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E0B0" w14:textId="139260B2" w:rsidR="00FE5CE0" w:rsidRDefault="004F4249" w:rsidP="0043219B">
      <w:pPr>
        <w:pStyle w:val="TitlePageOne"/>
        <w:rPr>
          <w:b/>
          <w:bCs/>
          <w:sz w:val="28"/>
          <w:szCs w:val="22"/>
        </w:rPr>
      </w:pPr>
      <w:bookmarkStart w:id="0" w:name="_Hlk95684192"/>
      <w:r w:rsidRPr="004F4249">
        <w:rPr>
          <w:b/>
          <w:bCs/>
          <w:sz w:val="28"/>
          <w:szCs w:val="22"/>
        </w:rPr>
        <w:t>2D Hybrid Magnetic Field Model Performance Optimization for Linear Induction Motor</w:t>
      </w:r>
    </w:p>
    <w:p w14:paraId="4D6732CB" w14:textId="77777777" w:rsidR="000642C7" w:rsidRPr="00E307FF" w:rsidRDefault="000642C7" w:rsidP="0043219B">
      <w:pPr>
        <w:pStyle w:val="TitlePageOne"/>
        <w:rPr>
          <w:b/>
          <w:bCs/>
          <w:sz w:val="28"/>
          <w:szCs w:val="22"/>
        </w:rPr>
      </w:pPr>
    </w:p>
    <w:bookmarkEnd w:id="0"/>
    <w:p w14:paraId="61EAE0B1" w14:textId="77777777" w:rsidR="00FE5CE0" w:rsidRPr="00C31E53" w:rsidRDefault="00FE5CE0" w:rsidP="000642C7">
      <w:pPr>
        <w:pStyle w:val="TitlePageOne"/>
        <w:spacing w:after="360"/>
      </w:pPr>
      <w:r w:rsidRPr="00C31E53">
        <w:t>By</w:t>
      </w:r>
    </w:p>
    <w:p w14:paraId="61EAE0B2" w14:textId="58755D23" w:rsidR="00FE5CE0" w:rsidRPr="001C048C" w:rsidRDefault="004F4249" w:rsidP="0043219B">
      <w:pPr>
        <w:pStyle w:val="TitlePageOne"/>
        <w:rPr>
          <w:b/>
        </w:rPr>
      </w:pPr>
      <w:r>
        <w:rPr>
          <w:b/>
        </w:rPr>
        <w:t>Michael Thamm</w:t>
      </w:r>
    </w:p>
    <w:p w14:paraId="61EAE0B3" w14:textId="09B3EB55" w:rsidR="00FE5CE0" w:rsidRDefault="00FE5CE0" w:rsidP="0043219B">
      <w:pPr>
        <w:pStyle w:val="TitlePageOne"/>
      </w:pPr>
      <w:bookmarkStart w:id="1" w:name="bkName"/>
      <w:bookmarkEnd w:id="1"/>
    </w:p>
    <w:p w14:paraId="2F0B05CF" w14:textId="0A506F41" w:rsidR="00373729" w:rsidRDefault="00373729" w:rsidP="0043219B">
      <w:pPr>
        <w:pStyle w:val="TitlePageOne"/>
      </w:pPr>
    </w:p>
    <w:p w14:paraId="4AC8CD4E" w14:textId="77777777" w:rsidR="000642C7" w:rsidRDefault="000642C7" w:rsidP="0043219B">
      <w:pPr>
        <w:pStyle w:val="TitlePageOne"/>
      </w:pPr>
    </w:p>
    <w:p w14:paraId="70B7FD57" w14:textId="77777777" w:rsidR="00373729" w:rsidRPr="00916954" w:rsidRDefault="00373729" w:rsidP="0043219B">
      <w:pPr>
        <w:pStyle w:val="TitlePageOne"/>
      </w:pPr>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2" w:name="bkDegreeFaculty"/>
      <w:bookmarkEnd w:id="2"/>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31FEAE5E" w:rsidR="00010F3D" w:rsidRDefault="00010F3D" w:rsidP="0043219B">
      <w:pPr>
        <w:pStyle w:val="TitlePageOne"/>
      </w:pPr>
      <w:r>
        <w:t>2022</w:t>
      </w:r>
    </w:p>
    <w:p w14:paraId="49A16564" w14:textId="5C6B5C17" w:rsidR="00421365" w:rsidRPr="000642C7" w:rsidRDefault="00FE5CE0" w:rsidP="000642C7">
      <w:pPr>
        <w:pStyle w:val="TitlePageTwo"/>
      </w:pPr>
      <w:r>
        <w:t xml:space="preserve">© </w:t>
      </w:r>
      <w:bookmarkStart w:id="3" w:name="bkYear2"/>
      <w:bookmarkEnd w:id="3"/>
      <w:r w:rsidR="00C31E53" w:rsidRPr="0018706B">
        <w:t>20</w:t>
      </w:r>
      <w:r w:rsidR="00D365F1" w:rsidRPr="0018706B">
        <w:t>2</w:t>
      </w:r>
      <w:r w:rsidR="0018706B">
        <w:t>2</w:t>
      </w:r>
      <w:r w:rsidRPr="0018706B">
        <w:t xml:space="preserve"> </w:t>
      </w:r>
      <w:bookmarkStart w:id="4" w:name="bkName2"/>
      <w:bookmarkEnd w:id="4"/>
      <w:r w:rsidR="004F4249">
        <w:t>Michael Thamm</w:t>
      </w:r>
    </w:p>
    <w:p w14:paraId="4ACAD54B" w14:textId="77777777" w:rsidR="004F4249" w:rsidRDefault="004F4249" w:rsidP="0043219B">
      <w:pPr>
        <w:pStyle w:val="TitlePageOne"/>
      </w:pPr>
      <w:r w:rsidRPr="004F4249">
        <w:lastRenderedPageBreak/>
        <w:t>2D Hybrid Magnetic Field Model Performance Optimization for Linear Induction Motors</w:t>
      </w:r>
    </w:p>
    <w:p w14:paraId="61EAE0C6" w14:textId="569FC80F" w:rsidR="00A80BD2" w:rsidRPr="00694744" w:rsidRDefault="00A80BD2" w:rsidP="0043219B">
      <w:pPr>
        <w:pStyle w:val="TitlePageOne"/>
      </w:pPr>
      <w:r w:rsidRPr="00694744">
        <w:t>by</w:t>
      </w:r>
    </w:p>
    <w:p w14:paraId="61EAE0C7" w14:textId="4CF456EE" w:rsidR="00050393" w:rsidRPr="001C048C" w:rsidRDefault="004F4249" w:rsidP="0043219B">
      <w:pPr>
        <w:pStyle w:val="TitlePageOne"/>
        <w:rPr>
          <w:b/>
        </w:rPr>
      </w:pPr>
      <w:bookmarkStart w:id="5" w:name="bkName3"/>
      <w:bookmarkEnd w:id="5"/>
      <w:r>
        <w:rPr>
          <w:b/>
        </w:rPr>
        <w:t>Michael Thamm</w:t>
      </w:r>
    </w:p>
    <w:p w14:paraId="1B176B85" w14:textId="6925AC99" w:rsidR="00430C84" w:rsidRDefault="00A80BD2" w:rsidP="0043219B">
      <w:pPr>
        <w:pStyle w:val="TitlePageTwo"/>
      </w:pPr>
      <w:r w:rsidRPr="00694744">
        <w:t>APPROVED BY:</w:t>
      </w:r>
    </w:p>
    <w:p w14:paraId="655B52EE" w14:textId="77777777" w:rsidR="00FF4AC1" w:rsidRPr="00694744" w:rsidRDefault="00FF4AC1" w:rsidP="0043219B">
      <w:pPr>
        <w:pStyle w:val="TitlePageTwo"/>
      </w:pPr>
    </w:p>
    <w:p w14:paraId="17912285" w14:textId="2BC95321" w:rsidR="00FF4AC1" w:rsidRPr="004F4249" w:rsidRDefault="00A80BD2" w:rsidP="00844F84">
      <w:pPr>
        <w:pStyle w:val="CoverPage"/>
        <w:rPr>
          <w:color w:val="FF0000"/>
        </w:rPr>
      </w:pPr>
      <w:r w:rsidRPr="004F4249">
        <w:rPr>
          <w:color w:val="FF0000"/>
        </w:rPr>
        <w:t>______________________________________________</w:t>
      </w:r>
    </w:p>
    <w:p w14:paraId="61EAE0CA" w14:textId="048688F7" w:rsidR="00E339B1" w:rsidRPr="004F4249" w:rsidRDefault="004D535D" w:rsidP="00FF4AC1">
      <w:pPr>
        <w:pStyle w:val="CoverPage"/>
        <w:spacing w:after="120"/>
        <w:rPr>
          <w:color w:val="FF0000"/>
        </w:rPr>
      </w:pPr>
      <w:bookmarkStart w:id="6" w:name="bkOutsideReader"/>
      <w:bookmarkEnd w:id="6"/>
      <w:r w:rsidRPr="004F4249">
        <w:rPr>
          <w:color w:val="FF0000"/>
        </w:rPr>
        <w:t>H</w:t>
      </w:r>
      <w:r w:rsidR="006E69D2" w:rsidRPr="004F4249">
        <w:rPr>
          <w:color w:val="FF0000"/>
        </w:rPr>
        <w:t>.</w:t>
      </w:r>
      <w:r w:rsidRPr="004F4249">
        <w:rPr>
          <w:color w:val="FF0000"/>
        </w:rPr>
        <w:t xml:space="preserve"> Hu</w:t>
      </w:r>
    </w:p>
    <w:p w14:paraId="18D2ED5A" w14:textId="74ADB4EE" w:rsidR="009F25C6" w:rsidRPr="004F4249" w:rsidRDefault="00FF4AC1" w:rsidP="00D677AF">
      <w:pPr>
        <w:jc w:val="center"/>
        <w:rPr>
          <w:color w:val="FF0000"/>
          <w:lang w:val="en-CA"/>
        </w:rPr>
      </w:pPr>
      <w:r w:rsidRPr="004F4249">
        <w:rPr>
          <w:color w:val="FF0000"/>
        </w:rPr>
        <w:t>Department of Mechanical, Automotive &amp; Materials Engineering</w:t>
      </w:r>
    </w:p>
    <w:p w14:paraId="4FA6CB54" w14:textId="77777777" w:rsidR="00FF4AC1" w:rsidRPr="004F4249" w:rsidRDefault="00FF4AC1" w:rsidP="009F25C6">
      <w:pPr>
        <w:rPr>
          <w:color w:val="FF0000"/>
          <w:lang w:val="en-CA"/>
        </w:rPr>
      </w:pPr>
    </w:p>
    <w:p w14:paraId="61EAE0CC" w14:textId="77777777" w:rsidR="00A80BD2" w:rsidRPr="004F4249" w:rsidRDefault="00A80BD2" w:rsidP="0043219B">
      <w:pPr>
        <w:pStyle w:val="CoverPage"/>
        <w:rPr>
          <w:color w:val="FF0000"/>
        </w:rPr>
      </w:pPr>
      <w:bookmarkStart w:id="7" w:name="bkOutsideFaculty"/>
      <w:bookmarkEnd w:id="7"/>
      <w:r w:rsidRPr="004F4249">
        <w:rPr>
          <w:color w:val="FF0000"/>
        </w:rPr>
        <w:t>______________________________________________</w:t>
      </w:r>
    </w:p>
    <w:p w14:paraId="61EAE0CD" w14:textId="3662D446" w:rsidR="006E0401" w:rsidRPr="004F4249" w:rsidRDefault="003A7046" w:rsidP="00AD3692">
      <w:pPr>
        <w:pStyle w:val="CoverPage"/>
        <w:spacing w:after="120"/>
        <w:rPr>
          <w:color w:val="FF0000"/>
        </w:rPr>
      </w:pPr>
      <w:bookmarkStart w:id="8" w:name="bkDeptReader"/>
      <w:bookmarkEnd w:id="8"/>
      <w:r w:rsidRPr="004F4249">
        <w:rPr>
          <w:color w:val="FF0000"/>
        </w:rPr>
        <w:t>B</w:t>
      </w:r>
      <w:r w:rsidR="006E69D2" w:rsidRPr="004F4249">
        <w:rPr>
          <w:color w:val="FF0000"/>
        </w:rPr>
        <w:t>.</w:t>
      </w:r>
      <w:r w:rsidRPr="004F4249">
        <w:rPr>
          <w:color w:val="FF0000"/>
        </w:rPr>
        <w:t xml:space="preserve"> Balasingam</w:t>
      </w:r>
    </w:p>
    <w:p w14:paraId="2F051C6B" w14:textId="77777777" w:rsidR="00AD3692" w:rsidRPr="004F4249" w:rsidRDefault="00AD3692" w:rsidP="00AD3692">
      <w:pPr>
        <w:pStyle w:val="TitlePageOne"/>
        <w:spacing w:after="120"/>
        <w:rPr>
          <w:color w:val="FF0000"/>
        </w:rPr>
      </w:pPr>
      <w:r w:rsidRPr="004F4249">
        <w:rPr>
          <w:color w:val="FF0000"/>
        </w:rPr>
        <w:t xml:space="preserve">Department of Electrical &amp; Computer Engineering </w:t>
      </w:r>
      <w:r w:rsidRPr="004F4249">
        <w:rPr>
          <w:color w:val="FF0000"/>
        </w:rPr>
        <w:cr/>
      </w:r>
    </w:p>
    <w:p w14:paraId="5F87084D" w14:textId="77777777" w:rsidR="00FF4AC1" w:rsidRPr="004F4249" w:rsidRDefault="00FF4AC1" w:rsidP="009F25C6">
      <w:pPr>
        <w:rPr>
          <w:color w:val="FF0000"/>
          <w:lang w:val="en-CA"/>
        </w:rPr>
      </w:pPr>
    </w:p>
    <w:p w14:paraId="61EAE0CF" w14:textId="77777777" w:rsidR="00A80BD2" w:rsidRPr="004F4249" w:rsidRDefault="00A80BD2" w:rsidP="0043219B">
      <w:pPr>
        <w:pStyle w:val="CoverPage"/>
        <w:rPr>
          <w:color w:val="FF0000"/>
        </w:rPr>
      </w:pPr>
      <w:bookmarkStart w:id="9" w:name="bkDeptReaderFac"/>
      <w:bookmarkEnd w:id="9"/>
      <w:r w:rsidRPr="004F4249">
        <w:rPr>
          <w:color w:val="FF0000"/>
        </w:rPr>
        <w:t>______________________________________________</w:t>
      </w:r>
    </w:p>
    <w:p w14:paraId="00A97242" w14:textId="300CFAFE" w:rsidR="00150453" w:rsidRPr="004F4249" w:rsidRDefault="0018706B" w:rsidP="00C12E66">
      <w:pPr>
        <w:pStyle w:val="TitlePageOne"/>
        <w:spacing w:after="120"/>
        <w:rPr>
          <w:color w:val="FF0000"/>
        </w:rPr>
      </w:pPr>
      <w:bookmarkStart w:id="10" w:name="bkAdvisor"/>
      <w:bookmarkEnd w:id="10"/>
      <w:r w:rsidRPr="004F4249">
        <w:rPr>
          <w:color w:val="FF0000"/>
        </w:rPr>
        <w:t>N</w:t>
      </w:r>
      <w:r w:rsidR="006E69D2" w:rsidRPr="004F4249">
        <w:rPr>
          <w:color w:val="FF0000"/>
        </w:rPr>
        <w:t>.</w:t>
      </w:r>
      <w:r w:rsidRPr="004F4249">
        <w:rPr>
          <w:color w:val="FF0000"/>
        </w:rPr>
        <w:t xml:space="preserve"> </w:t>
      </w:r>
      <w:r w:rsidR="00010F3D" w:rsidRPr="004F4249">
        <w:rPr>
          <w:color w:val="FF0000"/>
        </w:rPr>
        <w:t xml:space="preserve">C. </w:t>
      </w:r>
      <w:r w:rsidRPr="004F4249">
        <w:rPr>
          <w:color w:val="FF0000"/>
        </w:rPr>
        <w:t>Kar</w:t>
      </w:r>
      <w:r w:rsidR="00A80BD2" w:rsidRPr="004F4249">
        <w:rPr>
          <w:color w:val="FF0000"/>
        </w:rPr>
        <w:t>, Advisor</w:t>
      </w:r>
    </w:p>
    <w:p w14:paraId="3513E534" w14:textId="7061DB68" w:rsidR="00C12E66" w:rsidRPr="0018706B" w:rsidRDefault="003E4460" w:rsidP="003E4460">
      <w:pPr>
        <w:pStyle w:val="TitlePageOne"/>
        <w:spacing w:after="120"/>
      </w:pPr>
      <w:r w:rsidRPr="004F4249">
        <w:rPr>
          <w:color w:val="FF0000"/>
        </w:rPr>
        <w:t xml:space="preserve">Department of Electrical &amp; Computer Engineering </w:t>
      </w:r>
      <w:r w:rsidRPr="003E4460">
        <w:cr/>
      </w:r>
    </w:p>
    <w:p w14:paraId="61EAE0D2" w14:textId="6199F133" w:rsidR="00050393" w:rsidRDefault="00050393" w:rsidP="0043219B">
      <w:pPr>
        <w:rPr>
          <w:rFonts w:eastAsia="Times New Roman"/>
          <w:lang w:val="en-CA"/>
        </w:rPr>
      </w:pPr>
      <w:bookmarkStart w:id="11" w:name="bkAdvisorFac"/>
      <w:bookmarkEnd w:id="11"/>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4480C32D" w14:textId="77777777" w:rsidR="00D5711B" w:rsidRDefault="00D5711B" w:rsidP="00D5711B">
      <w:pPr>
        <w:jc w:val="right"/>
        <w:rPr>
          <w:rFonts w:eastAsia="Times New Roman"/>
          <w:lang w:val="en-CA"/>
        </w:rPr>
      </w:pPr>
    </w:p>
    <w:p w14:paraId="61EAE0D5" w14:textId="315465E0" w:rsidR="00C81222" w:rsidRPr="004F4249" w:rsidRDefault="00203F5C" w:rsidP="00D5711B">
      <w:pPr>
        <w:jc w:val="right"/>
        <w:rPr>
          <w:rFonts w:eastAsia="Times New Roman"/>
          <w:color w:val="FF0000"/>
          <w:lang w:val="en-CA"/>
        </w:rPr>
        <w:sectPr w:rsidR="00C81222" w:rsidRPr="004F4249" w:rsidSect="004B39F2">
          <w:headerReference w:type="even" r:id="rId11"/>
          <w:footerReference w:type="first" r:id="rId12"/>
          <w:pgSz w:w="12240" w:h="15840" w:code="1"/>
          <w:pgMar w:top="1440" w:right="1440" w:bottom="1440" w:left="2160" w:header="720" w:footer="720" w:gutter="0"/>
          <w:pgNumType w:fmt="lowerRoman"/>
          <w:cols w:space="737"/>
          <w:titlePg/>
        </w:sectPr>
      </w:pPr>
      <w:r w:rsidRPr="004F4249">
        <w:rPr>
          <w:rFonts w:eastAsia="Times New Roman"/>
          <w:color w:val="FF0000"/>
          <w:lang w:val="en-CA"/>
        </w:rPr>
        <w:t xml:space="preserve">May </w:t>
      </w:r>
      <w:r w:rsidR="009F6315" w:rsidRPr="004F4249">
        <w:rPr>
          <w:rFonts w:eastAsia="Times New Roman"/>
          <w:color w:val="FF0000"/>
          <w:lang w:val="en-CA"/>
        </w:rPr>
        <w:t>TBD</w:t>
      </w:r>
      <w:r w:rsidR="00D5711B" w:rsidRPr="004F4249">
        <w:rPr>
          <w:rFonts w:eastAsia="Times New Roman"/>
          <w:color w:val="FF0000"/>
          <w:lang w:val="en-CA"/>
        </w:rPr>
        <w:t>,</w:t>
      </w:r>
      <w:r w:rsidRPr="004F4249">
        <w:rPr>
          <w:rFonts w:eastAsia="Times New Roman"/>
          <w:color w:val="FF0000"/>
          <w:lang w:val="en-CA"/>
        </w:rPr>
        <w:t xml:space="preserve"> </w:t>
      </w:r>
      <w:r w:rsidR="00632706" w:rsidRPr="004F4249">
        <w:rPr>
          <w:rFonts w:eastAsia="Times New Roman"/>
          <w:color w:val="FF0000"/>
          <w:lang w:val="en-CA"/>
        </w:rPr>
        <w:t>20</w:t>
      </w:r>
      <w:r w:rsidR="00D13E76" w:rsidRPr="004F4249">
        <w:rPr>
          <w:rFonts w:eastAsia="Times New Roman"/>
          <w:color w:val="FF0000"/>
          <w:lang w:val="en-CA"/>
        </w:rPr>
        <w:t>2</w:t>
      </w:r>
      <w:r w:rsidR="00010F3D" w:rsidRPr="004F4249">
        <w:rPr>
          <w:rFonts w:eastAsia="Times New Roman"/>
          <w:color w:val="FF0000"/>
          <w:lang w:val="en-CA"/>
        </w:rPr>
        <w:t>2</w:t>
      </w:r>
      <w:r w:rsidR="00842891" w:rsidRPr="004F4249">
        <w:rPr>
          <w:rFonts w:eastAsia="Times New Roman"/>
          <w:color w:val="FF0000"/>
          <w:lang w:val="en-CA"/>
        </w:rPr>
        <w:t xml:space="preserve"> </w:t>
      </w:r>
    </w:p>
    <w:p w14:paraId="460FCCF1" w14:textId="2DC57F91" w:rsidR="003259F5" w:rsidRPr="001C048C" w:rsidRDefault="003259F5" w:rsidP="003259F5">
      <w:pPr>
        <w:pStyle w:val="Heading1"/>
        <w:numPr>
          <w:ilvl w:val="0"/>
          <w:numId w:val="0"/>
        </w:numPr>
        <w:ind w:left="360"/>
        <w:rPr>
          <w:b w:val="0"/>
        </w:rPr>
      </w:pPr>
      <w:bookmarkStart w:id="12" w:name="_Toc102793359"/>
      <w:r w:rsidRPr="001C048C">
        <w:rPr>
          <w:b w:val="0"/>
        </w:rPr>
        <w:lastRenderedPageBreak/>
        <w:t>DECLARATION OF CO-AUTHORSHIP/PREVIOUS PUBLICATION</w:t>
      </w:r>
      <w:bookmarkEnd w:id="12"/>
    </w:p>
    <w:p w14:paraId="1160F0B3" w14:textId="77777777" w:rsidR="00613122" w:rsidRPr="004F4249" w:rsidRDefault="00613122" w:rsidP="00613122">
      <w:pPr>
        <w:rPr>
          <w:snapToGrid w:val="0"/>
          <w:color w:val="FF0000"/>
        </w:rPr>
      </w:pPr>
      <w:r w:rsidRPr="004F4249">
        <w:rPr>
          <w:snapToGrid w:val="0"/>
          <w:color w:val="FF0000"/>
        </w:rPr>
        <w:t>I hereby declare that this thesis incorporates material that</w:t>
      </w:r>
      <w:r w:rsidRPr="004F4249">
        <w:rPr>
          <w:b/>
          <w:snapToGrid w:val="0"/>
          <w:color w:val="FF0000"/>
        </w:rPr>
        <w:t xml:space="preserve"> </w:t>
      </w:r>
      <w:r w:rsidRPr="004F4249">
        <w:rPr>
          <w:snapToGrid w:val="0"/>
          <w:color w:val="FF0000"/>
        </w:rPr>
        <w:t>is result of joint research, as follows:</w:t>
      </w:r>
    </w:p>
    <w:p w14:paraId="55AF516E" w14:textId="7F8D01D3" w:rsidR="007F6186" w:rsidRPr="004F4249" w:rsidRDefault="00613122" w:rsidP="007F6186">
      <w:pPr>
        <w:ind w:firstLine="720"/>
        <w:rPr>
          <w:snapToGrid w:val="0"/>
          <w:color w:val="FF0000"/>
        </w:rPr>
      </w:pPr>
      <w:r w:rsidRPr="004F4249">
        <w:rPr>
          <w:snapToGrid w:val="0"/>
          <w:color w:val="FF0000"/>
        </w:rPr>
        <w:t>This thesis contains the outcomes of publications which include the contributions of co-authors who were/are post-doctoral fellows, graduate students or associate professors under the supervision of Dr. Narayan C. Kar. In all cases, only my primary contributions towards these publications are included in this thesis. The contribution of co-authors was primarily with respect to refinement and editing process. In Chapter 2, I was the co-author in which I was actively part of experimental testing and assisted in data analysis. The model developed by the primary author</w:t>
      </w:r>
      <w:r w:rsidR="00010F3D" w:rsidRPr="004F4249">
        <w:rPr>
          <w:snapToGrid w:val="0"/>
          <w:color w:val="FF0000"/>
        </w:rPr>
        <w:t>,</w:t>
      </w:r>
      <w:r w:rsidRPr="004F4249">
        <w:rPr>
          <w:snapToGrid w:val="0"/>
          <w:color w:val="FF0000"/>
        </w:rPr>
        <w:t xml:space="preserve"> A. Fatima</w:t>
      </w:r>
      <w:r w:rsidR="00010F3D" w:rsidRPr="004F4249">
        <w:rPr>
          <w:snapToGrid w:val="0"/>
          <w:color w:val="FF0000"/>
        </w:rPr>
        <w:t>,</w:t>
      </w:r>
      <w:r w:rsidRPr="004F4249">
        <w:rPr>
          <w:snapToGrid w:val="0"/>
          <w:color w:val="FF0000"/>
        </w:rPr>
        <w:t xml:space="preserve"> in this publication is used by the proposed method and is therefore described in this chapter. Chapter 5, I was the co-author in which I applied the proposed method to predict dynamic performance characteristics. Only the sections with my personal contribution are included in this thesis to analyze the performance of the proposed method described in this thesis.</w:t>
      </w:r>
    </w:p>
    <w:p w14:paraId="4EFEB468" w14:textId="41D3D7A1" w:rsidR="00613122" w:rsidRPr="004F4249" w:rsidRDefault="00613122" w:rsidP="007F6186">
      <w:pPr>
        <w:ind w:firstLine="720"/>
        <w:rPr>
          <w:snapToGrid w:val="0"/>
          <w:color w:val="FF0000"/>
        </w:rPr>
      </w:pPr>
      <w:r w:rsidRPr="004F4249">
        <w:rPr>
          <w:snapToGrid w:val="0"/>
          <w:color w:val="FF0000"/>
        </w:rPr>
        <w:t>I am aware of the University of Windsor Senate Policy on Authorship and I certify that I have properly acknowledged the contribution of other researchers to my thesis, and have obtained written permission from each of the co-author(s) to include the above material(s) in my thesis. I certify that, with the above qualification, this thesis, and the research to which it refers, is the product of my own work. This thesis includes three original papers that have been previously published/submitted to journals for publication, as follows:</w:t>
      </w:r>
    </w:p>
    <w:tbl>
      <w:tblPr>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3"/>
        <w:gridCol w:w="5775"/>
        <w:gridCol w:w="1977"/>
      </w:tblGrid>
      <w:tr w:rsidR="004F4249" w:rsidRPr="004F4249" w14:paraId="6EB0551F" w14:textId="77777777" w:rsidTr="005C77C4">
        <w:trPr>
          <w:cantSplit/>
        </w:trPr>
        <w:tc>
          <w:tcPr>
            <w:tcW w:w="976" w:type="dxa"/>
            <w:vAlign w:val="center"/>
          </w:tcPr>
          <w:p w14:paraId="081A8039" w14:textId="77777777" w:rsidR="00613122" w:rsidRPr="004F4249" w:rsidRDefault="00613122" w:rsidP="005C77C4">
            <w:pPr>
              <w:spacing w:line="240" w:lineRule="auto"/>
              <w:jc w:val="center"/>
              <w:rPr>
                <w:snapToGrid w:val="0"/>
                <w:color w:val="FF0000"/>
                <w:szCs w:val="24"/>
              </w:rPr>
            </w:pPr>
            <w:r w:rsidRPr="004F4249">
              <w:rPr>
                <w:snapToGrid w:val="0"/>
                <w:color w:val="FF0000"/>
                <w:szCs w:val="24"/>
              </w:rPr>
              <w:lastRenderedPageBreak/>
              <w:t>Thesis Chapter</w:t>
            </w:r>
          </w:p>
        </w:tc>
        <w:tc>
          <w:tcPr>
            <w:tcW w:w="5797" w:type="dxa"/>
            <w:vAlign w:val="center"/>
          </w:tcPr>
          <w:p w14:paraId="7BB5CE70" w14:textId="77777777" w:rsidR="00613122" w:rsidRPr="004F4249" w:rsidRDefault="00613122" w:rsidP="005C77C4">
            <w:pPr>
              <w:spacing w:line="240" w:lineRule="auto"/>
              <w:jc w:val="center"/>
              <w:rPr>
                <w:snapToGrid w:val="0"/>
                <w:color w:val="FF0000"/>
                <w:szCs w:val="24"/>
              </w:rPr>
            </w:pPr>
            <w:r w:rsidRPr="004F4249">
              <w:rPr>
                <w:snapToGrid w:val="0"/>
                <w:color w:val="FF0000"/>
                <w:szCs w:val="24"/>
              </w:rPr>
              <w:t>Publication title/full citation</w:t>
            </w:r>
          </w:p>
        </w:tc>
        <w:tc>
          <w:tcPr>
            <w:tcW w:w="1982" w:type="dxa"/>
            <w:vAlign w:val="center"/>
          </w:tcPr>
          <w:p w14:paraId="08BDA6B0" w14:textId="77777777" w:rsidR="00613122" w:rsidRPr="004F4249" w:rsidRDefault="00613122" w:rsidP="005C77C4">
            <w:pPr>
              <w:spacing w:line="240" w:lineRule="auto"/>
              <w:jc w:val="center"/>
              <w:rPr>
                <w:snapToGrid w:val="0"/>
                <w:color w:val="FF0000"/>
                <w:szCs w:val="24"/>
              </w:rPr>
            </w:pPr>
            <w:r w:rsidRPr="004F4249">
              <w:rPr>
                <w:snapToGrid w:val="0"/>
                <w:color w:val="FF0000"/>
                <w:szCs w:val="24"/>
              </w:rPr>
              <w:t>Publication status</w:t>
            </w:r>
          </w:p>
        </w:tc>
      </w:tr>
      <w:tr w:rsidR="004F4249" w:rsidRPr="004F4249" w14:paraId="654B375F" w14:textId="77777777" w:rsidTr="005C77C4">
        <w:trPr>
          <w:cantSplit/>
        </w:trPr>
        <w:tc>
          <w:tcPr>
            <w:tcW w:w="976" w:type="dxa"/>
            <w:vAlign w:val="center"/>
          </w:tcPr>
          <w:p w14:paraId="7DBE8663" w14:textId="0181E3F9" w:rsidR="00613122" w:rsidRPr="004F4249" w:rsidRDefault="00010F3D" w:rsidP="005C77C4">
            <w:pPr>
              <w:spacing w:line="240" w:lineRule="auto"/>
              <w:jc w:val="center"/>
              <w:rPr>
                <w:i/>
                <w:iCs/>
                <w:snapToGrid w:val="0"/>
                <w:color w:val="FF0000"/>
                <w:szCs w:val="24"/>
              </w:rPr>
            </w:pPr>
            <w:r w:rsidRPr="004F4249">
              <w:rPr>
                <w:i/>
                <w:iCs/>
                <w:snapToGrid w:val="0"/>
                <w:color w:val="FF0000"/>
                <w:szCs w:val="24"/>
              </w:rPr>
              <w:t xml:space="preserve">Chapter </w:t>
            </w:r>
            <w:r w:rsidR="00613122" w:rsidRPr="004F4249">
              <w:rPr>
                <w:i/>
                <w:iCs/>
                <w:snapToGrid w:val="0"/>
                <w:color w:val="FF0000"/>
                <w:szCs w:val="24"/>
              </w:rPr>
              <w:t>2</w:t>
            </w:r>
          </w:p>
        </w:tc>
        <w:tc>
          <w:tcPr>
            <w:tcW w:w="5797" w:type="dxa"/>
            <w:vAlign w:val="center"/>
          </w:tcPr>
          <w:p w14:paraId="1136752F" w14:textId="1C2CB19E" w:rsidR="00613122" w:rsidRPr="004F4249" w:rsidRDefault="00613122" w:rsidP="005C77C4">
            <w:pPr>
              <w:spacing w:line="240" w:lineRule="auto"/>
              <w:jc w:val="left"/>
              <w:rPr>
                <w:iCs/>
                <w:snapToGrid w:val="0"/>
                <w:color w:val="FF0000"/>
                <w:sz w:val="20"/>
                <w:szCs w:val="20"/>
              </w:rPr>
            </w:pPr>
            <w:r w:rsidRPr="004F4249">
              <w:rPr>
                <w:iCs/>
                <w:snapToGrid w:val="0"/>
                <w:color w:val="FF0000"/>
                <w:sz w:val="20"/>
                <w:szCs w:val="20"/>
              </w:rPr>
              <w:t xml:space="preserve">A. Fatima, </w:t>
            </w:r>
            <w:r w:rsidRPr="004F4249">
              <w:rPr>
                <w:b/>
                <w:bCs/>
                <w:iCs/>
                <w:snapToGrid w:val="0"/>
                <w:color w:val="FF0000"/>
                <w:sz w:val="20"/>
                <w:szCs w:val="20"/>
              </w:rPr>
              <w:t>T. Stachl</w:t>
            </w:r>
            <w:r w:rsidRPr="004F4249">
              <w:rPr>
                <w:bCs/>
                <w:iCs/>
                <w:snapToGrid w:val="0"/>
                <w:color w:val="FF0000"/>
                <w:sz w:val="20"/>
                <w:szCs w:val="20"/>
              </w:rPr>
              <w:t>,</w:t>
            </w:r>
            <w:r w:rsidRPr="004F4249">
              <w:rPr>
                <w:iCs/>
                <w:snapToGrid w:val="0"/>
                <w:color w:val="FF0000"/>
                <w:sz w:val="20"/>
                <w:szCs w:val="20"/>
              </w:rPr>
              <w:t xml:space="preserve"> M. S</w:t>
            </w:r>
            <w:r w:rsidR="00010F3D" w:rsidRPr="004F4249">
              <w:rPr>
                <w:iCs/>
                <w:snapToGrid w:val="0"/>
                <w:color w:val="FF0000"/>
                <w:sz w:val="20"/>
                <w:szCs w:val="20"/>
              </w:rPr>
              <w:t xml:space="preserve">. </w:t>
            </w:r>
            <w:r w:rsidRPr="004F4249">
              <w:rPr>
                <w:iCs/>
                <w:snapToGrid w:val="0"/>
                <w:color w:val="FF0000"/>
                <w:sz w:val="20"/>
                <w:szCs w:val="20"/>
              </w:rPr>
              <w:t>Toulabi; W. Li, J. Tjong, G.</w:t>
            </w:r>
            <w:r w:rsidR="00010F3D" w:rsidRPr="004F4249">
              <w:rPr>
                <w:iCs/>
                <w:snapToGrid w:val="0"/>
                <w:color w:val="FF0000"/>
                <w:sz w:val="20"/>
                <w:szCs w:val="20"/>
              </w:rPr>
              <w:t xml:space="preserve"> </w:t>
            </w:r>
            <w:r w:rsidRPr="004F4249">
              <w:rPr>
                <w:iCs/>
                <w:snapToGrid w:val="0"/>
                <w:color w:val="FF0000"/>
                <w:sz w:val="20"/>
                <w:szCs w:val="20"/>
              </w:rPr>
              <w:t xml:space="preserve">Byczynski, </w:t>
            </w:r>
            <w:r w:rsidR="00010F3D" w:rsidRPr="004F4249">
              <w:rPr>
                <w:iCs/>
                <w:snapToGrid w:val="0"/>
                <w:color w:val="FF0000"/>
                <w:sz w:val="20"/>
                <w:szCs w:val="20"/>
              </w:rPr>
              <w:t xml:space="preserve">and </w:t>
            </w:r>
            <w:r w:rsidRPr="004F4249">
              <w:rPr>
                <w:iCs/>
                <w:snapToGrid w:val="0"/>
                <w:color w:val="FF0000"/>
                <w:sz w:val="20"/>
                <w:szCs w:val="20"/>
              </w:rPr>
              <w:t xml:space="preserve">N. C. Kar, "Permeance–Based Equivalent Circuit Modeling of Induction Machines Considering Leakage Reactances and Non–Linearities for Steady–State Performance Prediction," </w:t>
            </w:r>
            <w:r w:rsidRPr="004F4249">
              <w:rPr>
                <w:i/>
                <w:snapToGrid w:val="0"/>
                <w:color w:val="FF0000"/>
                <w:sz w:val="20"/>
                <w:szCs w:val="20"/>
              </w:rPr>
              <w:t>IECON 2021–47th Annual Conference of the IEEE Industrial Electronics Society</w:t>
            </w:r>
            <w:r w:rsidRPr="004F4249">
              <w:rPr>
                <w:iCs/>
                <w:snapToGrid w:val="0"/>
                <w:color w:val="FF0000"/>
                <w:sz w:val="20"/>
                <w:szCs w:val="20"/>
              </w:rPr>
              <w:t>, 2021, pp. 1-6</w:t>
            </w:r>
            <w:r w:rsidR="00010F3D" w:rsidRPr="004F4249">
              <w:rPr>
                <w:iCs/>
                <w:snapToGrid w:val="0"/>
                <w:color w:val="FF0000"/>
                <w:sz w:val="20"/>
                <w:szCs w:val="20"/>
              </w:rPr>
              <w:t>.</w:t>
            </w:r>
          </w:p>
        </w:tc>
        <w:tc>
          <w:tcPr>
            <w:tcW w:w="1982" w:type="dxa"/>
            <w:vAlign w:val="center"/>
          </w:tcPr>
          <w:p w14:paraId="713A513B" w14:textId="77777777" w:rsidR="00613122" w:rsidRPr="004F4249" w:rsidRDefault="00613122" w:rsidP="005C77C4">
            <w:pPr>
              <w:spacing w:line="240" w:lineRule="auto"/>
              <w:jc w:val="center"/>
              <w:rPr>
                <w:i/>
                <w:iCs/>
                <w:snapToGrid w:val="0"/>
                <w:color w:val="FF0000"/>
                <w:szCs w:val="24"/>
              </w:rPr>
            </w:pPr>
            <w:r w:rsidRPr="004F4249">
              <w:rPr>
                <w:i/>
                <w:iCs/>
                <w:snapToGrid w:val="0"/>
                <w:color w:val="FF0000"/>
                <w:szCs w:val="24"/>
              </w:rPr>
              <w:t>Published</w:t>
            </w:r>
          </w:p>
        </w:tc>
      </w:tr>
      <w:tr w:rsidR="004F4249" w:rsidRPr="004F4249" w14:paraId="3AA8A4DE" w14:textId="77777777" w:rsidTr="005C77C4">
        <w:trPr>
          <w:cantSplit/>
        </w:trPr>
        <w:tc>
          <w:tcPr>
            <w:tcW w:w="976" w:type="dxa"/>
            <w:vAlign w:val="center"/>
          </w:tcPr>
          <w:p w14:paraId="119829EE" w14:textId="37E2AEC8" w:rsidR="00613122" w:rsidRPr="004F4249" w:rsidRDefault="00010F3D" w:rsidP="005C77C4">
            <w:pPr>
              <w:spacing w:line="240" w:lineRule="auto"/>
              <w:jc w:val="center"/>
              <w:rPr>
                <w:i/>
                <w:snapToGrid w:val="0"/>
                <w:color w:val="FF0000"/>
                <w:szCs w:val="24"/>
              </w:rPr>
            </w:pPr>
            <w:r w:rsidRPr="004F4249">
              <w:rPr>
                <w:i/>
                <w:iCs/>
                <w:snapToGrid w:val="0"/>
                <w:color w:val="FF0000"/>
                <w:szCs w:val="24"/>
              </w:rPr>
              <w:t>Chapter</w:t>
            </w:r>
            <w:r w:rsidRPr="004F4249">
              <w:rPr>
                <w:i/>
                <w:snapToGrid w:val="0"/>
                <w:color w:val="FF0000"/>
                <w:szCs w:val="24"/>
              </w:rPr>
              <w:t xml:space="preserve"> </w:t>
            </w:r>
            <w:r w:rsidR="00613122" w:rsidRPr="004F4249">
              <w:rPr>
                <w:i/>
                <w:snapToGrid w:val="0"/>
                <w:color w:val="FF0000"/>
                <w:szCs w:val="24"/>
              </w:rPr>
              <w:t>3</w:t>
            </w:r>
          </w:p>
        </w:tc>
        <w:tc>
          <w:tcPr>
            <w:tcW w:w="5797" w:type="dxa"/>
            <w:vAlign w:val="center"/>
          </w:tcPr>
          <w:p w14:paraId="158D50F4" w14:textId="79137C04" w:rsidR="00613122" w:rsidRPr="004F4249" w:rsidRDefault="00613122" w:rsidP="005C77C4">
            <w:pPr>
              <w:spacing w:line="240" w:lineRule="auto"/>
              <w:jc w:val="left"/>
              <w:rPr>
                <w:snapToGrid w:val="0"/>
                <w:color w:val="FF0000"/>
                <w:sz w:val="20"/>
                <w:szCs w:val="20"/>
              </w:rPr>
            </w:pPr>
            <w:r w:rsidRPr="004F4249">
              <w:rPr>
                <w:b/>
                <w:bCs/>
                <w:snapToGrid w:val="0"/>
                <w:color w:val="FF0000"/>
                <w:sz w:val="20"/>
                <w:szCs w:val="20"/>
                <w:lang w:val="fr-CA"/>
              </w:rPr>
              <w:t>T. Stachl</w:t>
            </w:r>
            <w:r w:rsidRPr="004F4249">
              <w:rPr>
                <w:snapToGrid w:val="0"/>
                <w:color w:val="FF0000"/>
                <w:sz w:val="20"/>
                <w:szCs w:val="20"/>
                <w:lang w:val="fr-CA"/>
              </w:rPr>
              <w:t xml:space="preserve">, </w:t>
            </w:r>
            <w:r w:rsidRPr="004F4249">
              <w:rPr>
                <w:iCs/>
                <w:snapToGrid w:val="0"/>
                <w:color w:val="FF0000"/>
                <w:sz w:val="20"/>
                <w:szCs w:val="20"/>
                <w:lang w:val="fr-CA"/>
              </w:rPr>
              <w:t>A. Fatima, M. S</w:t>
            </w:r>
            <w:r w:rsidR="00010F3D" w:rsidRPr="004F4249">
              <w:rPr>
                <w:iCs/>
                <w:snapToGrid w:val="0"/>
                <w:color w:val="FF0000"/>
                <w:sz w:val="20"/>
                <w:szCs w:val="20"/>
                <w:lang w:val="fr-CA"/>
              </w:rPr>
              <w:t>.</w:t>
            </w:r>
            <w:r w:rsidRPr="004F4249">
              <w:rPr>
                <w:iCs/>
                <w:snapToGrid w:val="0"/>
                <w:color w:val="FF0000"/>
                <w:sz w:val="20"/>
                <w:szCs w:val="20"/>
                <w:lang w:val="fr-CA"/>
              </w:rPr>
              <w:t xml:space="preserve"> </w:t>
            </w:r>
            <w:r w:rsidRPr="004F4249">
              <w:rPr>
                <w:iCs/>
                <w:snapToGrid w:val="0"/>
                <w:color w:val="FF0000"/>
                <w:sz w:val="20"/>
                <w:szCs w:val="20"/>
              </w:rPr>
              <w:t xml:space="preserve">Toulabi; W. Li, A. Lombardi, J. Tjong, </w:t>
            </w:r>
            <w:r w:rsidR="00010F3D" w:rsidRPr="004F4249">
              <w:rPr>
                <w:iCs/>
                <w:snapToGrid w:val="0"/>
                <w:color w:val="FF0000"/>
                <w:sz w:val="20"/>
                <w:szCs w:val="20"/>
              </w:rPr>
              <w:t xml:space="preserve">and </w:t>
            </w:r>
            <w:r w:rsidRPr="004F4249">
              <w:rPr>
                <w:rFonts w:cs="Times New Roman"/>
                <w:color w:val="FF0000"/>
                <w:sz w:val="20"/>
                <w:szCs w:val="20"/>
                <w:shd w:val="clear" w:color="auto" w:fill="FFFFFF"/>
              </w:rPr>
              <w:t>N. C. Kar</w:t>
            </w:r>
            <w:r w:rsidRPr="004F4249">
              <w:rPr>
                <w:snapToGrid w:val="0"/>
                <w:color w:val="FF0000"/>
                <w:sz w:val="20"/>
                <w:szCs w:val="20"/>
              </w:rPr>
              <w:t>, "Torque and Loss Optimized Rotor Bar Design for an Induction Machine Using a Nondominated Genetic Algorithm Through Objective Function Modeling,"</w:t>
            </w:r>
            <w:r w:rsidR="00010F3D" w:rsidRPr="004F4249">
              <w:rPr>
                <w:snapToGrid w:val="0"/>
                <w:color w:val="FF0000"/>
                <w:sz w:val="20"/>
                <w:szCs w:val="20"/>
              </w:rPr>
              <w:t xml:space="preserve"> </w:t>
            </w:r>
            <w:r w:rsidRPr="004F4249">
              <w:rPr>
                <w:i/>
                <w:iCs/>
                <w:snapToGrid w:val="0"/>
                <w:color w:val="FF0000"/>
                <w:sz w:val="20"/>
                <w:szCs w:val="20"/>
              </w:rPr>
              <w:t>IECON 2021–47th Annual Conference of the IEEE Industrial Electronics Society</w:t>
            </w:r>
            <w:r w:rsidRPr="004F4249">
              <w:rPr>
                <w:snapToGrid w:val="0"/>
                <w:color w:val="FF0000"/>
                <w:sz w:val="20"/>
                <w:szCs w:val="20"/>
              </w:rPr>
              <w:t>, 2021, pp. 1-6</w:t>
            </w:r>
            <w:r w:rsidR="00010F3D" w:rsidRPr="004F4249">
              <w:rPr>
                <w:snapToGrid w:val="0"/>
                <w:color w:val="FF0000"/>
                <w:sz w:val="20"/>
                <w:szCs w:val="20"/>
              </w:rPr>
              <w:t>.</w:t>
            </w:r>
          </w:p>
        </w:tc>
        <w:tc>
          <w:tcPr>
            <w:tcW w:w="1982" w:type="dxa"/>
            <w:vAlign w:val="center"/>
          </w:tcPr>
          <w:p w14:paraId="69674AAC" w14:textId="77777777" w:rsidR="00613122" w:rsidRPr="004F4249" w:rsidRDefault="00613122" w:rsidP="005C77C4">
            <w:pPr>
              <w:spacing w:line="240" w:lineRule="auto"/>
              <w:jc w:val="center"/>
              <w:rPr>
                <w:i/>
                <w:snapToGrid w:val="0"/>
                <w:color w:val="FF0000"/>
                <w:szCs w:val="24"/>
              </w:rPr>
            </w:pPr>
            <w:r w:rsidRPr="004F4249">
              <w:rPr>
                <w:i/>
                <w:iCs/>
                <w:snapToGrid w:val="0"/>
                <w:color w:val="FF0000"/>
                <w:szCs w:val="24"/>
              </w:rPr>
              <w:t>Published</w:t>
            </w:r>
          </w:p>
        </w:tc>
      </w:tr>
      <w:tr w:rsidR="00613122" w:rsidRPr="004F4249" w14:paraId="7BDFAE4E" w14:textId="77777777" w:rsidTr="005C77C4">
        <w:trPr>
          <w:cantSplit/>
        </w:trPr>
        <w:tc>
          <w:tcPr>
            <w:tcW w:w="976" w:type="dxa"/>
            <w:vAlign w:val="center"/>
          </w:tcPr>
          <w:p w14:paraId="72C9A034" w14:textId="2E3332AC" w:rsidR="00613122" w:rsidRPr="004F4249" w:rsidRDefault="00010F3D" w:rsidP="005C77C4">
            <w:pPr>
              <w:spacing w:line="240" w:lineRule="auto"/>
              <w:jc w:val="center"/>
              <w:rPr>
                <w:i/>
                <w:snapToGrid w:val="0"/>
                <w:color w:val="FF0000"/>
                <w:szCs w:val="24"/>
              </w:rPr>
            </w:pPr>
            <w:r w:rsidRPr="004F4249">
              <w:rPr>
                <w:i/>
                <w:iCs/>
                <w:snapToGrid w:val="0"/>
                <w:color w:val="FF0000"/>
                <w:szCs w:val="24"/>
              </w:rPr>
              <w:t>Chapter</w:t>
            </w:r>
            <w:r w:rsidRPr="004F4249">
              <w:rPr>
                <w:i/>
                <w:snapToGrid w:val="0"/>
                <w:color w:val="FF0000"/>
                <w:szCs w:val="24"/>
              </w:rPr>
              <w:t xml:space="preserve"> </w:t>
            </w:r>
            <w:r w:rsidR="00613122" w:rsidRPr="004F4249">
              <w:rPr>
                <w:i/>
                <w:snapToGrid w:val="0"/>
                <w:color w:val="FF0000"/>
                <w:szCs w:val="24"/>
              </w:rPr>
              <w:t>5</w:t>
            </w:r>
          </w:p>
        </w:tc>
        <w:tc>
          <w:tcPr>
            <w:tcW w:w="5797" w:type="dxa"/>
            <w:vAlign w:val="center"/>
          </w:tcPr>
          <w:p w14:paraId="3C13D6A3" w14:textId="62AF59FC" w:rsidR="00613122" w:rsidRPr="004F4249" w:rsidRDefault="00613122" w:rsidP="005C77C4">
            <w:pPr>
              <w:spacing w:line="240" w:lineRule="auto"/>
              <w:jc w:val="left"/>
              <w:rPr>
                <w:rFonts w:cs="Times New Roman"/>
                <w:snapToGrid w:val="0"/>
                <w:color w:val="FF0000"/>
                <w:sz w:val="20"/>
                <w:szCs w:val="20"/>
              </w:rPr>
            </w:pPr>
            <w:r w:rsidRPr="004F4249">
              <w:rPr>
                <w:rFonts w:cs="Times New Roman"/>
                <w:color w:val="FF0000"/>
                <w:sz w:val="20"/>
                <w:szCs w:val="20"/>
                <w:shd w:val="clear" w:color="auto" w:fill="FFFFFF"/>
                <w:lang w:val="fr-CA"/>
              </w:rPr>
              <w:t xml:space="preserve">B. D. S. G. Vidanalage, M. </w:t>
            </w:r>
            <w:r w:rsidRPr="004F4249">
              <w:rPr>
                <w:iCs/>
                <w:snapToGrid w:val="0"/>
                <w:color w:val="FF0000"/>
                <w:sz w:val="20"/>
                <w:szCs w:val="20"/>
                <w:lang w:val="fr-CA"/>
              </w:rPr>
              <w:t>S</w:t>
            </w:r>
            <w:r w:rsidR="00010F3D" w:rsidRPr="004F4249">
              <w:rPr>
                <w:iCs/>
                <w:snapToGrid w:val="0"/>
                <w:color w:val="FF0000"/>
                <w:sz w:val="20"/>
                <w:szCs w:val="20"/>
                <w:lang w:val="fr-CA"/>
              </w:rPr>
              <w:t>.</w:t>
            </w:r>
            <w:r w:rsidRPr="004F4249">
              <w:rPr>
                <w:rFonts w:cs="Times New Roman"/>
                <w:color w:val="FF0000"/>
                <w:sz w:val="20"/>
                <w:szCs w:val="20"/>
                <w:shd w:val="clear" w:color="auto" w:fill="FFFFFF"/>
                <w:lang w:val="fr-CA"/>
              </w:rPr>
              <w:t xml:space="preserve"> </w:t>
            </w:r>
            <w:r w:rsidRPr="004F4249">
              <w:rPr>
                <w:rFonts w:cs="Times New Roman"/>
                <w:color w:val="FF0000"/>
                <w:sz w:val="20"/>
                <w:szCs w:val="20"/>
                <w:shd w:val="clear" w:color="auto" w:fill="FFFFFF"/>
              </w:rPr>
              <w:t xml:space="preserve">Toulabi, </w:t>
            </w:r>
            <w:r w:rsidRPr="004F4249">
              <w:rPr>
                <w:rFonts w:cs="Times New Roman"/>
                <w:b/>
                <w:bCs/>
                <w:color w:val="FF0000"/>
                <w:sz w:val="20"/>
                <w:szCs w:val="20"/>
                <w:shd w:val="clear" w:color="auto" w:fill="FFFFFF"/>
              </w:rPr>
              <w:t>T. Stachl</w:t>
            </w:r>
            <w:r w:rsidRPr="004F4249">
              <w:rPr>
                <w:rFonts w:cs="Times New Roman"/>
                <w:color w:val="FF0000"/>
                <w:sz w:val="20"/>
                <w:szCs w:val="20"/>
                <w:shd w:val="clear" w:color="auto" w:fill="FFFFFF"/>
              </w:rPr>
              <w:t>, A. Lombardi, J. Tjong</w:t>
            </w:r>
            <w:r w:rsidR="00010F3D" w:rsidRPr="004F4249">
              <w:rPr>
                <w:rFonts w:cs="Times New Roman"/>
                <w:color w:val="FF0000"/>
                <w:sz w:val="20"/>
                <w:szCs w:val="20"/>
                <w:shd w:val="clear" w:color="auto" w:fill="FFFFFF"/>
              </w:rPr>
              <w:t xml:space="preserve">, </w:t>
            </w:r>
            <w:r w:rsidRPr="004F4249">
              <w:rPr>
                <w:rFonts w:cs="Times New Roman"/>
                <w:color w:val="FF0000"/>
                <w:sz w:val="20"/>
                <w:szCs w:val="20"/>
                <w:shd w:val="clear" w:color="auto" w:fill="FFFFFF"/>
              </w:rPr>
              <w:t xml:space="preserve">and N. C. Kar, "Winding Function-Based Analytical Modeling of Core Loss in an Induction Machine Considering Slotting Effects and the Frequency-Dependent B-H Curve Characteristics," </w:t>
            </w:r>
            <w:r w:rsidRPr="004F4249">
              <w:rPr>
                <w:rStyle w:val="Emphasis"/>
                <w:rFonts w:cs="Times New Roman"/>
                <w:color w:val="FF0000"/>
                <w:sz w:val="20"/>
                <w:szCs w:val="20"/>
                <w:shd w:val="clear" w:color="auto" w:fill="FFFFFF"/>
              </w:rPr>
              <w:t>IEEE Transactions on Magnetics</w:t>
            </w:r>
            <w:r w:rsidRPr="004F4249">
              <w:rPr>
                <w:rFonts w:cs="Times New Roman"/>
                <w:color w:val="FF0000"/>
                <w:sz w:val="20"/>
                <w:szCs w:val="20"/>
                <w:shd w:val="clear" w:color="auto" w:fill="FFFFFF"/>
              </w:rPr>
              <w:t xml:space="preserve">, </w:t>
            </w:r>
            <w:r w:rsidR="00010F3D" w:rsidRPr="004F4249">
              <w:rPr>
                <w:rFonts w:cs="Times New Roman"/>
                <w:color w:val="FF0000"/>
                <w:sz w:val="20"/>
                <w:szCs w:val="20"/>
                <w:shd w:val="clear" w:color="auto" w:fill="FFFFFF"/>
              </w:rPr>
              <w:t xml:space="preserve">early </w:t>
            </w:r>
            <w:r w:rsidR="00180215" w:rsidRPr="004F4249">
              <w:rPr>
                <w:rFonts w:cs="Times New Roman"/>
                <w:color w:val="FF0000"/>
                <w:sz w:val="20"/>
                <w:szCs w:val="20"/>
                <w:shd w:val="clear" w:color="auto" w:fill="FFFFFF"/>
              </w:rPr>
              <w:t>access</w:t>
            </w:r>
            <w:r w:rsidR="00010F3D" w:rsidRPr="004F4249">
              <w:rPr>
                <w:rFonts w:cs="Times New Roman"/>
                <w:color w:val="FF0000"/>
                <w:sz w:val="20"/>
                <w:szCs w:val="20"/>
                <w:shd w:val="clear" w:color="auto" w:fill="FFFFFF"/>
              </w:rPr>
              <w:t xml:space="preserve">. </w:t>
            </w:r>
            <w:r w:rsidRPr="004F4249">
              <w:rPr>
                <w:rFonts w:cs="Times New Roman"/>
                <w:color w:val="FF0000"/>
                <w:sz w:val="20"/>
                <w:szCs w:val="20"/>
                <w:shd w:val="clear" w:color="auto" w:fill="FFFFFF"/>
              </w:rPr>
              <w:t>2022</w:t>
            </w:r>
            <w:r w:rsidR="00010F3D" w:rsidRPr="004F4249">
              <w:rPr>
                <w:rFonts w:cs="Times New Roman"/>
                <w:color w:val="FF0000"/>
                <w:sz w:val="20"/>
                <w:szCs w:val="20"/>
                <w:shd w:val="clear" w:color="auto" w:fill="FFFFFF"/>
              </w:rPr>
              <w:t>.</w:t>
            </w:r>
            <w:r w:rsidR="00010F3D" w:rsidRPr="004F4249">
              <w:rPr>
                <w:rFonts w:ascii="Arial" w:hAnsi="Arial" w:cs="Arial"/>
                <w:color w:val="FF0000"/>
                <w:sz w:val="20"/>
                <w:szCs w:val="20"/>
                <w:shd w:val="clear" w:color="auto" w:fill="FFFFFF"/>
              </w:rPr>
              <w:t xml:space="preserve"> </w:t>
            </w:r>
            <w:r w:rsidR="00010F3D" w:rsidRPr="004F4249">
              <w:rPr>
                <w:rFonts w:cs="Times New Roman"/>
                <w:color w:val="FF0000"/>
                <w:sz w:val="20"/>
                <w:szCs w:val="20"/>
                <w:shd w:val="clear" w:color="auto" w:fill="FFFFFF"/>
              </w:rPr>
              <w:t>doi: 10.1109/TMAG.2022.3148759</w:t>
            </w:r>
            <w:r w:rsidR="00010F3D" w:rsidRPr="004F4249">
              <w:rPr>
                <w:rFonts w:ascii="Arial" w:hAnsi="Arial" w:cs="Arial"/>
                <w:color w:val="FF0000"/>
                <w:sz w:val="20"/>
                <w:szCs w:val="20"/>
                <w:shd w:val="clear" w:color="auto" w:fill="FFFFFF"/>
              </w:rPr>
              <w:t>.</w:t>
            </w:r>
          </w:p>
        </w:tc>
        <w:tc>
          <w:tcPr>
            <w:tcW w:w="1982" w:type="dxa"/>
            <w:vAlign w:val="center"/>
          </w:tcPr>
          <w:p w14:paraId="601E0CD8" w14:textId="77777777" w:rsidR="00613122" w:rsidRPr="004F4249" w:rsidRDefault="00613122" w:rsidP="005C77C4">
            <w:pPr>
              <w:spacing w:line="240" w:lineRule="auto"/>
              <w:jc w:val="center"/>
              <w:rPr>
                <w:i/>
                <w:iCs/>
                <w:snapToGrid w:val="0"/>
                <w:color w:val="FF0000"/>
                <w:szCs w:val="24"/>
              </w:rPr>
            </w:pPr>
            <w:r w:rsidRPr="004F4249">
              <w:rPr>
                <w:i/>
                <w:iCs/>
                <w:snapToGrid w:val="0"/>
                <w:color w:val="FF0000"/>
                <w:szCs w:val="24"/>
              </w:rPr>
              <w:t>Published</w:t>
            </w:r>
          </w:p>
        </w:tc>
      </w:tr>
    </w:tbl>
    <w:p w14:paraId="4F2EDF7F" w14:textId="77777777" w:rsidR="00613122" w:rsidRPr="004F4249" w:rsidRDefault="00613122" w:rsidP="00613122">
      <w:pPr>
        <w:spacing w:line="360" w:lineRule="auto"/>
        <w:ind w:firstLine="720"/>
        <w:rPr>
          <w:snapToGrid w:val="0"/>
          <w:color w:val="FF0000"/>
          <w:sz w:val="22"/>
          <w:szCs w:val="24"/>
        </w:rPr>
      </w:pPr>
    </w:p>
    <w:p w14:paraId="5440DA09" w14:textId="77777777" w:rsidR="00613122" w:rsidRPr="004F4249" w:rsidRDefault="00613122" w:rsidP="007F6186">
      <w:pPr>
        <w:ind w:firstLine="360"/>
        <w:rPr>
          <w:snapToGrid w:val="0"/>
          <w:color w:val="FF0000"/>
        </w:rPr>
      </w:pPr>
      <w:r w:rsidRPr="004F4249">
        <w:rPr>
          <w:snapToGrid w:val="0"/>
          <w:color w:val="FF0000"/>
        </w:rPr>
        <w:t>I certify that I have obtained a written permission from the copyright owner(s) to include the above published material(s) in my thesis. I certify that the above material describes work completed during my registration as a graduate student at the University of Windsor.</w:t>
      </w:r>
    </w:p>
    <w:p w14:paraId="61EAE0DD" w14:textId="1C0486A5" w:rsidR="004554CD" w:rsidRDefault="00613122" w:rsidP="007F6186">
      <w:pPr>
        <w:ind w:firstLine="360"/>
      </w:pPr>
      <w:r w:rsidRPr="004F4249">
        <w:rPr>
          <w:snapToGrid w:val="0"/>
          <w:color w:val="FF0000"/>
        </w:rPr>
        <w:t>I declare that, to the best of my knowledge, my thesis does not infringe upon anyone’s copyright nor violate any proprietary rights and that any ideas, techniques, quotations, or any other material from the work of other people included in my thesis, published or otherwise, are fully acknowledged in accordance with the standard referencing practices. Furthermore, to the extent that I have included copyrighted material that surpasses the bounds of fair dealing within the meaning of the Canada Copyright Act, I certify that I have obtained a written permission from the copyright owner(s) to include such material(s) in my thesis. I declare that this is a true copy of my thesis, including any final revisions, as approved by my thesis committee and the Graduate Studies office, and that this thesis has not been submitted for a higher degree to any other University or Institution.</w:t>
      </w:r>
      <w:r w:rsidR="004554CD">
        <w:br w:type="page"/>
      </w:r>
    </w:p>
    <w:p w14:paraId="61EAE0DF" w14:textId="2302F237" w:rsidR="000E2992" w:rsidRDefault="000E2992" w:rsidP="00A774DF">
      <w:pPr>
        <w:pStyle w:val="Heading1"/>
        <w:numPr>
          <w:ilvl w:val="0"/>
          <w:numId w:val="0"/>
        </w:numPr>
        <w:ind w:left="360"/>
      </w:pPr>
      <w:bookmarkStart w:id="13" w:name="_Toc100501090"/>
      <w:bookmarkStart w:id="14" w:name="_Toc102292786"/>
      <w:bookmarkStart w:id="15" w:name="_Toc102748804"/>
      <w:bookmarkStart w:id="16" w:name="_Toc242689347"/>
      <w:bookmarkStart w:id="17" w:name="_Toc102793360"/>
      <w:r>
        <w:lastRenderedPageBreak/>
        <w:t>ABSTRACT</w:t>
      </w:r>
      <w:bookmarkEnd w:id="13"/>
      <w:bookmarkEnd w:id="14"/>
      <w:bookmarkEnd w:id="15"/>
      <w:bookmarkEnd w:id="16"/>
      <w:bookmarkEnd w:id="17"/>
    </w:p>
    <w:p w14:paraId="5446CBA6" w14:textId="3CC8E2D1" w:rsidR="00416D4C" w:rsidRPr="00555AB0" w:rsidRDefault="00282E4B" w:rsidP="00BA4D0E">
      <w:pPr>
        <w:ind w:firstLine="720"/>
        <w:rPr>
          <w:lang w:val="en-CA"/>
        </w:rPr>
      </w:pPr>
      <w:bookmarkStart w:id="18" w:name="_Toc100501091"/>
      <w:bookmarkStart w:id="19" w:name="_Toc102748805"/>
      <w:bookmarkStart w:id="20" w:name="_Toc242689348"/>
      <w:r w:rsidRPr="004F4249">
        <w:rPr>
          <w:color w:val="FF0000"/>
          <w:lang w:val="en-CA"/>
        </w:rPr>
        <w:t>New e</w:t>
      </w:r>
      <w:r w:rsidR="008F13C4" w:rsidRPr="004F4249">
        <w:rPr>
          <w:color w:val="FF0000"/>
          <w:lang w:val="en-CA"/>
        </w:rPr>
        <w:t>lectric vehicles demand higher p</w:t>
      </w:r>
      <w:r w:rsidR="008868DB" w:rsidRPr="004F4249">
        <w:rPr>
          <w:color w:val="FF0000"/>
          <w:lang w:val="en-CA"/>
        </w:rPr>
        <w:t>erforming</w:t>
      </w:r>
      <w:r w:rsidR="00661CA6" w:rsidRPr="004F4249">
        <w:rPr>
          <w:color w:val="FF0000"/>
          <w:lang w:val="en-CA"/>
        </w:rPr>
        <w:t>,</w:t>
      </w:r>
      <w:r w:rsidR="008868DB" w:rsidRPr="004F4249">
        <w:rPr>
          <w:color w:val="FF0000"/>
          <w:lang w:val="en-CA"/>
        </w:rPr>
        <w:t xml:space="preserve"> more cost-effective electric motors </w:t>
      </w:r>
      <w:r w:rsidR="007E6D8C" w:rsidRPr="004F4249">
        <w:rPr>
          <w:color w:val="FF0000"/>
          <w:lang w:val="en-CA"/>
        </w:rPr>
        <w:t>le</w:t>
      </w:r>
      <w:r w:rsidR="005779FF" w:rsidRPr="004F4249">
        <w:rPr>
          <w:color w:val="FF0000"/>
          <w:lang w:val="en-CA"/>
        </w:rPr>
        <w:t>a</w:t>
      </w:r>
      <w:r w:rsidR="007E6D8C" w:rsidRPr="004F4249">
        <w:rPr>
          <w:color w:val="FF0000"/>
          <w:lang w:val="en-CA"/>
        </w:rPr>
        <w:t>d</w:t>
      </w:r>
      <w:r w:rsidR="005779FF" w:rsidRPr="004F4249">
        <w:rPr>
          <w:color w:val="FF0000"/>
          <w:lang w:val="en-CA"/>
        </w:rPr>
        <w:t>ing</w:t>
      </w:r>
      <w:r w:rsidR="0062099B" w:rsidRPr="004F4249">
        <w:rPr>
          <w:color w:val="FF0000"/>
          <w:lang w:val="en-CA"/>
        </w:rPr>
        <w:t xml:space="preserve"> to the tractive induction motor (IM)</w:t>
      </w:r>
      <w:r w:rsidR="00FF1289" w:rsidRPr="004F4249">
        <w:rPr>
          <w:color w:val="FF0000"/>
          <w:lang w:val="en-CA"/>
        </w:rPr>
        <w:t xml:space="preserve"> </w:t>
      </w:r>
      <w:r w:rsidR="00C3409C" w:rsidRPr="004F4249">
        <w:rPr>
          <w:color w:val="FF0000"/>
          <w:lang w:val="en-CA"/>
        </w:rPr>
        <w:t>being</w:t>
      </w:r>
      <w:r w:rsidR="00FF1289" w:rsidRPr="004F4249">
        <w:rPr>
          <w:color w:val="FF0000"/>
          <w:lang w:val="en-CA"/>
        </w:rPr>
        <w:t xml:space="preserve"> a promising choice for </w:t>
      </w:r>
      <w:r w:rsidR="001F403D" w:rsidRPr="004F4249">
        <w:rPr>
          <w:color w:val="FF0000"/>
          <w:lang w:val="en-CA"/>
        </w:rPr>
        <w:t>electric</w:t>
      </w:r>
      <w:r w:rsidR="00FF1289" w:rsidRPr="004F4249">
        <w:rPr>
          <w:color w:val="FF0000"/>
          <w:lang w:val="en-CA"/>
        </w:rPr>
        <w:t xml:space="preserve"> </w:t>
      </w:r>
      <w:r w:rsidR="009B1916" w:rsidRPr="004F4249">
        <w:rPr>
          <w:color w:val="FF0000"/>
          <w:lang w:val="en-CA"/>
        </w:rPr>
        <w:t>vehicle</w:t>
      </w:r>
      <w:r w:rsidR="00DA04F7" w:rsidRPr="004F4249">
        <w:rPr>
          <w:color w:val="FF0000"/>
          <w:lang w:val="en-CA"/>
        </w:rPr>
        <w:t>s.</w:t>
      </w:r>
      <w:r w:rsidR="009B1916" w:rsidRPr="004F4249">
        <w:rPr>
          <w:color w:val="FF0000"/>
          <w:lang w:val="en-CA"/>
        </w:rPr>
        <w:t xml:space="preserve"> </w:t>
      </w:r>
      <w:r w:rsidR="00DF2BBB" w:rsidRPr="004F4249">
        <w:rPr>
          <w:color w:val="FF0000"/>
          <w:lang w:val="en-CA"/>
        </w:rPr>
        <w:t>Tractive IMs</w:t>
      </w:r>
      <w:r w:rsidR="00010F3D" w:rsidRPr="004F4249">
        <w:rPr>
          <w:color w:val="FF0000"/>
          <w:lang w:val="en-CA"/>
        </w:rPr>
        <w:t>,</w:t>
      </w:r>
      <w:r w:rsidR="00DF2BBB" w:rsidRPr="004F4249">
        <w:rPr>
          <w:color w:val="FF0000"/>
          <w:lang w:val="en-CA"/>
        </w:rPr>
        <w:t xml:space="preserve"> </w:t>
      </w:r>
      <w:r w:rsidR="00D073C1" w:rsidRPr="004F4249">
        <w:rPr>
          <w:color w:val="FF0000"/>
          <w:lang w:val="en-CA"/>
        </w:rPr>
        <w:t xml:space="preserve">however, have lower torque densities and slightly lower efficiency </w:t>
      </w:r>
      <w:r w:rsidR="00454ABB" w:rsidRPr="004F4249">
        <w:rPr>
          <w:color w:val="FF0000"/>
          <w:lang w:val="en-CA"/>
        </w:rPr>
        <w:t>due to</w:t>
      </w:r>
      <w:r w:rsidR="00D073C1" w:rsidRPr="004F4249">
        <w:rPr>
          <w:color w:val="FF0000"/>
          <w:lang w:val="en-CA"/>
        </w:rPr>
        <w:t xml:space="preserve"> losses </w:t>
      </w:r>
      <w:r w:rsidR="00A965F3" w:rsidRPr="004F4249">
        <w:rPr>
          <w:color w:val="FF0000"/>
          <w:lang w:val="en-CA"/>
        </w:rPr>
        <w:t xml:space="preserve">incurred in the rotor must be improved through </w:t>
      </w:r>
      <w:r w:rsidR="0030117B" w:rsidRPr="004F4249">
        <w:rPr>
          <w:color w:val="FF0000"/>
          <w:lang w:val="en-CA"/>
        </w:rPr>
        <w:t xml:space="preserve">rotor bar </w:t>
      </w:r>
      <w:r w:rsidR="003D0DD6" w:rsidRPr="004F4249">
        <w:rPr>
          <w:color w:val="FF0000"/>
          <w:lang w:val="en-CA"/>
        </w:rPr>
        <w:t xml:space="preserve">optimization </w:t>
      </w:r>
      <w:r w:rsidR="00B271F2" w:rsidRPr="004F4249">
        <w:rPr>
          <w:color w:val="FF0000"/>
          <w:lang w:val="en-CA"/>
        </w:rPr>
        <w:t xml:space="preserve">to </w:t>
      </w:r>
      <w:r w:rsidR="002B5D3F" w:rsidRPr="004F4249">
        <w:rPr>
          <w:color w:val="FF0000"/>
          <w:lang w:val="en-CA"/>
        </w:rPr>
        <w:t>improv</w:t>
      </w:r>
      <w:r w:rsidR="00B271F2" w:rsidRPr="004F4249">
        <w:rPr>
          <w:color w:val="FF0000"/>
          <w:lang w:val="en-CA"/>
        </w:rPr>
        <w:t>e</w:t>
      </w:r>
      <w:r w:rsidR="002B5D3F" w:rsidRPr="004F4249">
        <w:rPr>
          <w:color w:val="FF0000"/>
          <w:lang w:val="en-CA"/>
        </w:rPr>
        <w:t xml:space="preserve"> torque and </w:t>
      </w:r>
      <w:r w:rsidR="00BC5262" w:rsidRPr="004F4249">
        <w:rPr>
          <w:color w:val="FF0000"/>
          <w:lang w:val="en-CA"/>
        </w:rPr>
        <w:t xml:space="preserve">reduced losses </w:t>
      </w:r>
      <w:r w:rsidR="00375D08" w:rsidRPr="004F4249">
        <w:rPr>
          <w:color w:val="FF0000"/>
          <w:lang w:val="en-CA"/>
        </w:rPr>
        <w:t xml:space="preserve">considering dynamic operating conditions. </w:t>
      </w:r>
      <w:r w:rsidR="00D7723D" w:rsidRPr="004F4249">
        <w:rPr>
          <w:color w:val="FF0000"/>
          <w:lang w:val="en-CA"/>
        </w:rPr>
        <w:t>N</w:t>
      </w:r>
      <w:r w:rsidR="007E6D8C" w:rsidRPr="004F4249">
        <w:rPr>
          <w:color w:val="FF0000"/>
          <w:lang w:val="en-CA"/>
        </w:rPr>
        <w:t xml:space="preserve">umerous design factors, material limitations and </w:t>
      </w:r>
      <w:r w:rsidR="001F6814" w:rsidRPr="004F4249">
        <w:rPr>
          <w:color w:val="FF0000"/>
          <w:lang w:val="en-CA"/>
        </w:rPr>
        <w:t xml:space="preserve">performance characteristics </w:t>
      </w:r>
      <w:r w:rsidR="00D7723D" w:rsidRPr="004F4249">
        <w:rPr>
          <w:color w:val="FF0000"/>
          <w:lang w:val="en-CA"/>
        </w:rPr>
        <w:t>must</w:t>
      </w:r>
      <w:r w:rsidR="001F6814" w:rsidRPr="004F4249">
        <w:rPr>
          <w:color w:val="FF0000"/>
          <w:lang w:val="en-CA"/>
        </w:rPr>
        <w:t xml:space="preserve"> be considered</w:t>
      </w:r>
      <w:r w:rsidR="006E1663" w:rsidRPr="004F4249">
        <w:rPr>
          <w:color w:val="FF0000"/>
          <w:lang w:val="en-CA"/>
        </w:rPr>
        <w:t xml:space="preserve"> during the design of tractive IMs prompt</w:t>
      </w:r>
      <w:r w:rsidR="00473BE7" w:rsidRPr="004F4249">
        <w:rPr>
          <w:color w:val="FF0000"/>
          <w:lang w:val="en-CA"/>
        </w:rPr>
        <w:t>ing</w:t>
      </w:r>
      <w:r w:rsidR="006E1663" w:rsidRPr="004F4249">
        <w:rPr>
          <w:color w:val="FF0000"/>
          <w:lang w:val="en-CA"/>
        </w:rPr>
        <w:t xml:space="preserve"> </w:t>
      </w:r>
      <w:r w:rsidR="001F6814" w:rsidRPr="004F4249">
        <w:rPr>
          <w:color w:val="FF0000"/>
          <w:lang w:val="en-CA"/>
        </w:rPr>
        <w:t xml:space="preserve">the use </w:t>
      </w:r>
      <w:r w:rsidR="00966728" w:rsidRPr="004F4249">
        <w:rPr>
          <w:color w:val="FF0000"/>
          <w:lang w:val="en-CA"/>
        </w:rPr>
        <w:t xml:space="preserve">of </w:t>
      </w:r>
      <w:r w:rsidR="006E1663" w:rsidRPr="004F4249">
        <w:rPr>
          <w:color w:val="FF0000"/>
          <w:lang w:val="en-CA"/>
        </w:rPr>
        <w:t xml:space="preserve">optimization algorithms capable </w:t>
      </w:r>
      <w:r w:rsidR="00104F30" w:rsidRPr="004F4249">
        <w:rPr>
          <w:color w:val="FF0000"/>
          <w:lang w:val="en-CA"/>
        </w:rPr>
        <w:t xml:space="preserve">of systematically optimizing </w:t>
      </w:r>
      <w:r w:rsidR="00473BE7" w:rsidRPr="004F4249">
        <w:rPr>
          <w:color w:val="FF0000"/>
          <w:lang w:val="en-CA"/>
        </w:rPr>
        <w:t xml:space="preserve">multiple </w:t>
      </w:r>
      <w:r w:rsidR="00104F30" w:rsidRPr="004F4249">
        <w:rPr>
          <w:color w:val="FF0000"/>
          <w:lang w:val="en-CA"/>
        </w:rPr>
        <w:t xml:space="preserve">design </w:t>
      </w:r>
      <w:r w:rsidR="00224BDA" w:rsidRPr="004F4249">
        <w:rPr>
          <w:color w:val="FF0000"/>
          <w:lang w:val="en-CA"/>
        </w:rPr>
        <w:t xml:space="preserve">aspects. Unfortunately, conventional optimization algorithms are </w:t>
      </w:r>
      <w:r w:rsidR="0083427D" w:rsidRPr="004F4249">
        <w:rPr>
          <w:color w:val="FF0000"/>
          <w:lang w:val="en-CA"/>
        </w:rPr>
        <w:t xml:space="preserve">time consuming, </w:t>
      </w:r>
      <w:r w:rsidR="00EB5C70" w:rsidRPr="004F4249">
        <w:rPr>
          <w:color w:val="FF0000"/>
          <w:lang w:val="en-CA"/>
        </w:rPr>
        <w:t>limited objective</w:t>
      </w:r>
      <w:r w:rsidR="00B77B16" w:rsidRPr="004F4249">
        <w:rPr>
          <w:color w:val="FF0000"/>
          <w:lang w:val="en-CA"/>
        </w:rPr>
        <w:t>s</w:t>
      </w:r>
      <w:r w:rsidR="00F82D57" w:rsidRPr="004F4249">
        <w:rPr>
          <w:color w:val="FF0000"/>
          <w:lang w:val="en-CA"/>
        </w:rPr>
        <w:t xml:space="preserve"> and</w:t>
      </w:r>
      <w:r w:rsidR="00EB5C70" w:rsidRPr="004F4249">
        <w:rPr>
          <w:color w:val="FF0000"/>
          <w:lang w:val="en-CA"/>
        </w:rPr>
        <w:t xml:space="preserve"> input variables</w:t>
      </w:r>
      <w:r w:rsidR="00B77B16" w:rsidRPr="004F4249">
        <w:rPr>
          <w:color w:val="FF0000"/>
          <w:lang w:val="en-CA"/>
        </w:rPr>
        <w:t xml:space="preserve"> </w:t>
      </w:r>
      <w:r w:rsidR="00EB5C70" w:rsidRPr="004F4249">
        <w:rPr>
          <w:color w:val="FF0000"/>
          <w:lang w:val="en-CA"/>
        </w:rPr>
        <w:t xml:space="preserve">and susceptible to function bias resulting in </w:t>
      </w:r>
      <w:r w:rsidR="00BF3021" w:rsidRPr="004F4249">
        <w:rPr>
          <w:color w:val="FF0000"/>
          <w:lang w:val="en-CA"/>
        </w:rPr>
        <w:t xml:space="preserve">undesirable traits for </w:t>
      </w:r>
      <w:r w:rsidR="009B4E76" w:rsidRPr="004F4249">
        <w:rPr>
          <w:color w:val="FF0000"/>
          <w:lang w:val="en-CA"/>
        </w:rPr>
        <w:t>IM</w:t>
      </w:r>
      <w:r w:rsidR="00BF3021" w:rsidRPr="004F4249">
        <w:rPr>
          <w:color w:val="FF0000"/>
          <w:lang w:val="en-CA"/>
        </w:rPr>
        <w:t xml:space="preserve"> optimization. Therefor</w:t>
      </w:r>
      <w:r w:rsidR="00010F3D" w:rsidRPr="004F4249">
        <w:rPr>
          <w:color w:val="FF0000"/>
          <w:lang w:val="en-CA"/>
        </w:rPr>
        <w:t>e</w:t>
      </w:r>
      <w:r w:rsidR="00BF3021" w:rsidRPr="004F4249">
        <w:rPr>
          <w:color w:val="FF0000"/>
          <w:lang w:val="en-CA"/>
        </w:rPr>
        <w:t>, a</w:t>
      </w:r>
      <w:r w:rsidR="00CE5A6B" w:rsidRPr="004F4249">
        <w:rPr>
          <w:color w:val="FF0000"/>
          <w:lang w:val="en-CA"/>
        </w:rPr>
        <w:t xml:space="preserve"> </w:t>
      </w:r>
      <w:r w:rsidR="00F51696" w:rsidRPr="004F4249">
        <w:rPr>
          <w:color w:val="FF0000"/>
          <w:lang w:val="en-CA"/>
        </w:rPr>
        <w:t xml:space="preserve">novel, </w:t>
      </w:r>
      <w:r w:rsidR="00CE5A6B" w:rsidRPr="004F4249">
        <w:rPr>
          <w:color w:val="FF0000"/>
          <w:lang w:val="en-CA"/>
        </w:rPr>
        <w:t>robust</w:t>
      </w:r>
      <w:r w:rsidR="00CD5608" w:rsidRPr="004F4249">
        <w:rPr>
          <w:color w:val="FF0000"/>
          <w:lang w:val="en-CA"/>
        </w:rPr>
        <w:t xml:space="preserve"> non-dominat</w:t>
      </w:r>
      <w:r w:rsidR="00233301" w:rsidRPr="004F4249">
        <w:rPr>
          <w:color w:val="FF0000"/>
          <w:lang w:val="en-CA"/>
        </w:rPr>
        <w:t xml:space="preserve">ed adaptive restart genetic algorithm capable of geometric rotor bar optimization considering </w:t>
      </w:r>
      <w:r w:rsidR="00293D74" w:rsidRPr="004F4249">
        <w:rPr>
          <w:color w:val="FF0000"/>
          <w:lang w:val="en-CA"/>
        </w:rPr>
        <w:t xml:space="preserve">dynamic operation </w:t>
      </w:r>
      <w:r w:rsidR="00F51696" w:rsidRPr="004F4249">
        <w:rPr>
          <w:color w:val="FF0000"/>
          <w:lang w:val="en-CA"/>
        </w:rPr>
        <w:t>is developed and proposed</w:t>
      </w:r>
      <w:r w:rsidR="005F56FE" w:rsidRPr="004F4249">
        <w:rPr>
          <w:color w:val="FF0000"/>
          <w:lang w:val="en-CA"/>
        </w:rPr>
        <w:t xml:space="preserve">. To </w:t>
      </w:r>
      <w:r w:rsidR="00A72B94" w:rsidRPr="004F4249">
        <w:rPr>
          <w:color w:val="FF0000"/>
          <w:lang w:val="en-CA"/>
        </w:rPr>
        <w:t>attain</w:t>
      </w:r>
      <w:r w:rsidR="005F56FE" w:rsidRPr="004F4249">
        <w:rPr>
          <w:color w:val="FF0000"/>
          <w:lang w:val="en-CA"/>
        </w:rPr>
        <w:t xml:space="preserve"> the desired </w:t>
      </w:r>
      <w:r w:rsidR="00E40ECE" w:rsidRPr="004F4249">
        <w:rPr>
          <w:color w:val="FF0000"/>
          <w:lang w:val="en-CA"/>
        </w:rPr>
        <w:t xml:space="preserve">optimization algorithm and </w:t>
      </w:r>
      <w:r w:rsidR="00653477" w:rsidRPr="004F4249">
        <w:rPr>
          <w:color w:val="FF0000"/>
          <w:lang w:val="en-CA"/>
        </w:rPr>
        <w:t>optimal rotor bar geometry</w:t>
      </w:r>
      <w:r w:rsidR="003C1F8A" w:rsidRPr="004F4249">
        <w:rPr>
          <w:color w:val="FF0000"/>
          <w:lang w:val="en-CA"/>
        </w:rPr>
        <w:t>, this thesis:</w:t>
      </w:r>
      <w:r w:rsidR="007174EF" w:rsidRPr="004F4249">
        <w:rPr>
          <w:color w:val="FF0000"/>
          <w:lang w:val="en-CA"/>
        </w:rPr>
        <w:t xml:space="preserve"> (1) </w:t>
      </w:r>
      <w:r w:rsidR="00B15FED" w:rsidRPr="004F4249">
        <w:rPr>
          <w:color w:val="FF0000"/>
          <w:lang w:val="en-CA"/>
        </w:rPr>
        <w:t>Analyzes the challenges of IM design optimization</w:t>
      </w:r>
      <w:r w:rsidR="00440AB1" w:rsidRPr="004F4249">
        <w:rPr>
          <w:color w:val="FF0000"/>
          <w:lang w:val="en-CA"/>
        </w:rPr>
        <w:t>, identifying optimization targets an</w:t>
      </w:r>
      <w:r w:rsidR="00393A1D" w:rsidRPr="004F4249">
        <w:rPr>
          <w:color w:val="FF0000"/>
          <w:lang w:val="en-CA"/>
        </w:rPr>
        <w:t>d</w:t>
      </w:r>
      <w:r w:rsidR="00937557" w:rsidRPr="004F4249">
        <w:rPr>
          <w:color w:val="FF0000"/>
          <w:lang w:val="en-CA"/>
        </w:rPr>
        <w:t xml:space="preserve"> design constraints. (2) </w:t>
      </w:r>
      <w:r w:rsidR="00226199" w:rsidRPr="004F4249">
        <w:rPr>
          <w:color w:val="FF0000"/>
          <w:lang w:val="en-CA"/>
        </w:rPr>
        <w:t xml:space="preserve">Investigates and selects </w:t>
      </w:r>
      <w:r w:rsidR="00BF3DEC" w:rsidRPr="004F4249">
        <w:rPr>
          <w:color w:val="FF0000"/>
          <w:lang w:val="en-CA"/>
        </w:rPr>
        <w:t xml:space="preserve">an optimization algorithm </w:t>
      </w:r>
      <w:r w:rsidR="0004503B" w:rsidRPr="004F4249">
        <w:rPr>
          <w:color w:val="FF0000"/>
          <w:lang w:val="en-CA"/>
        </w:rPr>
        <w:t>fit</w:t>
      </w:r>
      <w:r w:rsidR="006926ED" w:rsidRPr="004F4249">
        <w:rPr>
          <w:color w:val="FF0000"/>
          <w:lang w:val="en-CA"/>
        </w:rPr>
        <w:t xml:space="preserve"> for IM design </w:t>
      </w:r>
      <w:r w:rsidR="00AB7A0B" w:rsidRPr="004F4249">
        <w:rPr>
          <w:color w:val="FF0000"/>
          <w:lang w:val="en-CA"/>
        </w:rPr>
        <w:t>application</w:t>
      </w:r>
      <w:r w:rsidR="00D66993" w:rsidRPr="004F4249">
        <w:rPr>
          <w:color w:val="FF0000"/>
          <w:lang w:val="en-CA"/>
        </w:rPr>
        <w:t>s</w:t>
      </w:r>
      <w:r w:rsidR="00AB7A0B" w:rsidRPr="004F4249">
        <w:rPr>
          <w:color w:val="FF0000"/>
          <w:lang w:val="en-CA"/>
        </w:rPr>
        <w:t xml:space="preserve">. (3) Proposes novel hyperbolic tangent based objective functions </w:t>
      </w:r>
      <w:r w:rsidR="00A41784" w:rsidRPr="004F4249">
        <w:rPr>
          <w:color w:val="FF0000"/>
          <w:lang w:val="en-CA"/>
        </w:rPr>
        <w:t xml:space="preserve">ensuring non-dominated </w:t>
      </w:r>
      <w:r w:rsidR="00C673FC" w:rsidRPr="004F4249">
        <w:rPr>
          <w:color w:val="FF0000"/>
          <w:lang w:val="en-CA"/>
        </w:rPr>
        <w:t xml:space="preserve">solution. (4) A new adaptive restart genetic algorithm is developed </w:t>
      </w:r>
      <w:r w:rsidR="00890D8F" w:rsidRPr="004F4249">
        <w:rPr>
          <w:color w:val="FF0000"/>
          <w:lang w:val="en-CA"/>
        </w:rPr>
        <w:t>with</w:t>
      </w:r>
      <w:r w:rsidR="00C673FC" w:rsidRPr="004F4249">
        <w:rPr>
          <w:color w:val="FF0000"/>
          <w:lang w:val="en-CA"/>
        </w:rPr>
        <w:t xml:space="preserve"> </w:t>
      </w:r>
      <w:r w:rsidR="00E969F5" w:rsidRPr="004F4249">
        <w:rPr>
          <w:color w:val="FF0000"/>
          <w:lang w:val="en-CA"/>
        </w:rPr>
        <w:t>enhance</w:t>
      </w:r>
      <w:r w:rsidR="00890D8F" w:rsidRPr="004F4249">
        <w:rPr>
          <w:color w:val="FF0000"/>
          <w:lang w:val="en-CA"/>
        </w:rPr>
        <w:t>d resistance to stalling minimizing run time</w:t>
      </w:r>
      <w:r w:rsidR="00A609D0" w:rsidRPr="004F4249">
        <w:rPr>
          <w:color w:val="FF0000"/>
          <w:lang w:val="en-CA"/>
        </w:rPr>
        <w:t xml:space="preserve">. (5) </w:t>
      </w:r>
      <w:r w:rsidR="00AC630D" w:rsidRPr="004F4249">
        <w:rPr>
          <w:color w:val="FF0000"/>
          <w:lang w:val="en-CA"/>
        </w:rPr>
        <w:t xml:space="preserve">The </w:t>
      </w:r>
      <w:r w:rsidR="002B1434" w:rsidRPr="004F4249">
        <w:rPr>
          <w:color w:val="FF0000"/>
          <w:lang w:val="en-CA"/>
        </w:rPr>
        <w:t xml:space="preserve">novel </w:t>
      </w:r>
      <w:r w:rsidR="00AC630D" w:rsidRPr="004F4249">
        <w:rPr>
          <w:color w:val="FF0000"/>
          <w:lang w:val="en-CA"/>
        </w:rPr>
        <w:t xml:space="preserve">algorithm is implemented </w:t>
      </w:r>
      <w:r w:rsidR="00CD676E" w:rsidRPr="004F4249">
        <w:rPr>
          <w:color w:val="FF0000"/>
          <w:lang w:val="en-CA"/>
        </w:rPr>
        <w:t>to optimize the torque and loss</w:t>
      </w:r>
      <w:r w:rsidR="00BF3042" w:rsidRPr="004F4249">
        <w:rPr>
          <w:color w:val="FF0000"/>
          <w:lang w:val="en-CA"/>
        </w:rPr>
        <w:t xml:space="preserve">es </w:t>
      </w:r>
      <w:r w:rsidR="002B1434" w:rsidRPr="004F4249">
        <w:rPr>
          <w:color w:val="FF0000"/>
          <w:lang w:val="en-CA"/>
        </w:rPr>
        <w:t xml:space="preserve">producing an optimal rotor bar </w:t>
      </w:r>
      <w:r w:rsidR="00012E03" w:rsidRPr="004F4249">
        <w:rPr>
          <w:color w:val="FF0000"/>
          <w:lang w:val="en-CA"/>
        </w:rPr>
        <w:t>which is validated and compared</w:t>
      </w:r>
      <w:r w:rsidR="00555AB0" w:rsidRPr="004F4249">
        <w:rPr>
          <w:color w:val="FF0000"/>
          <w:lang w:val="en-CA"/>
        </w:rPr>
        <w:t xml:space="preserve"> to a baseline IM. </w:t>
      </w:r>
      <w:r w:rsidR="004A791E" w:rsidRPr="004F4249">
        <w:rPr>
          <w:color w:val="FF0000"/>
          <w:lang w:val="en-CA"/>
        </w:rPr>
        <w:t xml:space="preserve">The proposed method is applicable to various </w:t>
      </w:r>
      <w:r w:rsidR="00510642" w:rsidRPr="004F4249">
        <w:rPr>
          <w:color w:val="FF0000"/>
          <w:lang w:val="en-CA"/>
        </w:rPr>
        <w:t xml:space="preserve">IM topologies </w:t>
      </w:r>
      <w:r w:rsidR="009A607D" w:rsidRPr="004F4249">
        <w:rPr>
          <w:color w:val="FF0000"/>
          <w:lang w:val="en-CA"/>
        </w:rPr>
        <w:t>for</w:t>
      </w:r>
      <w:r w:rsidR="00510642" w:rsidRPr="004F4249">
        <w:rPr>
          <w:color w:val="FF0000"/>
          <w:lang w:val="en-CA"/>
        </w:rPr>
        <w:t xml:space="preserve"> multiple objective targets</w:t>
      </w:r>
      <w:r w:rsidR="005709BD" w:rsidRPr="004F4249">
        <w:rPr>
          <w:color w:val="FF0000"/>
          <w:lang w:val="en-CA"/>
        </w:rPr>
        <w:t>.</w:t>
      </w:r>
      <w:r w:rsidR="00416D4C">
        <w:br w:type="page"/>
      </w:r>
    </w:p>
    <w:p w14:paraId="187FB92D" w14:textId="4D05AC68" w:rsidR="00416D4C" w:rsidRDefault="004A3244" w:rsidP="00A774DF">
      <w:pPr>
        <w:pStyle w:val="Heading1"/>
        <w:numPr>
          <w:ilvl w:val="0"/>
          <w:numId w:val="0"/>
        </w:numPr>
        <w:ind w:left="360"/>
      </w:pPr>
      <w:bookmarkStart w:id="21" w:name="_Toc102793361"/>
      <w:r>
        <w:lastRenderedPageBreak/>
        <w:t>DEDICATION</w:t>
      </w:r>
      <w:bookmarkEnd w:id="18"/>
      <w:bookmarkEnd w:id="19"/>
      <w:bookmarkEnd w:id="20"/>
      <w:bookmarkEnd w:id="21"/>
    </w:p>
    <w:p w14:paraId="2FCD867E" w14:textId="77777777" w:rsidR="00BA4D0E" w:rsidRDefault="00BA4D0E" w:rsidP="00BA4D0E">
      <w:pPr>
        <w:ind w:firstLine="720"/>
      </w:pP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3FBE9870" w14:textId="48932F87" w:rsidR="0098639C" w:rsidRPr="004F4249" w:rsidRDefault="00045627" w:rsidP="00BA4D0E">
      <w:pPr>
        <w:ind w:firstLine="720"/>
        <w:rPr>
          <w:color w:val="FF0000"/>
        </w:rPr>
      </w:pPr>
      <w:r w:rsidRPr="004F4249">
        <w:rPr>
          <w:color w:val="FF0000"/>
        </w:rPr>
        <w:t xml:space="preserve">This thesis is </w:t>
      </w:r>
      <w:r w:rsidR="005A7158" w:rsidRPr="004F4249">
        <w:rPr>
          <w:color w:val="FF0000"/>
        </w:rPr>
        <w:t xml:space="preserve">dedicated to my </w:t>
      </w:r>
      <w:r w:rsidR="0036378A" w:rsidRPr="004F4249">
        <w:rPr>
          <w:color w:val="FF0000"/>
        </w:rPr>
        <w:t>other half, Miranda, and my family, Mara, Sonja</w:t>
      </w:r>
      <w:r w:rsidR="00F11707" w:rsidRPr="004F4249">
        <w:rPr>
          <w:color w:val="FF0000"/>
        </w:rPr>
        <w:t xml:space="preserve">, </w:t>
      </w:r>
      <w:r w:rsidR="0036378A" w:rsidRPr="004F4249">
        <w:rPr>
          <w:color w:val="FF0000"/>
        </w:rPr>
        <w:t>Chris</w:t>
      </w:r>
      <w:r w:rsidR="00F11707" w:rsidRPr="004F4249">
        <w:rPr>
          <w:color w:val="FF0000"/>
        </w:rPr>
        <w:t xml:space="preserve"> and Tala</w:t>
      </w:r>
      <w:r w:rsidR="00010F3D" w:rsidRPr="004F4249">
        <w:rPr>
          <w:color w:val="FF0000"/>
        </w:rPr>
        <w:t xml:space="preserve">. </w:t>
      </w:r>
      <w:r w:rsidR="00F11707" w:rsidRPr="004F4249">
        <w:rPr>
          <w:color w:val="FF0000"/>
        </w:rPr>
        <w:t>I love you all very much</w:t>
      </w:r>
      <w:r w:rsidR="00010F3D" w:rsidRPr="004F4249">
        <w:rPr>
          <w:color w:val="FF0000"/>
        </w:rPr>
        <w:t>. T</w:t>
      </w:r>
      <w:r w:rsidR="00F11707" w:rsidRPr="004F4249">
        <w:rPr>
          <w:color w:val="FF0000"/>
        </w:rPr>
        <w:t>hank you for all your understanding</w:t>
      </w:r>
      <w:r w:rsidR="00127CAD" w:rsidRPr="004F4249">
        <w:rPr>
          <w:color w:val="FF0000"/>
        </w:rPr>
        <w:t>, motivation</w:t>
      </w:r>
      <w:r w:rsidR="00787D15" w:rsidRPr="004F4249">
        <w:rPr>
          <w:color w:val="FF0000"/>
        </w:rPr>
        <w:t>, strength</w:t>
      </w:r>
      <w:r w:rsidR="00F11707" w:rsidRPr="004F4249">
        <w:rPr>
          <w:color w:val="FF0000"/>
        </w:rPr>
        <w:t xml:space="preserve"> and support</w:t>
      </w:r>
      <w:r w:rsidR="00B43EA5" w:rsidRPr="004F4249">
        <w:rPr>
          <w:color w:val="FF0000"/>
        </w:rPr>
        <w:t xml:space="preserve"> along the way</w:t>
      </w:r>
      <w:r w:rsidR="00010F3D" w:rsidRPr="004F4249">
        <w:rPr>
          <w:color w:val="FF0000"/>
        </w:rPr>
        <w:t xml:space="preserve">. </w:t>
      </w:r>
      <w:r w:rsidR="00B43EA5" w:rsidRPr="004F4249">
        <w:rPr>
          <w:color w:val="FF0000"/>
        </w:rPr>
        <w:t>I would not have made it to where I am now without all of you.</w:t>
      </w:r>
    </w:p>
    <w:p w14:paraId="0ED948F4" w14:textId="2ACCF20B" w:rsidR="00416D4C" w:rsidRDefault="00B36EE2" w:rsidP="00BA4D0E">
      <w:pPr>
        <w:ind w:firstLine="720"/>
        <w:rPr>
          <w:rFonts w:eastAsia="Times New Roman" w:cs="Tahoma"/>
          <w:szCs w:val="24"/>
          <w:lang w:val="en-CA"/>
        </w:rPr>
      </w:pPr>
      <w:r w:rsidRPr="004F4249">
        <w:rPr>
          <w:color w:val="FF0000"/>
        </w:rPr>
        <w:t>To my friends who never failed to brighten my day, thank you</w:t>
      </w:r>
      <w:r w:rsidR="007468C3" w:rsidRPr="004F4249">
        <w:rPr>
          <w:color w:val="FF0000"/>
        </w:rPr>
        <w:t xml:space="preserve"> gators. I appreciate and love you all</w:t>
      </w:r>
      <w:r w:rsidR="00010F3D" w:rsidRPr="004F4249">
        <w:rPr>
          <w:color w:val="FF0000"/>
        </w:rPr>
        <w:t>. $</w:t>
      </w:r>
      <w:r w:rsidR="00BA4D0E" w:rsidRPr="004F4249">
        <w:rPr>
          <w:color w:val="FF0000"/>
        </w:rPr>
        <w:t xml:space="preserve">20 to the first </w:t>
      </w:r>
      <w:r w:rsidR="00127CAD" w:rsidRPr="004F4249">
        <w:rPr>
          <w:color w:val="FF0000"/>
        </w:rPr>
        <w:t>one of you</w:t>
      </w:r>
      <w:r w:rsidR="00BA4D0E" w:rsidRPr="004F4249">
        <w:rPr>
          <w:color w:val="FF0000"/>
        </w:rPr>
        <w:t xml:space="preserve"> to read it cover to cover!</w:t>
      </w:r>
      <w:r w:rsidR="00416D4C">
        <w:br w:type="page"/>
      </w:r>
    </w:p>
    <w:p w14:paraId="61EAE0EA" w14:textId="342BABF6" w:rsidR="004A3244" w:rsidRDefault="004A3244" w:rsidP="00A774DF">
      <w:pPr>
        <w:pStyle w:val="Heading1"/>
        <w:numPr>
          <w:ilvl w:val="0"/>
          <w:numId w:val="0"/>
        </w:numPr>
        <w:ind w:left="360"/>
      </w:pPr>
      <w:bookmarkStart w:id="22" w:name="_Toc100501092"/>
      <w:bookmarkStart w:id="23" w:name="_Toc102748806"/>
      <w:bookmarkStart w:id="24" w:name="_Toc242689349"/>
      <w:bookmarkStart w:id="25" w:name="_Toc102793362"/>
      <w:r>
        <w:lastRenderedPageBreak/>
        <w:t>ACKNOWLEDGEMENTS</w:t>
      </w:r>
      <w:bookmarkEnd w:id="22"/>
      <w:bookmarkEnd w:id="23"/>
      <w:bookmarkEnd w:id="24"/>
      <w:bookmarkEnd w:id="25"/>
    </w:p>
    <w:p w14:paraId="376910BD" w14:textId="5428D65F" w:rsidR="004D015E" w:rsidRPr="004F4249" w:rsidRDefault="00613531" w:rsidP="00383F44">
      <w:pPr>
        <w:ind w:firstLine="720"/>
        <w:rPr>
          <w:color w:val="FF0000"/>
        </w:rPr>
      </w:pPr>
      <w:r w:rsidRPr="004F4249">
        <w:rPr>
          <w:color w:val="FF0000"/>
        </w:rPr>
        <w:t xml:space="preserve">I would like to </w:t>
      </w:r>
      <w:r w:rsidR="00DD625A" w:rsidRPr="004F4249">
        <w:rPr>
          <w:color w:val="FF0000"/>
        </w:rPr>
        <w:t xml:space="preserve">express my appreciation and </w:t>
      </w:r>
      <w:r w:rsidR="00B3671C" w:rsidRPr="004F4249">
        <w:rPr>
          <w:color w:val="FF0000"/>
        </w:rPr>
        <w:t>gratitude to my advisor Dr. Narayan C. Kar</w:t>
      </w:r>
      <w:r w:rsidR="00010F3D" w:rsidRPr="004F4249">
        <w:rPr>
          <w:color w:val="FF0000"/>
        </w:rPr>
        <w:t>,</w:t>
      </w:r>
      <w:r w:rsidR="00434B5A" w:rsidRPr="004F4249">
        <w:rPr>
          <w:color w:val="FF0000"/>
        </w:rPr>
        <w:t xml:space="preserve"> for his unwaver</w:t>
      </w:r>
      <w:r w:rsidR="00010F3D" w:rsidRPr="004F4249">
        <w:rPr>
          <w:color w:val="FF0000"/>
        </w:rPr>
        <w:t>ing</w:t>
      </w:r>
      <w:r w:rsidR="00434B5A" w:rsidRPr="004F4249">
        <w:rPr>
          <w:color w:val="FF0000"/>
        </w:rPr>
        <w:t xml:space="preserve"> support </w:t>
      </w:r>
      <w:r w:rsidR="007B12EC" w:rsidRPr="004F4249">
        <w:rPr>
          <w:color w:val="FF0000"/>
        </w:rPr>
        <w:t xml:space="preserve">and guidance throughout my undergraduate and graduate </w:t>
      </w:r>
      <w:r w:rsidR="0031769A" w:rsidRPr="004F4249">
        <w:rPr>
          <w:color w:val="FF0000"/>
        </w:rPr>
        <w:t xml:space="preserve">experience. I </w:t>
      </w:r>
      <w:r w:rsidR="006F3A41" w:rsidRPr="004F4249">
        <w:rPr>
          <w:color w:val="FF0000"/>
        </w:rPr>
        <w:t xml:space="preserve">have had the pleasure of working </w:t>
      </w:r>
      <w:r w:rsidR="00EE3B4E" w:rsidRPr="004F4249">
        <w:rPr>
          <w:color w:val="FF0000"/>
        </w:rPr>
        <w:t>under</w:t>
      </w:r>
      <w:r w:rsidR="006F3A41" w:rsidRPr="004F4249">
        <w:rPr>
          <w:color w:val="FF0000"/>
        </w:rPr>
        <w:t xml:space="preserve"> Dr. Narayan C. Ka</w:t>
      </w:r>
      <w:r w:rsidR="00EE3B4E" w:rsidRPr="004F4249">
        <w:rPr>
          <w:color w:val="FF0000"/>
        </w:rPr>
        <w:t xml:space="preserve">r </w:t>
      </w:r>
      <w:r w:rsidR="002E42F4" w:rsidRPr="004F4249">
        <w:rPr>
          <w:color w:val="FF0000"/>
        </w:rPr>
        <w:t xml:space="preserve">as a member of the CHARGE Labs </w:t>
      </w:r>
      <w:r w:rsidR="00EE3B4E" w:rsidRPr="004F4249">
        <w:rPr>
          <w:color w:val="FF0000"/>
        </w:rPr>
        <w:t>f</w:t>
      </w:r>
      <w:r w:rsidR="004123B8" w:rsidRPr="004F4249">
        <w:rPr>
          <w:color w:val="FF0000"/>
        </w:rPr>
        <w:t>rom</w:t>
      </w:r>
      <w:r w:rsidR="00EE3B4E" w:rsidRPr="004F4249">
        <w:rPr>
          <w:color w:val="FF0000"/>
        </w:rPr>
        <w:t xml:space="preserve"> </w:t>
      </w:r>
      <w:r w:rsidR="00B3116B" w:rsidRPr="004F4249">
        <w:rPr>
          <w:color w:val="FF0000"/>
        </w:rPr>
        <w:t>a very early stage of my university career</w:t>
      </w:r>
      <w:r w:rsidR="00CC32EA" w:rsidRPr="004F4249">
        <w:rPr>
          <w:color w:val="FF0000"/>
        </w:rPr>
        <w:t xml:space="preserve">, </w:t>
      </w:r>
      <w:r w:rsidR="00C8148C" w:rsidRPr="004F4249">
        <w:rPr>
          <w:color w:val="FF0000"/>
        </w:rPr>
        <w:t>where his charisma</w:t>
      </w:r>
      <w:r w:rsidR="006B38C7" w:rsidRPr="004F4249">
        <w:rPr>
          <w:color w:val="FF0000"/>
        </w:rPr>
        <w:t>,</w:t>
      </w:r>
      <w:r w:rsidR="00C8148C" w:rsidRPr="004F4249">
        <w:rPr>
          <w:color w:val="FF0000"/>
        </w:rPr>
        <w:t xml:space="preserve"> </w:t>
      </w:r>
      <w:r w:rsidR="001A7429" w:rsidRPr="004F4249">
        <w:rPr>
          <w:color w:val="FF0000"/>
        </w:rPr>
        <w:t xml:space="preserve">motivation </w:t>
      </w:r>
      <w:r w:rsidR="006B38C7" w:rsidRPr="004F4249">
        <w:rPr>
          <w:color w:val="FF0000"/>
        </w:rPr>
        <w:t xml:space="preserve">and persistence </w:t>
      </w:r>
      <w:r w:rsidR="001A7429" w:rsidRPr="004F4249">
        <w:rPr>
          <w:color w:val="FF0000"/>
        </w:rPr>
        <w:t xml:space="preserve">served to </w:t>
      </w:r>
      <w:r w:rsidR="0062187F" w:rsidRPr="004F4249">
        <w:rPr>
          <w:color w:val="FF0000"/>
        </w:rPr>
        <w:t>inspire me</w:t>
      </w:r>
      <w:r w:rsidR="006D4596" w:rsidRPr="004F4249">
        <w:rPr>
          <w:color w:val="FF0000"/>
        </w:rPr>
        <w:t xml:space="preserve"> to be</w:t>
      </w:r>
      <w:r w:rsidR="006B38C7" w:rsidRPr="004F4249">
        <w:rPr>
          <w:color w:val="FF0000"/>
        </w:rPr>
        <w:t>come</w:t>
      </w:r>
      <w:r w:rsidR="006D4596" w:rsidRPr="004F4249">
        <w:rPr>
          <w:color w:val="FF0000"/>
        </w:rPr>
        <w:t xml:space="preserve"> the researcher and engineer I </w:t>
      </w:r>
      <w:r w:rsidR="006B38C7" w:rsidRPr="004F4249">
        <w:rPr>
          <w:color w:val="FF0000"/>
        </w:rPr>
        <w:t>am today.</w:t>
      </w:r>
      <w:r w:rsidR="00383F44" w:rsidRPr="004F4249">
        <w:rPr>
          <w:color w:val="FF0000"/>
        </w:rPr>
        <w:t xml:space="preserve"> </w:t>
      </w:r>
      <w:r w:rsidR="00B7507A" w:rsidRPr="004F4249">
        <w:rPr>
          <w:color w:val="FF0000"/>
        </w:rPr>
        <w:t xml:space="preserve">Not only </w:t>
      </w:r>
      <w:r w:rsidR="00A4045A" w:rsidRPr="004F4249">
        <w:rPr>
          <w:color w:val="FF0000"/>
        </w:rPr>
        <w:t>did Dr. Narayan C. Kar mentor me academically, I also</w:t>
      </w:r>
      <w:r w:rsidR="00433F5B" w:rsidRPr="004F4249">
        <w:rPr>
          <w:color w:val="FF0000"/>
        </w:rPr>
        <w:t xml:space="preserve"> grew as a leader </w:t>
      </w:r>
      <w:r w:rsidR="00A755B3" w:rsidRPr="004F4249">
        <w:rPr>
          <w:color w:val="FF0000"/>
        </w:rPr>
        <w:t xml:space="preserve">as he pushed me to </w:t>
      </w:r>
      <w:r w:rsidR="00737BAE" w:rsidRPr="004F4249">
        <w:rPr>
          <w:color w:val="FF0000"/>
        </w:rPr>
        <w:t xml:space="preserve">pursue </w:t>
      </w:r>
      <w:r w:rsidR="00A755B3" w:rsidRPr="004F4249">
        <w:rPr>
          <w:color w:val="FF0000"/>
        </w:rPr>
        <w:t xml:space="preserve">new </w:t>
      </w:r>
      <w:r w:rsidR="00737BAE" w:rsidRPr="004F4249">
        <w:rPr>
          <w:color w:val="FF0000"/>
        </w:rPr>
        <w:t>opportunities</w:t>
      </w:r>
      <w:r w:rsidR="005C22A1" w:rsidRPr="004F4249">
        <w:rPr>
          <w:color w:val="FF0000"/>
        </w:rPr>
        <w:t xml:space="preserve"> with a positive attitude and logical outlook</w:t>
      </w:r>
      <w:r w:rsidR="009908E3" w:rsidRPr="004F4249">
        <w:rPr>
          <w:color w:val="FF0000"/>
        </w:rPr>
        <w:t>,</w:t>
      </w:r>
      <w:r w:rsidR="0087627A" w:rsidRPr="004F4249">
        <w:rPr>
          <w:color w:val="FF0000"/>
        </w:rPr>
        <w:t xml:space="preserve"> as there is always something to be </w:t>
      </w:r>
      <w:r w:rsidR="00B83664" w:rsidRPr="004F4249">
        <w:rPr>
          <w:color w:val="FF0000"/>
        </w:rPr>
        <w:t>learned from any experience</w:t>
      </w:r>
      <w:r w:rsidR="0087627A" w:rsidRPr="004F4249">
        <w:rPr>
          <w:color w:val="FF0000"/>
        </w:rPr>
        <w:t xml:space="preserve">. I would also like to extend my gratitude to Dr. </w:t>
      </w:r>
      <w:r w:rsidR="00E0229F" w:rsidRPr="004F4249">
        <w:rPr>
          <w:color w:val="FF0000"/>
        </w:rPr>
        <w:t>Bala Balasingam and Dr. Henry Hu for providing valuable feedback at crucial stages of m</w:t>
      </w:r>
      <w:r w:rsidR="00D26593" w:rsidRPr="004F4249">
        <w:rPr>
          <w:color w:val="FF0000"/>
        </w:rPr>
        <w:t xml:space="preserve">y </w:t>
      </w:r>
      <w:r w:rsidR="001F436C" w:rsidRPr="004F4249">
        <w:rPr>
          <w:color w:val="FF0000"/>
        </w:rPr>
        <w:t xml:space="preserve">graduate experience and for serving </w:t>
      </w:r>
      <w:r w:rsidR="000A7AF4" w:rsidRPr="004F4249">
        <w:rPr>
          <w:color w:val="FF0000"/>
        </w:rPr>
        <w:t xml:space="preserve">as my committee members. I have had a very positive experience working with you both </w:t>
      </w:r>
      <w:r w:rsidR="002435B2" w:rsidRPr="004F4249">
        <w:rPr>
          <w:color w:val="FF0000"/>
        </w:rPr>
        <w:t>and am glad I had the pleasure of doing so</w:t>
      </w:r>
      <w:r w:rsidR="00C17A1D" w:rsidRPr="004F4249">
        <w:rPr>
          <w:color w:val="FF0000"/>
        </w:rPr>
        <w:t xml:space="preserve"> in pursuit of my </w:t>
      </w:r>
      <w:r w:rsidR="002E42F4" w:rsidRPr="004F4249">
        <w:rPr>
          <w:color w:val="FF0000"/>
        </w:rPr>
        <w:t>master</w:t>
      </w:r>
      <w:r w:rsidR="00010F3D" w:rsidRPr="004F4249">
        <w:rPr>
          <w:color w:val="FF0000"/>
        </w:rPr>
        <w:t>'</w:t>
      </w:r>
      <w:r w:rsidR="002E42F4" w:rsidRPr="004F4249">
        <w:rPr>
          <w:color w:val="FF0000"/>
        </w:rPr>
        <w:t>s</w:t>
      </w:r>
      <w:r w:rsidR="00C17A1D" w:rsidRPr="004F4249">
        <w:rPr>
          <w:color w:val="FF0000"/>
        </w:rPr>
        <w:t xml:space="preserve"> degree.</w:t>
      </w:r>
    </w:p>
    <w:p w14:paraId="61EAE0ED" w14:textId="2CDA6C16" w:rsidR="0020086E" w:rsidRDefault="00B93365" w:rsidP="00383F44">
      <w:pPr>
        <w:ind w:firstLine="720"/>
        <w:rPr>
          <w:rFonts w:eastAsia="Times New Roman" w:cs="Tahoma"/>
          <w:szCs w:val="24"/>
          <w:lang w:val="en-CA"/>
        </w:rPr>
      </w:pPr>
      <w:r w:rsidRPr="004F4249">
        <w:rPr>
          <w:color w:val="FF0000"/>
        </w:rPr>
        <w:t xml:space="preserve">I would also like to thank all current and past members of the CHARGE Labs </w:t>
      </w:r>
      <w:r w:rsidR="00C53076" w:rsidRPr="004F4249">
        <w:rPr>
          <w:color w:val="FF0000"/>
        </w:rPr>
        <w:t xml:space="preserve">for your comradery </w:t>
      </w:r>
      <w:r w:rsidR="0085103E" w:rsidRPr="004F4249">
        <w:rPr>
          <w:color w:val="FF0000"/>
        </w:rPr>
        <w:t>throughout my time at the University of Windsor</w:t>
      </w:r>
      <w:r w:rsidR="00010F3D" w:rsidRPr="004F4249">
        <w:rPr>
          <w:color w:val="FF0000"/>
        </w:rPr>
        <w:t xml:space="preserve">. </w:t>
      </w:r>
      <w:r w:rsidR="00D9453A" w:rsidRPr="004F4249">
        <w:rPr>
          <w:color w:val="FF0000"/>
        </w:rPr>
        <w:t>I have learned from each of you</w:t>
      </w:r>
      <w:r w:rsidR="007A1A10" w:rsidRPr="004F4249">
        <w:rPr>
          <w:color w:val="FF0000"/>
        </w:rPr>
        <w:t>.</w:t>
      </w:r>
      <w:r w:rsidR="00253544" w:rsidRPr="004F4249">
        <w:rPr>
          <w:color w:val="FF0000"/>
        </w:rPr>
        <w:t xml:space="preserve"> </w:t>
      </w:r>
      <w:r w:rsidR="007A1A10" w:rsidRPr="004F4249">
        <w:rPr>
          <w:color w:val="FF0000"/>
        </w:rPr>
        <w:t xml:space="preserve">A special thank you </w:t>
      </w:r>
      <w:r w:rsidR="00010F3D" w:rsidRPr="004F4249">
        <w:rPr>
          <w:color w:val="FF0000"/>
        </w:rPr>
        <w:t xml:space="preserve">to </w:t>
      </w:r>
      <w:r w:rsidR="00B76EFE" w:rsidRPr="004F4249">
        <w:rPr>
          <w:color w:val="FF0000"/>
        </w:rPr>
        <w:t xml:space="preserve">Dr. Aida Mollaeian for granting me access to the motor she designed </w:t>
      </w:r>
      <w:r w:rsidR="00AB2F57" w:rsidRPr="004F4249">
        <w:rPr>
          <w:color w:val="FF0000"/>
        </w:rPr>
        <w:t>and prototyped for use as the baseline motor in this thesis</w:t>
      </w:r>
      <w:r w:rsidR="00EC562B" w:rsidRPr="004F4249">
        <w:rPr>
          <w:color w:val="FF0000"/>
        </w:rPr>
        <w:t xml:space="preserve"> and to</w:t>
      </w:r>
      <w:r w:rsidR="00561DB3" w:rsidRPr="004F4249">
        <w:rPr>
          <w:color w:val="FF0000"/>
        </w:rPr>
        <w:t xml:space="preserve"> Dr. Shruthi </w:t>
      </w:r>
      <w:r w:rsidR="00D566D6" w:rsidRPr="004F4249">
        <w:rPr>
          <w:color w:val="FF0000"/>
        </w:rPr>
        <w:t xml:space="preserve">Mukundan and Dr. Himavarsha Dhulipati for their </w:t>
      </w:r>
      <w:r w:rsidR="00F91973" w:rsidRPr="004F4249">
        <w:rPr>
          <w:color w:val="FF0000"/>
        </w:rPr>
        <w:t xml:space="preserve">warm welcome and </w:t>
      </w:r>
      <w:r w:rsidR="003E20CA" w:rsidRPr="004F4249">
        <w:rPr>
          <w:color w:val="FF0000"/>
        </w:rPr>
        <w:t xml:space="preserve">patience </w:t>
      </w:r>
      <w:r w:rsidR="00F91973" w:rsidRPr="004F4249">
        <w:rPr>
          <w:color w:val="FF0000"/>
        </w:rPr>
        <w:t xml:space="preserve">when I entered the CHARGE Labs. </w:t>
      </w:r>
      <w:r w:rsidR="00F356A7" w:rsidRPr="004F4249">
        <w:rPr>
          <w:color w:val="FF0000"/>
        </w:rPr>
        <w:t>Animesh</w:t>
      </w:r>
      <w:r w:rsidR="00EC562B" w:rsidRPr="004F4249">
        <w:rPr>
          <w:color w:val="FF0000"/>
        </w:rPr>
        <w:t xml:space="preserve"> Anik, </w:t>
      </w:r>
      <w:r w:rsidR="00F356A7" w:rsidRPr="004F4249">
        <w:rPr>
          <w:color w:val="FF0000"/>
        </w:rPr>
        <w:t>Pen</w:t>
      </w:r>
      <w:r w:rsidR="00F8256E" w:rsidRPr="004F4249">
        <w:rPr>
          <w:color w:val="FF0000"/>
        </w:rPr>
        <w:t>gzhao Song</w:t>
      </w:r>
      <w:r w:rsidR="00CF53DE" w:rsidRPr="004F4249">
        <w:rPr>
          <w:color w:val="FF0000"/>
        </w:rPr>
        <w:t>,</w:t>
      </w:r>
      <w:r w:rsidR="00EC562B" w:rsidRPr="004F4249">
        <w:rPr>
          <w:color w:val="FF0000"/>
        </w:rPr>
        <w:t xml:space="preserve"> </w:t>
      </w:r>
      <w:r w:rsidR="00CF53DE" w:rsidRPr="004F4249">
        <w:rPr>
          <w:color w:val="FF0000"/>
        </w:rPr>
        <w:t xml:space="preserve">Areej Fatima </w:t>
      </w:r>
      <w:r w:rsidR="00EC562B" w:rsidRPr="004F4249">
        <w:rPr>
          <w:color w:val="FF0000"/>
        </w:rPr>
        <w:t>and</w:t>
      </w:r>
      <w:r w:rsidR="00CF53DE" w:rsidRPr="004F4249">
        <w:rPr>
          <w:color w:val="FF0000"/>
        </w:rPr>
        <w:t xml:space="preserve"> Buddhika </w:t>
      </w:r>
      <w:r w:rsidR="0035229D" w:rsidRPr="004F4249">
        <w:rPr>
          <w:color w:val="FF0000"/>
        </w:rPr>
        <w:t>G. Vidanalage</w:t>
      </w:r>
      <w:r w:rsidR="003E20CA" w:rsidRPr="004F4249">
        <w:rPr>
          <w:color w:val="FF0000"/>
        </w:rPr>
        <w:t xml:space="preserve">, I greatly appreciate all your support and the friendship that </w:t>
      </w:r>
      <w:r w:rsidR="00010F3D" w:rsidRPr="004F4249">
        <w:rPr>
          <w:color w:val="FF0000"/>
        </w:rPr>
        <w:t xml:space="preserve">was </w:t>
      </w:r>
      <w:r w:rsidR="003E20CA" w:rsidRPr="004F4249">
        <w:rPr>
          <w:color w:val="FF0000"/>
        </w:rPr>
        <w:t>established</w:t>
      </w:r>
      <w:r w:rsidR="00D96829" w:rsidRPr="004F4249">
        <w:rPr>
          <w:color w:val="FF0000"/>
        </w:rPr>
        <w:t>.</w:t>
      </w:r>
      <w:r w:rsidR="003E20CA" w:rsidRPr="004F4249">
        <w:rPr>
          <w:color w:val="FF0000"/>
        </w:rPr>
        <w:t xml:space="preserve"> </w:t>
      </w:r>
      <w:r w:rsidR="006739D3" w:rsidRPr="004F4249">
        <w:rPr>
          <w:color w:val="FF0000"/>
        </w:rPr>
        <w:t xml:space="preserve">Lastly, I would like to thank a dear friend who </w:t>
      </w:r>
      <w:r w:rsidR="00D96829" w:rsidRPr="004F4249">
        <w:rPr>
          <w:color w:val="FF0000"/>
        </w:rPr>
        <w:t>I had the pleasure of s</w:t>
      </w:r>
      <w:r w:rsidR="00EB3097" w:rsidRPr="004F4249">
        <w:rPr>
          <w:color w:val="FF0000"/>
        </w:rPr>
        <w:t xml:space="preserve">haring many laughs with, </w:t>
      </w:r>
      <w:r w:rsidR="000D77E7" w:rsidRPr="004F4249">
        <w:rPr>
          <w:color w:val="FF0000"/>
        </w:rPr>
        <w:t xml:space="preserve">David </w:t>
      </w:r>
      <w:r w:rsidR="0045307D" w:rsidRPr="004F4249">
        <w:rPr>
          <w:color w:val="FF0000"/>
        </w:rPr>
        <w:t>Montgomery</w:t>
      </w:r>
      <w:r w:rsidR="00010F3D" w:rsidRPr="004F4249">
        <w:rPr>
          <w:color w:val="FF0000"/>
        </w:rPr>
        <w:t xml:space="preserve">. </w:t>
      </w:r>
      <w:r w:rsidR="000D77E7" w:rsidRPr="004F4249">
        <w:rPr>
          <w:color w:val="FF0000"/>
        </w:rPr>
        <w:t>Thanks</w:t>
      </w:r>
      <w:r w:rsidR="00492848" w:rsidRPr="004F4249">
        <w:rPr>
          <w:color w:val="FF0000"/>
        </w:rPr>
        <w:t>,</w:t>
      </w:r>
      <w:r w:rsidR="000D77E7" w:rsidRPr="004F4249">
        <w:rPr>
          <w:color w:val="FF0000"/>
        </w:rPr>
        <w:t xml:space="preserve"> Buddy.</w:t>
      </w:r>
      <w:r w:rsidR="0020086E">
        <w:br w:type="page"/>
      </w:r>
    </w:p>
    <w:bookmarkStart w:id="26" w:name="_Toc102793363" w:displacedByCustomXml="next"/>
    <w:sdt>
      <w:sdtPr>
        <w:rPr>
          <w:rFonts w:eastAsiaTheme="minorHAnsi" w:cstheme="minorBidi"/>
          <w:b w:val="0"/>
          <w:smallCaps/>
          <w:sz w:val="24"/>
          <w:szCs w:val="22"/>
          <w:lang w:val="en-US"/>
        </w:rPr>
        <w:id w:val="190830175"/>
        <w:docPartObj>
          <w:docPartGallery w:val="Table of Contents"/>
          <w:docPartUnique/>
        </w:docPartObj>
      </w:sdtPr>
      <w:sdtEndPr>
        <w:rPr>
          <w:rFonts w:eastAsiaTheme="minorEastAsia"/>
          <w:smallCaps w:val="0"/>
        </w:rPr>
      </w:sdtEndPr>
      <w:sdtContent>
        <w:p w14:paraId="5701393B" w14:textId="16CABBFA" w:rsidR="00A54630" w:rsidRDefault="00A54630" w:rsidP="004702E1">
          <w:pPr>
            <w:pStyle w:val="Heading1"/>
            <w:numPr>
              <w:ilvl w:val="0"/>
              <w:numId w:val="0"/>
            </w:numPr>
            <w:ind w:left="360"/>
          </w:pPr>
          <w:r w:rsidRPr="00C31E53">
            <w:t>TABLE OF CONTENT</w:t>
          </w:r>
          <w:r w:rsidR="00010F3D">
            <w:t>S</w:t>
          </w:r>
          <w:bookmarkEnd w:id="26"/>
        </w:p>
        <w:p w14:paraId="1E5A19AD" w14:textId="5F88FB80" w:rsidR="009F6315" w:rsidRDefault="00664B66">
          <w:pPr>
            <w:pStyle w:val="TOC1"/>
            <w:rPr>
              <w:rFonts w:asciiTheme="minorHAnsi" w:eastAsiaTheme="minorEastAsia" w:hAnsiTheme="minorHAnsi" w:cstheme="minorBidi"/>
              <w:bCs w:val="0"/>
              <w:noProof/>
              <w:sz w:val="22"/>
              <w:szCs w:val="22"/>
              <w:lang w:eastAsia="en-CA"/>
            </w:rPr>
          </w:pPr>
          <w:r>
            <w:fldChar w:fldCharType="begin"/>
          </w:r>
          <w:r>
            <w:instrText xml:space="preserve"> TOC \o "1-1" \h \z \t "Heading 2,3,Heading 3,4,Title,2" </w:instrText>
          </w:r>
          <w:r>
            <w:fldChar w:fldCharType="separate"/>
          </w:r>
          <w:hyperlink w:anchor="_Toc102793359" w:history="1">
            <w:r w:rsidR="009F6315" w:rsidRPr="006E576E">
              <w:rPr>
                <w:rStyle w:val="Hyperlink"/>
                <w:noProof/>
              </w:rPr>
              <w:t>DECLARATION OF CO-AUTHORSHIP/PREVIOUS PUBLICATION</w:t>
            </w:r>
            <w:r w:rsidR="009F6315">
              <w:rPr>
                <w:noProof/>
                <w:webHidden/>
              </w:rPr>
              <w:tab/>
            </w:r>
            <w:r w:rsidR="009F6315">
              <w:rPr>
                <w:noProof/>
                <w:webHidden/>
              </w:rPr>
              <w:fldChar w:fldCharType="begin"/>
            </w:r>
            <w:r w:rsidR="009F6315">
              <w:rPr>
                <w:noProof/>
                <w:webHidden/>
              </w:rPr>
              <w:instrText xml:space="preserve"> PAGEREF _Toc102793359 \h </w:instrText>
            </w:r>
            <w:r w:rsidR="009F6315">
              <w:rPr>
                <w:noProof/>
                <w:webHidden/>
              </w:rPr>
            </w:r>
            <w:r w:rsidR="009F6315">
              <w:rPr>
                <w:noProof/>
                <w:webHidden/>
              </w:rPr>
              <w:fldChar w:fldCharType="separate"/>
            </w:r>
            <w:r w:rsidR="009F6315">
              <w:rPr>
                <w:noProof/>
                <w:webHidden/>
              </w:rPr>
              <w:t>iii</w:t>
            </w:r>
            <w:r w:rsidR="009F6315">
              <w:rPr>
                <w:noProof/>
                <w:webHidden/>
              </w:rPr>
              <w:fldChar w:fldCharType="end"/>
            </w:r>
          </w:hyperlink>
        </w:p>
        <w:p w14:paraId="0197D745" w14:textId="6A64763D" w:rsidR="009F6315" w:rsidRDefault="008B3C26">
          <w:pPr>
            <w:pStyle w:val="TOC1"/>
            <w:rPr>
              <w:rFonts w:asciiTheme="minorHAnsi" w:eastAsiaTheme="minorEastAsia" w:hAnsiTheme="minorHAnsi" w:cstheme="minorBidi"/>
              <w:bCs w:val="0"/>
              <w:noProof/>
              <w:sz w:val="22"/>
              <w:szCs w:val="22"/>
              <w:lang w:eastAsia="en-CA"/>
            </w:rPr>
          </w:pPr>
          <w:hyperlink w:anchor="_Toc102793360" w:history="1">
            <w:r w:rsidR="009F6315" w:rsidRPr="006E576E">
              <w:rPr>
                <w:rStyle w:val="Hyperlink"/>
                <w:noProof/>
              </w:rPr>
              <w:t>ABSTRACT</w:t>
            </w:r>
            <w:r w:rsidR="009F6315">
              <w:rPr>
                <w:noProof/>
                <w:webHidden/>
              </w:rPr>
              <w:tab/>
            </w:r>
            <w:r w:rsidR="009F6315">
              <w:rPr>
                <w:noProof/>
                <w:webHidden/>
              </w:rPr>
              <w:fldChar w:fldCharType="begin"/>
            </w:r>
            <w:r w:rsidR="009F6315">
              <w:rPr>
                <w:noProof/>
                <w:webHidden/>
              </w:rPr>
              <w:instrText xml:space="preserve"> PAGEREF _Toc102793360 \h </w:instrText>
            </w:r>
            <w:r w:rsidR="009F6315">
              <w:rPr>
                <w:noProof/>
                <w:webHidden/>
              </w:rPr>
            </w:r>
            <w:r w:rsidR="009F6315">
              <w:rPr>
                <w:noProof/>
                <w:webHidden/>
              </w:rPr>
              <w:fldChar w:fldCharType="separate"/>
            </w:r>
            <w:r w:rsidR="009F6315">
              <w:rPr>
                <w:noProof/>
                <w:webHidden/>
              </w:rPr>
              <w:t>v</w:t>
            </w:r>
            <w:r w:rsidR="009F6315">
              <w:rPr>
                <w:noProof/>
                <w:webHidden/>
              </w:rPr>
              <w:fldChar w:fldCharType="end"/>
            </w:r>
          </w:hyperlink>
        </w:p>
        <w:p w14:paraId="392A283E" w14:textId="2A95B75E" w:rsidR="009F6315" w:rsidRDefault="008B3C26">
          <w:pPr>
            <w:pStyle w:val="TOC1"/>
            <w:rPr>
              <w:rFonts w:asciiTheme="minorHAnsi" w:eastAsiaTheme="minorEastAsia" w:hAnsiTheme="minorHAnsi" w:cstheme="minorBidi"/>
              <w:bCs w:val="0"/>
              <w:noProof/>
              <w:sz w:val="22"/>
              <w:szCs w:val="22"/>
              <w:lang w:eastAsia="en-CA"/>
            </w:rPr>
          </w:pPr>
          <w:hyperlink w:anchor="_Toc102793361" w:history="1">
            <w:r w:rsidR="009F6315" w:rsidRPr="006E576E">
              <w:rPr>
                <w:rStyle w:val="Hyperlink"/>
                <w:noProof/>
              </w:rPr>
              <w:t>DEDICATION</w:t>
            </w:r>
            <w:r w:rsidR="009F6315">
              <w:rPr>
                <w:noProof/>
                <w:webHidden/>
              </w:rPr>
              <w:tab/>
            </w:r>
            <w:r w:rsidR="009F6315">
              <w:rPr>
                <w:noProof/>
                <w:webHidden/>
              </w:rPr>
              <w:fldChar w:fldCharType="begin"/>
            </w:r>
            <w:r w:rsidR="009F6315">
              <w:rPr>
                <w:noProof/>
                <w:webHidden/>
              </w:rPr>
              <w:instrText xml:space="preserve"> PAGEREF _Toc102793361 \h </w:instrText>
            </w:r>
            <w:r w:rsidR="009F6315">
              <w:rPr>
                <w:noProof/>
                <w:webHidden/>
              </w:rPr>
            </w:r>
            <w:r w:rsidR="009F6315">
              <w:rPr>
                <w:noProof/>
                <w:webHidden/>
              </w:rPr>
              <w:fldChar w:fldCharType="separate"/>
            </w:r>
            <w:r w:rsidR="009F6315">
              <w:rPr>
                <w:noProof/>
                <w:webHidden/>
              </w:rPr>
              <w:t>vi</w:t>
            </w:r>
            <w:r w:rsidR="009F6315">
              <w:rPr>
                <w:noProof/>
                <w:webHidden/>
              </w:rPr>
              <w:fldChar w:fldCharType="end"/>
            </w:r>
          </w:hyperlink>
        </w:p>
        <w:p w14:paraId="21569284" w14:textId="752105DB" w:rsidR="009F6315" w:rsidRDefault="008B3C26">
          <w:pPr>
            <w:pStyle w:val="TOC1"/>
            <w:rPr>
              <w:rFonts w:asciiTheme="minorHAnsi" w:eastAsiaTheme="minorEastAsia" w:hAnsiTheme="minorHAnsi" w:cstheme="minorBidi"/>
              <w:bCs w:val="0"/>
              <w:noProof/>
              <w:sz w:val="22"/>
              <w:szCs w:val="22"/>
              <w:lang w:eastAsia="en-CA"/>
            </w:rPr>
          </w:pPr>
          <w:hyperlink w:anchor="_Toc102793362" w:history="1">
            <w:r w:rsidR="009F6315" w:rsidRPr="006E576E">
              <w:rPr>
                <w:rStyle w:val="Hyperlink"/>
                <w:noProof/>
              </w:rPr>
              <w:t>ACKNOWLEDGEMENTS</w:t>
            </w:r>
            <w:r w:rsidR="009F6315">
              <w:rPr>
                <w:noProof/>
                <w:webHidden/>
              </w:rPr>
              <w:tab/>
            </w:r>
            <w:r w:rsidR="009F6315">
              <w:rPr>
                <w:noProof/>
                <w:webHidden/>
              </w:rPr>
              <w:fldChar w:fldCharType="begin"/>
            </w:r>
            <w:r w:rsidR="009F6315">
              <w:rPr>
                <w:noProof/>
                <w:webHidden/>
              </w:rPr>
              <w:instrText xml:space="preserve"> PAGEREF _Toc102793362 \h </w:instrText>
            </w:r>
            <w:r w:rsidR="009F6315">
              <w:rPr>
                <w:noProof/>
                <w:webHidden/>
              </w:rPr>
            </w:r>
            <w:r w:rsidR="009F6315">
              <w:rPr>
                <w:noProof/>
                <w:webHidden/>
              </w:rPr>
              <w:fldChar w:fldCharType="separate"/>
            </w:r>
            <w:r w:rsidR="009F6315">
              <w:rPr>
                <w:noProof/>
                <w:webHidden/>
              </w:rPr>
              <w:t>vii</w:t>
            </w:r>
            <w:r w:rsidR="009F6315">
              <w:rPr>
                <w:noProof/>
                <w:webHidden/>
              </w:rPr>
              <w:fldChar w:fldCharType="end"/>
            </w:r>
          </w:hyperlink>
        </w:p>
        <w:p w14:paraId="113F958B" w14:textId="20634D0A" w:rsidR="009F6315" w:rsidRDefault="008B3C26">
          <w:pPr>
            <w:pStyle w:val="TOC1"/>
            <w:rPr>
              <w:rFonts w:asciiTheme="minorHAnsi" w:eastAsiaTheme="minorEastAsia" w:hAnsiTheme="minorHAnsi" w:cstheme="minorBidi"/>
              <w:bCs w:val="0"/>
              <w:noProof/>
              <w:sz w:val="22"/>
              <w:szCs w:val="22"/>
              <w:lang w:eastAsia="en-CA"/>
            </w:rPr>
          </w:pPr>
          <w:hyperlink w:anchor="_Toc102793363" w:history="1">
            <w:r w:rsidR="009F6315" w:rsidRPr="006E576E">
              <w:rPr>
                <w:rStyle w:val="Hyperlink"/>
                <w:noProof/>
              </w:rPr>
              <w:t>TABLE OF CONTENTS</w:t>
            </w:r>
            <w:r w:rsidR="009F6315">
              <w:rPr>
                <w:noProof/>
                <w:webHidden/>
              </w:rPr>
              <w:tab/>
            </w:r>
            <w:r w:rsidR="009F6315">
              <w:rPr>
                <w:noProof/>
                <w:webHidden/>
              </w:rPr>
              <w:fldChar w:fldCharType="begin"/>
            </w:r>
            <w:r w:rsidR="009F6315">
              <w:rPr>
                <w:noProof/>
                <w:webHidden/>
              </w:rPr>
              <w:instrText xml:space="preserve"> PAGEREF _Toc102793363 \h </w:instrText>
            </w:r>
            <w:r w:rsidR="009F6315">
              <w:rPr>
                <w:noProof/>
                <w:webHidden/>
              </w:rPr>
            </w:r>
            <w:r w:rsidR="009F6315">
              <w:rPr>
                <w:noProof/>
                <w:webHidden/>
              </w:rPr>
              <w:fldChar w:fldCharType="separate"/>
            </w:r>
            <w:r w:rsidR="009F6315">
              <w:rPr>
                <w:noProof/>
                <w:webHidden/>
              </w:rPr>
              <w:t>viii</w:t>
            </w:r>
            <w:r w:rsidR="009F6315">
              <w:rPr>
                <w:noProof/>
                <w:webHidden/>
              </w:rPr>
              <w:fldChar w:fldCharType="end"/>
            </w:r>
          </w:hyperlink>
        </w:p>
        <w:p w14:paraId="4F58A2D4" w14:textId="40D8FBC0" w:rsidR="009F6315" w:rsidRDefault="008B3C26">
          <w:pPr>
            <w:pStyle w:val="TOC1"/>
            <w:rPr>
              <w:rFonts w:asciiTheme="minorHAnsi" w:eastAsiaTheme="minorEastAsia" w:hAnsiTheme="minorHAnsi" w:cstheme="minorBidi"/>
              <w:bCs w:val="0"/>
              <w:noProof/>
              <w:sz w:val="22"/>
              <w:szCs w:val="22"/>
              <w:lang w:eastAsia="en-CA"/>
            </w:rPr>
          </w:pPr>
          <w:hyperlink w:anchor="_Toc102793364" w:history="1">
            <w:r w:rsidR="009F6315" w:rsidRPr="006E576E">
              <w:rPr>
                <w:rStyle w:val="Hyperlink"/>
                <w:noProof/>
              </w:rPr>
              <w:t>LIST OF TABLES</w:t>
            </w:r>
            <w:r w:rsidR="009F6315">
              <w:rPr>
                <w:noProof/>
                <w:webHidden/>
              </w:rPr>
              <w:tab/>
            </w:r>
            <w:r w:rsidR="009F6315">
              <w:rPr>
                <w:noProof/>
                <w:webHidden/>
              </w:rPr>
              <w:fldChar w:fldCharType="begin"/>
            </w:r>
            <w:r w:rsidR="009F6315">
              <w:rPr>
                <w:noProof/>
                <w:webHidden/>
              </w:rPr>
              <w:instrText xml:space="preserve"> PAGEREF _Toc102793364 \h </w:instrText>
            </w:r>
            <w:r w:rsidR="009F6315">
              <w:rPr>
                <w:noProof/>
                <w:webHidden/>
              </w:rPr>
            </w:r>
            <w:r w:rsidR="009F6315">
              <w:rPr>
                <w:noProof/>
                <w:webHidden/>
              </w:rPr>
              <w:fldChar w:fldCharType="separate"/>
            </w:r>
            <w:r w:rsidR="009F6315">
              <w:rPr>
                <w:noProof/>
                <w:webHidden/>
              </w:rPr>
              <w:t>xii</w:t>
            </w:r>
            <w:r w:rsidR="009F6315">
              <w:rPr>
                <w:noProof/>
                <w:webHidden/>
              </w:rPr>
              <w:fldChar w:fldCharType="end"/>
            </w:r>
          </w:hyperlink>
        </w:p>
        <w:p w14:paraId="166B74BD" w14:textId="0E804C0A" w:rsidR="009F6315" w:rsidRDefault="008B3C26">
          <w:pPr>
            <w:pStyle w:val="TOC1"/>
            <w:rPr>
              <w:rFonts w:asciiTheme="minorHAnsi" w:eastAsiaTheme="minorEastAsia" w:hAnsiTheme="minorHAnsi" w:cstheme="minorBidi"/>
              <w:bCs w:val="0"/>
              <w:noProof/>
              <w:sz w:val="22"/>
              <w:szCs w:val="22"/>
              <w:lang w:eastAsia="en-CA"/>
            </w:rPr>
          </w:pPr>
          <w:hyperlink w:anchor="_Toc102793365" w:history="1">
            <w:r w:rsidR="009F6315" w:rsidRPr="006E576E">
              <w:rPr>
                <w:rStyle w:val="Hyperlink"/>
                <w:noProof/>
              </w:rPr>
              <w:t>LIST OF FIGURES</w:t>
            </w:r>
            <w:r w:rsidR="009F6315">
              <w:rPr>
                <w:noProof/>
                <w:webHidden/>
              </w:rPr>
              <w:tab/>
            </w:r>
            <w:r w:rsidR="009F6315">
              <w:rPr>
                <w:noProof/>
                <w:webHidden/>
              </w:rPr>
              <w:fldChar w:fldCharType="begin"/>
            </w:r>
            <w:r w:rsidR="009F6315">
              <w:rPr>
                <w:noProof/>
                <w:webHidden/>
              </w:rPr>
              <w:instrText xml:space="preserve"> PAGEREF _Toc102793365 \h </w:instrText>
            </w:r>
            <w:r w:rsidR="009F6315">
              <w:rPr>
                <w:noProof/>
                <w:webHidden/>
              </w:rPr>
            </w:r>
            <w:r w:rsidR="009F6315">
              <w:rPr>
                <w:noProof/>
                <w:webHidden/>
              </w:rPr>
              <w:fldChar w:fldCharType="separate"/>
            </w:r>
            <w:r w:rsidR="009F6315">
              <w:rPr>
                <w:noProof/>
                <w:webHidden/>
              </w:rPr>
              <w:t>xiii</w:t>
            </w:r>
            <w:r w:rsidR="009F6315">
              <w:rPr>
                <w:noProof/>
                <w:webHidden/>
              </w:rPr>
              <w:fldChar w:fldCharType="end"/>
            </w:r>
          </w:hyperlink>
        </w:p>
        <w:p w14:paraId="336A2258" w14:textId="15766C6E" w:rsidR="009F6315" w:rsidRDefault="008B3C26">
          <w:pPr>
            <w:pStyle w:val="TOC1"/>
            <w:rPr>
              <w:rFonts w:asciiTheme="minorHAnsi" w:eastAsiaTheme="minorEastAsia" w:hAnsiTheme="minorHAnsi" w:cstheme="minorBidi"/>
              <w:bCs w:val="0"/>
              <w:noProof/>
              <w:sz w:val="22"/>
              <w:szCs w:val="22"/>
              <w:lang w:eastAsia="en-CA"/>
            </w:rPr>
          </w:pPr>
          <w:hyperlink w:anchor="_Toc102793366" w:history="1">
            <w:r w:rsidR="009F6315" w:rsidRPr="006E576E">
              <w:rPr>
                <w:rStyle w:val="Hyperlink"/>
                <w:noProof/>
              </w:rPr>
              <w:t>LIST OF ABBREVIATIONS</w:t>
            </w:r>
            <w:r w:rsidR="009F6315">
              <w:rPr>
                <w:noProof/>
                <w:webHidden/>
              </w:rPr>
              <w:tab/>
            </w:r>
            <w:r w:rsidR="009F6315">
              <w:rPr>
                <w:noProof/>
                <w:webHidden/>
              </w:rPr>
              <w:fldChar w:fldCharType="begin"/>
            </w:r>
            <w:r w:rsidR="009F6315">
              <w:rPr>
                <w:noProof/>
                <w:webHidden/>
              </w:rPr>
              <w:instrText xml:space="preserve"> PAGEREF _Toc102793366 \h </w:instrText>
            </w:r>
            <w:r w:rsidR="009F6315">
              <w:rPr>
                <w:noProof/>
                <w:webHidden/>
              </w:rPr>
            </w:r>
            <w:r w:rsidR="009F6315">
              <w:rPr>
                <w:noProof/>
                <w:webHidden/>
              </w:rPr>
              <w:fldChar w:fldCharType="separate"/>
            </w:r>
            <w:r w:rsidR="009F6315">
              <w:rPr>
                <w:noProof/>
                <w:webHidden/>
              </w:rPr>
              <w:t>xix</w:t>
            </w:r>
            <w:r w:rsidR="009F6315">
              <w:rPr>
                <w:noProof/>
                <w:webHidden/>
              </w:rPr>
              <w:fldChar w:fldCharType="end"/>
            </w:r>
          </w:hyperlink>
        </w:p>
        <w:p w14:paraId="09B45FD7" w14:textId="08A12F00" w:rsidR="009F6315" w:rsidRDefault="008B3C26">
          <w:pPr>
            <w:pStyle w:val="TOC1"/>
            <w:rPr>
              <w:rFonts w:asciiTheme="minorHAnsi" w:eastAsiaTheme="minorEastAsia" w:hAnsiTheme="minorHAnsi" w:cstheme="minorBidi"/>
              <w:bCs w:val="0"/>
              <w:noProof/>
              <w:sz w:val="22"/>
              <w:szCs w:val="22"/>
              <w:lang w:eastAsia="en-CA"/>
            </w:rPr>
          </w:pPr>
          <w:hyperlink w:anchor="_Toc102793367" w:history="1">
            <w:r w:rsidR="009F6315" w:rsidRPr="006E576E">
              <w:rPr>
                <w:rStyle w:val="Hyperlink"/>
                <w:noProof/>
              </w:rPr>
              <w:t>NOMENCLATURE</w:t>
            </w:r>
            <w:r w:rsidR="009F6315">
              <w:rPr>
                <w:noProof/>
                <w:webHidden/>
              </w:rPr>
              <w:tab/>
            </w:r>
            <w:r w:rsidR="009F6315">
              <w:rPr>
                <w:noProof/>
                <w:webHidden/>
              </w:rPr>
              <w:fldChar w:fldCharType="begin"/>
            </w:r>
            <w:r w:rsidR="009F6315">
              <w:rPr>
                <w:noProof/>
                <w:webHidden/>
              </w:rPr>
              <w:instrText xml:space="preserve"> PAGEREF _Toc102793367 \h </w:instrText>
            </w:r>
            <w:r w:rsidR="009F6315">
              <w:rPr>
                <w:noProof/>
                <w:webHidden/>
              </w:rPr>
            </w:r>
            <w:r w:rsidR="009F6315">
              <w:rPr>
                <w:noProof/>
                <w:webHidden/>
              </w:rPr>
              <w:fldChar w:fldCharType="separate"/>
            </w:r>
            <w:r w:rsidR="009F6315">
              <w:rPr>
                <w:noProof/>
                <w:webHidden/>
              </w:rPr>
              <w:t>xx</w:t>
            </w:r>
            <w:r w:rsidR="009F6315">
              <w:rPr>
                <w:noProof/>
                <w:webHidden/>
              </w:rPr>
              <w:fldChar w:fldCharType="end"/>
            </w:r>
          </w:hyperlink>
        </w:p>
        <w:p w14:paraId="67CD74B9" w14:textId="55AB2A11" w:rsidR="009F6315" w:rsidRDefault="008B3C26">
          <w:pPr>
            <w:pStyle w:val="TOC1"/>
            <w:tabs>
              <w:tab w:val="left" w:pos="1540"/>
            </w:tabs>
            <w:rPr>
              <w:rFonts w:asciiTheme="minorHAnsi" w:eastAsiaTheme="minorEastAsia" w:hAnsiTheme="minorHAnsi" w:cstheme="minorBidi"/>
              <w:bCs w:val="0"/>
              <w:noProof/>
              <w:sz w:val="22"/>
              <w:szCs w:val="22"/>
              <w:lang w:eastAsia="en-CA"/>
            </w:rPr>
          </w:pPr>
          <w:hyperlink w:anchor="_Toc102793368" w:history="1">
            <w:r w:rsidR="009F6315" w:rsidRPr="006E576E">
              <w:rPr>
                <w:rStyle w:val="Hyperlink"/>
                <w:caps/>
                <w:noProof/>
              </w:rPr>
              <w:t>CHAPTER 1</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Introduction</w:t>
            </w:r>
            <w:r w:rsidR="009F6315">
              <w:rPr>
                <w:noProof/>
                <w:webHidden/>
              </w:rPr>
              <w:tab/>
            </w:r>
            <w:r w:rsidR="009F6315">
              <w:rPr>
                <w:noProof/>
                <w:webHidden/>
              </w:rPr>
              <w:fldChar w:fldCharType="begin"/>
            </w:r>
            <w:r w:rsidR="009F6315">
              <w:rPr>
                <w:noProof/>
                <w:webHidden/>
              </w:rPr>
              <w:instrText xml:space="preserve"> PAGEREF _Toc102793368 \h </w:instrText>
            </w:r>
            <w:r w:rsidR="009F6315">
              <w:rPr>
                <w:noProof/>
                <w:webHidden/>
              </w:rPr>
            </w:r>
            <w:r w:rsidR="009F6315">
              <w:rPr>
                <w:noProof/>
                <w:webHidden/>
              </w:rPr>
              <w:fldChar w:fldCharType="separate"/>
            </w:r>
            <w:r w:rsidR="009F6315">
              <w:rPr>
                <w:noProof/>
                <w:webHidden/>
              </w:rPr>
              <w:t>1</w:t>
            </w:r>
            <w:r w:rsidR="009F6315">
              <w:rPr>
                <w:noProof/>
                <w:webHidden/>
              </w:rPr>
              <w:fldChar w:fldCharType="end"/>
            </w:r>
          </w:hyperlink>
        </w:p>
        <w:p w14:paraId="5003D132" w14:textId="3BE44ACF" w:rsidR="009F6315" w:rsidRDefault="008B3C26">
          <w:pPr>
            <w:pStyle w:val="TOC3"/>
            <w:rPr>
              <w:rFonts w:asciiTheme="minorHAnsi" w:hAnsiTheme="minorHAnsi"/>
              <w:noProof/>
              <w:sz w:val="22"/>
              <w:lang w:val="en-CA" w:eastAsia="en-CA"/>
            </w:rPr>
          </w:pPr>
          <w:hyperlink w:anchor="_Toc102793369" w:history="1">
            <w:r w:rsidR="009F6315" w:rsidRPr="006E576E">
              <w:rPr>
                <w:rStyle w:val="Hyperlink"/>
                <w:noProof/>
              </w:rPr>
              <w:t>1.1. Electric Vehicles–A Green Form of Personal Transportation</w:t>
            </w:r>
            <w:r w:rsidR="009F6315">
              <w:rPr>
                <w:noProof/>
                <w:webHidden/>
              </w:rPr>
              <w:tab/>
            </w:r>
            <w:r w:rsidR="009F6315">
              <w:rPr>
                <w:noProof/>
                <w:webHidden/>
              </w:rPr>
              <w:fldChar w:fldCharType="begin"/>
            </w:r>
            <w:r w:rsidR="009F6315">
              <w:rPr>
                <w:noProof/>
                <w:webHidden/>
              </w:rPr>
              <w:instrText xml:space="preserve"> PAGEREF _Toc102793369 \h </w:instrText>
            </w:r>
            <w:r w:rsidR="009F6315">
              <w:rPr>
                <w:noProof/>
                <w:webHidden/>
              </w:rPr>
            </w:r>
            <w:r w:rsidR="009F6315">
              <w:rPr>
                <w:noProof/>
                <w:webHidden/>
              </w:rPr>
              <w:fldChar w:fldCharType="separate"/>
            </w:r>
            <w:r w:rsidR="009F6315">
              <w:rPr>
                <w:noProof/>
                <w:webHidden/>
              </w:rPr>
              <w:t>1</w:t>
            </w:r>
            <w:r w:rsidR="009F6315">
              <w:rPr>
                <w:noProof/>
                <w:webHidden/>
              </w:rPr>
              <w:fldChar w:fldCharType="end"/>
            </w:r>
          </w:hyperlink>
        </w:p>
        <w:p w14:paraId="3D7D4BE6" w14:textId="11BEBD02" w:rsidR="009F6315" w:rsidRDefault="008B3C26">
          <w:pPr>
            <w:pStyle w:val="TOC4"/>
            <w:tabs>
              <w:tab w:val="right" w:leader="dot" w:pos="7996"/>
            </w:tabs>
            <w:rPr>
              <w:rFonts w:asciiTheme="minorHAnsi" w:hAnsiTheme="minorHAnsi"/>
              <w:noProof/>
              <w:sz w:val="22"/>
              <w:lang w:val="en-CA" w:eastAsia="en-CA"/>
            </w:rPr>
          </w:pPr>
          <w:hyperlink w:anchor="_Toc102793370" w:history="1">
            <w:r w:rsidR="009F6315" w:rsidRPr="006E576E">
              <w:rPr>
                <w:rStyle w:val="Hyperlink"/>
                <w:noProof/>
              </w:rPr>
              <w:t>1.1.1. A Surging Interest in Electric Vehicles</w:t>
            </w:r>
            <w:r w:rsidR="009F6315">
              <w:rPr>
                <w:noProof/>
                <w:webHidden/>
              </w:rPr>
              <w:tab/>
            </w:r>
            <w:r w:rsidR="009F6315">
              <w:rPr>
                <w:noProof/>
                <w:webHidden/>
              </w:rPr>
              <w:fldChar w:fldCharType="begin"/>
            </w:r>
            <w:r w:rsidR="009F6315">
              <w:rPr>
                <w:noProof/>
                <w:webHidden/>
              </w:rPr>
              <w:instrText xml:space="preserve"> PAGEREF _Toc102793370 \h </w:instrText>
            </w:r>
            <w:r w:rsidR="009F6315">
              <w:rPr>
                <w:noProof/>
                <w:webHidden/>
              </w:rPr>
            </w:r>
            <w:r w:rsidR="009F6315">
              <w:rPr>
                <w:noProof/>
                <w:webHidden/>
              </w:rPr>
              <w:fldChar w:fldCharType="separate"/>
            </w:r>
            <w:r w:rsidR="009F6315">
              <w:rPr>
                <w:noProof/>
                <w:webHidden/>
              </w:rPr>
              <w:t>3</w:t>
            </w:r>
            <w:r w:rsidR="009F6315">
              <w:rPr>
                <w:noProof/>
                <w:webHidden/>
              </w:rPr>
              <w:fldChar w:fldCharType="end"/>
            </w:r>
          </w:hyperlink>
        </w:p>
        <w:p w14:paraId="0AD57D24" w14:textId="6C2B5B25" w:rsidR="009F6315" w:rsidRDefault="008B3C26">
          <w:pPr>
            <w:pStyle w:val="TOC4"/>
            <w:tabs>
              <w:tab w:val="right" w:leader="dot" w:pos="7996"/>
            </w:tabs>
            <w:rPr>
              <w:rFonts w:asciiTheme="minorHAnsi" w:hAnsiTheme="minorHAnsi"/>
              <w:noProof/>
              <w:sz w:val="22"/>
              <w:lang w:val="en-CA" w:eastAsia="en-CA"/>
            </w:rPr>
          </w:pPr>
          <w:hyperlink w:anchor="_Toc102793371" w:history="1">
            <w:r w:rsidR="009F6315" w:rsidRPr="006E576E">
              <w:rPr>
                <w:rStyle w:val="Hyperlink"/>
                <w:noProof/>
              </w:rPr>
              <w:t>1.1.2. Industry Leading Electric Drive System for Tractive Applications</w:t>
            </w:r>
            <w:r w:rsidR="009F6315">
              <w:rPr>
                <w:noProof/>
                <w:webHidden/>
              </w:rPr>
              <w:tab/>
            </w:r>
            <w:r w:rsidR="009F6315">
              <w:rPr>
                <w:noProof/>
                <w:webHidden/>
              </w:rPr>
              <w:fldChar w:fldCharType="begin"/>
            </w:r>
            <w:r w:rsidR="009F6315">
              <w:rPr>
                <w:noProof/>
                <w:webHidden/>
              </w:rPr>
              <w:instrText xml:space="preserve"> PAGEREF _Toc102793371 \h </w:instrText>
            </w:r>
            <w:r w:rsidR="009F6315">
              <w:rPr>
                <w:noProof/>
                <w:webHidden/>
              </w:rPr>
            </w:r>
            <w:r w:rsidR="009F6315">
              <w:rPr>
                <w:noProof/>
                <w:webHidden/>
              </w:rPr>
              <w:fldChar w:fldCharType="separate"/>
            </w:r>
            <w:r w:rsidR="009F6315">
              <w:rPr>
                <w:noProof/>
                <w:webHidden/>
              </w:rPr>
              <w:t>6</w:t>
            </w:r>
            <w:r w:rsidR="009F6315">
              <w:rPr>
                <w:noProof/>
                <w:webHidden/>
              </w:rPr>
              <w:fldChar w:fldCharType="end"/>
            </w:r>
          </w:hyperlink>
        </w:p>
        <w:p w14:paraId="3B2E859A" w14:textId="6BB046D7" w:rsidR="009F6315" w:rsidRDefault="008B3C26">
          <w:pPr>
            <w:pStyle w:val="TOC3"/>
            <w:rPr>
              <w:rFonts w:asciiTheme="minorHAnsi" w:hAnsiTheme="minorHAnsi"/>
              <w:noProof/>
              <w:sz w:val="22"/>
              <w:lang w:val="en-CA" w:eastAsia="en-CA"/>
            </w:rPr>
          </w:pPr>
          <w:hyperlink w:anchor="_Toc102793372" w:history="1">
            <w:r w:rsidR="009F6315" w:rsidRPr="006E576E">
              <w:rPr>
                <w:rStyle w:val="Hyperlink"/>
                <w:noProof/>
              </w:rPr>
              <w:t>1.2. State of the Art Electric Motors for Tractive Applications</w:t>
            </w:r>
            <w:r w:rsidR="009F6315">
              <w:rPr>
                <w:noProof/>
                <w:webHidden/>
              </w:rPr>
              <w:tab/>
            </w:r>
            <w:r w:rsidR="009F6315">
              <w:rPr>
                <w:noProof/>
                <w:webHidden/>
              </w:rPr>
              <w:fldChar w:fldCharType="begin"/>
            </w:r>
            <w:r w:rsidR="009F6315">
              <w:rPr>
                <w:noProof/>
                <w:webHidden/>
              </w:rPr>
              <w:instrText xml:space="preserve"> PAGEREF _Toc102793372 \h </w:instrText>
            </w:r>
            <w:r w:rsidR="009F6315">
              <w:rPr>
                <w:noProof/>
                <w:webHidden/>
              </w:rPr>
            </w:r>
            <w:r w:rsidR="009F6315">
              <w:rPr>
                <w:noProof/>
                <w:webHidden/>
              </w:rPr>
              <w:fldChar w:fldCharType="separate"/>
            </w:r>
            <w:r w:rsidR="009F6315">
              <w:rPr>
                <w:noProof/>
                <w:webHidden/>
              </w:rPr>
              <w:t>10</w:t>
            </w:r>
            <w:r w:rsidR="009F6315">
              <w:rPr>
                <w:noProof/>
                <w:webHidden/>
              </w:rPr>
              <w:fldChar w:fldCharType="end"/>
            </w:r>
          </w:hyperlink>
        </w:p>
        <w:p w14:paraId="02C82F47" w14:textId="34872A29" w:rsidR="009F6315" w:rsidRDefault="008B3C26">
          <w:pPr>
            <w:pStyle w:val="TOC3"/>
            <w:rPr>
              <w:rFonts w:asciiTheme="minorHAnsi" w:hAnsiTheme="minorHAnsi"/>
              <w:noProof/>
              <w:sz w:val="22"/>
              <w:lang w:val="en-CA" w:eastAsia="en-CA"/>
            </w:rPr>
          </w:pPr>
          <w:hyperlink w:anchor="_Toc102793373" w:history="1">
            <w:r w:rsidR="009F6315" w:rsidRPr="006E576E">
              <w:rPr>
                <w:rStyle w:val="Hyperlink"/>
                <w:noProof/>
              </w:rPr>
              <w:t>1.3. Literature Survey on Traction Induction Motor Design and Geometry</w:t>
            </w:r>
            <w:r w:rsidR="009F6315">
              <w:rPr>
                <w:noProof/>
                <w:webHidden/>
              </w:rPr>
              <w:tab/>
            </w:r>
            <w:r w:rsidR="009F6315">
              <w:rPr>
                <w:noProof/>
                <w:webHidden/>
              </w:rPr>
              <w:fldChar w:fldCharType="begin"/>
            </w:r>
            <w:r w:rsidR="009F6315">
              <w:rPr>
                <w:noProof/>
                <w:webHidden/>
              </w:rPr>
              <w:instrText xml:space="preserve"> PAGEREF _Toc102793373 \h </w:instrText>
            </w:r>
            <w:r w:rsidR="009F6315">
              <w:rPr>
                <w:noProof/>
                <w:webHidden/>
              </w:rPr>
            </w:r>
            <w:r w:rsidR="009F6315">
              <w:rPr>
                <w:noProof/>
                <w:webHidden/>
              </w:rPr>
              <w:fldChar w:fldCharType="separate"/>
            </w:r>
            <w:r w:rsidR="009F6315">
              <w:rPr>
                <w:noProof/>
                <w:webHidden/>
              </w:rPr>
              <w:t>14</w:t>
            </w:r>
            <w:r w:rsidR="009F6315">
              <w:rPr>
                <w:noProof/>
                <w:webHidden/>
              </w:rPr>
              <w:fldChar w:fldCharType="end"/>
            </w:r>
          </w:hyperlink>
        </w:p>
        <w:p w14:paraId="54CA7176" w14:textId="069B3222" w:rsidR="009F6315" w:rsidRDefault="008B3C26">
          <w:pPr>
            <w:pStyle w:val="TOC4"/>
            <w:tabs>
              <w:tab w:val="right" w:leader="dot" w:pos="7996"/>
            </w:tabs>
            <w:rPr>
              <w:rFonts w:asciiTheme="minorHAnsi" w:hAnsiTheme="minorHAnsi"/>
              <w:noProof/>
              <w:sz w:val="22"/>
              <w:lang w:val="en-CA" w:eastAsia="en-CA"/>
            </w:rPr>
          </w:pPr>
          <w:hyperlink w:anchor="_Toc102793374" w:history="1">
            <w:r w:rsidR="009F6315" w:rsidRPr="006E576E">
              <w:rPr>
                <w:rStyle w:val="Hyperlink"/>
                <w:noProof/>
              </w:rPr>
              <w:t>1.3.1. Stator Design and Geometry</w:t>
            </w:r>
            <w:r w:rsidR="009F6315">
              <w:rPr>
                <w:noProof/>
                <w:webHidden/>
              </w:rPr>
              <w:tab/>
            </w:r>
            <w:r w:rsidR="009F6315">
              <w:rPr>
                <w:noProof/>
                <w:webHidden/>
              </w:rPr>
              <w:fldChar w:fldCharType="begin"/>
            </w:r>
            <w:r w:rsidR="009F6315">
              <w:rPr>
                <w:noProof/>
                <w:webHidden/>
              </w:rPr>
              <w:instrText xml:space="preserve"> PAGEREF _Toc102793374 \h </w:instrText>
            </w:r>
            <w:r w:rsidR="009F6315">
              <w:rPr>
                <w:noProof/>
                <w:webHidden/>
              </w:rPr>
            </w:r>
            <w:r w:rsidR="009F6315">
              <w:rPr>
                <w:noProof/>
                <w:webHidden/>
              </w:rPr>
              <w:fldChar w:fldCharType="separate"/>
            </w:r>
            <w:r w:rsidR="009F6315">
              <w:rPr>
                <w:noProof/>
                <w:webHidden/>
              </w:rPr>
              <w:t>15</w:t>
            </w:r>
            <w:r w:rsidR="009F6315">
              <w:rPr>
                <w:noProof/>
                <w:webHidden/>
              </w:rPr>
              <w:fldChar w:fldCharType="end"/>
            </w:r>
          </w:hyperlink>
        </w:p>
        <w:p w14:paraId="756F9E53" w14:textId="34040C36" w:rsidR="009F6315" w:rsidRDefault="008B3C26">
          <w:pPr>
            <w:pStyle w:val="TOC4"/>
            <w:tabs>
              <w:tab w:val="right" w:leader="dot" w:pos="7996"/>
            </w:tabs>
            <w:rPr>
              <w:rFonts w:asciiTheme="minorHAnsi" w:hAnsiTheme="minorHAnsi"/>
              <w:noProof/>
              <w:sz w:val="22"/>
              <w:lang w:val="en-CA" w:eastAsia="en-CA"/>
            </w:rPr>
          </w:pPr>
          <w:hyperlink w:anchor="_Toc102793375" w:history="1">
            <w:r w:rsidR="009F6315" w:rsidRPr="006E576E">
              <w:rPr>
                <w:rStyle w:val="Hyperlink"/>
                <w:noProof/>
              </w:rPr>
              <w:t>1.3.2. Rotor Design and Geometry</w:t>
            </w:r>
            <w:r w:rsidR="009F6315">
              <w:rPr>
                <w:noProof/>
                <w:webHidden/>
              </w:rPr>
              <w:tab/>
            </w:r>
            <w:r w:rsidR="009F6315">
              <w:rPr>
                <w:noProof/>
                <w:webHidden/>
              </w:rPr>
              <w:fldChar w:fldCharType="begin"/>
            </w:r>
            <w:r w:rsidR="009F6315">
              <w:rPr>
                <w:noProof/>
                <w:webHidden/>
              </w:rPr>
              <w:instrText xml:space="preserve"> PAGEREF _Toc102793375 \h </w:instrText>
            </w:r>
            <w:r w:rsidR="009F6315">
              <w:rPr>
                <w:noProof/>
                <w:webHidden/>
              </w:rPr>
            </w:r>
            <w:r w:rsidR="009F6315">
              <w:rPr>
                <w:noProof/>
                <w:webHidden/>
              </w:rPr>
              <w:fldChar w:fldCharType="separate"/>
            </w:r>
            <w:r w:rsidR="009F6315">
              <w:rPr>
                <w:noProof/>
                <w:webHidden/>
              </w:rPr>
              <w:t>17</w:t>
            </w:r>
            <w:r w:rsidR="009F6315">
              <w:rPr>
                <w:noProof/>
                <w:webHidden/>
              </w:rPr>
              <w:fldChar w:fldCharType="end"/>
            </w:r>
          </w:hyperlink>
        </w:p>
        <w:p w14:paraId="5619BA8E" w14:textId="1DCB17DE" w:rsidR="009F6315" w:rsidRDefault="008B3C26">
          <w:pPr>
            <w:pStyle w:val="TOC4"/>
            <w:tabs>
              <w:tab w:val="right" w:leader="dot" w:pos="7996"/>
            </w:tabs>
            <w:rPr>
              <w:rFonts w:asciiTheme="minorHAnsi" w:hAnsiTheme="minorHAnsi"/>
              <w:noProof/>
              <w:sz w:val="22"/>
              <w:lang w:val="en-CA" w:eastAsia="en-CA"/>
            </w:rPr>
          </w:pPr>
          <w:hyperlink w:anchor="_Toc102793376" w:history="1">
            <w:r w:rsidR="009F6315" w:rsidRPr="006E576E">
              <w:rPr>
                <w:rStyle w:val="Hyperlink"/>
                <w:noProof/>
              </w:rPr>
              <w:t>1.3.3. Summary of the Effect of Geometry on Design Factors</w:t>
            </w:r>
            <w:r w:rsidR="009F6315">
              <w:rPr>
                <w:noProof/>
                <w:webHidden/>
              </w:rPr>
              <w:tab/>
            </w:r>
            <w:r w:rsidR="009F6315">
              <w:rPr>
                <w:noProof/>
                <w:webHidden/>
              </w:rPr>
              <w:fldChar w:fldCharType="begin"/>
            </w:r>
            <w:r w:rsidR="009F6315">
              <w:rPr>
                <w:noProof/>
                <w:webHidden/>
              </w:rPr>
              <w:instrText xml:space="preserve"> PAGEREF _Toc102793376 \h </w:instrText>
            </w:r>
            <w:r w:rsidR="009F6315">
              <w:rPr>
                <w:noProof/>
                <w:webHidden/>
              </w:rPr>
            </w:r>
            <w:r w:rsidR="009F6315">
              <w:rPr>
                <w:noProof/>
                <w:webHidden/>
              </w:rPr>
              <w:fldChar w:fldCharType="separate"/>
            </w:r>
            <w:r w:rsidR="009F6315">
              <w:rPr>
                <w:noProof/>
                <w:webHidden/>
              </w:rPr>
              <w:t>21</w:t>
            </w:r>
            <w:r w:rsidR="009F6315">
              <w:rPr>
                <w:noProof/>
                <w:webHidden/>
              </w:rPr>
              <w:fldChar w:fldCharType="end"/>
            </w:r>
          </w:hyperlink>
        </w:p>
        <w:p w14:paraId="3416C2B6" w14:textId="707FBECB" w:rsidR="009F6315" w:rsidRDefault="008B3C26">
          <w:pPr>
            <w:pStyle w:val="TOC3"/>
            <w:rPr>
              <w:rFonts w:asciiTheme="minorHAnsi" w:hAnsiTheme="minorHAnsi"/>
              <w:noProof/>
              <w:sz w:val="22"/>
              <w:lang w:val="en-CA" w:eastAsia="en-CA"/>
            </w:rPr>
          </w:pPr>
          <w:hyperlink w:anchor="_Toc102793377" w:history="1">
            <w:r w:rsidR="009F6315" w:rsidRPr="006E576E">
              <w:rPr>
                <w:rStyle w:val="Hyperlink"/>
                <w:noProof/>
              </w:rPr>
              <w:t>1.4. Tractive Induction Motor Optimization</w:t>
            </w:r>
            <w:r w:rsidR="009F6315">
              <w:rPr>
                <w:noProof/>
                <w:webHidden/>
              </w:rPr>
              <w:tab/>
            </w:r>
            <w:r w:rsidR="009F6315">
              <w:rPr>
                <w:noProof/>
                <w:webHidden/>
              </w:rPr>
              <w:fldChar w:fldCharType="begin"/>
            </w:r>
            <w:r w:rsidR="009F6315">
              <w:rPr>
                <w:noProof/>
                <w:webHidden/>
              </w:rPr>
              <w:instrText xml:space="preserve"> PAGEREF _Toc102793377 \h </w:instrText>
            </w:r>
            <w:r w:rsidR="009F6315">
              <w:rPr>
                <w:noProof/>
                <w:webHidden/>
              </w:rPr>
            </w:r>
            <w:r w:rsidR="009F6315">
              <w:rPr>
                <w:noProof/>
                <w:webHidden/>
              </w:rPr>
              <w:fldChar w:fldCharType="separate"/>
            </w:r>
            <w:r w:rsidR="009F6315">
              <w:rPr>
                <w:noProof/>
                <w:webHidden/>
              </w:rPr>
              <w:t>23</w:t>
            </w:r>
            <w:r w:rsidR="009F6315">
              <w:rPr>
                <w:noProof/>
                <w:webHidden/>
              </w:rPr>
              <w:fldChar w:fldCharType="end"/>
            </w:r>
          </w:hyperlink>
        </w:p>
        <w:p w14:paraId="683893E3" w14:textId="272A1310" w:rsidR="009F6315" w:rsidRDefault="008B3C26">
          <w:pPr>
            <w:pStyle w:val="TOC4"/>
            <w:tabs>
              <w:tab w:val="right" w:leader="dot" w:pos="7996"/>
            </w:tabs>
            <w:rPr>
              <w:rFonts w:asciiTheme="minorHAnsi" w:hAnsiTheme="minorHAnsi"/>
              <w:noProof/>
              <w:sz w:val="22"/>
              <w:lang w:val="en-CA" w:eastAsia="en-CA"/>
            </w:rPr>
          </w:pPr>
          <w:hyperlink w:anchor="_Toc102793378" w:history="1">
            <w:r w:rsidR="009F6315" w:rsidRPr="006E576E">
              <w:rPr>
                <w:rStyle w:val="Hyperlink"/>
                <w:noProof/>
              </w:rPr>
              <w:t>1.4.1. Tractive Induction Motor Analytical Modeling for Optimization</w:t>
            </w:r>
            <w:r w:rsidR="009F6315">
              <w:rPr>
                <w:noProof/>
                <w:webHidden/>
              </w:rPr>
              <w:tab/>
            </w:r>
            <w:r w:rsidR="009F6315">
              <w:rPr>
                <w:noProof/>
                <w:webHidden/>
              </w:rPr>
              <w:fldChar w:fldCharType="begin"/>
            </w:r>
            <w:r w:rsidR="009F6315">
              <w:rPr>
                <w:noProof/>
                <w:webHidden/>
              </w:rPr>
              <w:instrText xml:space="preserve"> PAGEREF _Toc102793378 \h </w:instrText>
            </w:r>
            <w:r w:rsidR="009F6315">
              <w:rPr>
                <w:noProof/>
                <w:webHidden/>
              </w:rPr>
            </w:r>
            <w:r w:rsidR="009F6315">
              <w:rPr>
                <w:noProof/>
                <w:webHidden/>
              </w:rPr>
              <w:fldChar w:fldCharType="separate"/>
            </w:r>
            <w:r w:rsidR="009F6315">
              <w:rPr>
                <w:noProof/>
                <w:webHidden/>
              </w:rPr>
              <w:t>24</w:t>
            </w:r>
            <w:r w:rsidR="009F6315">
              <w:rPr>
                <w:noProof/>
                <w:webHidden/>
              </w:rPr>
              <w:fldChar w:fldCharType="end"/>
            </w:r>
          </w:hyperlink>
        </w:p>
        <w:p w14:paraId="5D8E4826" w14:textId="08DCF8B1" w:rsidR="009F6315" w:rsidRDefault="008B3C26">
          <w:pPr>
            <w:pStyle w:val="TOC4"/>
            <w:tabs>
              <w:tab w:val="right" w:leader="dot" w:pos="7996"/>
            </w:tabs>
            <w:rPr>
              <w:rFonts w:asciiTheme="minorHAnsi" w:hAnsiTheme="minorHAnsi"/>
              <w:noProof/>
              <w:sz w:val="22"/>
              <w:lang w:val="en-CA" w:eastAsia="en-CA"/>
            </w:rPr>
          </w:pPr>
          <w:hyperlink w:anchor="_Toc102793379" w:history="1">
            <w:r w:rsidR="009F6315" w:rsidRPr="006E576E">
              <w:rPr>
                <w:rStyle w:val="Hyperlink"/>
                <w:noProof/>
              </w:rPr>
              <w:t>1.4.2. Induction Motor Optimization Input Variables and Objective Targets</w:t>
            </w:r>
            <w:r w:rsidR="009F6315">
              <w:rPr>
                <w:noProof/>
                <w:webHidden/>
              </w:rPr>
              <w:tab/>
            </w:r>
            <w:r w:rsidR="009F6315">
              <w:rPr>
                <w:noProof/>
                <w:webHidden/>
              </w:rPr>
              <w:fldChar w:fldCharType="begin"/>
            </w:r>
            <w:r w:rsidR="009F6315">
              <w:rPr>
                <w:noProof/>
                <w:webHidden/>
              </w:rPr>
              <w:instrText xml:space="preserve"> PAGEREF _Toc102793379 \h </w:instrText>
            </w:r>
            <w:r w:rsidR="009F6315">
              <w:rPr>
                <w:noProof/>
                <w:webHidden/>
              </w:rPr>
            </w:r>
            <w:r w:rsidR="009F6315">
              <w:rPr>
                <w:noProof/>
                <w:webHidden/>
              </w:rPr>
              <w:fldChar w:fldCharType="separate"/>
            </w:r>
            <w:r w:rsidR="009F6315">
              <w:rPr>
                <w:noProof/>
                <w:webHidden/>
              </w:rPr>
              <w:t>26</w:t>
            </w:r>
            <w:r w:rsidR="009F6315">
              <w:rPr>
                <w:noProof/>
                <w:webHidden/>
              </w:rPr>
              <w:fldChar w:fldCharType="end"/>
            </w:r>
          </w:hyperlink>
        </w:p>
        <w:p w14:paraId="3672CE18" w14:textId="077E9496" w:rsidR="009F6315" w:rsidRDefault="008B3C26">
          <w:pPr>
            <w:pStyle w:val="TOC3"/>
            <w:rPr>
              <w:rFonts w:asciiTheme="minorHAnsi" w:hAnsiTheme="minorHAnsi"/>
              <w:noProof/>
              <w:sz w:val="22"/>
              <w:lang w:val="en-CA" w:eastAsia="en-CA"/>
            </w:rPr>
          </w:pPr>
          <w:hyperlink w:anchor="_Toc102793380" w:history="1">
            <w:r w:rsidR="009F6315" w:rsidRPr="006E576E">
              <w:rPr>
                <w:rStyle w:val="Hyperlink"/>
                <w:noProof/>
              </w:rPr>
              <w:t>1.5. Research Motivations</w:t>
            </w:r>
            <w:r w:rsidR="009F6315">
              <w:rPr>
                <w:noProof/>
                <w:webHidden/>
              </w:rPr>
              <w:tab/>
            </w:r>
            <w:r w:rsidR="009F6315">
              <w:rPr>
                <w:noProof/>
                <w:webHidden/>
              </w:rPr>
              <w:fldChar w:fldCharType="begin"/>
            </w:r>
            <w:r w:rsidR="009F6315">
              <w:rPr>
                <w:noProof/>
                <w:webHidden/>
              </w:rPr>
              <w:instrText xml:space="preserve"> PAGEREF _Toc102793380 \h </w:instrText>
            </w:r>
            <w:r w:rsidR="009F6315">
              <w:rPr>
                <w:noProof/>
                <w:webHidden/>
              </w:rPr>
            </w:r>
            <w:r w:rsidR="009F6315">
              <w:rPr>
                <w:noProof/>
                <w:webHidden/>
              </w:rPr>
              <w:fldChar w:fldCharType="separate"/>
            </w:r>
            <w:r w:rsidR="009F6315">
              <w:rPr>
                <w:noProof/>
                <w:webHidden/>
              </w:rPr>
              <w:t>28</w:t>
            </w:r>
            <w:r w:rsidR="009F6315">
              <w:rPr>
                <w:noProof/>
                <w:webHidden/>
              </w:rPr>
              <w:fldChar w:fldCharType="end"/>
            </w:r>
          </w:hyperlink>
        </w:p>
        <w:p w14:paraId="6D5944F5" w14:textId="3D4B9B87" w:rsidR="009F6315" w:rsidRDefault="008B3C26">
          <w:pPr>
            <w:pStyle w:val="TOC4"/>
            <w:tabs>
              <w:tab w:val="right" w:leader="dot" w:pos="7996"/>
            </w:tabs>
            <w:rPr>
              <w:rFonts w:asciiTheme="minorHAnsi" w:hAnsiTheme="minorHAnsi"/>
              <w:noProof/>
              <w:sz w:val="22"/>
              <w:lang w:val="en-CA" w:eastAsia="en-CA"/>
            </w:rPr>
          </w:pPr>
          <w:hyperlink w:anchor="_Toc102793381" w:history="1">
            <w:r w:rsidR="009F6315" w:rsidRPr="006E576E">
              <w:rPr>
                <w:rStyle w:val="Hyperlink"/>
                <w:noProof/>
              </w:rPr>
              <w:t>1.5.1. Vehicle Level Motivations</w:t>
            </w:r>
            <w:r w:rsidR="009F6315">
              <w:rPr>
                <w:noProof/>
                <w:webHidden/>
              </w:rPr>
              <w:tab/>
            </w:r>
            <w:r w:rsidR="009F6315">
              <w:rPr>
                <w:noProof/>
                <w:webHidden/>
              </w:rPr>
              <w:fldChar w:fldCharType="begin"/>
            </w:r>
            <w:r w:rsidR="009F6315">
              <w:rPr>
                <w:noProof/>
                <w:webHidden/>
              </w:rPr>
              <w:instrText xml:space="preserve"> PAGEREF _Toc102793381 \h </w:instrText>
            </w:r>
            <w:r w:rsidR="009F6315">
              <w:rPr>
                <w:noProof/>
                <w:webHidden/>
              </w:rPr>
            </w:r>
            <w:r w:rsidR="009F6315">
              <w:rPr>
                <w:noProof/>
                <w:webHidden/>
              </w:rPr>
              <w:fldChar w:fldCharType="separate"/>
            </w:r>
            <w:r w:rsidR="009F6315">
              <w:rPr>
                <w:noProof/>
                <w:webHidden/>
              </w:rPr>
              <w:t>29</w:t>
            </w:r>
            <w:r w:rsidR="009F6315">
              <w:rPr>
                <w:noProof/>
                <w:webHidden/>
              </w:rPr>
              <w:fldChar w:fldCharType="end"/>
            </w:r>
          </w:hyperlink>
        </w:p>
        <w:p w14:paraId="14B76DD5" w14:textId="54D15B14" w:rsidR="009F6315" w:rsidRDefault="008B3C26">
          <w:pPr>
            <w:pStyle w:val="TOC4"/>
            <w:tabs>
              <w:tab w:val="right" w:leader="dot" w:pos="7996"/>
            </w:tabs>
            <w:rPr>
              <w:rFonts w:asciiTheme="minorHAnsi" w:hAnsiTheme="minorHAnsi"/>
              <w:noProof/>
              <w:sz w:val="22"/>
              <w:lang w:val="en-CA" w:eastAsia="en-CA"/>
            </w:rPr>
          </w:pPr>
          <w:hyperlink w:anchor="_Toc102793382" w:history="1">
            <w:r w:rsidR="009F6315" w:rsidRPr="006E576E">
              <w:rPr>
                <w:rStyle w:val="Hyperlink"/>
                <w:noProof/>
              </w:rPr>
              <w:t>1.5.2. Motor Level Motivations</w:t>
            </w:r>
            <w:r w:rsidR="009F6315">
              <w:rPr>
                <w:noProof/>
                <w:webHidden/>
              </w:rPr>
              <w:tab/>
            </w:r>
            <w:r w:rsidR="009F6315">
              <w:rPr>
                <w:noProof/>
                <w:webHidden/>
              </w:rPr>
              <w:fldChar w:fldCharType="begin"/>
            </w:r>
            <w:r w:rsidR="009F6315">
              <w:rPr>
                <w:noProof/>
                <w:webHidden/>
              </w:rPr>
              <w:instrText xml:space="preserve"> PAGEREF _Toc102793382 \h </w:instrText>
            </w:r>
            <w:r w:rsidR="009F6315">
              <w:rPr>
                <w:noProof/>
                <w:webHidden/>
              </w:rPr>
            </w:r>
            <w:r w:rsidR="009F6315">
              <w:rPr>
                <w:noProof/>
                <w:webHidden/>
              </w:rPr>
              <w:fldChar w:fldCharType="separate"/>
            </w:r>
            <w:r w:rsidR="009F6315">
              <w:rPr>
                <w:noProof/>
                <w:webHidden/>
              </w:rPr>
              <w:t>29</w:t>
            </w:r>
            <w:r w:rsidR="009F6315">
              <w:rPr>
                <w:noProof/>
                <w:webHidden/>
              </w:rPr>
              <w:fldChar w:fldCharType="end"/>
            </w:r>
          </w:hyperlink>
        </w:p>
        <w:p w14:paraId="5BFD3D8C" w14:textId="534371E5" w:rsidR="009F6315" w:rsidRDefault="008B3C26">
          <w:pPr>
            <w:pStyle w:val="TOC4"/>
            <w:tabs>
              <w:tab w:val="right" w:leader="dot" w:pos="7996"/>
            </w:tabs>
            <w:rPr>
              <w:rFonts w:asciiTheme="minorHAnsi" w:hAnsiTheme="minorHAnsi"/>
              <w:noProof/>
              <w:sz w:val="22"/>
              <w:lang w:val="en-CA" w:eastAsia="en-CA"/>
            </w:rPr>
          </w:pPr>
          <w:hyperlink w:anchor="_Toc102793383" w:history="1">
            <w:r w:rsidR="009F6315" w:rsidRPr="006E576E">
              <w:rPr>
                <w:rStyle w:val="Hyperlink"/>
                <w:noProof/>
              </w:rPr>
              <w:t>1.5.3. Algorithm Level Motivations</w:t>
            </w:r>
            <w:r w:rsidR="009F6315">
              <w:rPr>
                <w:noProof/>
                <w:webHidden/>
              </w:rPr>
              <w:tab/>
            </w:r>
            <w:r w:rsidR="009F6315">
              <w:rPr>
                <w:noProof/>
                <w:webHidden/>
              </w:rPr>
              <w:fldChar w:fldCharType="begin"/>
            </w:r>
            <w:r w:rsidR="009F6315">
              <w:rPr>
                <w:noProof/>
                <w:webHidden/>
              </w:rPr>
              <w:instrText xml:space="preserve"> PAGEREF _Toc102793383 \h </w:instrText>
            </w:r>
            <w:r w:rsidR="009F6315">
              <w:rPr>
                <w:noProof/>
                <w:webHidden/>
              </w:rPr>
            </w:r>
            <w:r w:rsidR="009F6315">
              <w:rPr>
                <w:noProof/>
                <w:webHidden/>
              </w:rPr>
              <w:fldChar w:fldCharType="separate"/>
            </w:r>
            <w:r w:rsidR="009F6315">
              <w:rPr>
                <w:noProof/>
                <w:webHidden/>
              </w:rPr>
              <w:t>30</w:t>
            </w:r>
            <w:r w:rsidR="009F6315">
              <w:rPr>
                <w:noProof/>
                <w:webHidden/>
              </w:rPr>
              <w:fldChar w:fldCharType="end"/>
            </w:r>
          </w:hyperlink>
        </w:p>
        <w:p w14:paraId="1D2F1467" w14:textId="46D3E823" w:rsidR="009F6315" w:rsidRDefault="008B3C26">
          <w:pPr>
            <w:pStyle w:val="TOC3"/>
            <w:rPr>
              <w:rFonts w:asciiTheme="minorHAnsi" w:hAnsiTheme="minorHAnsi"/>
              <w:noProof/>
              <w:sz w:val="22"/>
              <w:lang w:val="en-CA" w:eastAsia="en-CA"/>
            </w:rPr>
          </w:pPr>
          <w:hyperlink w:anchor="_Toc102793384" w:history="1">
            <w:r w:rsidR="009F6315" w:rsidRPr="006E576E">
              <w:rPr>
                <w:rStyle w:val="Hyperlink"/>
                <w:noProof/>
              </w:rPr>
              <w:t>1.6. Research Objectives</w:t>
            </w:r>
            <w:r w:rsidR="009F6315">
              <w:rPr>
                <w:noProof/>
                <w:webHidden/>
              </w:rPr>
              <w:tab/>
            </w:r>
            <w:r w:rsidR="009F6315">
              <w:rPr>
                <w:noProof/>
                <w:webHidden/>
              </w:rPr>
              <w:fldChar w:fldCharType="begin"/>
            </w:r>
            <w:r w:rsidR="009F6315">
              <w:rPr>
                <w:noProof/>
                <w:webHidden/>
              </w:rPr>
              <w:instrText xml:space="preserve"> PAGEREF _Toc102793384 \h </w:instrText>
            </w:r>
            <w:r w:rsidR="009F6315">
              <w:rPr>
                <w:noProof/>
                <w:webHidden/>
              </w:rPr>
            </w:r>
            <w:r w:rsidR="009F6315">
              <w:rPr>
                <w:noProof/>
                <w:webHidden/>
              </w:rPr>
              <w:fldChar w:fldCharType="separate"/>
            </w:r>
            <w:r w:rsidR="009F6315">
              <w:rPr>
                <w:noProof/>
                <w:webHidden/>
              </w:rPr>
              <w:t>30</w:t>
            </w:r>
            <w:r w:rsidR="009F6315">
              <w:rPr>
                <w:noProof/>
                <w:webHidden/>
              </w:rPr>
              <w:fldChar w:fldCharType="end"/>
            </w:r>
          </w:hyperlink>
        </w:p>
        <w:p w14:paraId="322E8684" w14:textId="335B273A" w:rsidR="009F6315" w:rsidRDefault="008B3C26">
          <w:pPr>
            <w:pStyle w:val="TOC3"/>
            <w:rPr>
              <w:rFonts w:asciiTheme="minorHAnsi" w:hAnsiTheme="minorHAnsi"/>
              <w:noProof/>
              <w:sz w:val="22"/>
              <w:lang w:val="en-CA" w:eastAsia="en-CA"/>
            </w:rPr>
          </w:pPr>
          <w:hyperlink w:anchor="_Toc102793385" w:history="1">
            <w:r w:rsidR="009F6315" w:rsidRPr="006E576E">
              <w:rPr>
                <w:rStyle w:val="Hyperlink"/>
                <w:noProof/>
              </w:rPr>
              <w:t>1.7. Research Contribution and Deliverables</w:t>
            </w:r>
            <w:r w:rsidR="009F6315">
              <w:rPr>
                <w:noProof/>
                <w:webHidden/>
              </w:rPr>
              <w:tab/>
            </w:r>
            <w:r w:rsidR="009F6315">
              <w:rPr>
                <w:noProof/>
                <w:webHidden/>
              </w:rPr>
              <w:fldChar w:fldCharType="begin"/>
            </w:r>
            <w:r w:rsidR="009F6315">
              <w:rPr>
                <w:noProof/>
                <w:webHidden/>
              </w:rPr>
              <w:instrText xml:space="preserve"> PAGEREF _Toc102793385 \h </w:instrText>
            </w:r>
            <w:r w:rsidR="009F6315">
              <w:rPr>
                <w:noProof/>
                <w:webHidden/>
              </w:rPr>
            </w:r>
            <w:r w:rsidR="009F6315">
              <w:rPr>
                <w:noProof/>
                <w:webHidden/>
              </w:rPr>
              <w:fldChar w:fldCharType="separate"/>
            </w:r>
            <w:r w:rsidR="009F6315">
              <w:rPr>
                <w:noProof/>
                <w:webHidden/>
              </w:rPr>
              <w:t>31</w:t>
            </w:r>
            <w:r w:rsidR="009F6315">
              <w:rPr>
                <w:noProof/>
                <w:webHidden/>
              </w:rPr>
              <w:fldChar w:fldCharType="end"/>
            </w:r>
          </w:hyperlink>
        </w:p>
        <w:p w14:paraId="3DEB3A4A" w14:textId="5BEA1989" w:rsidR="009F6315" w:rsidRDefault="008B3C26">
          <w:pPr>
            <w:pStyle w:val="TOC3"/>
            <w:rPr>
              <w:rFonts w:asciiTheme="minorHAnsi" w:hAnsiTheme="minorHAnsi"/>
              <w:noProof/>
              <w:sz w:val="22"/>
              <w:lang w:val="en-CA" w:eastAsia="en-CA"/>
            </w:rPr>
          </w:pPr>
          <w:hyperlink w:anchor="_Toc102793386" w:history="1">
            <w:r w:rsidR="009F6315" w:rsidRPr="006E576E">
              <w:rPr>
                <w:rStyle w:val="Hyperlink"/>
                <w:noProof/>
              </w:rPr>
              <w:t>1.8. Organization of Thesis</w:t>
            </w:r>
            <w:r w:rsidR="009F6315">
              <w:rPr>
                <w:noProof/>
                <w:webHidden/>
              </w:rPr>
              <w:tab/>
            </w:r>
            <w:r w:rsidR="009F6315">
              <w:rPr>
                <w:noProof/>
                <w:webHidden/>
              </w:rPr>
              <w:fldChar w:fldCharType="begin"/>
            </w:r>
            <w:r w:rsidR="009F6315">
              <w:rPr>
                <w:noProof/>
                <w:webHidden/>
              </w:rPr>
              <w:instrText xml:space="preserve"> PAGEREF _Toc102793386 \h </w:instrText>
            </w:r>
            <w:r w:rsidR="009F6315">
              <w:rPr>
                <w:noProof/>
                <w:webHidden/>
              </w:rPr>
            </w:r>
            <w:r w:rsidR="009F6315">
              <w:rPr>
                <w:noProof/>
                <w:webHidden/>
              </w:rPr>
              <w:fldChar w:fldCharType="separate"/>
            </w:r>
            <w:r w:rsidR="009F6315">
              <w:rPr>
                <w:noProof/>
                <w:webHidden/>
              </w:rPr>
              <w:t>31</w:t>
            </w:r>
            <w:r w:rsidR="009F6315">
              <w:rPr>
                <w:noProof/>
                <w:webHidden/>
              </w:rPr>
              <w:fldChar w:fldCharType="end"/>
            </w:r>
          </w:hyperlink>
        </w:p>
        <w:p w14:paraId="0427F58A" w14:textId="3C83FA62" w:rsidR="009F6315" w:rsidRDefault="008B3C26">
          <w:pPr>
            <w:pStyle w:val="TOC1"/>
            <w:tabs>
              <w:tab w:val="left" w:pos="1760"/>
            </w:tabs>
            <w:rPr>
              <w:rFonts w:asciiTheme="minorHAnsi" w:eastAsiaTheme="minorEastAsia" w:hAnsiTheme="minorHAnsi" w:cstheme="minorBidi"/>
              <w:bCs w:val="0"/>
              <w:noProof/>
              <w:sz w:val="22"/>
              <w:szCs w:val="22"/>
              <w:lang w:eastAsia="en-CA"/>
            </w:rPr>
          </w:pPr>
          <w:hyperlink w:anchor="_Toc102793387" w:history="1">
            <w:r w:rsidR="009F6315" w:rsidRPr="006E576E">
              <w:rPr>
                <w:rStyle w:val="Hyperlink"/>
                <w:caps/>
                <w:noProof/>
              </w:rPr>
              <w:t>CHAPTER 2</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Permeance Based Equivalent Circuit Modeling of Induction Motors and Optimization Algorithm Selection</w:t>
            </w:r>
            <w:r w:rsidR="009F6315">
              <w:rPr>
                <w:noProof/>
                <w:webHidden/>
              </w:rPr>
              <w:tab/>
            </w:r>
            <w:r w:rsidR="009F6315">
              <w:rPr>
                <w:noProof/>
                <w:webHidden/>
              </w:rPr>
              <w:fldChar w:fldCharType="begin"/>
            </w:r>
            <w:r w:rsidR="009F6315">
              <w:rPr>
                <w:noProof/>
                <w:webHidden/>
              </w:rPr>
              <w:instrText xml:space="preserve"> PAGEREF _Toc102793387 \h </w:instrText>
            </w:r>
            <w:r w:rsidR="009F6315">
              <w:rPr>
                <w:noProof/>
                <w:webHidden/>
              </w:rPr>
            </w:r>
            <w:r w:rsidR="009F6315">
              <w:rPr>
                <w:noProof/>
                <w:webHidden/>
              </w:rPr>
              <w:fldChar w:fldCharType="separate"/>
            </w:r>
            <w:r w:rsidR="009F6315">
              <w:rPr>
                <w:noProof/>
                <w:webHidden/>
              </w:rPr>
              <w:t>33</w:t>
            </w:r>
            <w:r w:rsidR="009F6315">
              <w:rPr>
                <w:noProof/>
                <w:webHidden/>
              </w:rPr>
              <w:fldChar w:fldCharType="end"/>
            </w:r>
          </w:hyperlink>
        </w:p>
        <w:p w14:paraId="0C035BA5" w14:textId="7B6BAE02" w:rsidR="009F6315" w:rsidRDefault="008B3C26">
          <w:pPr>
            <w:pStyle w:val="TOC3"/>
            <w:rPr>
              <w:rFonts w:asciiTheme="minorHAnsi" w:hAnsiTheme="minorHAnsi"/>
              <w:noProof/>
              <w:sz w:val="22"/>
              <w:lang w:val="en-CA" w:eastAsia="en-CA"/>
            </w:rPr>
          </w:pPr>
          <w:hyperlink w:anchor="_Toc102793388" w:history="1">
            <w:r w:rsidR="009F6315" w:rsidRPr="006E576E">
              <w:rPr>
                <w:rStyle w:val="Hyperlink"/>
                <w:noProof/>
              </w:rPr>
              <w:t>2.1.</w:t>
            </w:r>
            <w:r w:rsidR="009F6315" w:rsidRPr="006E576E">
              <w:rPr>
                <w:rStyle w:val="Hyperlink"/>
                <w:noProof/>
                <w:lang w:val="en-CA"/>
              </w:rPr>
              <w:t xml:space="preserve"> Baseline Tractive Electric Motors</w:t>
            </w:r>
            <w:r w:rsidR="009F6315">
              <w:rPr>
                <w:noProof/>
                <w:webHidden/>
              </w:rPr>
              <w:tab/>
            </w:r>
            <w:r w:rsidR="009F6315">
              <w:rPr>
                <w:noProof/>
                <w:webHidden/>
              </w:rPr>
              <w:fldChar w:fldCharType="begin"/>
            </w:r>
            <w:r w:rsidR="009F6315">
              <w:rPr>
                <w:noProof/>
                <w:webHidden/>
              </w:rPr>
              <w:instrText xml:space="preserve"> PAGEREF _Toc102793388 \h </w:instrText>
            </w:r>
            <w:r w:rsidR="009F6315">
              <w:rPr>
                <w:noProof/>
                <w:webHidden/>
              </w:rPr>
            </w:r>
            <w:r w:rsidR="009F6315">
              <w:rPr>
                <w:noProof/>
                <w:webHidden/>
              </w:rPr>
              <w:fldChar w:fldCharType="separate"/>
            </w:r>
            <w:r w:rsidR="009F6315">
              <w:rPr>
                <w:noProof/>
                <w:webHidden/>
              </w:rPr>
              <w:t>33</w:t>
            </w:r>
            <w:r w:rsidR="009F6315">
              <w:rPr>
                <w:noProof/>
                <w:webHidden/>
              </w:rPr>
              <w:fldChar w:fldCharType="end"/>
            </w:r>
          </w:hyperlink>
        </w:p>
        <w:p w14:paraId="77DF785E" w14:textId="6E3A962C" w:rsidR="009F6315" w:rsidRDefault="008B3C26">
          <w:pPr>
            <w:pStyle w:val="TOC3"/>
            <w:rPr>
              <w:rFonts w:asciiTheme="minorHAnsi" w:hAnsiTheme="minorHAnsi"/>
              <w:noProof/>
              <w:sz w:val="22"/>
              <w:lang w:val="en-CA" w:eastAsia="en-CA"/>
            </w:rPr>
          </w:pPr>
          <w:hyperlink w:anchor="_Toc102793389" w:history="1">
            <w:r w:rsidR="009F6315" w:rsidRPr="006E576E">
              <w:rPr>
                <w:rStyle w:val="Hyperlink"/>
                <w:noProof/>
                <w:lang w:val="en-CA"/>
              </w:rPr>
              <w:t>2.2. Permeance Base Equivalent Circuit Modeling of Induction Motors</w:t>
            </w:r>
            <w:r w:rsidR="009F6315">
              <w:rPr>
                <w:noProof/>
                <w:webHidden/>
              </w:rPr>
              <w:tab/>
            </w:r>
            <w:r w:rsidR="009F6315">
              <w:rPr>
                <w:noProof/>
                <w:webHidden/>
              </w:rPr>
              <w:fldChar w:fldCharType="begin"/>
            </w:r>
            <w:r w:rsidR="009F6315">
              <w:rPr>
                <w:noProof/>
                <w:webHidden/>
              </w:rPr>
              <w:instrText xml:space="preserve"> PAGEREF _Toc102793389 \h </w:instrText>
            </w:r>
            <w:r w:rsidR="009F6315">
              <w:rPr>
                <w:noProof/>
                <w:webHidden/>
              </w:rPr>
            </w:r>
            <w:r w:rsidR="009F6315">
              <w:rPr>
                <w:noProof/>
                <w:webHidden/>
              </w:rPr>
              <w:fldChar w:fldCharType="separate"/>
            </w:r>
            <w:r w:rsidR="009F6315">
              <w:rPr>
                <w:noProof/>
                <w:webHidden/>
              </w:rPr>
              <w:t>35</w:t>
            </w:r>
            <w:r w:rsidR="009F6315">
              <w:rPr>
                <w:noProof/>
                <w:webHidden/>
              </w:rPr>
              <w:fldChar w:fldCharType="end"/>
            </w:r>
          </w:hyperlink>
        </w:p>
        <w:p w14:paraId="5319AD87" w14:textId="02E18C69" w:rsidR="009F6315" w:rsidRDefault="008B3C26">
          <w:pPr>
            <w:pStyle w:val="TOC4"/>
            <w:tabs>
              <w:tab w:val="right" w:leader="dot" w:pos="7996"/>
            </w:tabs>
            <w:rPr>
              <w:rFonts w:asciiTheme="minorHAnsi" w:hAnsiTheme="minorHAnsi"/>
              <w:noProof/>
              <w:sz w:val="22"/>
              <w:lang w:val="en-CA" w:eastAsia="en-CA"/>
            </w:rPr>
          </w:pPr>
          <w:hyperlink w:anchor="_Toc102793390" w:history="1">
            <w:r w:rsidR="009F6315" w:rsidRPr="006E576E">
              <w:rPr>
                <w:rStyle w:val="Hyperlink"/>
                <w:noProof/>
                <w:lang w:val="en-CA"/>
              </w:rPr>
              <w:t>2.2.1. Incorporation of Leakage Effects</w:t>
            </w:r>
            <w:r w:rsidR="009F6315">
              <w:rPr>
                <w:noProof/>
                <w:webHidden/>
              </w:rPr>
              <w:tab/>
            </w:r>
            <w:r w:rsidR="009F6315">
              <w:rPr>
                <w:noProof/>
                <w:webHidden/>
              </w:rPr>
              <w:fldChar w:fldCharType="begin"/>
            </w:r>
            <w:r w:rsidR="009F6315">
              <w:rPr>
                <w:noProof/>
                <w:webHidden/>
              </w:rPr>
              <w:instrText xml:space="preserve"> PAGEREF _Toc102793390 \h </w:instrText>
            </w:r>
            <w:r w:rsidR="009F6315">
              <w:rPr>
                <w:noProof/>
                <w:webHidden/>
              </w:rPr>
            </w:r>
            <w:r w:rsidR="009F6315">
              <w:rPr>
                <w:noProof/>
                <w:webHidden/>
              </w:rPr>
              <w:fldChar w:fldCharType="separate"/>
            </w:r>
            <w:r w:rsidR="009F6315">
              <w:rPr>
                <w:noProof/>
                <w:webHidden/>
              </w:rPr>
              <w:t>36</w:t>
            </w:r>
            <w:r w:rsidR="009F6315">
              <w:rPr>
                <w:noProof/>
                <w:webHidden/>
              </w:rPr>
              <w:fldChar w:fldCharType="end"/>
            </w:r>
          </w:hyperlink>
        </w:p>
        <w:p w14:paraId="1B22E5CB" w14:textId="1C05A7B4" w:rsidR="009F6315" w:rsidRDefault="008B3C26">
          <w:pPr>
            <w:pStyle w:val="TOC4"/>
            <w:tabs>
              <w:tab w:val="right" w:leader="dot" w:pos="7996"/>
            </w:tabs>
            <w:rPr>
              <w:rFonts w:asciiTheme="minorHAnsi" w:hAnsiTheme="minorHAnsi"/>
              <w:noProof/>
              <w:sz w:val="22"/>
              <w:lang w:val="en-CA" w:eastAsia="en-CA"/>
            </w:rPr>
          </w:pPr>
          <w:hyperlink w:anchor="_Toc102793391" w:history="1">
            <w:r w:rsidR="009F6315" w:rsidRPr="006E576E">
              <w:rPr>
                <w:rStyle w:val="Hyperlink"/>
                <w:noProof/>
                <w:lang w:val="en-CA"/>
              </w:rPr>
              <w:t>2.2.2. Incorporation of Non-Linearities</w:t>
            </w:r>
            <w:r w:rsidR="009F6315">
              <w:rPr>
                <w:noProof/>
                <w:webHidden/>
              </w:rPr>
              <w:tab/>
            </w:r>
            <w:r w:rsidR="009F6315">
              <w:rPr>
                <w:noProof/>
                <w:webHidden/>
              </w:rPr>
              <w:fldChar w:fldCharType="begin"/>
            </w:r>
            <w:r w:rsidR="009F6315">
              <w:rPr>
                <w:noProof/>
                <w:webHidden/>
              </w:rPr>
              <w:instrText xml:space="preserve"> PAGEREF _Toc102793391 \h </w:instrText>
            </w:r>
            <w:r w:rsidR="009F6315">
              <w:rPr>
                <w:noProof/>
                <w:webHidden/>
              </w:rPr>
            </w:r>
            <w:r w:rsidR="009F6315">
              <w:rPr>
                <w:noProof/>
                <w:webHidden/>
              </w:rPr>
              <w:fldChar w:fldCharType="separate"/>
            </w:r>
            <w:r w:rsidR="009F6315">
              <w:rPr>
                <w:noProof/>
                <w:webHidden/>
              </w:rPr>
              <w:t>37</w:t>
            </w:r>
            <w:r w:rsidR="009F6315">
              <w:rPr>
                <w:noProof/>
                <w:webHidden/>
              </w:rPr>
              <w:fldChar w:fldCharType="end"/>
            </w:r>
          </w:hyperlink>
        </w:p>
        <w:p w14:paraId="24D656BE" w14:textId="3BE6FBDF" w:rsidR="009F6315" w:rsidRDefault="008B3C26">
          <w:pPr>
            <w:pStyle w:val="TOC4"/>
            <w:tabs>
              <w:tab w:val="right" w:leader="dot" w:pos="7996"/>
            </w:tabs>
            <w:rPr>
              <w:rFonts w:asciiTheme="minorHAnsi" w:hAnsiTheme="minorHAnsi"/>
              <w:noProof/>
              <w:sz w:val="22"/>
              <w:lang w:val="en-CA" w:eastAsia="en-CA"/>
            </w:rPr>
          </w:pPr>
          <w:hyperlink w:anchor="_Toc102793392" w:history="1">
            <w:r w:rsidR="009F6315" w:rsidRPr="006E576E">
              <w:rPr>
                <w:rStyle w:val="Hyperlink"/>
                <w:noProof/>
                <w:lang w:val="en-CA"/>
              </w:rPr>
              <w:t>2.2.3. Permeance Based Model Validation</w:t>
            </w:r>
            <w:r w:rsidR="009F6315">
              <w:rPr>
                <w:noProof/>
                <w:webHidden/>
              </w:rPr>
              <w:tab/>
            </w:r>
            <w:r w:rsidR="009F6315">
              <w:rPr>
                <w:noProof/>
                <w:webHidden/>
              </w:rPr>
              <w:fldChar w:fldCharType="begin"/>
            </w:r>
            <w:r w:rsidR="009F6315">
              <w:rPr>
                <w:noProof/>
                <w:webHidden/>
              </w:rPr>
              <w:instrText xml:space="preserve"> PAGEREF _Toc102793392 \h </w:instrText>
            </w:r>
            <w:r w:rsidR="009F6315">
              <w:rPr>
                <w:noProof/>
                <w:webHidden/>
              </w:rPr>
            </w:r>
            <w:r w:rsidR="009F6315">
              <w:rPr>
                <w:noProof/>
                <w:webHidden/>
              </w:rPr>
              <w:fldChar w:fldCharType="separate"/>
            </w:r>
            <w:r w:rsidR="009F6315">
              <w:rPr>
                <w:noProof/>
                <w:webHidden/>
              </w:rPr>
              <w:t>39</w:t>
            </w:r>
            <w:r w:rsidR="009F6315">
              <w:rPr>
                <w:noProof/>
                <w:webHidden/>
              </w:rPr>
              <w:fldChar w:fldCharType="end"/>
            </w:r>
          </w:hyperlink>
        </w:p>
        <w:p w14:paraId="4DCA8121" w14:textId="02C6DEF9" w:rsidR="009F6315" w:rsidRDefault="008B3C26">
          <w:pPr>
            <w:pStyle w:val="TOC3"/>
            <w:rPr>
              <w:rFonts w:asciiTheme="minorHAnsi" w:hAnsiTheme="minorHAnsi"/>
              <w:noProof/>
              <w:sz w:val="22"/>
              <w:lang w:val="en-CA" w:eastAsia="en-CA"/>
            </w:rPr>
          </w:pPr>
          <w:hyperlink w:anchor="_Toc102793393" w:history="1">
            <w:r w:rsidR="009F6315" w:rsidRPr="006E576E">
              <w:rPr>
                <w:rStyle w:val="Hyperlink"/>
                <w:noProof/>
              </w:rPr>
              <w:t>2.3. Optimization Algorithms</w:t>
            </w:r>
            <w:r w:rsidR="009F6315">
              <w:rPr>
                <w:noProof/>
                <w:webHidden/>
              </w:rPr>
              <w:tab/>
            </w:r>
            <w:r w:rsidR="009F6315">
              <w:rPr>
                <w:noProof/>
                <w:webHidden/>
              </w:rPr>
              <w:fldChar w:fldCharType="begin"/>
            </w:r>
            <w:r w:rsidR="009F6315">
              <w:rPr>
                <w:noProof/>
                <w:webHidden/>
              </w:rPr>
              <w:instrText xml:space="preserve"> PAGEREF _Toc102793393 \h </w:instrText>
            </w:r>
            <w:r w:rsidR="009F6315">
              <w:rPr>
                <w:noProof/>
                <w:webHidden/>
              </w:rPr>
            </w:r>
            <w:r w:rsidR="009F6315">
              <w:rPr>
                <w:noProof/>
                <w:webHidden/>
              </w:rPr>
              <w:fldChar w:fldCharType="separate"/>
            </w:r>
            <w:r w:rsidR="009F6315">
              <w:rPr>
                <w:noProof/>
                <w:webHidden/>
              </w:rPr>
              <w:t>42</w:t>
            </w:r>
            <w:r w:rsidR="009F6315">
              <w:rPr>
                <w:noProof/>
                <w:webHidden/>
              </w:rPr>
              <w:fldChar w:fldCharType="end"/>
            </w:r>
          </w:hyperlink>
        </w:p>
        <w:p w14:paraId="6CC89B1D" w14:textId="5C1D40B3" w:rsidR="009F6315" w:rsidRDefault="008B3C26">
          <w:pPr>
            <w:pStyle w:val="TOC4"/>
            <w:tabs>
              <w:tab w:val="right" w:leader="dot" w:pos="7996"/>
            </w:tabs>
            <w:rPr>
              <w:rFonts w:asciiTheme="minorHAnsi" w:hAnsiTheme="minorHAnsi"/>
              <w:noProof/>
              <w:sz w:val="22"/>
              <w:lang w:val="en-CA" w:eastAsia="en-CA"/>
            </w:rPr>
          </w:pPr>
          <w:hyperlink w:anchor="_Toc102793394" w:history="1">
            <w:r w:rsidR="009F6315" w:rsidRPr="006E576E">
              <w:rPr>
                <w:rStyle w:val="Hyperlink"/>
                <w:noProof/>
              </w:rPr>
              <w:t>2.3.1. Parametric Search Based Optimization</w:t>
            </w:r>
            <w:r w:rsidR="009F6315">
              <w:rPr>
                <w:noProof/>
                <w:webHidden/>
              </w:rPr>
              <w:tab/>
            </w:r>
            <w:r w:rsidR="009F6315">
              <w:rPr>
                <w:noProof/>
                <w:webHidden/>
              </w:rPr>
              <w:fldChar w:fldCharType="begin"/>
            </w:r>
            <w:r w:rsidR="009F6315">
              <w:rPr>
                <w:noProof/>
                <w:webHidden/>
              </w:rPr>
              <w:instrText xml:space="preserve"> PAGEREF _Toc102793394 \h </w:instrText>
            </w:r>
            <w:r w:rsidR="009F6315">
              <w:rPr>
                <w:noProof/>
                <w:webHidden/>
              </w:rPr>
            </w:r>
            <w:r w:rsidR="009F6315">
              <w:rPr>
                <w:noProof/>
                <w:webHidden/>
              </w:rPr>
              <w:fldChar w:fldCharType="separate"/>
            </w:r>
            <w:r w:rsidR="009F6315">
              <w:rPr>
                <w:noProof/>
                <w:webHidden/>
              </w:rPr>
              <w:t>43</w:t>
            </w:r>
            <w:r w:rsidR="009F6315">
              <w:rPr>
                <w:noProof/>
                <w:webHidden/>
              </w:rPr>
              <w:fldChar w:fldCharType="end"/>
            </w:r>
          </w:hyperlink>
        </w:p>
        <w:p w14:paraId="66F3965A" w14:textId="3A6A858A" w:rsidR="009F6315" w:rsidRDefault="008B3C26">
          <w:pPr>
            <w:pStyle w:val="TOC4"/>
            <w:tabs>
              <w:tab w:val="right" w:leader="dot" w:pos="7996"/>
            </w:tabs>
            <w:rPr>
              <w:rFonts w:asciiTheme="minorHAnsi" w:hAnsiTheme="minorHAnsi"/>
              <w:noProof/>
              <w:sz w:val="22"/>
              <w:lang w:val="en-CA" w:eastAsia="en-CA"/>
            </w:rPr>
          </w:pPr>
          <w:hyperlink w:anchor="_Toc102793395" w:history="1">
            <w:r w:rsidR="009F6315" w:rsidRPr="006E576E">
              <w:rPr>
                <w:rStyle w:val="Hyperlink"/>
                <w:noProof/>
                <w:lang w:val="en-CA"/>
              </w:rPr>
              <w:t>2.3.2.</w:t>
            </w:r>
            <w:r w:rsidR="009F6315" w:rsidRPr="006E576E">
              <w:rPr>
                <w:rStyle w:val="Hyperlink"/>
                <w:noProof/>
              </w:rPr>
              <w:t xml:space="preserve"> Particle Swarm Optimization</w:t>
            </w:r>
            <w:r w:rsidR="009F6315">
              <w:rPr>
                <w:noProof/>
                <w:webHidden/>
              </w:rPr>
              <w:tab/>
            </w:r>
            <w:r w:rsidR="009F6315">
              <w:rPr>
                <w:noProof/>
                <w:webHidden/>
              </w:rPr>
              <w:fldChar w:fldCharType="begin"/>
            </w:r>
            <w:r w:rsidR="009F6315">
              <w:rPr>
                <w:noProof/>
                <w:webHidden/>
              </w:rPr>
              <w:instrText xml:space="preserve"> PAGEREF _Toc102793395 \h </w:instrText>
            </w:r>
            <w:r w:rsidR="009F6315">
              <w:rPr>
                <w:noProof/>
                <w:webHidden/>
              </w:rPr>
            </w:r>
            <w:r w:rsidR="009F6315">
              <w:rPr>
                <w:noProof/>
                <w:webHidden/>
              </w:rPr>
              <w:fldChar w:fldCharType="separate"/>
            </w:r>
            <w:r w:rsidR="009F6315">
              <w:rPr>
                <w:noProof/>
                <w:webHidden/>
              </w:rPr>
              <w:t>45</w:t>
            </w:r>
            <w:r w:rsidR="009F6315">
              <w:rPr>
                <w:noProof/>
                <w:webHidden/>
              </w:rPr>
              <w:fldChar w:fldCharType="end"/>
            </w:r>
          </w:hyperlink>
        </w:p>
        <w:p w14:paraId="29DBED6A" w14:textId="145A4B51" w:rsidR="009F6315" w:rsidRDefault="008B3C26">
          <w:pPr>
            <w:pStyle w:val="TOC4"/>
            <w:tabs>
              <w:tab w:val="right" w:leader="dot" w:pos="7996"/>
            </w:tabs>
            <w:rPr>
              <w:rFonts w:asciiTheme="minorHAnsi" w:hAnsiTheme="minorHAnsi"/>
              <w:noProof/>
              <w:sz w:val="22"/>
              <w:lang w:val="en-CA" w:eastAsia="en-CA"/>
            </w:rPr>
          </w:pPr>
          <w:hyperlink w:anchor="_Toc102793396" w:history="1">
            <w:r w:rsidR="009F6315" w:rsidRPr="006E576E">
              <w:rPr>
                <w:rStyle w:val="Hyperlink"/>
                <w:noProof/>
                <w:lang w:val="en-CA"/>
              </w:rPr>
              <w:t>2.3.3.</w:t>
            </w:r>
            <w:r w:rsidR="009F6315" w:rsidRPr="006E576E">
              <w:rPr>
                <w:rStyle w:val="Hyperlink"/>
                <w:noProof/>
              </w:rPr>
              <w:t xml:space="preserve"> Genetic Algorithms</w:t>
            </w:r>
            <w:r w:rsidR="009F6315">
              <w:rPr>
                <w:noProof/>
                <w:webHidden/>
              </w:rPr>
              <w:tab/>
            </w:r>
            <w:r w:rsidR="009F6315">
              <w:rPr>
                <w:noProof/>
                <w:webHidden/>
              </w:rPr>
              <w:fldChar w:fldCharType="begin"/>
            </w:r>
            <w:r w:rsidR="009F6315">
              <w:rPr>
                <w:noProof/>
                <w:webHidden/>
              </w:rPr>
              <w:instrText xml:space="preserve"> PAGEREF _Toc102793396 \h </w:instrText>
            </w:r>
            <w:r w:rsidR="009F6315">
              <w:rPr>
                <w:noProof/>
                <w:webHidden/>
              </w:rPr>
            </w:r>
            <w:r w:rsidR="009F6315">
              <w:rPr>
                <w:noProof/>
                <w:webHidden/>
              </w:rPr>
              <w:fldChar w:fldCharType="separate"/>
            </w:r>
            <w:r w:rsidR="009F6315">
              <w:rPr>
                <w:noProof/>
                <w:webHidden/>
              </w:rPr>
              <w:t>49</w:t>
            </w:r>
            <w:r w:rsidR="009F6315">
              <w:rPr>
                <w:noProof/>
                <w:webHidden/>
              </w:rPr>
              <w:fldChar w:fldCharType="end"/>
            </w:r>
          </w:hyperlink>
        </w:p>
        <w:p w14:paraId="752FB281" w14:textId="36DB833F" w:rsidR="009F6315" w:rsidRDefault="008B3C26">
          <w:pPr>
            <w:pStyle w:val="TOC4"/>
            <w:tabs>
              <w:tab w:val="right" w:leader="dot" w:pos="7996"/>
            </w:tabs>
            <w:rPr>
              <w:rFonts w:asciiTheme="minorHAnsi" w:hAnsiTheme="minorHAnsi"/>
              <w:noProof/>
              <w:sz w:val="22"/>
              <w:lang w:val="en-CA" w:eastAsia="en-CA"/>
            </w:rPr>
          </w:pPr>
          <w:hyperlink w:anchor="_Toc102793397" w:history="1">
            <w:r w:rsidR="009F6315" w:rsidRPr="006E576E">
              <w:rPr>
                <w:rStyle w:val="Hyperlink"/>
                <w:noProof/>
              </w:rPr>
              <w:t>2.3.4. Schwefel Function Minimization Case Study</w:t>
            </w:r>
            <w:r w:rsidR="009F6315">
              <w:rPr>
                <w:noProof/>
                <w:webHidden/>
              </w:rPr>
              <w:tab/>
            </w:r>
            <w:r w:rsidR="009F6315">
              <w:rPr>
                <w:noProof/>
                <w:webHidden/>
              </w:rPr>
              <w:fldChar w:fldCharType="begin"/>
            </w:r>
            <w:r w:rsidR="009F6315">
              <w:rPr>
                <w:noProof/>
                <w:webHidden/>
              </w:rPr>
              <w:instrText xml:space="preserve"> PAGEREF _Toc102793397 \h </w:instrText>
            </w:r>
            <w:r w:rsidR="009F6315">
              <w:rPr>
                <w:noProof/>
                <w:webHidden/>
              </w:rPr>
            </w:r>
            <w:r w:rsidR="009F6315">
              <w:rPr>
                <w:noProof/>
                <w:webHidden/>
              </w:rPr>
              <w:fldChar w:fldCharType="separate"/>
            </w:r>
            <w:r w:rsidR="009F6315">
              <w:rPr>
                <w:noProof/>
                <w:webHidden/>
              </w:rPr>
              <w:t>53</w:t>
            </w:r>
            <w:r w:rsidR="009F6315">
              <w:rPr>
                <w:noProof/>
                <w:webHidden/>
              </w:rPr>
              <w:fldChar w:fldCharType="end"/>
            </w:r>
          </w:hyperlink>
        </w:p>
        <w:p w14:paraId="41DFE524" w14:textId="30CE85FB" w:rsidR="009F6315" w:rsidRDefault="008B3C26">
          <w:pPr>
            <w:pStyle w:val="TOC1"/>
            <w:tabs>
              <w:tab w:val="left" w:pos="1760"/>
            </w:tabs>
            <w:rPr>
              <w:rFonts w:asciiTheme="minorHAnsi" w:eastAsiaTheme="minorEastAsia" w:hAnsiTheme="minorHAnsi" w:cstheme="minorBidi"/>
              <w:bCs w:val="0"/>
              <w:noProof/>
              <w:sz w:val="22"/>
              <w:szCs w:val="22"/>
              <w:lang w:eastAsia="en-CA"/>
            </w:rPr>
          </w:pPr>
          <w:hyperlink w:anchor="_Toc102793398" w:history="1">
            <w:r w:rsidR="009F6315" w:rsidRPr="006E576E">
              <w:rPr>
                <w:rStyle w:val="Hyperlink"/>
                <w:caps/>
                <w:noProof/>
              </w:rPr>
              <w:t>CHAPTER 3</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Eliminating Function Bias in Multi-Objective Rotor Bar Optimization Through Novel Objective Function Modeling</w:t>
            </w:r>
            <w:r w:rsidR="009F6315">
              <w:rPr>
                <w:noProof/>
                <w:webHidden/>
              </w:rPr>
              <w:tab/>
            </w:r>
            <w:r w:rsidR="009F6315">
              <w:rPr>
                <w:noProof/>
                <w:webHidden/>
              </w:rPr>
              <w:fldChar w:fldCharType="begin"/>
            </w:r>
            <w:r w:rsidR="009F6315">
              <w:rPr>
                <w:noProof/>
                <w:webHidden/>
              </w:rPr>
              <w:instrText xml:space="preserve"> PAGEREF _Toc102793398 \h </w:instrText>
            </w:r>
            <w:r w:rsidR="009F6315">
              <w:rPr>
                <w:noProof/>
                <w:webHidden/>
              </w:rPr>
            </w:r>
            <w:r w:rsidR="009F6315">
              <w:rPr>
                <w:noProof/>
                <w:webHidden/>
              </w:rPr>
              <w:fldChar w:fldCharType="separate"/>
            </w:r>
            <w:r w:rsidR="009F6315">
              <w:rPr>
                <w:noProof/>
                <w:webHidden/>
              </w:rPr>
              <w:t>59</w:t>
            </w:r>
            <w:r w:rsidR="009F6315">
              <w:rPr>
                <w:noProof/>
                <w:webHidden/>
              </w:rPr>
              <w:fldChar w:fldCharType="end"/>
            </w:r>
          </w:hyperlink>
        </w:p>
        <w:p w14:paraId="45666DAB" w14:textId="11D5DBF7" w:rsidR="009F6315" w:rsidRDefault="008B3C26">
          <w:pPr>
            <w:pStyle w:val="TOC3"/>
            <w:rPr>
              <w:rFonts w:asciiTheme="minorHAnsi" w:hAnsiTheme="minorHAnsi"/>
              <w:noProof/>
              <w:sz w:val="22"/>
              <w:lang w:val="en-CA" w:eastAsia="en-CA"/>
            </w:rPr>
          </w:pPr>
          <w:hyperlink w:anchor="_Toc102793399" w:history="1">
            <w:r w:rsidR="009F6315" w:rsidRPr="006E576E">
              <w:rPr>
                <w:rStyle w:val="Hyperlink"/>
                <w:noProof/>
              </w:rPr>
              <w:t>3.1. Significance of Objective Function Modeling</w:t>
            </w:r>
            <w:r w:rsidR="009F6315">
              <w:rPr>
                <w:noProof/>
                <w:webHidden/>
              </w:rPr>
              <w:tab/>
            </w:r>
            <w:r w:rsidR="009F6315">
              <w:rPr>
                <w:noProof/>
                <w:webHidden/>
              </w:rPr>
              <w:fldChar w:fldCharType="begin"/>
            </w:r>
            <w:r w:rsidR="009F6315">
              <w:rPr>
                <w:noProof/>
                <w:webHidden/>
              </w:rPr>
              <w:instrText xml:space="preserve"> PAGEREF _Toc102793399 \h </w:instrText>
            </w:r>
            <w:r w:rsidR="009F6315">
              <w:rPr>
                <w:noProof/>
                <w:webHidden/>
              </w:rPr>
            </w:r>
            <w:r w:rsidR="009F6315">
              <w:rPr>
                <w:noProof/>
                <w:webHidden/>
              </w:rPr>
              <w:fldChar w:fldCharType="separate"/>
            </w:r>
            <w:r w:rsidR="009F6315">
              <w:rPr>
                <w:noProof/>
                <w:webHidden/>
              </w:rPr>
              <w:t>59</w:t>
            </w:r>
            <w:r w:rsidR="009F6315">
              <w:rPr>
                <w:noProof/>
                <w:webHidden/>
              </w:rPr>
              <w:fldChar w:fldCharType="end"/>
            </w:r>
          </w:hyperlink>
        </w:p>
        <w:p w14:paraId="058A1FED" w14:textId="15AF1C57" w:rsidR="009F6315" w:rsidRDefault="008B3C26">
          <w:pPr>
            <w:pStyle w:val="TOC3"/>
            <w:rPr>
              <w:rFonts w:asciiTheme="minorHAnsi" w:hAnsiTheme="minorHAnsi"/>
              <w:noProof/>
              <w:sz w:val="22"/>
              <w:lang w:val="en-CA" w:eastAsia="en-CA"/>
            </w:rPr>
          </w:pPr>
          <w:hyperlink w:anchor="_Toc102793400" w:history="1">
            <w:r w:rsidR="009F6315" w:rsidRPr="006E576E">
              <w:rPr>
                <w:rStyle w:val="Hyperlink"/>
                <w:noProof/>
              </w:rPr>
              <w:t>3.2. Conventional Objective Function Modeling</w:t>
            </w:r>
            <w:r w:rsidR="009F6315">
              <w:rPr>
                <w:noProof/>
                <w:webHidden/>
              </w:rPr>
              <w:tab/>
            </w:r>
            <w:r w:rsidR="009F6315">
              <w:rPr>
                <w:noProof/>
                <w:webHidden/>
              </w:rPr>
              <w:fldChar w:fldCharType="begin"/>
            </w:r>
            <w:r w:rsidR="009F6315">
              <w:rPr>
                <w:noProof/>
                <w:webHidden/>
              </w:rPr>
              <w:instrText xml:space="preserve"> PAGEREF _Toc102793400 \h </w:instrText>
            </w:r>
            <w:r w:rsidR="009F6315">
              <w:rPr>
                <w:noProof/>
                <w:webHidden/>
              </w:rPr>
            </w:r>
            <w:r w:rsidR="009F6315">
              <w:rPr>
                <w:noProof/>
                <w:webHidden/>
              </w:rPr>
              <w:fldChar w:fldCharType="separate"/>
            </w:r>
            <w:r w:rsidR="009F6315">
              <w:rPr>
                <w:noProof/>
                <w:webHidden/>
              </w:rPr>
              <w:t>60</w:t>
            </w:r>
            <w:r w:rsidR="009F6315">
              <w:rPr>
                <w:noProof/>
                <w:webHidden/>
              </w:rPr>
              <w:fldChar w:fldCharType="end"/>
            </w:r>
          </w:hyperlink>
        </w:p>
        <w:p w14:paraId="1EF782AB" w14:textId="297E87C5" w:rsidR="009F6315" w:rsidRDefault="008B3C26">
          <w:pPr>
            <w:pStyle w:val="TOC3"/>
            <w:rPr>
              <w:rFonts w:asciiTheme="minorHAnsi" w:hAnsiTheme="minorHAnsi"/>
              <w:noProof/>
              <w:sz w:val="22"/>
              <w:lang w:val="en-CA" w:eastAsia="en-CA"/>
            </w:rPr>
          </w:pPr>
          <w:hyperlink w:anchor="_Toc102793401" w:history="1">
            <w:r w:rsidR="009F6315" w:rsidRPr="006E576E">
              <w:rPr>
                <w:rStyle w:val="Hyperlink"/>
                <w:noProof/>
                <w:lang w:val="en-CA"/>
              </w:rPr>
              <w:t>3.3.</w:t>
            </w:r>
            <w:r w:rsidR="009F6315" w:rsidRPr="006E576E">
              <w:rPr>
                <w:rStyle w:val="Hyperlink"/>
                <w:noProof/>
              </w:rPr>
              <w:t xml:space="preserve"> Novel Hyperbolic Tangent Based Objective Functions</w:t>
            </w:r>
            <w:r w:rsidR="009F6315">
              <w:rPr>
                <w:noProof/>
                <w:webHidden/>
              </w:rPr>
              <w:tab/>
            </w:r>
            <w:r w:rsidR="009F6315">
              <w:rPr>
                <w:noProof/>
                <w:webHidden/>
              </w:rPr>
              <w:fldChar w:fldCharType="begin"/>
            </w:r>
            <w:r w:rsidR="009F6315">
              <w:rPr>
                <w:noProof/>
                <w:webHidden/>
              </w:rPr>
              <w:instrText xml:space="preserve"> PAGEREF _Toc102793401 \h </w:instrText>
            </w:r>
            <w:r w:rsidR="009F6315">
              <w:rPr>
                <w:noProof/>
                <w:webHidden/>
              </w:rPr>
            </w:r>
            <w:r w:rsidR="009F6315">
              <w:rPr>
                <w:noProof/>
                <w:webHidden/>
              </w:rPr>
              <w:fldChar w:fldCharType="separate"/>
            </w:r>
            <w:r w:rsidR="009F6315">
              <w:rPr>
                <w:noProof/>
                <w:webHidden/>
              </w:rPr>
              <w:t>65</w:t>
            </w:r>
            <w:r w:rsidR="009F6315">
              <w:rPr>
                <w:noProof/>
                <w:webHidden/>
              </w:rPr>
              <w:fldChar w:fldCharType="end"/>
            </w:r>
          </w:hyperlink>
        </w:p>
        <w:p w14:paraId="185C9D1C" w14:textId="03E55AD8" w:rsidR="009F6315" w:rsidRDefault="008B3C26">
          <w:pPr>
            <w:pStyle w:val="TOC1"/>
            <w:tabs>
              <w:tab w:val="left" w:pos="1760"/>
            </w:tabs>
            <w:rPr>
              <w:rFonts w:asciiTheme="minorHAnsi" w:eastAsiaTheme="minorEastAsia" w:hAnsiTheme="minorHAnsi" w:cstheme="minorBidi"/>
              <w:bCs w:val="0"/>
              <w:noProof/>
              <w:sz w:val="22"/>
              <w:szCs w:val="22"/>
              <w:lang w:eastAsia="en-CA"/>
            </w:rPr>
          </w:pPr>
          <w:hyperlink w:anchor="_Toc102793402" w:history="1">
            <w:r w:rsidR="009F6315" w:rsidRPr="006E576E">
              <w:rPr>
                <w:rStyle w:val="Hyperlink"/>
                <w:caps/>
                <w:noProof/>
              </w:rPr>
              <w:t>CHAPTER 4</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Enhanced Solution Quality Multi-Objective Rotor Bar Optimization Through Adaptive Restart Capabilities</w:t>
            </w:r>
            <w:r w:rsidR="009F6315">
              <w:rPr>
                <w:noProof/>
                <w:webHidden/>
              </w:rPr>
              <w:tab/>
            </w:r>
            <w:r w:rsidR="009F6315">
              <w:rPr>
                <w:noProof/>
                <w:webHidden/>
              </w:rPr>
              <w:fldChar w:fldCharType="begin"/>
            </w:r>
            <w:r w:rsidR="009F6315">
              <w:rPr>
                <w:noProof/>
                <w:webHidden/>
              </w:rPr>
              <w:instrText xml:space="preserve"> PAGEREF _Toc102793402 \h </w:instrText>
            </w:r>
            <w:r w:rsidR="009F6315">
              <w:rPr>
                <w:noProof/>
                <w:webHidden/>
              </w:rPr>
            </w:r>
            <w:r w:rsidR="009F6315">
              <w:rPr>
                <w:noProof/>
                <w:webHidden/>
              </w:rPr>
              <w:fldChar w:fldCharType="separate"/>
            </w:r>
            <w:r w:rsidR="009F6315">
              <w:rPr>
                <w:noProof/>
                <w:webHidden/>
              </w:rPr>
              <w:t>72</w:t>
            </w:r>
            <w:r w:rsidR="009F6315">
              <w:rPr>
                <w:noProof/>
                <w:webHidden/>
              </w:rPr>
              <w:fldChar w:fldCharType="end"/>
            </w:r>
          </w:hyperlink>
        </w:p>
        <w:p w14:paraId="3403FD7C" w14:textId="54FC4BAF" w:rsidR="009F6315" w:rsidRDefault="008B3C26">
          <w:pPr>
            <w:pStyle w:val="TOC1"/>
            <w:tabs>
              <w:tab w:val="left" w:pos="1760"/>
            </w:tabs>
            <w:rPr>
              <w:rFonts w:asciiTheme="minorHAnsi" w:eastAsiaTheme="minorEastAsia" w:hAnsiTheme="minorHAnsi" w:cstheme="minorBidi"/>
              <w:bCs w:val="0"/>
              <w:noProof/>
              <w:sz w:val="22"/>
              <w:szCs w:val="22"/>
              <w:lang w:eastAsia="en-CA"/>
            </w:rPr>
          </w:pPr>
          <w:hyperlink w:anchor="_Toc102793403" w:history="1">
            <w:r w:rsidR="009F6315" w:rsidRPr="006E576E">
              <w:rPr>
                <w:rStyle w:val="Hyperlink"/>
                <w:caps/>
                <w:noProof/>
              </w:rPr>
              <w:t>CHAPTER 5</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Rotor Bar Optimization Considering Dynamic Operating Conditions Through Energy Center of Gravity Clustering</w:t>
            </w:r>
            <w:r w:rsidR="009F6315">
              <w:rPr>
                <w:noProof/>
                <w:webHidden/>
              </w:rPr>
              <w:tab/>
            </w:r>
            <w:r w:rsidR="009F6315">
              <w:rPr>
                <w:noProof/>
                <w:webHidden/>
              </w:rPr>
              <w:fldChar w:fldCharType="begin"/>
            </w:r>
            <w:r w:rsidR="009F6315">
              <w:rPr>
                <w:noProof/>
                <w:webHidden/>
              </w:rPr>
              <w:instrText xml:space="preserve"> PAGEREF _Toc102793403 \h </w:instrText>
            </w:r>
            <w:r w:rsidR="009F6315">
              <w:rPr>
                <w:noProof/>
                <w:webHidden/>
              </w:rPr>
            </w:r>
            <w:r w:rsidR="009F6315">
              <w:rPr>
                <w:noProof/>
                <w:webHidden/>
              </w:rPr>
              <w:fldChar w:fldCharType="separate"/>
            </w:r>
            <w:r w:rsidR="009F6315">
              <w:rPr>
                <w:noProof/>
                <w:webHidden/>
              </w:rPr>
              <w:t>76</w:t>
            </w:r>
            <w:r w:rsidR="009F6315">
              <w:rPr>
                <w:noProof/>
                <w:webHidden/>
              </w:rPr>
              <w:fldChar w:fldCharType="end"/>
            </w:r>
          </w:hyperlink>
        </w:p>
        <w:p w14:paraId="18204E5F" w14:textId="0369F0AA" w:rsidR="009F6315" w:rsidRDefault="008B3C26">
          <w:pPr>
            <w:pStyle w:val="TOC3"/>
            <w:rPr>
              <w:rFonts w:asciiTheme="minorHAnsi" w:hAnsiTheme="minorHAnsi"/>
              <w:noProof/>
              <w:sz w:val="22"/>
              <w:lang w:val="en-CA" w:eastAsia="en-CA"/>
            </w:rPr>
          </w:pPr>
          <w:hyperlink w:anchor="_Toc102793404" w:history="1">
            <w:r w:rsidR="009F6315" w:rsidRPr="006E576E">
              <w:rPr>
                <w:rStyle w:val="Hyperlink"/>
                <w:noProof/>
                <w:lang w:val="en-CA"/>
              </w:rPr>
              <w:t>5.1. Significance of Considering Dynamic Operating Conditions</w:t>
            </w:r>
            <w:r w:rsidR="009F6315">
              <w:rPr>
                <w:noProof/>
                <w:webHidden/>
              </w:rPr>
              <w:tab/>
            </w:r>
            <w:r w:rsidR="009F6315">
              <w:rPr>
                <w:noProof/>
                <w:webHidden/>
              </w:rPr>
              <w:fldChar w:fldCharType="begin"/>
            </w:r>
            <w:r w:rsidR="009F6315">
              <w:rPr>
                <w:noProof/>
                <w:webHidden/>
              </w:rPr>
              <w:instrText xml:space="preserve"> PAGEREF _Toc102793404 \h </w:instrText>
            </w:r>
            <w:r w:rsidR="009F6315">
              <w:rPr>
                <w:noProof/>
                <w:webHidden/>
              </w:rPr>
            </w:r>
            <w:r w:rsidR="009F6315">
              <w:rPr>
                <w:noProof/>
                <w:webHidden/>
              </w:rPr>
              <w:fldChar w:fldCharType="separate"/>
            </w:r>
            <w:r w:rsidR="009F6315">
              <w:rPr>
                <w:noProof/>
                <w:webHidden/>
              </w:rPr>
              <w:t>76</w:t>
            </w:r>
            <w:r w:rsidR="009F6315">
              <w:rPr>
                <w:noProof/>
                <w:webHidden/>
              </w:rPr>
              <w:fldChar w:fldCharType="end"/>
            </w:r>
          </w:hyperlink>
        </w:p>
        <w:p w14:paraId="2A6B6190" w14:textId="2A83426D" w:rsidR="009F6315" w:rsidRDefault="008B3C26">
          <w:pPr>
            <w:pStyle w:val="TOC3"/>
            <w:rPr>
              <w:rFonts w:asciiTheme="minorHAnsi" w:hAnsiTheme="minorHAnsi"/>
              <w:noProof/>
              <w:sz w:val="22"/>
              <w:lang w:val="en-CA" w:eastAsia="en-CA"/>
            </w:rPr>
          </w:pPr>
          <w:hyperlink w:anchor="_Toc102793405" w:history="1">
            <w:r w:rsidR="009F6315" w:rsidRPr="006E576E">
              <w:rPr>
                <w:rStyle w:val="Hyperlink"/>
                <w:noProof/>
                <w:lang w:val="en-CA"/>
              </w:rPr>
              <w:t>5.2. Core Loss Prediction Under Dynamic Operating Conditions</w:t>
            </w:r>
            <w:r w:rsidR="009F6315">
              <w:rPr>
                <w:noProof/>
                <w:webHidden/>
              </w:rPr>
              <w:tab/>
            </w:r>
            <w:r w:rsidR="009F6315">
              <w:rPr>
                <w:noProof/>
                <w:webHidden/>
              </w:rPr>
              <w:fldChar w:fldCharType="begin"/>
            </w:r>
            <w:r w:rsidR="009F6315">
              <w:rPr>
                <w:noProof/>
                <w:webHidden/>
              </w:rPr>
              <w:instrText xml:space="preserve"> PAGEREF _Toc102793405 \h </w:instrText>
            </w:r>
            <w:r w:rsidR="009F6315">
              <w:rPr>
                <w:noProof/>
                <w:webHidden/>
              </w:rPr>
            </w:r>
            <w:r w:rsidR="009F6315">
              <w:rPr>
                <w:noProof/>
                <w:webHidden/>
              </w:rPr>
              <w:fldChar w:fldCharType="separate"/>
            </w:r>
            <w:r w:rsidR="009F6315">
              <w:rPr>
                <w:noProof/>
                <w:webHidden/>
              </w:rPr>
              <w:t>77</w:t>
            </w:r>
            <w:r w:rsidR="009F6315">
              <w:rPr>
                <w:noProof/>
                <w:webHidden/>
              </w:rPr>
              <w:fldChar w:fldCharType="end"/>
            </w:r>
          </w:hyperlink>
        </w:p>
        <w:p w14:paraId="748A9CFD" w14:textId="1C7F9F17" w:rsidR="009F6315" w:rsidRDefault="008B3C26">
          <w:pPr>
            <w:pStyle w:val="TOC4"/>
            <w:tabs>
              <w:tab w:val="right" w:leader="dot" w:pos="7996"/>
            </w:tabs>
            <w:rPr>
              <w:rFonts w:asciiTheme="minorHAnsi" w:hAnsiTheme="minorHAnsi"/>
              <w:noProof/>
              <w:sz w:val="22"/>
              <w:lang w:val="en-CA" w:eastAsia="en-CA"/>
            </w:rPr>
          </w:pPr>
          <w:hyperlink w:anchor="_Toc102793406" w:history="1">
            <w:r w:rsidR="009F6315" w:rsidRPr="006E576E">
              <w:rPr>
                <w:rStyle w:val="Hyperlink"/>
                <w:noProof/>
                <w:lang w:val="en-CA"/>
              </w:rPr>
              <w:t>5.2.1. Core Loss Prediction Using Adaptive Restart Genetic Algorithm</w:t>
            </w:r>
            <w:r w:rsidR="009F6315">
              <w:rPr>
                <w:noProof/>
                <w:webHidden/>
              </w:rPr>
              <w:tab/>
            </w:r>
            <w:r w:rsidR="009F6315">
              <w:rPr>
                <w:noProof/>
                <w:webHidden/>
              </w:rPr>
              <w:fldChar w:fldCharType="begin"/>
            </w:r>
            <w:r w:rsidR="009F6315">
              <w:rPr>
                <w:noProof/>
                <w:webHidden/>
              </w:rPr>
              <w:instrText xml:space="preserve"> PAGEREF _Toc102793406 \h </w:instrText>
            </w:r>
            <w:r w:rsidR="009F6315">
              <w:rPr>
                <w:noProof/>
                <w:webHidden/>
              </w:rPr>
            </w:r>
            <w:r w:rsidR="009F6315">
              <w:rPr>
                <w:noProof/>
                <w:webHidden/>
              </w:rPr>
              <w:fldChar w:fldCharType="separate"/>
            </w:r>
            <w:r w:rsidR="009F6315">
              <w:rPr>
                <w:noProof/>
                <w:webHidden/>
              </w:rPr>
              <w:t>78</w:t>
            </w:r>
            <w:r w:rsidR="009F6315">
              <w:rPr>
                <w:noProof/>
                <w:webHidden/>
              </w:rPr>
              <w:fldChar w:fldCharType="end"/>
            </w:r>
          </w:hyperlink>
        </w:p>
        <w:p w14:paraId="04B58149" w14:textId="031879CD" w:rsidR="009F6315" w:rsidRDefault="008B3C26">
          <w:pPr>
            <w:pStyle w:val="TOC4"/>
            <w:tabs>
              <w:tab w:val="right" w:leader="dot" w:pos="7996"/>
            </w:tabs>
            <w:rPr>
              <w:rFonts w:asciiTheme="minorHAnsi" w:hAnsiTheme="minorHAnsi"/>
              <w:noProof/>
              <w:sz w:val="22"/>
              <w:lang w:val="en-CA" w:eastAsia="en-CA"/>
            </w:rPr>
          </w:pPr>
          <w:hyperlink w:anchor="_Toc102793407" w:history="1">
            <w:r w:rsidR="009F6315" w:rsidRPr="006E576E">
              <w:rPr>
                <w:rStyle w:val="Hyperlink"/>
                <w:noProof/>
                <w:lang w:val="en-CA"/>
              </w:rPr>
              <w:t>5.2.2. Adaptive Restart Genetic Algorithm Performance</w:t>
            </w:r>
            <w:r w:rsidR="009F6315">
              <w:rPr>
                <w:noProof/>
                <w:webHidden/>
              </w:rPr>
              <w:tab/>
            </w:r>
            <w:r w:rsidR="009F6315">
              <w:rPr>
                <w:noProof/>
                <w:webHidden/>
              </w:rPr>
              <w:fldChar w:fldCharType="begin"/>
            </w:r>
            <w:r w:rsidR="009F6315">
              <w:rPr>
                <w:noProof/>
                <w:webHidden/>
              </w:rPr>
              <w:instrText xml:space="preserve"> PAGEREF _Toc102793407 \h </w:instrText>
            </w:r>
            <w:r w:rsidR="009F6315">
              <w:rPr>
                <w:noProof/>
                <w:webHidden/>
              </w:rPr>
            </w:r>
            <w:r w:rsidR="009F6315">
              <w:rPr>
                <w:noProof/>
                <w:webHidden/>
              </w:rPr>
              <w:fldChar w:fldCharType="separate"/>
            </w:r>
            <w:r w:rsidR="009F6315">
              <w:rPr>
                <w:noProof/>
                <w:webHidden/>
              </w:rPr>
              <w:t>80</w:t>
            </w:r>
            <w:r w:rsidR="009F6315">
              <w:rPr>
                <w:noProof/>
                <w:webHidden/>
              </w:rPr>
              <w:fldChar w:fldCharType="end"/>
            </w:r>
          </w:hyperlink>
        </w:p>
        <w:p w14:paraId="422D8C3C" w14:textId="427973D6" w:rsidR="009F6315" w:rsidRDefault="008B3C26">
          <w:pPr>
            <w:pStyle w:val="TOC3"/>
            <w:rPr>
              <w:rFonts w:asciiTheme="minorHAnsi" w:hAnsiTheme="minorHAnsi"/>
              <w:noProof/>
              <w:sz w:val="22"/>
              <w:lang w:val="en-CA" w:eastAsia="en-CA"/>
            </w:rPr>
          </w:pPr>
          <w:hyperlink w:anchor="_Toc102793408" w:history="1">
            <w:r w:rsidR="009F6315" w:rsidRPr="006E576E">
              <w:rPr>
                <w:rStyle w:val="Hyperlink"/>
                <w:noProof/>
              </w:rPr>
              <w:t>5.3.</w:t>
            </w:r>
            <w:r w:rsidR="009F6315" w:rsidRPr="006E576E">
              <w:rPr>
                <w:rStyle w:val="Hyperlink"/>
                <w:noProof/>
                <w:lang w:val="en-CA"/>
              </w:rPr>
              <w:t xml:space="preserve"> Considering Dynamic Operation Through Drive Cycle Based Testing</w:t>
            </w:r>
            <w:r w:rsidR="009F6315">
              <w:rPr>
                <w:noProof/>
                <w:webHidden/>
              </w:rPr>
              <w:tab/>
            </w:r>
            <w:r w:rsidR="009F6315">
              <w:rPr>
                <w:noProof/>
                <w:webHidden/>
              </w:rPr>
              <w:fldChar w:fldCharType="begin"/>
            </w:r>
            <w:r w:rsidR="009F6315">
              <w:rPr>
                <w:noProof/>
                <w:webHidden/>
              </w:rPr>
              <w:instrText xml:space="preserve"> PAGEREF _Toc102793408 \h </w:instrText>
            </w:r>
            <w:r w:rsidR="009F6315">
              <w:rPr>
                <w:noProof/>
                <w:webHidden/>
              </w:rPr>
            </w:r>
            <w:r w:rsidR="009F6315">
              <w:rPr>
                <w:noProof/>
                <w:webHidden/>
              </w:rPr>
              <w:fldChar w:fldCharType="separate"/>
            </w:r>
            <w:r w:rsidR="009F6315">
              <w:rPr>
                <w:noProof/>
                <w:webHidden/>
              </w:rPr>
              <w:t>82</w:t>
            </w:r>
            <w:r w:rsidR="009F6315">
              <w:rPr>
                <w:noProof/>
                <w:webHidden/>
              </w:rPr>
              <w:fldChar w:fldCharType="end"/>
            </w:r>
          </w:hyperlink>
        </w:p>
        <w:p w14:paraId="6869B4E8" w14:textId="51A59AEF" w:rsidR="009F6315" w:rsidRDefault="008B3C26">
          <w:pPr>
            <w:pStyle w:val="TOC4"/>
            <w:tabs>
              <w:tab w:val="right" w:leader="dot" w:pos="7996"/>
            </w:tabs>
            <w:rPr>
              <w:rFonts w:asciiTheme="minorHAnsi" w:hAnsiTheme="minorHAnsi"/>
              <w:noProof/>
              <w:sz w:val="22"/>
              <w:lang w:val="en-CA" w:eastAsia="en-CA"/>
            </w:rPr>
          </w:pPr>
          <w:hyperlink w:anchor="_Toc102793409" w:history="1">
            <w:r w:rsidR="009F6315" w:rsidRPr="006E576E">
              <w:rPr>
                <w:rStyle w:val="Hyperlink"/>
                <w:noProof/>
              </w:rPr>
              <w:t>5.3.1.</w:t>
            </w:r>
            <w:r w:rsidR="009F6315" w:rsidRPr="006E576E">
              <w:rPr>
                <w:rStyle w:val="Hyperlink"/>
                <w:noProof/>
                <w:lang w:val="en-CA"/>
              </w:rPr>
              <w:t xml:space="preserve"> Electric Vehicle Dynamics Modeling</w:t>
            </w:r>
            <w:r w:rsidR="009F6315">
              <w:rPr>
                <w:noProof/>
                <w:webHidden/>
              </w:rPr>
              <w:tab/>
            </w:r>
            <w:r w:rsidR="009F6315">
              <w:rPr>
                <w:noProof/>
                <w:webHidden/>
              </w:rPr>
              <w:fldChar w:fldCharType="begin"/>
            </w:r>
            <w:r w:rsidR="009F6315">
              <w:rPr>
                <w:noProof/>
                <w:webHidden/>
              </w:rPr>
              <w:instrText xml:space="preserve"> PAGEREF _Toc102793409 \h </w:instrText>
            </w:r>
            <w:r w:rsidR="009F6315">
              <w:rPr>
                <w:noProof/>
                <w:webHidden/>
              </w:rPr>
            </w:r>
            <w:r w:rsidR="009F6315">
              <w:rPr>
                <w:noProof/>
                <w:webHidden/>
              </w:rPr>
              <w:fldChar w:fldCharType="separate"/>
            </w:r>
            <w:r w:rsidR="009F6315">
              <w:rPr>
                <w:noProof/>
                <w:webHidden/>
              </w:rPr>
              <w:t>85</w:t>
            </w:r>
            <w:r w:rsidR="009F6315">
              <w:rPr>
                <w:noProof/>
                <w:webHidden/>
              </w:rPr>
              <w:fldChar w:fldCharType="end"/>
            </w:r>
          </w:hyperlink>
        </w:p>
        <w:p w14:paraId="3A4E23B0" w14:textId="61D546C2" w:rsidR="009F6315" w:rsidRDefault="008B3C26">
          <w:pPr>
            <w:pStyle w:val="TOC4"/>
            <w:tabs>
              <w:tab w:val="right" w:leader="dot" w:pos="7996"/>
            </w:tabs>
            <w:rPr>
              <w:rFonts w:asciiTheme="minorHAnsi" w:hAnsiTheme="minorHAnsi"/>
              <w:noProof/>
              <w:sz w:val="22"/>
              <w:lang w:val="en-CA" w:eastAsia="en-CA"/>
            </w:rPr>
          </w:pPr>
          <w:hyperlink w:anchor="_Toc102793410" w:history="1">
            <w:r w:rsidR="009F6315" w:rsidRPr="006E576E">
              <w:rPr>
                <w:rStyle w:val="Hyperlink"/>
                <w:noProof/>
              </w:rPr>
              <w:t>5.3.2.</w:t>
            </w:r>
            <w:r w:rsidR="009F6315" w:rsidRPr="006E576E">
              <w:rPr>
                <w:rStyle w:val="Hyperlink"/>
                <w:noProof/>
                <w:lang w:val="en-CA"/>
              </w:rPr>
              <w:t xml:space="preserve"> Simulated Dynamic Operating Points Over WLTC Class 3 Drive Cycle</w:t>
            </w:r>
            <w:r w:rsidR="009F6315">
              <w:rPr>
                <w:noProof/>
                <w:webHidden/>
              </w:rPr>
              <w:tab/>
            </w:r>
            <w:r w:rsidR="009F6315">
              <w:rPr>
                <w:noProof/>
                <w:webHidden/>
              </w:rPr>
              <w:fldChar w:fldCharType="begin"/>
            </w:r>
            <w:r w:rsidR="009F6315">
              <w:rPr>
                <w:noProof/>
                <w:webHidden/>
              </w:rPr>
              <w:instrText xml:space="preserve"> PAGEREF _Toc102793410 \h </w:instrText>
            </w:r>
            <w:r w:rsidR="009F6315">
              <w:rPr>
                <w:noProof/>
                <w:webHidden/>
              </w:rPr>
            </w:r>
            <w:r w:rsidR="009F6315">
              <w:rPr>
                <w:noProof/>
                <w:webHidden/>
              </w:rPr>
              <w:fldChar w:fldCharType="separate"/>
            </w:r>
            <w:r w:rsidR="009F6315">
              <w:rPr>
                <w:noProof/>
                <w:webHidden/>
              </w:rPr>
              <w:t>88</w:t>
            </w:r>
            <w:r w:rsidR="009F6315">
              <w:rPr>
                <w:noProof/>
                <w:webHidden/>
              </w:rPr>
              <w:fldChar w:fldCharType="end"/>
            </w:r>
          </w:hyperlink>
        </w:p>
        <w:p w14:paraId="62BBF6FE" w14:textId="41FFD769" w:rsidR="009F6315" w:rsidRDefault="008B3C26">
          <w:pPr>
            <w:pStyle w:val="TOC3"/>
            <w:rPr>
              <w:rFonts w:asciiTheme="minorHAnsi" w:hAnsiTheme="minorHAnsi"/>
              <w:noProof/>
              <w:sz w:val="22"/>
              <w:lang w:val="en-CA" w:eastAsia="en-CA"/>
            </w:rPr>
          </w:pPr>
          <w:hyperlink w:anchor="_Toc102793411" w:history="1">
            <w:r w:rsidR="009F6315" w:rsidRPr="006E576E">
              <w:rPr>
                <w:rStyle w:val="Hyperlink"/>
                <w:noProof/>
              </w:rPr>
              <w:t>5.4.</w:t>
            </w:r>
            <w:r w:rsidR="009F6315" w:rsidRPr="006E576E">
              <w:rPr>
                <w:rStyle w:val="Hyperlink"/>
                <w:noProof/>
                <w:lang w:val="en-CA"/>
              </w:rPr>
              <w:t xml:space="preserve"> Operating Point Reduction Through Energy Center of Gravity Method</w:t>
            </w:r>
            <w:r w:rsidR="009F6315">
              <w:rPr>
                <w:noProof/>
                <w:webHidden/>
              </w:rPr>
              <w:tab/>
            </w:r>
            <w:r w:rsidR="009F6315">
              <w:rPr>
                <w:noProof/>
                <w:webHidden/>
              </w:rPr>
              <w:fldChar w:fldCharType="begin"/>
            </w:r>
            <w:r w:rsidR="009F6315">
              <w:rPr>
                <w:noProof/>
                <w:webHidden/>
              </w:rPr>
              <w:instrText xml:space="preserve"> PAGEREF _Toc102793411 \h </w:instrText>
            </w:r>
            <w:r w:rsidR="009F6315">
              <w:rPr>
                <w:noProof/>
                <w:webHidden/>
              </w:rPr>
            </w:r>
            <w:r w:rsidR="009F6315">
              <w:rPr>
                <w:noProof/>
                <w:webHidden/>
              </w:rPr>
              <w:fldChar w:fldCharType="separate"/>
            </w:r>
            <w:r w:rsidR="009F6315">
              <w:rPr>
                <w:noProof/>
                <w:webHidden/>
              </w:rPr>
              <w:t>91</w:t>
            </w:r>
            <w:r w:rsidR="009F6315">
              <w:rPr>
                <w:noProof/>
                <w:webHidden/>
              </w:rPr>
              <w:fldChar w:fldCharType="end"/>
            </w:r>
          </w:hyperlink>
        </w:p>
        <w:p w14:paraId="5FFF693B" w14:textId="119E7A76" w:rsidR="009F6315" w:rsidRDefault="008B3C26">
          <w:pPr>
            <w:pStyle w:val="TOC3"/>
            <w:rPr>
              <w:rFonts w:asciiTheme="minorHAnsi" w:hAnsiTheme="minorHAnsi"/>
              <w:noProof/>
              <w:sz w:val="22"/>
              <w:lang w:val="en-CA" w:eastAsia="en-CA"/>
            </w:rPr>
          </w:pPr>
          <w:hyperlink w:anchor="_Toc102793412" w:history="1">
            <w:r w:rsidR="009F6315" w:rsidRPr="006E576E">
              <w:rPr>
                <w:rStyle w:val="Hyperlink"/>
                <w:noProof/>
              </w:rPr>
              <w:t>5.5.</w:t>
            </w:r>
            <w:r w:rsidR="009F6315" w:rsidRPr="006E576E">
              <w:rPr>
                <w:rStyle w:val="Hyperlink"/>
                <w:noProof/>
                <w:lang w:val="en-CA"/>
              </w:rPr>
              <w:t xml:space="preserve"> Optimization Considering Multiple Operating Points</w:t>
            </w:r>
            <w:r w:rsidR="009F6315">
              <w:rPr>
                <w:noProof/>
                <w:webHidden/>
              </w:rPr>
              <w:tab/>
            </w:r>
            <w:r w:rsidR="009F6315">
              <w:rPr>
                <w:noProof/>
                <w:webHidden/>
              </w:rPr>
              <w:fldChar w:fldCharType="begin"/>
            </w:r>
            <w:r w:rsidR="009F6315">
              <w:rPr>
                <w:noProof/>
                <w:webHidden/>
              </w:rPr>
              <w:instrText xml:space="preserve"> PAGEREF _Toc102793412 \h </w:instrText>
            </w:r>
            <w:r w:rsidR="009F6315">
              <w:rPr>
                <w:noProof/>
                <w:webHidden/>
              </w:rPr>
            </w:r>
            <w:r w:rsidR="009F6315">
              <w:rPr>
                <w:noProof/>
                <w:webHidden/>
              </w:rPr>
              <w:fldChar w:fldCharType="separate"/>
            </w:r>
            <w:r w:rsidR="009F6315">
              <w:rPr>
                <w:noProof/>
                <w:webHidden/>
              </w:rPr>
              <w:t>94</w:t>
            </w:r>
            <w:r w:rsidR="009F6315">
              <w:rPr>
                <w:noProof/>
                <w:webHidden/>
              </w:rPr>
              <w:fldChar w:fldCharType="end"/>
            </w:r>
          </w:hyperlink>
        </w:p>
        <w:p w14:paraId="6474D90B" w14:textId="062816B2" w:rsidR="009F6315" w:rsidRDefault="008B3C26">
          <w:pPr>
            <w:pStyle w:val="TOC1"/>
            <w:tabs>
              <w:tab w:val="left" w:pos="1540"/>
            </w:tabs>
            <w:rPr>
              <w:rFonts w:asciiTheme="minorHAnsi" w:eastAsiaTheme="minorEastAsia" w:hAnsiTheme="minorHAnsi" w:cstheme="minorBidi"/>
              <w:bCs w:val="0"/>
              <w:noProof/>
              <w:sz w:val="22"/>
              <w:szCs w:val="22"/>
              <w:lang w:eastAsia="en-CA"/>
            </w:rPr>
          </w:pPr>
          <w:hyperlink w:anchor="_Toc102793413" w:history="1">
            <w:r w:rsidR="009F6315" w:rsidRPr="006E576E">
              <w:rPr>
                <w:rStyle w:val="Hyperlink"/>
                <w:caps/>
                <w:noProof/>
              </w:rPr>
              <w:t>CHAPTER 6</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Tractive Induction Motor Rotor Bar Optimization Using a Novel Non-dominated Adaptive Restart Genetic Algorithm Considering Dynamic Operating Conditions</w:t>
            </w:r>
            <w:r w:rsidR="009F6315">
              <w:rPr>
                <w:noProof/>
                <w:webHidden/>
              </w:rPr>
              <w:tab/>
            </w:r>
            <w:r w:rsidR="009F6315">
              <w:rPr>
                <w:noProof/>
                <w:webHidden/>
              </w:rPr>
              <w:fldChar w:fldCharType="begin"/>
            </w:r>
            <w:r w:rsidR="009F6315">
              <w:rPr>
                <w:noProof/>
                <w:webHidden/>
              </w:rPr>
              <w:instrText xml:space="preserve"> PAGEREF _Toc102793413 \h </w:instrText>
            </w:r>
            <w:r w:rsidR="009F6315">
              <w:rPr>
                <w:noProof/>
                <w:webHidden/>
              </w:rPr>
            </w:r>
            <w:r w:rsidR="009F6315">
              <w:rPr>
                <w:noProof/>
                <w:webHidden/>
              </w:rPr>
              <w:fldChar w:fldCharType="separate"/>
            </w:r>
            <w:r w:rsidR="009F6315">
              <w:rPr>
                <w:noProof/>
                <w:webHidden/>
              </w:rPr>
              <w:t>96</w:t>
            </w:r>
            <w:r w:rsidR="009F6315">
              <w:rPr>
                <w:noProof/>
                <w:webHidden/>
              </w:rPr>
              <w:fldChar w:fldCharType="end"/>
            </w:r>
          </w:hyperlink>
        </w:p>
        <w:p w14:paraId="71B76850" w14:textId="0134604E" w:rsidR="009F6315" w:rsidRDefault="008B3C26">
          <w:pPr>
            <w:pStyle w:val="TOC3"/>
            <w:rPr>
              <w:rFonts w:asciiTheme="minorHAnsi" w:hAnsiTheme="minorHAnsi"/>
              <w:noProof/>
              <w:sz w:val="22"/>
              <w:lang w:val="en-CA" w:eastAsia="en-CA"/>
            </w:rPr>
          </w:pPr>
          <w:hyperlink w:anchor="_Toc102793414" w:history="1">
            <w:r w:rsidR="009F6315" w:rsidRPr="006E576E">
              <w:rPr>
                <w:rStyle w:val="Hyperlink"/>
                <w:noProof/>
              </w:rPr>
              <w:t>6.1. Novel Adaptive Restart Genetic Algorithm Performance</w:t>
            </w:r>
            <w:r w:rsidR="009F6315">
              <w:rPr>
                <w:noProof/>
                <w:webHidden/>
              </w:rPr>
              <w:tab/>
            </w:r>
            <w:r w:rsidR="009F6315">
              <w:rPr>
                <w:noProof/>
                <w:webHidden/>
              </w:rPr>
              <w:fldChar w:fldCharType="begin"/>
            </w:r>
            <w:r w:rsidR="009F6315">
              <w:rPr>
                <w:noProof/>
                <w:webHidden/>
              </w:rPr>
              <w:instrText xml:space="preserve"> PAGEREF _Toc102793414 \h </w:instrText>
            </w:r>
            <w:r w:rsidR="009F6315">
              <w:rPr>
                <w:noProof/>
                <w:webHidden/>
              </w:rPr>
            </w:r>
            <w:r w:rsidR="009F6315">
              <w:rPr>
                <w:noProof/>
                <w:webHidden/>
              </w:rPr>
              <w:fldChar w:fldCharType="separate"/>
            </w:r>
            <w:r w:rsidR="009F6315">
              <w:rPr>
                <w:noProof/>
                <w:webHidden/>
              </w:rPr>
              <w:t>96</w:t>
            </w:r>
            <w:r w:rsidR="009F6315">
              <w:rPr>
                <w:noProof/>
                <w:webHidden/>
              </w:rPr>
              <w:fldChar w:fldCharType="end"/>
            </w:r>
          </w:hyperlink>
        </w:p>
        <w:p w14:paraId="2429C5CB" w14:textId="42FA637A" w:rsidR="009F6315" w:rsidRDefault="008B3C26">
          <w:pPr>
            <w:pStyle w:val="TOC3"/>
            <w:rPr>
              <w:rFonts w:asciiTheme="minorHAnsi" w:hAnsiTheme="minorHAnsi"/>
              <w:noProof/>
              <w:sz w:val="22"/>
              <w:lang w:val="en-CA" w:eastAsia="en-CA"/>
            </w:rPr>
          </w:pPr>
          <w:hyperlink w:anchor="_Toc102793415" w:history="1">
            <w:r w:rsidR="009F6315" w:rsidRPr="006E576E">
              <w:rPr>
                <w:rStyle w:val="Hyperlink"/>
                <w:noProof/>
                <w:lang w:val="en-CA"/>
              </w:rPr>
              <w:t>6.2. Comparison of Optimal Rotor Bar Geometry and Validation</w:t>
            </w:r>
            <w:r w:rsidR="009F6315">
              <w:rPr>
                <w:noProof/>
                <w:webHidden/>
              </w:rPr>
              <w:tab/>
            </w:r>
            <w:r w:rsidR="009F6315">
              <w:rPr>
                <w:noProof/>
                <w:webHidden/>
              </w:rPr>
              <w:fldChar w:fldCharType="begin"/>
            </w:r>
            <w:r w:rsidR="009F6315">
              <w:rPr>
                <w:noProof/>
                <w:webHidden/>
              </w:rPr>
              <w:instrText xml:space="preserve"> PAGEREF _Toc102793415 \h </w:instrText>
            </w:r>
            <w:r w:rsidR="009F6315">
              <w:rPr>
                <w:noProof/>
                <w:webHidden/>
              </w:rPr>
            </w:r>
            <w:r w:rsidR="009F6315">
              <w:rPr>
                <w:noProof/>
                <w:webHidden/>
              </w:rPr>
              <w:fldChar w:fldCharType="separate"/>
            </w:r>
            <w:r w:rsidR="009F6315">
              <w:rPr>
                <w:noProof/>
                <w:webHidden/>
              </w:rPr>
              <w:t>100</w:t>
            </w:r>
            <w:r w:rsidR="009F6315">
              <w:rPr>
                <w:noProof/>
                <w:webHidden/>
              </w:rPr>
              <w:fldChar w:fldCharType="end"/>
            </w:r>
          </w:hyperlink>
        </w:p>
        <w:p w14:paraId="7195B29E" w14:textId="0EAB2F4C" w:rsidR="009F6315" w:rsidRDefault="008B3C26">
          <w:pPr>
            <w:pStyle w:val="TOC1"/>
            <w:tabs>
              <w:tab w:val="left" w:pos="1540"/>
            </w:tabs>
            <w:rPr>
              <w:rFonts w:asciiTheme="minorHAnsi" w:eastAsiaTheme="minorEastAsia" w:hAnsiTheme="minorHAnsi" w:cstheme="minorBidi"/>
              <w:bCs w:val="0"/>
              <w:noProof/>
              <w:sz w:val="22"/>
              <w:szCs w:val="22"/>
              <w:lang w:eastAsia="en-CA"/>
            </w:rPr>
          </w:pPr>
          <w:hyperlink w:anchor="_Toc102793416" w:history="1">
            <w:r w:rsidR="009F6315" w:rsidRPr="006E576E">
              <w:rPr>
                <w:rStyle w:val="Hyperlink"/>
                <w:caps/>
                <w:noProof/>
              </w:rPr>
              <w:t>CHAPTER 7</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Research Summary</w:t>
            </w:r>
            <w:r w:rsidR="009F6315">
              <w:rPr>
                <w:noProof/>
                <w:webHidden/>
              </w:rPr>
              <w:tab/>
            </w:r>
            <w:r w:rsidR="009F6315">
              <w:rPr>
                <w:noProof/>
                <w:webHidden/>
              </w:rPr>
              <w:fldChar w:fldCharType="begin"/>
            </w:r>
            <w:r w:rsidR="009F6315">
              <w:rPr>
                <w:noProof/>
                <w:webHidden/>
              </w:rPr>
              <w:instrText xml:space="preserve"> PAGEREF _Toc102793416 \h </w:instrText>
            </w:r>
            <w:r w:rsidR="009F6315">
              <w:rPr>
                <w:noProof/>
                <w:webHidden/>
              </w:rPr>
            </w:r>
            <w:r w:rsidR="009F6315">
              <w:rPr>
                <w:noProof/>
                <w:webHidden/>
              </w:rPr>
              <w:fldChar w:fldCharType="separate"/>
            </w:r>
            <w:r w:rsidR="009F6315">
              <w:rPr>
                <w:noProof/>
                <w:webHidden/>
              </w:rPr>
              <w:t>105</w:t>
            </w:r>
            <w:r w:rsidR="009F6315">
              <w:rPr>
                <w:noProof/>
                <w:webHidden/>
              </w:rPr>
              <w:fldChar w:fldCharType="end"/>
            </w:r>
          </w:hyperlink>
        </w:p>
        <w:p w14:paraId="16F2483E" w14:textId="5D933009" w:rsidR="009F6315" w:rsidRDefault="008B3C26">
          <w:pPr>
            <w:pStyle w:val="TOC3"/>
            <w:rPr>
              <w:rFonts w:asciiTheme="minorHAnsi" w:hAnsiTheme="minorHAnsi"/>
              <w:noProof/>
              <w:sz w:val="22"/>
              <w:lang w:val="en-CA" w:eastAsia="en-CA"/>
            </w:rPr>
          </w:pPr>
          <w:hyperlink w:anchor="_Toc102793417" w:history="1">
            <w:r w:rsidR="009F6315" w:rsidRPr="006E576E">
              <w:rPr>
                <w:rStyle w:val="Hyperlink"/>
                <w:noProof/>
              </w:rPr>
              <w:t>7.1. Conclusions</w:t>
            </w:r>
            <w:r w:rsidR="009F6315">
              <w:rPr>
                <w:noProof/>
                <w:webHidden/>
              </w:rPr>
              <w:tab/>
            </w:r>
            <w:r w:rsidR="009F6315">
              <w:rPr>
                <w:noProof/>
                <w:webHidden/>
              </w:rPr>
              <w:fldChar w:fldCharType="begin"/>
            </w:r>
            <w:r w:rsidR="009F6315">
              <w:rPr>
                <w:noProof/>
                <w:webHidden/>
              </w:rPr>
              <w:instrText xml:space="preserve"> PAGEREF _Toc102793417 \h </w:instrText>
            </w:r>
            <w:r w:rsidR="009F6315">
              <w:rPr>
                <w:noProof/>
                <w:webHidden/>
              </w:rPr>
            </w:r>
            <w:r w:rsidR="009F6315">
              <w:rPr>
                <w:noProof/>
                <w:webHidden/>
              </w:rPr>
              <w:fldChar w:fldCharType="separate"/>
            </w:r>
            <w:r w:rsidR="009F6315">
              <w:rPr>
                <w:noProof/>
                <w:webHidden/>
              </w:rPr>
              <w:t>105</w:t>
            </w:r>
            <w:r w:rsidR="009F6315">
              <w:rPr>
                <w:noProof/>
                <w:webHidden/>
              </w:rPr>
              <w:fldChar w:fldCharType="end"/>
            </w:r>
          </w:hyperlink>
        </w:p>
        <w:p w14:paraId="67CA3B47" w14:textId="2A173BA9" w:rsidR="009F6315" w:rsidRDefault="008B3C26">
          <w:pPr>
            <w:pStyle w:val="TOC3"/>
            <w:rPr>
              <w:rFonts w:asciiTheme="minorHAnsi" w:hAnsiTheme="minorHAnsi"/>
              <w:noProof/>
              <w:sz w:val="22"/>
              <w:lang w:val="en-CA" w:eastAsia="en-CA"/>
            </w:rPr>
          </w:pPr>
          <w:hyperlink w:anchor="_Toc102793418" w:history="1">
            <w:r w:rsidR="009F6315" w:rsidRPr="006E576E">
              <w:rPr>
                <w:rStyle w:val="Hyperlink"/>
                <w:noProof/>
              </w:rPr>
              <w:t>7.2. Future Research on Rotor Bar Optimization of Tractive IMs</w:t>
            </w:r>
            <w:r w:rsidR="009F6315">
              <w:rPr>
                <w:noProof/>
                <w:webHidden/>
              </w:rPr>
              <w:tab/>
            </w:r>
            <w:r w:rsidR="009F6315">
              <w:rPr>
                <w:noProof/>
                <w:webHidden/>
              </w:rPr>
              <w:fldChar w:fldCharType="begin"/>
            </w:r>
            <w:r w:rsidR="009F6315">
              <w:rPr>
                <w:noProof/>
                <w:webHidden/>
              </w:rPr>
              <w:instrText xml:space="preserve"> PAGEREF _Toc102793418 \h </w:instrText>
            </w:r>
            <w:r w:rsidR="009F6315">
              <w:rPr>
                <w:noProof/>
                <w:webHidden/>
              </w:rPr>
            </w:r>
            <w:r w:rsidR="009F6315">
              <w:rPr>
                <w:noProof/>
                <w:webHidden/>
              </w:rPr>
              <w:fldChar w:fldCharType="separate"/>
            </w:r>
            <w:r w:rsidR="009F6315">
              <w:rPr>
                <w:noProof/>
                <w:webHidden/>
              </w:rPr>
              <w:t>106</w:t>
            </w:r>
            <w:r w:rsidR="009F6315">
              <w:rPr>
                <w:noProof/>
                <w:webHidden/>
              </w:rPr>
              <w:fldChar w:fldCharType="end"/>
            </w:r>
          </w:hyperlink>
        </w:p>
        <w:p w14:paraId="5450FAF1" w14:textId="4D26A8B4" w:rsidR="009F6315" w:rsidRDefault="008B3C26">
          <w:pPr>
            <w:pStyle w:val="TOC1"/>
            <w:rPr>
              <w:rFonts w:asciiTheme="minorHAnsi" w:eastAsiaTheme="minorEastAsia" w:hAnsiTheme="minorHAnsi" w:cstheme="minorBidi"/>
              <w:bCs w:val="0"/>
              <w:noProof/>
              <w:sz w:val="22"/>
              <w:szCs w:val="22"/>
              <w:lang w:eastAsia="en-CA"/>
            </w:rPr>
          </w:pPr>
          <w:hyperlink w:anchor="_Toc102793419" w:history="1">
            <w:r w:rsidR="009F6315" w:rsidRPr="006E576E">
              <w:rPr>
                <w:rStyle w:val="Hyperlink"/>
                <w:noProof/>
              </w:rPr>
              <w:t>REFERENCES</w:t>
            </w:r>
            <w:r w:rsidR="009F6315">
              <w:rPr>
                <w:noProof/>
                <w:webHidden/>
              </w:rPr>
              <w:tab/>
            </w:r>
            <w:r w:rsidR="009F6315">
              <w:rPr>
                <w:noProof/>
                <w:webHidden/>
              </w:rPr>
              <w:fldChar w:fldCharType="begin"/>
            </w:r>
            <w:r w:rsidR="009F6315">
              <w:rPr>
                <w:noProof/>
                <w:webHidden/>
              </w:rPr>
              <w:instrText xml:space="preserve"> PAGEREF _Toc102793419 \h </w:instrText>
            </w:r>
            <w:r w:rsidR="009F6315">
              <w:rPr>
                <w:noProof/>
                <w:webHidden/>
              </w:rPr>
            </w:r>
            <w:r w:rsidR="009F6315">
              <w:rPr>
                <w:noProof/>
                <w:webHidden/>
              </w:rPr>
              <w:fldChar w:fldCharType="separate"/>
            </w:r>
            <w:r w:rsidR="009F6315">
              <w:rPr>
                <w:noProof/>
                <w:webHidden/>
              </w:rPr>
              <w:t>107</w:t>
            </w:r>
            <w:r w:rsidR="009F6315">
              <w:rPr>
                <w:noProof/>
                <w:webHidden/>
              </w:rPr>
              <w:fldChar w:fldCharType="end"/>
            </w:r>
          </w:hyperlink>
        </w:p>
        <w:p w14:paraId="41B7DBD3" w14:textId="5FBF9DAB" w:rsidR="009F6315" w:rsidRDefault="008B3C26">
          <w:pPr>
            <w:pStyle w:val="TOC1"/>
            <w:rPr>
              <w:rFonts w:asciiTheme="minorHAnsi" w:eastAsiaTheme="minorEastAsia" w:hAnsiTheme="minorHAnsi" w:cstheme="minorBidi"/>
              <w:bCs w:val="0"/>
              <w:noProof/>
              <w:sz w:val="22"/>
              <w:szCs w:val="22"/>
              <w:lang w:eastAsia="en-CA"/>
            </w:rPr>
          </w:pPr>
          <w:hyperlink w:anchor="_Toc102793420" w:history="1">
            <w:r w:rsidR="009F6315" w:rsidRPr="006E576E">
              <w:rPr>
                <w:rStyle w:val="Hyperlink"/>
                <w:noProof/>
              </w:rPr>
              <w:t>VITA AUCTORIS</w:t>
            </w:r>
            <w:r w:rsidR="009F6315">
              <w:rPr>
                <w:noProof/>
                <w:webHidden/>
              </w:rPr>
              <w:tab/>
            </w:r>
            <w:r w:rsidR="009F6315">
              <w:rPr>
                <w:noProof/>
                <w:webHidden/>
              </w:rPr>
              <w:fldChar w:fldCharType="begin"/>
            </w:r>
            <w:r w:rsidR="009F6315">
              <w:rPr>
                <w:noProof/>
                <w:webHidden/>
              </w:rPr>
              <w:instrText xml:space="preserve"> PAGEREF _Toc102793420 \h </w:instrText>
            </w:r>
            <w:r w:rsidR="009F6315">
              <w:rPr>
                <w:noProof/>
                <w:webHidden/>
              </w:rPr>
            </w:r>
            <w:r w:rsidR="009F6315">
              <w:rPr>
                <w:noProof/>
                <w:webHidden/>
              </w:rPr>
              <w:fldChar w:fldCharType="separate"/>
            </w:r>
            <w:r w:rsidR="009F6315">
              <w:rPr>
                <w:noProof/>
                <w:webHidden/>
              </w:rPr>
              <w:t>119</w:t>
            </w:r>
            <w:r w:rsidR="009F6315">
              <w:rPr>
                <w:noProof/>
                <w:webHidden/>
              </w:rPr>
              <w:fldChar w:fldCharType="end"/>
            </w:r>
          </w:hyperlink>
        </w:p>
        <w:p w14:paraId="61EAE102" w14:textId="4578F330"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7" w:name="_Toc100501093"/>
      <w:bookmarkStart w:id="28" w:name="_Toc102748807"/>
      <w:bookmarkStart w:id="29" w:name="_Toc242689350"/>
      <w:r>
        <w:br w:type="page"/>
      </w:r>
    </w:p>
    <w:p w14:paraId="61EAE104" w14:textId="56C33AF4" w:rsidR="004A3244" w:rsidRDefault="004A3244" w:rsidP="008F1989">
      <w:pPr>
        <w:pStyle w:val="Heading1"/>
        <w:numPr>
          <w:ilvl w:val="0"/>
          <w:numId w:val="0"/>
        </w:numPr>
        <w:spacing w:line="360" w:lineRule="auto"/>
        <w:ind w:left="357"/>
      </w:pPr>
      <w:bookmarkStart w:id="30" w:name="_Toc102793364"/>
      <w:r w:rsidRPr="000968E5">
        <w:lastRenderedPageBreak/>
        <w:t>LIST OF TABLES</w:t>
      </w:r>
      <w:bookmarkEnd w:id="27"/>
      <w:bookmarkEnd w:id="28"/>
      <w:bookmarkEnd w:id="29"/>
      <w:bookmarkEnd w:id="30"/>
    </w:p>
    <w:p w14:paraId="5415BB66" w14:textId="50B48778" w:rsidR="009F60B4" w:rsidRDefault="00B70C31">
      <w:pPr>
        <w:pStyle w:val="TableofFigures"/>
        <w:tabs>
          <w:tab w:val="right" w:leader="dot" w:pos="7996"/>
        </w:tabs>
        <w:rPr>
          <w:rFonts w:asciiTheme="minorHAnsi" w:hAnsiTheme="minorHAnsi"/>
          <w:noProof/>
          <w:sz w:val="22"/>
          <w:lang w:val="en-CA" w:eastAsia="en-CA"/>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02789491" w:history="1">
        <w:r w:rsidR="009F60B4" w:rsidRPr="00541EC2">
          <w:rPr>
            <w:rStyle w:val="Hyperlink"/>
            <w:noProof/>
          </w:rPr>
          <w:t>Table 1.1 Comparison Between 2022 Electric Vehicles [23]–[25]</w:t>
        </w:r>
        <w:r w:rsidR="009F60B4">
          <w:rPr>
            <w:noProof/>
            <w:webHidden/>
          </w:rPr>
          <w:tab/>
        </w:r>
        <w:r w:rsidR="009F60B4">
          <w:rPr>
            <w:noProof/>
            <w:webHidden/>
          </w:rPr>
          <w:fldChar w:fldCharType="begin"/>
        </w:r>
        <w:r w:rsidR="009F60B4">
          <w:rPr>
            <w:noProof/>
            <w:webHidden/>
          </w:rPr>
          <w:instrText xml:space="preserve"> PAGEREF _Toc102789491 \h </w:instrText>
        </w:r>
        <w:r w:rsidR="009F60B4">
          <w:rPr>
            <w:noProof/>
            <w:webHidden/>
          </w:rPr>
        </w:r>
        <w:r w:rsidR="009F60B4">
          <w:rPr>
            <w:noProof/>
            <w:webHidden/>
          </w:rPr>
          <w:fldChar w:fldCharType="separate"/>
        </w:r>
        <w:r w:rsidR="009F60B4">
          <w:rPr>
            <w:noProof/>
            <w:webHidden/>
          </w:rPr>
          <w:t>9</w:t>
        </w:r>
        <w:r w:rsidR="009F60B4">
          <w:rPr>
            <w:noProof/>
            <w:webHidden/>
          </w:rPr>
          <w:fldChar w:fldCharType="end"/>
        </w:r>
      </w:hyperlink>
    </w:p>
    <w:p w14:paraId="60C3254C" w14:textId="0CA609B1" w:rsidR="009F60B4" w:rsidRDefault="008B3C26">
      <w:pPr>
        <w:pStyle w:val="TableofFigures"/>
        <w:tabs>
          <w:tab w:val="right" w:leader="dot" w:pos="7996"/>
        </w:tabs>
        <w:rPr>
          <w:rFonts w:asciiTheme="minorHAnsi" w:hAnsiTheme="minorHAnsi"/>
          <w:noProof/>
          <w:sz w:val="22"/>
          <w:lang w:val="en-CA" w:eastAsia="en-CA"/>
        </w:rPr>
      </w:pPr>
      <w:hyperlink w:anchor="_Toc102789492" w:history="1">
        <w:r w:rsidR="009F60B4" w:rsidRPr="00541EC2">
          <w:rPr>
            <w:rStyle w:val="Hyperlink"/>
            <w:noProof/>
          </w:rPr>
          <w:t>Table 1.2 Advantages and Disadvantages of IMs and PMSMs [39], [40]</w:t>
        </w:r>
        <w:r w:rsidR="009F60B4">
          <w:rPr>
            <w:noProof/>
            <w:webHidden/>
          </w:rPr>
          <w:tab/>
        </w:r>
        <w:r w:rsidR="009F60B4">
          <w:rPr>
            <w:noProof/>
            <w:webHidden/>
          </w:rPr>
          <w:fldChar w:fldCharType="begin"/>
        </w:r>
        <w:r w:rsidR="009F60B4">
          <w:rPr>
            <w:noProof/>
            <w:webHidden/>
          </w:rPr>
          <w:instrText xml:space="preserve"> PAGEREF _Toc102789492 \h </w:instrText>
        </w:r>
        <w:r w:rsidR="009F60B4">
          <w:rPr>
            <w:noProof/>
            <w:webHidden/>
          </w:rPr>
        </w:r>
        <w:r w:rsidR="009F60B4">
          <w:rPr>
            <w:noProof/>
            <w:webHidden/>
          </w:rPr>
          <w:fldChar w:fldCharType="separate"/>
        </w:r>
        <w:r w:rsidR="009F60B4">
          <w:rPr>
            <w:noProof/>
            <w:webHidden/>
          </w:rPr>
          <w:t>13</w:t>
        </w:r>
        <w:r w:rsidR="009F60B4">
          <w:rPr>
            <w:noProof/>
            <w:webHidden/>
          </w:rPr>
          <w:fldChar w:fldCharType="end"/>
        </w:r>
      </w:hyperlink>
    </w:p>
    <w:p w14:paraId="397ACE5E" w14:textId="72F79F59" w:rsidR="009F60B4" w:rsidRDefault="008B3C26">
      <w:pPr>
        <w:pStyle w:val="TableofFigures"/>
        <w:tabs>
          <w:tab w:val="right" w:leader="dot" w:pos="7996"/>
        </w:tabs>
        <w:rPr>
          <w:rFonts w:asciiTheme="minorHAnsi" w:hAnsiTheme="minorHAnsi"/>
          <w:noProof/>
          <w:sz w:val="22"/>
          <w:lang w:val="en-CA" w:eastAsia="en-CA"/>
        </w:rPr>
      </w:pPr>
      <w:hyperlink w:anchor="_Toc102789493" w:history="1">
        <w:r w:rsidR="009F60B4" w:rsidRPr="00541EC2">
          <w:rPr>
            <w:rStyle w:val="Hyperlink"/>
            <w:noProof/>
          </w:rPr>
          <w:t>Table 1.3 Stator Slot and Rotor Bar Combinations to Avoid [41], [52], [53]</w:t>
        </w:r>
        <w:r w:rsidR="009F60B4">
          <w:rPr>
            <w:noProof/>
            <w:webHidden/>
          </w:rPr>
          <w:tab/>
        </w:r>
        <w:r w:rsidR="009F60B4">
          <w:rPr>
            <w:noProof/>
            <w:webHidden/>
          </w:rPr>
          <w:fldChar w:fldCharType="begin"/>
        </w:r>
        <w:r w:rsidR="009F60B4">
          <w:rPr>
            <w:noProof/>
            <w:webHidden/>
          </w:rPr>
          <w:instrText xml:space="preserve"> PAGEREF _Toc102789493 \h </w:instrText>
        </w:r>
        <w:r w:rsidR="009F60B4">
          <w:rPr>
            <w:noProof/>
            <w:webHidden/>
          </w:rPr>
        </w:r>
        <w:r w:rsidR="009F60B4">
          <w:rPr>
            <w:noProof/>
            <w:webHidden/>
          </w:rPr>
          <w:fldChar w:fldCharType="separate"/>
        </w:r>
        <w:r w:rsidR="009F60B4">
          <w:rPr>
            <w:noProof/>
            <w:webHidden/>
          </w:rPr>
          <w:t>18</w:t>
        </w:r>
        <w:r w:rsidR="009F60B4">
          <w:rPr>
            <w:noProof/>
            <w:webHidden/>
          </w:rPr>
          <w:fldChar w:fldCharType="end"/>
        </w:r>
      </w:hyperlink>
    </w:p>
    <w:p w14:paraId="374BCC5B" w14:textId="4C438CF8" w:rsidR="009F60B4" w:rsidRDefault="008B3C26">
      <w:pPr>
        <w:pStyle w:val="TableofFigures"/>
        <w:tabs>
          <w:tab w:val="right" w:leader="dot" w:pos="7996"/>
        </w:tabs>
        <w:rPr>
          <w:rFonts w:asciiTheme="minorHAnsi" w:hAnsiTheme="minorHAnsi"/>
          <w:noProof/>
          <w:sz w:val="22"/>
          <w:lang w:val="en-CA" w:eastAsia="en-CA"/>
        </w:rPr>
      </w:pPr>
      <w:hyperlink w:anchor="_Toc102789494" w:history="1">
        <w:r w:rsidR="009F60B4" w:rsidRPr="00541EC2">
          <w:rPr>
            <w:rStyle w:val="Hyperlink"/>
            <w:noProof/>
          </w:rPr>
          <w:t>Table 1.4 Summary of NEMA Class Rotor Bar Characteristics [55]–[57]</w:t>
        </w:r>
        <w:r w:rsidR="009F60B4">
          <w:rPr>
            <w:noProof/>
            <w:webHidden/>
          </w:rPr>
          <w:tab/>
        </w:r>
        <w:r w:rsidR="009F60B4">
          <w:rPr>
            <w:noProof/>
            <w:webHidden/>
          </w:rPr>
          <w:fldChar w:fldCharType="begin"/>
        </w:r>
        <w:r w:rsidR="009F60B4">
          <w:rPr>
            <w:noProof/>
            <w:webHidden/>
          </w:rPr>
          <w:instrText xml:space="preserve"> PAGEREF _Toc102789494 \h </w:instrText>
        </w:r>
        <w:r w:rsidR="009F60B4">
          <w:rPr>
            <w:noProof/>
            <w:webHidden/>
          </w:rPr>
        </w:r>
        <w:r w:rsidR="009F60B4">
          <w:rPr>
            <w:noProof/>
            <w:webHidden/>
          </w:rPr>
          <w:fldChar w:fldCharType="separate"/>
        </w:r>
        <w:r w:rsidR="009F60B4">
          <w:rPr>
            <w:noProof/>
            <w:webHidden/>
          </w:rPr>
          <w:t>20</w:t>
        </w:r>
        <w:r w:rsidR="009F60B4">
          <w:rPr>
            <w:noProof/>
            <w:webHidden/>
          </w:rPr>
          <w:fldChar w:fldCharType="end"/>
        </w:r>
      </w:hyperlink>
    </w:p>
    <w:p w14:paraId="71EBA196" w14:textId="2FE0B672" w:rsidR="009F60B4" w:rsidRDefault="008B3C26">
      <w:pPr>
        <w:pStyle w:val="TableofFigures"/>
        <w:tabs>
          <w:tab w:val="right" w:leader="dot" w:pos="7996"/>
        </w:tabs>
        <w:rPr>
          <w:rFonts w:asciiTheme="minorHAnsi" w:hAnsiTheme="minorHAnsi"/>
          <w:noProof/>
          <w:sz w:val="22"/>
          <w:lang w:val="en-CA" w:eastAsia="en-CA"/>
        </w:rPr>
      </w:pPr>
      <w:hyperlink w:anchor="_Toc102789495" w:history="1">
        <w:r w:rsidR="009F60B4" w:rsidRPr="00541EC2">
          <w:rPr>
            <w:rStyle w:val="Hyperlink"/>
            <w:noProof/>
          </w:rPr>
          <w:t>Table 1.5</w:t>
        </w:r>
        <w:r w:rsidR="009F60B4">
          <w:rPr>
            <w:rStyle w:val="Hyperlink"/>
            <w:noProof/>
          </w:rPr>
          <w:t xml:space="preserve"> </w:t>
        </w:r>
        <w:r w:rsidR="009F60B4" w:rsidRPr="00541EC2">
          <w:rPr>
            <w:rStyle w:val="Hyperlink"/>
            <w:noProof/>
          </w:rPr>
          <w:t>Effect of Scaling on Design Factors</w:t>
        </w:r>
        <w:r w:rsidR="009F60B4">
          <w:rPr>
            <w:noProof/>
            <w:webHidden/>
          </w:rPr>
          <w:tab/>
        </w:r>
        <w:r w:rsidR="009F60B4">
          <w:rPr>
            <w:noProof/>
            <w:webHidden/>
          </w:rPr>
          <w:fldChar w:fldCharType="begin"/>
        </w:r>
        <w:r w:rsidR="009F60B4">
          <w:rPr>
            <w:noProof/>
            <w:webHidden/>
          </w:rPr>
          <w:instrText xml:space="preserve"> PAGEREF _Toc102789495 \h </w:instrText>
        </w:r>
        <w:r w:rsidR="009F60B4">
          <w:rPr>
            <w:noProof/>
            <w:webHidden/>
          </w:rPr>
        </w:r>
        <w:r w:rsidR="009F60B4">
          <w:rPr>
            <w:noProof/>
            <w:webHidden/>
          </w:rPr>
          <w:fldChar w:fldCharType="separate"/>
        </w:r>
        <w:r w:rsidR="009F60B4">
          <w:rPr>
            <w:noProof/>
            <w:webHidden/>
          </w:rPr>
          <w:t>22</w:t>
        </w:r>
        <w:r w:rsidR="009F60B4">
          <w:rPr>
            <w:noProof/>
            <w:webHidden/>
          </w:rPr>
          <w:fldChar w:fldCharType="end"/>
        </w:r>
      </w:hyperlink>
    </w:p>
    <w:p w14:paraId="77A2F239" w14:textId="3FEBAA47" w:rsidR="009F60B4" w:rsidRDefault="008B3C26">
      <w:pPr>
        <w:pStyle w:val="TableofFigures"/>
        <w:tabs>
          <w:tab w:val="right" w:leader="dot" w:pos="7996"/>
        </w:tabs>
        <w:rPr>
          <w:rFonts w:asciiTheme="minorHAnsi" w:hAnsiTheme="minorHAnsi"/>
          <w:noProof/>
          <w:sz w:val="22"/>
          <w:lang w:val="en-CA" w:eastAsia="en-CA"/>
        </w:rPr>
      </w:pPr>
      <w:hyperlink w:anchor="_Toc102789496" w:history="1">
        <w:r w:rsidR="009F60B4" w:rsidRPr="00541EC2">
          <w:rPr>
            <w:rStyle w:val="Hyperlink"/>
            <w:noProof/>
          </w:rPr>
          <w:t>Table 1.6 Advantages and Disadvantages of Analytical Models [68]–[72]</w:t>
        </w:r>
        <w:r w:rsidR="009F60B4">
          <w:rPr>
            <w:noProof/>
            <w:webHidden/>
          </w:rPr>
          <w:tab/>
        </w:r>
        <w:r w:rsidR="009F60B4">
          <w:rPr>
            <w:noProof/>
            <w:webHidden/>
          </w:rPr>
          <w:fldChar w:fldCharType="begin"/>
        </w:r>
        <w:r w:rsidR="009F60B4">
          <w:rPr>
            <w:noProof/>
            <w:webHidden/>
          </w:rPr>
          <w:instrText xml:space="preserve"> PAGEREF _Toc102789496 \h </w:instrText>
        </w:r>
        <w:r w:rsidR="009F60B4">
          <w:rPr>
            <w:noProof/>
            <w:webHidden/>
          </w:rPr>
        </w:r>
        <w:r w:rsidR="009F60B4">
          <w:rPr>
            <w:noProof/>
            <w:webHidden/>
          </w:rPr>
          <w:fldChar w:fldCharType="separate"/>
        </w:r>
        <w:r w:rsidR="009F60B4">
          <w:rPr>
            <w:noProof/>
            <w:webHidden/>
          </w:rPr>
          <w:t>25</w:t>
        </w:r>
        <w:r w:rsidR="009F60B4">
          <w:rPr>
            <w:noProof/>
            <w:webHidden/>
          </w:rPr>
          <w:fldChar w:fldCharType="end"/>
        </w:r>
      </w:hyperlink>
    </w:p>
    <w:p w14:paraId="413362ED" w14:textId="59F37B26" w:rsidR="009F60B4" w:rsidRDefault="008B3C26">
      <w:pPr>
        <w:pStyle w:val="TableofFigures"/>
        <w:tabs>
          <w:tab w:val="right" w:leader="dot" w:pos="7996"/>
        </w:tabs>
        <w:rPr>
          <w:rFonts w:asciiTheme="minorHAnsi" w:hAnsiTheme="minorHAnsi"/>
          <w:noProof/>
          <w:sz w:val="22"/>
          <w:lang w:val="en-CA" w:eastAsia="en-CA"/>
        </w:rPr>
      </w:pPr>
      <w:hyperlink w:anchor="_Toc102789497" w:history="1">
        <w:r w:rsidR="009F60B4" w:rsidRPr="00541EC2">
          <w:rPr>
            <w:rStyle w:val="Hyperlink"/>
            <w:noProof/>
          </w:rPr>
          <w:t>Table 1.7 Optimization Input Variables and Objective Targets</w:t>
        </w:r>
        <w:r w:rsidR="009F60B4">
          <w:rPr>
            <w:noProof/>
            <w:webHidden/>
          </w:rPr>
          <w:tab/>
        </w:r>
        <w:r w:rsidR="009F60B4">
          <w:rPr>
            <w:noProof/>
            <w:webHidden/>
          </w:rPr>
          <w:fldChar w:fldCharType="begin"/>
        </w:r>
        <w:r w:rsidR="009F60B4">
          <w:rPr>
            <w:noProof/>
            <w:webHidden/>
          </w:rPr>
          <w:instrText xml:space="preserve"> PAGEREF _Toc102789497 \h </w:instrText>
        </w:r>
        <w:r w:rsidR="009F60B4">
          <w:rPr>
            <w:noProof/>
            <w:webHidden/>
          </w:rPr>
        </w:r>
        <w:r w:rsidR="009F60B4">
          <w:rPr>
            <w:noProof/>
            <w:webHidden/>
          </w:rPr>
          <w:fldChar w:fldCharType="separate"/>
        </w:r>
        <w:r w:rsidR="009F60B4">
          <w:rPr>
            <w:noProof/>
            <w:webHidden/>
          </w:rPr>
          <w:t>28</w:t>
        </w:r>
        <w:r w:rsidR="009F60B4">
          <w:rPr>
            <w:noProof/>
            <w:webHidden/>
          </w:rPr>
          <w:fldChar w:fldCharType="end"/>
        </w:r>
      </w:hyperlink>
    </w:p>
    <w:p w14:paraId="6B66FF6D" w14:textId="6070E4CB" w:rsidR="009F60B4" w:rsidRDefault="008B3C26">
      <w:pPr>
        <w:pStyle w:val="TableofFigures"/>
        <w:tabs>
          <w:tab w:val="right" w:leader="dot" w:pos="7996"/>
        </w:tabs>
        <w:rPr>
          <w:rFonts w:asciiTheme="minorHAnsi" w:hAnsiTheme="minorHAnsi"/>
          <w:noProof/>
          <w:sz w:val="22"/>
          <w:lang w:val="en-CA" w:eastAsia="en-CA"/>
        </w:rPr>
      </w:pPr>
      <w:hyperlink w:anchor="_Toc102789498" w:history="1">
        <w:r w:rsidR="009F60B4" w:rsidRPr="00541EC2">
          <w:rPr>
            <w:rStyle w:val="Hyperlink"/>
            <w:noProof/>
          </w:rPr>
          <w:t>Table 2.1 Baseline Tractive I</w:t>
        </w:r>
        <w:r w:rsidR="007A42BE">
          <w:rPr>
            <w:rStyle w:val="Hyperlink"/>
            <w:noProof/>
          </w:rPr>
          <w:t xml:space="preserve">nduction </w:t>
        </w:r>
        <w:r w:rsidR="009F60B4" w:rsidRPr="00541EC2">
          <w:rPr>
            <w:rStyle w:val="Hyperlink"/>
            <w:noProof/>
          </w:rPr>
          <w:t>M</w:t>
        </w:r>
        <w:r w:rsidR="007A42BE">
          <w:rPr>
            <w:rStyle w:val="Hyperlink"/>
            <w:noProof/>
          </w:rPr>
          <w:t>otor</w:t>
        </w:r>
        <w:r w:rsidR="009F60B4" w:rsidRPr="00541EC2">
          <w:rPr>
            <w:rStyle w:val="Hyperlink"/>
            <w:noProof/>
          </w:rPr>
          <w:t xml:space="preserve"> Parameters and Ratings</w:t>
        </w:r>
        <w:r w:rsidR="009F60B4">
          <w:rPr>
            <w:noProof/>
            <w:webHidden/>
          </w:rPr>
          <w:tab/>
        </w:r>
        <w:r w:rsidR="009F60B4">
          <w:rPr>
            <w:noProof/>
            <w:webHidden/>
          </w:rPr>
          <w:fldChar w:fldCharType="begin"/>
        </w:r>
        <w:r w:rsidR="009F60B4">
          <w:rPr>
            <w:noProof/>
            <w:webHidden/>
          </w:rPr>
          <w:instrText xml:space="preserve"> PAGEREF _Toc102789498 \h </w:instrText>
        </w:r>
        <w:r w:rsidR="009F60B4">
          <w:rPr>
            <w:noProof/>
            <w:webHidden/>
          </w:rPr>
        </w:r>
        <w:r w:rsidR="009F60B4">
          <w:rPr>
            <w:noProof/>
            <w:webHidden/>
          </w:rPr>
          <w:fldChar w:fldCharType="separate"/>
        </w:r>
        <w:r w:rsidR="009F60B4">
          <w:rPr>
            <w:noProof/>
            <w:webHidden/>
          </w:rPr>
          <w:t>34</w:t>
        </w:r>
        <w:r w:rsidR="009F60B4">
          <w:rPr>
            <w:noProof/>
            <w:webHidden/>
          </w:rPr>
          <w:fldChar w:fldCharType="end"/>
        </w:r>
      </w:hyperlink>
    </w:p>
    <w:p w14:paraId="6961F6ED" w14:textId="26B035D6" w:rsidR="009F60B4" w:rsidRDefault="008B3C26">
      <w:pPr>
        <w:pStyle w:val="TableofFigures"/>
        <w:tabs>
          <w:tab w:val="right" w:leader="dot" w:pos="7996"/>
        </w:tabs>
        <w:rPr>
          <w:rFonts w:asciiTheme="minorHAnsi" w:hAnsiTheme="minorHAnsi"/>
          <w:noProof/>
          <w:sz w:val="22"/>
          <w:lang w:val="en-CA" w:eastAsia="en-CA"/>
        </w:rPr>
      </w:pPr>
      <w:hyperlink w:anchor="_Toc102789499" w:history="1">
        <w:r w:rsidR="009F60B4" w:rsidRPr="00541EC2">
          <w:rPr>
            <w:rStyle w:val="Hyperlink"/>
            <w:noProof/>
          </w:rPr>
          <w:t>Table 2.2 Roulette Wheel Fitness</w:t>
        </w:r>
        <w:r w:rsidR="009F60B4">
          <w:rPr>
            <w:noProof/>
            <w:webHidden/>
          </w:rPr>
          <w:tab/>
        </w:r>
        <w:r w:rsidR="009F60B4">
          <w:rPr>
            <w:noProof/>
            <w:webHidden/>
          </w:rPr>
          <w:fldChar w:fldCharType="begin"/>
        </w:r>
        <w:r w:rsidR="009F60B4">
          <w:rPr>
            <w:noProof/>
            <w:webHidden/>
          </w:rPr>
          <w:instrText xml:space="preserve"> PAGEREF _Toc102789499 \h </w:instrText>
        </w:r>
        <w:r w:rsidR="009F60B4">
          <w:rPr>
            <w:noProof/>
            <w:webHidden/>
          </w:rPr>
        </w:r>
        <w:r w:rsidR="009F60B4">
          <w:rPr>
            <w:noProof/>
            <w:webHidden/>
          </w:rPr>
          <w:fldChar w:fldCharType="separate"/>
        </w:r>
        <w:r w:rsidR="009F60B4">
          <w:rPr>
            <w:noProof/>
            <w:webHidden/>
          </w:rPr>
          <w:t>50</w:t>
        </w:r>
        <w:r w:rsidR="009F60B4">
          <w:rPr>
            <w:noProof/>
            <w:webHidden/>
          </w:rPr>
          <w:fldChar w:fldCharType="end"/>
        </w:r>
      </w:hyperlink>
    </w:p>
    <w:p w14:paraId="6E4AC586" w14:textId="6CF3A99A" w:rsidR="009F60B4" w:rsidRDefault="008B3C26">
      <w:pPr>
        <w:pStyle w:val="TableofFigures"/>
        <w:tabs>
          <w:tab w:val="right" w:leader="dot" w:pos="7996"/>
        </w:tabs>
        <w:rPr>
          <w:rFonts w:asciiTheme="minorHAnsi" w:hAnsiTheme="minorHAnsi"/>
          <w:noProof/>
          <w:sz w:val="22"/>
          <w:lang w:val="en-CA" w:eastAsia="en-CA"/>
        </w:rPr>
      </w:pPr>
      <w:hyperlink w:anchor="_Toc102789500" w:history="1">
        <w:r w:rsidR="009F60B4" w:rsidRPr="00541EC2">
          <w:rPr>
            <w:rStyle w:val="Hyperlink"/>
            <w:noProof/>
          </w:rPr>
          <w:t>Table 2.3 Roulette Wheel Selection</w:t>
        </w:r>
        <w:r w:rsidR="009F60B4">
          <w:rPr>
            <w:noProof/>
            <w:webHidden/>
          </w:rPr>
          <w:tab/>
        </w:r>
        <w:r w:rsidR="009F60B4">
          <w:rPr>
            <w:noProof/>
            <w:webHidden/>
          </w:rPr>
          <w:fldChar w:fldCharType="begin"/>
        </w:r>
        <w:r w:rsidR="009F60B4">
          <w:rPr>
            <w:noProof/>
            <w:webHidden/>
          </w:rPr>
          <w:instrText xml:space="preserve"> PAGEREF _Toc102789500 \h </w:instrText>
        </w:r>
        <w:r w:rsidR="009F60B4">
          <w:rPr>
            <w:noProof/>
            <w:webHidden/>
          </w:rPr>
        </w:r>
        <w:r w:rsidR="009F60B4">
          <w:rPr>
            <w:noProof/>
            <w:webHidden/>
          </w:rPr>
          <w:fldChar w:fldCharType="separate"/>
        </w:r>
        <w:r w:rsidR="009F60B4">
          <w:rPr>
            <w:noProof/>
            <w:webHidden/>
          </w:rPr>
          <w:t>50</w:t>
        </w:r>
        <w:r w:rsidR="009F60B4">
          <w:rPr>
            <w:noProof/>
            <w:webHidden/>
          </w:rPr>
          <w:fldChar w:fldCharType="end"/>
        </w:r>
      </w:hyperlink>
    </w:p>
    <w:p w14:paraId="4588A74E" w14:textId="4B4EC725" w:rsidR="009F60B4" w:rsidRDefault="008B3C26">
      <w:pPr>
        <w:pStyle w:val="TableofFigures"/>
        <w:tabs>
          <w:tab w:val="right" w:leader="dot" w:pos="7996"/>
        </w:tabs>
        <w:rPr>
          <w:rFonts w:asciiTheme="minorHAnsi" w:hAnsiTheme="minorHAnsi"/>
          <w:noProof/>
          <w:sz w:val="22"/>
          <w:lang w:val="en-CA" w:eastAsia="en-CA"/>
        </w:rPr>
      </w:pPr>
      <w:hyperlink w:anchor="_Toc102789501" w:history="1">
        <w:r w:rsidR="009F60B4" w:rsidRPr="00541EC2">
          <w:rPr>
            <w:rStyle w:val="Hyperlink"/>
            <w:noProof/>
          </w:rPr>
          <w:t>Table 2.4 Optimization Algorithm Parameters</w:t>
        </w:r>
        <w:r w:rsidR="009F60B4">
          <w:rPr>
            <w:noProof/>
            <w:webHidden/>
          </w:rPr>
          <w:tab/>
        </w:r>
        <w:r w:rsidR="009F60B4">
          <w:rPr>
            <w:noProof/>
            <w:webHidden/>
          </w:rPr>
          <w:fldChar w:fldCharType="begin"/>
        </w:r>
        <w:r w:rsidR="009F60B4">
          <w:rPr>
            <w:noProof/>
            <w:webHidden/>
          </w:rPr>
          <w:instrText xml:space="preserve"> PAGEREF _Toc102789501 \h </w:instrText>
        </w:r>
        <w:r w:rsidR="009F60B4">
          <w:rPr>
            <w:noProof/>
            <w:webHidden/>
          </w:rPr>
        </w:r>
        <w:r w:rsidR="009F60B4">
          <w:rPr>
            <w:noProof/>
            <w:webHidden/>
          </w:rPr>
          <w:fldChar w:fldCharType="separate"/>
        </w:r>
        <w:r w:rsidR="009F60B4">
          <w:rPr>
            <w:noProof/>
            <w:webHidden/>
          </w:rPr>
          <w:t>55</w:t>
        </w:r>
        <w:r w:rsidR="009F60B4">
          <w:rPr>
            <w:noProof/>
            <w:webHidden/>
          </w:rPr>
          <w:fldChar w:fldCharType="end"/>
        </w:r>
      </w:hyperlink>
    </w:p>
    <w:p w14:paraId="26873E78" w14:textId="6DFEB4DC" w:rsidR="009F60B4" w:rsidRDefault="008B3C26">
      <w:pPr>
        <w:pStyle w:val="TableofFigures"/>
        <w:tabs>
          <w:tab w:val="right" w:leader="dot" w:pos="7996"/>
        </w:tabs>
        <w:rPr>
          <w:rFonts w:asciiTheme="minorHAnsi" w:hAnsiTheme="minorHAnsi"/>
          <w:noProof/>
          <w:sz w:val="22"/>
          <w:lang w:val="en-CA" w:eastAsia="en-CA"/>
        </w:rPr>
      </w:pPr>
      <w:hyperlink w:anchor="_Toc102789502" w:history="1">
        <w:r w:rsidR="009F60B4" w:rsidRPr="00541EC2">
          <w:rPr>
            <w:rStyle w:val="Hyperlink"/>
            <w:noProof/>
          </w:rPr>
          <w:t>Table 2.5 Optimization Algorithm Performance</w:t>
        </w:r>
        <w:r w:rsidR="009F60B4">
          <w:rPr>
            <w:noProof/>
            <w:webHidden/>
          </w:rPr>
          <w:tab/>
        </w:r>
        <w:r w:rsidR="009F60B4">
          <w:rPr>
            <w:noProof/>
            <w:webHidden/>
          </w:rPr>
          <w:fldChar w:fldCharType="begin"/>
        </w:r>
        <w:r w:rsidR="009F60B4">
          <w:rPr>
            <w:noProof/>
            <w:webHidden/>
          </w:rPr>
          <w:instrText xml:space="preserve"> PAGEREF _Toc102789502 \h </w:instrText>
        </w:r>
        <w:r w:rsidR="009F60B4">
          <w:rPr>
            <w:noProof/>
            <w:webHidden/>
          </w:rPr>
        </w:r>
        <w:r w:rsidR="009F60B4">
          <w:rPr>
            <w:noProof/>
            <w:webHidden/>
          </w:rPr>
          <w:fldChar w:fldCharType="separate"/>
        </w:r>
        <w:r w:rsidR="009F60B4">
          <w:rPr>
            <w:noProof/>
            <w:webHidden/>
          </w:rPr>
          <w:t>56</w:t>
        </w:r>
        <w:r w:rsidR="009F60B4">
          <w:rPr>
            <w:noProof/>
            <w:webHidden/>
          </w:rPr>
          <w:fldChar w:fldCharType="end"/>
        </w:r>
      </w:hyperlink>
    </w:p>
    <w:p w14:paraId="2D7440FC" w14:textId="2E06F031" w:rsidR="009F60B4" w:rsidRDefault="008B3C26">
      <w:pPr>
        <w:pStyle w:val="TableofFigures"/>
        <w:tabs>
          <w:tab w:val="right" w:leader="dot" w:pos="7996"/>
        </w:tabs>
        <w:rPr>
          <w:rFonts w:asciiTheme="minorHAnsi" w:hAnsiTheme="minorHAnsi"/>
          <w:noProof/>
          <w:sz w:val="22"/>
          <w:lang w:val="en-CA" w:eastAsia="en-CA"/>
        </w:rPr>
      </w:pPr>
      <w:hyperlink w:anchor="_Toc102789503" w:history="1">
        <w:r w:rsidR="009F60B4" w:rsidRPr="00541EC2">
          <w:rPr>
            <w:rStyle w:val="Hyperlink"/>
            <w:noProof/>
          </w:rPr>
          <w:t>Table 3.1 Function Bias Test on Conventional Objective Functions</w:t>
        </w:r>
        <w:r w:rsidR="009F60B4">
          <w:rPr>
            <w:noProof/>
            <w:webHidden/>
          </w:rPr>
          <w:tab/>
        </w:r>
        <w:r w:rsidR="009F60B4">
          <w:rPr>
            <w:noProof/>
            <w:webHidden/>
          </w:rPr>
          <w:fldChar w:fldCharType="begin"/>
        </w:r>
        <w:r w:rsidR="009F60B4">
          <w:rPr>
            <w:noProof/>
            <w:webHidden/>
          </w:rPr>
          <w:instrText xml:space="preserve"> PAGEREF _Toc102789503 \h </w:instrText>
        </w:r>
        <w:r w:rsidR="009F60B4">
          <w:rPr>
            <w:noProof/>
            <w:webHidden/>
          </w:rPr>
        </w:r>
        <w:r w:rsidR="009F60B4">
          <w:rPr>
            <w:noProof/>
            <w:webHidden/>
          </w:rPr>
          <w:fldChar w:fldCharType="separate"/>
        </w:r>
        <w:r w:rsidR="009F60B4">
          <w:rPr>
            <w:noProof/>
            <w:webHidden/>
          </w:rPr>
          <w:t>64</w:t>
        </w:r>
        <w:r w:rsidR="009F60B4">
          <w:rPr>
            <w:noProof/>
            <w:webHidden/>
          </w:rPr>
          <w:fldChar w:fldCharType="end"/>
        </w:r>
      </w:hyperlink>
    </w:p>
    <w:p w14:paraId="5FEDD0A5" w14:textId="118C9714" w:rsidR="009F60B4" w:rsidRDefault="008B3C26">
      <w:pPr>
        <w:pStyle w:val="TableofFigures"/>
        <w:tabs>
          <w:tab w:val="right" w:leader="dot" w:pos="7996"/>
        </w:tabs>
        <w:rPr>
          <w:rFonts w:asciiTheme="minorHAnsi" w:hAnsiTheme="minorHAnsi"/>
          <w:noProof/>
          <w:sz w:val="22"/>
          <w:lang w:val="en-CA" w:eastAsia="en-CA"/>
        </w:rPr>
      </w:pPr>
      <w:hyperlink w:anchor="_Toc102789504" w:history="1">
        <w:r w:rsidR="009F60B4" w:rsidRPr="00541EC2">
          <w:rPr>
            <w:rStyle w:val="Hyperlink"/>
            <w:noProof/>
          </w:rPr>
          <w:t>Table 3.2 Function Bias Test on Novel O</w:t>
        </w:r>
        <w:r w:rsidR="007A42BE">
          <w:rPr>
            <w:rStyle w:val="Hyperlink"/>
            <w:noProof/>
          </w:rPr>
          <w:t xml:space="preserve">bjective </w:t>
        </w:r>
        <w:r w:rsidR="009F60B4" w:rsidRPr="00541EC2">
          <w:rPr>
            <w:rStyle w:val="Hyperlink"/>
            <w:noProof/>
          </w:rPr>
          <w:t>F</w:t>
        </w:r>
        <w:r w:rsidR="007A42BE">
          <w:rPr>
            <w:rStyle w:val="Hyperlink"/>
            <w:noProof/>
          </w:rPr>
          <w:t>unctions</w:t>
        </w:r>
        <w:r w:rsidR="009F60B4">
          <w:rPr>
            <w:noProof/>
            <w:webHidden/>
          </w:rPr>
          <w:tab/>
        </w:r>
        <w:r w:rsidR="009F60B4">
          <w:rPr>
            <w:noProof/>
            <w:webHidden/>
          </w:rPr>
          <w:fldChar w:fldCharType="begin"/>
        </w:r>
        <w:r w:rsidR="009F60B4">
          <w:rPr>
            <w:noProof/>
            <w:webHidden/>
          </w:rPr>
          <w:instrText xml:space="preserve"> PAGEREF _Toc102789504 \h </w:instrText>
        </w:r>
        <w:r w:rsidR="009F60B4">
          <w:rPr>
            <w:noProof/>
            <w:webHidden/>
          </w:rPr>
        </w:r>
        <w:r w:rsidR="009F60B4">
          <w:rPr>
            <w:noProof/>
            <w:webHidden/>
          </w:rPr>
          <w:fldChar w:fldCharType="separate"/>
        </w:r>
        <w:r w:rsidR="009F60B4">
          <w:rPr>
            <w:noProof/>
            <w:webHidden/>
          </w:rPr>
          <w:t>67</w:t>
        </w:r>
        <w:r w:rsidR="009F60B4">
          <w:rPr>
            <w:noProof/>
            <w:webHidden/>
          </w:rPr>
          <w:fldChar w:fldCharType="end"/>
        </w:r>
      </w:hyperlink>
    </w:p>
    <w:p w14:paraId="416A469F" w14:textId="2DCE454D" w:rsidR="009F60B4" w:rsidRDefault="008B3C26">
      <w:pPr>
        <w:pStyle w:val="TableofFigures"/>
        <w:tabs>
          <w:tab w:val="right" w:leader="dot" w:pos="7996"/>
        </w:tabs>
        <w:rPr>
          <w:rFonts w:asciiTheme="minorHAnsi" w:hAnsiTheme="minorHAnsi"/>
          <w:noProof/>
          <w:sz w:val="22"/>
          <w:lang w:val="en-CA" w:eastAsia="en-CA"/>
        </w:rPr>
      </w:pPr>
      <w:hyperlink w:anchor="_Toc102789505" w:history="1">
        <w:r w:rsidR="009F60B4" w:rsidRPr="00541EC2">
          <w:rPr>
            <w:rStyle w:val="Hyperlink"/>
            <w:noProof/>
          </w:rPr>
          <w:t xml:space="preserve">Table 3.3 Novel </w:t>
        </w:r>
        <w:r w:rsidR="007A42BE" w:rsidRPr="007A42BE">
          <w:rPr>
            <w:rStyle w:val="Hyperlink"/>
            <w:noProof/>
          </w:rPr>
          <w:t xml:space="preserve">Objective Function </w:t>
        </w:r>
        <w:r w:rsidR="009F60B4" w:rsidRPr="00541EC2">
          <w:rPr>
            <w:rStyle w:val="Hyperlink"/>
            <w:noProof/>
          </w:rPr>
          <w:t>Bias and Scaling Test - Case 1</w:t>
        </w:r>
        <w:r w:rsidR="009F60B4">
          <w:rPr>
            <w:noProof/>
            <w:webHidden/>
          </w:rPr>
          <w:tab/>
        </w:r>
        <w:r w:rsidR="009F60B4">
          <w:rPr>
            <w:noProof/>
            <w:webHidden/>
          </w:rPr>
          <w:fldChar w:fldCharType="begin"/>
        </w:r>
        <w:r w:rsidR="009F60B4">
          <w:rPr>
            <w:noProof/>
            <w:webHidden/>
          </w:rPr>
          <w:instrText xml:space="preserve"> PAGEREF _Toc102789505 \h </w:instrText>
        </w:r>
        <w:r w:rsidR="009F60B4">
          <w:rPr>
            <w:noProof/>
            <w:webHidden/>
          </w:rPr>
        </w:r>
        <w:r w:rsidR="009F60B4">
          <w:rPr>
            <w:noProof/>
            <w:webHidden/>
          </w:rPr>
          <w:fldChar w:fldCharType="separate"/>
        </w:r>
        <w:r w:rsidR="009F60B4">
          <w:rPr>
            <w:noProof/>
            <w:webHidden/>
          </w:rPr>
          <w:t>69</w:t>
        </w:r>
        <w:r w:rsidR="009F60B4">
          <w:rPr>
            <w:noProof/>
            <w:webHidden/>
          </w:rPr>
          <w:fldChar w:fldCharType="end"/>
        </w:r>
      </w:hyperlink>
    </w:p>
    <w:p w14:paraId="25242532" w14:textId="1738AF51" w:rsidR="009F60B4" w:rsidRDefault="008B3C26">
      <w:pPr>
        <w:pStyle w:val="TableofFigures"/>
        <w:tabs>
          <w:tab w:val="right" w:leader="dot" w:pos="7996"/>
        </w:tabs>
        <w:rPr>
          <w:rFonts w:asciiTheme="minorHAnsi" w:hAnsiTheme="minorHAnsi"/>
          <w:noProof/>
          <w:sz w:val="22"/>
          <w:lang w:val="en-CA" w:eastAsia="en-CA"/>
        </w:rPr>
      </w:pPr>
      <w:hyperlink w:anchor="_Toc102789506" w:history="1">
        <w:r w:rsidR="009F60B4" w:rsidRPr="00541EC2">
          <w:rPr>
            <w:rStyle w:val="Hyperlink"/>
            <w:noProof/>
          </w:rPr>
          <w:t xml:space="preserve">Table 3.4 Novel </w:t>
        </w:r>
        <w:r w:rsidR="007A42BE" w:rsidRPr="007A42BE">
          <w:rPr>
            <w:rStyle w:val="Hyperlink"/>
            <w:noProof/>
          </w:rPr>
          <w:t xml:space="preserve">Objective Function </w:t>
        </w:r>
        <w:r w:rsidR="009F60B4" w:rsidRPr="00541EC2">
          <w:rPr>
            <w:rStyle w:val="Hyperlink"/>
            <w:noProof/>
          </w:rPr>
          <w:t>Bias and Scaling Test - Case 2</w:t>
        </w:r>
        <w:r w:rsidR="009F60B4">
          <w:rPr>
            <w:noProof/>
            <w:webHidden/>
          </w:rPr>
          <w:tab/>
        </w:r>
        <w:r w:rsidR="009F60B4">
          <w:rPr>
            <w:noProof/>
            <w:webHidden/>
          </w:rPr>
          <w:fldChar w:fldCharType="begin"/>
        </w:r>
        <w:r w:rsidR="009F60B4">
          <w:rPr>
            <w:noProof/>
            <w:webHidden/>
          </w:rPr>
          <w:instrText xml:space="preserve"> PAGEREF _Toc102789506 \h </w:instrText>
        </w:r>
        <w:r w:rsidR="009F60B4">
          <w:rPr>
            <w:noProof/>
            <w:webHidden/>
          </w:rPr>
        </w:r>
        <w:r w:rsidR="009F60B4">
          <w:rPr>
            <w:noProof/>
            <w:webHidden/>
          </w:rPr>
          <w:fldChar w:fldCharType="separate"/>
        </w:r>
        <w:r w:rsidR="009F60B4">
          <w:rPr>
            <w:noProof/>
            <w:webHidden/>
          </w:rPr>
          <w:t>69</w:t>
        </w:r>
        <w:r w:rsidR="009F60B4">
          <w:rPr>
            <w:noProof/>
            <w:webHidden/>
          </w:rPr>
          <w:fldChar w:fldCharType="end"/>
        </w:r>
      </w:hyperlink>
    </w:p>
    <w:p w14:paraId="76B3A40F" w14:textId="619D6BEB" w:rsidR="009F60B4" w:rsidRDefault="008B3C26">
      <w:pPr>
        <w:pStyle w:val="TableofFigures"/>
        <w:tabs>
          <w:tab w:val="right" w:leader="dot" w:pos="7996"/>
        </w:tabs>
        <w:rPr>
          <w:rFonts w:asciiTheme="minorHAnsi" w:hAnsiTheme="minorHAnsi"/>
          <w:noProof/>
          <w:sz w:val="22"/>
          <w:lang w:val="en-CA" w:eastAsia="en-CA"/>
        </w:rPr>
      </w:pPr>
      <w:hyperlink w:anchor="_Toc102789507" w:history="1">
        <w:r w:rsidR="009F60B4" w:rsidRPr="00541EC2">
          <w:rPr>
            <w:rStyle w:val="Hyperlink"/>
            <w:noProof/>
          </w:rPr>
          <w:t>Table 3.5 Novel Objective Function Bias and Scaling Test - Case 3</w:t>
        </w:r>
        <w:r w:rsidR="009F60B4">
          <w:rPr>
            <w:noProof/>
            <w:webHidden/>
          </w:rPr>
          <w:tab/>
        </w:r>
        <w:r w:rsidR="009F60B4">
          <w:rPr>
            <w:noProof/>
            <w:webHidden/>
          </w:rPr>
          <w:fldChar w:fldCharType="begin"/>
        </w:r>
        <w:r w:rsidR="009F60B4">
          <w:rPr>
            <w:noProof/>
            <w:webHidden/>
          </w:rPr>
          <w:instrText xml:space="preserve"> PAGEREF _Toc102789507 \h </w:instrText>
        </w:r>
        <w:r w:rsidR="009F60B4">
          <w:rPr>
            <w:noProof/>
            <w:webHidden/>
          </w:rPr>
        </w:r>
        <w:r w:rsidR="009F60B4">
          <w:rPr>
            <w:noProof/>
            <w:webHidden/>
          </w:rPr>
          <w:fldChar w:fldCharType="separate"/>
        </w:r>
        <w:r w:rsidR="009F60B4">
          <w:rPr>
            <w:noProof/>
            <w:webHidden/>
          </w:rPr>
          <w:t>69</w:t>
        </w:r>
        <w:r w:rsidR="009F60B4">
          <w:rPr>
            <w:noProof/>
            <w:webHidden/>
          </w:rPr>
          <w:fldChar w:fldCharType="end"/>
        </w:r>
      </w:hyperlink>
    </w:p>
    <w:p w14:paraId="64A9DCCA" w14:textId="21FB227A" w:rsidR="009F60B4" w:rsidRDefault="008B3C26">
      <w:pPr>
        <w:pStyle w:val="TableofFigures"/>
        <w:tabs>
          <w:tab w:val="right" w:leader="dot" w:pos="7996"/>
        </w:tabs>
        <w:rPr>
          <w:rFonts w:asciiTheme="minorHAnsi" w:hAnsiTheme="minorHAnsi"/>
          <w:noProof/>
          <w:sz w:val="22"/>
          <w:lang w:val="en-CA" w:eastAsia="en-CA"/>
        </w:rPr>
      </w:pPr>
      <w:hyperlink w:anchor="_Toc102789508" w:history="1">
        <w:r w:rsidR="009F60B4" w:rsidRPr="00541EC2">
          <w:rPr>
            <w:rStyle w:val="Hyperlink"/>
            <w:noProof/>
          </w:rPr>
          <w:t>Table 5.1 Overview of Various Drive Cycles</w:t>
        </w:r>
        <w:r w:rsidR="009F60B4">
          <w:rPr>
            <w:noProof/>
            <w:webHidden/>
          </w:rPr>
          <w:tab/>
        </w:r>
        <w:r w:rsidR="009F60B4">
          <w:rPr>
            <w:noProof/>
            <w:webHidden/>
          </w:rPr>
          <w:fldChar w:fldCharType="begin"/>
        </w:r>
        <w:r w:rsidR="009F60B4">
          <w:rPr>
            <w:noProof/>
            <w:webHidden/>
          </w:rPr>
          <w:instrText xml:space="preserve"> PAGEREF _Toc102789508 \h </w:instrText>
        </w:r>
        <w:r w:rsidR="009F60B4">
          <w:rPr>
            <w:noProof/>
            <w:webHidden/>
          </w:rPr>
        </w:r>
        <w:r w:rsidR="009F60B4">
          <w:rPr>
            <w:noProof/>
            <w:webHidden/>
          </w:rPr>
          <w:fldChar w:fldCharType="separate"/>
        </w:r>
        <w:r w:rsidR="009F60B4">
          <w:rPr>
            <w:noProof/>
            <w:webHidden/>
          </w:rPr>
          <w:t>83</w:t>
        </w:r>
        <w:r w:rsidR="009F60B4">
          <w:rPr>
            <w:noProof/>
            <w:webHidden/>
          </w:rPr>
          <w:fldChar w:fldCharType="end"/>
        </w:r>
      </w:hyperlink>
    </w:p>
    <w:p w14:paraId="63882FA3" w14:textId="291877F4" w:rsidR="009F60B4" w:rsidRDefault="008B3C26">
      <w:pPr>
        <w:pStyle w:val="TableofFigures"/>
        <w:tabs>
          <w:tab w:val="right" w:leader="dot" w:pos="7996"/>
        </w:tabs>
        <w:rPr>
          <w:rFonts w:asciiTheme="minorHAnsi" w:hAnsiTheme="minorHAnsi"/>
          <w:noProof/>
          <w:sz w:val="22"/>
          <w:lang w:val="en-CA" w:eastAsia="en-CA"/>
        </w:rPr>
      </w:pPr>
      <w:hyperlink w:anchor="_Toc102789509" w:history="1">
        <w:r w:rsidR="009F60B4" w:rsidRPr="00541EC2">
          <w:rPr>
            <w:rStyle w:val="Hyperlink"/>
            <w:noProof/>
          </w:rPr>
          <w:t>Table 5.2 Conventional Mean and Energy Center of Gravity Clustering</w:t>
        </w:r>
        <w:r w:rsidR="009F60B4">
          <w:rPr>
            <w:noProof/>
            <w:webHidden/>
          </w:rPr>
          <w:tab/>
        </w:r>
        <w:r w:rsidR="009F60B4">
          <w:rPr>
            <w:noProof/>
            <w:webHidden/>
          </w:rPr>
          <w:fldChar w:fldCharType="begin"/>
        </w:r>
        <w:r w:rsidR="009F60B4">
          <w:rPr>
            <w:noProof/>
            <w:webHidden/>
          </w:rPr>
          <w:instrText xml:space="preserve"> PAGEREF _Toc102789509 \h </w:instrText>
        </w:r>
        <w:r w:rsidR="009F60B4">
          <w:rPr>
            <w:noProof/>
            <w:webHidden/>
          </w:rPr>
        </w:r>
        <w:r w:rsidR="009F60B4">
          <w:rPr>
            <w:noProof/>
            <w:webHidden/>
          </w:rPr>
          <w:fldChar w:fldCharType="separate"/>
        </w:r>
        <w:r w:rsidR="009F60B4">
          <w:rPr>
            <w:noProof/>
            <w:webHidden/>
          </w:rPr>
          <w:t>93</w:t>
        </w:r>
        <w:r w:rsidR="009F60B4">
          <w:rPr>
            <w:noProof/>
            <w:webHidden/>
          </w:rPr>
          <w:fldChar w:fldCharType="end"/>
        </w:r>
      </w:hyperlink>
    </w:p>
    <w:p w14:paraId="7A985C86" w14:textId="0D0C2A00" w:rsidR="009F60B4" w:rsidRDefault="008B3C26">
      <w:pPr>
        <w:pStyle w:val="TableofFigures"/>
        <w:tabs>
          <w:tab w:val="right" w:leader="dot" w:pos="7996"/>
        </w:tabs>
        <w:rPr>
          <w:rFonts w:asciiTheme="minorHAnsi" w:hAnsiTheme="minorHAnsi"/>
          <w:noProof/>
          <w:sz w:val="22"/>
          <w:lang w:val="en-CA" w:eastAsia="en-CA"/>
        </w:rPr>
      </w:pPr>
      <w:hyperlink w:anchor="_Toc102789510" w:history="1">
        <w:r w:rsidR="009F60B4" w:rsidRPr="00541EC2">
          <w:rPr>
            <w:rStyle w:val="Hyperlink"/>
            <w:noProof/>
          </w:rPr>
          <w:t>Table 6.1 Adaptive Restart G</w:t>
        </w:r>
        <w:r w:rsidR="007A42BE">
          <w:rPr>
            <w:rStyle w:val="Hyperlink"/>
            <w:noProof/>
          </w:rPr>
          <w:t xml:space="preserve">enetic </w:t>
        </w:r>
        <w:r w:rsidR="009F60B4" w:rsidRPr="00541EC2">
          <w:rPr>
            <w:rStyle w:val="Hyperlink"/>
            <w:noProof/>
          </w:rPr>
          <w:t>A</w:t>
        </w:r>
        <w:r w:rsidR="007A42BE">
          <w:rPr>
            <w:rStyle w:val="Hyperlink"/>
            <w:noProof/>
          </w:rPr>
          <w:t>lgorithm</w:t>
        </w:r>
        <w:r w:rsidR="009F60B4" w:rsidRPr="00541EC2">
          <w:rPr>
            <w:rStyle w:val="Hyperlink"/>
            <w:noProof/>
          </w:rPr>
          <w:t xml:space="preserve"> Parameters and Tolerances</w:t>
        </w:r>
        <w:r w:rsidR="009F60B4">
          <w:rPr>
            <w:noProof/>
            <w:webHidden/>
          </w:rPr>
          <w:tab/>
        </w:r>
        <w:r w:rsidR="009F60B4">
          <w:rPr>
            <w:noProof/>
            <w:webHidden/>
          </w:rPr>
          <w:fldChar w:fldCharType="begin"/>
        </w:r>
        <w:r w:rsidR="009F60B4">
          <w:rPr>
            <w:noProof/>
            <w:webHidden/>
          </w:rPr>
          <w:instrText xml:space="preserve"> PAGEREF _Toc102789510 \h </w:instrText>
        </w:r>
        <w:r w:rsidR="009F60B4">
          <w:rPr>
            <w:noProof/>
            <w:webHidden/>
          </w:rPr>
        </w:r>
        <w:r w:rsidR="009F60B4">
          <w:rPr>
            <w:noProof/>
            <w:webHidden/>
          </w:rPr>
          <w:fldChar w:fldCharType="separate"/>
        </w:r>
        <w:r w:rsidR="009F60B4">
          <w:rPr>
            <w:noProof/>
            <w:webHidden/>
          </w:rPr>
          <w:t>97</w:t>
        </w:r>
        <w:r w:rsidR="009F60B4">
          <w:rPr>
            <w:noProof/>
            <w:webHidden/>
          </w:rPr>
          <w:fldChar w:fldCharType="end"/>
        </w:r>
      </w:hyperlink>
    </w:p>
    <w:p w14:paraId="4222787D" w14:textId="67514334" w:rsidR="009F60B4" w:rsidRDefault="008B3C26">
      <w:pPr>
        <w:pStyle w:val="TableofFigures"/>
        <w:tabs>
          <w:tab w:val="right" w:leader="dot" w:pos="7996"/>
        </w:tabs>
        <w:rPr>
          <w:rFonts w:asciiTheme="minorHAnsi" w:hAnsiTheme="minorHAnsi"/>
          <w:noProof/>
          <w:sz w:val="22"/>
          <w:lang w:val="en-CA" w:eastAsia="en-CA"/>
        </w:rPr>
      </w:pPr>
      <w:hyperlink w:anchor="_Toc102789511" w:history="1">
        <w:r w:rsidR="009F60B4" w:rsidRPr="00541EC2">
          <w:rPr>
            <w:rStyle w:val="Hyperlink"/>
            <w:noProof/>
          </w:rPr>
          <w:t xml:space="preserve">Table 6.2 Adaptive Restart </w:t>
        </w:r>
        <w:r w:rsidR="007A42BE" w:rsidRPr="007A42BE">
          <w:rPr>
            <w:rStyle w:val="Hyperlink"/>
            <w:noProof/>
          </w:rPr>
          <w:t xml:space="preserve">Genetic Algorithm </w:t>
        </w:r>
        <w:r w:rsidR="009F60B4" w:rsidRPr="00541EC2">
          <w:rPr>
            <w:rStyle w:val="Hyperlink"/>
            <w:noProof/>
          </w:rPr>
          <w:t>Performance</w:t>
        </w:r>
        <w:r w:rsidR="009F60B4">
          <w:rPr>
            <w:noProof/>
            <w:webHidden/>
          </w:rPr>
          <w:tab/>
        </w:r>
        <w:r w:rsidR="009F60B4">
          <w:rPr>
            <w:noProof/>
            <w:webHidden/>
          </w:rPr>
          <w:fldChar w:fldCharType="begin"/>
        </w:r>
        <w:r w:rsidR="009F60B4">
          <w:rPr>
            <w:noProof/>
            <w:webHidden/>
          </w:rPr>
          <w:instrText xml:space="preserve"> PAGEREF _Toc102789511 \h </w:instrText>
        </w:r>
        <w:r w:rsidR="009F60B4">
          <w:rPr>
            <w:noProof/>
            <w:webHidden/>
          </w:rPr>
        </w:r>
        <w:r w:rsidR="009F60B4">
          <w:rPr>
            <w:noProof/>
            <w:webHidden/>
          </w:rPr>
          <w:fldChar w:fldCharType="separate"/>
        </w:r>
        <w:r w:rsidR="009F60B4">
          <w:rPr>
            <w:noProof/>
            <w:webHidden/>
          </w:rPr>
          <w:t>97</w:t>
        </w:r>
        <w:r w:rsidR="009F60B4">
          <w:rPr>
            <w:noProof/>
            <w:webHidden/>
          </w:rPr>
          <w:fldChar w:fldCharType="end"/>
        </w:r>
      </w:hyperlink>
    </w:p>
    <w:p w14:paraId="3F753E55" w14:textId="3413A12B" w:rsidR="009F60B4" w:rsidRDefault="008B3C26">
      <w:pPr>
        <w:pStyle w:val="TableofFigures"/>
        <w:tabs>
          <w:tab w:val="right" w:leader="dot" w:pos="7996"/>
        </w:tabs>
        <w:rPr>
          <w:rFonts w:asciiTheme="minorHAnsi" w:hAnsiTheme="minorHAnsi"/>
          <w:noProof/>
          <w:sz w:val="22"/>
          <w:lang w:val="en-CA" w:eastAsia="en-CA"/>
        </w:rPr>
      </w:pPr>
      <w:hyperlink w:anchor="_Toc102789512" w:history="1">
        <w:r w:rsidR="009F60B4" w:rsidRPr="00541EC2">
          <w:rPr>
            <w:rStyle w:val="Hyperlink"/>
            <w:noProof/>
          </w:rPr>
          <w:t xml:space="preserve">Table 6.3 Torque and Loss Performance of Baseline </w:t>
        </w:r>
        <w:r w:rsidR="007A42BE">
          <w:rPr>
            <w:rStyle w:val="Hyperlink"/>
            <w:noProof/>
          </w:rPr>
          <w:t>and</w:t>
        </w:r>
        <w:r w:rsidR="009F60B4" w:rsidRPr="00541EC2">
          <w:rPr>
            <w:rStyle w:val="Hyperlink"/>
            <w:noProof/>
          </w:rPr>
          <w:t xml:space="preserve"> Optimal Rotor Bar</w:t>
        </w:r>
        <w:r w:rsidR="009F60B4">
          <w:rPr>
            <w:noProof/>
            <w:webHidden/>
          </w:rPr>
          <w:tab/>
        </w:r>
        <w:r w:rsidR="009F60B4">
          <w:rPr>
            <w:noProof/>
            <w:webHidden/>
          </w:rPr>
          <w:fldChar w:fldCharType="begin"/>
        </w:r>
        <w:r w:rsidR="009F60B4">
          <w:rPr>
            <w:noProof/>
            <w:webHidden/>
          </w:rPr>
          <w:instrText xml:space="preserve"> PAGEREF _Toc102789512 \h </w:instrText>
        </w:r>
        <w:r w:rsidR="009F60B4">
          <w:rPr>
            <w:noProof/>
            <w:webHidden/>
          </w:rPr>
        </w:r>
        <w:r w:rsidR="009F60B4">
          <w:rPr>
            <w:noProof/>
            <w:webHidden/>
          </w:rPr>
          <w:fldChar w:fldCharType="separate"/>
        </w:r>
        <w:r w:rsidR="009F60B4">
          <w:rPr>
            <w:noProof/>
            <w:webHidden/>
          </w:rPr>
          <w:t>104</w:t>
        </w:r>
        <w:r w:rsidR="009F60B4">
          <w:rPr>
            <w:noProof/>
            <w:webHidden/>
          </w:rPr>
          <w:fldChar w:fldCharType="end"/>
        </w:r>
      </w:hyperlink>
    </w:p>
    <w:p w14:paraId="0FE52470" w14:textId="42EAAF1C" w:rsidR="009F60B4" w:rsidRDefault="008B3C26">
      <w:pPr>
        <w:pStyle w:val="TableofFigures"/>
        <w:tabs>
          <w:tab w:val="right" w:leader="dot" w:pos="7996"/>
        </w:tabs>
        <w:rPr>
          <w:rFonts w:asciiTheme="minorHAnsi" w:hAnsiTheme="minorHAnsi"/>
          <w:noProof/>
          <w:sz w:val="22"/>
          <w:lang w:val="en-CA" w:eastAsia="en-CA"/>
        </w:rPr>
      </w:pPr>
      <w:hyperlink w:anchor="_Toc102789513" w:history="1">
        <w:r w:rsidR="009F60B4" w:rsidRPr="00541EC2">
          <w:rPr>
            <w:rStyle w:val="Hyperlink"/>
            <w:noProof/>
          </w:rPr>
          <w:t>Table 6.4 The Efficiency Performance of Baseline and Optimal Rotor Bar</w:t>
        </w:r>
        <w:r w:rsidR="009F60B4">
          <w:rPr>
            <w:noProof/>
            <w:webHidden/>
          </w:rPr>
          <w:tab/>
        </w:r>
        <w:r w:rsidR="009F60B4">
          <w:rPr>
            <w:noProof/>
            <w:webHidden/>
          </w:rPr>
          <w:fldChar w:fldCharType="begin"/>
        </w:r>
        <w:r w:rsidR="009F60B4">
          <w:rPr>
            <w:noProof/>
            <w:webHidden/>
          </w:rPr>
          <w:instrText xml:space="preserve"> PAGEREF _Toc102789513 \h </w:instrText>
        </w:r>
        <w:r w:rsidR="009F60B4">
          <w:rPr>
            <w:noProof/>
            <w:webHidden/>
          </w:rPr>
        </w:r>
        <w:r w:rsidR="009F60B4">
          <w:rPr>
            <w:noProof/>
            <w:webHidden/>
          </w:rPr>
          <w:fldChar w:fldCharType="separate"/>
        </w:r>
        <w:r w:rsidR="009F60B4">
          <w:rPr>
            <w:noProof/>
            <w:webHidden/>
          </w:rPr>
          <w:t>104</w:t>
        </w:r>
        <w:r w:rsidR="009F60B4">
          <w:rPr>
            <w:noProof/>
            <w:webHidden/>
          </w:rPr>
          <w:fldChar w:fldCharType="end"/>
        </w:r>
      </w:hyperlink>
    </w:p>
    <w:p w14:paraId="61EAE107" w14:textId="4F98FD20" w:rsidR="004A3244" w:rsidRDefault="00B70C31" w:rsidP="009F60B4">
      <w:pPr>
        <w:pStyle w:val="Heading1"/>
        <w:numPr>
          <w:ilvl w:val="0"/>
          <w:numId w:val="0"/>
        </w:numPr>
      </w:pPr>
      <w:r>
        <w:rPr>
          <w:rFonts w:eastAsiaTheme="minorHAnsi" w:cstheme="minorBidi"/>
          <w:sz w:val="24"/>
          <w:szCs w:val="22"/>
          <w:lang w:val="en-US"/>
        </w:rPr>
        <w:lastRenderedPageBreak/>
        <w:fldChar w:fldCharType="end"/>
      </w:r>
      <w:bookmarkStart w:id="31" w:name="_Toc102793365"/>
      <w:r w:rsidR="004A3244" w:rsidRPr="0003012C">
        <w:t xml:space="preserve">LIST OF </w:t>
      </w:r>
      <w:r w:rsidR="00B15D58" w:rsidRPr="0003012C">
        <w:t>FIGURE</w:t>
      </w:r>
      <w:r w:rsidR="004A3244" w:rsidRPr="0003012C">
        <w:t>S</w:t>
      </w:r>
      <w:bookmarkEnd w:id="31"/>
    </w:p>
    <w:p w14:paraId="5AE671BF" w14:textId="30C10AE6" w:rsidR="00D6612B" w:rsidRDefault="00AA355B">
      <w:pPr>
        <w:pStyle w:val="TableofFigures"/>
        <w:tabs>
          <w:tab w:val="right" w:leader="dot" w:pos="7996"/>
        </w:tabs>
        <w:rPr>
          <w:rFonts w:asciiTheme="minorHAnsi" w:hAnsiTheme="minorHAnsi"/>
          <w:noProof/>
          <w:sz w:val="22"/>
        </w:rPr>
      </w:pPr>
      <w:r>
        <w:fldChar w:fldCharType="begin"/>
      </w:r>
      <w:r>
        <w:instrText xml:space="preserve"> TOC \h \z \c "Fig." </w:instrText>
      </w:r>
      <w:r>
        <w:fldChar w:fldCharType="separate"/>
      </w:r>
      <w:hyperlink w:anchor="_Toc103334025" w:history="1">
        <w:r w:rsidR="00D6612B" w:rsidRPr="00E350EB">
          <w:rPr>
            <w:rStyle w:val="Hyperlink"/>
            <w:noProof/>
          </w:rPr>
          <w:t>Fig. 1.3. Classification of common optimization algorithms constrained to gradient-based and metaheuristic algorithms.</w:t>
        </w:r>
        <w:r w:rsidR="00D6612B">
          <w:rPr>
            <w:noProof/>
            <w:webHidden/>
          </w:rPr>
          <w:tab/>
        </w:r>
        <w:r w:rsidR="00D6612B">
          <w:rPr>
            <w:noProof/>
            <w:webHidden/>
          </w:rPr>
          <w:fldChar w:fldCharType="begin"/>
        </w:r>
        <w:r w:rsidR="00D6612B">
          <w:rPr>
            <w:noProof/>
            <w:webHidden/>
          </w:rPr>
          <w:instrText xml:space="preserve"> PAGEREF _Toc103334025 \h </w:instrText>
        </w:r>
        <w:r w:rsidR="00D6612B">
          <w:rPr>
            <w:noProof/>
            <w:webHidden/>
          </w:rPr>
        </w:r>
        <w:r w:rsidR="00D6612B">
          <w:rPr>
            <w:noProof/>
            <w:webHidden/>
          </w:rPr>
          <w:fldChar w:fldCharType="separate"/>
        </w:r>
        <w:r w:rsidR="00D6612B">
          <w:rPr>
            <w:noProof/>
            <w:webHidden/>
          </w:rPr>
          <w:t>20</w:t>
        </w:r>
        <w:r w:rsidR="00D6612B">
          <w:rPr>
            <w:noProof/>
            <w:webHidden/>
          </w:rPr>
          <w:fldChar w:fldCharType="end"/>
        </w:r>
      </w:hyperlink>
    </w:p>
    <w:p w14:paraId="61EAE10F" w14:textId="55A6857A" w:rsidR="007E2A41" w:rsidRPr="00531334" w:rsidRDefault="00AA355B" w:rsidP="003E1D17">
      <w:r>
        <w:fldChar w:fldCharType="end"/>
      </w:r>
    </w:p>
    <w:p w14:paraId="61EAE110" w14:textId="77777777" w:rsidR="0020086E" w:rsidRDefault="0020086E" w:rsidP="0043219B">
      <w:pPr>
        <w:rPr>
          <w:rFonts w:eastAsia="Times New Roman" w:cs="Tahoma"/>
          <w:szCs w:val="24"/>
          <w:lang w:val="en-CA"/>
        </w:rPr>
      </w:pPr>
      <w:r>
        <w:br w:type="page"/>
      </w:r>
    </w:p>
    <w:p w14:paraId="61EAE111" w14:textId="06C3166B" w:rsidR="00D3368B" w:rsidRDefault="00D3368B" w:rsidP="004702E1">
      <w:pPr>
        <w:pStyle w:val="Heading1"/>
        <w:numPr>
          <w:ilvl w:val="0"/>
          <w:numId w:val="0"/>
        </w:numPr>
        <w:ind w:left="360"/>
      </w:pPr>
      <w:bookmarkStart w:id="32" w:name="_Toc102793366"/>
      <w:r>
        <w:lastRenderedPageBreak/>
        <w:t xml:space="preserve">LIST OF </w:t>
      </w:r>
      <w:r w:rsidR="004702E1">
        <w:t>ABBREVIATIONS</w:t>
      </w:r>
      <w:bookmarkEnd w:id="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777E41" w:rsidRDefault="00A42E18" w:rsidP="005C77C4">
            <w:pPr>
              <w:jc w:val="center"/>
              <w:rPr>
                <w:rFonts w:cs="Times New Roman"/>
                <w:b/>
                <w:bCs/>
                <w:szCs w:val="24"/>
              </w:rPr>
            </w:pPr>
            <w:r w:rsidRPr="00777E41">
              <w:rPr>
                <w:rFonts w:cs="Times New Roman"/>
                <w:b/>
                <w:bCs/>
                <w:szCs w:val="24"/>
              </w:rPr>
              <w:t>Abbreviation</w:t>
            </w:r>
          </w:p>
        </w:tc>
        <w:tc>
          <w:tcPr>
            <w:tcW w:w="4462" w:type="dxa"/>
            <w:vAlign w:val="center"/>
          </w:tcPr>
          <w:p w14:paraId="3C168762" w14:textId="77777777" w:rsidR="00A42E18" w:rsidRPr="00777E41" w:rsidRDefault="00A42E18" w:rsidP="005C77C4">
            <w:pPr>
              <w:jc w:val="center"/>
              <w:rPr>
                <w:rFonts w:cs="Times New Roman"/>
                <w:b/>
                <w:bCs/>
                <w:szCs w:val="24"/>
              </w:rPr>
            </w:pPr>
            <w:r w:rsidRPr="00777E41">
              <w:rPr>
                <w:rFonts w:cs="Times New Roman"/>
                <w:b/>
                <w:bCs/>
                <w:szCs w:val="24"/>
              </w:rPr>
              <w:t>Description</w:t>
            </w:r>
          </w:p>
        </w:tc>
      </w:tr>
      <w:tr w:rsidR="00A42E18" w14:paraId="43407296" w14:textId="77777777" w:rsidTr="00A42E18">
        <w:trPr>
          <w:trHeight w:val="425"/>
        </w:trPr>
        <w:tc>
          <w:tcPr>
            <w:tcW w:w="3544" w:type="dxa"/>
            <w:vAlign w:val="center"/>
          </w:tcPr>
          <w:p w14:paraId="5C3E64AA" w14:textId="78EACF2E" w:rsidR="00A42E18" w:rsidRPr="008479A1" w:rsidRDefault="008479A1" w:rsidP="005C77C4">
            <w:pPr>
              <w:jc w:val="center"/>
              <w:rPr>
                <w:rFonts w:cs="Times New Roman"/>
                <w:szCs w:val="24"/>
              </w:rPr>
            </w:pPr>
            <w:r>
              <w:rPr>
                <w:rFonts w:cs="Times New Roman"/>
                <w:szCs w:val="24"/>
              </w:rPr>
              <w:t>LEM</w:t>
            </w:r>
          </w:p>
        </w:tc>
        <w:tc>
          <w:tcPr>
            <w:tcW w:w="4462" w:type="dxa"/>
            <w:vAlign w:val="center"/>
          </w:tcPr>
          <w:p w14:paraId="60A8B54F" w14:textId="20ACFBD1" w:rsidR="00A42E18" w:rsidRPr="008479A1" w:rsidRDefault="008479A1" w:rsidP="00A42E18">
            <w:pPr>
              <w:jc w:val="left"/>
              <w:rPr>
                <w:rFonts w:cs="Times New Roman"/>
                <w:szCs w:val="24"/>
              </w:rPr>
            </w:pPr>
            <w:r>
              <w:rPr>
                <w:rFonts w:cs="Times New Roman"/>
                <w:szCs w:val="24"/>
              </w:rPr>
              <w:t>Linear Electric Motor</w:t>
            </w:r>
          </w:p>
        </w:tc>
      </w:tr>
      <w:tr w:rsidR="00A42E18" w14:paraId="3A0DA623" w14:textId="77777777" w:rsidTr="00A42E18">
        <w:trPr>
          <w:trHeight w:val="425"/>
        </w:trPr>
        <w:tc>
          <w:tcPr>
            <w:tcW w:w="3544" w:type="dxa"/>
            <w:vAlign w:val="center"/>
          </w:tcPr>
          <w:p w14:paraId="1A78CAFF" w14:textId="11BA20F5" w:rsidR="00A42E18" w:rsidRPr="008479A1" w:rsidRDefault="008479A1" w:rsidP="005C77C4">
            <w:pPr>
              <w:jc w:val="center"/>
              <w:rPr>
                <w:rFonts w:cs="Times New Roman"/>
                <w:szCs w:val="24"/>
              </w:rPr>
            </w:pPr>
            <w:r>
              <w:rPr>
                <w:rFonts w:cs="Times New Roman"/>
                <w:szCs w:val="24"/>
              </w:rPr>
              <w:t>REM</w:t>
            </w:r>
          </w:p>
        </w:tc>
        <w:tc>
          <w:tcPr>
            <w:tcW w:w="4462" w:type="dxa"/>
            <w:vAlign w:val="center"/>
          </w:tcPr>
          <w:p w14:paraId="27105EB2" w14:textId="4FD38455" w:rsidR="00A42E18" w:rsidRPr="008479A1" w:rsidRDefault="008479A1" w:rsidP="00A42E18">
            <w:pPr>
              <w:jc w:val="left"/>
              <w:rPr>
                <w:rFonts w:cs="Times New Roman"/>
                <w:szCs w:val="24"/>
              </w:rPr>
            </w:pPr>
            <w:r>
              <w:rPr>
                <w:rFonts w:cs="Times New Roman"/>
                <w:szCs w:val="24"/>
              </w:rPr>
              <w:t>Rotary Electric Motor</w:t>
            </w:r>
          </w:p>
        </w:tc>
      </w:tr>
      <w:tr w:rsidR="00A42E18" w14:paraId="4932C0E2" w14:textId="77777777" w:rsidTr="00A42E18">
        <w:trPr>
          <w:trHeight w:val="425"/>
        </w:trPr>
        <w:tc>
          <w:tcPr>
            <w:tcW w:w="3544" w:type="dxa"/>
            <w:vAlign w:val="center"/>
          </w:tcPr>
          <w:p w14:paraId="38AB4D87" w14:textId="67802D25" w:rsidR="00A42E18" w:rsidRPr="008479A1" w:rsidRDefault="008479A1" w:rsidP="005C77C4">
            <w:pPr>
              <w:jc w:val="center"/>
              <w:rPr>
                <w:rFonts w:cs="Times New Roman"/>
                <w:szCs w:val="24"/>
              </w:rPr>
            </w:pPr>
            <w:r>
              <w:rPr>
                <w:rFonts w:cs="Times New Roman"/>
                <w:szCs w:val="24"/>
              </w:rPr>
              <w:t>LIM</w:t>
            </w:r>
          </w:p>
        </w:tc>
        <w:tc>
          <w:tcPr>
            <w:tcW w:w="4462" w:type="dxa"/>
            <w:vAlign w:val="center"/>
          </w:tcPr>
          <w:p w14:paraId="1ECA1274" w14:textId="633DE184" w:rsidR="00A42E18" w:rsidRPr="008479A1" w:rsidRDefault="008479A1" w:rsidP="00A42E18">
            <w:pPr>
              <w:jc w:val="left"/>
              <w:rPr>
                <w:rFonts w:cs="Times New Roman"/>
                <w:szCs w:val="24"/>
              </w:rPr>
            </w:pPr>
            <w:r>
              <w:rPr>
                <w:rFonts w:cs="Times New Roman"/>
                <w:szCs w:val="24"/>
              </w:rPr>
              <w:t>Linear Induction Motor</w:t>
            </w:r>
          </w:p>
        </w:tc>
      </w:tr>
      <w:tr w:rsidR="008479A1" w14:paraId="3A819FD1" w14:textId="77777777" w:rsidTr="00A42E18">
        <w:trPr>
          <w:trHeight w:val="425"/>
        </w:trPr>
        <w:tc>
          <w:tcPr>
            <w:tcW w:w="3544" w:type="dxa"/>
            <w:vAlign w:val="center"/>
          </w:tcPr>
          <w:p w14:paraId="2905861C" w14:textId="056295BB" w:rsidR="008479A1" w:rsidRDefault="008479A1" w:rsidP="008479A1">
            <w:pPr>
              <w:jc w:val="center"/>
              <w:rPr>
                <w:rFonts w:cs="Times New Roman"/>
                <w:szCs w:val="24"/>
              </w:rPr>
            </w:pPr>
            <w:r>
              <w:rPr>
                <w:rFonts w:cs="Times New Roman"/>
                <w:szCs w:val="24"/>
              </w:rPr>
              <w:t>LSM</w:t>
            </w:r>
          </w:p>
        </w:tc>
        <w:tc>
          <w:tcPr>
            <w:tcW w:w="4462" w:type="dxa"/>
            <w:vAlign w:val="center"/>
          </w:tcPr>
          <w:p w14:paraId="53F6B4C4" w14:textId="3039FE80" w:rsidR="008479A1" w:rsidRDefault="008479A1" w:rsidP="008479A1">
            <w:pPr>
              <w:jc w:val="left"/>
              <w:rPr>
                <w:rFonts w:cs="Times New Roman"/>
                <w:szCs w:val="24"/>
              </w:rPr>
            </w:pPr>
            <w:r w:rsidRPr="008479A1">
              <w:rPr>
                <w:rFonts w:cs="Times New Roman"/>
                <w:szCs w:val="24"/>
              </w:rPr>
              <w:t>Linear Synchronous Motor</w:t>
            </w:r>
          </w:p>
        </w:tc>
      </w:tr>
      <w:tr w:rsidR="008479A1" w14:paraId="0072E3B8" w14:textId="77777777" w:rsidTr="00A42E18">
        <w:trPr>
          <w:trHeight w:val="425"/>
        </w:trPr>
        <w:tc>
          <w:tcPr>
            <w:tcW w:w="3544" w:type="dxa"/>
            <w:vAlign w:val="center"/>
          </w:tcPr>
          <w:p w14:paraId="3B1E88A6" w14:textId="68B62294" w:rsidR="008479A1" w:rsidRPr="00086B28" w:rsidRDefault="008479A1" w:rsidP="008479A1">
            <w:pPr>
              <w:jc w:val="center"/>
              <w:rPr>
                <w:rFonts w:cs="Times New Roman"/>
                <w:szCs w:val="24"/>
              </w:rPr>
            </w:pPr>
            <w:r w:rsidRPr="00086B28">
              <w:rPr>
                <w:rFonts w:cs="Times New Roman"/>
                <w:szCs w:val="24"/>
              </w:rPr>
              <w:t>HAM</w:t>
            </w:r>
          </w:p>
        </w:tc>
        <w:tc>
          <w:tcPr>
            <w:tcW w:w="4462" w:type="dxa"/>
            <w:vAlign w:val="center"/>
          </w:tcPr>
          <w:p w14:paraId="1D6D2D63" w14:textId="3F51F301" w:rsidR="008479A1" w:rsidRPr="00086B28" w:rsidRDefault="008479A1" w:rsidP="008479A1">
            <w:pPr>
              <w:jc w:val="left"/>
              <w:rPr>
                <w:rFonts w:cs="Times New Roman"/>
                <w:szCs w:val="24"/>
              </w:rPr>
            </w:pPr>
            <w:r w:rsidRPr="00086B28">
              <w:rPr>
                <w:rFonts w:cs="Times New Roman"/>
                <w:szCs w:val="24"/>
              </w:rPr>
              <w:t>Hybrid Analytical Model</w:t>
            </w:r>
          </w:p>
        </w:tc>
      </w:tr>
      <w:tr w:rsidR="008479A1" w14:paraId="6B777004" w14:textId="77777777" w:rsidTr="00A42E18">
        <w:trPr>
          <w:trHeight w:val="425"/>
        </w:trPr>
        <w:tc>
          <w:tcPr>
            <w:tcW w:w="3544" w:type="dxa"/>
            <w:vAlign w:val="center"/>
          </w:tcPr>
          <w:p w14:paraId="6742886B" w14:textId="2870FB15" w:rsidR="008479A1" w:rsidRPr="00086B28" w:rsidRDefault="008479A1" w:rsidP="008479A1">
            <w:pPr>
              <w:jc w:val="center"/>
              <w:rPr>
                <w:rFonts w:cs="Times New Roman"/>
                <w:szCs w:val="24"/>
              </w:rPr>
            </w:pPr>
            <w:r>
              <w:rPr>
                <w:rFonts w:cs="Times New Roman"/>
                <w:szCs w:val="24"/>
              </w:rPr>
              <w:t>HM</w:t>
            </w:r>
          </w:p>
        </w:tc>
        <w:tc>
          <w:tcPr>
            <w:tcW w:w="4462" w:type="dxa"/>
            <w:vAlign w:val="center"/>
          </w:tcPr>
          <w:p w14:paraId="7E7862E9" w14:textId="66E64837" w:rsidR="008479A1" w:rsidRPr="00086B28" w:rsidRDefault="008479A1" w:rsidP="008479A1">
            <w:pPr>
              <w:jc w:val="left"/>
              <w:rPr>
                <w:rFonts w:cs="Times New Roman"/>
                <w:szCs w:val="24"/>
              </w:rPr>
            </w:pPr>
            <w:r>
              <w:rPr>
                <w:rFonts w:cs="Times New Roman"/>
                <w:szCs w:val="24"/>
              </w:rPr>
              <w:t xml:space="preserve">Harmonic </w:t>
            </w:r>
            <w:r w:rsidRPr="00086B28">
              <w:rPr>
                <w:rFonts w:cs="Times New Roman"/>
                <w:szCs w:val="24"/>
              </w:rPr>
              <w:t>Model</w:t>
            </w:r>
          </w:p>
        </w:tc>
      </w:tr>
      <w:tr w:rsidR="008479A1" w14:paraId="227A11D3" w14:textId="77777777" w:rsidTr="00A42E18">
        <w:trPr>
          <w:trHeight w:val="425"/>
        </w:trPr>
        <w:tc>
          <w:tcPr>
            <w:tcW w:w="3544" w:type="dxa"/>
            <w:vAlign w:val="center"/>
          </w:tcPr>
          <w:p w14:paraId="7AC1C1C2" w14:textId="62761FAE" w:rsidR="008479A1" w:rsidRDefault="008479A1" w:rsidP="008479A1">
            <w:pPr>
              <w:jc w:val="center"/>
              <w:rPr>
                <w:rFonts w:cs="Times New Roman"/>
                <w:szCs w:val="24"/>
              </w:rPr>
            </w:pPr>
            <w:r>
              <w:rPr>
                <w:rFonts w:cs="Times New Roman"/>
                <w:szCs w:val="24"/>
              </w:rPr>
              <w:t>MEC</w:t>
            </w:r>
          </w:p>
        </w:tc>
        <w:tc>
          <w:tcPr>
            <w:tcW w:w="4462" w:type="dxa"/>
            <w:vAlign w:val="center"/>
          </w:tcPr>
          <w:p w14:paraId="763320B1" w14:textId="4F190454" w:rsidR="008479A1" w:rsidRDefault="008479A1" w:rsidP="008479A1">
            <w:pPr>
              <w:jc w:val="left"/>
              <w:rPr>
                <w:rFonts w:cs="Times New Roman"/>
                <w:szCs w:val="24"/>
              </w:rPr>
            </w:pPr>
            <w:r>
              <w:rPr>
                <w:rFonts w:cs="Times New Roman"/>
                <w:szCs w:val="24"/>
              </w:rPr>
              <w:t>Magnetic Equivalent Circuit</w:t>
            </w:r>
          </w:p>
        </w:tc>
      </w:tr>
      <w:tr w:rsidR="008479A1" w14:paraId="40884EB8" w14:textId="77777777" w:rsidTr="00A42E18">
        <w:trPr>
          <w:trHeight w:val="425"/>
        </w:trPr>
        <w:tc>
          <w:tcPr>
            <w:tcW w:w="3544" w:type="dxa"/>
            <w:vAlign w:val="center"/>
          </w:tcPr>
          <w:p w14:paraId="5296B886" w14:textId="631C1694" w:rsidR="008479A1" w:rsidRPr="0008699C" w:rsidRDefault="008479A1" w:rsidP="008479A1">
            <w:pPr>
              <w:jc w:val="center"/>
              <w:rPr>
                <w:rFonts w:cs="Times New Roman"/>
                <w:szCs w:val="24"/>
              </w:rPr>
            </w:pPr>
            <w:r>
              <w:rPr>
                <w:rFonts w:cs="Times New Roman"/>
                <w:szCs w:val="24"/>
              </w:rPr>
              <w:t>ECM</w:t>
            </w:r>
          </w:p>
        </w:tc>
        <w:tc>
          <w:tcPr>
            <w:tcW w:w="4462" w:type="dxa"/>
            <w:vAlign w:val="center"/>
          </w:tcPr>
          <w:p w14:paraId="7B31CCBC" w14:textId="62FFC32D" w:rsidR="008479A1" w:rsidRPr="0008699C" w:rsidRDefault="008479A1" w:rsidP="008479A1">
            <w:pPr>
              <w:jc w:val="left"/>
              <w:rPr>
                <w:rFonts w:cs="Times New Roman"/>
                <w:szCs w:val="24"/>
              </w:rPr>
            </w:pPr>
            <w:r>
              <w:rPr>
                <w:rFonts w:cs="Times New Roman"/>
                <w:szCs w:val="24"/>
              </w:rPr>
              <w:t>Equivalent Circuit Model</w:t>
            </w:r>
          </w:p>
        </w:tc>
      </w:tr>
      <w:tr w:rsidR="008479A1" w14:paraId="41457AB6" w14:textId="77777777" w:rsidTr="00A42E18">
        <w:trPr>
          <w:trHeight w:val="425"/>
        </w:trPr>
        <w:tc>
          <w:tcPr>
            <w:tcW w:w="3544" w:type="dxa"/>
            <w:vAlign w:val="center"/>
          </w:tcPr>
          <w:p w14:paraId="4840BD96" w14:textId="0B85ADAA" w:rsidR="008479A1" w:rsidRPr="0008699C" w:rsidRDefault="008479A1" w:rsidP="008479A1">
            <w:pPr>
              <w:jc w:val="center"/>
              <w:rPr>
                <w:rFonts w:cs="Times New Roman"/>
                <w:szCs w:val="24"/>
              </w:rPr>
            </w:pPr>
            <w:r>
              <w:rPr>
                <w:rFonts w:cs="Times New Roman"/>
                <w:szCs w:val="24"/>
              </w:rPr>
              <w:t>FEA</w:t>
            </w:r>
          </w:p>
        </w:tc>
        <w:tc>
          <w:tcPr>
            <w:tcW w:w="4462" w:type="dxa"/>
            <w:vAlign w:val="center"/>
          </w:tcPr>
          <w:p w14:paraId="76B60E0A" w14:textId="2029DFD8" w:rsidR="008479A1" w:rsidRPr="0008699C" w:rsidRDefault="008479A1" w:rsidP="008479A1">
            <w:pPr>
              <w:jc w:val="left"/>
              <w:rPr>
                <w:rFonts w:cs="Times New Roman"/>
                <w:szCs w:val="24"/>
              </w:rPr>
            </w:pPr>
            <w:r>
              <w:rPr>
                <w:rFonts w:cs="Times New Roman"/>
                <w:szCs w:val="24"/>
              </w:rPr>
              <w:t>Finite Element Analysis</w:t>
            </w:r>
          </w:p>
        </w:tc>
      </w:tr>
      <w:tr w:rsidR="00920414" w14:paraId="6C31E803" w14:textId="77777777" w:rsidTr="00A42E18">
        <w:trPr>
          <w:trHeight w:val="425"/>
        </w:trPr>
        <w:tc>
          <w:tcPr>
            <w:tcW w:w="3544" w:type="dxa"/>
            <w:vAlign w:val="center"/>
          </w:tcPr>
          <w:p w14:paraId="33EA2AE4" w14:textId="0C7F76A2" w:rsidR="00920414" w:rsidRDefault="00920414" w:rsidP="00920414">
            <w:pPr>
              <w:jc w:val="center"/>
              <w:rPr>
                <w:rFonts w:cs="Times New Roman"/>
                <w:szCs w:val="24"/>
              </w:rPr>
            </w:pPr>
            <w:r>
              <w:rPr>
                <w:rFonts w:cs="Times New Roman"/>
                <w:szCs w:val="24"/>
              </w:rPr>
              <w:t>OA</w:t>
            </w:r>
          </w:p>
        </w:tc>
        <w:tc>
          <w:tcPr>
            <w:tcW w:w="4462" w:type="dxa"/>
            <w:vAlign w:val="center"/>
          </w:tcPr>
          <w:p w14:paraId="397C2F5D" w14:textId="619F89D3" w:rsidR="00920414" w:rsidRDefault="00920414" w:rsidP="00920414">
            <w:pPr>
              <w:jc w:val="left"/>
              <w:rPr>
                <w:rFonts w:cs="Times New Roman"/>
                <w:szCs w:val="24"/>
              </w:rPr>
            </w:pPr>
            <w:r>
              <w:rPr>
                <w:rFonts w:cs="Times New Roman"/>
                <w:szCs w:val="24"/>
              </w:rPr>
              <w:t>Optimization Algorithm</w:t>
            </w:r>
          </w:p>
        </w:tc>
      </w:tr>
      <w:tr w:rsidR="00920414" w14:paraId="3098FC06" w14:textId="77777777" w:rsidTr="00A42E18">
        <w:trPr>
          <w:trHeight w:val="425"/>
        </w:trPr>
        <w:tc>
          <w:tcPr>
            <w:tcW w:w="3544" w:type="dxa"/>
            <w:vAlign w:val="center"/>
          </w:tcPr>
          <w:p w14:paraId="62814189" w14:textId="4DAD4672" w:rsidR="00920414" w:rsidRDefault="00920414" w:rsidP="00920414">
            <w:pPr>
              <w:jc w:val="center"/>
              <w:rPr>
                <w:rFonts w:cs="Times New Roman"/>
                <w:szCs w:val="24"/>
              </w:rPr>
            </w:pPr>
            <w:r>
              <w:rPr>
                <w:rFonts w:cs="Times New Roman"/>
                <w:szCs w:val="24"/>
              </w:rPr>
              <w:t>EA</w:t>
            </w:r>
          </w:p>
        </w:tc>
        <w:tc>
          <w:tcPr>
            <w:tcW w:w="4462" w:type="dxa"/>
            <w:vAlign w:val="center"/>
          </w:tcPr>
          <w:p w14:paraId="13BC0F05" w14:textId="152D5577" w:rsidR="00920414" w:rsidRDefault="00920414" w:rsidP="00920414">
            <w:pPr>
              <w:jc w:val="left"/>
              <w:rPr>
                <w:rFonts w:cs="Times New Roman"/>
                <w:szCs w:val="24"/>
              </w:rPr>
            </w:pPr>
            <w:r>
              <w:rPr>
                <w:rFonts w:cs="Times New Roman"/>
                <w:szCs w:val="24"/>
              </w:rPr>
              <w:t>Evolutionary Algorithm</w:t>
            </w:r>
          </w:p>
        </w:tc>
      </w:tr>
      <w:tr w:rsidR="00920414" w14:paraId="1293E8DD" w14:textId="77777777" w:rsidTr="00A42E18">
        <w:trPr>
          <w:trHeight w:val="425"/>
        </w:trPr>
        <w:tc>
          <w:tcPr>
            <w:tcW w:w="3544" w:type="dxa"/>
            <w:vAlign w:val="center"/>
          </w:tcPr>
          <w:p w14:paraId="25564817" w14:textId="1A69DCD4" w:rsidR="00920414" w:rsidRDefault="00920414" w:rsidP="00920414">
            <w:pPr>
              <w:jc w:val="center"/>
              <w:rPr>
                <w:rFonts w:cs="Times New Roman"/>
                <w:szCs w:val="24"/>
              </w:rPr>
            </w:pPr>
            <w:r>
              <w:rPr>
                <w:rFonts w:cs="Times New Roman"/>
                <w:szCs w:val="24"/>
              </w:rPr>
              <w:t>NN</w:t>
            </w:r>
          </w:p>
        </w:tc>
        <w:tc>
          <w:tcPr>
            <w:tcW w:w="4462" w:type="dxa"/>
            <w:vAlign w:val="center"/>
          </w:tcPr>
          <w:p w14:paraId="7A185578" w14:textId="6B9F610E" w:rsidR="00920414" w:rsidRDefault="00920414" w:rsidP="00920414">
            <w:pPr>
              <w:jc w:val="left"/>
              <w:rPr>
                <w:rFonts w:cs="Times New Roman"/>
                <w:szCs w:val="24"/>
              </w:rPr>
            </w:pPr>
            <w:r>
              <w:rPr>
                <w:rFonts w:cs="Times New Roman"/>
                <w:szCs w:val="24"/>
              </w:rPr>
              <w:t>Neural Network</w:t>
            </w:r>
          </w:p>
        </w:tc>
      </w:tr>
      <w:tr w:rsidR="00920414" w14:paraId="2114D133" w14:textId="77777777" w:rsidTr="00A42E18">
        <w:trPr>
          <w:trHeight w:val="425"/>
        </w:trPr>
        <w:tc>
          <w:tcPr>
            <w:tcW w:w="3544" w:type="dxa"/>
            <w:vAlign w:val="center"/>
          </w:tcPr>
          <w:p w14:paraId="1C119132" w14:textId="34ECFDED" w:rsidR="00920414" w:rsidRPr="00086B28" w:rsidRDefault="00920414" w:rsidP="00920414">
            <w:pPr>
              <w:jc w:val="center"/>
              <w:rPr>
                <w:rFonts w:cs="Times New Roman"/>
                <w:szCs w:val="24"/>
              </w:rPr>
            </w:pPr>
            <w:r>
              <w:rPr>
                <w:rFonts w:cs="Times New Roman"/>
                <w:szCs w:val="24"/>
              </w:rPr>
              <w:t>PSO</w:t>
            </w:r>
          </w:p>
        </w:tc>
        <w:tc>
          <w:tcPr>
            <w:tcW w:w="4462" w:type="dxa"/>
            <w:vAlign w:val="center"/>
          </w:tcPr>
          <w:p w14:paraId="68FBDB31" w14:textId="2B1DB2B9" w:rsidR="00920414" w:rsidRPr="00086B28" w:rsidRDefault="00920414" w:rsidP="00920414">
            <w:pPr>
              <w:jc w:val="left"/>
              <w:rPr>
                <w:rFonts w:cs="Times New Roman"/>
                <w:szCs w:val="24"/>
              </w:rPr>
            </w:pPr>
            <w:r>
              <w:rPr>
                <w:rFonts w:cs="Times New Roman"/>
                <w:szCs w:val="24"/>
              </w:rPr>
              <w:t>Particle Swarm Optimization</w:t>
            </w:r>
          </w:p>
        </w:tc>
      </w:tr>
      <w:tr w:rsidR="00920414" w:rsidRPr="00086B28" w14:paraId="0D15464C" w14:textId="77777777" w:rsidTr="002955C0">
        <w:trPr>
          <w:trHeight w:val="425"/>
        </w:trPr>
        <w:tc>
          <w:tcPr>
            <w:tcW w:w="3544" w:type="dxa"/>
            <w:vAlign w:val="center"/>
          </w:tcPr>
          <w:p w14:paraId="69AB1738" w14:textId="5B73F30D" w:rsidR="00920414" w:rsidRPr="00086B28" w:rsidRDefault="00920414" w:rsidP="00920414">
            <w:pPr>
              <w:jc w:val="center"/>
              <w:rPr>
                <w:rFonts w:cs="Times New Roman"/>
                <w:szCs w:val="24"/>
              </w:rPr>
            </w:pPr>
            <w:r>
              <w:rPr>
                <w:rFonts w:cs="Times New Roman"/>
                <w:szCs w:val="24"/>
              </w:rPr>
              <w:t>OMOPSO</w:t>
            </w:r>
          </w:p>
        </w:tc>
        <w:tc>
          <w:tcPr>
            <w:tcW w:w="4462" w:type="dxa"/>
            <w:vAlign w:val="center"/>
          </w:tcPr>
          <w:p w14:paraId="63A6B25B" w14:textId="491DDD21" w:rsidR="00920414" w:rsidRPr="00086B28" w:rsidRDefault="00920414" w:rsidP="00920414">
            <w:pPr>
              <w:jc w:val="left"/>
              <w:rPr>
                <w:rFonts w:cs="Times New Roman"/>
                <w:szCs w:val="24"/>
              </w:rPr>
            </w:pPr>
            <w:r>
              <w:rPr>
                <w:rFonts w:cs="Times New Roman"/>
                <w:szCs w:val="24"/>
              </w:rPr>
              <w:t>Optimized Multi-Objective Particle Swarm Optimization</w:t>
            </w:r>
          </w:p>
        </w:tc>
      </w:tr>
      <w:tr w:rsidR="00920414" w:rsidRPr="00086B28" w14:paraId="6FA67430" w14:textId="77777777" w:rsidTr="002955C0">
        <w:trPr>
          <w:trHeight w:val="425"/>
        </w:trPr>
        <w:tc>
          <w:tcPr>
            <w:tcW w:w="3544" w:type="dxa"/>
            <w:vAlign w:val="center"/>
          </w:tcPr>
          <w:p w14:paraId="62AE93CA" w14:textId="568B51D7" w:rsidR="00920414" w:rsidRPr="00086B28" w:rsidRDefault="00920414" w:rsidP="00920414">
            <w:pPr>
              <w:jc w:val="center"/>
              <w:rPr>
                <w:rFonts w:cs="Times New Roman"/>
                <w:szCs w:val="24"/>
              </w:rPr>
            </w:pPr>
            <w:r>
              <w:rPr>
                <w:rFonts w:cs="Times New Roman"/>
                <w:szCs w:val="24"/>
              </w:rPr>
              <w:t>GA</w:t>
            </w:r>
          </w:p>
        </w:tc>
        <w:tc>
          <w:tcPr>
            <w:tcW w:w="4462" w:type="dxa"/>
            <w:vAlign w:val="center"/>
          </w:tcPr>
          <w:p w14:paraId="5E68A59E" w14:textId="055B6E8D" w:rsidR="00920414" w:rsidRPr="00086B28" w:rsidRDefault="00920414" w:rsidP="00920414">
            <w:pPr>
              <w:jc w:val="left"/>
              <w:rPr>
                <w:rFonts w:cs="Times New Roman"/>
                <w:szCs w:val="24"/>
              </w:rPr>
            </w:pPr>
            <w:r>
              <w:rPr>
                <w:rFonts w:cs="Times New Roman"/>
                <w:szCs w:val="24"/>
              </w:rPr>
              <w:t>Genetic Algorithm</w:t>
            </w:r>
          </w:p>
        </w:tc>
      </w:tr>
      <w:tr w:rsidR="00920414" w:rsidRPr="00086B28" w14:paraId="59BF565B" w14:textId="77777777" w:rsidTr="002955C0">
        <w:trPr>
          <w:trHeight w:val="425"/>
        </w:trPr>
        <w:tc>
          <w:tcPr>
            <w:tcW w:w="3544" w:type="dxa"/>
            <w:vAlign w:val="center"/>
          </w:tcPr>
          <w:p w14:paraId="2425B086" w14:textId="4D6D35AE" w:rsidR="00920414" w:rsidRPr="00086B28" w:rsidRDefault="00920414" w:rsidP="00920414">
            <w:pPr>
              <w:jc w:val="center"/>
              <w:rPr>
                <w:rFonts w:cs="Times New Roman"/>
                <w:szCs w:val="24"/>
              </w:rPr>
            </w:pPr>
            <w:r>
              <w:rPr>
                <w:rFonts w:cs="Times New Roman"/>
                <w:szCs w:val="24"/>
              </w:rPr>
              <w:t>NSGAII</w:t>
            </w:r>
          </w:p>
        </w:tc>
        <w:tc>
          <w:tcPr>
            <w:tcW w:w="4462" w:type="dxa"/>
            <w:vAlign w:val="center"/>
          </w:tcPr>
          <w:p w14:paraId="54F1C27F" w14:textId="5E3CA0E6" w:rsidR="00920414" w:rsidRPr="00086B28" w:rsidRDefault="00920414" w:rsidP="00920414">
            <w:pPr>
              <w:jc w:val="left"/>
              <w:rPr>
                <w:rFonts w:cs="Times New Roman"/>
                <w:szCs w:val="24"/>
              </w:rPr>
            </w:pPr>
            <w:r>
              <w:rPr>
                <w:rFonts w:cs="Times New Roman"/>
                <w:szCs w:val="24"/>
              </w:rPr>
              <w:t>Non-Dominated Sorting Genetic Algorithm II</w:t>
            </w:r>
          </w:p>
        </w:tc>
      </w:tr>
      <w:tr w:rsidR="00920414" w:rsidRPr="00086B28" w14:paraId="2C7F211A" w14:textId="77777777" w:rsidTr="002955C0">
        <w:trPr>
          <w:trHeight w:val="425"/>
        </w:trPr>
        <w:tc>
          <w:tcPr>
            <w:tcW w:w="3544" w:type="dxa"/>
            <w:vAlign w:val="center"/>
          </w:tcPr>
          <w:p w14:paraId="2A626C7E" w14:textId="77777777" w:rsidR="00920414" w:rsidRDefault="00920414" w:rsidP="00920414">
            <w:pPr>
              <w:jc w:val="center"/>
              <w:rPr>
                <w:rFonts w:cs="Times New Roman"/>
                <w:szCs w:val="24"/>
              </w:rPr>
            </w:pPr>
          </w:p>
        </w:tc>
        <w:tc>
          <w:tcPr>
            <w:tcW w:w="4462" w:type="dxa"/>
            <w:vAlign w:val="center"/>
          </w:tcPr>
          <w:p w14:paraId="1CE8DD51" w14:textId="77777777" w:rsidR="00920414" w:rsidRDefault="00920414" w:rsidP="00920414">
            <w:pPr>
              <w:jc w:val="left"/>
              <w:rPr>
                <w:rFonts w:cs="Times New Roman"/>
                <w:szCs w:val="24"/>
              </w:rPr>
            </w:pPr>
          </w:p>
        </w:tc>
      </w:tr>
      <w:tr w:rsidR="00920414" w14:paraId="5D964A3E" w14:textId="77777777" w:rsidTr="00A42E18">
        <w:trPr>
          <w:trHeight w:val="425"/>
        </w:trPr>
        <w:tc>
          <w:tcPr>
            <w:tcW w:w="3544" w:type="dxa"/>
            <w:vAlign w:val="center"/>
          </w:tcPr>
          <w:p w14:paraId="467724F0" w14:textId="77777777" w:rsidR="00920414" w:rsidRDefault="00920414" w:rsidP="00920414">
            <w:pPr>
              <w:jc w:val="center"/>
              <w:rPr>
                <w:rFonts w:cs="Times New Roman"/>
                <w:szCs w:val="24"/>
              </w:rPr>
            </w:pPr>
          </w:p>
        </w:tc>
        <w:tc>
          <w:tcPr>
            <w:tcW w:w="4462" w:type="dxa"/>
            <w:vAlign w:val="center"/>
          </w:tcPr>
          <w:p w14:paraId="63D0D55D" w14:textId="77777777" w:rsidR="00920414" w:rsidRDefault="00920414" w:rsidP="00920414">
            <w:pPr>
              <w:jc w:val="left"/>
              <w:rPr>
                <w:rFonts w:cs="Times New Roman"/>
                <w:szCs w:val="24"/>
              </w:rPr>
            </w:pPr>
          </w:p>
        </w:tc>
      </w:tr>
      <w:tr w:rsidR="00920414" w14:paraId="20DF7F08" w14:textId="77777777" w:rsidTr="00A42E18">
        <w:trPr>
          <w:trHeight w:val="425"/>
        </w:trPr>
        <w:tc>
          <w:tcPr>
            <w:tcW w:w="3544" w:type="dxa"/>
            <w:vAlign w:val="center"/>
          </w:tcPr>
          <w:p w14:paraId="4308811C" w14:textId="77777777" w:rsidR="00920414" w:rsidRPr="0008699C" w:rsidRDefault="00920414" w:rsidP="00920414">
            <w:pPr>
              <w:rPr>
                <w:rFonts w:cs="Times New Roman"/>
                <w:szCs w:val="24"/>
              </w:rPr>
            </w:pPr>
          </w:p>
        </w:tc>
        <w:tc>
          <w:tcPr>
            <w:tcW w:w="4462" w:type="dxa"/>
            <w:vAlign w:val="center"/>
          </w:tcPr>
          <w:p w14:paraId="384DEF3B" w14:textId="77777777" w:rsidR="00920414" w:rsidRPr="0008699C" w:rsidRDefault="00920414" w:rsidP="00920414">
            <w:pPr>
              <w:jc w:val="center"/>
              <w:rPr>
                <w:rFonts w:cs="Times New Roman"/>
                <w:szCs w:val="24"/>
              </w:rPr>
            </w:pPr>
          </w:p>
        </w:tc>
      </w:tr>
      <w:tr w:rsidR="00920414" w14:paraId="00B592C7" w14:textId="77777777" w:rsidTr="00A42E18">
        <w:trPr>
          <w:trHeight w:val="425"/>
        </w:trPr>
        <w:tc>
          <w:tcPr>
            <w:tcW w:w="3544" w:type="dxa"/>
            <w:vAlign w:val="center"/>
          </w:tcPr>
          <w:p w14:paraId="39190C28" w14:textId="77777777" w:rsidR="00920414" w:rsidRPr="0008699C" w:rsidRDefault="00920414" w:rsidP="00920414">
            <w:pPr>
              <w:rPr>
                <w:rFonts w:cs="Times New Roman"/>
                <w:szCs w:val="24"/>
              </w:rPr>
            </w:pPr>
          </w:p>
        </w:tc>
        <w:tc>
          <w:tcPr>
            <w:tcW w:w="4462" w:type="dxa"/>
            <w:vAlign w:val="center"/>
          </w:tcPr>
          <w:p w14:paraId="10F4217E" w14:textId="77777777" w:rsidR="00920414" w:rsidRPr="0008699C" w:rsidRDefault="00920414" w:rsidP="00920414">
            <w:pPr>
              <w:jc w:val="center"/>
              <w:rPr>
                <w:rFonts w:cs="Times New Roman"/>
                <w:szCs w:val="24"/>
              </w:rPr>
            </w:pPr>
          </w:p>
        </w:tc>
      </w:tr>
    </w:tbl>
    <w:p w14:paraId="61EAE113" w14:textId="77777777" w:rsidR="00917379" w:rsidRPr="00917379" w:rsidRDefault="00917379" w:rsidP="0043219B"/>
    <w:p w14:paraId="61EAE114" w14:textId="5A6FC154" w:rsidR="0020086E" w:rsidRPr="00D6550A" w:rsidRDefault="0020086E" w:rsidP="0043219B">
      <w:pPr>
        <w:rPr>
          <w:rFonts w:eastAsia="Times New Roman"/>
          <w:szCs w:val="24"/>
          <w:lang w:val="en-CA"/>
        </w:rPr>
      </w:pPr>
      <w:r w:rsidRPr="00D6550A">
        <w:br w:type="page"/>
      </w:r>
    </w:p>
    <w:p w14:paraId="61EAE115" w14:textId="700B01BC" w:rsidR="00D3368B" w:rsidRPr="00D6550A" w:rsidRDefault="00D3368B" w:rsidP="004702E1">
      <w:pPr>
        <w:pStyle w:val="Heading1"/>
        <w:numPr>
          <w:ilvl w:val="0"/>
          <w:numId w:val="0"/>
        </w:numPr>
        <w:ind w:left="360"/>
      </w:pPr>
      <w:bookmarkStart w:id="33" w:name="_Toc102793367"/>
      <w:r w:rsidRPr="00D6550A">
        <w:lastRenderedPageBreak/>
        <w:t>NOMENCLATURE</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7"/>
        <w:gridCol w:w="4469"/>
      </w:tblGrid>
      <w:tr w:rsidR="00D6550A" w:rsidRPr="00D6550A" w14:paraId="32FD42E7" w14:textId="77777777" w:rsidTr="0038475B">
        <w:trPr>
          <w:trHeight w:val="285"/>
        </w:trPr>
        <w:tc>
          <w:tcPr>
            <w:tcW w:w="3537" w:type="dxa"/>
            <w:vAlign w:val="center"/>
          </w:tcPr>
          <w:p w14:paraId="2441C48B"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Variable</w:t>
            </w:r>
          </w:p>
        </w:tc>
        <w:tc>
          <w:tcPr>
            <w:tcW w:w="4469" w:type="dxa"/>
            <w:vAlign w:val="center"/>
          </w:tcPr>
          <w:p w14:paraId="0A1DC438"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Description</w:t>
            </w:r>
          </w:p>
        </w:tc>
      </w:tr>
      <w:tr w:rsidR="00D6550A" w:rsidRPr="00D6550A" w14:paraId="05F87E94" w14:textId="77777777" w:rsidTr="0038475B">
        <w:trPr>
          <w:trHeight w:val="425"/>
        </w:trPr>
        <w:tc>
          <w:tcPr>
            <w:tcW w:w="3537" w:type="dxa"/>
            <w:vAlign w:val="center"/>
          </w:tcPr>
          <w:p w14:paraId="38FC785A" w14:textId="5E4A6103" w:rsidR="0057451B" w:rsidRPr="00D6550A" w:rsidRDefault="008B3C26"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4469" w:type="dxa"/>
            <w:vAlign w:val="center"/>
          </w:tcPr>
          <w:p w14:paraId="48A1E5C4" w14:textId="25F9F4A2"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slots</w:t>
            </w:r>
          </w:p>
        </w:tc>
      </w:tr>
      <w:tr w:rsidR="00D6550A" w:rsidRPr="00D6550A" w14:paraId="2F2DDD83" w14:textId="77777777" w:rsidTr="0038475B">
        <w:trPr>
          <w:trHeight w:val="425"/>
        </w:trPr>
        <w:tc>
          <w:tcPr>
            <w:tcW w:w="3537" w:type="dxa"/>
            <w:vAlign w:val="center"/>
          </w:tcPr>
          <w:p w14:paraId="59D3D1C8" w14:textId="77777777" w:rsidR="0057451B" w:rsidRPr="00D6550A" w:rsidRDefault="0057451B" w:rsidP="0057451B">
            <w:pPr>
              <w:jc w:val="center"/>
              <w:rPr>
                <w:rFonts w:eastAsia="Times New Roman" w:cs="Times New Roman"/>
                <w:szCs w:val="24"/>
                <w:lang w:val="en-CA"/>
              </w:rPr>
            </w:pPr>
            <m:oMathPara>
              <m:oMath>
                <m:r>
                  <w:rPr>
                    <w:rFonts w:ascii="Cambria Math" w:eastAsia="Times New Roman" w:hAnsi="Cambria Math" w:cs="Times New Roman"/>
                    <w:szCs w:val="24"/>
                    <w:lang w:val="en-CA"/>
                  </w:rPr>
                  <m:t>P</m:t>
                </m:r>
              </m:oMath>
            </m:oMathPara>
          </w:p>
        </w:tc>
        <w:tc>
          <w:tcPr>
            <w:tcW w:w="4469" w:type="dxa"/>
            <w:vAlign w:val="center"/>
          </w:tcPr>
          <w:p w14:paraId="2E23D1A1"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oles</w:t>
            </w:r>
          </w:p>
        </w:tc>
      </w:tr>
      <w:tr w:rsidR="00D6550A" w:rsidRPr="00D6550A" w14:paraId="08FB55AF" w14:textId="77777777" w:rsidTr="0038475B">
        <w:trPr>
          <w:trHeight w:val="425"/>
        </w:trPr>
        <w:tc>
          <w:tcPr>
            <w:tcW w:w="3537" w:type="dxa"/>
            <w:vAlign w:val="center"/>
          </w:tcPr>
          <w:p w14:paraId="0D97C422" w14:textId="77777777" w:rsidR="0057451B" w:rsidRPr="00D6550A" w:rsidRDefault="0057451B" w:rsidP="0057451B">
            <w:pPr>
              <w:jc w:val="center"/>
              <w:rPr>
                <w:rFonts w:eastAsia="Times New Roman" w:cs="Times New Roman"/>
                <w:szCs w:val="24"/>
                <w:lang w:val="en-CA"/>
              </w:rPr>
            </w:pPr>
            <m:oMathPara>
              <m:oMath>
                <m:r>
                  <w:rPr>
                    <w:rFonts w:ascii="Cambria Math" w:eastAsia="Times New Roman" w:hAnsi="Cambria Math" w:cs="Times New Roman"/>
                    <w:szCs w:val="24"/>
                    <w:lang w:val="en-CA"/>
                  </w:rPr>
                  <m:t>m</m:t>
                </m:r>
              </m:oMath>
            </m:oMathPara>
          </w:p>
        </w:tc>
        <w:tc>
          <w:tcPr>
            <w:tcW w:w="4469" w:type="dxa"/>
            <w:vAlign w:val="center"/>
          </w:tcPr>
          <w:p w14:paraId="124C0227"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hases</w:t>
            </w:r>
          </w:p>
        </w:tc>
      </w:tr>
      <w:tr w:rsidR="0011182B" w:rsidRPr="00D6550A" w14:paraId="43D897B4" w14:textId="77777777" w:rsidTr="0038475B">
        <w:trPr>
          <w:trHeight w:val="425"/>
        </w:trPr>
        <w:tc>
          <w:tcPr>
            <w:tcW w:w="3537" w:type="dxa"/>
            <w:vAlign w:val="center"/>
          </w:tcPr>
          <w:p w14:paraId="08DDA66F" w14:textId="06E5BF00" w:rsidR="00F26C6C" w:rsidRPr="00D6550A" w:rsidRDefault="00F26C6C" w:rsidP="00F26C6C">
            <w:pPr>
              <w:jc w:val="center"/>
            </w:pPr>
            <m:oMathPara>
              <m:oMath>
                <m:r>
                  <w:rPr>
                    <w:rFonts w:ascii="Cambria Math" w:eastAsia="Malgun Gothic" w:hAnsi="Cambria Math" w:cs="Times New Roman"/>
                  </w:rPr>
                  <m:t>v</m:t>
                </m:r>
              </m:oMath>
            </m:oMathPara>
          </w:p>
        </w:tc>
        <w:tc>
          <w:tcPr>
            <w:tcW w:w="4469" w:type="dxa"/>
            <w:vAlign w:val="center"/>
          </w:tcPr>
          <w:p w14:paraId="3A46A945" w14:textId="6454ABA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ynchronous velocity</w:t>
            </w:r>
          </w:p>
        </w:tc>
      </w:tr>
      <w:tr w:rsidR="0011182B" w:rsidRPr="00D6550A" w14:paraId="1BE4EE00" w14:textId="77777777" w:rsidTr="0038475B">
        <w:trPr>
          <w:trHeight w:val="425"/>
        </w:trPr>
        <w:tc>
          <w:tcPr>
            <w:tcW w:w="3537" w:type="dxa"/>
            <w:vAlign w:val="center"/>
          </w:tcPr>
          <w:p w14:paraId="6740B3D9" w14:textId="702F9F5E" w:rsidR="00F26C6C" w:rsidRPr="00D6550A" w:rsidRDefault="00F26C6C" w:rsidP="00F26C6C">
            <w:pPr>
              <w:jc w:val="center"/>
            </w:pPr>
            <m:oMathPara>
              <m:oMath>
                <m:r>
                  <w:rPr>
                    <w:rFonts w:ascii="Cambria Math" w:eastAsia="Malgun Gothic" w:hAnsi="Cambria Math" w:cs="Times New Roman"/>
                  </w:rPr>
                  <m:t>f</m:t>
                </m:r>
              </m:oMath>
            </m:oMathPara>
          </w:p>
        </w:tc>
        <w:tc>
          <w:tcPr>
            <w:tcW w:w="4469" w:type="dxa"/>
            <w:vAlign w:val="center"/>
          </w:tcPr>
          <w:p w14:paraId="38407568" w14:textId="69A854EA"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Electrical frequency</w:t>
            </w:r>
          </w:p>
        </w:tc>
      </w:tr>
      <w:tr w:rsidR="0011182B" w:rsidRPr="00D6550A" w14:paraId="11402F9D" w14:textId="77777777" w:rsidTr="0038475B">
        <w:trPr>
          <w:trHeight w:val="425"/>
        </w:trPr>
        <w:tc>
          <w:tcPr>
            <w:tcW w:w="3537" w:type="dxa"/>
            <w:vAlign w:val="center"/>
          </w:tcPr>
          <w:p w14:paraId="388B39F6" w14:textId="66B1B423" w:rsidR="0011182B" w:rsidRPr="00D6550A" w:rsidRDefault="008B3C26"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T</m:t>
                    </m:r>
                  </m:e>
                  <m:sub>
                    <m:r>
                      <w:rPr>
                        <w:rFonts w:ascii="Cambria Math" w:hAnsi="Cambria Math"/>
                      </w:rPr>
                      <m:t>p</m:t>
                    </m:r>
                  </m:sub>
                </m:sSub>
              </m:oMath>
            </m:oMathPara>
          </w:p>
        </w:tc>
        <w:tc>
          <w:tcPr>
            <w:tcW w:w="4469" w:type="dxa"/>
            <w:vAlign w:val="center"/>
          </w:tcPr>
          <w:p w14:paraId="503B628A" w14:textId="5EACD2DC"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ole pitch</w:t>
            </w:r>
          </w:p>
        </w:tc>
      </w:tr>
      <w:tr w:rsidR="0011182B" w:rsidRPr="00D6550A" w14:paraId="4B74725E" w14:textId="77777777" w:rsidTr="0038475B">
        <w:trPr>
          <w:trHeight w:val="425"/>
        </w:trPr>
        <w:tc>
          <w:tcPr>
            <w:tcW w:w="3537" w:type="dxa"/>
            <w:vAlign w:val="center"/>
          </w:tcPr>
          <w:p w14:paraId="666F4797" w14:textId="494CFC2C" w:rsidR="0011182B" w:rsidRPr="00D6550A" w:rsidRDefault="008B3C26"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4469" w:type="dxa"/>
            <w:vAlign w:val="center"/>
          </w:tcPr>
          <w:p w14:paraId="561A567A" w14:textId="7597B39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eak current</w:t>
            </w:r>
          </w:p>
        </w:tc>
      </w:tr>
      <w:tr w:rsidR="0011182B" w:rsidRPr="00D6550A" w14:paraId="09CE45AD" w14:textId="77777777" w:rsidTr="0038475B">
        <w:trPr>
          <w:trHeight w:val="425"/>
        </w:trPr>
        <w:tc>
          <w:tcPr>
            <w:tcW w:w="3537" w:type="dxa"/>
            <w:vAlign w:val="center"/>
          </w:tcPr>
          <w:p w14:paraId="4D545724" w14:textId="6547F05D" w:rsidR="00FF1181" w:rsidRPr="00D6550A" w:rsidRDefault="008B3C26" w:rsidP="00FF1181">
            <w:pPr>
              <w:jc w:val="center"/>
            </w:pPr>
            <m:oMathPara>
              <m:oMath>
                <m:sSub>
                  <m:sSubPr>
                    <m:ctrlPr>
                      <w:rPr>
                        <w:rFonts w:ascii="Cambria Math" w:eastAsia="Malgun Gothic" w:hAnsi="Cambria Math" w:cs="Times New Roman"/>
                        <w:i/>
                      </w:rPr>
                    </m:ctrlPr>
                  </m:sSubPr>
                  <m:e>
                    <m:r>
                      <w:rPr>
                        <w:rFonts w:ascii="Cambria Math" w:eastAsia="Malgun Gothic" w:hAnsi="Cambria Math" w:cs="Times New Roman"/>
                      </w:rPr>
                      <m:t>I</m:t>
                    </m:r>
                  </m:e>
                  <m:sub>
                    <m:r>
                      <w:rPr>
                        <w:rFonts w:ascii="Cambria Math" w:eastAsia="Malgun Gothic" w:hAnsi="Cambria Math" w:cs="Times New Roman"/>
                      </w:rPr>
                      <m:t>ph</m:t>
                    </m:r>
                  </m:sub>
                </m:sSub>
              </m:oMath>
            </m:oMathPara>
          </w:p>
        </w:tc>
        <w:tc>
          <w:tcPr>
            <w:tcW w:w="4469" w:type="dxa"/>
            <w:vAlign w:val="center"/>
          </w:tcPr>
          <w:p w14:paraId="379FD57F" w14:textId="5A8CC0E1"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hase current</w:t>
            </w:r>
          </w:p>
        </w:tc>
      </w:tr>
      <w:tr w:rsidR="0011182B" w:rsidRPr="00D6550A" w14:paraId="0E5121C9" w14:textId="77777777" w:rsidTr="0038475B">
        <w:trPr>
          <w:trHeight w:val="425"/>
        </w:trPr>
        <w:tc>
          <w:tcPr>
            <w:tcW w:w="3537" w:type="dxa"/>
            <w:vAlign w:val="center"/>
          </w:tcPr>
          <w:p w14:paraId="4953BDD6" w14:textId="06634A34" w:rsidR="0011182B" w:rsidRPr="00D6550A" w:rsidRDefault="008B3C26"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4469" w:type="dxa"/>
            <w:vAlign w:val="center"/>
          </w:tcPr>
          <w:p w14:paraId="2CA6993A" w14:textId="3A890EC8"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Number of turns per coil</w:t>
            </w:r>
          </w:p>
        </w:tc>
      </w:tr>
      <w:tr w:rsidR="00252EA0" w:rsidRPr="00D6550A" w14:paraId="6ADEFDB0" w14:textId="77777777" w:rsidTr="0038475B">
        <w:trPr>
          <w:trHeight w:val="425"/>
        </w:trPr>
        <w:tc>
          <w:tcPr>
            <w:tcW w:w="3537" w:type="dxa"/>
            <w:vAlign w:val="center"/>
          </w:tcPr>
          <w:p w14:paraId="34AA2100" w14:textId="07B73A28" w:rsidR="00252EA0" w:rsidRPr="00D6550A" w:rsidRDefault="00252EA0" w:rsidP="0038475B">
            <w:pPr>
              <w:jc w:val="center"/>
              <w:rPr>
                <w:rFonts w:eastAsia="Malgun Gothic" w:cs="Times New Roman"/>
              </w:rPr>
            </w:pPr>
            <m:oMathPara>
              <m:oMath>
                <m:r>
                  <w:rPr>
                    <w:rFonts w:ascii="Cambria Math" w:hAnsi="Cambria Math"/>
                  </w:rPr>
                  <m:t>δ</m:t>
                </m:r>
              </m:oMath>
            </m:oMathPara>
          </w:p>
        </w:tc>
        <w:tc>
          <w:tcPr>
            <w:tcW w:w="4469" w:type="dxa"/>
            <w:vAlign w:val="center"/>
          </w:tcPr>
          <w:p w14:paraId="7DC0DCAE" w14:textId="294696E0"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Magnetomotive force scaling factor</w:t>
            </w:r>
          </w:p>
        </w:tc>
      </w:tr>
      <w:tr w:rsidR="00252EA0" w:rsidRPr="00D6550A" w14:paraId="3FD7A4FD" w14:textId="77777777" w:rsidTr="0038475B">
        <w:trPr>
          <w:trHeight w:val="425"/>
        </w:trPr>
        <w:tc>
          <w:tcPr>
            <w:tcW w:w="3537" w:type="dxa"/>
            <w:vAlign w:val="center"/>
          </w:tcPr>
          <w:p w14:paraId="0C867F45" w14:textId="4EE150EE" w:rsidR="00252EA0" w:rsidRPr="00D6550A" w:rsidRDefault="008B3C26"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oMath>
            </m:oMathPara>
          </w:p>
        </w:tc>
        <w:tc>
          <w:tcPr>
            <w:tcW w:w="4469" w:type="dxa"/>
            <w:vAlign w:val="center"/>
          </w:tcPr>
          <w:p w14:paraId="1ECD2A2C" w14:textId="3606913E"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Number of nodes in the x-direction for a single coil</w:t>
            </w:r>
          </w:p>
        </w:tc>
      </w:tr>
      <w:tr w:rsidR="0011182B" w:rsidRPr="00D6550A" w14:paraId="0A2FB839" w14:textId="77777777" w:rsidTr="0038475B">
        <w:trPr>
          <w:trHeight w:val="425"/>
        </w:trPr>
        <w:tc>
          <w:tcPr>
            <w:tcW w:w="3537" w:type="dxa"/>
            <w:vAlign w:val="center"/>
          </w:tcPr>
          <w:p w14:paraId="5989DC15" w14:textId="2169E4F5" w:rsidR="0011182B" w:rsidRPr="00D6550A" w:rsidRDefault="00FF1181" w:rsidP="0038475B">
            <w:pPr>
              <w:jc w:val="center"/>
              <w:rPr>
                <w:rFonts w:eastAsia="Malgun Gothic" w:cs="Times New Roman"/>
              </w:rPr>
            </w:pPr>
            <m:oMathPara>
              <m:oMath>
                <m:r>
                  <w:rPr>
                    <w:rFonts w:ascii="Cambria Math" w:hAnsi="Cambria Math"/>
                  </w:rPr>
                  <m:t>q</m:t>
                </m:r>
              </m:oMath>
            </m:oMathPara>
          </w:p>
        </w:tc>
        <w:tc>
          <w:tcPr>
            <w:tcW w:w="4469" w:type="dxa"/>
            <w:vAlign w:val="center"/>
          </w:tcPr>
          <w:p w14:paraId="18CCF716" w14:textId="157C892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lots/poles/phase</w:t>
            </w:r>
          </w:p>
        </w:tc>
      </w:tr>
      <w:tr w:rsidR="0011182B" w:rsidRPr="00D6550A" w14:paraId="40C039DC" w14:textId="77777777" w:rsidTr="0038475B">
        <w:trPr>
          <w:trHeight w:val="425"/>
        </w:trPr>
        <w:tc>
          <w:tcPr>
            <w:tcW w:w="3537" w:type="dxa"/>
            <w:vAlign w:val="center"/>
          </w:tcPr>
          <w:p w14:paraId="63BB2325" w14:textId="69825D09" w:rsidR="0011182B" w:rsidRPr="00D6550A" w:rsidRDefault="00FF1181" w:rsidP="0038475B">
            <w:pPr>
              <w:jc w:val="center"/>
              <w:rPr>
                <w:rFonts w:eastAsia="Malgun Gothic" w:cs="Times New Roman"/>
              </w:rPr>
            </w:pPr>
            <m:oMathPara>
              <m:oMath>
                <m:r>
                  <m:rPr>
                    <m:sty m:val="p"/>
                  </m:rPr>
                  <w:rPr>
                    <w:rFonts w:ascii="Cambria Math" w:hAnsi="Cambria Math"/>
                  </w:rPr>
                  <m:t>σ</m:t>
                </m:r>
              </m:oMath>
            </m:oMathPara>
          </w:p>
        </w:tc>
        <w:tc>
          <w:tcPr>
            <w:tcW w:w="4469" w:type="dxa"/>
            <w:vAlign w:val="center"/>
          </w:tcPr>
          <w:p w14:paraId="1D402460" w14:textId="1A7A36C9"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Conductivity</w:t>
            </w:r>
          </w:p>
        </w:tc>
      </w:tr>
      <w:tr w:rsidR="00252EA0" w:rsidRPr="00D6550A" w14:paraId="10A7C955" w14:textId="77777777" w:rsidTr="0038475B">
        <w:trPr>
          <w:trHeight w:val="425"/>
        </w:trPr>
        <w:tc>
          <w:tcPr>
            <w:tcW w:w="3537" w:type="dxa"/>
            <w:vAlign w:val="center"/>
          </w:tcPr>
          <w:p w14:paraId="1C76EE86" w14:textId="0FE36A58" w:rsidR="00252EA0" w:rsidRPr="00D6550A" w:rsidRDefault="008B3C26" w:rsidP="0038475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o</m:t>
                    </m:r>
                  </m:sub>
                </m:sSub>
              </m:oMath>
            </m:oMathPara>
          </w:p>
        </w:tc>
        <w:tc>
          <w:tcPr>
            <w:tcW w:w="4469" w:type="dxa"/>
            <w:vAlign w:val="center"/>
          </w:tcPr>
          <w:p w14:paraId="19A95829" w14:textId="74CBC224"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Vacuum permeability</w:t>
            </w:r>
          </w:p>
        </w:tc>
      </w:tr>
      <w:tr w:rsidR="0011182B" w:rsidRPr="00D6550A" w14:paraId="05E73956" w14:textId="77777777" w:rsidTr="0038475B">
        <w:trPr>
          <w:trHeight w:val="425"/>
        </w:trPr>
        <w:tc>
          <w:tcPr>
            <w:tcW w:w="3537" w:type="dxa"/>
            <w:vAlign w:val="center"/>
          </w:tcPr>
          <w:p w14:paraId="29789599" w14:textId="1D08E26F" w:rsidR="0011182B" w:rsidRPr="00D6550A" w:rsidRDefault="008B3C26" w:rsidP="0038475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4469" w:type="dxa"/>
            <w:vAlign w:val="center"/>
          </w:tcPr>
          <w:p w14:paraId="120FDEE9" w14:textId="6316BFB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Relative permeability</w:t>
            </w:r>
          </w:p>
        </w:tc>
      </w:tr>
      <w:tr w:rsidR="00D6550A" w:rsidRPr="00D6550A" w14:paraId="36488B37" w14:textId="77777777" w:rsidTr="0038475B">
        <w:trPr>
          <w:trHeight w:val="425"/>
        </w:trPr>
        <w:tc>
          <w:tcPr>
            <w:tcW w:w="3537" w:type="dxa"/>
            <w:vAlign w:val="center"/>
          </w:tcPr>
          <w:p w14:paraId="2D12C0F0" w14:textId="7C668DBA" w:rsidR="0038475B" w:rsidRPr="00D6550A" w:rsidRDefault="008B3C26" w:rsidP="0038475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4469" w:type="dxa"/>
            <w:vAlign w:val="center"/>
          </w:tcPr>
          <w:p w14:paraId="43809107" w14:textId="1D9BEE32" w:rsidR="0038475B" w:rsidRPr="00D6550A" w:rsidRDefault="0038475B" w:rsidP="0038475B">
            <w:pPr>
              <w:jc w:val="left"/>
              <w:rPr>
                <w:rFonts w:eastAsia="Times New Roman" w:cs="Times New Roman"/>
                <w:szCs w:val="24"/>
                <w:lang w:val="en-CA"/>
              </w:rPr>
            </w:pPr>
            <w:r w:rsidRPr="00D6550A">
              <w:rPr>
                <w:rFonts w:eastAsia="Times New Roman" w:cs="Times New Roman"/>
                <w:szCs w:val="24"/>
                <w:lang w:val="en-CA"/>
              </w:rPr>
              <w:t>Slot height</w:t>
            </w:r>
          </w:p>
        </w:tc>
      </w:tr>
      <w:tr w:rsidR="00D6550A" w:rsidRPr="00D6550A" w14:paraId="4304866A" w14:textId="77777777" w:rsidTr="0038475B">
        <w:trPr>
          <w:trHeight w:val="425"/>
        </w:trPr>
        <w:tc>
          <w:tcPr>
            <w:tcW w:w="3537" w:type="dxa"/>
            <w:vAlign w:val="center"/>
          </w:tcPr>
          <w:p w14:paraId="1811965F" w14:textId="73FB960A" w:rsidR="0057451B" w:rsidRPr="00D6550A" w:rsidRDefault="008B3C26"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4469" w:type="dxa"/>
            <w:vAlign w:val="center"/>
          </w:tcPr>
          <w:p w14:paraId="75C288BC" w14:textId="4126D1E0"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Yoke height</w:t>
            </w:r>
          </w:p>
        </w:tc>
      </w:tr>
      <w:tr w:rsidR="00D6550A" w:rsidRPr="00D6550A" w14:paraId="2103A5DF" w14:textId="77777777" w:rsidTr="0038475B">
        <w:trPr>
          <w:trHeight w:val="425"/>
        </w:trPr>
        <w:tc>
          <w:tcPr>
            <w:tcW w:w="3537" w:type="dxa"/>
            <w:vAlign w:val="center"/>
          </w:tcPr>
          <w:p w14:paraId="1FA55C90" w14:textId="3719B803" w:rsidR="0057451B" w:rsidRPr="00D6550A" w:rsidRDefault="008B3C26" w:rsidP="0057451B">
            <w:pPr>
              <w:jc w:val="center"/>
              <w:rPr>
                <w:rFonts w:eastAsia="Times New Roman" w:cs="Times New Roman"/>
                <w:szCs w:val="24"/>
                <w:lang w:val="en-CA"/>
              </w:rPr>
            </w:pPr>
            <m:oMathPara>
              <m:oMath>
                <m:sSub>
                  <m:sSubPr>
                    <m:ctrlPr>
                      <w:rPr>
                        <w:rFonts w:ascii="Cambria Math" w:hAnsi="Cambria Math"/>
                        <w:i/>
                      </w:rPr>
                    </m:ctrlPr>
                  </m:sSubPr>
                  <m:e>
                    <m:r>
                      <m:rPr>
                        <m:sty m:val="p"/>
                      </m:rPr>
                      <w:rPr>
                        <w:rFonts w:ascii="Cambria Math" w:hAnsi="Cambria Math"/>
                      </w:rPr>
                      <m:t>ω</m:t>
                    </m:r>
                  </m:e>
                  <m:sub>
                    <m:r>
                      <w:rPr>
                        <w:rFonts w:ascii="Cambria Math" w:hAnsi="Cambria Math"/>
                      </w:rPr>
                      <m:t>t</m:t>
                    </m:r>
                  </m:sub>
                </m:sSub>
              </m:oMath>
            </m:oMathPara>
          </w:p>
        </w:tc>
        <w:tc>
          <w:tcPr>
            <w:tcW w:w="4469" w:type="dxa"/>
            <w:vAlign w:val="center"/>
          </w:tcPr>
          <w:p w14:paraId="25DCC1CD" w14:textId="0DE91A73"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Tooth width</w:t>
            </w:r>
          </w:p>
        </w:tc>
      </w:tr>
      <w:tr w:rsidR="00D6550A" w:rsidRPr="00D6550A" w14:paraId="7B96AE9C" w14:textId="77777777" w:rsidTr="0038475B">
        <w:trPr>
          <w:trHeight w:val="425"/>
        </w:trPr>
        <w:tc>
          <w:tcPr>
            <w:tcW w:w="3537" w:type="dxa"/>
            <w:vAlign w:val="center"/>
          </w:tcPr>
          <w:p w14:paraId="23FF3208" w14:textId="7EBA36A8" w:rsidR="0057451B" w:rsidRPr="00D6550A" w:rsidRDefault="008B3C26" w:rsidP="0057451B">
            <w:pPr>
              <w:jc w:val="center"/>
              <w:rPr>
                <w:rFonts w:eastAsia="Times New Roman" w:cs="Times New Roman"/>
                <w:szCs w:val="24"/>
                <w:lang w:val="en-CA"/>
              </w:rPr>
            </w:pPr>
            <m:oMathPara>
              <m:oMath>
                <m:sSub>
                  <m:sSubPr>
                    <m:ctrlPr>
                      <w:rPr>
                        <w:rFonts w:ascii="Cambria Math" w:hAnsi="Cambria Math"/>
                      </w:rPr>
                    </m:ctrlPr>
                  </m:sSubPr>
                  <m:e>
                    <m:r>
                      <w:rPr>
                        <w:rFonts w:ascii="Cambria Math" w:hAnsi="Cambria Math"/>
                      </w:rPr>
                      <m:t>ω</m:t>
                    </m:r>
                    <m:ctrlPr>
                      <w:rPr>
                        <w:rFonts w:ascii="Cambria Math" w:hAnsi="Cambria Math"/>
                        <w:i/>
                      </w:rPr>
                    </m:ctrlPr>
                  </m:e>
                  <m:sub>
                    <m:r>
                      <w:rPr>
                        <w:rFonts w:ascii="Cambria Math" w:hAnsi="Cambria Math"/>
                      </w:rPr>
                      <m:t>s</m:t>
                    </m:r>
                  </m:sub>
                </m:sSub>
              </m:oMath>
            </m:oMathPara>
          </w:p>
        </w:tc>
        <w:tc>
          <w:tcPr>
            <w:tcW w:w="4469" w:type="dxa"/>
            <w:vAlign w:val="center"/>
          </w:tcPr>
          <w:p w14:paraId="102F2477" w14:textId="0F5B94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width</w:t>
            </w:r>
          </w:p>
        </w:tc>
      </w:tr>
      <w:tr w:rsidR="00D6550A" w:rsidRPr="00D6550A" w14:paraId="23FC7378" w14:textId="77777777" w:rsidTr="0038475B">
        <w:trPr>
          <w:trHeight w:val="425"/>
        </w:trPr>
        <w:tc>
          <w:tcPr>
            <w:tcW w:w="3537" w:type="dxa"/>
            <w:vAlign w:val="center"/>
          </w:tcPr>
          <w:p w14:paraId="5EB59E84" w14:textId="720BC6F2" w:rsidR="0057451B" w:rsidRPr="00D6550A" w:rsidRDefault="0038475B" w:rsidP="0057451B">
            <w:pPr>
              <w:jc w:val="center"/>
              <w:rPr>
                <w:rFonts w:eastAsia="Times New Roman" w:cs="Times New Roman"/>
                <w:szCs w:val="24"/>
                <w:lang w:val="en-CA"/>
              </w:rPr>
            </w:pPr>
            <m:oMathPara>
              <m:oMath>
                <m:r>
                  <m:rPr>
                    <m:sty m:val="p"/>
                  </m:rPr>
                  <w:rPr>
                    <w:rFonts w:ascii="Cambria Math" w:eastAsia="Times New Roman" w:hAnsi="Cambria Math" w:cs="Times New Roman"/>
                  </w:rPr>
                  <m:t>λ</m:t>
                </m:r>
              </m:oMath>
            </m:oMathPara>
          </w:p>
        </w:tc>
        <w:tc>
          <w:tcPr>
            <w:tcW w:w="4469" w:type="dxa"/>
            <w:vAlign w:val="center"/>
          </w:tcPr>
          <w:p w14:paraId="788F13ED" w14:textId="6588FF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pitch</w:t>
            </w:r>
          </w:p>
        </w:tc>
      </w:tr>
      <w:tr w:rsidR="00D6550A" w:rsidRPr="00D6550A" w14:paraId="31E4A235" w14:textId="77777777" w:rsidTr="0038475B">
        <w:trPr>
          <w:trHeight w:val="425"/>
        </w:trPr>
        <w:tc>
          <w:tcPr>
            <w:tcW w:w="3537" w:type="dxa"/>
            <w:vAlign w:val="center"/>
          </w:tcPr>
          <w:p w14:paraId="26E68C8D" w14:textId="59D408D2" w:rsidR="0057451B" w:rsidRPr="00D6550A" w:rsidRDefault="0038475B" w:rsidP="0057451B">
            <w:pPr>
              <w:jc w:val="center"/>
              <w:rPr>
                <w:rFonts w:eastAsia="Times New Roman" w:cs="Times New Roman"/>
                <w:szCs w:val="24"/>
                <w:lang w:val="en-CA"/>
              </w:rPr>
            </w:pPr>
            <m:oMathPara>
              <m:oMath>
                <m:r>
                  <m:rPr>
                    <m:sty m:val="p"/>
                  </m:rPr>
                  <w:rPr>
                    <w:rFonts w:ascii="Cambria Math" w:eastAsia="Times New Roman" w:hAnsi="Cambria Math" w:cs="Times New Roman"/>
                    <w:szCs w:val="24"/>
                    <w:lang w:val="en-CA"/>
                  </w:rPr>
                  <m:t>g</m:t>
                </m:r>
              </m:oMath>
            </m:oMathPara>
          </w:p>
        </w:tc>
        <w:tc>
          <w:tcPr>
            <w:tcW w:w="4469" w:type="dxa"/>
            <w:vAlign w:val="center"/>
          </w:tcPr>
          <w:p w14:paraId="75AABB69" w14:textId="251FB95E"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irgap</w:t>
            </w:r>
          </w:p>
        </w:tc>
      </w:tr>
      <w:tr w:rsidR="00D6550A" w:rsidRPr="00D6550A" w14:paraId="37C54D7E" w14:textId="77777777" w:rsidTr="0038475B">
        <w:trPr>
          <w:trHeight w:val="425"/>
        </w:trPr>
        <w:tc>
          <w:tcPr>
            <w:tcW w:w="3537" w:type="dxa"/>
            <w:vAlign w:val="center"/>
          </w:tcPr>
          <w:p w14:paraId="2B2F96DC" w14:textId="6CCC97A3" w:rsidR="0057451B" w:rsidRPr="00D6550A" w:rsidRDefault="008B3C26"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4469" w:type="dxa"/>
            <w:vAlign w:val="center"/>
          </w:tcPr>
          <w:p w14:paraId="5BBB33F6" w14:textId="4B1440CC"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luminum thickness</w:t>
            </w:r>
          </w:p>
        </w:tc>
      </w:tr>
      <w:tr w:rsidR="00D6550A" w:rsidRPr="00D6550A" w14:paraId="681FC3FF" w14:textId="77777777" w:rsidTr="0038475B">
        <w:trPr>
          <w:trHeight w:val="425"/>
        </w:trPr>
        <w:tc>
          <w:tcPr>
            <w:tcW w:w="3537" w:type="dxa"/>
            <w:vAlign w:val="center"/>
          </w:tcPr>
          <w:p w14:paraId="273AAE8C" w14:textId="5862D3C5" w:rsidR="0057451B" w:rsidRPr="00D6550A" w:rsidRDefault="008B3C26"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4469" w:type="dxa"/>
            <w:vAlign w:val="center"/>
          </w:tcPr>
          <w:p w14:paraId="1146E730" w14:textId="4C7D7E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Back iron thickness</w:t>
            </w:r>
          </w:p>
        </w:tc>
      </w:tr>
      <w:tr w:rsidR="00D6550A" w:rsidRPr="00D6550A" w14:paraId="02B34AEF" w14:textId="77777777" w:rsidTr="0038475B">
        <w:trPr>
          <w:trHeight w:val="425"/>
        </w:trPr>
        <w:tc>
          <w:tcPr>
            <w:tcW w:w="3537" w:type="dxa"/>
            <w:vAlign w:val="center"/>
          </w:tcPr>
          <w:p w14:paraId="25AF0A3F" w14:textId="15586749" w:rsidR="000958C8" w:rsidRPr="00D6550A" w:rsidRDefault="008B3C26" w:rsidP="000958C8">
            <w:pPr>
              <w:jc w:val="center"/>
              <w:rPr>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4469" w:type="dxa"/>
            <w:vAlign w:val="center"/>
          </w:tcPr>
          <w:p w14:paraId="4728C8FC" w14:textId="39CA7253"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length</w:t>
            </w:r>
          </w:p>
        </w:tc>
      </w:tr>
      <w:tr w:rsidR="00D6550A" w:rsidRPr="00D6550A" w14:paraId="3A8B348B" w14:textId="77777777" w:rsidTr="0038475B">
        <w:trPr>
          <w:trHeight w:val="425"/>
        </w:trPr>
        <w:tc>
          <w:tcPr>
            <w:tcW w:w="3537" w:type="dxa"/>
            <w:vAlign w:val="center"/>
          </w:tcPr>
          <w:p w14:paraId="334E6F11" w14:textId="23068C44" w:rsidR="000958C8" w:rsidRPr="00D6550A" w:rsidRDefault="008B3C26" w:rsidP="000958C8">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4469" w:type="dxa"/>
            <w:vAlign w:val="center"/>
          </w:tcPr>
          <w:p w14:paraId="6307BA84" w14:textId="37E01834"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height</w:t>
            </w:r>
          </w:p>
        </w:tc>
      </w:tr>
      <w:tr w:rsidR="00D6550A" w:rsidRPr="00D6550A" w14:paraId="10A7F899" w14:textId="77777777" w:rsidTr="0038475B">
        <w:trPr>
          <w:trHeight w:val="425"/>
        </w:trPr>
        <w:tc>
          <w:tcPr>
            <w:tcW w:w="3537" w:type="dxa"/>
            <w:vAlign w:val="center"/>
          </w:tcPr>
          <w:p w14:paraId="096B8321" w14:textId="7D850D6F" w:rsidR="000958C8" w:rsidRPr="00D6550A" w:rsidRDefault="008B3C26" w:rsidP="000958C8">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4469" w:type="dxa"/>
            <w:vAlign w:val="center"/>
          </w:tcPr>
          <w:p w14:paraId="7C92392A" w14:textId="7627CAA2"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depth</w:t>
            </w:r>
          </w:p>
        </w:tc>
      </w:tr>
      <w:tr w:rsidR="00F26C6C" w:rsidRPr="00D6550A" w14:paraId="62BF2AE7" w14:textId="77777777" w:rsidTr="0038475B">
        <w:trPr>
          <w:trHeight w:val="425"/>
        </w:trPr>
        <w:tc>
          <w:tcPr>
            <w:tcW w:w="3537" w:type="dxa"/>
            <w:vAlign w:val="center"/>
          </w:tcPr>
          <w:p w14:paraId="15E4861E" w14:textId="15D34139" w:rsidR="00F26C6C" w:rsidRPr="00D6550A" w:rsidRDefault="008B3C26" w:rsidP="0057451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4469" w:type="dxa"/>
            <w:vAlign w:val="center"/>
          </w:tcPr>
          <w:p w14:paraId="7AF9F87F" w14:textId="01EEA0E5"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Periodical length of model</w:t>
            </w:r>
          </w:p>
        </w:tc>
      </w:tr>
      <w:tr w:rsidR="00F26C6C" w:rsidRPr="00D6550A" w14:paraId="5BFB90B0" w14:textId="77777777" w:rsidTr="0038475B">
        <w:trPr>
          <w:trHeight w:val="425"/>
        </w:trPr>
        <w:tc>
          <w:tcPr>
            <w:tcW w:w="3537" w:type="dxa"/>
            <w:vAlign w:val="center"/>
          </w:tcPr>
          <w:p w14:paraId="24DB486F" w14:textId="2FCEEFB3" w:rsidR="00F26C6C" w:rsidRPr="00D6550A" w:rsidRDefault="00F26C6C" w:rsidP="00F26C6C">
            <w:pPr>
              <w:jc w:val="center"/>
            </w:pPr>
            <m:oMathPara>
              <m:oMath>
                <m:r>
                  <w:rPr>
                    <w:rFonts w:ascii="Cambria Math" w:eastAsia="Malgun Gothic" w:hAnsi="Cambria Math" w:cs="Times New Roman"/>
                  </w:rPr>
                  <m:t>n</m:t>
                </m:r>
              </m:oMath>
            </m:oMathPara>
          </w:p>
        </w:tc>
        <w:tc>
          <w:tcPr>
            <w:tcW w:w="4469" w:type="dxa"/>
            <w:vAlign w:val="center"/>
          </w:tcPr>
          <w:p w14:paraId="0B767F3A" w14:textId="366A7B1C"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Space harmonic</w:t>
            </w:r>
          </w:p>
        </w:tc>
      </w:tr>
      <w:tr w:rsidR="00D6550A" w:rsidRPr="00D6550A" w14:paraId="4B004136" w14:textId="77777777" w:rsidTr="0038475B">
        <w:trPr>
          <w:trHeight w:val="425"/>
        </w:trPr>
        <w:tc>
          <w:tcPr>
            <w:tcW w:w="3537" w:type="dxa"/>
            <w:vAlign w:val="center"/>
          </w:tcPr>
          <w:p w14:paraId="33231E00" w14:textId="07550F9F" w:rsidR="0057451B" w:rsidRPr="00D6550A" w:rsidRDefault="008B3C26" w:rsidP="0057451B">
            <w:pPr>
              <w:jc w:val="center"/>
              <w:rPr>
                <w:rFonts w:ascii="Calibri" w:eastAsia="Times New Roman" w:hAnsi="Calibri" w:cs="Times New Roman"/>
                <w:szCs w:val="24"/>
                <w:lang w:val="en-CA"/>
              </w:rPr>
            </w:pPr>
            <m:oMathPara>
              <m:oMath>
                <m:sSub>
                  <m:sSubPr>
                    <m:ctrlPr>
                      <w:rPr>
                        <w:rFonts w:ascii="Cambria Math" w:hAnsi="Cambria Math"/>
                        <w:i/>
                      </w:rPr>
                    </m:ctrlPr>
                  </m:sSubPr>
                  <m:e>
                    <m:r>
                      <m:rPr>
                        <m:sty m:val="p"/>
                      </m:rPr>
                      <w:rPr>
                        <w:rFonts w:ascii="Cambria Math" w:eastAsia="Times New Roman" w:hAnsi="Cambria Math" w:cs="Times New Roman"/>
                      </w:rPr>
                      <m:t>ω</m:t>
                    </m:r>
                    <m:ctrlPr>
                      <w:rPr>
                        <w:rFonts w:ascii="Cambria Math" w:eastAsia="Times New Roman" w:hAnsi="Cambria Math" w:cs="Times New Roman"/>
                      </w:rPr>
                    </m:ctrlPr>
                  </m:e>
                  <m:sub>
                    <m:r>
                      <w:rPr>
                        <w:rFonts w:ascii="Cambria Math" w:hAnsi="Cambria Math"/>
                      </w:rPr>
                      <m:t>n</m:t>
                    </m:r>
                  </m:sub>
                </m:sSub>
              </m:oMath>
            </m:oMathPara>
          </w:p>
        </w:tc>
        <w:tc>
          <w:tcPr>
            <w:tcW w:w="4469" w:type="dxa"/>
            <w:vAlign w:val="center"/>
          </w:tcPr>
          <w:p w14:paraId="6542B400" w14:textId="02D322D6"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Spatial frequency for nth space harmonic</w:t>
            </w:r>
          </w:p>
        </w:tc>
      </w:tr>
      <w:tr w:rsidR="00D6550A" w:rsidRPr="00D6550A" w14:paraId="1E1D81ED" w14:textId="77777777" w:rsidTr="0038475B">
        <w:trPr>
          <w:trHeight w:val="425"/>
        </w:trPr>
        <w:tc>
          <w:tcPr>
            <w:tcW w:w="3537" w:type="dxa"/>
            <w:vAlign w:val="center"/>
          </w:tcPr>
          <w:p w14:paraId="63D28CF5" w14:textId="3ACEA3A9" w:rsidR="0057451B" w:rsidRPr="00D6550A" w:rsidRDefault="008B3C26" w:rsidP="0057451B">
            <w:pPr>
              <w:jc w:val="center"/>
              <w:rPr>
                <w:rFonts w:ascii="Calibri" w:eastAsia="Times New Roman" w:hAnsi="Calibri" w:cs="Times New Roman"/>
                <w:szCs w:val="24"/>
                <w:lang w:val="en-CA"/>
              </w:rPr>
            </w:pPr>
            <m:oMath>
              <m:sSub>
                <m:sSubPr>
                  <m:ctrlPr>
                    <w:rPr>
                      <w:rFonts w:ascii="Cambria Math" w:hAnsi="Cambria Math"/>
                      <w:i/>
                      <w:sz w:val="20"/>
                    </w:rPr>
                  </m:ctrlPr>
                </m:sSubPr>
                <m:e>
                  <m:r>
                    <w:rPr>
                      <w:rFonts w:ascii="Cambria Math" w:hAnsi="Cambria Math"/>
                      <w:sz w:val="20"/>
                    </w:rPr>
                    <m:t>a</m:t>
                  </m:r>
                </m:e>
                <m:sub>
                  <m:r>
                    <w:rPr>
                      <w:rFonts w:ascii="Cambria Math" w:hAnsi="Cambria Math"/>
                      <w:sz w:val="20"/>
                    </w:rPr>
                    <m:t>n</m:t>
                  </m:r>
                </m:sub>
              </m:sSub>
            </m:oMath>
            <w:r w:rsidR="00FF1181" w:rsidRPr="00D6550A">
              <w:rPr>
                <w:sz w:val="20"/>
              </w:rPr>
              <w:t xml:space="preserve">, </w:t>
            </w:r>
            <m:oMath>
              <m:sSub>
                <m:sSubPr>
                  <m:ctrlPr>
                    <w:rPr>
                      <w:rFonts w:ascii="Cambria Math" w:hAnsi="Cambria Math"/>
                      <w:i/>
                      <w:sz w:val="20"/>
                    </w:rPr>
                  </m:ctrlPr>
                </m:sSubPr>
                <m:e>
                  <m:r>
                    <w:rPr>
                      <w:rFonts w:ascii="Cambria Math" w:hAnsi="Cambria Math"/>
                      <w:sz w:val="20"/>
                    </w:rPr>
                    <m:t>b</m:t>
                  </m:r>
                </m:e>
                <m:sub>
                  <m:r>
                    <w:rPr>
                      <w:rFonts w:ascii="Cambria Math" w:hAnsi="Cambria Math"/>
                      <w:sz w:val="20"/>
                    </w:rPr>
                    <m:t>n</m:t>
                  </m:r>
                </m:sub>
              </m:sSub>
            </m:oMath>
          </w:p>
        </w:tc>
        <w:tc>
          <w:tcPr>
            <w:tcW w:w="4469" w:type="dxa"/>
            <w:vAlign w:val="center"/>
          </w:tcPr>
          <w:p w14:paraId="1F7672C4" w14:textId="5C5A4AFC"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Complex harmonic analysis unknowns for nth space harmonic</w:t>
            </w:r>
          </w:p>
        </w:tc>
      </w:tr>
      <w:tr w:rsidR="00D6550A" w:rsidRPr="00D6550A" w14:paraId="48708944" w14:textId="77777777" w:rsidTr="0038475B">
        <w:trPr>
          <w:trHeight w:val="425"/>
        </w:trPr>
        <w:tc>
          <w:tcPr>
            <w:tcW w:w="3537" w:type="dxa"/>
            <w:vAlign w:val="center"/>
          </w:tcPr>
          <w:p w14:paraId="6D0E27D4" w14:textId="619FC49F" w:rsidR="0057451B" w:rsidRPr="00D6550A" w:rsidRDefault="000147AF" w:rsidP="0057451B">
            <w:pPr>
              <w:jc w:val="center"/>
              <w:rPr>
                <w:rFonts w:ascii="Calibri" w:eastAsia="Times New Roman" w:hAnsi="Calibri" w:cs="Times New Roman"/>
                <w:szCs w:val="24"/>
                <w:lang w:val="en-CA"/>
              </w:rPr>
            </w:pPr>
            <m:oMathPara>
              <m:oMath>
                <m:r>
                  <w:rPr>
                    <w:rFonts w:ascii="Cambria Math" w:eastAsia="Times New Roman" w:hAnsi="Cambria Math" w:cs="Times New Roman"/>
                    <w:sz w:val="20"/>
                    <w:szCs w:val="20"/>
                  </w:rPr>
                  <m:t>x</m:t>
                </m:r>
              </m:oMath>
            </m:oMathPara>
          </w:p>
        </w:tc>
        <w:tc>
          <w:tcPr>
            <w:tcW w:w="4469" w:type="dxa"/>
            <w:vAlign w:val="center"/>
          </w:tcPr>
          <w:p w14:paraId="531ADBD6" w14:textId="0E892CD7" w:rsidR="0057451B"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x-direction</w:t>
            </w:r>
          </w:p>
        </w:tc>
      </w:tr>
      <w:tr w:rsidR="00D6550A" w:rsidRPr="00D6550A" w14:paraId="2B607041" w14:textId="77777777" w:rsidTr="0038475B">
        <w:trPr>
          <w:trHeight w:val="425"/>
        </w:trPr>
        <w:tc>
          <w:tcPr>
            <w:tcW w:w="3537" w:type="dxa"/>
            <w:vAlign w:val="center"/>
          </w:tcPr>
          <w:p w14:paraId="204EDE75" w14:textId="0034FCC9" w:rsidR="0057451B" w:rsidRPr="00D6550A" w:rsidRDefault="000147AF" w:rsidP="0057451B">
            <w:pPr>
              <w:jc w:val="center"/>
              <w:rPr>
                <w:rFonts w:ascii="Calibri" w:eastAsia="Times New Roman" w:hAnsi="Calibri" w:cs="Times New Roman"/>
                <w:szCs w:val="24"/>
                <w:lang w:val="en-CA"/>
              </w:rPr>
            </w:pPr>
            <m:oMathPara>
              <m:oMath>
                <m:r>
                  <w:rPr>
                    <w:rFonts w:ascii="Cambria Math" w:eastAsia="Times New Roman" w:hAnsi="Cambria Math" w:cs="Times New Roman"/>
                    <w:sz w:val="20"/>
                    <w:szCs w:val="20"/>
                  </w:rPr>
                  <m:t>y</m:t>
                </m:r>
              </m:oMath>
            </m:oMathPara>
          </w:p>
        </w:tc>
        <w:tc>
          <w:tcPr>
            <w:tcW w:w="4469" w:type="dxa"/>
            <w:vAlign w:val="center"/>
          </w:tcPr>
          <w:p w14:paraId="0CB8DF6F" w14:textId="2B81DD4F" w:rsidR="0055291D"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y-direction</w:t>
            </w:r>
          </w:p>
        </w:tc>
      </w:tr>
      <w:tr w:rsidR="0055291D" w:rsidRPr="00D6550A" w14:paraId="51E8C6F3" w14:textId="77777777" w:rsidTr="0038475B">
        <w:trPr>
          <w:trHeight w:val="425"/>
        </w:trPr>
        <w:tc>
          <w:tcPr>
            <w:tcW w:w="3537" w:type="dxa"/>
            <w:vAlign w:val="center"/>
          </w:tcPr>
          <w:p w14:paraId="098682A6" w14:textId="555A9C73" w:rsidR="0055291D" w:rsidRPr="00D6550A" w:rsidRDefault="0055291D" w:rsidP="0055291D">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4469" w:type="dxa"/>
            <w:vAlign w:val="center"/>
          </w:tcPr>
          <w:p w14:paraId="084ECBB0" w14:textId="1030DCF8"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harmonic model regions in the model</w:t>
            </w:r>
          </w:p>
        </w:tc>
      </w:tr>
      <w:tr w:rsidR="0055291D" w:rsidRPr="00D6550A" w14:paraId="6492B9DC" w14:textId="77777777" w:rsidTr="0038475B">
        <w:trPr>
          <w:trHeight w:val="425"/>
        </w:trPr>
        <w:tc>
          <w:tcPr>
            <w:tcW w:w="3537" w:type="dxa"/>
            <w:vAlign w:val="center"/>
          </w:tcPr>
          <w:p w14:paraId="5F8F3859" w14:textId="2F53311D" w:rsidR="0055291D" w:rsidRPr="00D6550A" w:rsidRDefault="0055291D" w:rsidP="0055291D">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4469" w:type="dxa"/>
            <w:vAlign w:val="center"/>
          </w:tcPr>
          <w:p w14:paraId="147195F6" w14:textId="258FF6AF"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magnetic equivalent circuit regions in the model</w:t>
            </w:r>
          </w:p>
        </w:tc>
      </w:tr>
      <w:tr w:rsidR="00D6550A" w:rsidRPr="00D6550A" w14:paraId="49B42F12" w14:textId="77777777" w:rsidTr="0038475B">
        <w:trPr>
          <w:trHeight w:val="425"/>
        </w:trPr>
        <w:tc>
          <w:tcPr>
            <w:tcW w:w="3537" w:type="dxa"/>
            <w:vAlign w:val="center"/>
          </w:tcPr>
          <w:p w14:paraId="2DBF39AB" w14:textId="10F73813"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l</m:t>
                </m:r>
              </m:oMath>
            </m:oMathPara>
          </w:p>
        </w:tc>
        <w:tc>
          <w:tcPr>
            <w:tcW w:w="4469" w:type="dxa"/>
            <w:vAlign w:val="center"/>
          </w:tcPr>
          <w:p w14:paraId="1C14169C" w14:textId="2C2CE1FD"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y-index of a node in the magnetic equivalent circuit region</w:t>
            </w:r>
          </w:p>
        </w:tc>
      </w:tr>
      <w:tr w:rsidR="00D6550A" w:rsidRPr="00D6550A" w14:paraId="2B42349D" w14:textId="77777777" w:rsidTr="0038475B">
        <w:trPr>
          <w:trHeight w:val="425"/>
        </w:trPr>
        <w:tc>
          <w:tcPr>
            <w:tcW w:w="3537" w:type="dxa"/>
            <w:vAlign w:val="center"/>
          </w:tcPr>
          <w:p w14:paraId="207E9B8F" w14:textId="33E9DB97"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k</m:t>
                </m:r>
              </m:oMath>
            </m:oMathPara>
          </w:p>
        </w:tc>
        <w:tc>
          <w:tcPr>
            <w:tcW w:w="4469" w:type="dxa"/>
            <w:vAlign w:val="center"/>
          </w:tcPr>
          <w:p w14:paraId="34228482" w14:textId="627CA8E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x-index of a node in the magnetic equivalent circuit region</w:t>
            </w:r>
          </w:p>
        </w:tc>
      </w:tr>
      <w:tr w:rsidR="00D6550A" w:rsidRPr="00D6550A" w14:paraId="782F6993" w14:textId="77777777" w:rsidTr="0038475B">
        <w:trPr>
          <w:trHeight w:val="425"/>
        </w:trPr>
        <w:tc>
          <w:tcPr>
            <w:tcW w:w="3537" w:type="dxa"/>
            <w:vAlign w:val="center"/>
          </w:tcPr>
          <w:p w14:paraId="25E92628" w14:textId="61B131C0"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L</m:t>
                </m:r>
              </m:oMath>
            </m:oMathPara>
          </w:p>
        </w:tc>
        <w:tc>
          <w:tcPr>
            <w:tcW w:w="4469" w:type="dxa"/>
            <w:vAlign w:val="center"/>
          </w:tcPr>
          <w:p w14:paraId="7C698C11" w14:textId="66F1CD9C"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rows in a magnetic equivalent circuit region</w:t>
            </w:r>
          </w:p>
        </w:tc>
      </w:tr>
      <w:tr w:rsidR="00D6550A" w:rsidRPr="00D6550A" w14:paraId="6FA75A7F" w14:textId="77777777" w:rsidTr="0038475B">
        <w:trPr>
          <w:trHeight w:val="425"/>
        </w:trPr>
        <w:tc>
          <w:tcPr>
            <w:tcW w:w="3537" w:type="dxa"/>
            <w:vAlign w:val="center"/>
          </w:tcPr>
          <w:p w14:paraId="4DF220EA" w14:textId="586169EA"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K</m:t>
                </m:r>
              </m:oMath>
            </m:oMathPara>
          </w:p>
        </w:tc>
        <w:tc>
          <w:tcPr>
            <w:tcW w:w="4469" w:type="dxa"/>
            <w:vAlign w:val="center"/>
          </w:tcPr>
          <w:p w14:paraId="5CE59C3B" w14:textId="3107A50E"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columns in a magnetic equivalent circuit region</w:t>
            </w:r>
          </w:p>
        </w:tc>
      </w:tr>
      <w:tr w:rsidR="00D6550A" w:rsidRPr="00D6550A" w14:paraId="73FE0656" w14:textId="77777777" w:rsidTr="0038475B">
        <w:trPr>
          <w:trHeight w:val="425"/>
        </w:trPr>
        <w:tc>
          <w:tcPr>
            <w:tcW w:w="3537" w:type="dxa"/>
            <w:vAlign w:val="center"/>
          </w:tcPr>
          <w:p w14:paraId="0247BCE4" w14:textId="3E88F980"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M</m:t>
                </m:r>
              </m:oMath>
            </m:oMathPara>
          </w:p>
        </w:tc>
        <w:tc>
          <w:tcPr>
            <w:tcW w:w="4469" w:type="dxa"/>
            <w:vAlign w:val="center"/>
          </w:tcPr>
          <w:p w14:paraId="152628F5" w14:textId="7D157DFB"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Total nodes in a magnetic equivalent circuit region</w:t>
            </w:r>
          </w:p>
        </w:tc>
      </w:tr>
      <w:tr w:rsidR="00D6550A" w:rsidRPr="00D6550A" w14:paraId="4769D1FC" w14:textId="77777777" w:rsidTr="0038475B">
        <w:trPr>
          <w:trHeight w:val="425"/>
        </w:trPr>
        <w:tc>
          <w:tcPr>
            <w:tcW w:w="3537" w:type="dxa"/>
            <w:vAlign w:val="center"/>
          </w:tcPr>
          <w:p w14:paraId="7345FF16" w14:textId="3EFE04EF" w:rsidR="0055291D" w:rsidRPr="00D6550A" w:rsidRDefault="00252EA0" w:rsidP="0055291D">
            <w:pPr>
              <w:jc w:val="center"/>
              <w:rPr>
                <w:rFonts w:ascii="Calibri" w:eastAsia="Times New Roman" w:hAnsi="Calibri" w:cs="Times New Roman"/>
                <w:szCs w:val="24"/>
                <w:lang w:val="en-CA"/>
              </w:rPr>
            </w:pPr>
            <m:oMathPara>
              <m:oMath>
                <m:r>
                  <m:rPr>
                    <m:scr m:val="script"/>
                  </m:rPr>
                  <w:rPr>
                    <w:rFonts w:ascii="Cambria Math" w:hAnsi="Cambria Math"/>
                  </w:rPr>
                  <m:t>R</m:t>
                </m:r>
              </m:oMath>
            </m:oMathPara>
          </w:p>
        </w:tc>
        <w:tc>
          <w:tcPr>
            <w:tcW w:w="4469" w:type="dxa"/>
            <w:vAlign w:val="center"/>
          </w:tcPr>
          <w:p w14:paraId="5F57D3EB" w14:textId="5F941EB2"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Reluctance</w:t>
            </w:r>
          </w:p>
        </w:tc>
      </w:tr>
      <w:tr w:rsidR="00252EA0" w:rsidRPr="00D6550A" w14:paraId="1259F2D9" w14:textId="77777777" w:rsidTr="0038475B">
        <w:trPr>
          <w:trHeight w:val="425"/>
        </w:trPr>
        <w:tc>
          <w:tcPr>
            <w:tcW w:w="3537" w:type="dxa"/>
            <w:vAlign w:val="center"/>
          </w:tcPr>
          <w:p w14:paraId="6AAEF821" w14:textId="1FC62695" w:rsidR="00252EA0" w:rsidRPr="00D6550A" w:rsidRDefault="00252EA0" w:rsidP="0055291D">
            <w:pPr>
              <w:jc w:val="center"/>
              <w:rPr>
                <w:rFonts w:eastAsia="Malgun Gothic" w:cs="Times New Roman"/>
              </w:rPr>
            </w:pPr>
            <m:oMathPara>
              <m:oMath>
                <m:r>
                  <m:rPr>
                    <m:scr m:val="script"/>
                    <m:sty m:val="p"/>
                  </m:rPr>
                  <w:rPr>
                    <w:rFonts w:ascii="Cambria Math" w:hAnsi="Cambria Math"/>
                  </w:rPr>
                  <m:t>F</m:t>
                </m:r>
              </m:oMath>
            </m:oMathPara>
          </w:p>
        </w:tc>
        <w:tc>
          <w:tcPr>
            <w:tcW w:w="4469" w:type="dxa"/>
            <w:vAlign w:val="center"/>
          </w:tcPr>
          <w:p w14:paraId="557205EB" w14:textId="6375FC3E"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Magnetomotive force</w:t>
            </w:r>
          </w:p>
        </w:tc>
      </w:tr>
      <w:tr w:rsidR="00252EA0" w:rsidRPr="00D6550A" w14:paraId="7005DD5D" w14:textId="77777777" w:rsidTr="0038475B">
        <w:trPr>
          <w:trHeight w:val="425"/>
        </w:trPr>
        <w:tc>
          <w:tcPr>
            <w:tcW w:w="3537" w:type="dxa"/>
            <w:vAlign w:val="center"/>
          </w:tcPr>
          <w:p w14:paraId="4123E6EE" w14:textId="67A7F20C" w:rsidR="00252EA0" w:rsidRPr="00D6550A" w:rsidRDefault="00252EA0" w:rsidP="0055291D">
            <w:pPr>
              <w:jc w:val="center"/>
              <w:rPr>
                <w:rFonts w:eastAsia="Malgun Gothic" w:cs="Times New Roman"/>
              </w:rPr>
            </w:pPr>
            <m:oMathPara>
              <m:oMath>
                <m:r>
                  <m:rPr>
                    <m:sty m:val="p"/>
                  </m:rPr>
                  <w:rPr>
                    <w:rFonts w:ascii="Cambria Math" w:hAnsi="Cambria Math"/>
                  </w:rPr>
                  <m:t>φ</m:t>
                </m:r>
              </m:oMath>
            </m:oMathPara>
          </w:p>
        </w:tc>
        <w:tc>
          <w:tcPr>
            <w:tcW w:w="4469" w:type="dxa"/>
            <w:vAlign w:val="center"/>
          </w:tcPr>
          <w:p w14:paraId="195F1719" w14:textId="2B121561"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Flux</w:t>
            </w:r>
          </w:p>
        </w:tc>
      </w:tr>
      <w:tr w:rsidR="0055291D" w:rsidRPr="00D6550A" w14:paraId="036C1DAE" w14:textId="77777777" w:rsidTr="0038475B">
        <w:trPr>
          <w:trHeight w:val="425"/>
        </w:trPr>
        <w:tc>
          <w:tcPr>
            <w:tcW w:w="3537" w:type="dxa"/>
            <w:vAlign w:val="center"/>
          </w:tcPr>
          <w:p w14:paraId="7B9CAEA1" w14:textId="76B7C077" w:rsidR="0055291D" w:rsidRPr="00D6550A" w:rsidRDefault="00252EA0" w:rsidP="0055291D">
            <w:pPr>
              <w:jc w:val="center"/>
              <w:rPr>
                <w:rFonts w:eastAsia="Malgun Gothic" w:cs="Times New Roman"/>
              </w:rPr>
            </w:pPr>
            <m:oMathPara>
              <m:oMath>
                <m:r>
                  <m:rPr>
                    <m:sty m:val="p"/>
                  </m:rPr>
                  <w:rPr>
                    <w:rFonts w:ascii="Cambria Math" w:hAnsi="Cambria Math"/>
                  </w:rPr>
                  <m:t>ψ</m:t>
                </m:r>
              </m:oMath>
            </m:oMathPara>
          </w:p>
        </w:tc>
        <w:tc>
          <w:tcPr>
            <w:tcW w:w="4469" w:type="dxa"/>
            <w:vAlign w:val="center"/>
          </w:tcPr>
          <w:p w14:paraId="44E43FB0" w14:textId="45BA668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Complex scalar potential</w:t>
            </w:r>
          </w:p>
        </w:tc>
      </w:tr>
      <w:tr w:rsidR="00D6550A" w:rsidRPr="00D6550A" w14:paraId="1E35CA69" w14:textId="77777777" w:rsidTr="0038475B">
        <w:trPr>
          <w:trHeight w:val="425"/>
        </w:trPr>
        <w:tc>
          <w:tcPr>
            <w:tcW w:w="3537" w:type="dxa"/>
            <w:vAlign w:val="center"/>
          </w:tcPr>
          <w:p w14:paraId="41A994CD" w14:textId="10768C3F"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rPr>
                  <m:t>S</m:t>
                </m:r>
              </m:oMath>
            </m:oMathPara>
          </w:p>
        </w:tc>
        <w:tc>
          <w:tcPr>
            <w:tcW w:w="4469" w:type="dxa"/>
            <w:vAlign w:val="center"/>
          </w:tcPr>
          <w:p w14:paraId="21BE57AA" w14:textId="59A7F42A"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Surface Area</w:t>
            </w:r>
          </w:p>
        </w:tc>
      </w:tr>
      <w:tr w:rsidR="00D6550A" w:rsidRPr="00D6550A" w14:paraId="2AC21AA7" w14:textId="77777777" w:rsidTr="0038475B">
        <w:trPr>
          <w:trHeight w:val="425"/>
        </w:trPr>
        <w:tc>
          <w:tcPr>
            <w:tcW w:w="3537" w:type="dxa"/>
            <w:vAlign w:val="center"/>
          </w:tcPr>
          <w:p w14:paraId="10A2D3B9" w14:textId="01A76045" w:rsidR="00F26C6C" w:rsidRPr="00D6550A" w:rsidRDefault="00F26C6C" w:rsidP="00F26C6C">
            <w:pPr>
              <w:jc w:val="center"/>
              <w:rPr>
                <w:szCs w:val="24"/>
                <w:lang w:val="en-CA"/>
              </w:rPr>
            </w:pPr>
            <m:oMathPara>
              <m:oMath>
                <m:r>
                  <w:rPr>
                    <w:rFonts w:ascii="Cambria Math" w:eastAsia="Times New Roman" w:hAnsi="Cambria Math" w:cs="Times New Roman"/>
                    <w:szCs w:val="24"/>
                    <w:lang w:val="en-CA"/>
                  </w:rPr>
                  <m:t>B</m:t>
                </m:r>
              </m:oMath>
            </m:oMathPara>
          </w:p>
        </w:tc>
        <w:tc>
          <w:tcPr>
            <w:tcW w:w="4469" w:type="dxa"/>
            <w:vAlign w:val="center"/>
          </w:tcPr>
          <w:p w14:paraId="51A10ED0" w14:textId="609FE1E4" w:rsidR="0055291D" w:rsidRPr="00D6550A" w:rsidRDefault="00F26C6C" w:rsidP="0055291D">
            <w:pPr>
              <w:jc w:val="left"/>
              <w:rPr>
                <w:rFonts w:eastAsia="Times New Roman" w:cs="Times New Roman"/>
                <w:szCs w:val="24"/>
                <w:lang w:val="en-CA"/>
              </w:rPr>
            </w:pPr>
            <w:r w:rsidRPr="00D6550A">
              <w:rPr>
                <w:rFonts w:eastAsia="Times New Roman" w:cs="Times New Roman"/>
                <w:szCs w:val="24"/>
                <w:lang w:val="en-CA"/>
              </w:rPr>
              <w:t>Magnetic flux density</w:t>
            </w:r>
          </w:p>
        </w:tc>
      </w:tr>
      <w:tr w:rsidR="00F26C6C" w:rsidRPr="00D6550A" w14:paraId="67DA3E04" w14:textId="77777777" w:rsidTr="0038475B">
        <w:trPr>
          <w:trHeight w:val="425"/>
        </w:trPr>
        <w:tc>
          <w:tcPr>
            <w:tcW w:w="3537" w:type="dxa"/>
            <w:vAlign w:val="center"/>
          </w:tcPr>
          <w:p w14:paraId="3CC068FF" w14:textId="25936FD3" w:rsidR="00F26C6C" w:rsidRPr="00D6550A" w:rsidRDefault="000958C8" w:rsidP="00F26C6C">
            <w:pPr>
              <w:jc w:val="center"/>
              <w:rPr>
                <w:rFonts w:eastAsia="Malgun Gothic" w:cs="Times New Roman"/>
                <w:szCs w:val="24"/>
                <w:lang w:val="en-CA"/>
              </w:rPr>
            </w:pPr>
            <m:oMathPara>
              <m:oMath>
                <m:r>
                  <w:rPr>
                    <w:rFonts w:ascii="Cambria Math" w:eastAsia="Malgun Gothic" w:hAnsi="Cambria Math" w:cs="Times New Roman"/>
                    <w:szCs w:val="24"/>
                    <w:lang w:val="en-CA"/>
                  </w:rPr>
                  <m:t>H</m:t>
                </m:r>
              </m:oMath>
            </m:oMathPara>
          </w:p>
        </w:tc>
        <w:tc>
          <w:tcPr>
            <w:tcW w:w="4469" w:type="dxa"/>
            <w:vAlign w:val="center"/>
          </w:tcPr>
          <w:p w14:paraId="3C88D182" w14:textId="20041020" w:rsidR="00F26C6C" w:rsidRPr="00D6550A" w:rsidRDefault="000958C8" w:rsidP="0055291D">
            <w:pPr>
              <w:jc w:val="left"/>
              <w:rPr>
                <w:rFonts w:eastAsia="Times New Roman" w:cs="Times New Roman"/>
                <w:szCs w:val="24"/>
                <w:lang w:val="en-CA"/>
              </w:rPr>
            </w:pPr>
            <w:r w:rsidRPr="00D6550A">
              <w:rPr>
                <w:rFonts w:eastAsia="Times New Roman" w:cs="Times New Roman"/>
                <w:szCs w:val="24"/>
                <w:lang w:val="en-CA"/>
              </w:rPr>
              <w:t>Magnetic field</w:t>
            </w:r>
          </w:p>
        </w:tc>
      </w:tr>
    </w:tbl>
    <w:p w14:paraId="61EAE117" w14:textId="77777777" w:rsidR="00D3368B" w:rsidRPr="00D6550A" w:rsidRDefault="00D3368B" w:rsidP="0043219B"/>
    <w:p w14:paraId="61EAE118" w14:textId="77777777" w:rsidR="00E3789A" w:rsidRPr="00D6550A" w:rsidRDefault="00E3789A" w:rsidP="0043219B"/>
    <w:p w14:paraId="61EAE119" w14:textId="77777777" w:rsidR="004B39F2" w:rsidRPr="00D6550A" w:rsidRDefault="004B39F2" w:rsidP="0043219B">
      <w:pPr>
        <w:sectPr w:rsidR="004B39F2" w:rsidRPr="00D6550A" w:rsidSect="00A57D2D">
          <w:headerReference w:type="default" r:id="rId13"/>
          <w:footerReference w:type="default" r:id="rId14"/>
          <w:pgSz w:w="12240" w:h="15840"/>
          <w:pgMar w:top="1440" w:right="2074" w:bottom="1440" w:left="2160" w:header="720" w:footer="720" w:gutter="0"/>
          <w:pgNumType w:fmt="lowerRoman" w:start="3"/>
          <w:cols w:space="720"/>
          <w:docGrid w:linePitch="360"/>
        </w:sectPr>
      </w:pPr>
    </w:p>
    <w:p w14:paraId="007F9122" w14:textId="09E67A27" w:rsidR="009A1A67" w:rsidRPr="00D6550A" w:rsidRDefault="00C51AFE" w:rsidP="0003012C">
      <w:pPr>
        <w:pStyle w:val="Heading1"/>
      </w:pPr>
      <w:bookmarkStart w:id="34" w:name="_Toc102793368"/>
      <w:r w:rsidRPr="00D6550A">
        <w:lastRenderedPageBreak/>
        <w:t>Introduction</w:t>
      </w:r>
      <w:bookmarkEnd w:id="34"/>
    </w:p>
    <w:p w14:paraId="7DDA83AD" w14:textId="385120CD" w:rsidR="00751876" w:rsidRPr="00D6550A" w:rsidRDefault="00566EEF" w:rsidP="00197EDA">
      <w:pPr>
        <w:pStyle w:val="Heading2"/>
      </w:pPr>
      <w:bookmarkStart w:id="35" w:name="_Toc102793369"/>
      <w:r w:rsidRPr="00D6550A">
        <w:lastRenderedPageBreak/>
        <w:t>Electric Vehicles</w:t>
      </w:r>
      <w:r w:rsidR="00086232" w:rsidRPr="00D6550A">
        <w:t>–A Green Form of Personal Transportation</w:t>
      </w:r>
      <w:bookmarkEnd w:id="35"/>
    </w:p>
    <w:p w14:paraId="0928F85A" w14:textId="189A015A" w:rsidR="001E6C95" w:rsidRPr="00D6550A" w:rsidRDefault="00206819" w:rsidP="001E6C95">
      <w:pPr>
        <w:pStyle w:val="Heading3"/>
      </w:pPr>
      <w:bookmarkStart w:id="36" w:name="_Toc102793370"/>
      <w:r w:rsidRPr="00D6550A">
        <w:t>A Surg</w:t>
      </w:r>
      <w:r w:rsidR="00303A24" w:rsidRPr="00D6550A">
        <w:t xml:space="preserve">ing Interest </w:t>
      </w:r>
      <w:r w:rsidR="00A57F39" w:rsidRPr="00D6550A">
        <w:t>in</w:t>
      </w:r>
      <w:r w:rsidR="00303A24" w:rsidRPr="00D6550A">
        <w:t xml:space="preserve"> </w:t>
      </w:r>
      <w:r w:rsidR="004D1EEF" w:rsidRPr="00D6550A">
        <w:t>Electric Vehicles</w:t>
      </w:r>
      <w:bookmarkEnd w:id="36"/>
    </w:p>
    <w:p w14:paraId="3D2A7D60" w14:textId="5997B076" w:rsidR="005015ED" w:rsidRPr="00D6550A" w:rsidRDefault="00DC4DCB" w:rsidP="0043219B">
      <w:pPr>
        <w:pStyle w:val="Heading3"/>
      </w:pPr>
      <w:bookmarkStart w:id="37" w:name="_Toc102793371"/>
      <w:r w:rsidRPr="00D6550A">
        <w:t>Industry Leading</w:t>
      </w:r>
      <w:r w:rsidR="00653F50" w:rsidRPr="00D6550A">
        <w:t xml:space="preserve"> </w:t>
      </w:r>
      <w:r w:rsidR="00520BF3" w:rsidRPr="00D6550A">
        <w:t xml:space="preserve">Electric </w:t>
      </w:r>
      <w:r w:rsidR="00847F74" w:rsidRPr="00D6550A">
        <w:t xml:space="preserve">Drive System for </w:t>
      </w:r>
      <w:r w:rsidR="00520BF3" w:rsidRPr="00D6550A">
        <w:t>Tractive</w:t>
      </w:r>
      <w:r w:rsidR="00847F74" w:rsidRPr="00D6550A">
        <w:t xml:space="preserve"> Applications</w:t>
      </w:r>
      <w:bookmarkEnd w:id="37"/>
    </w:p>
    <w:p w14:paraId="61EAE11C" w14:textId="19AB8780" w:rsidR="004B39F2" w:rsidRPr="00D6550A" w:rsidRDefault="00FF0CCC" w:rsidP="00197EDA">
      <w:pPr>
        <w:pStyle w:val="Heading2"/>
      </w:pPr>
      <w:bookmarkStart w:id="38" w:name="_Toc102793372"/>
      <w:r w:rsidRPr="00D6550A">
        <w:t>State</w:t>
      </w:r>
      <w:r w:rsidR="008E3984" w:rsidRPr="00D6550A">
        <w:t xml:space="preserve"> of </w:t>
      </w:r>
      <w:r w:rsidRPr="00D6550A">
        <w:t xml:space="preserve">the Art </w:t>
      </w:r>
      <w:r w:rsidR="00084549" w:rsidRPr="00D6550A">
        <w:t>Electric</w:t>
      </w:r>
      <w:r w:rsidR="008E3984" w:rsidRPr="00D6550A">
        <w:t xml:space="preserve"> Motors for </w:t>
      </w:r>
      <w:r w:rsidR="00B23D5E" w:rsidRPr="00D6550A">
        <w:t>Tractive Applications</w:t>
      </w:r>
      <w:bookmarkEnd w:id="38"/>
    </w:p>
    <w:p w14:paraId="70059A3D" w14:textId="52A43D64" w:rsidR="00375A14" w:rsidRDefault="007677E9" w:rsidP="006714C5">
      <w:pPr>
        <w:pStyle w:val="Heading2"/>
      </w:pPr>
      <w:bookmarkStart w:id="39" w:name="_Toc102793373"/>
      <w:r>
        <w:t xml:space="preserve">Literature Survey on </w:t>
      </w:r>
      <w:r w:rsidR="00B04334">
        <w:t>Tracti</w:t>
      </w:r>
      <w:r>
        <w:t>on</w:t>
      </w:r>
      <w:r w:rsidR="00B04334">
        <w:t xml:space="preserve"> </w:t>
      </w:r>
      <w:r w:rsidR="00C736A7">
        <w:t>Induction Motor</w:t>
      </w:r>
      <w:r w:rsidR="00B04334">
        <w:t xml:space="preserve"> Design </w:t>
      </w:r>
      <w:r>
        <w:t>and</w:t>
      </w:r>
      <w:r w:rsidR="00B04334">
        <w:t xml:space="preserve"> Geometry</w:t>
      </w:r>
      <w:bookmarkEnd w:id="39"/>
    </w:p>
    <w:p w14:paraId="4BE6DF40" w14:textId="7D37D135" w:rsidR="00B04334" w:rsidRDefault="00B04334" w:rsidP="00BE455E">
      <w:pPr>
        <w:pStyle w:val="Heading3"/>
      </w:pPr>
      <w:bookmarkStart w:id="40" w:name="_Toc102793374"/>
      <w:r>
        <w:t xml:space="preserve">Stator Design </w:t>
      </w:r>
      <w:r w:rsidR="00AD790E">
        <w:t>and</w:t>
      </w:r>
      <w:r>
        <w:t xml:space="preserve"> Geometry</w:t>
      </w:r>
      <w:bookmarkEnd w:id="40"/>
    </w:p>
    <w:p w14:paraId="5F819004" w14:textId="73FE7F39" w:rsidR="00EB46E5" w:rsidRDefault="00B04334" w:rsidP="00FC1084">
      <w:pPr>
        <w:pStyle w:val="Heading3"/>
      </w:pPr>
      <w:bookmarkStart w:id="41" w:name="_Toc102793375"/>
      <w:r>
        <w:t xml:space="preserve">Rotor Design </w:t>
      </w:r>
      <w:r w:rsidR="00782877">
        <w:t>and</w:t>
      </w:r>
      <w:r>
        <w:t xml:space="preserve"> Geometry</w:t>
      </w:r>
      <w:bookmarkEnd w:id="41"/>
    </w:p>
    <w:p w14:paraId="69002867" w14:textId="457576FB" w:rsidR="00712D63" w:rsidRDefault="005A4605" w:rsidP="006714C5">
      <w:pPr>
        <w:pStyle w:val="Heading3"/>
      </w:pPr>
      <w:bookmarkStart w:id="42" w:name="_Toc102793376"/>
      <w:r>
        <w:t xml:space="preserve">Summary of the Effect of Geometry on Design </w:t>
      </w:r>
      <w:r w:rsidR="0069568E">
        <w:t>Factors</w:t>
      </w:r>
      <w:bookmarkEnd w:id="42"/>
    </w:p>
    <w:p w14:paraId="1B79C517" w14:textId="2E6893A3" w:rsidR="00C164F3" w:rsidRPr="006677B5" w:rsidRDefault="009770C7" w:rsidP="006677B5">
      <w:pPr>
        <w:pStyle w:val="Heading2"/>
      </w:pPr>
      <w:bookmarkStart w:id="43" w:name="_Toc102793377"/>
      <w:r>
        <w:t xml:space="preserve">Tractive </w:t>
      </w:r>
      <w:r w:rsidR="00DF3DB2">
        <w:t>Induction Motor</w:t>
      </w:r>
      <w:r>
        <w:t xml:space="preserve"> Optimization</w:t>
      </w:r>
      <w:bookmarkEnd w:id="43"/>
    </w:p>
    <w:p w14:paraId="3E995551" w14:textId="3EF2989E" w:rsidR="00187226" w:rsidRDefault="00637417" w:rsidP="0070342B">
      <w:pPr>
        <w:pStyle w:val="Heading3"/>
      </w:pPr>
      <w:bookmarkStart w:id="44" w:name="_Toc102793378"/>
      <w:r w:rsidRPr="0070342B">
        <w:t xml:space="preserve">Tractive </w:t>
      </w:r>
      <w:r w:rsidR="007C1C06">
        <w:t>I</w:t>
      </w:r>
      <w:r w:rsidR="006B2E31">
        <w:t>nduction Motor</w:t>
      </w:r>
      <w:r w:rsidRPr="0070342B">
        <w:t xml:space="preserve"> Analytical Modeling</w:t>
      </w:r>
      <w:r w:rsidR="0025497E" w:rsidRPr="0070342B">
        <w:t xml:space="preserve"> for </w:t>
      </w:r>
      <w:r w:rsidR="00802A29" w:rsidRPr="0070342B">
        <w:t>Optimization</w:t>
      </w:r>
      <w:bookmarkEnd w:id="44"/>
    </w:p>
    <w:p w14:paraId="5EB404C0" w14:textId="27103F6E" w:rsidR="005A4DE0" w:rsidRDefault="007C1C06" w:rsidP="009522B8">
      <w:pPr>
        <w:pStyle w:val="Heading3"/>
      </w:pPr>
      <w:bookmarkStart w:id="45" w:name="_Toc102793379"/>
      <w:r>
        <w:t>I</w:t>
      </w:r>
      <w:r w:rsidR="00E633BC">
        <w:t>nduction Motor</w:t>
      </w:r>
      <w:r w:rsidR="005A4DE0">
        <w:t xml:space="preserve"> Optimization </w:t>
      </w:r>
      <w:r w:rsidR="009522B8">
        <w:t xml:space="preserve">Input Variables </w:t>
      </w:r>
      <w:r w:rsidR="003D12B2">
        <w:t>and</w:t>
      </w:r>
      <w:r w:rsidR="009522B8">
        <w:t xml:space="preserve"> Objective Targets</w:t>
      </w:r>
      <w:bookmarkEnd w:id="45"/>
    </w:p>
    <w:p w14:paraId="1150D485" w14:textId="15D573B6" w:rsidR="00A24328" w:rsidRDefault="00223630" w:rsidP="00F357B5">
      <w:pPr>
        <w:pStyle w:val="Heading2"/>
      </w:pPr>
      <w:bookmarkStart w:id="46" w:name="_Toc102793380"/>
      <w:r>
        <w:t>Research Motivations</w:t>
      </w:r>
      <w:bookmarkEnd w:id="46"/>
    </w:p>
    <w:p w14:paraId="39B81F0B" w14:textId="593D0E82" w:rsidR="00373049" w:rsidRDefault="00000BFD" w:rsidP="00A56F46">
      <w:pPr>
        <w:pStyle w:val="Heading3"/>
      </w:pPr>
      <w:bookmarkStart w:id="47" w:name="_Toc102793381"/>
      <w:r>
        <w:t>Vehicle Level Motivations</w:t>
      </w:r>
      <w:bookmarkEnd w:id="47"/>
    </w:p>
    <w:p w14:paraId="4CF1C9A2" w14:textId="585920DB" w:rsidR="00000BFD" w:rsidRDefault="00000BFD" w:rsidP="00F1003F">
      <w:pPr>
        <w:pStyle w:val="Heading3"/>
      </w:pPr>
      <w:bookmarkStart w:id="48" w:name="_Toc102793382"/>
      <w:r>
        <w:t>Motor Level Motivations</w:t>
      </w:r>
      <w:bookmarkEnd w:id="48"/>
    </w:p>
    <w:p w14:paraId="72D1332D" w14:textId="20082698" w:rsidR="00000BFD" w:rsidRDefault="00A56F46" w:rsidP="00F1003F">
      <w:pPr>
        <w:pStyle w:val="Heading3"/>
      </w:pPr>
      <w:bookmarkStart w:id="49" w:name="_Toc102793383"/>
      <w:r>
        <w:t>Algorithm</w:t>
      </w:r>
      <w:r w:rsidR="00000BFD">
        <w:t xml:space="preserve"> Level Motivations</w:t>
      </w:r>
      <w:bookmarkEnd w:id="49"/>
    </w:p>
    <w:p w14:paraId="3591CB06" w14:textId="40EA69C9" w:rsidR="006E37C2" w:rsidRDefault="006E37C2" w:rsidP="006C6A65">
      <w:pPr>
        <w:pStyle w:val="Heading2"/>
      </w:pPr>
      <w:bookmarkStart w:id="50" w:name="_Toc102793384"/>
      <w:r>
        <w:lastRenderedPageBreak/>
        <w:t xml:space="preserve">Research </w:t>
      </w:r>
      <w:r w:rsidR="004367AC">
        <w:t>Objectives</w:t>
      </w:r>
      <w:bookmarkEnd w:id="50"/>
    </w:p>
    <w:p w14:paraId="6A1FEA2E" w14:textId="1AF05C76" w:rsidR="00740E07" w:rsidRDefault="00740E07" w:rsidP="006C6A65">
      <w:pPr>
        <w:pStyle w:val="Heading2"/>
      </w:pPr>
      <w:bookmarkStart w:id="51" w:name="_Toc102793385"/>
      <w:r>
        <w:t xml:space="preserve">Research </w:t>
      </w:r>
      <w:r w:rsidR="004367AC">
        <w:t xml:space="preserve">Contribution </w:t>
      </w:r>
      <w:r w:rsidR="003D12B2">
        <w:t>and</w:t>
      </w:r>
      <w:r w:rsidR="004367AC">
        <w:t xml:space="preserve"> </w:t>
      </w:r>
      <w:r>
        <w:t>Deliverables</w:t>
      </w:r>
      <w:bookmarkEnd w:id="51"/>
    </w:p>
    <w:p w14:paraId="6DDDE4A7" w14:textId="3E97A680" w:rsidR="008B3EFA" w:rsidRDefault="0092017C" w:rsidP="00197EDA">
      <w:pPr>
        <w:pStyle w:val="Heading2"/>
      </w:pPr>
      <w:bookmarkStart w:id="52" w:name="_Toc102793386"/>
      <w:r>
        <w:t>Organization of Thesis</w:t>
      </w:r>
      <w:bookmarkEnd w:id="52"/>
    </w:p>
    <w:p w14:paraId="547A3EE0" w14:textId="5741C7F9" w:rsidR="00EC22F7" w:rsidRPr="00D6550A" w:rsidRDefault="002F31C0" w:rsidP="00C66603">
      <w:pPr>
        <w:ind w:firstLine="720"/>
        <w:rPr>
          <w:color w:val="FF0000"/>
        </w:rPr>
      </w:pPr>
      <w:r w:rsidRPr="00D6550A">
        <w:rPr>
          <w:color w:val="FF0000"/>
        </w:rPr>
        <w:t xml:space="preserve">This </w:t>
      </w:r>
      <w:r w:rsidR="00CB09DC" w:rsidRPr="00D6550A">
        <w:rPr>
          <w:color w:val="FF0000"/>
        </w:rPr>
        <w:t xml:space="preserve">thesis proposes a novel method </w:t>
      </w:r>
      <w:r w:rsidR="00B00B0A" w:rsidRPr="00D6550A">
        <w:rPr>
          <w:color w:val="FF0000"/>
        </w:rPr>
        <w:t xml:space="preserve">of </w:t>
      </w:r>
      <w:r w:rsidR="00D6550A">
        <w:rPr>
          <w:color w:val="FF0000"/>
        </w:rPr>
        <w:t xml:space="preserve">metaheuristic optimization </w:t>
      </w:r>
      <w:r w:rsidR="00920414">
        <w:rPr>
          <w:color w:val="FF0000"/>
        </w:rPr>
        <w:t>of LIMs to improve the thrust-to-weight ratio</w:t>
      </w:r>
      <w:r w:rsidR="003678B1" w:rsidRPr="00D6550A">
        <w:rPr>
          <w:color w:val="FF0000"/>
        </w:rPr>
        <w:t>.</w:t>
      </w:r>
      <w:r w:rsidR="00D117D7" w:rsidRPr="00D6550A">
        <w:rPr>
          <w:color w:val="FF0000"/>
        </w:rPr>
        <w:t xml:space="preserve"> </w:t>
      </w:r>
      <w:r w:rsidR="00D117D7" w:rsidRPr="00920414">
        <w:t>The major sections of this thesis are as follows:</w:t>
      </w:r>
    </w:p>
    <w:p w14:paraId="36B085D1" w14:textId="6FC7C69F" w:rsidR="0002551A" w:rsidRDefault="0002551A" w:rsidP="003A11BF">
      <w:pPr>
        <w:pStyle w:val="ListParagraph"/>
        <w:numPr>
          <w:ilvl w:val="0"/>
          <w:numId w:val="10"/>
        </w:numPr>
        <w:spacing w:after="120"/>
        <w:ind w:left="0" w:firstLine="357"/>
        <w:contextualSpacing w:val="0"/>
      </w:pPr>
      <w:commentRangeStart w:id="53"/>
      <w:r>
        <w:t xml:space="preserve">Chapter 1 provides an overview of </w:t>
      </w:r>
      <w:r w:rsidR="004D1EEF">
        <w:t>EV</w:t>
      </w:r>
      <w:r>
        <w:t>s</w:t>
      </w:r>
      <w:r w:rsidR="0044297D">
        <w:t>,</w:t>
      </w:r>
      <w:r>
        <w:t xml:space="preserve"> </w:t>
      </w:r>
      <w:r w:rsidR="00920414">
        <w:t>LEMs</w:t>
      </w:r>
      <w:r>
        <w:t xml:space="preserve"> </w:t>
      </w:r>
      <w:r w:rsidR="0044297D">
        <w:t xml:space="preserve">and </w:t>
      </w:r>
      <w:r w:rsidR="00FD0CAA">
        <w:t xml:space="preserve">the use of </w:t>
      </w:r>
      <w:r w:rsidR="00B46817">
        <w:t>OA</w:t>
      </w:r>
      <w:r w:rsidR="00FD0CAA">
        <w:t>s in induction machine optimization</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with the 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commentRangeEnd w:id="53"/>
      <w:r w:rsidR="0004661B">
        <w:rPr>
          <w:rStyle w:val="CommentReference"/>
        </w:rPr>
        <w:commentReference w:id="53"/>
      </w:r>
    </w:p>
    <w:p w14:paraId="39E96B3E" w14:textId="37218549" w:rsidR="004A7785" w:rsidRDefault="004A7785" w:rsidP="003A11BF">
      <w:pPr>
        <w:pStyle w:val="ListParagraph"/>
        <w:numPr>
          <w:ilvl w:val="0"/>
          <w:numId w:val="10"/>
        </w:numPr>
        <w:spacing w:after="120"/>
        <w:ind w:left="0" w:firstLine="357"/>
        <w:contextualSpacing w:val="0"/>
      </w:pPr>
      <w:r>
        <w:t xml:space="preserve">The baseline </w:t>
      </w:r>
      <w:r w:rsidR="0004661B">
        <w:t>L</w:t>
      </w:r>
      <w:r w:rsidR="007C1C06">
        <w:t>IM</w:t>
      </w:r>
      <w:r w:rsidR="00613180">
        <w:t xml:space="preserve"> considered for optimization </w:t>
      </w:r>
      <w:r>
        <w:t xml:space="preserve">is introduced </w:t>
      </w:r>
      <w:r w:rsidR="008C54A3">
        <w:t>in chapter 2</w:t>
      </w:r>
      <w:r w:rsidR="005B6A36">
        <w:t>,</w:t>
      </w:r>
      <w:r w:rsidR="008C54A3">
        <w:t xml:space="preserve"> </w:t>
      </w:r>
      <w:r w:rsidR="00D30154">
        <w:t xml:space="preserve">outlining the base rotor bar shape and the baseline torque and </w:t>
      </w:r>
      <w:r w:rsidR="0098038A">
        <w:t>loss performance is determined</w:t>
      </w:r>
      <w:r w:rsidR="000E203E">
        <w:t xml:space="preserve">. The modified permeance based equivalent circuit model </w:t>
      </w:r>
      <w:r w:rsidR="0005769E">
        <w:t>used in the proposed method is described and validated</w:t>
      </w:r>
      <w:r w:rsidR="005B6A36">
        <w:t>,</w:t>
      </w:r>
      <w:r w:rsidR="004B513D">
        <w:t xml:space="preserve"> and the optimization algorithm to be used is selected.</w:t>
      </w:r>
    </w:p>
    <w:p w14:paraId="480659BB" w14:textId="7A14B07E" w:rsidR="0005769E" w:rsidRDefault="00172E60" w:rsidP="003A11BF">
      <w:pPr>
        <w:pStyle w:val="ListParagraph"/>
        <w:numPr>
          <w:ilvl w:val="0"/>
          <w:numId w:val="10"/>
        </w:numPr>
        <w:spacing w:after="120"/>
        <w:ind w:left="0" w:firstLine="357"/>
        <w:contextualSpacing w:val="0"/>
      </w:pPr>
      <w:r>
        <w:t xml:space="preserve">A novel </w:t>
      </w:r>
      <w:r w:rsidR="00276102">
        <w:t>OF</w:t>
      </w:r>
      <w:r>
        <w:t xml:space="preserve"> modeling strategy is proposed and tested </w:t>
      </w:r>
      <w:r w:rsidR="00A6127B">
        <w:t xml:space="preserve">in chapter 3 </w:t>
      </w:r>
      <w:r>
        <w:t xml:space="preserve">to ensure all function bias is eliminated between </w:t>
      </w:r>
      <w:r w:rsidR="000B2D45">
        <w:t xml:space="preserve">the torque and loss objectives during optimization. </w:t>
      </w:r>
      <w:r w:rsidR="0009680F">
        <w:t>The elimination of function bias ensures a</w:t>
      </w:r>
      <w:r w:rsidR="00674849">
        <w:t xml:space="preserve"> balanced optimal solution across all objectives.</w:t>
      </w:r>
    </w:p>
    <w:p w14:paraId="3B1AD589" w14:textId="1FBBD8DA" w:rsidR="00674849" w:rsidRDefault="00662F4F" w:rsidP="003A11BF">
      <w:pPr>
        <w:pStyle w:val="ListParagraph"/>
        <w:numPr>
          <w:ilvl w:val="0"/>
          <w:numId w:val="10"/>
        </w:numPr>
        <w:spacing w:after="120"/>
        <w:ind w:left="0" w:firstLine="357"/>
        <w:contextualSpacing w:val="0"/>
      </w:pPr>
      <w:r>
        <w:t xml:space="preserve">The development of a robust </w:t>
      </w:r>
      <w:r w:rsidR="00AA6ED0">
        <w:t xml:space="preserve">adaptive restart </w:t>
      </w:r>
      <w:r w:rsidR="00633070">
        <w:t>GA</w:t>
      </w:r>
      <w:r w:rsidR="00AA6ED0">
        <w:t xml:space="preserve"> is detailed in </w:t>
      </w:r>
      <w:r w:rsidR="00A6127B">
        <w:t xml:space="preserve">chapter 4 to </w:t>
      </w:r>
      <w:r w:rsidR="008F691E">
        <w:t xml:space="preserve">improve the algorithms ability to resist stalling and early convergence, </w:t>
      </w:r>
      <w:r w:rsidR="00E30731">
        <w:t xml:space="preserve">increase the final solution quality and reduce the overall run time </w:t>
      </w:r>
      <w:r w:rsidR="006A5867">
        <w:t>through intelligent search space reduction.</w:t>
      </w:r>
    </w:p>
    <w:p w14:paraId="35401D22" w14:textId="69D6AEA5" w:rsidR="006A5867" w:rsidRDefault="00B72717" w:rsidP="003A11BF">
      <w:pPr>
        <w:pStyle w:val="ListParagraph"/>
        <w:numPr>
          <w:ilvl w:val="0"/>
          <w:numId w:val="10"/>
        </w:numPr>
        <w:spacing w:after="120"/>
        <w:ind w:left="0" w:firstLine="357"/>
        <w:contextualSpacing w:val="0"/>
      </w:pPr>
      <w:r>
        <w:t xml:space="preserve">Chapter 5 </w:t>
      </w:r>
      <w:r w:rsidR="000C2C72">
        <w:t>incorporates</w:t>
      </w:r>
      <w:r>
        <w:t xml:space="preserve"> the </w:t>
      </w:r>
      <w:r w:rsidR="000C2C72">
        <w:t xml:space="preserve">effects of </w:t>
      </w:r>
      <w:r w:rsidR="00160073">
        <w:t xml:space="preserve">various </w:t>
      </w:r>
      <w:r w:rsidR="000C2C72">
        <w:t xml:space="preserve">dynamic operating </w:t>
      </w:r>
      <w:r w:rsidR="00160073">
        <w:t xml:space="preserve">conditions required by tractive </w:t>
      </w:r>
      <w:r w:rsidR="007C1C06">
        <w:t>IM</w:t>
      </w:r>
      <w:r w:rsidR="00160073">
        <w:t xml:space="preserve">s </w:t>
      </w:r>
      <w:r w:rsidR="00C31C9E">
        <w:t>into the optimization process</w:t>
      </w:r>
      <w:r w:rsidR="008F1CCC">
        <w:t xml:space="preserve">. These dynamic operating points are </w:t>
      </w:r>
      <w:r w:rsidR="008F1CCC">
        <w:lastRenderedPageBreak/>
        <w:t xml:space="preserve">determined </w:t>
      </w:r>
      <w:r w:rsidR="00FE5BF0">
        <w:t>over</w:t>
      </w:r>
      <w:r w:rsidR="00FD4069">
        <w:t xml:space="preserve"> the</w:t>
      </w:r>
      <w:r w:rsidR="000F234B">
        <w:t xml:space="preserve"> </w:t>
      </w:r>
      <w:r w:rsidR="009E405B">
        <w:t>WLTP</w:t>
      </w:r>
      <w:r w:rsidR="009D4BF5">
        <w:t xml:space="preserve"> -3 drive cycle </w:t>
      </w:r>
      <w:r w:rsidR="00FD4069">
        <w:t xml:space="preserve">and reduced using </w:t>
      </w:r>
      <w:r w:rsidR="005B6A36">
        <w:t xml:space="preserve">the </w:t>
      </w:r>
      <w:r w:rsidR="00FD4069">
        <w:t>energy center of gravity method ensuring operating conditions of the hi</w:t>
      </w:r>
      <w:r w:rsidR="00512D50">
        <w:t>ghest energy consumption are represented.</w:t>
      </w:r>
    </w:p>
    <w:p w14:paraId="36136930" w14:textId="005B97FF" w:rsidR="00512D50" w:rsidRDefault="00512D50" w:rsidP="003A11BF">
      <w:pPr>
        <w:pStyle w:val="ListParagraph"/>
        <w:numPr>
          <w:ilvl w:val="0"/>
          <w:numId w:val="10"/>
        </w:numPr>
        <w:spacing w:after="120"/>
        <w:ind w:left="0" w:firstLine="357"/>
        <w:contextualSpacing w:val="0"/>
      </w:pPr>
      <w:r>
        <w:t xml:space="preserve">Chapter 6 </w:t>
      </w:r>
      <w:r w:rsidR="00775FCA">
        <w:t>analyzes the optimized rotor bar shape and performance against the base</w:t>
      </w:r>
      <w:r w:rsidR="00973627">
        <w:t xml:space="preserve">line motor </w:t>
      </w:r>
      <w:r w:rsidR="00775FCA">
        <w:t>and</w:t>
      </w:r>
      <w:r w:rsidR="00C13A9F">
        <w:t xml:space="preserve"> </w:t>
      </w:r>
      <w:r w:rsidR="005B6A36">
        <w:t xml:space="preserve">validates </w:t>
      </w:r>
      <w:r w:rsidR="00C13A9F">
        <w:t xml:space="preserve">using </w:t>
      </w:r>
      <w:r w:rsidR="0022601E">
        <w:t>FEA</w:t>
      </w:r>
      <w:r w:rsidR="0032533A">
        <w:t>. T</w:t>
      </w:r>
      <w:r w:rsidR="00973627">
        <w:t xml:space="preserve">he </w:t>
      </w:r>
      <w:r w:rsidR="00775FCA">
        <w:t xml:space="preserve">algorithm performance </w:t>
      </w:r>
      <w:r w:rsidR="00973627">
        <w:t>of the</w:t>
      </w:r>
      <w:r w:rsidR="00005912">
        <w:t xml:space="preserve"> </w:t>
      </w:r>
      <w:r w:rsidR="00AE0602">
        <w:t>novel</w:t>
      </w:r>
      <w:r w:rsidR="00005912">
        <w:t xml:space="preserve"> non-dominated adaptive restart </w:t>
      </w:r>
      <w:r w:rsidR="00633070">
        <w:t>GA</w:t>
      </w:r>
      <w:r w:rsidR="00005912">
        <w:t xml:space="preserve"> </w:t>
      </w:r>
      <w:r w:rsidR="00973627">
        <w:t xml:space="preserve">is </w:t>
      </w:r>
      <w:r w:rsidR="0032533A">
        <w:t xml:space="preserve">analyzed and </w:t>
      </w:r>
      <w:r w:rsidR="009D3A0F">
        <w:t>discussed.</w:t>
      </w:r>
    </w:p>
    <w:p w14:paraId="7B9B6462" w14:textId="77777777" w:rsidR="00F20DEA" w:rsidRDefault="009D3A0F" w:rsidP="00970114">
      <w:pPr>
        <w:pStyle w:val="ListParagraph"/>
        <w:numPr>
          <w:ilvl w:val="0"/>
          <w:numId w:val="10"/>
        </w:numPr>
        <w:spacing w:after="120"/>
        <w:ind w:left="0" w:firstLine="357"/>
        <w:contextualSpacing w:val="0"/>
        <w:sectPr w:rsidR="00F20DEA" w:rsidSect="008964E1">
          <w:pgSz w:w="12240" w:h="15840"/>
          <w:pgMar w:top="1440" w:right="1440" w:bottom="1440" w:left="2160" w:header="720" w:footer="720" w:gutter="0"/>
          <w:cols w:space="720"/>
          <w:docGrid w:linePitch="360"/>
        </w:sectPr>
      </w:pPr>
      <w:r>
        <w:t xml:space="preserve">Chapter 7 summarizes the </w:t>
      </w:r>
      <w:r w:rsidR="009B2C7D">
        <w:t xml:space="preserve">results generated through the proposed method </w:t>
      </w:r>
      <w:r w:rsidR="00C13A9F">
        <w:t xml:space="preserve">and </w:t>
      </w:r>
      <w:r w:rsidR="00C66603">
        <w:t>identifies</w:t>
      </w:r>
      <w:r w:rsidR="00C13A9F">
        <w:t xml:space="preserve"> </w:t>
      </w:r>
      <w:r w:rsidR="00C66603">
        <w:t>the future scope of the proposed research and developed method</w:t>
      </w:r>
      <w:r w:rsidR="00E52173">
        <w:t xml:space="preserve"> in the area of </w:t>
      </w:r>
      <w:r w:rsidR="007C1C06">
        <w:t>IM</w:t>
      </w:r>
      <w:r w:rsidR="00E52173">
        <w:t xml:space="preserve">s and algorithm-based </w:t>
      </w:r>
      <w:r w:rsidR="007C1C06">
        <w:t>IM</w:t>
      </w:r>
      <w:r w:rsidR="00E52173">
        <w:t xml:space="preserve"> optimization</w:t>
      </w:r>
      <w:r w:rsidR="00C66603">
        <w:t>.</w:t>
      </w:r>
      <w:r w:rsidR="00F20DEA">
        <w:tab/>
      </w:r>
      <w:r w:rsidR="00F20DEA">
        <w:tab/>
      </w:r>
      <w:r w:rsidR="00F20DEA">
        <w:tab/>
      </w:r>
    </w:p>
    <w:p w14:paraId="22C0BE01" w14:textId="00EB345A" w:rsidR="00F71F55" w:rsidRDefault="00771A8E" w:rsidP="00C40807">
      <w:pPr>
        <w:pStyle w:val="Heading1"/>
      </w:pPr>
      <w:bookmarkStart w:id="54" w:name="_Toc102793387"/>
      <w:r w:rsidRPr="00771A8E">
        <w:lastRenderedPageBreak/>
        <w:t>Optimization Algorithm Selection</w:t>
      </w:r>
      <w:bookmarkEnd w:id="54"/>
    </w:p>
    <w:p w14:paraId="62197F5D" w14:textId="222C86A7" w:rsidR="00D6612B" w:rsidRDefault="007D70AB" w:rsidP="0097706D">
      <w:pPr>
        <w:rPr>
          <w:noProof/>
          <w:sz w:val="20"/>
        </w:rPr>
      </w:pPr>
      <w:commentRangeStart w:id="55"/>
      <w:r>
        <w:rPr>
          <w:szCs w:val="24"/>
        </w:rPr>
        <w:t>A</w:t>
      </w:r>
      <w:r w:rsidR="0097706D" w:rsidRPr="00D70FAA">
        <w:rPr>
          <w:szCs w:val="24"/>
        </w:rPr>
        <w:t xml:space="preserve"> model optimization algorithm must</w:t>
      </w:r>
      <w:r>
        <w:rPr>
          <w:szCs w:val="24"/>
        </w:rPr>
        <w:t xml:space="preserve"> </w:t>
      </w:r>
      <w:r w:rsidR="0097706D" w:rsidRPr="00D70FAA">
        <w:rPr>
          <w:szCs w:val="24"/>
        </w:rPr>
        <w:t xml:space="preserve">be chosen methodically and implemented effectively. </w:t>
      </w:r>
      <w:r w:rsidR="00D26886">
        <w:rPr>
          <w:szCs w:val="24"/>
        </w:rPr>
        <w:t xml:space="preserve">Although it is possible to calculate the objective function for the entire search space to determine global maxima and minima, this is often computationally intensive and not a modular solution. Instead, an optimization algorithm can be implemented to calculate the objective function until convergence on a solution. </w:t>
      </w:r>
      <w:r w:rsidR="0097706D" w:rsidRPr="00D70FAA">
        <w:rPr>
          <w:szCs w:val="24"/>
        </w:rPr>
        <w:t>To categorize the field of optimization algorithms, some classifications were provided to simplify the choice.</w:t>
      </w:r>
    </w:p>
    <w:p w14:paraId="5358A115" w14:textId="306F979D" w:rsidR="008F2740" w:rsidRDefault="008F2740" w:rsidP="0097706D">
      <w:pPr>
        <w:rPr>
          <w:szCs w:val="24"/>
        </w:rPr>
      </w:pPr>
    </w:p>
    <w:p w14:paraId="14842AD6" w14:textId="1D0ACEAA" w:rsidR="007E481D" w:rsidRDefault="007E481D" w:rsidP="0097706D">
      <w:pPr>
        <w:rPr>
          <w:szCs w:val="24"/>
        </w:rPr>
      </w:pPr>
      <w:r>
        <w:rPr>
          <w:noProof/>
          <w:szCs w:val="24"/>
        </w:rPr>
        <w:drawing>
          <wp:inline distT="0" distB="0" distL="0" distR="0" wp14:anchorId="42A7106C" wp14:editId="7D333470">
            <wp:extent cx="5486400" cy="2568575"/>
            <wp:effectExtent l="0" t="0" r="0" b="317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486400" cy="2568575"/>
                    </a:xfrm>
                    <a:prstGeom prst="rect">
                      <a:avLst/>
                    </a:prstGeom>
                  </pic:spPr>
                </pic:pic>
              </a:graphicData>
            </a:graphic>
          </wp:inline>
        </w:drawing>
      </w:r>
    </w:p>
    <w:p w14:paraId="10E36F38" w14:textId="71CF9CC7" w:rsidR="008F2740" w:rsidRPr="008F2740" w:rsidRDefault="008F2740" w:rsidP="008F2740">
      <w:pPr>
        <w:pStyle w:val="Caption"/>
      </w:pPr>
      <w:bookmarkStart w:id="56" w:name="_Toc103334025"/>
      <w:r>
        <w:t xml:space="preserve">Fig. </w:t>
      </w:r>
      <w:r>
        <w:fldChar w:fldCharType="begin"/>
      </w:r>
      <w:r>
        <w:instrText xml:space="preserve"> STYLEREF 1 \s </w:instrText>
      </w:r>
      <w:r>
        <w:fldChar w:fldCharType="separate"/>
      </w:r>
      <w:r w:rsidR="004D45B9">
        <w:rPr>
          <w:noProof/>
        </w:rPr>
        <w:t>2</w:t>
      </w:r>
      <w:r>
        <w:fldChar w:fldCharType="end"/>
      </w:r>
      <w:r>
        <w:t>.</w:t>
      </w:r>
      <w:r>
        <w:fldChar w:fldCharType="begin"/>
      </w:r>
      <w:r>
        <w:instrText xml:space="preserve"> SEQ Fig. \* ARABIC \s 1 </w:instrText>
      </w:r>
      <w:r>
        <w:fldChar w:fldCharType="separate"/>
      </w:r>
      <w:r w:rsidR="00993B02">
        <w:rPr>
          <w:noProof/>
        </w:rPr>
        <w:t>1</w:t>
      </w:r>
      <w:r>
        <w:fldChar w:fldCharType="end"/>
      </w:r>
      <w:r>
        <w:t>. Classification of common optimization algorithms constrained to gradient-based and metaheuristic algorithms.</w:t>
      </w:r>
      <w:bookmarkEnd w:id="56"/>
    </w:p>
    <w:p w14:paraId="4DE2C832" w14:textId="6D32B699" w:rsidR="00C936F5" w:rsidRDefault="0097706D" w:rsidP="0097706D">
      <w:pPr>
        <w:rPr>
          <w:szCs w:val="24"/>
        </w:rPr>
      </w:pPr>
      <w:r w:rsidRPr="00D70FAA">
        <w:rPr>
          <w:szCs w:val="24"/>
        </w:rPr>
        <w:t xml:space="preserve">There are 3 main types of optimization algorithms shown in </w:t>
      </w:r>
      <w:r w:rsidRPr="00D70FAA">
        <w:rPr>
          <w:color w:val="FF0000"/>
          <w:szCs w:val="24"/>
        </w:rPr>
        <w:t>Figure</w:t>
      </w:r>
      <w:r w:rsidRPr="00D70FAA">
        <w:rPr>
          <w:szCs w:val="24"/>
        </w:rPr>
        <w:t xml:space="preserve"> X which serve a similar purpose in the optimization process. The evolutionary algorithm [EA] and the neural network [NN] are both metaheuristics while </w:t>
      </w:r>
      <w:r w:rsidR="008F2740" w:rsidRPr="00D70FAA">
        <w:rPr>
          <w:szCs w:val="24"/>
        </w:rPr>
        <w:t>gradient-based</w:t>
      </w:r>
      <w:r w:rsidRPr="00D70FAA">
        <w:rPr>
          <w:szCs w:val="24"/>
        </w:rPr>
        <w:t xml:space="preserve"> algorithms [GBA] require function evaluations to determine search directions. Due to the limitations in complexity and flexibility, GBAs are used for small-scale or local optimizations. </w:t>
      </w:r>
      <w:r w:rsidR="007D70AB">
        <w:rPr>
          <w:szCs w:val="24"/>
        </w:rPr>
        <w:t xml:space="preserve">The model proposed in this paper </w:t>
      </w:r>
      <w:r w:rsidRPr="00D70FAA">
        <w:rPr>
          <w:szCs w:val="24"/>
        </w:rPr>
        <w:t>require</w:t>
      </w:r>
      <w:r w:rsidR="007D70AB">
        <w:rPr>
          <w:szCs w:val="24"/>
        </w:rPr>
        <w:t>s</w:t>
      </w:r>
      <w:r w:rsidRPr="00D70FAA">
        <w:rPr>
          <w:szCs w:val="24"/>
        </w:rPr>
        <w:t xml:space="preserve"> metaheuristics, therefore the choice is limited to EAs and NNs. </w:t>
      </w:r>
      <w:r w:rsidRPr="00D70FAA">
        <w:rPr>
          <w:szCs w:val="24"/>
        </w:rPr>
        <w:lastRenderedPageBreak/>
        <w:t>Although NNs are very effective at solving and predicting solutions to complex problems, such as classification, they are computationally intensive. As a result, EAs were chosen as the appropriate optimization algorithm category which includes the genetic algorithm [GA] and particle swarm optimization [PSO], to name a few.</w:t>
      </w:r>
      <w:commentRangeEnd w:id="55"/>
      <w:r w:rsidR="00CE360A">
        <w:rPr>
          <w:rStyle w:val="CommentReference"/>
        </w:rPr>
        <w:commentReference w:id="55"/>
      </w:r>
    </w:p>
    <w:p w14:paraId="4E4FEE85" w14:textId="2358C5BA" w:rsidR="00C936F5" w:rsidRDefault="007E481D" w:rsidP="00C936F5">
      <w:pPr>
        <w:jc w:val="center"/>
        <w:rPr>
          <w:szCs w:val="24"/>
        </w:rPr>
      </w:pPr>
      <w:r>
        <w:rPr>
          <w:noProof/>
          <w:szCs w:val="24"/>
        </w:rPr>
        <w:drawing>
          <wp:inline distT="0" distB="0" distL="0" distR="0" wp14:anchorId="7CF72C5B" wp14:editId="0A035986">
            <wp:extent cx="3294981" cy="4867275"/>
            <wp:effectExtent l="0" t="0" r="127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298416" cy="4872349"/>
                    </a:xfrm>
                    <a:prstGeom prst="rect">
                      <a:avLst/>
                    </a:prstGeom>
                  </pic:spPr>
                </pic:pic>
              </a:graphicData>
            </a:graphic>
          </wp:inline>
        </w:drawing>
      </w:r>
    </w:p>
    <w:p w14:paraId="4A121F81" w14:textId="0212F9FE" w:rsidR="005B2CF3" w:rsidRPr="000E5B31" w:rsidRDefault="005B2CF3" w:rsidP="000E5B31">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2</w:t>
      </w:r>
      <w:r>
        <w:fldChar w:fldCharType="end"/>
      </w:r>
      <w:r>
        <w:t>. Layout of a generic optimization algorithm depicting its optimization loop, termination conditional, and objective function.</w:t>
      </w:r>
    </w:p>
    <w:p w14:paraId="19B8712E" w14:textId="328FE0C4" w:rsidR="00D26886" w:rsidRPr="00D6612B" w:rsidRDefault="00C936F5" w:rsidP="00D26886">
      <w:pPr>
        <w:rPr>
          <w:szCs w:val="24"/>
        </w:rPr>
      </w:pPr>
      <w:r>
        <w:rPr>
          <w:szCs w:val="24"/>
        </w:rPr>
        <w:t xml:space="preserve">A generic EA optimization approach is visualized in </w:t>
      </w:r>
      <w:r w:rsidRPr="00C936F5">
        <w:rPr>
          <w:color w:val="FF0000"/>
          <w:szCs w:val="24"/>
        </w:rPr>
        <w:t>Figure X</w:t>
      </w:r>
      <w:r>
        <w:rPr>
          <w:szCs w:val="24"/>
        </w:rPr>
        <w:t xml:space="preserve">, highlighting the optimization loop, and defining a generic means for terminating the optimization. </w:t>
      </w:r>
      <w:r w:rsidR="0097706D" w:rsidRPr="00D70FAA">
        <w:rPr>
          <w:szCs w:val="24"/>
        </w:rPr>
        <w:t>These algorithms find a balance between flexibility and efficiency while maintaining robustness</w:t>
      </w:r>
      <w:r>
        <w:rPr>
          <w:szCs w:val="24"/>
        </w:rPr>
        <w:t xml:space="preserve"> which makes them desirable for most optimization problems</w:t>
      </w:r>
      <w:r w:rsidR="0097706D" w:rsidRPr="00D70FAA">
        <w:rPr>
          <w:szCs w:val="24"/>
        </w:rPr>
        <w:t>.</w:t>
      </w:r>
      <w:r w:rsidR="00D26886">
        <w:rPr>
          <w:szCs w:val="24"/>
        </w:rPr>
        <w:t xml:space="preserve"> It is important to note that </w:t>
      </w:r>
      <w:r w:rsidR="00D26886">
        <w:rPr>
          <w:szCs w:val="24"/>
        </w:rPr>
        <w:lastRenderedPageBreak/>
        <w:t xml:space="preserve">although an optimization algorithm becomes more robust when the number of objective function evaluations per iteration are increased, it often adds redundant </w:t>
      </w:r>
      <w:r w:rsidR="00040DC6">
        <w:rPr>
          <w:szCs w:val="24"/>
        </w:rPr>
        <w:t xml:space="preserve">computations </w:t>
      </w:r>
      <w:r w:rsidR="00D26886">
        <w:rPr>
          <w:szCs w:val="24"/>
        </w:rPr>
        <w:t>which can be avoided through careful tuning of the solver which will be discussed in this chapter.</w:t>
      </w:r>
    </w:p>
    <w:p w14:paraId="296C018F" w14:textId="53DAA962" w:rsidR="00D26886" w:rsidRPr="00D26886" w:rsidRDefault="00D26886" w:rsidP="00D26886">
      <w:pPr>
        <w:rPr>
          <w:color w:val="FFC000"/>
          <w:szCs w:val="24"/>
        </w:rPr>
      </w:pPr>
    </w:p>
    <w:p w14:paraId="7C5AFBEA" w14:textId="233968BE" w:rsidR="003B4AE2" w:rsidRDefault="009363EF" w:rsidP="00FB0F95">
      <w:pPr>
        <w:pStyle w:val="Heading2"/>
      </w:pPr>
      <w:r>
        <w:t>Genetic Algorithm</w:t>
      </w:r>
    </w:p>
    <w:p w14:paraId="6523ADFF" w14:textId="0CBAF6CD" w:rsidR="009363EF" w:rsidRDefault="009363EF" w:rsidP="009363EF">
      <w:pPr>
        <w:rPr>
          <w:szCs w:val="24"/>
        </w:rPr>
      </w:pPr>
      <w:r w:rsidRPr="00FB0F95">
        <w:rPr>
          <w:szCs w:val="24"/>
        </w:rPr>
        <w:t xml:space="preserve">The GA is a kind of evolutionary algorithm that mimics the general concept of evolution. Natural selection is often mentioned in the context of evolution since it is the strong individuals that survive in each environment. Being the strongest is a generalization that is defined by the objective function </w:t>
      </w:r>
      <w:r>
        <w:rPr>
          <w:szCs w:val="24"/>
        </w:rPr>
        <w:t>applied to the optimization problem</w:t>
      </w:r>
      <w:r w:rsidRPr="00FB0F95">
        <w:rPr>
          <w:szCs w:val="24"/>
        </w:rPr>
        <w:t xml:space="preserve">. The structure of a population subject to the GA is visualized in </w:t>
      </w:r>
      <w:r w:rsidRPr="00FB0F95">
        <w:rPr>
          <w:color w:val="FF0000"/>
          <w:szCs w:val="24"/>
        </w:rPr>
        <w:t xml:space="preserve">Figure X </w:t>
      </w:r>
      <w:r w:rsidR="007D3B11">
        <w:rPr>
          <w:szCs w:val="24"/>
        </w:rPr>
        <w:t xml:space="preserve">encapsulating </w:t>
      </w:r>
      <w:r w:rsidRPr="00FB0F95">
        <w:rPr>
          <w:szCs w:val="24"/>
        </w:rPr>
        <w:t xml:space="preserve">a fixed number of chromosomes, </w:t>
      </w:r>
      <w:r w:rsidR="007D3B11">
        <w:rPr>
          <w:szCs w:val="24"/>
        </w:rPr>
        <w:t xml:space="preserve">which </w:t>
      </w:r>
      <w:r w:rsidRPr="00FB0F95">
        <w:rPr>
          <w:szCs w:val="24"/>
        </w:rPr>
        <w:t>themselves encapsulat</w:t>
      </w:r>
      <w:r w:rsidR="007D3B11">
        <w:rPr>
          <w:szCs w:val="24"/>
        </w:rPr>
        <w:t>e</w:t>
      </w:r>
      <w:r w:rsidRPr="00FB0F95">
        <w:rPr>
          <w:szCs w:val="24"/>
        </w:rPr>
        <w:t xml:space="preserve"> genes. To understand the function of a gene, the application of the algorithm must be defined since the genes are merely input variables to the model that requires solving. </w:t>
      </w:r>
      <w:r w:rsidR="007D3B11">
        <w:rPr>
          <w:szCs w:val="24"/>
        </w:rPr>
        <w:t xml:space="preserve">If the optimization problem were a </w:t>
      </w:r>
      <w:r w:rsidR="00DA5232">
        <w:rPr>
          <w:szCs w:val="24"/>
        </w:rPr>
        <w:t xml:space="preserve">2-dimensional </w:t>
      </w:r>
      <w:r w:rsidR="007D3B11">
        <w:rPr>
          <w:szCs w:val="24"/>
        </w:rPr>
        <w:t>surface plot minimization, the</w:t>
      </w:r>
      <w:r w:rsidRPr="00FB0F95">
        <w:rPr>
          <w:szCs w:val="24"/>
        </w:rPr>
        <w:t xml:space="preserve"> inputs to the model</w:t>
      </w:r>
      <w:r w:rsidR="007D3B11">
        <w:rPr>
          <w:szCs w:val="24"/>
        </w:rPr>
        <w:t xml:space="preserve"> would be an arbitrary </w:t>
      </w:r>
      <w:r w:rsidR="00DA5232">
        <w:rPr>
          <w:szCs w:val="24"/>
        </w:rPr>
        <w:t xml:space="preserve">2-dimension </w:t>
      </w:r>
      <w:r w:rsidR="007D3B11">
        <w:rPr>
          <w:szCs w:val="24"/>
        </w:rPr>
        <w:t>coordinate</w:t>
      </w:r>
      <w:r w:rsidR="00DA5232">
        <w:rPr>
          <w:szCs w:val="24"/>
        </w:rPr>
        <w:t>. Each dimension of this coordinate is</w:t>
      </w:r>
      <w:r w:rsidRPr="00FB0F95">
        <w:rPr>
          <w:szCs w:val="24"/>
        </w:rPr>
        <w:t xml:space="preserve"> considered </w:t>
      </w:r>
      <w:r w:rsidR="00DA5232">
        <w:rPr>
          <w:szCs w:val="24"/>
        </w:rPr>
        <w:t>a</w:t>
      </w:r>
      <w:r w:rsidRPr="00FB0F95">
        <w:rPr>
          <w:szCs w:val="24"/>
        </w:rPr>
        <w:t xml:space="preserve"> gene through the nomenclature of the GA.</w:t>
      </w:r>
    </w:p>
    <w:p w14:paraId="7B9AD8C8" w14:textId="713A14A1" w:rsidR="00B1217F" w:rsidRPr="00FB0F95" w:rsidRDefault="00B1217F" w:rsidP="009363EF">
      <w:pPr>
        <w:rPr>
          <w:szCs w:val="24"/>
        </w:rPr>
      </w:pPr>
    </w:p>
    <w:p w14:paraId="24D70401" w14:textId="69AD6ED0" w:rsidR="009363EF" w:rsidRDefault="009363EF" w:rsidP="009363EF">
      <w:pPr>
        <w:spacing w:line="360" w:lineRule="auto"/>
        <w:jc w:val="center"/>
        <w:rPr>
          <w:color w:val="7030A0"/>
          <w:sz w:val="20"/>
        </w:rPr>
      </w:pPr>
    </w:p>
    <w:p w14:paraId="67C15135" w14:textId="7ADB0643" w:rsidR="009363EF" w:rsidRDefault="009363EF" w:rsidP="009363EF">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sidR="005B2A04">
        <w:rPr>
          <w:noProof/>
        </w:rPr>
        <w:t>3</w:t>
      </w:r>
      <w:r>
        <w:fldChar w:fldCharType="end"/>
      </w:r>
      <w:r>
        <w:t>. Layout of a genetic algorithm with an arbitrary number of chromosomes and genes per population.</w:t>
      </w:r>
    </w:p>
    <w:p w14:paraId="6C4DE035" w14:textId="2290CA81" w:rsidR="00D528C8" w:rsidRDefault="00D528C8" w:rsidP="00D528C8"/>
    <w:p w14:paraId="27B58371" w14:textId="1AEAD7E5" w:rsidR="00DA5232" w:rsidRPr="00D528C8" w:rsidRDefault="00DA5232" w:rsidP="00D528C8">
      <w:r>
        <w:t xml:space="preserve">Throughout each iteration </w:t>
      </w:r>
      <w:r w:rsidR="00C53DC2">
        <w:t xml:space="preserve">of the solver a new population is produced through the means of </w:t>
      </w:r>
      <w:r w:rsidR="00413F09">
        <w:t xml:space="preserve">variation, </w:t>
      </w:r>
      <w:r w:rsidR="00C53DC2">
        <w:t>mutation</w:t>
      </w:r>
      <w:r w:rsidR="00413F09">
        <w:t>,</w:t>
      </w:r>
      <w:r w:rsidR="00C53DC2">
        <w:t xml:space="preserve"> and selection which tend to direct the population towards a solution.</w:t>
      </w:r>
    </w:p>
    <w:p w14:paraId="4EA09FED" w14:textId="6F3A461A" w:rsidR="003B4AE2" w:rsidRDefault="009363EF" w:rsidP="004A7A63">
      <w:pPr>
        <w:pStyle w:val="Heading2"/>
        <w:ind w:firstLine="284"/>
      </w:pPr>
      <w:r>
        <w:lastRenderedPageBreak/>
        <w:t>Particle Swarm Optimization</w:t>
      </w:r>
    </w:p>
    <w:p w14:paraId="29A03321" w14:textId="68D00AB0" w:rsidR="001036FA" w:rsidRPr="001036FA" w:rsidRDefault="001036FA" w:rsidP="001036FA">
      <w:r>
        <w:t xml:space="preserve">Like GA, the PSO mimics the natural phenomenon of the power of a collective. This is often seen in swarms of insects such as bees which constantly communicate with one another to determine the optimal direction of the entire swarm. </w:t>
      </w:r>
      <w:r w:rsidR="004F585F">
        <w:t>If the swarm’s objective were to find a new location to establish a hive, e</w:t>
      </w:r>
      <w:r>
        <w:t xml:space="preserve">ach bee plays a critical role to gather information </w:t>
      </w:r>
      <w:r w:rsidR="004F585F">
        <w:t>and relay it throughout the swarm so that the collective can weigh the signals and converge on decisions in real time. Instead of the population, chromosomes, genes, and offspring terminology, the PSO uses swarm size, particles, and leaders.</w:t>
      </w:r>
    </w:p>
    <w:p w14:paraId="76237F9E" w14:textId="77777777" w:rsidR="009363EF" w:rsidRDefault="008B3C26" w:rsidP="009363EF">
      <w:pPr>
        <w:pStyle w:val="Caption"/>
        <w:spacing w:line="480" w:lineRule="auto"/>
        <w:jc w:val="right"/>
      </w:pPr>
      <m:oMath>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r>
              <m:rPr>
                <m:sty m:val="p"/>
              </m:rPr>
              <w:rPr>
                <w:rStyle w:val="Equations123Char"/>
              </w:rPr>
              <m:t>+</m:t>
            </m:r>
            <m:r>
              <w:rPr>
                <w:rStyle w:val="Equations123Char"/>
              </w:rPr>
              <m:t>1</m:t>
            </m:r>
          </m:e>
        </m:d>
        <m:r>
          <w:rPr>
            <w:rStyle w:val="Equations123Char"/>
          </w:rPr>
          <m:t>=c</m:t>
        </m:r>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r</m:t>
            </m:r>
          </m:e>
          <m:sub>
            <m:r>
              <w:rPr>
                <w:rStyle w:val="Equations123Char"/>
              </w:rPr>
              <m:t>1</m:t>
            </m:r>
          </m:sub>
        </m:sSub>
        <m:sSub>
          <m:sSubPr>
            <m:ctrlPr>
              <w:rPr>
                <w:rStyle w:val="Equations123Char"/>
                <w:i w:val="0"/>
                <w:lang w:val="en-US"/>
              </w:rPr>
            </m:ctrlPr>
          </m:sSubPr>
          <m:e>
            <m:r>
              <w:rPr>
                <w:rStyle w:val="Equations123Char"/>
              </w:rPr>
              <m:t>c</m:t>
            </m:r>
          </m:e>
          <m:sub>
            <m:r>
              <w:rPr>
                <w:rStyle w:val="Equations123Char"/>
              </w:rPr>
              <m:t>1</m:t>
            </m:r>
          </m:sub>
        </m:sSub>
        <m:d>
          <m:dPr>
            <m:ctrlPr>
              <w:rPr>
                <w:rStyle w:val="Equations123Char"/>
                <w:i w:val="0"/>
                <w:lang w:val="en-US"/>
              </w:rPr>
            </m:ctrlPr>
          </m:dPr>
          <m:e>
            <m:sSub>
              <m:sSubPr>
                <m:ctrlPr>
                  <w:rPr>
                    <w:rStyle w:val="Equations123Char"/>
                    <w:i w:val="0"/>
                    <w:lang w:val="en-US"/>
                  </w:rPr>
                </m:ctrlPr>
              </m:sSubPr>
              <m:e>
                <m:r>
                  <w:rPr>
                    <w:rStyle w:val="Equations123Char"/>
                  </w:rPr>
                  <m:t>x</m:t>
                </m:r>
              </m:e>
              <m:sub>
                <m:sSub>
                  <m:sSubPr>
                    <m:ctrlPr>
                      <w:rPr>
                        <w:rStyle w:val="Equations123Char"/>
                        <w:i w:val="0"/>
                        <w:lang w:val="en-US"/>
                      </w:rPr>
                    </m:ctrlPr>
                  </m:sSubPr>
                  <m:e>
                    <m:r>
                      <w:rPr>
                        <w:rStyle w:val="Equations123Char"/>
                      </w:rPr>
                      <m:t>min</m:t>
                    </m:r>
                  </m:e>
                  <m:sub>
                    <m:r>
                      <w:rPr>
                        <w:rStyle w:val="Equations123Char"/>
                      </w:rPr>
                      <m:t>ij</m:t>
                    </m:r>
                  </m:sub>
                </m:sSub>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r>
              <w:rPr>
                <w:rStyle w:val="Equations123Char"/>
              </w:rPr>
              <m:t>(it)</m:t>
            </m:r>
          </m:e>
        </m:d>
        <m:r>
          <m:rPr>
            <m:sty m:val="p"/>
          </m:rPr>
          <w:rPr>
            <w:rStyle w:val="Equations123Char"/>
          </w:rPr>
          <m:t xml:space="preserve">+ </m:t>
        </m:r>
        <m:sSub>
          <m:sSubPr>
            <m:ctrlPr>
              <w:rPr>
                <w:rStyle w:val="Equations123Char"/>
                <w:i w:val="0"/>
                <w:lang w:val="en-US"/>
              </w:rPr>
            </m:ctrlPr>
          </m:sSubPr>
          <m:e>
            <m:r>
              <w:rPr>
                <w:rStyle w:val="Equations123Char"/>
              </w:rPr>
              <m:t>r</m:t>
            </m:r>
          </m:e>
          <m:sub>
            <m:r>
              <w:rPr>
                <w:rStyle w:val="Equations123Char"/>
              </w:rPr>
              <m:t>2</m:t>
            </m:r>
          </m:sub>
        </m:sSub>
        <m:sSub>
          <m:sSubPr>
            <m:ctrlPr>
              <w:rPr>
                <w:rStyle w:val="Equations123Char"/>
                <w:i w:val="0"/>
                <w:lang w:val="en-US"/>
              </w:rPr>
            </m:ctrlPr>
          </m:sSubPr>
          <m:e>
            <m:r>
              <w:rPr>
                <w:rStyle w:val="Equations123Char"/>
              </w:rPr>
              <m:t>c</m:t>
            </m:r>
          </m:e>
          <m:sub>
            <m:r>
              <w:rPr>
                <w:rStyle w:val="Equations123Char"/>
              </w:rPr>
              <m:t>2</m:t>
            </m:r>
          </m:sub>
        </m:sSub>
        <m:d>
          <m:dPr>
            <m:ctrlPr>
              <w:rPr>
                <w:rStyle w:val="Equations123Char"/>
                <w:i w:val="0"/>
                <w:lang w:val="en-US"/>
              </w:rPr>
            </m:ctrlPr>
          </m:dPr>
          <m:e>
            <m:sSub>
              <m:sSubPr>
                <m:ctrlPr>
                  <w:rPr>
                    <w:rStyle w:val="Equations123Char"/>
                    <w:i w:val="0"/>
                    <w:lang w:val="en-US"/>
                  </w:rPr>
                </m:ctrlPr>
              </m:sSubPr>
              <m:e>
                <m:r>
                  <w:rPr>
                    <w:rStyle w:val="Equations123Char"/>
                  </w:rPr>
                  <m:t>G</m:t>
                </m:r>
              </m:e>
              <m:sub>
                <m:sSub>
                  <m:sSubPr>
                    <m:ctrlPr>
                      <w:rPr>
                        <w:rStyle w:val="Equations123Char"/>
                        <w:i w:val="0"/>
                        <w:lang w:val="en-US"/>
                      </w:rPr>
                    </m:ctrlPr>
                  </m:sSubPr>
                  <m:e>
                    <m:r>
                      <w:rPr>
                        <w:rStyle w:val="Equations123Char"/>
                      </w:rPr>
                      <m:t>min</m:t>
                    </m:r>
                  </m:e>
                  <m:sub>
                    <m:r>
                      <w:rPr>
                        <w:rStyle w:val="Equations123Char"/>
                      </w:rPr>
                      <m:t>j</m:t>
                    </m:r>
                  </m:sub>
                </m:sSub>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r>
              <w:rPr>
                <w:rStyle w:val="Equations123Char"/>
              </w:rPr>
              <m:t>(it)</m:t>
            </m:r>
          </m:e>
        </m:d>
        <m:r>
          <m:rPr>
            <m:sty m:val="p"/>
          </m:rPr>
          <w:rPr>
            <w:rStyle w:val="Equations123Char"/>
            <w:lang w:val="en-US"/>
          </w:rPr>
          <m:t xml:space="preserve"> </m:t>
        </m:r>
      </m:oMath>
      <w:r w:rsidR="009363EF">
        <w:rPr>
          <w:rStyle w:val="Equations123Char"/>
          <w:rFonts w:ascii="Times New Roman" w:eastAsiaTheme="minorEastAsia" w:hAnsi="Times New Roman" w:cstheme="minorBidi"/>
          <w:i w:val="0"/>
          <w:lang w:val="en-US"/>
        </w:rPr>
        <w:t xml:space="preserve">  </w:t>
      </w:r>
      <w:r w:rsidR="009363EF" w:rsidRPr="003512D5">
        <w:rPr>
          <w:sz w:val="24"/>
          <w:szCs w:val="22"/>
        </w:rPr>
        <w:t>(</w:t>
      </w:r>
      <w:r w:rsidR="009363EF" w:rsidRPr="003512D5">
        <w:rPr>
          <w:sz w:val="24"/>
          <w:szCs w:val="22"/>
        </w:rPr>
        <w:fldChar w:fldCharType="begin"/>
      </w:r>
      <w:r w:rsidR="009363EF" w:rsidRPr="003512D5">
        <w:rPr>
          <w:sz w:val="24"/>
          <w:szCs w:val="22"/>
        </w:rPr>
        <w:instrText xml:space="preserve"> SEQ ( \* ARABIC </w:instrText>
      </w:r>
      <w:r w:rsidR="009363EF" w:rsidRPr="003512D5">
        <w:rPr>
          <w:sz w:val="24"/>
          <w:szCs w:val="22"/>
        </w:rPr>
        <w:fldChar w:fldCharType="separate"/>
      </w:r>
      <w:r w:rsidR="009363EF">
        <w:rPr>
          <w:noProof/>
          <w:sz w:val="24"/>
          <w:szCs w:val="22"/>
        </w:rPr>
        <w:t>1</w:t>
      </w:r>
      <w:r w:rsidR="009363EF" w:rsidRPr="003512D5">
        <w:rPr>
          <w:sz w:val="24"/>
          <w:szCs w:val="22"/>
        </w:rPr>
        <w:fldChar w:fldCharType="end"/>
      </w:r>
      <w:r w:rsidR="009363EF" w:rsidRPr="003512D5">
        <w:rPr>
          <w:sz w:val="24"/>
          <w:szCs w:val="22"/>
        </w:rPr>
        <w:t>)</w:t>
      </w:r>
    </w:p>
    <w:p w14:paraId="0134CA3B" w14:textId="5C6B1182" w:rsidR="00E60A75" w:rsidRDefault="008B3C26" w:rsidP="0032702C">
      <w:pPr>
        <w:pStyle w:val="Caption"/>
        <w:spacing w:after="240"/>
        <w:jc w:val="right"/>
        <w:rPr>
          <w:sz w:val="24"/>
          <w:szCs w:val="22"/>
        </w:rPr>
      </w:pPr>
      <m:oMath>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1</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e>
        </m:d>
      </m:oMath>
      <w:r w:rsidR="009363EF">
        <w:rPr>
          <w:rFonts w:eastAsiaTheme="minorEastAsia"/>
        </w:rPr>
        <w:tab/>
      </w:r>
      <w:r w:rsidR="009363EF">
        <w:rPr>
          <w:rFonts w:eastAsiaTheme="minorEastAsia"/>
        </w:rPr>
        <w:tab/>
      </w:r>
      <w:r w:rsidR="009363EF">
        <w:rPr>
          <w:rFonts w:eastAsiaTheme="minorEastAsia"/>
        </w:rPr>
        <w:tab/>
        <w:t xml:space="preserve">  </w:t>
      </w:r>
      <w:r w:rsidR="009363EF" w:rsidRPr="003512D5">
        <w:rPr>
          <w:sz w:val="24"/>
          <w:szCs w:val="22"/>
        </w:rPr>
        <w:t>(</w:t>
      </w:r>
      <w:r w:rsidR="009363EF" w:rsidRPr="003512D5">
        <w:rPr>
          <w:sz w:val="24"/>
          <w:szCs w:val="22"/>
        </w:rPr>
        <w:fldChar w:fldCharType="begin"/>
      </w:r>
      <w:r w:rsidR="009363EF" w:rsidRPr="003512D5">
        <w:rPr>
          <w:sz w:val="24"/>
          <w:szCs w:val="22"/>
        </w:rPr>
        <w:instrText xml:space="preserve"> SEQ ( \* ARABIC </w:instrText>
      </w:r>
      <w:r w:rsidR="009363EF" w:rsidRPr="003512D5">
        <w:rPr>
          <w:sz w:val="24"/>
          <w:szCs w:val="22"/>
        </w:rPr>
        <w:fldChar w:fldCharType="separate"/>
      </w:r>
      <w:r w:rsidR="009363EF">
        <w:rPr>
          <w:noProof/>
          <w:sz w:val="24"/>
          <w:szCs w:val="22"/>
        </w:rPr>
        <w:t>2</w:t>
      </w:r>
      <w:r w:rsidR="009363EF" w:rsidRPr="003512D5">
        <w:rPr>
          <w:sz w:val="24"/>
          <w:szCs w:val="22"/>
        </w:rPr>
        <w:fldChar w:fldCharType="end"/>
      </w:r>
      <w:r w:rsidR="009363EF" w:rsidRPr="003512D5">
        <w:rPr>
          <w:sz w:val="24"/>
          <w:szCs w:val="22"/>
        </w:rPr>
        <w:t>)</w:t>
      </w:r>
    </w:p>
    <w:p w14:paraId="112B6842" w14:textId="77777777" w:rsidR="00953655" w:rsidRDefault="00953655" w:rsidP="004A7A63">
      <w:pPr>
        <w:pStyle w:val="Heading2"/>
        <w:numPr>
          <w:ilvl w:val="1"/>
          <w:numId w:val="24"/>
        </w:numPr>
        <w:ind w:left="0" w:firstLine="284"/>
      </w:pPr>
      <w:r>
        <w:t>Schwefel Function Minimization Case Study</w:t>
      </w:r>
    </w:p>
    <w:p w14:paraId="494B70FC" w14:textId="77777777" w:rsidR="00953655" w:rsidRPr="00D70FAA" w:rsidRDefault="00953655" w:rsidP="00953655">
      <w:pPr>
        <w:rPr>
          <w:szCs w:val="24"/>
        </w:rPr>
      </w:pPr>
      <w:bookmarkStart w:id="57" w:name="_Toc102789501"/>
      <w:r w:rsidRPr="00D70FAA">
        <w:rPr>
          <w:szCs w:val="24"/>
        </w:rPr>
        <w:t>A case study was conducted to determine the optimal optimization algorithm among the subset of EAs through the Schwefel test function. A test function is used to test the ability of an optimization algorithm to converge on a solution that is the global maximum or minimum rather than the function’s local maxima or minima. The Schwefel function was chosen since it has a plethora of local maxima and minima which can stall solvers prior to converging on the solution. The function is defined as:</w:t>
      </w:r>
    </w:p>
    <w:p w14:paraId="6E3A588C" w14:textId="77777777" w:rsidR="00953655" w:rsidRPr="00D70FAA" w:rsidRDefault="00953655" w:rsidP="00953655">
      <w:pPr>
        <w:rPr>
          <w:szCs w:val="24"/>
        </w:rPr>
      </w:pPr>
      <m:oMathPara>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418.9829d-</m:t>
          </m:r>
          <m:nary>
            <m:naryPr>
              <m:chr m:val="∑"/>
              <m:ctrlPr>
                <w:rPr>
                  <w:rFonts w:ascii="Cambria Math" w:hAnsi="Cambria Math"/>
                  <w:szCs w:val="24"/>
                </w:rPr>
              </m:ctrlPr>
            </m:naryPr>
            <m:sub>
              <m:r>
                <w:rPr>
                  <w:rFonts w:ascii="Cambria Math" w:hAnsi="Cambria Math"/>
                  <w:szCs w:val="24"/>
                </w:rPr>
                <m:t>i=1</m:t>
              </m:r>
              <m:ctrlPr>
                <w:rPr>
                  <w:rFonts w:ascii="Cambria Math" w:hAnsi="Cambria Math"/>
                  <w:i/>
                  <w:szCs w:val="24"/>
                </w:rPr>
              </m:ctrlPr>
            </m:sub>
            <m:sup>
              <m:r>
                <w:rPr>
                  <w:rFonts w:ascii="Cambria Math" w:hAnsi="Cambria Math"/>
                  <w:szCs w:val="24"/>
                </w:rPr>
                <m:t>d</m:t>
              </m:r>
              <m:ctrlPr>
                <w:rPr>
                  <w:rFonts w:ascii="Cambria Math" w:hAnsi="Cambria Math"/>
                  <w:i/>
                  <w:szCs w:val="24"/>
                </w:rPr>
              </m:ctrlPr>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sin</m:t>
              </m:r>
              <m:d>
                <m:dPr>
                  <m:ctrlPr>
                    <w:rPr>
                      <w:rFonts w:ascii="Cambria Math" w:hAnsi="Cambria Math"/>
                      <w:i/>
                      <w:szCs w:val="24"/>
                    </w:rPr>
                  </m:ctrlPr>
                </m:dPr>
                <m:e>
                  <m:rad>
                    <m:radPr>
                      <m:degHide m:val="1"/>
                      <m:ctrlPr>
                        <w:rPr>
                          <w:rFonts w:ascii="Cambria Math" w:hAnsi="Cambria Math"/>
                          <w:szCs w:val="24"/>
                        </w:rPr>
                      </m:ctrlPr>
                    </m:radPr>
                    <m:deg>
                      <m:ctrlPr>
                        <w:rPr>
                          <w:rFonts w:ascii="Cambria Math" w:hAnsi="Cambria Math"/>
                          <w:i/>
                          <w:szCs w:val="24"/>
                        </w:rPr>
                      </m:ctrlPr>
                    </m:deg>
                    <m:e>
                      <m:d>
                        <m:dPr>
                          <m:begChr m:val="|"/>
                          <m:endChr m:val="|"/>
                          <m:ctrlPr>
                            <w:rPr>
                              <w:rFonts w:ascii="Cambria Math" w:hAnsi="Cambria Math"/>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ctrlPr>
                            <w:rPr>
                              <w:rFonts w:ascii="Cambria Math" w:hAnsi="Cambria Math"/>
                              <w:i/>
                              <w:szCs w:val="24"/>
                            </w:rPr>
                          </m:ctrlPr>
                        </m:e>
                      </m:d>
                    </m:e>
                  </m:rad>
                </m:e>
              </m:d>
              <m:ctrlPr>
                <w:rPr>
                  <w:rFonts w:ascii="Cambria Math" w:hAnsi="Cambria Math"/>
                  <w:i/>
                  <w:szCs w:val="24"/>
                </w:rPr>
              </m:ctrlPr>
            </m:e>
          </m:nary>
        </m:oMath>
      </m:oMathPara>
    </w:p>
    <w:p w14:paraId="4F63ED5E" w14:textId="77777777" w:rsidR="00953655" w:rsidRPr="00D70FAA" w:rsidRDefault="00953655" w:rsidP="00953655">
      <w:pPr>
        <w:rPr>
          <w:szCs w:val="24"/>
        </w:rPr>
      </w:pPr>
      <w:r w:rsidRPr="00D70FAA">
        <w:rPr>
          <w:szCs w:val="24"/>
        </w:rPr>
        <w:t xml:space="preserve">where </w:t>
      </w:r>
      <m:oMath>
        <m:r>
          <w:rPr>
            <w:rFonts w:ascii="Cambria Math" w:hAnsi="Cambria Math"/>
            <w:szCs w:val="24"/>
          </w:rPr>
          <m:t>d</m:t>
        </m:r>
      </m:oMath>
      <w:r w:rsidRPr="00D70FAA">
        <w:rPr>
          <w:szCs w:val="24"/>
        </w:rPr>
        <w:t xml:space="preserve"> is the number of input dimensions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Pr="00D70FAA">
        <w:rPr>
          <w:szCs w:val="24"/>
        </w:rPr>
        <w:t xml:space="preserve"> is the function input per dimension </w:t>
      </w:r>
      <m:oMath>
        <m:r>
          <w:rPr>
            <w:rFonts w:ascii="Cambria Math" w:hAnsi="Cambria Math"/>
            <w:szCs w:val="24"/>
          </w:rPr>
          <m:t>i</m:t>
        </m:r>
      </m:oMath>
      <w:r w:rsidRPr="00D70FAA">
        <w:rPr>
          <w:szCs w:val="24"/>
        </w:rPr>
        <w:t xml:space="preserve">. The global minimum </w:t>
      </w:r>
      <m:oMath>
        <m:r>
          <w:rPr>
            <w:rFonts w:ascii="Cambria Math" w:hAnsi="Cambria Math"/>
            <w:szCs w:val="24"/>
          </w:rPr>
          <m:t>f</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e>
        </m:d>
        <m:r>
          <w:rPr>
            <w:rFonts w:ascii="Cambria Math" w:hAnsi="Cambria Math"/>
            <w:szCs w:val="24"/>
          </w:rPr>
          <m:t>=0</m:t>
        </m:r>
      </m:oMath>
      <w:r w:rsidRPr="00D70FAA">
        <w:rPr>
          <w:szCs w:val="24"/>
        </w:rPr>
        <w:t xml:space="preserve"> is located at </w:t>
      </w: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r>
          <w:rPr>
            <w:rFonts w:ascii="Cambria Math" w:hAnsi="Cambria Math"/>
            <w:szCs w:val="24"/>
          </w:rPr>
          <m:t>=</m:t>
        </m:r>
        <m:d>
          <m:dPr>
            <m:ctrlPr>
              <w:rPr>
                <w:rFonts w:ascii="Cambria Math" w:hAnsi="Cambria Math"/>
                <w:i/>
                <w:szCs w:val="24"/>
              </w:rPr>
            </m:ctrlPr>
          </m:dPr>
          <m:e>
            <m:r>
              <w:rPr>
                <w:rFonts w:ascii="Cambria Math" w:hAnsi="Cambria Math"/>
                <w:szCs w:val="24"/>
              </w:rPr>
              <m:t>420.9687,…,420.9687</m:t>
            </m:r>
          </m:e>
        </m:d>
      </m:oMath>
      <w:r w:rsidRPr="00D70FAA">
        <w:rPr>
          <w:szCs w:val="24"/>
        </w:rPr>
        <w:t xml:space="preserve"> inside of the hypercub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sidRPr="00D70FAA">
        <w:rPr>
          <w:szCs w:val="24"/>
        </w:rPr>
        <w:t xml:space="preserve"> for all </w:t>
      </w:r>
      <m:oMath>
        <m:r>
          <w:rPr>
            <w:rFonts w:ascii="Cambria Math" w:hAnsi="Cambria Math"/>
            <w:szCs w:val="24"/>
          </w:rPr>
          <m:t>i=1, …, d.</m:t>
        </m:r>
      </m:oMath>
    </w:p>
    <w:p w14:paraId="47960863" w14:textId="77777777" w:rsidR="00953655" w:rsidRPr="00D70FAA" w:rsidRDefault="00953655" w:rsidP="00953655">
      <w:pPr>
        <w:rPr>
          <w:szCs w:val="24"/>
        </w:rPr>
      </w:pPr>
    </w:p>
    <w:p w14:paraId="61CCA49D" w14:textId="77777777" w:rsidR="00953655" w:rsidRDefault="00953655" w:rsidP="00953655">
      <w:pPr>
        <w:pStyle w:val="TableCaption"/>
      </w:pPr>
      <w:r w:rsidRPr="00535E74">
        <w:rPr>
          <w:noProof/>
        </w:rPr>
        <w:lastRenderedPageBreak/>
        <w:drawing>
          <wp:inline distT="0" distB="0" distL="0" distR="0" wp14:anchorId="7F2C9D95" wp14:editId="6DA66353">
            <wp:extent cx="4193925" cy="3678908"/>
            <wp:effectExtent l="0" t="0" r="0" b="0"/>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21"/>
                    <a:stretch>
                      <a:fillRect/>
                    </a:stretch>
                  </pic:blipFill>
                  <pic:spPr>
                    <a:xfrm>
                      <a:off x="0" y="0"/>
                      <a:ext cx="4196103" cy="3680818"/>
                    </a:xfrm>
                    <a:prstGeom prst="rect">
                      <a:avLst/>
                    </a:prstGeom>
                  </pic:spPr>
                </pic:pic>
              </a:graphicData>
            </a:graphic>
          </wp:inline>
        </w:drawing>
      </w:r>
    </w:p>
    <w:p w14:paraId="02D41566" w14:textId="77777777" w:rsidR="00953655" w:rsidRPr="00993B02" w:rsidRDefault="00953655" w:rsidP="00953655">
      <w:pPr>
        <w:pStyle w:val="Caption"/>
      </w:pPr>
      <w:r>
        <w:t xml:space="preserve">Fig. </w:t>
      </w:r>
      <w:r>
        <w:fldChar w:fldCharType="begin"/>
      </w:r>
      <w:r>
        <w:instrText xml:space="preserve"> STYLEREF 1 \s </w:instrText>
      </w:r>
      <w:r>
        <w:fldChar w:fldCharType="separate"/>
      </w:r>
      <w:r>
        <w:rPr>
          <w:noProof/>
        </w:rPr>
        <w:t>1</w:t>
      </w:r>
      <w:r>
        <w:fldChar w:fldCharType="end"/>
      </w:r>
      <w:r>
        <w:t>.</w:t>
      </w:r>
      <w:r>
        <w:fldChar w:fldCharType="begin"/>
      </w:r>
      <w:r>
        <w:instrText xml:space="preserve"> SEQ Fig. \* ARABIC \s 1 </w:instrText>
      </w:r>
      <w:r>
        <w:fldChar w:fldCharType="separate"/>
      </w:r>
      <w:r>
        <w:rPr>
          <w:noProof/>
        </w:rPr>
        <w:t>4</w:t>
      </w:r>
      <w:r>
        <w:fldChar w:fldCharType="end"/>
      </w:r>
      <w:r>
        <w:t>. Surface plot of the Schwefel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w:t>
      </w:r>
    </w:p>
    <w:p w14:paraId="1D458EEC" w14:textId="77777777" w:rsidR="00953655" w:rsidRDefault="00953655" w:rsidP="00953655">
      <w:pPr>
        <w:pStyle w:val="TableCaption"/>
      </w:pPr>
      <w:r w:rsidRPr="00C41841">
        <w:rPr>
          <w:noProof/>
        </w:rPr>
        <w:drawing>
          <wp:inline distT="0" distB="0" distL="0" distR="0" wp14:anchorId="233D4D48" wp14:editId="01CA8CD1">
            <wp:extent cx="4219575" cy="3457708"/>
            <wp:effectExtent l="0" t="0" r="0" b="9525"/>
            <wp:docPr id="9" name="Picture 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pic:cNvPicPr/>
                  </pic:nvPicPr>
                  <pic:blipFill>
                    <a:blip r:embed="rId22"/>
                    <a:stretch>
                      <a:fillRect/>
                    </a:stretch>
                  </pic:blipFill>
                  <pic:spPr>
                    <a:xfrm>
                      <a:off x="0" y="0"/>
                      <a:ext cx="4220415" cy="3458396"/>
                    </a:xfrm>
                    <a:prstGeom prst="rect">
                      <a:avLst/>
                    </a:prstGeom>
                  </pic:spPr>
                </pic:pic>
              </a:graphicData>
            </a:graphic>
          </wp:inline>
        </w:drawing>
      </w:r>
    </w:p>
    <w:p w14:paraId="1088B54D" w14:textId="37E52536" w:rsidR="00953655" w:rsidRDefault="00953655" w:rsidP="00953655">
      <w:pPr>
        <w:pStyle w:val="Caption"/>
      </w:pPr>
      <w:r>
        <w:t xml:space="preserve">Fig. </w:t>
      </w:r>
      <w:r>
        <w:fldChar w:fldCharType="begin"/>
      </w:r>
      <w:r>
        <w:instrText xml:space="preserve"> STYLEREF 1 \s </w:instrText>
      </w:r>
      <w:r>
        <w:fldChar w:fldCharType="separate"/>
      </w:r>
      <w:r>
        <w:rPr>
          <w:noProof/>
        </w:rPr>
        <w:t>1</w:t>
      </w:r>
      <w:r>
        <w:fldChar w:fldCharType="end"/>
      </w:r>
      <w:r>
        <w:t>.</w:t>
      </w:r>
      <w:r>
        <w:fldChar w:fldCharType="begin"/>
      </w:r>
      <w:r>
        <w:instrText xml:space="preserve"> SEQ Fig. \* ARABIC \s 1 </w:instrText>
      </w:r>
      <w:r>
        <w:fldChar w:fldCharType="separate"/>
      </w:r>
      <w:r>
        <w:rPr>
          <w:noProof/>
        </w:rPr>
        <w:t>5</w:t>
      </w:r>
      <w:r>
        <w:fldChar w:fldCharType="end"/>
      </w:r>
      <w:r>
        <w:t>. Contour plot of the Schwefel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 highlighting the global minimum</w:t>
      </w:r>
      <w:r w:rsidR="004A7A63">
        <w:rPr>
          <w:rFonts w:eastAsiaTheme="minorEastAsia"/>
          <w:szCs w:val="24"/>
        </w:rPr>
        <w:t xml:space="preserve"> with a red cross</w:t>
      </w:r>
      <w:r>
        <w:rPr>
          <w:rFonts w:eastAsiaTheme="minorEastAsia"/>
          <w:szCs w:val="24"/>
        </w:rPr>
        <w:t>.</w:t>
      </w:r>
    </w:p>
    <w:p w14:paraId="67A012FA" w14:textId="77777777" w:rsidR="00953655" w:rsidRPr="00D70FAA" w:rsidRDefault="00953655" w:rsidP="00953655">
      <w:pPr>
        <w:tabs>
          <w:tab w:val="center" w:pos="4320"/>
        </w:tabs>
        <w:rPr>
          <w:rFonts w:cs="Times New Roman"/>
          <w:szCs w:val="24"/>
        </w:rPr>
      </w:pPr>
      <w:r w:rsidRPr="00D70FAA">
        <w:rPr>
          <w:rFonts w:cs="Times New Roman"/>
          <w:szCs w:val="24"/>
        </w:rPr>
        <w:lastRenderedPageBreak/>
        <w:t xml:space="preserve">To couple a solver to this test function, a new input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m:t>
            </m:r>
          </m:sup>
        </m:sSup>
      </m:oMath>
      <w:r w:rsidRPr="00D70FAA">
        <w:rPr>
          <w:rFonts w:cs="Times New Roman"/>
          <w:szCs w:val="24"/>
        </w:rPr>
        <w:t xml:space="preserve"> is generated by the solver per iteration. These inputs are used to calculate and minimize the objective value through the Schwefel function until convergence on a solution. To ensure that each optimization algorithm is fairly compared in this case study, common solver parameters are used to configure each algorithm. Every algorithm will execute 30 iterations over its population with the only solver termination criteria being the max number of executions reached. Other solver termination criteria like reaching objective tolerance or stalling were omitted in this case study to determine the speed of each algorithm and the ability to converge on the correct solution with a fixed number of iterations. Additionally, the optimization process is conducted 5 times to determine the average performance to ensure that an outlier does not significantly impact the decision making. Table </w:t>
      </w:r>
      <w:r w:rsidRPr="00D70FAA">
        <w:rPr>
          <w:rFonts w:cs="Times New Roman"/>
          <w:color w:val="FF0000"/>
          <w:szCs w:val="24"/>
        </w:rPr>
        <w:t>X</w:t>
      </w:r>
      <w:r w:rsidRPr="00D70FAA">
        <w:rPr>
          <w:rFonts w:cs="Times New Roman"/>
          <w:szCs w:val="24"/>
        </w:rPr>
        <w:t xml:space="preserve"> compares the EAs: PSO and GA through performance parameters like execution time and error. The solver accuracy is the principal performance parameter, while the solver time holds less value as a performance parameter. From these criteria, the PSO algorithm outperforms the GA in both solution accuracy and solver speed.</w:t>
      </w:r>
    </w:p>
    <w:p w14:paraId="0304F005" w14:textId="77777777" w:rsidR="00953655" w:rsidRDefault="00953655" w:rsidP="00953655">
      <w:pPr>
        <w:pStyle w:val="TableCaption"/>
      </w:pPr>
      <w:bookmarkStart w:id="58" w:name="_Toc102789492"/>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bookmarkEnd w:id="58"/>
    <w:p w14:paraId="6F789235" w14:textId="77777777" w:rsidR="00953655" w:rsidRPr="00E60A75" w:rsidRDefault="00953655" w:rsidP="00953655">
      <w:pPr>
        <w:pStyle w:val="TableCaption"/>
      </w:pPr>
      <w:r w:rsidRPr="00E60A75">
        <w:t>Optimization Algorithm Comparison</w:t>
      </w:r>
    </w:p>
    <w:tbl>
      <w:tblPr>
        <w:tblStyle w:val="TableGrid"/>
        <w:tblW w:w="0" w:type="auto"/>
        <w:jc w:val="center"/>
        <w:tblLook w:val="04A0" w:firstRow="1" w:lastRow="0" w:firstColumn="1" w:lastColumn="0" w:noHBand="0" w:noVBand="1"/>
      </w:tblPr>
      <w:tblGrid>
        <w:gridCol w:w="2137"/>
        <w:gridCol w:w="1544"/>
        <w:gridCol w:w="1701"/>
        <w:gridCol w:w="1559"/>
        <w:gridCol w:w="1689"/>
      </w:tblGrid>
      <w:tr w:rsidR="00953655" w:rsidRPr="00D70FAA" w14:paraId="0D4DE14B" w14:textId="77777777" w:rsidTr="00716330">
        <w:trPr>
          <w:jc w:val="center"/>
        </w:trPr>
        <w:tc>
          <w:tcPr>
            <w:tcW w:w="2137" w:type="dxa"/>
            <w:vAlign w:val="center"/>
          </w:tcPr>
          <w:p w14:paraId="7F8DE367" w14:textId="77777777" w:rsidR="00953655" w:rsidRPr="00D70FAA" w:rsidRDefault="00953655" w:rsidP="00716330">
            <w:pPr>
              <w:jc w:val="center"/>
              <w:rPr>
                <w:rFonts w:cs="Times New Roman"/>
                <w:b/>
                <w:bCs/>
                <w:szCs w:val="24"/>
              </w:rPr>
            </w:pPr>
            <w:r w:rsidRPr="00D70FAA">
              <w:rPr>
                <w:rFonts w:cs="Times New Roman"/>
                <w:b/>
                <w:bCs/>
                <w:szCs w:val="24"/>
              </w:rPr>
              <w:t>Algorithm</w:t>
            </w:r>
          </w:p>
        </w:tc>
        <w:tc>
          <w:tcPr>
            <w:tcW w:w="1544" w:type="dxa"/>
            <w:vAlign w:val="center"/>
          </w:tcPr>
          <w:p w14:paraId="0159E9C5" w14:textId="77777777" w:rsidR="00953655" w:rsidRPr="00D70FAA" w:rsidRDefault="00953655" w:rsidP="00716330">
            <w:pPr>
              <w:jc w:val="center"/>
              <w:rPr>
                <w:rFonts w:cs="Times New Roman"/>
                <w:b/>
                <w:bCs/>
                <w:szCs w:val="24"/>
              </w:rPr>
            </w:pPr>
            <w:r w:rsidRPr="00D70FAA">
              <w:rPr>
                <w:rFonts w:cs="Times New Roman"/>
                <w:b/>
                <w:bCs/>
                <w:szCs w:val="24"/>
              </w:rPr>
              <w:t>PSO</w:t>
            </w:r>
          </w:p>
        </w:tc>
        <w:tc>
          <w:tcPr>
            <w:tcW w:w="1701" w:type="dxa"/>
            <w:vAlign w:val="center"/>
          </w:tcPr>
          <w:p w14:paraId="7169EE13" w14:textId="77777777" w:rsidR="00953655" w:rsidRPr="00D70FAA" w:rsidRDefault="00953655" w:rsidP="00716330">
            <w:pPr>
              <w:jc w:val="center"/>
              <w:rPr>
                <w:rFonts w:cs="Times New Roman"/>
                <w:b/>
                <w:bCs/>
                <w:szCs w:val="24"/>
              </w:rPr>
            </w:pPr>
            <w:r w:rsidRPr="00D70FAA">
              <w:rPr>
                <w:rFonts w:cs="Times New Roman"/>
                <w:b/>
                <w:bCs/>
                <w:szCs w:val="24"/>
              </w:rPr>
              <w:t>OMOPSO</w:t>
            </w:r>
          </w:p>
        </w:tc>
        <w:tc>
          <w:tcPr>
            <w:tcW w:w="1559" w:type="dxa"/>
            <w:vAlign w:val="center"/>
          </w:tcPr>
          <w:p w14:paraId="07DF41FF" w14:textId="77777777" w:rsidR="00953655" w:rsidRPr="00D70FAA" w:rsidRDefault="00953655" w:rsidP="00716330">
            <w:pPr>
              <w:jc w:val="center"/>
              <w:rPr>
                <w:rFonts w:cs="Times New Roman"/>
                <w:b/>
                <w:bCs/>
                <w:szCs w:val="24"/>
              </w:rPr>
            </w:pPr>
            <w:r w:rsidRPr="00D70FAA">
              <w:rPr>
                <w:rFonts w:cs="Times New Roman"/>
                <w:b/>
                <w:bCs/>
                <w:szCs w:val="24"/>
              </w:rPr>
              <w:t>GA</w:t>
            </w:r>
          </w:p>
        </w:tc>
        <w:tc>
          <w:tcPr>
            <w:tcW w:w="1689" w:type="dxa"/>
            <w:vAlign w:val="center"/>
          </w:tcPr>
          <w:p w14:paraId="1AF392A7" w14:textId="77777777" w:rsidR="00953655" w:rsidRPr="00D70FAA" w:rsidRDefault="00953655" w:rsidP="00716330">
            <w:pPr>
              <w:jc w:val="center"/>
              <w:rPr>
                <w:rFonts w:cs="Times New Roman"/>
                <w:b/>
                <w:bCs/>
                <w:szCs w:val="24"/>
              </w:rPr>
            </w:pPr>
            <w:r w:rsidRPr="00D70FAA">
              <w:rPr>
                <w:rFonts w:cs="Times New Roman"/>
                <w:b/>
                <w:bCs/>
                <w:szCs w:val="24"/>
              </w:rPr>
              <w:t>NSGAII</w:t>
            </w:r>
          </w:p>
        </w:tc>
      </w:tr>
      <w:tr w:rsidR="00953655" w:rsidRPr="00D70FAA" w14:paraId="4363D759" w14:textId="77777777" w:rsidTr="00716330">
        <w:trPr>
          <w:jc w:val="center"/>
        </w:trPr>
        <w:tc>
          <w:tcPr>
            <w:tcW w:w="2137" w:type="dxa"/>
            <w:vAlign w:val="center"/>
          </w:tcPr>
          <w:p w14:paraId="7FC8BECD" w14:textId="77777777" w:rsidR="00953655" w:rsidRPr="00D70FAA" w:rsidRDefault="00953655" w:rsidP="00716330">
            <w:pPr>
              <w:jc w:val="center"/>
              <w:rPr>
                <w:rFonts w:cs="Times New Roman"/>
                <w:b/>
                <w:bCs/>
                <w:szCs w:val="24"/>
              </w:rPr>
            </w:pPr>
            <w:r w:rsidRPr="00D70FAA">
              <w:rPr>
                <w:rFonts w:cs="Times New Roman"/>
                <w:b/>
                <w:bCs/>
                <w:szCs w:val="24"/>
              </w:rPr>
              <w:t>Population/Swarm Size</w:t>
            </w:r>
          </w:p>
        </w:tc>
        <w:tc>
          <w:tcPr>
            <w:tcW w:w="6493" w:type="dxa"/>
            <w:gridSpan w:val="4"/>
            <w:vAlign w:val="center"/>
          </w:tcPr>
          <w:p w14:paraId="534CC664" w14:textId="77777777" w:rsidR="00953655" w:rsidRPr="00D70FAA" w:rsidRDefault="00953655" w:rsidP="00716330">
            <w:pPr>
              <w:jc w:val="center"/>
              <w:rPr>
                <w:rFonts w:cs="Times New Roman"/>
                <w:szCs w:val="24"/>
              </w:rPr>
            </w:pPr>
            <w:r w:rsidRPr="00D70FAA">
              <w:rPr>
                <w:rFonts w:cs="Times New Roman"/>
                <w:szCs w:val="24"/>
              </w:rPr>
              <w:t>1000</w:t>
            </w:r>
          </w:p>
        </w:tc>
      </w:tr>
      <w:tr w:rsidR="00953655" w:rsidRPr="00D70FAA" w14:paraId="1822DC5A" w14:textId="77777777" w:rsidTr="00716330">
        <w:trPr>
          <w:jc w:val="center"/>
        </w:trPr>
        <w:tc>
          <w:tcPr>
            <w:tcW w:w="2137" w:type="dxa"/>
            <w:vAlign w:val="center"/>
          </w:tcPr>
          <w:p w14:paraId="6849562F" w14:textId="77777777" w:rsidR="00953655" w:rsidRPr="00D70FAA" w:rsidRDefault="00953655" w:rsidP="00716330">
            <w:pPr>
              <w:jc w:val="center"/>
              <w:rPr>
                <w:rFonts w:cs="Times New Roman"/>
                <w:b/>
                <w:bCs/>
                <w:szCs w:val="24"/>
              </w:rPr>
            </w:pPr>
            <w:r w:rsidRPr="00D70FAA">
              <w:rPr>
                <w:rFonts w:cs="Times New Roman"/>
                <w:b/>
                <w:bCs/>
                <w:szCs w:val="24"/>
              </w:rPr>
              <w:t>Offspring/Leader Size</w:t>
            </w:r>
          </w:p>
        </w:tc>
        <w:tc>
          <w:tcPr>
            <w:tcW w:w="6493" w:type="dxa"/>
            <w:gridSpan w:val="4"/>
            <w:vAlign w:val="center"/>
          </w:tcPr>
          <w:p w14:paraId="607C35A5" w14:textId="77777777" w:rsidR="00953655" w:rsidRPr="00D70FAA" w:rsidRDefault="00953655" w:rsidP="00716330">
            <w:pPr>
              <w:jc w:val="center"/>
              <w:rPr>
                <w:rFonts w:cs="Times New Roman"/>
                <w:szCs w:val="24"/>
              </w:rPr>
            </w:pPr>
            <w:r w:rsidRPr="00D70FAA">
              <w:rPr>
                <w:rFonts w:cs="Times New Roman"/>
                <w:szCs w:val="24"/>
              </w:rPr>
              <w:t>200</w:t>
            </w:r>
          </w:p>
        </w:tc>
      </w:tr>
      <w:tr w:rsidR="00953655" w:rsidRPr="00D70FAA" w14:paraId="130B47FD" w14:textId="77777777" w:rsidTr="00716330">
        <w:trPr>
          <w:jc w:val="center"/>
        </w:trPr>
        <w:tc>
          <w:tcPr>
            <w:tcW w:w="2137" w:type="dxa"/>
            <w:vAlign w:val="center"/>
          </w:tcPr>
          <w:p w14:paraId="0C6C2145" w14:textId="77777777" w:rsidR="00953655" w:rsidRPr="00D70FAA" w:rsidRDefault="00953655" w:rsidP="00716330">
            <w:pPr>
              <w:jc w:val="center"/>
              <w:rPr>
                <w:rFonts w:cs="Times New Roman"/>
                <w:b/>
                <w:bCs/>
                <w:szCs w:val="24"/>
              </w:rPr>
            </w:pPr>
            <w:r w:rsidRPr="00D70FAA">
              <w:rPr>
                <w:rFonts w:cs="Times New Roman"/>
                <w:b/>
                <w:bCs/>
                <w:szCs w:val="24"/>
              </w:rPr>
              <w:t>Algorithm Iterations</w:t>
            </w:r>
          </w:p>
        </w:tc>
        <w:tc>
          <w:tcPr>
            <w:tcW w:w="6493" w:type="dxa"/>
            <w:gridSpan w:val="4"/>
            <w:vAlign w:val="center"/>
          </w:tcPr>
          <w:p w14:paraId="2B450CDD" w14:textId="77777777" w:rsidR="00953655" w:rsidRPr="00D70FAA" w:rsidRDefault="00953655" w:rsidP="00716330">
            <w:pPr>
              <w:jc w:val="center"/>
              <w:rPr>
                <w:rFonts w:cs="Times New Roman"/>
                <w:szCs w:val="24"/>
              </w:rPr>
            </w:pPr>
            <w:r w:rsidRPr="00D70FAA">
              <w:rPr>
                <w:rFonts w:cs="Times New Roman"/>
                <w:szCs w:val="24"/>
              </w:rPr>
              <w:t>30</w:t>
            </w:r>
          </w:p>
        </w:tc>
      </w:tr>
      <w:tr w:rsidR="00953655" w:rsidRPr="00D70FAA" w14:paraId="4F341F60" w14:textId="77777777" w:rsidTr="00716330">
        <w:trPr>
          <w:jc w:val="center"/>
        </w:trPr>
        <w:tc>
          <w:tcPr>
            <w:tcW w:w="2137" w:type="dxa"/>
            <w:vAlign w:val="center"/>
          </w:tcPr>
          <w:p w14:paraId="32D57640" w14:textId="77777777" w:rsidR="00953655" w:rsidRPr="00D70FAA" w:rsidRDefault="00953655" w:rsidP="00716330">
            <w:pPr>
              <w:jc w:val="center"/>
              <w:rPr>
                <w:rFonts w:cs="Times New Roman"/>
                <w:b/>
                <w:bCs/>
                <w:szCs w:val="24"/>
              </w:rPr>
            </w:pPr>
            <w:r>
              <w:rPr>
                <w:rFonts w:cs="Times New Roman"/>
                <w:b/>
                <w:bCs/>
                <w:szCs w:val="24"/>
              </w:rPr>
              <w:t>Global Upper Bound</w:t>
            </w:r>
          </w:p>
        </w:tc>
        <w:tc>
          <w:tcPr>
            <w:tcW w:w="6493" w:type="dxa"/>
            <w:gridSpan w:val="4"/>
            <w:vAlign w:val="center"/>
          </w:tcPr>
          <w:p w14:paraId="422637B6" w14:textId="77777777" w:rsidR="00953655" w:rsidRPr="00D70FAA" w:rsidRDefault="00953655" w:rsidP="00716330">
            <w:pPr>
              <w:jc w:val="center"/>
              <w:rPr>
                <w:rFonts w:cs="Times New Roman"/>
                <w:szCs w:val="24"/>
              </w:rPr>
            </w:pPr>
            <w:r w:rsidRPr="002E1B3A">
              <w:rPr>
                <w:rFonts w:cs="Times New Roman"/>
                <w:color w:val="000000"/>
                <w:szCs w:val="24"/>
              </w:rPr>
              <w:t>[500, 500]</w:t>
            </w:r>
          </w:p>
        </w:tc>
      </w:tr>
      <w:tr w:rsidR="00953655" w:rsidRPr="00D70FAA" w14:paraId="0DC6A65A" w14:textId="77777777" w:rsidTr="00716330">
        <w:trPr>
          <w:jc w:val="center"/>
        </w:trPr>
        <w:tc>
          <w:tcPr>
            <w:tcW w:w="2137" w:type="dxa"/>
            <w:vAlign w:val="center"/>
          </w:tcPr>
          <w:p w14:paraId="1DA4930C" w14:textId="77777777" w:rsidR="00953655" w:rsidRPr="00D70FAA" w:rsidRDefault="00953655" w:rsidP="00716330">
            <w:pPr>
              <w:jc w:val="center"/>
              <w:rPr>
                <w:rFonts w:cs="Times New Roman"/>
                <w:b/>
                <w:bCs/>
                <w:szCs w:val="24"/>
              </w:rPr>
            </w:pPr>
            <w:r>
              <w:rPr>
                <w:rFonts w:cs="Times New Roman"/>
                <w:b/>
                <w:bCs/>
                <w:szCs w:val="24"/>
              </w:rPr>
              <w:t>Global Lower Bound</w:t>
            </w:r>
          </w:p>
        </w:tc>
        <w:tc>
          <w:tcPr>
            <w:tcW w:w="6493" w:type="dxa"/>
            <w:gridSpan w:val="4"/>
            <w:vAlign w:val="center"/>
          </w:tcPr>
          <w:p w14:paraId="4DA9FFC9" w14:textId="77777777" w:rsidR="00953655" w:rsidRPr="00D70FAA" w:rsidRDefault="00953655" w:rsidP="00716330">
            <w:pPr>
              <w:jc w:val="center"/>
              <w:rPr>
                <w:rFonts w:cs="Times New Roman"/>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r>
      <w:tr w:rsidR="00953655" w:rsidRPr="00D70FAA" w14:paraId="7B801680" w14:textId="77777777" w:rsidTr="00716330">
        <w:trPr>
          <w:jc w:val="center"/>
        </w:trPr>
        <w:tc>
          <w:tcPr>
            <w:tcW w:w="2137" w:type="dxa"/>
            <w:vAlign w:val="center"/>
          </w:tcPr>
          <w:p w14:paraId="18E8867E" w14:textId="77777777" w:rsidR="00953655" w:rsidRPr="00D70FAA" w:rsidRDefault="00953655" w:rsidP="00716330">
            <w:pPr>
              <w:jc w:val="center"/>
              <w:rPr>
                <w:rFonts w:cs="Times New Roman"/>
                <w:b/>
                <w:bCs/>
                <w:szCs w:val="24"/>
              </w:rPr>
            </w:pPr>
            <w:r w:rsidRPr="00D70FAA">
              <w:rPr>
                <w:rFonts w:cs="Times New Roman"/>
                <w:b/>
                <w:bCs/>
                <w:szCs w:val="24"/>
              </w:rPr>
              <w:t>Average Time (s)</w:t>
            </w:r>
          </w:p>
        </w:tc>
        <w:tc>
          <w:tcPr>
            <w:tcW w:w="1544" w:type="dxa"/>
            <w:vAlign w:val="center"/>
          </w:tcPr>
          <w:p w14:paraId="2B7C414D" w14:textId="77777777" w:rsidR="00953655" w:rsidRPr="00D70FAA" w:rsidRDefault="00953655" w:rsidP="00716330">
            <w:pPr>
              <w:jc w:val="center"/>
              <w:rPr>
                <w:rFonts w:cs="Times New Roman"/>
                <w:szCs w:val="24"/>
              </w:rPr>
            </w:pPr>
            <w:r w:rsidRPr="00D70FAA">
              <w:rPr>
                <w:rFonts w:cs="Times New Roman"/>
                <w:szCs w:val="24"/>
              </w:rPr>
              <w:t>1.68</w:t>
            </w:r>
          </w:p>
        </w:tc>
        <w:tc>
          <w:tcPr>
            <w:tcW w:w="1701" w:type="dxa"/>
            <w:vAlign w:val="center"/>
          </w:tcPr>
          <w:p w14:paraId="58E20348" w14:textId="77777777" w:rsidR="00953655" w:rsidRPr="00D70FAA" w:rsidRDefault="00953655" w:rsidP="00716330">
            <w:pPr>
              <w:jc w:val="center"/>
              <w:rPr>
                <w:rFonts w:cs="Times New Roman"/>
                <w:szCs w:val="24"/>
              </w:rPr>
            </w:pPr>
            <w:r w:rsidRPr="00D70FAA">
              <w:rPr>
                <w:rFonts w:cs="Times New Roman"/>
                <w:szCs w:val="24"/>
              </w:rPr>
              <w:t>2.45</w:t>
            </w:r>
          </w:p>
        </w:tc>
        <w:tc>
          <w:tcPr>
            <w:tcW w:w="1559" w:type="dxa"/>
            <w:vAlign w:val="center"/>
          </w:tcPr>
          <w:p w14:paraId="71A4D8F7" w14:textId="77777777" w:rsidR="00953655" w:rsidRPr="00D70FAA" w:rsidRDefault="00953655" w:rsidP="00716330">
            <w:pPr>
              <w:jc w:val="center"/>
              <w:rPr>
                <w:rFonts w:cs="Times New Roman"/>
                <w:szCs w:val="24"/>
              </w:rPr>
            </w:pPr>
            <w:r w:rsidRPr="00D70FAA">
              <w:rPr>
                <w:rFonts w:cs="Times New Roman"/>
                <w:szCs w:val="24"/>
              </w:rPr>
              <w:t>2.03</w:t>
            </w:r>
          </w:p>
        </w:tc>
        <w:tc>
          <w:tcPr>
            <w:tcW w:w="1689" w:type="dxa"/>
            <w:vAlign w:val="center"/>
          </w:tcPr>
          <w:p w14:paraId="5C246694" w14:textId="77777777" w:rsidR="00953655" w:rsidRPr="00D70FAA" w:rsidRDefault="00953655" w:rsidP="00716330">
            <w:pPr>
              <w:jc w:val="center"/>
              <w:rPr>
                <w:rFonts w:cs="Times New Roman"/>
                <w:szCs w:val="24"/>
              </w:rPr>
            </w:pPr>
            <w:r w:rsidRPr="00D70FAA">
              <w:rPr>
                <w:rFonts w:cs="Times New Roman"/>
                <w:szCs w:val="24"/>
              </w:rPr>
              <w:t>2.95</w:t>
            </w:r>
          </w:p>
        </w:tc>
      </w:tr>
      <w:tr w:rsidR="00953655" w:rsidRPr="00D70FAA" w14:paraId="5FF1152D" w14:textId="77777777" w:rsidTr="00716330">
        <w:trPr>
          <w:jc w:val="center"/>
        </w:trPr>
        <w:tc>
          <w:tcPr>
            <w:tcW w:w="2137" w:type="dxa"/>
            <w:vAlign w:val="center"/>
          </w:tcPr>
          <w:p w14:paraId="7BEC2B6D" w14:textId="77777777" w:rsidR="00953655" w:rsidRPr="00D70FAA" w:rsidRDefault="00953655" w:rsidP="00716330">
            <w:pPr>
              <w:jc w:val="center"/>
              <w:rPr>
                <w:rFonts w:cs="Times New Roman"/>
                <w:b/>
                <w:bCs/>
                <w:szCs w:val="24"/>
              </w:rPr>
            </w:pPr>
            <w:r w:rsidRPr="00D70FAA">
              <w:rPr>
                <w:rFonts w:cs="Times New Roman"/>
                <w:b/>
                <w:bCs/>
                <w:szCs w:val="24"/>
              </w:rPr>
              <w:lastRenderedPageBreak/>
              <w:t>Average Error In X</w:t>
            </w:r>
          </w:p>
        </w:tc>
        <w:tc>
          <w:tcPr>
            <w:tcW w:w="1544" w:type="dxa"/>
            <w:vAlign w:val="center"/>
          </w:tcPr>
          <w:p w14:paraId="2E4AE96A" w14:textId="77777777" w:rsidR="00953655" w:rsidRPr="00D70FAA" w:rsidRDefault="00953655" w:rsidP="00716330">
            <w:pPr>
              <w:jc w:val="center"/>
              <w:rPr>
                <w:rFonts w:cs="Times New Roman"/>
                <w:szCs w:val="24"/>
              </w:rPr>
            </w:pPr>
            <w:r w:rsidRPr="00D70FAA">
              <w:rPr>
                <w:rFonts w:cs="Times New Roman"/>
                <w:szCs w:val="24"/>
              </w:rPr>
              <w:t>0</w:t>
            </w:r>
            <w:r>
              <w:rPr>
                <w:rFonts w:cs="Times New Roman"/>
                <w:szCs w:val="24"/>
              </w:rPr>
              <w:t>.0000</w:t>
            </w:r>
          </w:p>
        </w:tc>
        <w:tc>
          <w:tcPr>
            <w:tcW w:w="1701" w:type="dxa"/>
            <w:vAlign w:val="center"/>
          </w:tcPr>
          <w:p w14:paraId="0AE941E1" w14:textId="77777777" w:rsidR="00953655" w:rsidRPr="00D70FAA" w:rsidRDefault="00953655" w:rsidP="00716330">
            <w:pPr>
              <w:jc w:val="center"/>
              <w:rPr>
                <w:rFonts w:cs="Times New Roman"/>
                <w:szCs w:val="24"/>
              </w:rPr>
            </w:pPr>
            <w:r w:rsidRPr="00D70FAA">
              <w:rPr>
                <w:rFonts w:cs="Times New Roman"/>
                <w:szCs w:val="24"/>
              </w:rPr>
              <w:t>0</w:t>
            </w:r>
            <w:r>
              <w:rPr>
                <w:rFonts w:cs="Times New Roman"/>
                <w:szCs w:val="24"/>
              </w:rPr>
              <w:t>.0000</w:t>
            </w:r>
          </w:p>
        </w:tc>
        <w:tc>
          <w:tcPr>
            <w:tcW w:w="1559" w:type="dxa"/>
            <w:vAlign w:val="center"/>
          </w:tcPr>
          <w:p w14:paraId="31911B52" w14:textId="77777777" w:rsidR="00953655" w:rsidRPr="00D70FAA" w:rsidRDefault="00953655" w:rsidP="00716330">
            <w:pPr>
              <w:jc w:val="center"/>
              <w:rPr>
                <w:rFonts w:cs="Times New Roman"/>
                <w:szCs w:val="24"/>
              </w:rPr>
            </w:pPr>
            <w:r w:rsidRPr="00D70FAA">
              <w:rPr>
                <w:rFonts w:cs="Times New Roman"/>
                <w:szCs w:val="24"/>
              </w:rPr>
              <w:t>0.0041</w:t>
            </w:r>
          </w:p>
        </w:tc>
        <w:tc>
          <w:tcPr>
            <w:tcW w:w="1689" w:type="dxa"/>
            <w:vAlign w:val="center"/>
          </w:tcPr>
          <w:p w14:paraId="26D1F6AD" w14:textId="77777777" w:rsidR="00953655" w:rsidRPr="00D70FAA" w:rsidRDefault="00953655" w:rsidP="00716330">
            <w:pPr>
              <w:jc w:val="center"/>
              <w:rPr>
                <w:rFonts w:cs="Times New Roman"/>
                <w:szCs w:val="24"/>
              </w:rPr>
            </w:pPr>
            <w:r w:rsidRPr="00D70FAA">
              <w:rPr>
                <w:rFonts w:cs="Times New Roman"/>
                <w:szCs w:val="24"/>
              </w:rPr>
              <w:t>0.0039</w:t>
            </w:r>
          </w:p>
        </w:tc>
      </w:tr>
      <w:tr w:rsidR="00953655" w:rsidRPr="00D70FAA" w14:paraId="41D73D76" w14:textId="77777777" w:rsidTr="00716330">
        <w:trPr>
          <w:jc w:val="center"/>
        </w:trPr>
        <w:tc>
          <w:tcPr>
            <w:tcW w:w="2137" w:type="dxa"/>
            <w:vAlign w:val="center"/>
          </w:tcPr>
          <w:p w14:paraId="3EC64061" w14:textId="77777777" w:rsidR="00953655" w:rsidRPr="00D70FAA" w:rsidRDefault="00953655" w:rsidP="00716330">
            <w:pPr>
              <w:jc w:val="center"/>
              <w:rPr>
                <w:rFonts w:cs="Times New Roman"/>
                <w:b/>
                <w:bCs/>
                <w:szCs w:val="24"/>
              </w:rPr>
            </w:pPr>
            <w:r w:rsidRPr="00D70FAA">
              <w:rPr>
                <w:rFonts w:cs="Times New Roman"/>
                <w:b/>
                <w:bCs/>
                <w:szCs w:val="24"/>
              </w:rPr>
              <w:t>Average Error In Y</w:t>
            </w:r>
          </w:p>
        </w:tc>
        <w:tc>
          <w:tcPr>
            <w:tcW w:w="1544" w:type="dxa"/>
            <w:vAlign w:val="center"/>
          </w:tcPr>
          <w:p w14:paraId="56A0ABB1" w14:textId="77777777" w:rsidR="00953655" w:rsidRPr="00D70FAA" w:rsidRDefault="00953655" w:rsidP="00716330">
            <w:pPr>
              <w:jc w:val="center"/>
              <w:rPr>
                <w:rFonts w:cs="Times New Roman"/>
                <w:szCs w:val="24"/>
              </w:rPr>
            </w:pPr>
            <w:r w:rsidRPr="00D70FAA">
              <w:rPr>
                <w:rFonts w:cs="Times New Roman"/>
                <w:szCs w:val="24"/>
              </w:rPr>
              <w:t>0</w:t>
            </w:r>
            <w:r>
              <w:rPr>
                <w:rFonts w:cs="Times New Roman"/>
                <w:szCs w:val="24"/>
              </w:rPr>
              <w:t>.0000</w:t>
            </w:r>
          </w:p>
        </w:tc>
        <w:tc>
          <w:tcPr>
            <w:tcW w:w="1701" w:type="dxa"/>
            <w:vAlign w:val="center"/>
          </w:tcPr>
          <w:p w14:paraId="6CE79910" w14:textId="77777777" w:rsidR="00953655" w:rsidRPr="00D70FAA" w:rsidRDefault="00953655" w:rsidP="00716330">
            <w:pPr>
              <w:jc w:val="center"/>
              <w:rPr>
                <w:rFonts w:cs="Times New Roman"/>
                <w:szCs w:val="24"/>
              </w:rPr>
            </w:pPr>
            <w:r w:rsidRPr="00D70FAA">
              <w:rPr>
                <w:rFonts w:cs="Times New Roman"/>
                <w:szCs w:val="24"/>
              </w:rPr>
              <w:t>0</w:t>
            </w:r>
            <w:r>
              <w:rPr>
                <w:rFonts w:cs="Times New Roman"/>
                <w:szCs w:val="24"/>
              </w:rPr>
              <w:t>.0000</w:t>
            </w:r>
          </w:p>
        </w:tc>
        <w:tc>
          <w:tcPr>
            <w:tcW w:w="1559" w:type="dxa"/>
            <w:vAlign w:val="center"/>
          </w:tcPr>
          <w:p w14:paraId="0BE7ED02" w14:textId="77777777" w:rsidR="00953655" w:rsidRPr="00D70FAA" w:rsidRDefault="00953655" w:rsidP="00716330">
            <w:pPr>
              <w:jc w:val="center"/>
              <w:rPr>
                <w:rFonts w:cs="Times New Roman"/>
                <w:szCs w:val="24"/>
              </w:rPr>
            </w:pPr>
            <w:r w:rsidRPr="00D70FAA">
              <w:rPr>
                <w:rFonts w:cs="Times New Roman"/>
                <w:szCs w:val="24"/>
              </w:rPr>
              <w:t>0.0216</w:t>
            </w:r>
          </w:p>
        </w:tc>
        <w:tc>
          <w:tcPr>
            <w:tcW w:w="1689" w:type="dxa"/>
            <w:vAlign w:val="center"/>
          </w:tcPr>
          <w:p w14:paraId="5B7C124F" w14:textId="77777777" w:rsidR="00953655" w:rsidRPr="00D70FAA" w:rsidRDefault="00953655" w:rsidP="00716330">
            <w:pPr>
              <w:jc w:val="center"/>
              <w:rPr>
                <w:rFonts w:cs="Times New Roman"/>
                <w:szCs w:val="24"/>
              </w:rPr>
            </w:pPr>
            <w:r w:rsidRPr="00D70FAA">
              <w:rPr>
                <w:rFonts w:cs="Times New Roman"/>
                <w:szCs w:val="24"/>
              </w:rPr>
              <w:t>0.0009</w:t>
            </w:r>
          </w:p>
        </w:tc>
      </w:tr>
      <w:tr w:rsidR="00953655" w:rsidRPr="00D70FAA" w14:paraId="1B48E57E" w14:textId="77777777" w:rsidTr="00716330">
        <w:trPr>
          <w:jc w:val="center"/>
        </w:trPr>
        <w:tc>
          <w:tcPr>
            <w:tcW w:w="2137" w:type="dxa"/>
            <w:vAlign w:val="center"/>
          </w:tcPr>
          <w:p w14:paraId="795DACC2" w14:textId="77777777" w:rsidR="00953655" w:rsidRPr="00D70FAA" w:rsidRDefault="00953655" w:rsidP="00716330">
            <w:pPr>
              <w:jc w:val="center"/>
              <w:rPr>
                <w:rFonts w:cs="Times New Roman"/>
                <w:b/>
                <w:bCs/>
                <w:szCs w:val="24"/>
              </w:rPr>
            </w:pPr>
            <w:r w:rsidRPr="00D70FAA">
              <w:rPr>
                <w:rFonts w:cs="Times New Roman"/>
                <w:b/>
                <w:bCs/>
                <w:szCs w:val="24"/>
              </w:rPr>
              <w:t>Average Error in Objective</w:t>
            </w:r>
          </w:p>
        </w:tc>
        <w:tc>
          <w:tcPr>
            <w:tcW w:w="1544" w:type="dxa"/>
            <w:vAlign w:val="center"/>
          </w:tcPr>
          <w:p w14:paraId="19B986F7" w14:textId="77777777" w:rsidR="00953655" w:rsidRPr="00D70FAA" w:rsidRDefault="00953655" w:rsidP="00716330">
            <w:pPr>
              <w:jc w:val="center"/>
              <w:rPr>
                <w:rFonts w:cs="Times New Roman"/>
                <w:szCs w:val="24"/>
              </w:rPr>
            </w:pPr>
            <w:r w:rsidRPr="00D70FAA">
              <w:rPr>
                <w:rFonts w:cs="Times New Roman"/>
                <w:szCs w:val="24"/>
              </w:rPr>
              <w:t>0</w:t>
            </w:r>
            <w:r>
              <w:rPr>
                <w:rFonts w:cs="Times New Roman"/>
                <w:szCs w:val="24"/>
              </w:rPr>
              <w:t>.0000</w:t>
            </w:r>
          </w:p>
        </w:tc>
        <w:tc>
          <w:tcPr>
            <w:tcW w:w="1701" w:type="dxa"/>
            <w:vAlign w:val="center"/>
          </w:tcPr>
          <w:p w14:paraId="7D7B6833" w14:textId="77777777" w:rsidR="00953655" w:rsidRPr="00D70FAA" w:rsidRDefault="00953655" w:rsidP="00716330">
            <w:pPr>
              <w:jc w:val="center"/>
              <w:rPr>
                <w:rFonts w:cs="Times New Roman"/>
                <w:szCs w:val="24"/>
              </w:rPr>
            </w:pPr>
            <w:r w:rsidRPr="00D70FAA">
              <w:rPr>
                <w:rFonts w:cs="Times New Roman"/>
                <w:szCs w:val="24"/>
              </w:rPr>
              <w:t>0</w:t>
            </w:r>
            <w:r>
              <w:rPr>
                <w:rFonts w:cs="Times New Roman"/>
                <w:szCs w:val="24"/>
              </w:rPr>
              <w:t>.0000</w:t>
            </w:r>
          </w:p>
        </w:tc>
        <w:tc>
          <w:tcPr>
            <w:tcW w:w="1559" w:type="dxa"/>
            <w:vAlign w:val="center"/>
          </w:tcPr>
          <w:p w14:paraId="02596EC2" w14:textId="77777777" w:rsidR="00953655" w:rsidRPr="00D70FAA" w:rsidRDefault="00953655" w:rsidP="00716330">
            <w:pPr>
              <w:jc w:val="center"/>
              <w:rPr>
                <w:rFonts w:cs="Times New Roman"/>
                <w:szCs w:val="24"/>
              </w:rPr>
            </w:pPr>
            <w:r w:rsidRPr="00D70FAA">
              <w:rPr>
                <w:rFonts w:cs="Times New Roman"/>
                <w:szCs w:val="24"/>
              </w:rPr>
              <w:t>0.0001</w:t>
            </w:r>
          </w:p>
        </w:tc>
        <w:tc>
          <w:tcPr>
            <w:tcW w:w="1689" w:type="dxa"/>
            <w:vAlign w:val="center"/>
          </w:tcPr>
          <w:p w14:paraId="3BFAB044" w14:textId="77777777" w:rsidR="00953655" w:rsidRPr="00D70FAA" w:rsidRDefault="00953655" w:rsidP="00716330">
            <w:pPr>
              <w:jc w:val="center"/>
              <w:rPr>
                <w:rFonts w:cs="Times New Roman"/>
                <w:szCs w:val="24"/>
              </w:rPr>
            </w:pPr>
            <w:r w:rsidRPr="00D70FAA">
              <w:rPr>
                <w:rFonts w:cs="Times New Roman"/>
                <w:szCs w:val="24"/>
              </w:rPr>
              <w:t>0</w:t>
            </w:r>
            <w:r>
              <w:rPr>
                <w:rFonts w:cs="Times New Roman"/>
                <w:szCs w:val="24"/>
              </w:rPr>
              <w:t>.0000</w:t>
            </w:r>
          </w:p>
        </w:tc>
      </w:tr>
    </w:tbl>
    <w:p w14:paraId="5698D383" w14:textId="77777777" w:rsidR="00953655" w:rsidRDefault="00953655" w:rsidP="00953655">
      <w:pPr>
        <w:tabs>
          <w:tab w:val="center" w:pos="4320"/>
        </w:tabs>
        <w:spacing w:line="360" w:lineRule="auto"/>
        <w:rPr>
          <w:sz w:val="20"/>
          <w:szCs w:val="20"/>
        </w:rPr>
      </w:pPr>
    </w:p>
    <w:p w14:paraId="3FF72008" w14:textId="77777777" w:rsidR="00953655" w:rsidRDefault="00953655" w:rsidP="00953655">
      <w:pPr>
        <w:tabs>
          <w:tab w:val="center" w:pos="4320"/>
        </w:tabs>
        <w:rPr>
          <w:color w:val="FF0000"/>
          <w:szCs w:val="24"/>
        </w:rPr>
      </w:pPr>
      <w:r w:rsidRPr="00D70FAA">
        <w:rPr>
          <w:color w:val="FF0000"/>
          <w:szCs w:val="24"/>
        </w:rPr>
        <w:t>I should do another test similar to above but with function tolerance to expand on the robustness between models. This will give me at least another page of content</w:t>
      </w:r>
    </w:p>
    <w:p w14:paraId="0694ABC6" w14:textId="77777777" w:rsidR="00953655" w:rsidRDefault="00953655" w:rsidP="00953655">
      <w:pPr>
        <w:rPr>
          <w:color w:val="FF0000"/>
          <w:szCs w:val="24"/>
        </w:rPr>
      </w:pPr>
      <w:r>
        <w:rPr>
          <w:color w:val="FF0000"/>
          <w:szCs w:val="24"/>
        </w:rPr>
        <w:t xml:space="preserve">I SHOULD CREATE A TABLE COMPARING DIFFERENT CROSSOVERS USING </w:t>
      </w:r>
    </w:p>
    <w:p w14:paraId="108E8EBE" w14:textId="77777777" w:rsidR="00953655" w:rsidRPr="00D70FAA" w:rsidRDefault="00953655" w:rsidP="00953655">
      <w:pPr>
        <w:rPr>
          <w:color w:val="FF0000"/>
          <w:szCs w:val="24"/>
        </w:rPr>
      </w:pPr>
    </w:p>
    <w:p w14:paraId="4806D143" w14:textId="77777777" w:rsidR="00953655" w:rsidRPr="00D70FAA" w:rsidRDefault="00953655" w:rsidP="00953655">
      <w:pPr>
        <w:tabs>
          <w:tab w:val="center" w:pos="4320"/>
        </w:tabs>
        <w:rPr>
          <w:szCs w:val="24"/>
        </w:rPr>
      </w:pPr>
      <w:r w:rsidRPr="00D70FAA">
        <w:rPr>
          <w:szCs w:val="24"/>
        </w:rPr>
        <w:t xml:space="preserve">The EA chosen from this case study will be implemented to optimize the HAM which will require multi-objective optimization. Without modification, PSO and GA cannot optimize multi-objective problems and require a modified implementation that produces non-dominated solutions. The non-dominated sorting genetic algorithm II [NSGAII] is a modified implementation of the GA, while the optimized multi-objective particle swarm optimization [OMOPSO] is a modified implementation of the PSO. These algorithms were included in the comparison of </w:t>
      </w:r>
      <w:r w:rsidRPr="00D70FAA">
        <w:rPr>
          <w:color w:val="FF0000"/>
          <w:szCs w:val="24"/>
        </w:rPr>
        <w:t>Table X</w:t>
      </w:r>
      <w:r w:rsidRPr="00D70FAA">
        <w:rPr>
          <w:szCs w:val="24"/>
        </w:rPr>
        <w:t xml:space="preserve">. The data is not in favor of the NSGAII algorithm, solidifying the decision to use OMOPSO as the multi-objective optimization algorithm for the HAM. This decision is further enforced through a comparative study between NSGAII and OMOPSO </w:t>
      </w:r>
      <w:hyperlink r:id="rId23" w:history="1">
        <w:r w:rsidRPr="00D70FAA">
          <w:rPr>
            <w:rStyle w:val="Hyperlink"/>
            <w:szCs w:val="24"/>
          </w:rPr>
          <w:t>Reference that OMOPSO is better than NSGAII</w:t>
        </w:r>
      </w:hyperlink>
      <w:r w:rsidRPr="00D70FAA">
        <w:rPr>
          <w:szCs w:val="24"/>
        </w:rPr>
        <w:t xml:space="preserve"> which concludes that “The binary values of the metrics indicate that OMOPSO is relatively better than the NSGAII in two test functions and better in one test function”. As a result, all future optimization of HAM will be conducted using OMOPSO to gather non-dominated solutions for the motor optimization objective.</w:t>
      </w:r>
    </w:p>
    <w:p w14:paraId="4896C0B2" w14:textId="77777777" w:rsidR="00953655" w:rsidRDefault="00953655" w:rsidP="00953655">
      <w:pPr>
        <w:pStyle w:val="TableCaption"/>
      </w:pPr>
    </w:p>
    <w:p w14:paraId="5A6B3FD5" w14:textId="77777777" w:rsidR="00953655" w:rsidRDefault="00953655" w:rsidP="00953655">
      <w:pPr>
        <w:pStyle w:val="TableCaption"/>
      </w:pPr>
      <w:r>
        <w:t xml:space="preserve">Table </w:t>
      </w:r>
      <w:r>
        <w:fldChar w:fldCharType="begin"/>
      </w:r>
      <w:r>
        <w:instrText xml:space="preserve"> STYLEREF 1 \s </w:instrText>
      </w:r>
      <w:r>
        <w:fldChar w:fldCharType="separate"/>
      </w:r>
      <w:r>
        <w:rPr>
          <w:noProof/>
        </w:rPr>
        <w:t>2</w:t>
      </w:r>
      <w:r>
        <w:fldChar w:fldCharType="end"/>
      </w:r>
      <w:r>
        <w:t>.</w:t>
      </w:r>
      <w:r>
        <w:fldChar w:fldCharType="begin"/>
      </w:r>
      <w:r>
        <w:instrText xml:space="preserve"> SEQ Table \* ARABIC \s 1 </w:instrText>
      </w:r>
      <w:r>
        <w:fldChar w:fldCharType="separate"/>
      </w:r>
      <w:r>
        <w:rPr>
          <w:noProof/>
        </w:rPr>
        <w:t>4</w:t>
      </w:r>
      <w:r>
        <w:fldChar w:fldCharType="end"/>
      </w:r>
    </w:p>
    <w:p w14:paraId="5F7CC00B" w14:textId="77777777" w:rsidR="00953655" w:rsidRDefault="00953655" w:rsidP="00953655">
      <w:pPr>
        <w:pStyle w:val="TableCaption"/>
      </w:pPr>
      <w:r>
        <w:t>Optimization Algorithm Parameters</w:t>
      </w:r>
      <w:bookmarkEnd w:id="57"/>
    </w:p>
    <w:tbl>
      <w:tblPr>
        <w:tblStyle w:val="ListTable4-Accent1"/>
        <w:tblW w:w="8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4A0" w:firstRow="1" w:lastRow="0" w:firstColumn="1" w:lastColumn="0" w:noHBand="0" w:noVBand="1"/>
      </w:tblPr>
      <w:tblGrid>
        <w:gridCol w:w="1549"/>
        <w:gridCol w:w="1336"/>
        <w:gridCol w:w="1630"/>
        <w:gridCol w:w="1255"/>
        <w:gridCol w:w="1586"/>
        <w:gridCol w:w="1299"/>
      </w:tblGrid>
      <w:tr w:rsidR="00953655" w:rsidRPr="002E1B3A" w14:paraId="5B93B3E8" w14:textId="77777777" w:rsidTr="00716330">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885" w:type="dxa"/>
            <w:gridSpan w:val="2"/>
            <w:tcBorders>
              <w:top w:val="single" w:sz="12" w:space="0" w:color="auto"/>
              <w:left w:val="single" w:sz="12" w:space="0" w:color="auto"/>
              <w:bottom w:val="single" w:sz="12" w:space="0" w:color="auto"/>
            </w:tcBorders>
            <w:shd w:val="clear" w:color="auto" w:fill="FFFFFF" w:themeFill="background1"/>
            <w:vAlign w:val="center"/>
          </w:tcPr>
          <w:p w14:paraId="4FE054E4" w14:textId="77777777" w:rsidR="00953655" w:rsidRPr="002E1B3A" w:rsidRDefault="00953655" w:rsidP="00716330">
            <w:pPr>
              <w:jc w:val="center"/>
              <w:rPr>
                <w:rFonts w:cs="Times New Roman"/>
                <w:b w:val="0"/>
                <w:bCs w:val="0"/>
                <w:szCs w:val="24"/>
              </w:rPr>
            </w:pPr>
            <w:r>
              <w:rPr>
                <w:rFonts w:cs="Times New Roman"/>
                <w:color w:val="000000"/>
                <w:szCs w:val="24"/>
              </w:rPr>
              <w:t>PS</w:t>
            </w:r>
            <w:r w:rsidRPr="002E1B3A">
              <w:rPr>
                <w:rFonts w:cs="Times New Roman"/>
                <w:color w:val="000000"/>
                <w:szCs w:val="24"/>
              </w:rPr>
              <w:t xml:space="preserve"> Optimization</w:t>
            </w:r>
          </w:p>
        </w:tc>
        <w:tc>
          <w:tcPr>
            <w:tcW w:w="2885" w:type="dxa"/>
            <w:gridSpan w:val="2"/>
            <w:tcBorders>
              <w:top w:val="single" w:sz="12" w:space="0" w:color="auto"/>
              <w:bottom w:val="single" w:sz="12" w:space="0" w:color="auto"/>
            </w:tcBorders>
            <w:shd w:val="clear" w:color="auto" w:fill="FFFFFF" w:themeFill="background1"/>
            <w:vAlign w:val="center"/>
          </w:tcPr>
          <w:p w14:paraId="6C258212" w14:textId="77777777" w:rsidR="00953655" w:rsidRPr="002E1B3A" w:rsidRDefault="00953655" w:rsidP="00716330">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color w:val="auto"/>
                <w:szCs w:val="24"/>
              </w:rPr>
              <w:t>PSO</w:t>
            </w:r>
          </w:p>
        </w:tc>
        <w:tc>
          <w:tcPr>
            <w:tcW w:w="2885" w:type="dxa"/>
            <w:gridSpan w:val="2"/>
            <w:tcBorders>
              <w:top w:val="single" w:sz="12" w:space="0" w:color="auto"/>
              <w:bottom w:val="single" w:sz="12" w:space="0" w:color="auto"/>
              <w:right w:val="single" w:sz="12" w:space="0" w:color="auto"/>
            </w:tcBorders>
            <w:shd w:val="clear" w:color="auto" w:fill="FFFFFF" w:themeFill="background1"/>
            <w:vAlign w:val="center"/>
          </w:tcPr>
          <w:p w14:paraId="75FBE52C" w14:textId="77777777" w:rsidR="00953655" w:rsidRPr="002E1B3A" w:rsidRDefault="00953655" w:rsidP="00716330">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color w:val="000000"/>
                <w:szCs w:val="24"/>
              </w:rPr>
              <w:t>GA</w:t>
            </w:r>
            <w:r w:rsidRPr="002E1B3A">
              <w:rPr>
                <w:rFonts w:cs="Times New Roman"/>
                <w:color w:val="000000"/>
                <w:szCs w:val="24"/>
              </w:rPr>
              <w:t xml:space="preserve"> Optimization</w:t>
            </w:r>
          </w:p>
        </w:tc>
      </w:tr>
      <w:tr w:rsidR="00953655" w:rsidRPr="002E1B3A" w14:paraId="75D66855" w14:textId="77777777" w:rsidTr="00716330">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54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C69ACEA" w14:textId="77777777" w:rsidR="00953655" w:rsidRPr="002E1B3A" w:rsidRDefault="00953655" w:rsidP="00716330">
            <w:pPr>
              <w:jc w:val="center"/>
              <w:rPr>
                <w:rFonts w:cs="Times New Roman"/>
                <w:szCs w:val="24"/>
              </w:rPr>
            </w:pPr>
            <w:r w:rsidRPr="002E1B3A">
              <w:rPr>
                <w:rFonts w:cs="Times New Roman"/>
                <w:color w:val="000000"/>
                <w:szCs w:val="24"/>
              </w:rPr>
              <w:t>Parameter</w:t>
            </w:r>
          </w:p>
        </w:tc>
        <w:tc>
          <w:tcPr>
            <w:tcW w:w="1336"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D1B5A7D"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Value</w:t>
            </w:r>
          </w:p>
        </w:tc>
        <w:tc>
          <w:tcPr>
            <w:tcW w:w="163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D6B19D7"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Parameter</w:t>
            </w:r>
          </w:p>
        </w:tc>
        <w:tc>
          <w:tcPr>
            <w:tcW w:w="125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0CB424B"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Value</w:t>
            </w:r>
          </w:p>
        </w:tc>
        <w:tc>
          <w:tcPr>
            <w:tcW w:w="1586"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0BB1462"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Parameter</w:t>
            </w:r>
          </w:p>
        </w:tc>
        <w:tc>
          <w:tcPr>
            <w:tcW w:w="129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409C4FA"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Value</w:t>
            </w:r>
          </w:p>
        </w:tc>
      </w:tr>
      <w:tr w:rsidR="00953655" w:rsidRPr="002E1B3A" w14:paraId="47D3E156" w14:textId="77777777" w:rsidTr="00716330">
        <w:trPr>
          <w:trHeight w:val="577"/>
        </w:trPr>
        <w:tc>
          <w:tcPr>
            <w:cnfStyle w:val="001000000000" w:firstRow="0" w:lastRow="0" w:firstColumn="1" w:lastColumn="0" w:oddVBand="0" w:evenVBand="0" w:oddHBand="0" w:evenHBand="0" w:firstRowFirstColumn="0" w:firstRowLastColumn="0" w:lastRowFirstColumn="0" w:lastRowLastColumn="0"/>
            <w:tcW w:w="1549" w:type="dxa"/>
            <w:tcBorders>
              <w:top w:val="single" w:sz="12" w:space="0" w:color="auto"/>
              <w:left w:val="single" w:sz="12" w:space="0" w:color="auto"/>
              <w:right w:val="single" w:sz="12" w:space="0" w:color="auto"/>
            </w:tcBorders>
            <w:shd w:val="clear" w:color="auto" w:fill="FFFFFF" w:themeFill="background1"/>
            <w:vAlign w:val="center"/>
          </w:tcPr>
          <w:p w14:paraId="3D6D89F4" w14:textId="77777777" w:rsidR="00953655" w:rsidRPr="002E1B3A" w:rsidRDefault="00953655" w:rsidP="00716330">
            <w:pPr>
              <w:jc w:val="center"/>
              <w:rPr>
                <w:rFonts w:cs="Times New Roman"/>
                <w:szCs w:val="24"/>
              </w:rPr>
            </w:pPr>
            <w:r w:rsidRPr="002E1B3A">
              <w:rPr>
                <w:rFonts w:cs="Times New Roman"/>
                <w:color w:val="000000"/>
                <w:szCs w:val="24"/>
              </w:rPr>
              <w:t>Maximum Iterations</w:t>
            </w:r>
          </w:p>
        </w:tc>
        <w:tc>
          <w:tcPr>
            <w:tcW w:w="1336" w:type="dxa"/>
            <w:tcBorders>
              <w:top w:val="single" w:sz="12" w:space="0" w:color="auto"/>
              <w:left w:val="single" w:sz="12" w:space="0" w:color="auto"/>
              <w:right w:val="single" w:sz="12" w:space="0" w:color="auto"/>
            </w:tcBorders>
            <w:shd w:val="clear" w:color="auto" w:fill="FFFFFF" w:themeFill="background1"/>
            <w:vAlign w:val="center"/>
          </w:tcPr>
          <w:p w14:paraId="2E521FE5"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25</w:t>
            </w:r>
          </w:p>
        </w:tc>
        <w:tc>
          <w:tcPr>
            <w:tcW w:w="1630" w:type="dxa"/>
            <w:tcBorders>
              <w:top w:val="single" w:sz="12" w:space="0" w:color="auto"/>
              <w:left w:val="single" w:sz="12" w:space="0" w:color="auto"/>
              <w:right w:val="single" w:sz="12" w:space="0" w:color="auto"/>
            </w:tcBorders>
            <w:shd w:val="clear" w:color="auto" w:fill="FFFFFF" w:themeFill="background1"/>
            <w:vAlign w:val="center"/>
          </w:tcPr>
          <w:p w14:paraId="1F9E6E42"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Maximum Iterations</w:t>
            </w:r>
          </w:p>
        </w:tc>
        <w:tc>
          <w:tcPr>
            <w:tcW w:w="1255" w:type="dxa"/>
            <w:tcBorders>
              <w:top w:val="single" w:sz="12" w:space="0" w:color="auto"/>
              <w:left w:val="single" w:sz="12" w:space="0" w:color="auto"/>
              <w:right w:val="single" w:sz="12" w:space="0" w:color="auto"/>
            </w:tcBorders>
            <w:shd w:val="clear" w:color="auto" w:fill="FFFFFF" w:themeFill="background1"/>
            <w:vAlign w:val="center"/>
          </w:tcPr>
          <w:p w14:paraId="1BF89A31"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500</w:t>
            </w:r>
          </w:p>
        </w:tc>
        <w:tc>
          <w:tcPr>
            <w:tcW w:w="1586" w:type="dxa"/>
            <w:tcBorders>
              <w:top w:val="single" w:sz="12" w:space="0" w:color="auto"/>
              <w:left w:val="single" w:sz="12" w:space="0" w:color="auto"/>
              <w:right w:val="single" w:sz="12" w:space="0" w:color="auto"/>
            </w:tcBorders>
            <w:shd w:val="clear" w:color="auto" w:fill="FFFFFF" w:themeFill="background1"/>
            <w:vAlign w:val="center"/>
          </w:tcPr>
          <w:p w14:paraId="2B4016D4"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Maximum Iterations</w:t>
            </w:r>
          </w:p>
        </w:tc>
        <w:tc>
          <w:tcPr>
            <w:tcW w:w="1299" w:type="dxa"/>
            <w:tcBorders>
              <w:top w:val="single" w:sz="12" w:space="0" w:color="auto"/>
              <w:left w:val="single" w:sz="12" w:space="0" w:color="auto"/>
              <w:right w:val="single" w:sz="12" w:space="0" w:color="auto"/>
            </w:tcBorders>
            <w:shd w:val="clear" w:color="auto" w:fill="FFFFFF" w:themeFill="background1"/>
            <w:vAlign w:val="center"/>
          </w:tcPr>
          <w:p w14:paraId="54B8925D"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500</w:t>
            </w:r>
          </w:p>
        </w:tc>
      </w:tr>
      <w:tr w:rsidR="00953655" w:rsidRPr="002E1B3A" w14:paraId="3B952ED4" w14:textId="77777777" w:rsidTr="00716330">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right w:val="single" w:sz="12" w:space="0" w:color="auto"/>
            </w:tcBorders>
            <w:shd w:val="clear" w:color="auto" w:fill="FFFFFF" w:themeFill="background1"/>
            <w:vAlign w:val="center"/>
          </w:tcPr>
          <w:p w14:paraId="26787B22" w14:textId="77777777" w:rsidR="00953655" w:rsidRPr="002E1B3A" w:rsidRDefault="00953655" w:rsidP="00716330">
            <w:pPr>
              <w:jc w:val="center"/>
              <w:rPr>
                <w:rFonts w:cs="Times New Roman"/>
                <w:szCs w:val="24"/>
              </w:rPr>
            </w:pPr>
            <w:r w:rsidRPr="002E1B3A">
              <w:rPr>
                <w:rFonts w:cs="Times New Roman"/>
                <w:color w:val="000000"/>
                <w:szCs w:val="24"/>
              </w:rPr>
              <w:t>Max Stall Iterations</w:t>
            </w:r>
          </w:p>
        </w:tc>
        <w:tc>
          <w:tcPr>
            <w:tcW w:w="1336" w:type="dxa"/>
            <w:tcBorders>
              <w:left w:val="single" w:sz="12" w:space="0" w:color="auto"/>
              <w:right w:val="single" w:sz="12" w:space="0" w:color="auto"/>
            </w:tcBorders>
            <w:shd w:val="clear" w:color="auto" w:fill="FFFFFF" w:themeFill="background1"/>
            <w:vAlign w:val="center"/>
          </w:tcPr>
          <w:p w14:paraId="7718877D"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5</w:t>
            </w:r>
          </w:p>
        </w:tc>
        <w:tc>
          <w:tcPr>
            <w:tcW w:w="1630" w:type="dxa"/>
            <w:tcBorders>
              <w:left w:val="single" w:sz="12" w:space="0" w:color="auto"/>
              <w:right w:val="single" w:sz="12" w:space="0" w:color="auto"/>
            </w:tcBorders>
            <w:shd w:val="clear" w:color="auto" w:fill="FFFFFF" w:themeFill="background1"/>
            <w:vAlign w:val="center"/>
          </w:tcPr>
          <w:p w14:paraId="0312B2D6"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Max Stall Iterations</w:t>
            </w:r>
          </w:p>
        </w:tc>
        <w:tc>
          <w:tcPr>
            <w:tcW w:w="1255" w:type="dxa"/>
            <w:tcBorders>
              <w:left w:val="single" w:sz="12" w:space="0" w:color="auto"/>
              <w:right w:val="single" w:sz="12" w:space="0" w:color="auto"/>
            </w:tcBorders>
            <w:shd w:val="clear" w:color="auto" w:fill="FFFFFF" w:themeFill="background1"/>
            <w:vAlign w:val="center"/>
          </w:tcPr>
          <w:p w14:paraId="7F6368EC"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5</w:t>
            </w:r>
          </w:p>
        </w:tc>
        <w:tc>
          <w:tcPr>
            <w:tcW w:w="1586" w:type="dxa"/>
            <w:tcBorders>
              <w:left w:val="single" w:sz="12" w:space="0" w:color="auto"/>
              <w:right w:val="single" w:sz="12" w:space="0" w:color="auto"/>
            </w:tcBorders>
            <w:shd w:val="clear" w:color="auto" w:fill="FFFFFF" w:themeFill="background1"/>
            <w:vAlign w:val="center"/>
          </w:tcPr>
          <w:p w14:paraId="23BD13E2"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Max Stall Iterations</w:t>
            </w:r>
          </w:p>
        </w:tc>
        <w:tc>
          <w:tcPr>
            <w:tcW w:w="1299" w:type="dxa"/>
            <w:tcBorders>
              <w:left w:val="single" w:sz="12" w:space="0" w:color="auto"/>
              <w:right w:val="single" w:sz="12" w:space="0" w:color="auto"/>
            </w:tcBorders>
            <w:shd w:val="clear" w:color="auto" w:fill="FFFFFF" w:themeFill="background1"/>
            <w:vAlign w:val="center"/>
          </w:tcPr>
          <w:p w14:paraId="27B0901B"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5</w:t>
            </w:r>
          </w:p>
        </w:tc>
      </w:tr>
      <w:tr w:rsidR="00953655" w:rsidRPr="002E1B3A" w14:paraId="0329562D" w14:textId="77777777" w:rsidTr="00716330">
        <w:trPr>
          <w:trHeight w:val="593"/>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right w:val="single" w:sz="12" w:space="0" w:color="auto"/>
            </w:tcBorders>
            <w:shd w:val="clear" w:color="auto" w:fill="FFFFFF" w:themeFill="background1"/>
            <w:vAlign w:val="center"/>
          </w:tcPr>
          <w:p w14:paraId="65325EBE" w14:textId="77777777" w:rsidR="00953655" w:rsidRPr="002E1B3A" w:rsidRDefault="00953655" w:rsidP="00716330">
            <w:pPr>
              <w:jc w:val="center"/>
              <w:rPr>
                <w:rFonts w:cs="Times New Roman"/>
                <w:szCs w:val="24"/>
              </w:rPr>
            </w:pPr>
            <w:r w:rsidRPr="002E1B3A">
              <w:rPr>
                <w:rFonts w:cs="Times New Roman"/>
                <w:color w:val="000000"/>
                <w:szCs w:val="24"/>
              </w:rPr>
              <w:t>Function Tolerance</w:t>
            </w:r>
          </w:p>
        </w:tc>
        <w:tc>
          <w:tcPr>
            <w:tcW w:w="1336" w:type="dxa"/>
            <w:tcBorders>
              <w:left w:val="single" w:sz="12" w:space="0" w:color="auto"/>
              <w:right w:val="single" w:sz="12" w:space="0" w:color="auto"/>
            </w:tcBorders>
            <w:shd w:val="clear" w:color="auto" w:fill="FFFFFF" w:themeFill="background1"/>
            <w:vAlign w:val="center"/>
          </w:tcPr>
          <w:p w14:paraId="58699629"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10</w:t>
            </w:r>
            <w:r>
              <w:rPr>
                <w:rFonts w:cs="Times New Roman"/>
                <w:color w:val="000000"/>
                <w:szCs w:val="24"/>
                <w:vertAlign w:val="superscript"/>
              </w:rPr>
              <w:t>-6</w:t>
            </w:r>
          </w:p>
        </w:tc>
        <w:tc>
          <w:tcPr>
            <w:tcW w:w="1630" w:type="dxa"/>
            <w:tcBorders>
              <w:left w:val="single" w:sz="12" w:space="0" w:color="auto"/>
              <w:right w:val="single" w:sz="12" w:space="0" w:color="auto"/>
            </w:tcBorders>
            <w:shd w:val="clear" w:color="auto" w:fill="FFFFFF" w:themeFill="background1"/>
            <w:vAlign w:val="center"/>
          </w:tcPr>
          <w:p w14:paraId="65B27563"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Function Tolerance</w:t>
            </w:r>
          </w:p>
        </w:tc>
        <w:tc>
          <w:tcPr>
            <w:tcW w:w="1255" w:type="dxa"/>
            <w:tcBorders>
              <w:left w:val="single" w:sz="12" w:space="0" w:color="auto"/>
              <w:right w:val="single" w:sz="12" w:space="0" w:color="auto"/>
            </w:tcBorders>
            <w:shd w:val="clear" w:color="auto" w:fill="FFFFFF" w:themeFill="background1"/>
            <w:vAlign w:val="center"/>
          </w:tcPr>
          <w:p w14:paraId="0A4E56A5"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10</w:t>
            </w:r>
            <w:r>
              <w:rPr>
                <w:rFonts w:cs="Times New Roman"/>
                <w:color w:val="000000"/>
                <w:szCs w:val="24"/>
                <w:vertAlign w:val="superscript"/>
              </w:rPr>
              <w:t>-6</w:t>
            </w:r>
          </w:p>
        </w:tc>
        <w:tc>
          <w:tcPr>
            <w:tcW w:w="1586" w:type="dxa"/>
            <w:tcBorders>
              <w:left w:val="single" w:sz="12" w:space="0" w:color="auto"/>
              <w:right w:val="single" w:sz="12" w:space="0" w:color="auto"/>
            </w:tcBorders>
            <w:shd w:val="clear" w:color="auto" w:fill="FFFFFF" w:themeFill="background1"/>
            <w:vAlign w:val="center"/>
          </w:tcPr>
          <w:p w14:paraId="7A5EBF32"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Function Tolerance</w:t>
            </w:r>
          </w:p>
        </w:tc>
        <w:tc>
          <w:tcPr>
            <w:tcW w:w="1299" w:type="dxa"/>
            <w:tcBorders>
              <w:left w:val="single" w:sz="12" w:space="0" w:color="auto"/>
              <w:right w:val="single" w:sz="12" w:space="0" w:color="auto"/>
            </w:tcBorders>
            <w:shd w:val="clear" w:color="auto" w:fill="FFFFFF" w:themeFill="background1"/>
            <w:vAlign w:val="center"/>
          </w:tcPr>
          <w:p w14:paraId="1FD9D767" w14:textId="77777777" w:rsidR="00953655" w:rsidRPr="00FF357E"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vertAlign w:val="superscript"/>
              </w:rPr>
            </w:pPr>
            <w:r w:rsidRPr="002E1B3A">
              <w:rPr>
                <w:rFonts w:cs="Times New Roman"/>
                <w:color w:val="000000"/>
                <w:szCs w:val="24"/>
              </w:rPr>
              <w:t>10</w:t>
            </w:r>
            <w:r>
              <w:rPr>
                <w:rFonts w:cs="Times New Roman"/>
                <w:color w:val="000000"/>
                <w:szCs w:val="24"/>
                <w:vertAlign w:val="superscript"/>
              </w:rPr>
              <w:t>-6</w:t>
            </w:r>
          </w:p>
        </w:tc>
      </w:tr>
      <w:tr w:rsidR="00953655" w:rsidRPr="002E1B3A" w14:paraId="6BF15DC2" w14:textId="77777777" w:rsidTr="00716330">
        <w:trPr>
          <w:cnfStyle w:val="000000100000" w:firstRow="0" w:lastRow="0" w:firstColumn="0" w:lastColumn="0" w:oddVBand="0" w:evenVBand="0" w:oddHBand="1" w:evenHBand="0" w:firstRowFirstColumn="0" w:firstRowLastColumn="0" w:lastRowFirstColumn="0" w:lastRowLastColumn="0"/>
          <w:trHeight w:val="646"/>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right w:val="single" w:sz="12" w:space="0" w:color="auto"/>
            </w:tcBorders>
            <w:shd w:val="clear" w:color="auto" w:fill="FFFFFF" w:themeFill="background1"/>
            <w:vAlign w:val="center"/>
          </w:tcPr>
          <w:p w14:paraId="63DBA1F6" w14:textId="77777777" w:rsidR="00953655" w:rsidRPr="002E1B3A" w:rsidRDefault="00953655" w:rsidP="00716330">
            <w:pPr>
              <w:jc w:val="center"/>
              <w:rPr>
                <w:rFonts w:cs="Times New Roman"/>
                <w:szCs w:val="24"/>
              </w:rPr>
            </w:pPr>
            <w:r w:rsidRPr="002E1B3A">
              <w:rPr>
                <w:rFonts w:cs="Times New Roman"/>
                <w:color w:val="000000"/>
                <w:szCs w:val="24"/>
              </w:rPr>
              <w:t>Global Upper Bound</w:t>
            </w:r>
          </w:p>
        </w:tc>
        <w:tc>
          <w:tcPr>
            <w:tcW w:w="1336" w:type="dxa"/>
            <w:tcBorders>
              <w:left w:val="single" w:sz="12" w:space="0" w:color="auto"/>
              <w:right w:val="single" w:sz="12" w:space="0" w:color="auto"/>
            </w:tcBorders>
            <w:shd w:val="clear" w:color="auto" w:fill="FFFFFF" w:themeFill="background1"/>
            <w:vAlign w:val="center"/>
          </w:tcPr>
          <w:p w14:paraId="7BE13B40"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500, 500]</w:t>
            </w:r>
          </w:p>
        </w:tc>
        <w:tc>
          <w:tcPr>
            <w:tcW w:w="1630" w:type="dxa"/>
            <w:tcBorders>
              <w:left w:val="single" w:sz="12" w:space="0" w:color="auto"/>
              <w:right w:val="single" w:sz="12" w:space="0" w:color="auto"/>
            </w:tcBorders>
            <w:shd w:val="clear" w:color="auto" w:fill="FFFFFF" w:themeFill="background1"/>
            <w:vAlign w:val="center"/>
          </w:tcPr>
          <w:p w14:paraId="0AAAF1C7"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Global Upper Bound</w:t>
            </w:r>
          </w:p>
        </w:tc>
        <w:tc>
          <w:tcPr>
            <w:tcW w:w="1255" w:type="dxa"/>
            <w:tcBorders>
              <w:left w:val="single" w:sz="12" w:space="0" w:color="auto"/>
              <w:right w:val="single" w:sz="12" w:space="0" w:color="auto"/>
            </w:tcBorders>
            <w:shd w:val="clear" w:color="auto" w:fill="FFFFFF" w:themeFill="background1"/>
            <w:vAlign w:val="center"/>
          </w:tcPr>
          <w:p w14:paraId="5B0A0594"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500, 500]</w:t>
            </w:r>
          </w:p>
        </w:tc>
        <w:tc>
          <w:tcPr>
            <w:tcW w:w="1586" w:type="dxa"/>
            <w:tcBorders>
              <w:left w:val="single" w:sz="12" w:space="0" w:color="auto"/>
              <w:right w:val="single" w:sz="12" w:space="0" w:color="auto"/>
            </w:tcBorders>
            <w:shd w:val="clear" w:color="auto" w:fill="FFFFFF" w:themeFill="background1"/>
            <w:vAlign w:val="center"/>
          </w:tcPr>
          <w:p w14:paraId="2A84F800"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Global Upper Bound</w:t>
            </w:r>
          </w:p>
        </w:tc>
        <w:tc>
          <w:tcPr>
            <w:tcW w:w="1299" w:type="dxa"/>
            <w:tcBorders>
              <w:left w:val="single" w:sz="12" w:space="0" w:color="auto"/>
              <w:right w:val="single" w:sz="12" w:space="0" w:color="auto"/>
            </w:tcBorders>
            <w:shd w:val="clear" w:color="auto" w:fill="FFFFFF" w:themeFill="background1"/>
            <w:vAlign w:val="center"/>
          </w:tcPr>
          <w:p w14:paraId="4A2AEDCB"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500, 500]</w:t>
            </w:r>
          </w:p>
        </w:tc>
      </w:tr>
      <w:tr w:rsidR="00953655" w:rsidRPr="002E1B3A" w14:paraId="10A70E77" w14:textId="77777777" w:rsidTr="00716330">
        <w:trPr>
          <w:trHeight w:val="624"/>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right w:val="single" w:sz="12" w:space="0" w:color="auto"/>
            </w:tcBorders>
            <w:shd w:val="clear" w:color="auto" w:fill="FFFFFF" w:themeFill="background1"/>
            <w:vAlign w:val="center"/>
          </w:tcPr>
          <w:p w14:paraId="25A6D397" w14:textId="77777777" w:rsidR="00953655" w:rsidRPr="002E1B3A" w:rsidRDefault="00953655" w:rsidP="00716330">
            <w:pPr>
              <w:jc w:val="center"/>
              <w:rPr>
                <w:rFonts w:cs="Times New Roman"/>
                <w:szCs w:val="24"/>
              </w:rPr>
            </w:pPr>
            <w:r w:rsidRPr="002E1B3A">
              <w:rPr>
                <w:rFonts w:cs="Times New Roman"/>
                <w:color w:val="000000"/>
                <w:szCs w:val="24"/>
              </w:rPr>
              <w:t>Global Lower Bound</w:t>
            </w:r>
          </w:p>
        </w:tc>
        <w:tc>
          <w:tcPr>
            <w:tcW w:w="1336" w:type="dxa"/>
            <w:tcBorders>
              <w:left w:val="single" w:sz="12" w:space="0" w:color="auto"/>
              <w:right w:val="single" w:sz="12" w:space="0" w:color="auto"/>
            </w:tcBorders>
            <w:shd w:val="clear" w:color="auto" w:fill="FFFFFF" w:themeFill="background1"/>
            <w:vAlign w:val="center"/>
          </w:tcPr>
          <w:p w14:paraId="0C1001EE"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500, -500]</w:t>
            </w:r>
          </w:p>
        </w:tc>
        <w:tc>
          <w:tcPr>
            <w:tcW w:w="1630" w:type="dxa"/>
            <w:tcBorders>
              <w:left w:val="single" w:sz="12" w:space="0" w:color="auto"/>
              <w:right w:val="single" w:sz="12" w:space="0" w:color="auto"/>
            </w:tcBorders>
            <w:shd w:val="clear" w:color="auto" w:fill="FFFFFF" w:themeFill="background1"/>
            <w:vAlign w:val="center"/>
          </w:tcPr>
          <w:p w14:paraId="5D26B22B"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Global Lower Bound</w:t>
            </w:r>
          </w:p>
        </w:tc>
        <w:tc>
          <w:tcPr>
            <w:tcW w:w="1255" w:type="dxa"/>
            <w:tcBorders>
              <w:left w:val="single" w:sz="12" w:space="0" w:color="auto"/>
              <w:right w:val="single" w:sz="12" w:space="0" w:color="auto"/>
            </w:tcBorders>
            <w:shd w:val="clear" w:color="auto" w:fill="FFFFFF" w:themeFill="background1"/>
            <w:vAlign w:val="center"/>
          </w:tcPr>
          <w:p w14:paraId="308E09FE"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500, -500]</w:t>
            </w:r>
          </w:p>
        </w:tc>
        <w:tc>
          <w:tcPr>
            <w:tcW w:w="1586" w:type="dxa"/>
            <w:tcBorders>
              <w:left w:val="single" w:sz="12" w:space="0" w:color="auto"/>
              <w:right w:val="single" w:sz="12" w:space="0" w:color="auto"/>
            </w:tcBorders>
            <w:shd w:val="clear" w:color="auto" w:fill="FFFFFF" w:themeFill="background1"/>
            <w:vAlign w:val="center"/>
          </w:tcPr>
          <w:p w14:paraId="54221E1A"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Global Lower Bound</w:t>
            </w:r>
          </w:p>
        </w:tc>
        <w:tc>
          <w:tcPr>
            <w:tcW w:w="1299" w:type="dxa"/>
            <w:tcBorders>
              <w:left w:val="single" w:sz="12" w:space="0" w:color="auto"/>
              <w:right w:val="single" w:sz="12" w:space="0" w:color="auto"/>
            </w:tcBorders>
            <w:shd w:val="clear" w:color="auto" w:fill="FFFFFF" w:themeFill="background1"/>
            <w:vAlign w:val="center"/>
          </w:tcPr>
          <w:p w14:paraId="3BE9BA91"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500, -500]</w:t>
            </w:r>
          </w:p>
        </w:tc>
      </w:tr>
      <w:tr w:rsidR="00953655" w:rsidRPr="002E1B3A" w14:paraId="13E13DEC" w14:textId="77777777" w:rsidTr="00716330">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right w:val="single" w:sz="12" w:space="0" w:color="auto"/>
            </w:tcBorders>
            <w:shd w:val="clear" w:color="auto" w:fill="FFFFFF" w:themeFill="background1"/>
            <w:vAlign w:val="center"/>
          </w:tcPr>
          <w:p w14:paraId="73E2B123" w14:textId="77777777" w:rsidR="00953655" w:rsidRPr="002E1B3A" w:rsidRDefault="00953655" w:rsidP="00716330">
            <w:pPr>
              <w:jc w:val="center"/>
              <w:rPr>
                <w:rFonts w:cs="Times New Roman"/>
                <w:szCs w:val="24"/>
              </w:rPr>
            </w:pPr>
            <w:r w:rsidRPr="002E1B3A">
              <w:rPr>
                <w:rFonts w:cs="Times New Roman"/>
                <w:color w:val="000000"/>
                <w:szCs w:val="24"/>
              </w:rPr>
              <w:t>Reduction Factor</w:t>
            </w:r>
          </w:p>
        </w:tc>
        <w:tc>
          <w:tcPr>
            <w:tcW w:w="1336" w:type="dxa"/>
            <w:tcBorders>
              <w:left w:val="single" w:sz="12" w:space="0" w:color="auto"/>
              <w:right w:val="single" w:sz="12" w:space="0" w:color="auto"/>
            </w:tcBorders>
            <w:shd w:val="clear" w:color="auto" w:fill="FFFFFF" w:themeFill="background1"/>
            <w:vAlign w:val="center"/>
          </w:tcPr>
          <w:p w14:paraId="5AB2779C"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5%</w:t>
            </w:r>
          </w:p>
        </w:tc>
        <w:tc>
          <w:tcPr>
            <w:tcW w:w="1630" w:type="dxa"/>
            <w:tcBorders>
              <w:left w:val="single" w:sz="12" w:space="0" w:color="auto"/>
              <w:bottom w:val="single" w:sz="4" w:space="0" w:color="auto"/>
              <w:right w:val="single" w:sz="12" w:space="0" w:color="auto"/>
            </w:tcBorders>
            <w:shd w:val="clear" w:color="auto" w:fill="FFFFFF" w:themeFill="background1"/>
            <w:vAlign w:val="center"/>
          </w:tcPr>
          <w:p w14:paraId="0BA38B18"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Swarm Size</w:t>
            </w:r>
          </w:p>
        </w:tc>
        <w:tc>
          <w:tcPr>
            <w:tcW w:w="1255" w:type="dxa"/>
            <w:tcBorders>
              <w:left w:val="single" w:sz="12" w:space="0" w:color="auto"/>
              <w:bottom w:val="single" w:sz="4" w:space="0" w:color="auto"/>
              <w:right w:val="single" w:sz="12" w:space="0" w:color="auto"/>
            </w:tcBorders>
            <w:shd w:val="clear" w:color="auto" w:fill="FFFFFF" w:themeFill="background1"/>
            <w:vAlign w:val="center"/>
          </w:tcPr>
          <w:p w14:paraId="1C1BCF05"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00</w:t>
            </w:r>
          </w:p>
        </w:tc>
        <w:tc>
          <w:tcPr>
            <w:tcW w:w="1586" w:type="dxa"/>
            <w:tcBorders>
              <w:left w:val="single" w:sz="12" w:space="0" w:color="auto"/>
              <w:right w:val="single" w:sz="12" w:space="0" w:color="auto"/>
            </w:tcBorders>
            <w:shd w:val="clear" w:color="auto" w:fill="FFFFFF" w:themeFill="background1"/>
            <w:vAlign w:val="center"/>
          </w:tcPr>
          <w:p w14:paraId="71E1A83D"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Population Size</w:t>
            </w:r>
          </w:p>
        </w:tc>
        <w:tc>
          <w:tcPr>
            <w:tcW w:w="1299" w:type="dxa"/>
            <w:tcBorders>
              <w:left w:val="single" w:sz="12" w:space="0" w:color="auto"/>
              <w:right w:val="single" w:sz="12" w:space="0" w:color="auto"/>
            </w:tcBorders>
            <w:shd w:val="clear" w:color="auto" w:fill="FFFFFF" w:themeFill="background1"/>
            <w:vAlign w:val="center"/>
          </w:tcPr>
          <w:p w14:paraId="7900198D"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00</w:t>
            </w:r>
          </w:p>
        </w:tc>
      </w:tr>
      <w:tr w:rsidR="00953655" w:rsidRPr="002E1B3A" w14:paraId="73E993CF" w14:textId="77777777" w:rsidTr="00716330">
        <w:trPr>
          <w:trHeight w:val="593"/>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right w:val="single" w:sz="12" w:space="0" w:color="auto"/>
            </w:tcBorders>
            <w:shd w:val="clear" w:color="auto" w:fill="FFFFFF" w:themeFill="background1"/>
            <w:vAlign w:val="center"/>
          </w:tcPr>
          <w:p w14:paraId="43113869" w14:textId="77777777" w:rsidR="00953655" w:rsidRPr="002E1B3A" w:rsidRDefault="00953655" w:rsidP="00716330">
            <w:pPr>
              <w:jc w:val="center"/>
              <w:rPr>
                <w:rFonts w:cs="Times New Roman"/>
                <w:szCs w:val="24"/>
              </w:rPr>
            </w:pPr>
            <w:r w:rsidRPr="002E1B3A">
              <w:rPr>
                <w:rFonts w:cs="Times New Roman"/>
                <w:color w:val="000000"/>
                <w:szCs w:val="24"/>
              </w:rPr>
              <w:t>Resolution</w:t>
            </w:r>
          </w:p>
        </w:tc>
        <w:tc>
          <w:tcPr>
            <w:tcW w:w="1336" w:type="dxa"/>
            <w:tcBorders>
              <w:left w:val="single" w:sz="12" w:space="0" w:color="auto"/>
              <w:right w:val="single" w:sz="12" w:space="0" w:color="auto"/>
            </w:tcBorders>
            <w:shd w:val="clear" w:color="auto" w:fill="FFFFFF" w:themeFill="background1"/>
            <w:vAlign w:val="center"/>
          </w:tcPr>
          <w:p w14:paraId="06ADFE66"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100</w:t>
            </w:r>
          </w:p>
        </w:tc>
        <w:tc>
          <w:tcPr>
            <w:tcW w:w="1630" w:type="dxa"/>
            <w:tcBorders>
              <w:left w:val="single" w:sz="12" w:space="0" w:color="auto"/>
              <w:bottom w:val="single" w:sz="4" w:space="0" w:color="auto"/>
              <w:right w:val="single" w:sz="12" w:space="0" w:color="auto"/>
            </w:tcBorders>
            <w:shd w:val="clear" w:color="auto" w:fill="FFFFFF" w:themeFill="background1"/>
            <w:vAlign w:val="center"/>
          </w:tcPr>
          <w:p w14:paraId="5C0531E5" w14:textId="77777777" w:rsidR="00953655" w:rsidRPr="001B0392"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b/>
                <w:bCs/>
                <w:color w:val="000000"/>
                <w:szCs w:val="24"/>
              </w:rPr>
            </w:pPr>
            <w:r>
              <w:rPr>
                <w:rFonts w:cs="Times New Roman"/>
                <w:b/>
                <w:bCs/>
                <w:color w:val="000000"/>
                <w:szCs w:val="24"/>
              </w:rPr>
              <w:t>Global Vector Constant</w:t>
            </w:r>
          </w:p>
        </w:tc>
        <w:tc>
          <w:tcPr>
            <w:tcW w:w="1255" w:type="dxa"/>
            <w:tcBorders>
              <w:left w:val="single" w:sz="12" w:space="0" w:color="auto"/>
              <w:bottom w:val="single" w:sz="4" w:space="0" w:color="auto"/>
              <w:right w:val="single" w:sz="12" w:space="0" w:color="auto"/>
            </w:tcBorders>
            <w:shd w:val="clear" w:color="auto" w:fill="FFFFFF" w:themeFill="background1"/>
            <w:vAlign w:val="center"/>
          </w:tcPr>
          <w:p w14:paraId="4E5809CA" w14:textId="77777777" w:rsidR="00953655" w:rsidRPr="006B6CDB"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6B6CDB">
              <w:rPr>
                <w:rFonts w:cs="Times New Roman"/>
                <w:color w:val="000000"/>
                <w:szCs w:val="24"/>
              </w:rPr>
              <w:t>40%</w:t>
            </w:r>
          </w:p>
        </w:tc>
        <w:tc>
          <w:tcPr>
            <w:tcW w:w="1586" w:type="dxa"/>
            <w:tcBorders>
              <w:left w:val="single" w:sz="12" w:space="0" w:color="auto"/>
              <w:right w:val="single" w:sz="12" w:space="0" w:color="auto"/>
            </w:tcBorders>
            <w:shd w:val="clear" w:color="auto" w:fill="FFFFFF" w:themeFill="background1"/>
            <w:vAlign w:val="center"/>
          </w:tcPr>
          <w:p w14:paraId="227C5DEE"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Crossover Fraction</w:t>
            </w:r>
          </w:p>
        </w:tc>
        <w:tc>
          <w:tcPr>
            <w:tcW w:w="1299" w:type="dxa"/>
            <w:tcBorders>
              <w:left w:val="single" w:sz="12" w:space="0" w:color="auto"/>
              <w:right w:val="single" w:sz="12" w:space="0" w:color="auto"/>
            </w:tcBorders>
            <w:shd w:val="clear" w:color="auto" w:fill="FFFFFF" w:themeFill="background1"/>
            <w:vAlign w:val="center"/>
          </w:tcPr>
          <w:p w14:paraId="182C3B3F"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30%</w:t>
            </w:r>
          </w:p>
        </w:tc>
      </w:tr>
      <w:tr w:rsidR="00953655" w:rsidRPr="002E1B3A" w14:paraId="34B76E77" w14:textId="77777777" w:rsidTr="00716330">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bottom w:val="single" w:sz="12" w:space="0" w:color="auto"/>
              <w:right w:val="single" w:sz="12" w:space="0" w:color="auto"/>
            </w:tcBorders>
            <w:shd w:val="clear" w:color="auto" w:fill="FFFFFF" w:themeFill="background1"/>
            <w:vAlign w:val="center"/>
          </w:tcPr>
          <w:p w14:paraId="62D867AE" w14:textId="77777777" w:rsidR="00953655" w:rsidRPr="002E1B3A" w:rsidRDefault="00953655" w:rsidP="00716330">
            <w:pPr>
              <w:jc w:val="center"/>
              <w:rPr>
                <w:rFonts w:cs="Times New Roman"/>
                <w:szCs w:val="24"/>
              </w:rPr>
            </w:pPr>
            <w:r w:rsidRPr="002E1B3A">
              <w:rPr>
                <w:rFonts w:cs="Times New Roman"/>
                <w:color w:val="000000"/>
                <w:szCs w:val="24"/>
              </w:rPr>
              <w:t>Resolution Factor</w:t>
            </w:r>
          </w:p>
        </w:tc>
        <w:tc>
          <w:tcPr>
            <w:tcW w:w="1336" w:type="dxa"/>
            <w:tcBorders>
              <w:left w:val="single" w:sz="12" w:space="0" w:color="auto"/>
              <w:bottom w:val="single" w:sz="12" w:space="0" w:color="auto"/>
              <w:right w:val="single" w:sz="12" w:space="0" w:color="auto"/>
            </w:tcBorders>
            <w:shd w:val="clear" w:color="auto" w:fill="FFFFFF" w:themeFill="background1"/>
            <w:vAlign w:val="center"/>
          </w:tcPr>
          <w:p w14:paraId="230E653D"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15%</w:t>
            </w:r>
          </w:p>
        </w:tc>
        <w:tc>
          <w:tcPr>
            <w:tcW w:w="1630" w:type="dxa"/>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7A4EA5A1" w14:textId="77777777" w:rsidR="00953655" w:rsidRPr="001B0392"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color w:val="000000"/>
                <w:szCs w:val="24"/>
              </w:rPr>
            </w:pPr>
            <w:r>
              <w:rPr>
                <w:rFonts w:cs="Times New Roman"/>
                <w:b/>
                <w:bCs/>
                <w:color w:val="000000"/>
                <w:szCs w:val="24"/>
              </w:rPr>
              <w:t>Local Vector Constant</w:t>
            </w:r>
          </w:p>
        </w:tc>
        <w:tc>
          <w:tcPr>
            <w:tcW w:w="1255" w:type="dxa"/>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363514D7" w14:textId="77777777" w:rsidR="00953655" w:rsidRPr="006B6CDB"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6B6CDB">
              <w:rPr>
                <w:rFonts w:cs="Times New Roman"/>
                <w:color w:val="000000"/>
                <w:szCs w:val="24"/>
              </w:rPr>
              <w:t>25%</w:t>
            </w:r>
          </w:p>
        </w:tc>
        <w:tc>
          <w:tcPr>
            <w:tcW w:w="1586" w:type="dxa"/>
            <w:tcBorders>
              <w:left w:val="single" w:sz="12" w:space="0" w:color="auto"/>
              <w:bottom w:val="single" w:sz="12" w:space="0" w:color="auto"/>
              <w:right w:val="single" w:sz="12" w:space="0" w:color="auto"/>
            </w:tcBorders>
            <w:shd w:val="clear" w:color="auto" w:fill="FFFFFF" w:themeFill="background1"/>
            <w:vAlign w:val="center"/>
          </w:tcPr>
          <w:p w14:paraId="2D6D3F9E"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Mutation Fraction</w:t>
            </w:r>
          </w:p>
        </w:tc>
        <w:tc>
          <w:tcPr>
            <w:tcW w:w="1299" w:type="dxa"/>
            <w:tcBorders>
              <w:left w:val="single" w:sz="12" w:space="0" w:color="auto"/>
              <w:bottom w:val="single" w:sz="12" w:space="0" w:color="auto"/>
              <w:right w:val="single" w:sz="12" w:space="0" w:color="auto"/>
            </w:tcBorders>
            <w:shd w:val="clear" w:color="auto" w:fill="FFFFFF" w:themeFill="background1"/>
            <w:vAlign w:val="center"/>
          </w:tcPr>
          <w:p w14:paraId="532E5D20"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10%</w:t>
            </w:r>
          </w:p>
        </w:tc>
      </w:tr>
    </w:tbl>
    <w:p w14:paraId="7C159CE6" w14:textId="77777777" w:rsidR="00953655" w:rsidRDefault="00953655" w:rsidP="00953655">
      <w:pPr>
        <w:pStyle w:val="TableCaption"/>
      </w:pPr>
      <w:bookmarkStart w:id="59" w:name="_Toc102789502"/>
    </w:p>
    <w:p w14:paraId="6431234E" w14:textId="77777777" w:rsidR="00953655" w:rsidRDefault="00953655" w:rsidP="00953655">
      <w:pPr>
        <w:pStyle w:val="TableCaption"/>
      </w:pPr>
      <w:r>
        <w:t xml:space="preserve">Table </w:t>
      </w:r>
      <w:r>
        <w:fldChar w:fldCharType="begin"/>
      </w:r>
      <w:r>
        <w:instrText xml:space="preserve"> STYLEREF 1 \s </w:instrText>
      </w:r>
      <w:r>
        <w:fldChar w:fldCharType="separate"/>
      </w:r>
      <w:r>
        <w:rPr>
          <w:noProof/>
        </w:rPr>
        <w:t>2</w:t>
      </w:r>
      <w:r>
        <w:fldChar w:fldCharType="end"/>
      </w:r>
      <w:r>
        <w:t>.</w:t>
      </w:r>
      <w:r>
        <w:fldChar w:fldCharType="begin"/>
      </w:r>
      <w:r>
        <w:instrText xml:space="preserve"> SEQ Table \* ARABIC \s 1 </w:instrText>
      </w:r>
      <w:r>
        <w:fldChar w:fldCharType="separate"/>
      </w:r>
      <w:r>
        <w:rPr>
          <w:noProof/>
        </w:rPr>
        <w:t>5</w:t>
      </w:r>
      <w:r>
        <w:fldChar w:fldCharType="end"/>
      </w:r>
    </w:p>
    <w:p w14:paraId="4C245C00" w14:textId="77777777" w:rsidR="00953655" w:rsidRDefault="00953655" w:rsidP="00953655">
      <w:pPr>
        <w:pStyle w:val="TableCaption"/>
      </w:pPr>
      <w:r>
        <w:t>Optimization Algorithm Performance</w:t>
      </w:r>
      <w:bookmarkEnd w:id="59"/>
    </w:p>
    <w:tbl>
      <w:tblPr>
        <w:tblStyle w:val="ListTable4-Accent1"/>
        <w:tblW w:w="8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079"/>
        <w:gridCol w:w="1887"/>
        <w:gridCol w:w="1887"/>
        <w:gridCol w:w="1887"/>
      </w:tblGrid>
      <w:tr w:rsidR="00953655" w:rsidRPr="002E1B3A" w14:paraId="7360E82B" w14:textId="77777777" w:rsidTr="00716330">
        <w:trPr>
          <w:cnfStyle w:val="100000000000" w:firstRow="1" w:lastRow="0" w:firstColumn="0" w:lastColumn="0" w:oddVBand="0" w:evenVBand="0" w:oddHBand="0"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307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9EA3EB9" w14:textId="77777777" w:rsidR="00953655" w:rsidRPr="00432C1B" w:rsidRDefault="00953655" w:rsidP="00716330">
            <w:pPr>
              <w:jc w:val="center"/>
              <w:rPr>
                <w:rFonts w:cs="Times New Roman"/>
                <w:color w:val="auto"/>
                <w:szCs w:val="24"/>
              </w:rPr>
            </w:pPr>
            <w:r>
              <w:rPr>
                <w:rFonts w:cs="Times New Roman"/>
                <w:color w:val="auto"/>
                <w:szCs w:val="24"/>
              </w:rPr>
              <w:t>Optimization Algorithm</w:t>
            </w:r>
          </w:p>
        </w:tc>
        <w:tc>
          <w:tcPr>
            <w:tcW w:w="1887" w:type="dxa"/>
            <w:tcBorders>
              <w:top w:val="single" w:sz="12" w:space="0" w:color="auto"/>
              <w:left w:val="single" w:sz="12" w:space="0" w:color="auto"/>
              <w:bottom w:val="single" w:sz="12" w:space="0" w:color="auto"/>
            </w:tcBorders>
            <w:shd w:val="clear" w:color="auto" w:fill="FFFFFF" w:themeFill="background1"/>
            <w:vAlign w:val="center"/>
          </w:tcPr>
          <w:p w14:paraId="1A750711" w14:textId="77777777" w:rsidR="00953655" w:rsidRPr="002E1B3A" w:rsidRDefault="00953655" w:rsidP="00716330">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PS</w:t>
            </w:r>
            <w:r w:rsidRPr="002E1B3A">
              <w:rPr>
                <w:rFonts w:cs="Times New Roman"/>
                <w:color w:val="000000"/>
                <w:szCs w:val="24"/>
              </w:rPr>
              <w:t xml:space="preserve"> </w:t>
            </w:r>
          </w:p>
        </w:tc>
        <w:tc>
          <w:tcPr>
            <w:tcW w:w="1887" w:type="dxa"/>
            <w:tcBorders>
              <w:top w:val="single" w:sz="12" w:space="0" w:color="auto"/>
              <w:bottom w:val="single" w:sz="12" w:space="0" w:color="auto"/>
            </w:tcBorders>
            <w:shd w:val="clear" w:color="auto" w:fill="FFFFFF" w:themeFill="background1"/>
            <w:vAlign w:val="center"/>
          </w:tcPr>
          <w:p w14:paraId="169CD213" w14:textId="77777777" w:rsidR="00953655" w:rsidRPr="002E1B3A" w:rsidRDefault="00953655" w:rsidP="00716330">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color w:val="auto"/>
                <w:szCs w:val="24"/>
              </w:rPr>
              <w:t>PSO</w:t>
            </w:r>
          </w:p>
        </w:tc>
        <w:tc>
          <w:tcPr>
            <w:tcW w:w="1887" w:type="dxa"/>
            <w:tcBorders>
              <w:top w:val="single" w:sz="12" w:space="0" w:color="auto"/>
              <w:bottom w:val="single" w:sz="12" w:space="0" w:color="auto"/>
              <w:right w:val="single" w:sz="12" w:space="0" w:color="auto"/>
            </w:tcBorders>
            <w:shd w:val="clear" w:color="auto" w:fill="FFFFFF" w:themeFill="background1"/>
            <w:vAlign w:val="center"/>
          </w:tcPr>
          <w:p w14:paraId="1933CD8A" w14:textId="77777777" w:rsidR="00953655" w:rsidRPr="002E1B3A" w:rsidRDefault="00953655" w:rsidP="00716330">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GA</w:t>
            </w:r>
            <w:r w:rsidRPr="002E1B3A">
              <w:rPr>
                <w:rFonts w:cs="Times New Roman"/>
                <w:color w:val="000000"/>
                <w:szCs w:val="24"/>
              </w:rPr>
              <w:t xml:space="preserve"> </w:t>
            </w:r>
          </w:p>
        </w:tc>
      </w:tr>
      <w:tr w:rsidR="00953655" w:rsidRPr="002E1B3A" w14:paraId="343285B2" w14:textId="77777777" w:rsidTr="00716330">
        <w:trPr>
          <w:cnfStyle w:val="000000100000" w:firstRow="0" w:lastRow="0" w:firstColumn="0" w:lastColumn="0" w:oddVBand="0" w:evenVBand="0" w:oddHBand="1" w:evenHBand="0" w:firstRowFirstColumn="0" w:firstRowLastColumn="0" w:lastRowFirstColumn="0" w:lastRowLastColumn="0"/>
          <w:trHeight w:val="571"/>
        </w:trPr>
        <w:tc>
          <w:tcPr>
            <w:cnfStyle w:val="001000000000" w:firstRow="0" w:lastRow="0" w:firstColumn="1" w:lastColumn="0" w:oddVBand="0" w:evenVBand="0" w:oddHBand="0" w:evenHBand="0" w:firstRowFirstColumn="0" w:firstRowLastColumn="0" w:lastRowFirstColumn="0" w:lastRowLastColumn="0"/>
            <w:tcW w:w="3079" w:type="dxa"/>
            <w:tcBorders>
              <w:top w:val="single" w:sz="12" w:space="0" w:color="auto"/>
              <w:left w:val="single" w:sz="12" w:space="0" w:color="auto"/>
              <w:right w:val="single" w:sz="12" w:space="0" w:color="auto"/>
            </w:tcBorders>
            <w:shd w:val="clear" w:color="auto" w:fill="FFFFFF" w:themeFill="background1"/>
            <w:vAlign w:val="center"/>
          </w:tcPr>
          <w:p w14:paraId="67B7ACEF" w14:textId="77777777" w:rsidR="00953655" w:rsidRPr="002E1B3A" w:rsidRDefault="00953655" w:rsidP="00716330">
            <w:pPr>
              <w:jc w:val="center"/>
              <w:rPr>
                <w:rFonts w:cs="Times New Roman"/>
                <w:szCs w:val="24"/>
              </w:rPr>
            </w:pPr>
            <w:r w:rsidRPr="002E1B3A">
              <w:rPr>
                <w:rFonts w:cs="Times New Roman"/>
                <w:color w:val="000000"/>
                <w:szCs w:val="24"/>
              </w:rPr>
              <w:t>Total Iterations</w:t>
            </w:r>
          </w:p>
        </w:tc>
        <w:tc>
          <w:tcPr>
            <w:tcW w:w="1887" w:type="dxa"/>
            <w:tcBorders>
              <w:top w:val="single" w:sz="12" w:space="0" w:color="auto"/>
              <w:left w:val="single" w:sz="12" w:space="0" w:color="auto"/>
            </w:tcBorders>
            <w:shd w:val="clear" w:color="auto" w:fill="FFFFFF" w:themeFill="background1"/>
            <w:vAlign w:val="center"/>
          </w:tcPr>
          <w:p w14:paraId="0C723BA6"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color w:val="000000"/>
                <w:szCs w:val="24"/>
              </w:rPr>
              <w:t>13</w:t>
            </w:r>
          </w:p>
        </w:tc>
        <w:tc>
          <w:tcPr>
            <w:tcW w:w="1887" w:type="dxa"/>
            <w:tcBorders>
              <w:top w:val="single" w:sz="12" w:space="0" w:color="auto"/>
            </w:tcBorders>
            <w:shd w:val="clear" w:color="auto" w:fill="FFFFFF" w:themeFill="background1"/>
            <w:vAlign w:val="center"/>
          </w:tcPr>
          <w:p w14:paraId="1566F539"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color w:val="000000"/>
                <w:szCs w:val="24"/>
              </w:rPr>
              <w:t>5</w:t>
            </w:r>
            <w:r>
              <w:rPr>
                <w:rFonts w:cs="Times New Roman"/>
                <w:color w:val="000000"/>
                <w:szCs w:val="24"/>
              </w:rPr>
              <w:t>2</w:t>
            </w:r>
          </w:p>
        </w:tc>
        <w:tc>
          <w:tcPr>
            <w:tcW w:w="1887" w:type="dxa"/>
            <w:tcBorders>
              <w:top w:val="single" w:sz="12" w:space="0" w:color="auto"/>
              <w:right w:val="single" w:sz="12" w:space="0" w:color="auto"/>
            </w:tcBorders>
            <w:shd w:val="clear" w:color="auto" w:fill="FFFFFF" w:themeFill="background1"/>
            <w:vAlign w:val="center"/>
          </w:tcPr>
          <w:p w14:paraId="29DA3BBD"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Pr>
                <w:rFonts w:cs="Times New Roman"/>
                <w:szCs w:val="24"/>
              </w:rPr>
              <w:t>39</w:t>
            </w:r>
          </w:p>
        </w:tc>
      </w:tr>
      <w:tr w:rsidR="00953655" w:rsidRPr="002E1B3A" w14:paraId="3F29DCBB" w14:textId="77777777" w:rsidTr="00716330">
        <w:trPr>
          <w:trHeight w:val="571"/>
        </w:trPr>
        <w:tc>
          <w:tcPr>
            <w:cnfStyle w:val="001000000000" w:firstRow="0" w:lastRow="0" w:firstColumn="1" w:lastColumn="0" w:oddVBand="0" w:evenVBand="0" w:oddHBand="0" w:evenHBand="0" w:firstRowFirstColumn="0" w:firstRowLastColumn="0" w:lastRowFirstColumn="0" w:lastRowLastColumn="0"/>
            <w:tcW w:w="3079" w:type="dxa"/>
            <w:tcBorders>
              <w:left w:val="single" w:sz="12" w:space="0" w:color="auto"/>
              <w:right w:val="single" w:sz="12" w:space="0" w:color="auto"/>
            </w:tcBorders>
            <w:shd w:val="clear" w:color="auto" w:fill="FFFFFF" w:themeFill="background1"/>
            <w:vAlign w:val="center"/>
          </w:tcPr>
          <w:p w14:paraId="113FD4CF" w14:textId="77777777" w:rsidR="00953655" w:rsidRPr="002E1B3A" w:rsidRDefault="00953655" w:rsidP="00716330">
            <w:pPr>
              <w:jc w:val="center"/>
              <w:rPr>
                <w:rFonts w:cs="Times New Roman"/>
                <w:szCs w:val="24"/>
              </w:rPr>
            </w:pPr>
            <w:r w:rsidRPr="002E1B3A">
              <w:rPr>
                <w:rFonts w:cs="Times New Roman"/>
                <w:color w:val="000000"/>
                <w:szCs w:val="24"/>
              </w:rPr>
              <w:t>Algorithm Run Time</w:t>
            </w:r>
          </w:p>
        </w:tc>
        <w:tc>
          <w:tcPr>
            <w:tcW w:w="1887" w:type="dxa"/>
            <w:tcBorders>
              <w:left w:val="single" w:sz="12" w:space="0" w:color="auto"/>
            </w:tcBorders>
            <w:shd w:val="clear" w:color="auto" w:fill="FFFFFF" w:themeFill="background1"/>
            <w:vAlign w:val="center"/>
          </w:tcPr>
          <w:p w14:paraId="58D3C631"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1.4560s</w:t>
            </w:r>
          </w:p>
        </w:tc>
        <w:tc>
          <w:tcPr>
            <w:tcW w:w="1887" w:type="dxa"/>
            <w:shd w:val="clear" w:color="auto" w:fill="FFFFFF" w:themeFill="background1"/>
            <w:vAlign w:val="center"/>
          </w:tcPr>
          <w:p w14:paraId="4F671A18"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9.3</w:t>
            </w:r>
            <w:r>
              <w:rPr>
                <w:rFonts w:cs="Times New Roman"/>
                <w:color w:val="000000"/>
                <w:szCs w:val="24"/>
              </w:rPr>
              <w:t>813</w:t>
            </w:r>
            <w:r w:rsidRPr="002E1B3A">
              <w:rPr>
                <w:rFonts w:cs="Times New Roman"/>
                <w:color w:val="000000"/>
                <w:szCs w:val="24"/>
              </w:rPr>
              <w:t>s</w:t>
            </w:r>
          </w:p>
        </w:tc>
        <w:tc>
          <w:tcPr>
            <w:tcW w:w="1887" w:type="dxa"/>
            <w:tcBorders>
              <w:right w:val="single" w:sz="12" w:space="0" w:color="auto"/>
            </w:tcBorders>
            <w:shd w:val="clear" w:color="auto" w:fill="FFFFFF" w:themeFill="background1"/>
            <w:vAlign w:val="center"/>
          </w:tcPr>
          <w:p w14:paraId="4160F1D2"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7.4137</w:t>
            </w:r>
            <w:r w:rsidRPr="002E1B3A">
              <w:rPr>
                <w:rFonts w:cs="Times New Roman"/>
                <w:color w:val="000000"/>
                <w:szCs w:val="24"/>
              </w:rPr>
              <w:t>s</w:t>
            </w:r>
          </w:p>
        </w:tc>
      </w:tr>
      <w:tr w:rsidR="00953655" w:rsidRPr="002E1B3A" w14:paraId="13A1658D" w14:textId="77777777" w:rsidTr="00716330">
        <w:trPr>
          <w:cnfStyle w:val="000000100000" w:firstRow="0" w:lastRow="0" w:firstColumn="0" w:lastColumn="0" w:oddVBand="0" w:evenVBand="0" w:oddHBand="1" w:evenHBand="0" w:firstRowFirstColumn="0" w:firstRowLastColumn="0" w:lastRowFirstColumn="0" w:lastRowLastColumn="0"/>
          <w:trHeight w:val="571"/>
        </w:trPr>
        <w:tc>
          <w:tcPr>
            <w:cnfStyle w:val="001000000000" w:firstRow="0" w:lastRow="0" w:firstColumn="1" w:lastColumn="0" w:oddVBand="0" w:evenVBand="0" w:oddHBand="0" w:evenHBand="0" w:firstRowFirstColumn="0" w:firstRowLastColumn="0" w:lastRowFirstColumn="0" w:lastRowLastColumn="0"/>
            <w:tcW w:w="3079" w:type="dxa"/>
            <w:tcBorders>
              <w:left w:val="single" w:sz="12" w:space="0" w:color="auto"/>
              <w:right w:val="single" w:sz="12" w:space="0" w:color="auto"/>
            </w:tcBorders>
            <w:shd w:val="clear" w:color="auto" w:fill="FFFFFF" w:themeFill="background1"/>
            <w:vAlign w:val="center"/>
          </w:tcPr>
          <w:p w14:paraId="4405CACC" w14:textId="77777777" w:rsidR="00953655" w:rsidRPr="002E1B3A" w:rsidRDefault="00953655" w:rsidP="00716330">
            <w:pPr>
              <w:jc w:val="center"/>
              <w:rPr>
                <w:rFonts w:cs="Times New Roman"/>
                <w:szCs w:val="24"/>
              </w:rPr>
            </w:pPr>
            <w:r w:rsidRPr="002E1B3A">
              <w:rPr>
                <w:rFonts w:cs="Times New Roman"/>
                <w:color w:val="000000"/>
                <w:szCs w:val="24"/>
              </w:rPr>
              <w:t>X1 Solution</w:t>
            </w:r>
          </w:p>
        </w:tc>
        <w:tc>
          <w:tcPr>
            <w:tcW w:w="1887" w:type="dxa"/>
            <w:tcBorders>
              <w:left w:val="single" w:sz="12" w:space="0" w:color="auto"/>
            </w:tcBorders>
            <w:shd w:val="clear" w:color="auto" w:fill="FFFFFF" w:themeFill="background1"/>
            <w:vAlign w:val="center"/>
          </w:tcPr>
          <w:p w14:paraId="2D41DE49"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420.9706</w:t>
            </w:r>
          </w:p>
        </w:tc>
        <w:tc>
          <w:tcPr>
            <w:tcW w:w="1887" w:type="dxa"/>
            <w:shd w:val="clear" w:color="auto" w:fill="FFFFFF" w:themeFill="background1"/>
            <w:vAlign w:val="center"/>
          </w:tcPr>
          <w:p w14:paraId="52F958C1"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420.9687</w:t>
            </w:r>
          </w:p>
        </w:tc>
        <w:tc>
          <w:tcPr>
            <w:tcW w:w="1887" w:type="dxa"/>
            <w:tcBorders>
              <w:right w:val="single" w:sz="12" w:space="0" w:color="auto"/>
            </w:tcBorders>
            <w:shd w:val="clear" w:color="auto" w:fill="FFFFFF" w:themeFill="background1"/>
            <w:vAlign w:val="center"/>
          </w:tcPr>
          <w:p w14:paraId="42CED3D5"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420.9687</w:t>
            </w:r>
          </w:p>
        </w:tc>
      </w:tr>
      <w:tr w:rsidR="00953655" w:rsidRPr="002E1B3A" w14:paraId="2FCBE20C" w14:textId="77777777" w:rsidTr="00716330">
        <w:trPr>
          <w:trHeight w:val="571"/>
        </w:trPr>
        <w:tc>
          <w:tcPr>
            <w:cnfStyle w:val="001000000000" w:firstRow="0" w:lastRow="0" w:firstColumn="1" w:lastColumn="0" w:oddVBand="0" w:evenVBand="0" w:oddHBand="0" w:evenHBand="0" w:firstRowFirstColumn="0" w:firstRowLastColumn="0" w:lastRowFirstColumn="0" w:lastRowLastColumn="0"/>
            <w:tcW w:w="3079" w:type="dxa"/>
            <w:tcBorders>
              <w:left w:val="single" w:sz="12" w:space="0" w:color="auto"/>
              <w:right w:val="single" w:sz="12" w:space="0" w:color="auto"/>
            </w:tcBorders>
            <w:shd w:val="clear" w:color="auto" w:fill="FFFFFF" w:themeFill="background1"/>
            <w:vAlign w:val="center"/>
          </w:tcPr>
          <w:p w14:paraId="31C19D87" w14:textId="77777777" w:rsidR="00953655" w:rsidRPr="002E1B3A" w:rsidRDefault="00953655" w:rsidP="00716330">
            <w:pPr>
              <w:jc w:val="center"/>
              <w:rPr>
                <w:rFonts w:cs="Times New Roman"/>
                <w:szCs w:val="24"/>
              </w:rPr>
            </w:pPr>
            <w:r w:rsidRPr="002E1B3A">
              <w:rPr>
                <w:rFonts w:cs="Times New Roman"/>
                <w:color w:val="000000"/>
                <w:szCs w:val="24"/>
              </w:rPr>
              <w:t>X2 Solution</w:t>
            </w:r>
          </w:p>
        </w:tc>
        <w:tc>
          <w:tcPr>
            <w:tcW w:w="1887" w:type="dxa"/>
            <w:tcBorders>
              <w:left w:val="single" w:sz="12" w:space="0" w:color="auto"/>
            </w:tcBorders>
            <w:shd w:val="clear" w:color="auto" w:fill="FFFFFF" w:themeFill="background1"/>
            <w:vAlign w:val="center"/>
          </w:tcPr>
          <w:p w14:paraId="6BC50C92"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420.9706</w:t>
            </w:r>
          </w:p>
        </w:tc>
        <w:tc>
          <w:tcPr>
            <w:tcW w:w="1887" w:type="dxa"/>
            <w:shd w:val="clear" w:color="auto" w:fill="FFFFFF" w:themeFill="background1"/>
            <w:vAlign w:val="center"/>
          </w:tcPr>
          <w:p w14:paraId="018036A7"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420.9687</w:t>
            </w:r>
          </w:p>
        </w:tc>
        <w:tc>
          <w:tcPr>
            <w:tcW w:w="1887" w:type="dxa"/>
            <w:tcBorders>
              <w:right w:val="single" w:sz="12" w:space="0" w:color="auto"/>
            </w:tcBorders>
            <w:shd w:val="clear" w:color="auto" w:fill="FFFFFF" w:themeFill="background1"/>
            <w:vAlign w:val="center"/>
          </w:tcPr>
          <w:p w14:paraId="2EBD50A7"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420.9687</w:t>
            </w:r>
          </w:p>
        </w:tc>
      </w:tr>
      <w:tr w:rsidR="00953655" w:rsidRPr="002E1B3A" w14:paraId="095A929D" w14:textId="77777777" w:rsidTr="00716330">
        <w:trPr>
          <w:cnfStyle w:val="000000100000" w:firstRow="0" w:lastRow="0" w:firstColumn="0" w:lastColumn="0" w:oddVBand="0" w:evenVBand="0" w:oddHBand="1" w:evenHBand="0" w:firstRowFirstColumn="0" w:firstRowLastColumn="0" w:lastRowFirstColumn="0" w:lastRowLastColumn="0"/>
          <w:trHeight w:val="571"/>
        </w:trPr>
        <w:tc>
          <w:tcPr>
            <w:cnfStyle w:val="001000000000" w:firstRow="0" w:lastRow="0" w:firstColumn="1" w:lastColumn="0" w:oddVBand="0" w:evenVBand="0" w:oddHBand="0" w:evenHBand="0" w:firstRowFirstColumn="0" w:firstRowLastColumn="0" w:lastRowFirstColumn="0" w:lastRowLastColumn="0"/>
            <w:tcW w:w="3079" w:type="dxa"/>
            <w:tcBorders>
              <w:left w:val="single" w:sz="12" w:space="0" w:color="auto"/>
              <w:right w:val="single" w:sz="12" w:space="0" w:color="auto"/>
            </w:tcBorders>
            <w:shd w:val="clear" w:color="auto" w:fill="FFFFFF" w:themeFill="background1"/>
            <w:vAlign w:val="center"/>
          </w:tcPr>
          <w:p w14:paraId="3BABC15C" w14:textId="77777777" w:rsidR="00953655" w:rsidRPr="002E1B3A" w:rsidRDefault="00953655" w:rsidP="00716330">
            <w:pPr>
              <w:jc w:val="center"/>
              <w:rPr>
                <w:rFonts w:cs="Times New Roman"/>
                <w:szCs w:val="24"/>
              </w:rPr>
            </w:pPr>
            <w:r w:rsidRPr="002E1B3A">
              <w:rPr>
                <w:rFonts w:cs="Times New Roman"/>
                <w:color w:val="000000"/>
                <w:szCs w:val="24"/>
              </w:rPr>
              <w:t>Function Value at Solution</w:t>
            </w:r>
          </w:p>
        </w:tc>
        <w:tc>
          <w:tcPr>
            <w:tcW w:w="1887" w:type="dxa"/>
            <w:tcBorders>
              <w:left w:val="single" w:sz="12" w:space="0" w:color="auto"/>
            </w:tcBorders>
            <w:shd w:val="clear" w:color="auto" w:fill="FFFFFF" w:themeFill="background1"/>
            <w:vAlign w:val="center"/>
          </w:tcPr>
          <w:p w14:paraId="4725C432"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633</w:t>
            </w:r>
            <w:r>
              <w:rPr>
                <w:rFonts w:cs="Times New Roman"/>
                <w:color w:val="000000"/>
                <w:szCs w:val="24"/>
              </w:rPr>
              <w:t xml:space="preserve"> x10</w:t>
            </w:r>
            <w:r>
              <w:rPr>
                <w:rFonts w:cs="Times New Roman"/>
                <w:color w:val="000000"/>
                <w:szCs w:val="24"/>
                <w:vertAlign w:val="superscript"/>
              </w:rPr>
              <w:t>-5</w:t>
            </w:r>
          </w:p>
        </w:tc>
        <w:tc>
          <w:tcPr>
            <w:tcW w:w="1887" w:type="dxa"/>
            <w:shd w:val="clear" w:color="auto" w:fill="FFFFFF" w:themeFill="background1"/>
            <w:vAlign w:val="center"/>
          </w:tcPr>
          <w:p w14:paraId="0EE48530"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5455</w:t>
            </w:r>
            <w:r>
              <w:rPr>
                <w:rFonts w:cs="Times New Roman"/>
                <w:color w:val="000000"/>
                <w:szCs w:val="24"/>
              </w:rPr>
              <w:t xml:space="preserve"> x10</w:t>
            </w:r>
            <w:r>
              <w:rPr>
                <w:rFonts w:cs="Times New Roman"/>
                <w:color w:val="000000"/>
                <w:szCs w:val="24"/>
                <w:vertAlign w:val="superscript"/>
              </w:rPr>
              <w:t>-5</w:t>
            </w:r>
          </w:p>
        </w:tc>
        <w:tc>
          <w:tcPr>
            <w:tcW w:w="1887" w:type="dxa"/>
            <w:tcBorders>
              <w:right w:val="single" w:sz="12" w:space="0" w:color="auto"/>
            </w:tcBorders>
            <w:shd w:val="clear" w:color="auto" w:fill="FFFFFF" w:themeFill="background1"/>
            <w:vAlign w:val="center"/>
          </w:tcPr>
          <w:p w14:paraId="6FD63FCD"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5455</w:t>
            </w:r>
            <w:r>
              <w:rPr>
                <w:rFonts w:cs="Times New Roman"/>
                <w:color w:val="000000"/>
                <w:szCs w:val="24"/>
              </w:rPr>
              <w:t xml:space="preserve"> x10</w:t>
            </w:r>
            <w:r>
              <w:rPr>
                <w:rFonts w:cs="Times New Roman"/>
                <w:color w:val="000000"/>
                <w:szCs w:val="24"/>
                <w:vertAlign w:val="superscript"/>
              </w:rPr>
              <w:t>-5</w:t>
            </w:r>
          </w:p>
        </w:tc>
      </w:tr>
      <w:tr w:rsidR="00953655" w:rsidRPr="002E1B3A" w14:paraId="7EA2E2DF" w14:textId="77777777" w:rsidTr="00716330">
        <w:trPr>
          <w:trHeight w:val="571"/>
        </w:trPr>
        <w:tc>
          <w:tcPr>
            <w:cnfStyle w:val="001000000000" w:firstRow="0" w:lastRow="0" w:firstColumn="1" w:lastColumn="0" w:oddVBand="0" w:evenVBand="0" w:oddHBand="0" w:evenHBand="0" w:firstRowFirstColumn="0" w:firstRowLastColumn="0" w:lastRowFirstColumn="0" w:lastRowLastColumn="0"/>
            <w:tcW w:w="3079" w:type="dxa"/>
            <w:tcBorders>
              <w:left w:val="single" w:sz="12" w:space="0" w:color="auto"/>
              <w:bottom w:val="single" w:sz="12" w:space="0" w:color="auto"/>
              <w:right w:val="single" w:sz="12" w:space="0" w:color="auto"/>
            </w:tcBorders>
            <w:shd w:val="clear" w:color="auto" w:fill="FFFFFF" w:themeFill="background1"/>
            <w:vAlign w:val="center"/>
          </w:tcPr>
          <w:p w14:paraId="72B73D51" w14:textId="77777777" w:rsidR="00953655" w:rsidRPr="002E1B3A" w:rsidRDefault="00953655" w:rsidP="00716330">
            <w:pPr>
              <w:jc w:val="center"/>
              <w:rPr>
                <w:rFonts w:cs="Times New Roman"/>
                <w:szCs w:val="24"/>
              </w:rPr>
            </w:pPr>
            <w:r w:rsidRPr="002E1B3A">
              <w:rPr>
                <w:rFonts w:cs="Times New Roman"/>
                <w:color w:val="000000"/>
                <w:szCs w:val="24"/>
              </w:rPr>
              <w:t>Error In Solution</w:t>
            </w:r>
          </w:p>
        </w:tc>
        <w:tc>
          <w:tcPr>
            <w:tcW w:w="1887" w:type="dxa"/>
            <w:tcBorders>
              <w:left w:val="single" w:sz="12" w:space="0" w:color="auto"/>
              <w:bottom w:val="single" w:sz="12" w:space="0" w:color="auto"/>
            </w:tcBorders>
            <w:shd w:val="clear" w:color="auto" w:fill="FFFFFF" w:themeFill="background1"/>
            <w:vAlign w:val="center"/>
          </w:tcPr>
          <w:p w14:paraId="7AB833AC"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0.00</w:t>
            </w:r>
            <w:r w:rsidRPr="002E1B3A">
              <w:rPr>
                <w:rFonts w:cs="Times New Roman"/>
                <w:color w:val="000000"/>
                <w:szCs w:val="24"/>
              </w:rPr>
              <w:t>2633</w:t>
            </w:r>
            <w:r>
              <w:rPr>
                <w:rFonts w:cs="Times New Roman"/>
                <w:color w:val="000000"/>
                <w:szCs w:val="24"/>
              </w:rPr>
              <w:t>%</w:t>
            </w:r>
          </w:p>
        </w:tc>
        <w:tc>
          <w:tcPr>
            <w:tcW w:w="1887" w:type="dxa"/>
            <w:tcBorders>
              <w:bottom w:val="single" w:sz="12" w:space="0" w:color="auto"/>
            </w:tcBorders>
            <w:shd w:val="clear" w:color="auto" w:fill="FFFFFF" w:themeFill="background1"/>
            <w:vAlign w:val="center"/>
          </w:tcPr>
          <w:p w14:paraId="07A35961"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0.00</w:t>
            </w:r>
            <w:r w:rsidRPr="002E1B3A">
              <w:rPr>
                <w:rFonts w:cs="Times New Roman"/>
                <w:color w:val="000000"/>
                <w:szCs w:val="24"/>
              </w:rPr>
              <w:t>25455</w:t>
            </w:r>
            <w:r>
              <w:rPr>
                <w:rFonts w:cs="Times New Roman"/>
                <w:color w:val="000000"/>
                <w:szCs w:val="24"/>
              </w:rPr>
              <w:t>%</w:t>
            </w:r>
          </w:p>
        </w:tc>
        <w:tc>
          <w:tcPr>
            <w:tcW w:w="1887" w:type="dxa"/>
            <w:tcBorders>
              <w:bottom w:val="single" w:sz="12" w:space="0" w:color="auto"/>
              <w:right w:val="single" w:sz="12" w:space="0" w:color="auto"/>
            </w:tcBorders>
            <w:shd w:val="clear" w:color="auto" w:fill="FFFFFF" w:themeFill="background1"/>
            <w:vAlign w:val="center"/>
          </w:tcPr>
          <w:p w14:paraId="20A89683"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0.00</w:t>
            </w:r>
            <w:r w:rsidRPr="002E1B3A">
              <w:rPr>
                <w:rFonts w:cs="Times New Roman"/>
                <w:color w:val="000000"/>
                <w:szCs w:val="24"/>
              </w:rPr>
              <w:t>25455</w:t>
            </w:r>
            <w:r>
              <w:rPr>
                <w:rFonts w:cs="Times New Roman"/>
                <w:color w:val="000000"/>
                <w:szCs w:val="24"/>
              </w:rPr>
              <w:t>%</w:t>
            </w:r>
          </w:p>
        </w:tc>
      </w:tr>
    </w:tbl>
    <w:p w14:paraId="49E6898F" w14:textId="77777777" w:rsidR="00953655" w:rsidRDefault="00953655" w:rsidP="00953655">
      <w:pPr>
        <w:keepNext/>
        <w:spacing w:before="120"/>
      </w:pPr>
    </w:p>
    <w:p w14:paraId="2C38193A" w14:textId="77777777" w:rsidR="00953655" w:rsidRDefault="00953655" w:rsidP="00953655">
      <w:pPr>
        <w:pStyle w:val="Caption"/>
        <w:jc w:val="left"/>
        <w:sectPr w:rsidR="00953655" w:rsidSect="00953655">
          <w:footerReference w:type="default" r:id="rId24"/>
          <w:pgSz w:w="12240" w:h="15840"/>
          <w:pgMar w:top="1440" w:right="1440" w:bottom="1440" w:left="2160" w:header="720" w:footer="720" w:gutter="0"/>
          <w:cols w:space="720"/>
          <w:docGrid w:linePitch="360"/>
        </w:sectPr>
      </w:pPr>
      <w:r>
        <w:tab/>
      </w:r>
      <w:r>
        <w:tab/>
      </w:r>
    </w:p>
    <w:p w14:paraId="128B9DA4" w14:textId="77777777" w:rsidR="00953655" w:rsidRPr="00953655" w:rsidRDefault="00953655" w:rsidP="00953655">
      <w:pPr>
        <w:rPr>
          <w:lang w:val="en-CA"/>
        </w:rPr>
      </w:pPr>
    </w:p>
    <w:p w14:paraId="442FE909" w14:textId="7E27C294" w:rsidR="00FB0F95" w:rsidRDefault="00FB0F95" w:rsidP="00D6612B">
      <w:pPr>
        <w:pStyle w:val="Heading2"/>
      </w:pPr>
      <w:r>
        <w:t xml:space="preserve">Generational </w:t>
      </w:r>
      <w:r w:rsidR="00822CBB">
        <w:t xml:space="preserve">Selection and </w:t>
      </w:r>
      <w:r w:rsidR="00D6612B">
        <w:t>Variation Methods</w:t>
      </w:r>
    </w:p>
    <w:p w14:paraId="69A5C13D" w14:textId="0AD6E039" w:rsidR="000E5B31" w:rsidRDefault="00413F09" w:rsidP="00413F09">
      <w:r>
        <w:t xml:space="preserve">There are many core functionalities that are required for an EA to successfully navigate a problem’s constrained space and optimize towards a solution. This is no simple task and a misconfiguration of just one core function can result in an instable solver. </w:t>
      </w:r>
      <w:r w:rsidR="000E5B31">
        <w:t xml:space="preserve">This section will refer to </w:t>
      </w:r>
      <w:r w:rsidR="00585856">
        <w:t>a current iteration’s population as parents and future iterations as children to abstract the information from the previous GA and PSO sections.</w:t>
      </w:r>
      <w:r w:rsidR="00822CBB">
        <w:t xml:space="preserve"> The classification of EA core functionality can be segregated into </w:t>
      </w:r>
      <w:r w:rsidR="00D77181">
        <w:t>selection of dominant parents and variation for searching the domain in a robust fashion.</w:t>
      </w:r>
    </w:p>
    <w:p w14:paraId="4EE3F4F0" w14:textId="77777777" w:rsidR="00822CBB" w:rsidRPr="000C4680" w:rsidRDefault="00822CBB" w:rsidP="00822CBB">
      <w:pPr>
        <w:pStyle w:val="Heading3"/>
      </w:pPr>
      <w:bookmarkStart w:id="60" w:name="_Toc86960171"/>
      <w:r w:rsidRPr="000C4680">
        <w:t>Selection</w:t>
      </w:r>
      <w:bookmarkEnd w:id="60"/>
    </w:p>
    <w:p w14:paraId="7647847C" w14:textId="6B666289" w:rsidR="00D77181" w:rsidRDefault="00822CBB" w:rsidP="00822CBB">
      <w:pPr>
        <w:rPr>
          <w:szCs w:val="24"/>
        </w:rPr>
      </w:pPr>
      <w:r w:rsidRPr="000C4680">
        <w:rPr>
          <w:szCs w:val="24"/>
        </w:rPr>
        <w:t xml:space="preserve">Selection is a </w:t>
      </w:r>
      <w:r>
        <w:rPr>
          <w:szCs w:val="24"/>
        </w:rPr>
        <w:t xml:space="preserve">core solver </w:t>
      </w:r>
      <w:r w:rsidRPr="000C4680">
        <w:rPr>
          <w:szCs w:val="24"/>
        </w:rPr>
        <w:t xml:space="preserve">function that identifies the strongest </w:t>
      </w:r>
      <w:r>
        <w:rPr>
          <w:szCs w:val="24"/>
        </w:rPr>
        <w:t>parents</w:t>
      </w:r>
      <w:r w:rsidRPr="000C4680">
        <w:rPr>
          <w:szCs w:val="24"/>
        </w:rPr>
        <w:t xml:space="preserve"> among the population</w:t>
      </w:r>
      <w:r>
        <w:rPr>
          <w:szCs w:val="24"/>
        </w:rPr>
        <w:t xml:space="preserve"> through comparison of performance</w:t>
      </w:r>
      <w:r w:rsidRPr="000C4680">
        <w:rPr>
          <w:szCs w:val="24"/>
        </w:rPr>
        <w:t xml:space="preserve">. This identification process is achieved with a fitness </w:t>
      </w:r>
      <w:r w:rsidR="004B7276" w:rsidRPr="000C4680">
        <w:rPr>
          <w:szCs w:val="24"/>
        </w:rPr>
        <w:t>function, which</w:t>
      </w:r>
      <w:r w:rsidRPr="000C4680">
        <w:rPr>
          <w:szCs w:val="24"/>
        </w:rPr>
        <w:t xml:space="preserve"> is application specific</w:t>
      </w:r>
      <w:r w:rsidR="004B7276">
        <w:rPr>
          <w:szCs w:val="24"/>
        </w:rPr>
        <w:t>, coupled with a maximization or minimization definition</w:t>
      </w:r>
      <w:r w:rsidRPr="000C4680">
        <w:rPr>
          <w:szCs w:val="24"/>
        </w:rPr>
        <w:t xml:space="preserve">. Since the population size must remain constant, the weakest </w:t>
      </w:r>
      <w:r w:rsidR="00D77181">
        <w:rPr>
          <w:szCs w:val="24"/>
        </w:rPr>
        <w:t>parents</w:t>
      </w:r>
      <w:r w:rsidRPr="000C4680">
        <w:rPr>
          <w:szCs w:val="24"/>
        </w:rPr>
        <w:t xml:space="preserve"> are</w:t>
      </w:r>
      <w:r w:rsidR="00D77181">
        <w:rPr>
          <w:szCs w:val="24"/>
        </w:rPr>
        <w:t xml:space="preserve"> </w:t>
      </w:r>
      <w:r w:rsidRPr="000C4680">
        <w:rPr>
          <w:szCs w:val="24"/>
        </w:rPr>
        <w:t xml:space="preserve">removed from the </w:t>
      </w:r>
      <w:r w:rsidR="00D77181">
        <w:rPr>
          <w:szCs w:val="24"/>
        </w:rPr>
        <w:t xml:space="preserve">current </w:t>
      </w:r>
      <w:r w:rsidRPr="000C4680">
        <w:rPr>
          <w:szCs w:val="24"/>
        </w:rPr>
        <w:t xml:space="preserve">population and discarded. </w:t>
      </w:r>
      <w:r w:rsidR="00D77181">
        <w:rPr>
          <w:szCs w:val="24"/>
        </w:rPr>
        <w:t xml:space="preserve">The remaining parents are then subject to variation which will be discussed in the next section. There are many </w:t>
      </w:r>
      <w:r w:rsidR="0004392F">
        <w:rPr>
          <w:szCs w:val="24"/>
        </w:rPr>
        <w:t>robust</w:t>
      </w:r>
      <w:r w:rsidR="00D77181">
        <w:rPr>
          <w:szCs w:val="24"/>
        </w:rPr>
        <w:t xml:space="preserve"> selection algorithms that will </w:t>
      </w:r>
      <w:r w:rsidR="0004392F">
        <w:rPr>
          <w:szCs w:val="24"/>
        </w:rPr>
        <w:t xml:space="preserve">find the highest performing parents such as Roulette Wheel and Rank selection, although in this paper the focus will be on Tournament selection. The basic principle is that </w:t>
      </w:r>
      <w:r w:rsidR="003F6F97">
        <w:rPr>
          <w:szCs w:val="24"/>
        </w:rPr>
        <w:t xml:space="preserve">a sample of parents are selected to compete against one another in a tournament-style comparison of their objective values. The likelihood of a parent being selected is dependent on </w:t>
      </w:r>
      <w:r w:rsidR="003F6F97" w:rsidRPr="003F6F97">
        <w:rPr>
          <w:szCs w:val="24"/>
        </w:rPr>
        <w:t>the selection pressure which is a probabilistic measure of a candidate’s likelihood of participation in a tournament</w:t>
      </w:r>
      <w:r w:rsidR="003F6F97">
        <w:rPr>
          <w:szCs w:val="24"/>
        </w:rPr>
        <w:t xml:space="preserve">. This parameter is an indicator of a solvers ability to converge since higher selection pressure relates to a </w:t>
      </w:r>
      <w:r w:rsidR="004C2B93">
        <w:rPr>
          <w:szCs w:val="24"/>
        </w:rPr>
        <w:t>higher convergence rate.</w:t>
      </w:r>
    </w:p>
    <w:p w14:paraId="691AF3E9" w14:textId="5B924FE5" w:rsidR="00B1217F" w:rsidRDefault="00B1217F" w:rsidP="00B1217F">
      <w:pPr>
        <w:jc w:val="center"/>
        <w:rPr>
          <w:szCs w:val="24"/>
        </w:rPr>
      </w:pPr>
      <w:r>
        <w:rPr>
          <w:noProof/>
          <w:szCs w:val="24"/>
        </w:rPr>
        <w:drawing>
          <wp:inline distT="0" distB="0" distL="0" distR="0" wp14:anchorId="07FF8390" wp14:editId="4E65388B">
            <wp:extent cx="3113107" cy="4124325"/>
            <wp:effectExtent l="0" t="0" r="0" b="0"/>
            <wp:docPr id="2"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116102" cy="4128293"/>
                    </a:xfrm>
                    <a:prstGeom prst="rect">
                      <a:avLst/>
                    </a:prstGeom>
                  </pic:spPr>
                </pic:pic>
              </a:graphicData>
            </a:graphic>
          </wp:inline>
        </w:drawing>
      </w:r>
    </w:p>
    <w:p w14:paraId="170FE946" w14:textId="57070422" w:rsidR="00965660" w:rsidRPr="00965660" w:rsidRDefault="00965660" w:rsidP="00965660">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2</w:t>
      </w:r>
      <w:r>
        <w:fldChar w:fldCharType="end"/>
      </w:r>
      <w:r>
        <w:t xml:space="preserve">. Layout of a </w:t>
      </w:r>
      <w:r>
        <w:t>Tournament selection algorithm using arbitrary objective values to highlight the winning decision based on a minimization problem.</w:t>
      </w:r>
    </w:p>
    <w:p w14:paraId="76837215" w14:textId="63AA326A" w:rsidR="004B7276" w:rsidRDefault="004B7276" w:rsidP="004B7276">
      <w:pPr>
        <w:rPr>
          <w:szCs w:val="24"/>
        </w:rPr>
      </w:pPr>
    </w:p>
    <w:p w14:paraId="135CF509" w14:textId="4A9F7CAC" w:rsidR="004B7276" w:rsidRPr="004B7276" w:rsidRDefault="004B7276" w:rsidP="004B7276">
      <w:pPr>
        <w:rPr>
          <w:szCs w:val="24"/>
        </w:rPr>
      </w:pPr>
      <w:r>
        <w:rPr>
          <w:szCs w:val="24"/>
        </w:rPr>
        <w:t xml:space="preserve">To determine the best configuration for the Tournament selection, experiment results across many configurations were tabulated in </w:t>
      </w:r>
      <w:r w:rsidRPr="004B7276">
        <w:rPr>
          <w:color w:val="FF0000"/>
          <w:szCs w:val="24"/>
        </w:rPr>
        <w:t>Table X</w:t>
      </w:r>
      <w:r w:rsidRPr="004B7276">
        <w:rPr>
          <w:szCs w:val="24"/>
        </w:rPr>
        <w:t xml:space="preserve">, </w:t>
      </w:r>
      <w:r>
        <w:rPr>
          <w:szCs w:val="24"/>
        </w:rPr>
        <w:t xml:space="preserve">which optimized the Schwefel test function.  </w:t>
      </w:r>
      <w:r w:rsidR="00B3610A">
        <w:rPr>
          <w:szCs w:val="24"/>
        </w:rPr>
        <w:t>T</w:t>
      </w:r>
      <w:r>
        <w:rPr>
          <w:szCs w:val="24"/>
        </w:rPr>
        <w:t>he Schwefel test function is defined in section 2.4</w:t>
      </w:r>
      <w:r w:rsidR="00B3610A">
        <w:rPr>
          <w:szCs w:val="24"/>
        </w:rPr>
        <w:t xml:space="preserve"> and will have a consistent configuration throughout each test in the case study to isolate the effect of the Tournament selection configurations.</w:t>
      </w:r>
    </w:p>
    <w:p w14:paraId="1B0C1FAE" w14:textId="77777777" w:rsidR="00965660" w:rsidRDefault="00965660" w:rsidP="00822CBB">
      <w:pPr>
        <w:rPr>
          <w:color w:val="FFC000"/>
          <w:szCs w:val="24"/>
        </w:rPr>
      </w:pPr>
    </w:p>
    <w:p w14:paraId="063419DE" w14:textId="433673FA" w:rsidR="00822CBB" w:rsidRDefault="008B3C26" w:rsidP="00822CBB">
      <w:pPr>
        <w:rPr>
          <w:rStyle w:val="Hyperlink"/>
          <w:szCs w:val="24"/>
        </w:rPr>
      </w:pPr>
      <w:hyperlink r:id="rId26" w:history="1">
        <w:r w:rsidR="00822CBB" w:rsidRPr="000C4680">
          <w:rPr>
            <w:rStyle w:val="Hyperlink"/>
            <w:szCs w:val="24"/>
          </w:rPr>
          <w:t>link</w:t>
        </w:r>
      </w:hyperlink>
    </w:p>
    <w:p w14:paraId="17D1027D" w14:textId="77777777" w:rsidR="00822CBB" w:rsidRDefault="008B3C26" w:rsidP="00822CBB">
      <w:pPr>
        <w:rPr>
          <w:color w:val="7030A0"/>
          <w:szCs w:val="24"/>
        </w:rPr>
      </w:pPr>
      <w:hyperlink r:id="rId27" w:history="1">
        <w:r w:rsidR="00822CBB" w:rsidRPr="007D70AB">
          <w:rPr>
            <w:rStyle w:val="Hyperlink"/>
            <w:szCs w:val="24"/>
          </w:rPr>
          <w:t>Good link for mutation and selection</w:t>
        </w:r>
      </w:hyperlink>
    </w:p>
    <w:p w14:paraId="485928A9" w14:textId="77777777" w:rsidR="00822CBB" w:rsidRDefault="008B3C26" w:rsidP="00822CBB">
      <w:pPr>
        <w:rPr>
          <w:color w:val="7030A0"/>
          <w:szCs w:val="24"/>
        </w:rPr>
      </w:pPr>
      <w:hyperlink r:id="rId28" w:history="1">
        <w:r w:rsidR="00822CBB" w:rsidRPr="00C61266">
          <w:rPr>
            <w:rStyle w:val="Hyperlink"/>
            <w:szCs w:val="24"/>
          </w:rPr>
          <w:t>Another Good Link For All EA Functionality</w:t>
        </w:r>
      </w:hyperlink>
    </w:p>
    <w:p w14:paraId="1F79BE87" w14:textId="77777777" w:rsidR="00822CBB" w:rsidRPr="000C4680" w:rsidRDefault="008B3C26" w:rsidP="00822CBB">
      <w:pPr>
        <w:rPr>
          <w:color w:val="7030A0"/>
          <w:szCs w:val="24"/>
        </w:rPr>
      </w:pPr>
      <w:hyperlink r:id="rId29" w:history="1">
        <w:r w:rsidR="00822CBB" w:rsidRPr="0095789C">
          <w:rPr>
            <w:rStyle w:val="Hyperlink"/>
            <w:szCs w:val="24"/>
          </w:rPr>
          <w:t>I NEED TO IMPLEMENT THIS TO VISUALIZE PSO</w:t>
        </w:r>
      </w:hyperlink>
    </w:p>
    <w:p w14:paraId="13E8391E" w14:textId="77777777" w:rsidR="00822CBB" w:rsidRDefault="00822CBB" w:rsidP="00413F09"/>
    <w:p w14:paraId="6A50EB98" w14:textId="1EEC4CF6" w:rsidR="00AA03C3" w:rsidRPr="00AA03C3" w:rsidRDefault="00C52EBF" w:rsidP="00AA03C3">
      <w:pPr>
        <w:pStyle w:val="Heading3"/>
        <w:rPr>
          <w:szCs w:val="26"/>
        </w:rPr>
      </w:pPr>
      <w:r>
        <w:t>Variation</w:t>
      </w:r>
    </w:p>
    <w:p w14:paraId="7D0BD08A" w14:textId="36F386D1" w:rsidR="00FB0F95" w:rsidRPr="00D6612B" w:rsidRDefault="00FB0F95" w:rsidP="00D6612B">
      <w:pPr>
        <w:rPr>
          <w:szCs w:val="24"/>
        </w:rPr>
      </w:pPr>
      <w:r w:rsidRPr="00D6612B">
        <w:rPr>
          <w:szCs w:val="24"/>
        </w:rPr>
        <w:t xml:space="preserve">Like real life, the </w:t>
      </w:r>
      <w:r w:rsidR="0032702C">
        <w:rPr>
          <w:szCs w:val="24"/>
        </w:rPr>
        <w:t>EAs</w:t>
      </w:r>
      <w:r w:rsidRPr="00D6612B">
        <w:rPr>
          <w:szCs w:val="24"/>
        </w:rPr>
        <w:t xml:space="preserve"> ha</w:t>
      </w:r>
      <w:r w:rsidR="0032702C">
        <w:rPr>
          <w:szCs w:val="24"/>
        </w:rPr>
        <w:t>ve</w:t>
      </w:r>
      <w:r w:rsidRPr="00D6612B">
        <w:rPr>
          <w:szCs w:val="24"/>
        </w:rPr>
        <w:t xml:space="preserve"> core functions that are appropriately named after events in the natural process of evolution. Crossover is one of these functions. It allows parent</w:t>
      </w:r>
      <w:r w:rsidR="0032702C">
        <w:rPr>
          <w:szCs w:val="24"/>
        </w:rPr>
        <w:t>s</w:t>
      </w:r>
      <w:r w:rsidRPr="00D6612B">
        <w:rPr>
          <w:szCs w:val="24"/>
        </w:rPr>
        <w:t xml:space="preserve"> to exchange their </w:t>
      </w:r>
      <w:r w:rsidR="001D3DC6">
        <w:rPr>
          <w:szCs w:val="24"/>
        </w:rPr>
        <w:t>qualities</w:t>
      </w:r>
      <w:r w:rsidRPr="00D6612B">
        <w:rPr>
          <w:szCs w:val="24"/>
        </w:rPr>
        <w:t xml:space="preserve"> and produce child</w:t>
      </w:r>
      <w:r w:rsidR="001D3DC6">
        <w:rPr>
          <w:szCs w:val="24"/>
        </w:rPr>
        <w:t>ren</w:t>
      </w:r>
      <w:r w:rsidRPr="00D6612B">
        <w:rPr>
          <w:szCs w:val="24"/>
        </w:rPr>
        <w:t xml:space="preserve"> while </w:t>
      </w:r>
      <w:r w:rsidR="001D3DC6">
        <w:rPr>
          <w:szCs w:val="24"/>
        </w:rPr>
        <w:t>the remaining qualities are subject to some form of randomized initialization.</w:t>
      </w:r>
      <w:r w:rsidRPr="00D6612B">
        <w:rPr>
          <w:szCs w:val="24"/>
        </w:rPr>
        <w:t xml:space="preserve"> The </w:t>
      </w:r>
      <w:r w:rsidR="001D3DC6">
        <w:rPr>
          <w:szCs w:val="24"/>
        </w:rPr>
        <w:t>number of variables that are subject to</w:t>
      </w:r>
      <w:r w:rsidRPr="00D6612B">
        <w:rPr>
          <w:szCs w:val="24"/>
        </w:rPr>
        <w:t xml:space="preserve"> be overwritten is defined by a crossover point as visualized in </w:t>
      </w:r>
      <w:r w:rsidRPr="00D6612B">
        <w:rPr>
          <w:color w:val="FF0000"/>
          <w:szCs w:val="24"/>
        </w:rPr>
        <w:t>Figure X.</w:t>
      </w:r>
      <w:r w:rsidRPr="00D6612B">
        <w:rPr>
          <w:szCs w:val="24"/>
        </w:rPr>
        <w:t xml:space="preserve"> </w:t>
      </w:r>
      <w:r w:rsidR="0095789C">
        <w:rPr>
          <w:szCs w:val="24"/>
        </w:rPr>
        <w:t>Note that t</w:t>
      </w:r>
      <w:r w:rsidR="009256C5">
        <w:rPr>
          <w:szCs w:val="24"/>
        </w:rPr>
        <w:t>he</w:t>
      </w:r>
      <w:r w:rsidRPr="00D6612B">
        <w:rPr>
          <w:szCs w:val="24"/>
        </w:rPr>
        <w:t xml:space="preserve"> values of the </w:t>
      </w:r>
      <w:r w:rsidR="009256C5">
        <w:rPr>
          <w:szCs w:val="24"/>
        </w:rPr>
        <w:t>variables</w:t>
      </w:r>
      <w:r w:rsidRPr="00D6612B">
        <w:rPr>
          <w:szCs w:val="24"/>
        </w:rPr>
        <w:t xml:space="preserve"> were limited to binary for simplicity, but the true values can contain any format such as </w:t>
      </w:r>
      <w:r w:rsidR="009256C5">
        <w:rPr>
          <w:szCs w:val="24"/>
        </w:rPr>
        <w:t>integers and real numbers</w:t>
      </w:r>
      <w:r w:rsidRPr="00D6612B">
        <w:rPr>
          <w:szCs w:val="24"/>
        </w:rPr>
        <w:t xml:space="preserve">. Since the crossover point determines the percentage of </w:t>
      </w:r>
      <w:r w:rsidR="009256C5">
        <w:rPr>
          <w:szCs w:val="24"/>
        </w:rPr>
        <w:t>variables</w:t>
      </w:r>
      <w:r w:rsidRPr="00D6612B">
        <w:rPr>
          <w:szCs w:val="24"/>
        </w:rPr>
        <w:t xml:space="preserve"> shared among parent</w:t>
      </w:r>
      <w:r w:rsidR="009256C5">
        <w:rPr>
          <w:szCs w:val="24"/>
        </w:rPr>
        <w:t>s</w:t>
      </w:r>
      <w:r w:rsidRPr="00D6612B">
        <w:rPr>
          <w:szCs w:val="24"/>
        </w:rPr>
        <w:t xml:space="preserve">, it is important to not choose too small or large of a ratio due to solver robustness. If a small percentage of </w:t>
      </w:r>
      <w:r w:rsidR="009256C5">
        <w:rPr>
          <w:szCs w:val="24"/>
        </w:rPr>
        <w:t xml:space="preserve">variables from the parents </w:t>
      </w:r>
      <w:r w:rsidRPr="00D6612B">
        <w:rPr>
          <w:szCs w:val="24"/>
        </w:rPr>
        <w:t xml:space="preserve">were crossed over then the solver may become stuck in local minima or maxima rather than the desired global alternative. Alternatively, a large percentage of </w:t>
      </w:r>
      <w:r w:rsidR="00313AA8">
        <w:rPr>
          <w:szCs w:val="24"/>
        </w:rPr>
        <w:t>variables</w:t>
      </w:r>
      <w:r w:rsidRPr="00D6612B">
        <w:rPr>
          <w:szCs w:val="24"/>
        </w:rPr>
        <w:t xml:space="preserve"> crossed over between </w:t>
      </w:r>
      <w:r w:rsidR="00313AA8">
        <w:rPr>
          <w:szCs w:val="24"/>
        </w:rPr>
        <w:t>parents</w:t>
      </w:r>
      <w:r w:rsidRPr="00D6612B">
        <w:rPr>
          <w:szCs w:val="24"/>
        </w:rPr>
        <w:t xml:space="preserve"> will have large variations in the solution and can cause an instability in the solver.</w:t>
      </w:r>
    </w:p>
    <w:p w14:paraId="27CE1E1C" w14:textId="6E6CEFB8" w:rsidR="00FB0F95" w:rsidRDefault="00F71DDD" w:rsidP="00AA03C3">
      <w:pPr>
        <w:jc w:val="center"/>
        <w:rPr>
          <w:color w:val="7030A0"/>
          <w:szCs w:val="24"/>
        </w:rPr>
      </w:pPr>
      <w:bookmarkStart w:id="61" w:name="_Toc102793397"/>
      <w:r>
        <w:rPr>
          <w:noProof/>
          <w:color w:val="7030A0"/>
          <w:szCs w:val="24"/>
        </w:rPr>
        <w:drawing>
          <wp:inline distT="0" distB="0" distL="0" distR="0" wp14:anchorId="64354E38" wp14:editId="597DF93C">
            <wp:extent cx="5486400" cy="2165985"/>
            <wp:effectExtent l="0" t="0" r="0" b="0"/>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30">
                      <a:extLst>
                        <a:ext uri="{28A0092B-C50C-407E-A947-70E740481C1C}">
                          <a14:useLocalDpi xmlns:a14="http://schemas.microsoft.com/office/drawing/2010/main" val="0"/>
                        </a:ext>
                      </a:extLst>
                    </a:blip>
                    <a:stretch>
                      <a:fillRect/>
                    </a:stretch>
                  </pic:blipFill>
                  <pic:spPr>
                    <a:xfrm>
                      <a:off x="0" y="0"/>
                      <a:ext cx="5486400" cy="2165985"/>
                    </a:xfrm>
                    <a:prstGeom prst="rect">
                      <a:avLst/>
                    </a:prstGeom>
                  </pic:spPr>
                </pic:pic>
              </a:graphicData>
            </a:graphic>
          </wp:inline>
        </w:drawing>
      </w:r>
    </w:p>
    <w:p w14:paraId="523A5D97" w14:textId="2AA53B41" w:rsidR="001D3DC6" w:rsidRDefault="001D3DC6" w:rsidP="009256C5">
      <w:pPr>
        <w:pStyle w:val="Caption"/>
      </w:pPr>
      <w:r>
        <w:t xml:space="preserve">Fig. </w:t>
      </w:r>
      <w:r>
        <w:fldChar w:fldCharType="begin"/>
      </w:r>
      <w:r>
        <w:instrText xml:space="preserve"> STYLEREF 1 \s </w:instrText>
      </w:r>
      <w:r>
        <w:fldChar w:fldCharType="separate"/>
      </w:r>
      <w:r w:rsidR="009256C5">
        <w:rPr>
          <w:noProof/>
        </w:rPr>
        <w:t>2</w:t>
      </w:r>
      <w:r>
        <w:fldChar w:fldCharType="end"/>
      </w:r>
      <w:r>
        <w:t>.</w:t>
      </w:r>
      <w:r>
        <w:fldChar w:fldCharType="begin"/>
      </w:r>
      <w:r>
        <w:instrText xml:space="preserve"> SEQ Fig. \* ARABIC \s 1 </w:instrText>
      </w:r>
      <w:r>
        <w:fldChar w:fldCharType="separate"/>
      </w:r>
      <w:r w:rsidR="009256C5">
        <w:rPr>
          <w:noProof/>
        </w:rPr>
        <w:t>3</w:t>
      </w:r>
      <w:r>
        <w:fldChar w:fldCharType="end"/>
      </w:r>
      <w:r>
        <w:t xml:space="preserve">. </w:t>
      </w:r>
      <w:r w:rsidR="009256C5">
        <w:t>Visualization</w:t>
      </w:r>
      <w:r>
        <w:t xml:space="preserve"> of crossover between two parent </w:t>
      </w:r>
      <w:r w:rsidR="009256C5">
        <w:t>variables</w:t>
      </w:r>
      <w:r>
        <w:t xml:space="preserve"> to produce two child </w:t>
      </w:r>
      <w:r w:rsidR="009256C5">
        <w:t>variables governed by the crossover point.</w:t>
      </w:r>
    </w:p>
    <w:p w14:paraId="1FDEFEF6" w14:textId="48E7EEBF" w:rsidR="00313AA8" w:rsidRDefault="00313AA8" w:rsidP="00313AA8">
      <w:pPr>
        <w:rPr>
          <w:lang w:val="en-CA"/>
        </w:rPr>
      </w:pPr>
    </w:p>
    <w:p w14:paraId="1A1B425F" w14:textId="2ABD3052" w:rsidR="0032702C" w:rsidRPr="00C52EBF" w:rsidRDefault="00313AA8" w:rsidP="00C52EBF">
      <w:pPr>
        <w:rPr>
          <w:lang w:val="en-CA"/>
        </w:rPr>
      </w:pPr>
      <w:r>
        <w:rPr>
          <w:lang w:val="en-CA"/>
        </w:rPr>
        <w:t xml:space="preserve">The frequency that the crossover is applied is also an important configuration consideration. This is defined as the probability that crossover will occur between parents and is integral in the solver’s robustness. </w:t>
      </w:r>
      <w:r w:rsidR="00CE5DC8">
        <w:rPr>
          <w:lang w:val="en-CA"/>
        </w:rPr>
        <w:t>Like</w:t>
      </w:r>
      <w:r>
        <w:rPr>
          <w:lang w:val="en-CA"/>
        </w:rPr>
        <w:t xml:space="preserve"> the crossover point, if the probability of crossover is set too high then the parents will often share variables when producing children which is susceptible to finding local </w:t>
      </w:r>
      <w:r w:rsidR="00CE5DC8" w:rsidRPr="00D6612B">
        <w:rPr>
          <w:szCs w:val="24"/>
        </w:rPr>
        <w:t>minima or maxima</w:t>
      </w:r>
      <w:r w:rsidR="00CE5DC8">
        <w:rPr>
          <w:szCs w:val="24"/>
        </w:rPr>
        <w:t xml:space="preserve"> rather than </w:t>
      </w:r>
      <w:r w:rsidR="00CE5DC8" w:rsidRPr="00D6612B">
        <w:rPr>
          <w:szCs w:val="24"/>
        </w:rPr>
        <w:t>the desired global alternati</w:t>
      </w:r>
      <w:r w:rsidR="00CE5DC8">
        <w:rPr>
          <w:szCs w:val="24"/>
        </w:rPr>
        <w:t>ve. Contrasting this with a low probability of crossover between parents and the solver may become unstable. This is due to the children’s variable initialization relying on some form of randomized initialization which will resist solver convergence.</w:t>
      </w:r>
    </w:p>
    <w:p w14:paraId="600F11CC" w14:textId="61624DCF" w:rsidR="00AA03C3" w:rsidRPr="00AA03C3" w:rsidRDefault="00AA03C3" w:rsidP="00AA03C3">
      <w:pPr>
        <w:rPr>
          <w:szCs w:val="24"/>
        </w:rPr>
      </w:pPr>
      <w:r w:rsidRPr="00AA03C3">
        <w:rPr>
          <w:szCs w:val="24"/>
        </w:rPr>
        <w:t xml:space="preserve">Mutation is another important function of the </w:t>
      </w:r>
      <w:r w:rsidR="00CE5DC8">
        <w:rPr>
          <w:szCs w:val="24"/>
        </w:rPr>
        <w:t>EAs</w:t>
      </w:r>
      <w:r w:rsidRPr="00AA03C3">
        <w:rPr>
          <w:szCs w:val="24"/>
        </w:rPr>
        <w:t xml:space="preserve"> </w:t>
      </w:r>
      <w:r w:rsidR="00BD6A5E">
        <w:rPr>
          <w:szCs w:val="24"/>
        </w:rPr>
        <w:t xml:space="preserve">which </w:t>
      </w:r>
      <w:r w:rsidRPr="00AA03C3">
        <w:rPr>
          <w:szCs w:val="24"/>
        </w:rPr>
        <w:t xml:space="preserve">is responsible for manipulating the values of randomly selected </w:t>
      </w:r>
      <w:r w:rsidR="00CE5DC8">
        <w:rPr>
          <w:szCs w:val="24"/>
        </w:rPr>
        <w:t>variables</w:t>
      </w:r>
      <w:r w:rsidRPr="00AA03C3">
        <w:rPr>
          <w:szCs w:val="24"/>
        </w:rPr>
        <w:t xml:space="preserve"> within a </w:t>
      </w:r>
      <w:r w:rsidR="00CE5DC8">
        <w:rPr>
          <w:szCs w:val="24"/>
        </w:rPr>
        <w:t>parent</w:t>
      </w:r>
      <w:r w:rsidRPr="00AA03C3">
        <w:rPr>
          <w:szCs w:val="24"/>
        </w:rPr>
        <w:t xml:space="preserve">. </w:t>
      </w:r>
      <w:r w:rsidR="00BD6A5E">
        <w:rPr>
          <w:szCs w:val="24"/>
        </w:rPr>
        <w:t>The probability for mutating a parent’s variables</w:t>
      </w:r>
      <w:r w:rsidRPr="00AA03C3">
        <w:rPr>
          <w:szCs w:val="24"/>
        </w:rPr>
        <w:t xml:space="preserve"> shall remain low to maintain solver robustness</w:t>
      </w:r>
      <w:r w:rsidR="00BD6A5E">
        <w:rPr>
          <w:szCs w:val="24"/>
        </w:rPr>
        <w:t xml:space="preserve"> rather than introducing instability</w:t>
      </w:r>
      <w:r w:rsidRPr="00AA03C3">
        <w:rPr>
          <w:szCs w:val="24"/>
        </w:rPr>
        <w:t>.</w:t>
      </w:r>
      <w:r w:rsidR="00BD6A5E">
        <w:rPr>
          <w:szCs w:val="24"/>
        </w:rPr>
        <w:t xml:space="preserve"> </w:t>
      </w:r>
      <w:r w:rsidRPr="00AA03C3">
        <w:rPr>
          <w:szCs w:val="24"/>
        </w:rPr>
        <w:t xml:space="preserve">The general concept of mutation is visualized in </w:t>
      </w:r>
      <w:r w:rsidRPr="00AA03C3">
        <w:rPr>
          <w:color w:val="FF0000"/>
          <w:szCs w:val="24"/>
        </w:rPr>
        <w:t>Figure X</w:t>
      </w:r>
      <w:r w:rsidRPr="00AA03C3">
        <w:rPr>
          <w:szCs w:val="24"/>
        </w:rPr>
        <w:t xml:space="preserve">, which highlights the </w:t>
      </w:r>
      <w:r w:rsidR="0095789C">
        <w:rPr>
          <w:szCs w:val="24"/>
        </w:rPr>
        <w:t>variables</w:t>
      </w:r>
      <w:r w:rsidRPr="00AA03C3">
        <w:rPr>
          <w:szCs w:val="24"/>
        </w:rPr>
        <w:t xml:space="preserve"> that were randomly selected for mutation</w:t>
      </w:r>
      <w:r w:rsidR="0095789C">
        <w:rPr>
          <w:szCs w:val="24"/>
        </w:rPr>
        <w:t xml:space="preserve"> within the parent</w:t>
      </w:r>
      <w:r w:rsidRPr="00AA03C3">
        <w:rPr>
          <w:szCs w:val="24"/>
        </w:rPr>
        <w:t>.</w:t>
      </w:r>
    </w:p>
    <w:p w14:paraId="3D2AA78F" w14:textId="562E1504" w:rsidR="00AA03C3" w:rsidRDefault="00CD2381" w:rsidP="00AA03C3">
      <w:pPr>
        <w:spacing w:line="360" w:lineRule="auto"/>
        <w:jc w:val="center"/>
        <w:rPr>
          <w:color w:val="7030A0"/>
          <w:sz w:val="20"/>
        </w:rPr>
      </w:pPr>
      <w:r>
        <w:rPr>
          <w:noProof/>
          <w:color w:val="7030A0"/>
          <w:sz w:val="20"/>
        </w:rPr>
        <w:drawing>
          <wp:inline distT="0" distB="0" distL="0" distR="0" wp14:anchorId="40E92D8B" wp14:editId="47DBCD66">
            <wp:extent cx="5486400" cy="824865"/>
            <wp:effectExtent l="0" t="0" r="0" b="0"/>
            <wp:docPr id="14" name="Picture 1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with medium confidence"/>
                    <pic:cNvPicPr/>
                  </pic:nvPicPr>
                  <pic:blipFill>
                    <a:blip r:embed="rId31">
                      <a:extLst>
                        <a:ext uri="{28A0092B-C50C-407E-A947-70E740481C1C}">
                          <a14:useLocalDpi xmlns:a14="http://schemas.microsoft.com/office/drawing/2010/main" val="0"/>
                        </a:ext>
                      </a:extLst>
                    </a:blip>
                    <a:stretch>
                      <a:fillRect/>
                    </a:stretch>
                  </pic:blipFill>
                  <pic:spPr>
                    <a:xfrm>
                      <a:off x="0" y="0"/>
                      <a:ext cx="5486400" cy="824865"/>
                    </a:xfrm>
                    <a:prstGeom prst="rect">
                      <a:avLst/>
                    </a:prstGeom>
                  </pic:spPr>
                </pic:pic>
              </a:graphicData>
            </a:graphic>
          </wp:inline>
        </w:drawing>
      </w:r>
    </w:p>
    <w:p w14:paraId="5F644D8F" w14:textId="39FA1F7A" w:rsidR="0095789C" w:rsidRDefault="0095789C" w:rsidP="0095789C">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4</w:t>
      </w:r>
      <w:r>
        <w:fldChar w:fldCharType="end"/>
      </w:r>
      <w:r>
        <w:t>. Layout of a genetic algorithm with an arbitrary number of chromosomes and genes per population.</w:t>
      </w:r>
    </w:p>
    <w:p w14:paraId="4B965666" w14:textId="617D610B" w:rsidR="0095789C" w:rsidRDefault="0095789C" w:rsidP="0095789C">
      <w:pPr>
        <w:rPr>
          <w:lang w:val="en-CA"/>
        </w:rPr>
      </w:pPr>
    </w:p>
    <w:p w14:paraId="54BC3909" w14:textId="1D840AEB" w:rsidR="00822CBB" w:rsidRPr="00D77181" w:rsidRDefault="0095789C" w:rsidP="00822CBB">
      <w:pPr>
        <w:rPr>
          <w:szCs w:val="24"/>
        </w:rPr>
      </w:pPr>
      <w:r>
        <w:rPr>
          <w:szCs w:val="24"/>
        </w:rPr>
        <w:t>Note that the</w:t>
      </w:r>
      <w:r w:rsidRPr="00D6612B">
        <w:rPr>
          <w:szCs w:val="24"/>
        </w:rPr>
        <w:t xml:space="preserve"> values of the </w:t>
      </w:r>
      <w:r>
        <w:rPr>
          <w:szCs w:val="24"/>
        </w:rPr>
        <w:t>variables</w:t>
      </w:r>
      <w:r w:rsidRPr="00D6612B">
        <w:rPr>
          <w:szCs w:val="24"/>
        </w:rPr>
        <w:t xml:space="preserve"> were limited to binary for simplicity, but the true values can contain any format such as </w:t>
      </w:r>
      <w:r>
        <w:rPr>
          <w:szCs w:val="24"/>
        </w:rPr>
        <w:t>integers and real numbers.</w:t>
      </w:r>
    </w:p>
    <w:bookmarkEnd w:id="61"/>
    <w:p w14:paraId="634213CE" w14:textId="6DF5A8BF" w:rsidR="00F84C6F" w:rsidRDefault="00FB0F95" w:rsidP="0043219B">
      <w:pPr>
        <w:pStyle w:val="Heading1"/>
      </w:pPr>
      <w:r>
        <w:t>Modelling Methodology</w:t>
      </w:r>
    </w:p>
    <w:p w14:paraId="2CF3F529" w14:textId="77777777" w:rsidR="000C4680" w:rsidRPr="000C4680" w:rsidRDefault="000C4680" w:rsidP="000C4680">
      <w:pPr>
        <w:rPr>
          <w:szCs w:val="24"/>
        </w:rPr>
      </w:pPr>
      <w:r w:rsidRPr="000C4680">
        <w:rPr>
          <w:szCs w:val="24"/>
        </w:rPr>
        <w:t>Due to the size and complexity required to build a HAM it is important to simplify the model into smaller procedures. The image below highlights the state transitions made by the model to produce a pre-processed motor, solve the motor, and produce a processed motor model. The motor performance parameters are then used to compute the genetic algorithm objective function value and compare it to a desired solver tolerance. Prior to building a pre-processed motor, the genetic algorithm will provide a weighted input in the form of slots and poles in the primary of the motor. Converging towards solver tolerance with the objective function indicates that the resulting performance parameters are optimized for a given slot-pole ratio of a motor.</w:t>
      </w:r>
    </w:p>
    <w:p w14:paraId="2610EA15" w14:textId="683FB9AA" w:rsidR="000C4680" w:rsidRDefault="000C4680" w:rsidP="000C4680">
      <w:pPr>
        <w:jc w:val="center"/>
      </w:pPr>
    </w:p>
    <w:p w14:paraId="57E3DEB0" w14:textId="77777777" w:rsidR="005B569D" w:rsidRDefault="005B569D" w:rsidP="000C4680">
      <w:pPr>
        <w:jc w:val="center"/>
      </w:pPr>
    </w:p>
    <w:p w14:paraId="04578773" w14:textId="2C83882A" w:rsidR="000C4680" w:rsidRDefault="00993B02" w:rsidP="005B569D">
      <w:pPr>
        <w:jc w:val="center"/>
        <w:rPr>
          <w:lang w:val="en-CA"/>
        </w:rPr>
      </w:pPr>
      <w:r>
        <w:rPr>
          <w:noProof/>
          <w:lang w:val="en-CA"/>
        </w:rPr>
        <w:lastRenderedPageBreak/>
        <w:drawing>
          <wp:inline distT="0" distB="0" distL="0" distR="0" wp14:anchorId="6677A2FC" wp14:editId="66F1E088">
            <wp:extent cx="4591050" cy="678180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4591050" cy="6781800"/>
                    </a:xfrm>
                    <a:prstGeom prst="rect">
                      <a:avLst/>
                    </a:prstGeom>
                  </pic:spPr>
                </pic:pic>
              </a:graphicData>
            </a:graphic>
          </wp:inline>
        </w:drawing>
      </w:r>
    </w:p>
    <w:p w14:paraId="4D0B8E12" w14:textId="4F562812" w:rsidR="00F6257C" w:rsidRDefault="00F6257C" w:rsidP="005B569D">
      <w:pPr>
        <w:jc w:val="center"/>
        <w:rPr>
          <w:lang w:val="en-CA"/>
        </w:rPr>
      </w:pPr>
    </w:p>
    <w:p w14:paraId="19DB56F0" w14:textId="77777777" w:rsidR="00F6257C" w:rsidRPr="00F6257C" w:rsidRDefault="00F6257C" w:rsidP="00F6257C">
      <w:pPr>
        <w:rPr>
          <w:color w:val="FF0000"/>
          <w:szCs w:val="24"/>
        </w:rPr>
      </w:pPr>
      <w:commentRangeStart w:id="62"/>
      <w:r w:rsidRPr="00F6257C">
        <w:rPr>
          <w:color w:val="FF0000"/>
          <w:szCs w:val="24"/>
        </w:rPr>
        <w:t xml:space="preserve">For this paper the fitness function measures the performance metrics of the motor after having solved the mesh. The performance metric values are then either maximized, minimized, or centered around a bias. After the solver has produced many generations of </w:t>
      </w:r>
      <w:r w:rsidRPr="00F6257C">
        <w:rPr>
          <w:color w:val="FF0000"/>
          <w:szCs w:val="24"/>
        </w:rPr>
        <w:lastRenderedPageBreak/>
        <w:t>the population, the resulting slot-pole ratio will produce a motor with fine-tuned performance. Some common performance parameters of a motor are shown in Figure X. Although there are more performance parameters that indicate other useful characteristics of the motor, the GA solver is not efficient in large multi-objective optimizations.</w:t>
      </w:r>
    </w:p>
    <w:p w14:paraId="0EA2F013" w14:textId="77777777" w:rsidR="00F6257C" w:rsidRPr="00F6257C" w:rsidRDefault="00F6257C" w:rsidP="00F6257C">
      <w:pPr>
        <w:spacing w:line="360" w:lineRule="auto"/>
        <w:jc w:val="center"/>
        <w:rPr>
          <w:color w:val="FF0000"/>
          <w:sz w:val="20"/>
        </w:rPr>
      </w:pPr>
      <w:r w:rsidRPr="00F6257C">
        <w:rPr>
          <w:noProof/>
          <w:color w:val="FF0000"/>
        </w:rPr>
        <w:drawing>
          <wp:inline distT="0" distB="0" distL="0" distR="0" wp14:anchorId="78F9601E" wp14:editId="11E964B0">
            <wp:extent cx="2886842" cy="1800030"/>
            <wp:effectExtent l="0" t="0" r="889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2889243" cy="1801527"/>
                    </a:xfrm>
                    <a:prstGeom prst="rect">
                      <a:avLst/>
                    </a:prstGeom>
                  </pic:spPr>
                </pic:pic>
              </a:graphicData>
            </a:graphic>
          </wp:inline>
        </w:drawing>
      </w:r>
    </w:p>
    <w:p w14:paraId="1BE0CAA8" w14:textId="77777777" w:rsidR="00F6257C" w:rsidRPr="00F6257C" w:rsidRDefault="00F6257C" w:rsidP="00F6257C">
      <w:pPr>
        <w:pStyle w:val="Caption"/>
        <w:rPr>
          <w:color w:val="FF0000"/>
        </w:rPr>
      </w:pPr>
      <w:r w:rsidRPr="00F6257C">
        <w:rPr>
          <w:color w:val="FF0000"/>
        </w:rPr>
        <w:t xml:space="preserve">Fig. </w:t>
      </w:r>
      <w:r w:rsidRPr="00F6257C">
        <w:rPr>
          <w:color w:val="FF0000"/>
        </w:rPr>
        <w:fldChar w:fldCharType="begin"/>
      </w:r>
      <w:r w:rsidRPr="00F6257C">
        <w:rPr>
          <w:color w:val="FF0000"/>
        </w:rPr>
        <w:instrText xml:space="preserve"> STYLEREF 1 \s </w:instrText>
      </w:r>
      <w:r w:rsidRPr="00F6257C">
        <w:rPr>
          <w:color w:val="FF0000"/>
        </w:rPr>
        <w:fldChar w:fldCharType="separate"/>
      </w:r>
      <w:r w:rsidRPr="00F6257C">
        <w:rPr>
          <w:noProof/>
          <w:color w:val="FF0000"/>
        </w:rPr>
        <w:t>2</w:t>
      </w:r>
      <w:r w:rsidRPr="00F6257C">
        <w:rPr>
          <w:color w:val="FF0000"/>
        </w:rPr>
        <w:fldChar w:fldCharType="end"/>
      </w:r>
      <w:r w:rsidRPr="00F6257C">
        <w:rPr>
          <w:color w:val="FF0000"/>
        </w:rPr>
        <w:t>.</w:t>
      </w:r>
      <w:r w:rsidRPr="00F6257C">
        <w:rPr>
          <w:color w:val="FF0000"/>
        </w:rPr>
        <w:fldChar w:fldCharType="begin"/>
      </w:r>
      <w:r w:rsidRPr="00F6257C">
        <w:rPr>
          <w:color w:val="FF0000"/>
        </w:rPr>
        <w:instrText xml:space="preserve"> SEQ Fig. \* ARABIC \s 1 </w:instrText>
      </w:r>
      <w:r w:rsidRPr="00F6257C">
        <w:rPr>
          <w:color w:val="FF0000"/>
        </w:rPr>
        <w:fldChar w:fldCharType="separate"/>
      </w:r>
      <w:r w:rsidRPr="00F6257C">
        <w:rPr>
          <w:noProof/>
          <w:color w:val="FF0000"/>
        </w:rPr>
        <w:t>3</w:t>
      </w:r>
      <w:r w:rsidRPr="00F6257C">
        <w:rPr>
          <w:color w:val="FF0000"/>
        </w:rPr>
        <w:fldChar w:fldCharType="end"/>
      </w:r>
      <w:r w:rsidRPr="00F6257C">
        <w:rPr>
          <w:color w:val="FF0000"/>
        </w:rPr>
        <w:t>. Layout of the motor optimization algorithm inputs and the resultant multi-objectives.</w:t>
      </w:r>
    </w:p>
    <w:p w14:paraId="19CB3E47" w14:textId="77777777" w:rsidR="00F6257C" w:rsidRPr="00F6257C" w:rsidRDefault="00F6257C" w:rsidP="00F6257C">
      <w:pPr>
        <w:rPr>
          <w:color w:val="FF0000"/>
          <w:szCs w:val="24"/>
        </w:rPr>
      </w:pPr>
    </w:p>
    <w:p w14:paraId="374C2B15" w14:textId="2520DE35" w:rsidR="00F6257C" w:rsidRPr="00F6257C" w:rsidRDefault="00F6257C" w:rsidP="00F6257C">
      <w:pPr>
        <w:jc w:val="center"/>
        <w:rPr>
          <w:color w:val="FF0000"/>
          <w:lang w:val="en-CA"/>
        </w:rPr>
      </w:pPr>
      <w:r w:rsidRPr="00F6257C">
        <w:rPr>
          <w:color w:val="FF0000"/>
          <w:szCs w:val="24"/>
        </w:rPr>
        <w:t>Optimizing for thrust, mass, and efficiency tunes this application to produce competitive motors. Since they are all relatively important performance parameters it is important that the solver produces pareto-optimal solutions, meaning the solution equally satisfies the fitness function criteria. A solution that is not pareto-optimal will still optimize every multi-objective variable but with an inequal emphasis. This information allows the solver to select the strongest chromosomes among the group which will then be subject to crossover to exchange their advancement towards solver convergence with their child chromosomes.</w:t>
      </w:r>
      <w:commentRangeEnd w:id="62"/>
      <w:r>
        <w:rPr>
          <w:rStyle w:val="CommentReference"/>
        </w:rPr>
        <w:commentReference w:id="62"/>
      </w:r>
    </w:p>
    <w:p w14:paraId="12B27FFF" w14:textId="018869F8" w:rsidR="000B06BE" w:rsidRPr="009A1B99" w:rsidRDefault="00834A50" w:rsidP="009A1B99">
      <w:pPr>
        <w:pStyle w:val="Heading2"/>
      </w:pPr>
      <w:bookmarkStart w:id="63" w:name="_Toc102793399"/>
      <w:r>
        <w:lastRenderedPageBreak/>
        <w:t>Significance</w:t>
      </w:r>
      <w:r w:rsidR="00674585">
        <w:t xml:space="preserve"> </w:t>
      </w:r>
      <w:r>
        <w:t xml:space="preserve">of </w:t>
      </w:r>
      <w:r w:rsidR="00276102">
        <w:t>Objective Function</w:t>
      </w:r>
      <w:r>
        <w:t xml:space="preserve"> Modeling</w:t>
      </w:r>
      <w:bookmarkEnd w:id="63"/>
    </w:p>
    <w:p w14:paraId="3F9E40F7" w14:textId="499C7223" w:rsidR="009C022D" w:rsidRDefault="001F34F5" w:rsidP="00BB18C4">
      <w:pPr>
        <w:pStyle w:val="Heading2"/>
      </w:pPr>
      <w:bookmarkStart w:id="64" w:name="_Toc102793400"/>
      <w:r>
        <w:t xml:space="preserve">Conventional </w:t>
      </w:r>
      <w:r w:rsidR="00276102">
        <w:t>Objective Function</w:t>
      </w:r>
      <w:r>
        <w:t xml:space="preserve"> Modeling</w:t>
      </w:r>
      <w:bookmarkEnd w:id="64"/>
      <w:r w:rsidR="007D0CD5">
        <w:t xml:space="preserve"> </w:t>
      </w:r>
    </w:p>
    <w:p w14:paraId="5204C92A" w14:textId="4414A56A" w:rsidR="005722F1" w:rsidRPr="00A97282" w:rsidRDefault="008878DB" w:rsidP="00A97282">
      <w:pPr>
        <w:pStyle w:val="Heading2"/>
        <w:rPr>
          <w:lang w:val="en-CA"/>
        </w:rPr>
      </w:pPr>
      <w:bookmarkStart w:id="65" w:name="_Toc102793401"/>
      <w:r>
        <w:t xml:space="preserve">Novel Hyperbolic Tangent Based </w:t>
      </w:r>
      <w:r w:rsidR="00276102">
        <w:t>Objective Functions</w:t>
      </w:r>
      <w:bookmarkEnd w:id="65"/>
    </w:p>
    <w:p w14:paraId="012408C6" w14:textId="6467BAF0" w:rsidR="005722F1" w:rsidRDefault="00E038BF" w:rsidP="00917522">
      <w:pPr>
        <w:pStyle w:val="Heading1"/>
      </w:pPr>
      <w:bookmarkStart w:id="66" w:name="_Toc102793402"/>
      <w:r w:rsidRPr="00E038BF">
        <w:t>Enhanced Solution Quality Multi-Objective Rotor Bar Optimization Through Adaptive Restart Capabilities</w:t>
      </w:r>
      <w:bookmarkEnd w:id="66"/>
      <w:r w:rsidR="001A4679">
        <w:t xml:space="preserve"> </w:t>
      </w:r>
    </w:p>
    <w:p w14:paraId="77E192AD" w14:textId="2BCE5C18" w:rsidR="00D54B89" w:rsidRDefault="004B08F1" w:rsidP="0043219B">
      <w:pPr>
        <w:pStyle w:val="Heading1"/>
      </w:pPr>
      <w:bookmarkStart w:id="67" w:name="_Toc102793403"/>
      <w:r w:rsidRPr="004B08F1">
        <w:t>Rotor Bar Optimization Considering Dynamic Operating Conditions Through Energy Center of Gravity Clustering</w:t>
      </w:r>
      <w:bookmarkEnd w:id="67"/>
    </w:p>
    <w:p w14:paraId="2C764C15" w14:textId="44F5E256" w:rsidR="009F08FB" w:rsidRDefault="001502ED" w:rsidP="00197EDA">
      <w:pPr>
        <w:pStyle w:val="Heading2"/>
        <w:rPr>
          <w:lang w:val="en-CA"/>
        </w:rPr>
      </w:pPr>
      <w:bookmarkStart w:id="68" w:name="_Toc102793404"/>
      <w:r>
        <w:rPr>
          <w:lang w:val="en-CA"/>
        </w:rPr>
        <w:lastRenderedPageBreak/>
        <w:t>Significance of Considering Dynamic Operating Conditions</w:t>
      </w:r>
      <w:bookmarkEnd w:id="68"/>
    </w:p>
    <w:p w14:paraId="1407922F" w14:textId="00C6F4FD" w:rsidR="00DB4C7D" w:rsidRPr="00600972" w:rsidRDefault="00D916C8" w:rsidP="00600972">
      <w:pPr>
        <w:pStyle w:val="Heading2"/>
        <w:rPr>
          <w:lang w:val="en-CA"/>
        </w:rPr>
      </w:pPr>
      <w:bookmarkStart w:id="69" w:name="_Toc102793405"/>
      <w:r>
        <w:rPr>
          <w:lang w:val="en-CA"/>
        </w:rPr>
        <w:t>Core Loss Prediction Under Dynamic Operating Conditions</w:t>
      </w:r>
      <w:bookmarkEnd w:id="69"/>
    </w:p>
    <w:p w14:paraId="6C249A2A" w14:textId="2474BC6D" w:rsidR="00D916C8" w:rsidRDefault="00D916C8" w:rsidP="0043219B">
      <w:pPr>
        <w:pStyle w:val="Heading3"/>
        <w:rPr>
          <w:lang w:val="en-CA"/>
        </w:rPr>
      </w:pPr>
      <w:bookmarkStart w:id="70" w:name="_Toc102793406"/>
      <w:r>
        <w:rPr>
          <w:lang w:val="en-CA"/>
        </w:rPr>
        <w:t xml:space="preserve">Core Loss Prediction Using Adaptive Restart </w:t>
      </w:r>
      <w:r w:rsidR="00633070">
        <w:rPr>
          <w:lang w:val="en-CA"/>
        </w:rPr>
        <w:t>G</w:t>
      </w:r>
      <w:r w:rsidR="00731110">
        <w:rPr>
          <w:lang w:val="en-CA"/>
        </w:rPr>
        <w:t>enetic Algorithm</w:t>
      </w:r>
      <w:bookmarkEnd w:id="70"/>
    </w:p>
    <w:p w14:paraId="533B324C" w14:textId="30189951" w:rsidR="00D916C8" w:rsidRDefault="00D916C8" w:rsidP="0043219B">
      <w:pPr>
        <w:pStyle w:val="Heading3"/>
        <w:rPr>
          <w:lang w:val="en-CA"/>
        </w:rPr>
      </w:pPr>
      <w:bookmarkStart w:id="71" w:name="_Toc102793407"/>
      <w:r>
        <w:rPr>
          <w:lang w:val="en-CA"/>
        </w:rPr>
        <w:t xml:space="preserve">Adaptive Restart </w:t>
      </w:r>
      <w:r w:rsidR="00633070">
        <w:rPr>
          <w:lang w:val="en-CA"/>
        </w:rPr>
        <w:t>G</w:t>
      </w:r>
      <w:r w:rsidR="00AE2A0E">
        <w:rPr>
          <w:lang w:val="en-CA"/>
        </w:rPr>
        <w:t xml:space="preserve">enetic </w:t>
      </w:r>
      <w:r w:rsidR="00633070">
        <w:rPr>
          <w:lang w:val="en-CA"/>
        </w:rPr>
        <w:t>A</w:t>
      </w:r>
      <w:r w:rsidR="00AE2A0E">
        <w:rPr>
          <w:lang w:val="en-CA"/>
        </w:rPr>
        <w:t>lgorithm</w:t>
      </w:r>
      <w:r>
        <w:rPr>
          <w:lang w:val="en-CA"/>
        </w:rPr>
        <w:t xml:space="preserve"> Performance</w:t>
      </w:r>
      <w:bookmarkEnd w:id="71"/>
    </w:p>
    <w:p w14:paraId="5C360B59" w14:textId="695E5D0A" w:rsidR="002F3394" w:rsidRDefault="00400E02" w:rsidP="0081505E">
      <w:pPr>
        <w:pStyle w:val="Heading2"/>
      </w:pPr>
      <w:bookmarkStart w:id="72" w:name="_Toc102793408"/>
      <w:r>
        <w:rPr>
          <w:lang w:val="en-CA"/>
        </w:rPr>
        <w:t xml:space="preserve">Considering Dynamic Operation </w:t>
      </w:r>
      <w:r w:rsidR="00AC5F4F">
        <w:rPr>
          <w:lang w:val="en-CA"/>
        </w:rPr>
        <w:t xml:space="preserve">Through </w:t>
      </w:r>
      <w:r w:rsidR="009D0CA1">
        <w:rPr>
          <w:lang w:val="en-CA"/>
        </w:rPr>
        <w:t xml:space="preserve">Drive Cycle </w:t>
      </w:r>
      <w:r w:rsidR="00750DFE">
        <w:rPr>
          <w:lang w:val="en-CA"/>
        </w:rPr>
        <w:t>Based Testing</w:t>
      </w:r>
      <w:bookmarkEnd w:id="72"/>
      <w:r w:rsidR="007059CD">
        <w:rPr>
          <w:lang w:val="en-CA"/>
        </w:rPr>
        <w:t xml:space="preserve"> </w:t>
      </w:r>
    </w:p>
    <w:p w14:paraId="2755A187" w14:textId="2A95881A" w:rsidR="0087304A" w:rsidRDefault="004D1EEF" w:rsidP="00BC386F">
      <w:pPr>
        <w:pStyle w:val="Heading3"/>
      </w:pPr>
      <w:bookmarkStart w:id="73" w:name="_Toc102793409"/>
      <w:r>
        <w:rPr>
          <w:lang w:val="en-CA"/>
        </w:rPr>
        <w:t>E</w:t>
      </w:r>
      <w:r w:rsidR="006859C0">
        <w:rPr>
          <w:lang w:val="en-CA"/>
        </w:rPr>
        <w:t xml:space="preserve">lectric </w:t>
      </w:r>
      <w:r>
        <w:rPr>
          <w:lang w:val="en-CA"/>
        </w:rPr>
        <w:t>V</w:t>
      </w:r>
      <w:r w:rsidR="006859C0">
        <w:rPr>
          <w:lang w:val="en-CA"/>
        </w:rPr>
        <w:t>ehicle</w:t>
      </w:r>
      <w:r w:rsidR="00352026">
        <w:rPr>
          <w:lang w:val="en-CA"/>
        </w:rPr>
        <w:t xml:space="preserve"> Dynamic</w:t>
      </w:r>
      <w:r w:rsidR="006859C0">
        <w:rPr>
          <w:lang w:val="en-CA"/>
        </w:rPr>
        <w:t>s</w:t>
      </w:r>
      <w:r w:rsidR="00352026">
        <w:rPr>
          <w:lang w:val="en-CA"/>
        </w:rPr>
        <w:t xml:space="preserve"> Model</w:t>
      </w:r>
      <w:r w:rsidR="006859C0">
        <w:rPr>
          <w:lang w:val="en-CA"/>
        </w:rPr>
        <w:t>ing</w:t>
      </w:r>
      <w:bookmarkEnd w:id="73"/>
    </w:p>
    <w:p w14:paraId="2D48C3F6" w14:textId="44495E6B" w:rsidR="006E3160" w:rsidRDefault="00AF701A" w:rsidP="00D264F3">
      <w:pPr>
        <w:pStyle w:val="Heading3"/>
      </w:pPr>
      <w:bookmarkStart w:id="74" w:name="_Toc102793410"/>
      <w:r>
        <w:rPr>
          <w:lang w:val="en-CA"/>
        </w:rPr>
        <w:t>Simulated Dynamic Operating Points</w:t>
      </w:r>
      <w:r w:rsidR="00572A18">
        <w:rPr>
          <w:lang w:val="en-CA"/>
        </w:rPr>
        <w:t xml:space="preserve"> </w:t>
      </w:r>
      <w:r w:rsidR="00052A42">
        <w:rPr>
          <w:lang w:val="en-CA"/>
        </w:rPr>
        <w:t>O</w:t>
      </w:r>
      <w:r w:rsidR="00572A18">
        <w:rPr>
          <w:lang w:val="en-CA"/>
        </w:rPr>
        <w:t xml:space="preserve">ver </w:t>
      </w:r>
      <w:r w:rsidR="001B075F">
        <w:rPr>
          <w:lang w:val="en-CA"/>
        </w:rPr>
        <w:t>WLTC Class 3</w:t>
      </w:r>
      <w:r w:rsidR="00572A18">
        <w:rPr>
          <w:lang w:val="en-CA"/>
        </w:rPr>
        <w:t xml:space="preserve"> Drive Cycle</w:t>
      </w:r>
      <w:bookmarkEnd w:id="74"/>
    </w:p>
    <w:p w14:paraId="58CA1442" w14:textId="17D8C6F5" w:rsidR="00B6186A" w:rsidRDefault="004A41D9" w:rsidP="003C6411">
      <w:pPr>
        <w:pStyle w:val="Heading2"/>
      </w:pPr>
      <w:bookmarkStart w:id="75" w:name="_Toc102793411"/>
      <w:r>
        <w:rPr>
          <w:lang w:val="en-CA"/>
        </w:rPr>
        <w:t>Operating Point Reduction Through Energy Center of Gravity Method</w:t>
      </w:r>
      <w:bookmarkEnd w:id="75"/>
    </w:p>
    <w:p w14:paraId="0DC07C82" w14:textId="47A4F9AF" w:rsidR="00BE4729" w:rsidRPr="00600972" w:rsidRDefault="003B7DF8" w:rsidP="0043219B">
      <w:pPr>
        <w:pStyle w:val="Heading2"/>
      </w:pPr>
      <w:bookmarkStart w:id="76" w:name="_Toc102793412"/>
      <w:r>
        <w:rPr>
          <w:lang w:val="en-CA"/>
        </w:rPr>
        <w:t>Optimization Considering Multiple Operating Points</w:t>
      </w:r>
      <w:bookmarkEnd w:id="76"/>
    </w:p>
    <w:p w14:paraId="3A1B92E6" w14:textId="593FB010" w:rsidR="00D54B89" w:rsidRDefault="00D47CFC" w:rsidP="00600972">
      <w:pPr>
        <w:pStyle w:val="Heading1"/>
        <w:jc w:val="both"/>
      </w:pPr>
      <w:bookmarkStart w:id="77" w:name="_Toc102793413"/>
      <w:r>
        <w:t xml:space="preserve">Tractive </w:t>
      </w:r>
      <w:r w:rsidRPr="00D47CFC">
        <w:t>Induction Motor Rotor Bar</w:t>
      </w:r>
      <w:r>
        <w:t xml:space="preserve"> Optimization</w:t>
      </w:r>
      <w:r w:rsidRPr="00D47CFC">
        <w:t xml:space="preserve"> Using a </w:t>
      </w:r>
      <w:r>
        <w:t xml:space="preserve">Novel </w:t>
      </w:r>
      <w:r w:rsidRPr="00D47CFC">
        <w:t>Non-dominated Adaptive Restart Genetic Algorithm Considering Dynamic Operating Conditions</w:t>
      </w:r>
      <w:bookmarkEnd w:id="77"/>
    </w:p>
    <w:p w14:paraId="3D35C781" w14:textId="0C915A0E" w:rsidR="00752EE0" w:rsidRDefault="00AE2A0E" w:rsidP="00197EDA">
      <w:pPr>
        <w:pStyle w:val="Heading2"/>
      </w:pPr>
      <w:bookmarkStart w:id="78" w:name="_Toc102793414"/>
      <w:r>
        <w:t>Novel</w:t>
      </w:r>
      <w:r w:rsidR="00CC0EF6">
        <w:t xml:space="preserve"> Adaptive Restart </w:t>
      </w:r>
      <w:r w:rsidR="00633070">
        <w:t>G</w:t>
      </w:r>
      <w:r>
        <w:t>enetic Algorithm</w:t>
      </w:r>
      <w:r w:rsidR="00CC0EF6">
        <w:t xml:space="preserve"> Performance</w:t>
      </w:r>
      <w:bookmarkEnd w:id="78"/>
    </w:p>
    <w:p w14:paraId="3E317B50" w14:textId="411CB908" w:rsidR="00F71877" w:rsidRDefault="002D5A2B" w:rsidP="00A7699F">
      <w:pPr>
        <w:pStyle w:val="Heading2"/>
        <w:rPr>
          <w:lang w:val="en-CA"/>
        </w:rPr>
      </w:pPr>
      <w:bookmarkStart w:id="79" w:name="_Toc102793415"/>
      <w:r w:rsidRPr="002D5A2B">
        <w:rPr>
          <w:lang w:val="en-CA"/>
        </w:rPr>
        <w:t xml:space="preserve">Comparison </w:t>
      </w:r>
      <w:r w:rsidR="007E27B7" w:rsidRPr="002D5A2B">
        <w:rPr>
          <w:lang w:val="en-CA"/>
        </w:rPr>
        <w:t>of Optimal Rotor Bar</w:t>
      </w:r>
      <w:r>
        <w:rPr>
          <w:lang w:val="en-CA"/>
        </w:rPr>
        <w:t xml:space="preserve"> Geometry</w:t>
      </w:r>
      <w:r w:rsidR="00134138" w:rsidRPr="00134138">
        <w:rPr>
          <w:lang w:val="en-CA"/>
        </w:rPr>
        <w:t xml:space="preserve"> </w:t>
      </w:r>
      <w:r w:rsidR="00134138" w:rsidRPr="002D5A2B">
        <w:rPr>
          <w:lang w:val="en-CA"/>
        </w:rPr>
        <w:t>and</w:t>
      </w:r>
      <w:r w:rsidR="00134138" w:rsidRPr="00134138">
        <w:rPr>
          <w:lang w:val="en-CA"/>
        </w:rPr>
        <w:t xml:space="preserve"> </w:t>
      </w:r>
      <w:r w:rsidR="00134138" w:rsidRPr="002D5A2B">
        <w:rPr>
          <w:lang w:val="en-CA"/>
        </w:rPr>
        <w:t>Validation</w:t>
      </w:r>
      <w:bookmarkEnd w:id="79"/>
    </w:p>
    <w:p w14:paraId="36E32332" w14:textId="295C8E0B" w:rsidR="00A00DC4" w:rsidRPr="00825AF4" w:rsidRDefault="00EC603C" w:rsidP="00EC603C">
      <w:pPr>
        <w:pStyle w:val="Heading1"/>
      </w:pPr>
      <w:bookmarkStart w:id="80" w:name="_Toc102793416"/>
      <w:r w:rsidRPr="00825AF4">
        <w:t>Research Summary</w:t>
      </w:r>
      <w:bookmarkEnd w:id="80"/>
      <w:r w:rsidR="00712423" w:rsidRPr="00825AF4">
        <w:tab/>
      </w:r>
    </w:p>
    <w:p w14:paraId="7C45F423" w14:textId="4E2FA0FA" w:rsidR="00CD448F" w:rsidRPr="004C3EF7" w:rsidRDefault="00A00DC4" w:rsidP="006C5C74">
      <w:pPr>
        <w:pStyle w:val="Heading2"/>
      </w:pPr>
      <w:bookmarkStart w:id="81" w:name="_Toc102793417"/>
      <w:r>
        <w:lastRenderedPageBreak/>
        <w:t>Conclusions</w:t>
      </w:r>
      <w:bookmarkEnd w:id="81"/>
    </w:p>
    <w:p w14:paraId="3E9A497F" w14:textId="47A2ED8C" w:rsidR="00EB16EA" w:rsidRDefault="00CD072D" w:rsidP="0043219B">
      <w:pPr>
        <w:pStyle w:val="Heading2"/>
      </w:pPr>
      <w:bookmarkStart w:id="82" w:name="_Toc102793418"/>
      <w:r>
        <w:t>Futur</w:t>
      </w:r>
      <w:r w:rsidR="00A808E1">
        <w:t xml:space="preserve">e Research </w:t>
      </w:r>
      <w:r w:rsidR="000A11BF">
        <w:t>on</w:t>
      </w:r>
      <w:r w:rsidR="00A808E1">
        <w:t xml:space="preserve"> </w:t>
      </w:r>
      <w:r w:rsidR="000A11BF">
        <w:t xml:space="preserve">Rotor Bar Optimization of </w:t>
      </w:r>
      <w:r w:rsidR="00A808E1">
        <w:t xml:space="preserve">Tractive </w:t>
      </w:r>
      <w:r w:rsidR="007C1C06">
        <w:t>IM</w:t>
      </w:r>
      <w:r w:rsidR="000A11BF">
        <w:t>s</w:t>
      </w:r>
      <w:bookmarkEnd w:id="82"/>
    </w:p>
    <w:p w14:paraId="61EAE123" w14:textId="7415A659" w:rsidR="004B39F2" w:rsidRDefault="004B39F2" w:rsidP="004F7DE2">
      <w:pPr>
        <w:pStyle w:val="Heading1"/>
        <w:numPr>
          <w:ilvl w:val="0"/>
          <w:numId w:val="0"/>
        </w:numPr>
        <w:ind w:left="360"/>
      </w:pPr>
      <w:bookmarkStart w:id="83" w:name="_Toc102793419"/>
      <w:r>
        <w:t>REFERENCES</w:t>
      </w:r>
      <w:bookmarkEnd w:id="83"/>
    </w:p>
    <w:sdt>
      <w:sdtPr>
        <w:tag w:val="MENDELEY_BIBLIOGRAPHY"/>
        <w:id w:val="-729217750"/>
        <w:placeholder>
          <w:docPart w:val="DefaultPlaceholder_-1854013440"/>
        </w:placeholder>
      </w:sdtPr>
      <w:sdtEndPr/>
      <w:sdtContent>
        <w:p w14:paraId="7D9B91CD" w14:textId="466D6FE4" w:rsidR="004F7DE2" w:rsidRPr="004F7DE2" w:rsidRDefault="005F2613" w:rsidP="00D6612B">
          <w:pPr>
            <w:pStyle w:val="References1"/>
            <w:ind w:left="640"/>
            <w:divId w:val="1431659270"/>
          </w:pPr>
          <w:r w:rsidRPr="005F2613">
            <w:t>[1]</w:t>
          </w:r>
          <w:r w:rsidRPr="005F2613">
            <w:tab/>
            <w:t>“Total greenhouse gas emissions.” https://ourworldindata.org/grapher/total-ghg-emissions?tab=chart&amp;country=~CAN (accessed Apr. 20, 2022).</w:t>
          </w:r>
        </w:p>
      </w:sdtContent>
    </w:sdt>
    <w:p w14:paraId="61EAE12C" w14:textId="153D85A3" w:rsidR="004B39F2" w:rsidRPr="002A62A3" w:rsidRDefault="004B39F2" w:rsidP="002A62A3">
      <w:pPr>
        <w:rPr>
          <w:rFonts w:eastAsia="Times New Roman"/>
          <w:szCs w:val="24"/>
          <w:lang w:val="en-CA"/>
        </w:rPr>
      </w:pPr>
    </w:p>
    <w:p w14:paraId="7E09C129" w14:textId="77777777" w:rsidR="005D105D" w:rsidRDefault="005D105D" w:rsidP="00D2691C">
      <w:pPr>
        <w:pStyle w:val="Heading1"/>
        <w:numPr>
          <w:ilvl w:val="0"/>
          <w:numId w:val="0"/>
        </w:numPr>
        <w:ind w:left="360"/>
        <w:sectPr w:rsidR="005D105D" w:rsidSect="00087087">
          <w:footerReference w:type="default" r:id="rId34"/>
          <w:pgSz w:w="12240" w:h="15840"/>
          <w:pgMar w:top="1440" w:right="1440" w:bottom="1440" w:left="2160" w:header="720" w:footer="720" w:gutter="0"/>
          <w:cols w:space="720"/>
          <w:docGrid w:linePitch="360"/>
        </w:sectPr>
      </w:pPr>
    </w:p>
    <w:p w14:paraId="61EAE12E" w14:textId="77777777" w:rsidR="004B39F2" w:rsidRDefault="004B39F2" w:rsidP="00D2691C">
      <w:pPr>
        <w:pStyle w:val="Heading1"/>
        <w:numPr>
          <w:ilvl w:val="0"/>
          <w:numId w:val="0"/>
        </w:numPr>
        <w:ind w:left="360"/>
      </w:pPr>
      <w:bookmarkStart w:id="84" w:name="_Toc102793420"/>
      <w:r>
        <w:lastRenderedPageBreak/>
        <w:t>VITA AUCTORIS</w:t>
      </w:r>
      <w:bookmarkEnd w:id="84"/>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0754CCEB" w:rsidR="004B39F2" w:rsidRPr="005F2613" w:rsidRDefault="006C5C74" w:rsidP="0043219B">
            <w:pPr>
              <w:rPr>
                <w:b/>
                <w:bCs/>
              </w:rPr>
            </w:pPr>
            <w:r>
              <w:rPr>
                <w:b/>
                <w:bCs/>
              </w:rPr>
              <w:t>Michael Thamm</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0CE1742A" w:rsidR="004B39F2" w:rsidRDefault="006C5C74" w:rsidP="0043219B">
            <w:r>
              <w:t>Dresden</w:t>
            </w:r>
            <w:r w:rsidR="004B39F2">
              <w:t>,</w:t>
            </w:r>
            <w:r w:rsidR="007A7481">
              <w:t xml:space="preserve"> </w:t>
            </w:r>
            <w:r>
              <w:t>GER</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48E02B06" w:rsidR="004B39F2" w:rsidRDefault="006C5C74" w:rsidP="0043219B">
            <w:r>
              <w:t>St.Anne High</w:t>
            </w:r>
            <w:r w:rsidR="004B39F2">
              <w:t xml:space="preserve"> School, </w:t>
            </w:r>
            <w:r>
              <w:t>Belle River</w:t>
            </w:r>
            <w:r w:rsidR="004B39F2">
              <w:t xml:space="preserve">,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3" w:author="Mike Thamm" w:date="2022-05-12T23:57:00Z" w:initials="MT">
    <w:p w14:paraId="798909E8" w14:textId="77777777" w:rsidR="0004661B" w:rsidRDefault="0004661B">
      <w:pPr>
        <w:pStyle w:val="CommentText"/>
      </w:pPr>
      <w:r>
        <w:rPr>
          <w:rStyle w:val="CommentReference"/>
        </w:rPr>
        <w:annotationRef/>
      </w:r>
      <w:r>
        <w:t>Reword this so its not copied from Tim</w:t>
      </w:r>
    </w:p>
    <w:p w14:paraId="63839822" w14:textId="77777777" w:rsidR="00A034DF" w:rsidRDefault="00A034DF">
      <w:pPr>
        <w:pStyle w:val="CommentText"/>
      </w:pPr>
    </w:p>
    <w:p w14:paraId="59CFA689" w14:textId="579606C1" w:rsidR="00A034DF" w:rsidRDefault="00A034DF">
      <w:pPr>
        <w:pStyle w:val="CommentText"/>
      </w:pPr>
      <w:r>
        <w:t>Chapter 1 is all background information</w:t>
      </w:r>
    </w:p>
  </w:comment>
  <w:comment w:id="55" w:author="Mike Thamm" w:date="2022-05-14T12:47:00Z" w:initials="MT">
    <w:p w14:paraId="65771F0C" w14:textId="77777777" w:rsidR="00CE360A" w:rsidRDefault="00CE360A">
      <w:pPr>
        <w:pStyle w:val="CommentText"/>
      </w:pPr>
      <w:r>
        <w:rPr>
          <w:rStyle w:val="CommentReference"/>
        </w:rPr>
        <w:annotationRef/>
      </w:r>
      <w:r>
        <w:t>Move this to Chapt 1 saying that I have narrowed it down to PSO and GA and then in Chapt 2 run a case study between the 2 and select one</w:t>
      </w:r>
    </w:p>
    <w:p w14:paraId="5A99960F" w14:textId="77777777" w:rsidR="00CE360A" w:rsidRDefault="00CE360A">
      <w:pPr>
        <w:pStyle w:val="CommentText"/>
      </w:pPr>
    </w:p>
    <w:p w14:paraId="148BC063" w14:textId="77777777" w:rsidR="00CE360A" w:rsidRDefault="00CE360A">
      <w:pPr>
        <w:pStyle w:val="CommentText"/>
      </w:pPr>
      <w:r>
        <w:t>Similarly, I can include the generalized decision for the model decision in Chapt1 and then</w:t>
      </w:r>
    </w:p>
    <w:p w14:paraId="180B2FF1" w14:textId="77777777" w:rsidR="00830485" w:rsidRDefault="00830485">
      <w:pPr>
        <w:pStyle w:val="CommentText"/>
      </w:pPr>
    </w:p>
    <w:p w14:paraId="6DB0E013" w14:textId="091493F0" w:rsidR="00830485" w:rsidRDefault="00830485">
      <w:pPr>
        <w:pStyle w:val="CommentText"/>
      </w:pPr>
      <w:r>
        <w:t>General order is Background, Specifics(what am I doing), Modifications (knowledge gap)</w:t>
      </w:r>
    </w:p>
  </w:comment>
  <w:comment w:id="62" w:author="Mike Thamm" w:date="2022-05-13T21:27:00Z" w:initials="MT">
    <w:p w14:paraId="4CA83A2D" w14:textId="216DB436" w:rsidR="00F6257C" w:rsidRDefault="00F6257C">
      <w:pPr>
        <w:pStyle w:val="CommentText"/>
      </w:pPr>
      <w:r>
        <w:rPr>
          <w:rStyle w:val="CommentReference"/>
        </w:rPr>
        <w:annotationRef/>
      </w:r>
      <w:r>
        <w:t>This was removed from the Optimization Algos section because it referenced integration with HAM and the motor optimization process. Chapter 2 is intended to be abstract and a later chapter should discuss implementing the optimization with the HA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CFA689" w15:done="0"/>
  <w15:commentEx w15:paraId="6DB0E013" w15:done="0"/>
  <w15:commentEx w15:paraId="4CA83A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81D5C" w16cex:dateUtc="2022-05-13T03:57:00Z"/>
  <w16cex:commentExtensible w16cex:durableId="262A2355" w16cex:dateUtc="2022-05-14T16:47:00Z"/>
  <w16cex:commentExtensible w16cex:durableId="26294BBF" w16cex:dateUtc="2022-05-14T01: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CFA689" w16cid:durableId="26281D5C"/>
  <w16cid:commentId w16cid:paraId="6DB0E013" w16cid:durableId="262A2355"/>
  <w16cid:commentId w16cid:paraId="4CA83A2D" w16cid:durableId="26294B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33CF63" w14:textId="77777777" w:rsidR="008B3C26" w:rsidRDefault="008B3C26" w:rsidP="0043219B">
      <w:r>
        <w:separator/>
      </w:r>
    </w:p>
  </w:endnote>
  <w:endnote w:type="continuationSeparator" w:id="0">
    <w:p w14:paraId="2A5877A1" w14:textId="77777777" w:rsidR="008B3C26" w:rsidRDefault="008B3C26"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A1"/>
    <w:family w:val="roman"/>
    <w:pitch w:val="variable"/>
    <w:sig w:usb0="E00006FF" w:usb1="420024FF" w:usb2="02000000" w:usb3="00000000" w:csb0="0000019F" w:csb1="00000000"/>
  </w:font>
  <w:font w:name="Arial">
    <w:panose1 w:val="020B0604020202020204"/>
    <w:charset w:val="A1"/>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End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8056637"/>
      <w:docPartObj>
        <w:docPartGallery w:val="Page Numbers (Bottom of Page)"/>
        <w:docPartUnique/>
      </w:docPartObj>
    </w:sdtPr>
    <w:sdtContent>
      <w:p w14:paraId="2520DACF" w14:textId="77777777" w:rsidR="00953655" w:rsidRDefault="00953655" w:rsidP="0043219B">
        <w:pPr>
          <w:pStyle w:val="Footer"/>
        </w:pPr>
        <w:r>
          <w:fldChar w:fldCharType="begin"/>
        </w:r>
        <w:r>
          <w:instrText xml:space="preserve"> PAGE   \* MERGEFORMAT </w:instrText>
        </w:r>
        <w:r>
          <w:fldChar w:fldCharType="separate"/>
        </w:r>
        <w:r>
          <w:rPr>
            <w:noProof/>
          </w:rPr>
          <w:t>116</w:t>
        </w:r>
        <w:r>
          <w:rPr>
            <w:noProof/>
          </w:rPr>
          <w:fldChar w:fldCharType="end"/>
        </w:r>
      </w:p>
    </w:sdtContent>
  </w:sdt>
  <w:p w14:paraId="7876F4F0" w14:textId="77777777" w:rsidR="00953655" w:rsidRDefault="00953655" w:rsidP="004321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End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367505" w14:textId="77777777" w:rsidR="008B3C26" w:rsidRDefault="008B3C26" w:rsidP="0043219B">
      <w:r>
        <w:separator/>
      </w:r>
    </w:p>
  </w:footnote>
  <w:footnote w:type="continuationSeparator" w:id="0">
    <w:p w14:paraId="124EFA7A" w14:textId="77777777" w:rsidR="008B3C26" w:rsidRDefault="008B3C26"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63B34"/>
    <w:multiLevelType w:val="hybridMultilevel"/>
    <w:tmpl w:val="F82A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9E1FB8"/>
    <w:multiLevelType w:val="hybridMultilevel"/>
    <w:tmpl w:val="1D70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5016"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2"/>
  </w:num>
  <w:num w:numId="2" w16cid:durableId="425031562">
    <w:abstractNumId w:val="12"/>
  </w:num>
  <w:num w:numId="3" w16cid:durableId="1364011856">
    <w:abstractNumId w:val="15"/>
  </w:num>
  <w:num w:numId="4" w16cid:durableId="1566405952">
    <w:abstractNumId w:val="3"/>
  </w:num>
  <w:num w:numId="5" w16cid:durableId="1028021662">
    <w:abstractNumId w:val="6"/>
  </w:num>
  <w:num w:numId="6" w16cid:durableId="1912617705">
    <w:abstractNumId w:val="5"/>
  </w:num>
  <w:num w:numId="7" w16cid:durableId="1187644930">
    <w:abstractNumId w:val="11"/>
  </w:num>
  <w:num w:numId="8" w16cid:durableId="423694995">
    <w:abstractNumId w:val="8"/>
  </w:num>
  <w:num w:numId="9" w16cid:durableId="343093712">
    <w:abstractNumId w:val="8"/>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4"/>
  </w:num>
  <w:num w:numId="11" w16cid:durableId="1098986449">
    <w:abstractNumId w:val="16"/>
  </w:num>
  <w:num w:numId="12" w16cid:durableId="1810786974">
    <w:abstractNumId w:val="9"/>
  </w:num>
  <w:num w:numId="13" w16cid:durableId="1341851191">
    <w:abstractNumId w:val="10"/>
  </w:num>
  <w:num w:numId="14" w16cid:durableId="452099578">
    <w:abstractNumId w:val="13"/>
  </w:num>
  <w:num w:numId="15" w16cid:durableId="2046521103">
    <w:abstractNumId w:val="14"/>
  </w:num>
  <w:num w:numId="16" w16cid:durableId="849837542">
    <w:abstractNumId w:val="7"/>
  </w:num>
  <w:num w:numId="17" w16cid:durableId="2131126667">
    <w:abstractNumId w:val="0"/>
  </w:num>
  <w:num w:numId="18" w16cid:durableId="107428168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388457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93185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58466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156773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7091295">
    <w:abstractNumId w:val="1"/>
  </w:num>
  <w:num w:numId="24" w16cid:durableId="120397805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Thamm">
    <w15:presenceInfo w15:providerId="None" w15:userId="Mike Tha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33B"/>
    <w:rsid w:val="00000A85"/>
    <w:rsid w:val="00000BFD"/>
    <w:rsid w:val="00000CE1"/>
    <w:rsid w:val="0000131E"/>
    <w:rsid w:val="00001865"/>
    <w:rsid w:val="00001DBD"/>
    <w:rsid w:val="00001EBB"/>
    <w:rsid w:val="00002D2C"/>
    <w:rsid w:val="000031D4"/>
    <w:rsid w:val="0000328E"/>
    <w:rsid w:val="000038CC"/>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A60"/>
    <w:rsid w:val="00007BCC"/>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7AF"/>
    <w:rsid w:val="00014806"/>
    <w:rsid w:val="00014B3C"/>
    <w:rsid w:val="00015093"/>
    <w:rsid w:val="00015221"/>
    <w:rsid w:val="00015D84"/>
    <w:rsid w:val="00016140"/>
    <w:rsid w:val="00016159"/>
    <w:rsid w:val="000165BB"/>
    <w:rsid w:val="00016D60"/>
    <w:rsid w:val="00016D97"/>
    <w:rsid w:val="0001733D"/>
    <w:rsid w:val="000176BE"/>
    <w:rsid w:val="00020CE4"/>
    <w:rsid w:val="0002109C"/>
    <w:rsid w:val="00021949"/>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701"/>
    <w:rsid w:val="000269A2"/>
    <w:rsid w:val="00026EDA"/>
    <w:rsid w:val="0002714A"/>
    <w:rsid w:val="000272FF"/>
    <w:rsid w:val="00027518"/>
    <w:rsid w:val="00027980"/>
    <w:rsid w:val="0003005C"/>
    <w:rsid w:val="0003012C"/>
    <w:rsid w:val="0003050F"/>
    <w:rsid w:val="00030998"/>
    <w:rsid w:val="00030CAD"/>
    <w:rsid w:val="000316D8"/>
    <w:rsid w:val="00031A26"/>
    <w:rsid w:val="000320C0"/>
    <w:rsid w:val="00032E8E"/>
    <w:rsid w:val="000330BC"/>
    <w:rsid w:val="00033244"/>
    <w:rsid w:val="000333D2"/>
    <w:rsid w:val="000338C5"/>
    <w:rsid w:val="00033C23"/>
    <w:rsid w:val="00033F7B"/>
    <w:rsid w:val="000341E5"/>
    <w:rsid w:val="00034475"/>
    <w:rsid w:val="0003453E"/>
    <w:rsid w:val="00034F02"/>
    <w:rsid w:val="000359A6"/>
    <w:rsid w:val="00036235"/>
    <w:rsid w:val="00036ED9"/>
    <w:rsid w:val="00037428"/>
    <w:rsid w:val="000375F6"/>
    <w:rsid w:val="00037871"/>
    <w:rsid w:val="00037C88"/>
    <w:rsid w:val="00040490"/>
    <w:rsid w:val="00040893"/>
    <w:rsid w:val="00040973"/>
    <w:rsid w:val="00040D5A"/>
    <w:rsid w:val="00040DC6"/>
    <w:rsid w:val="000414BC"/>
    <w:rsid w:val="00041568"/>
    <w:rsid w:val="00041616"/>
    <w:rsid w:val="000417D7"/>
    <w:rsid w:val="000423C3"/>
    <w:rsid w:val="00042645"/>
    <w:rsid w:val="00042805"/>
    <w:rsid w:val="00042DB0"/>
    <w:rsid w:val="00042E83"/>
    <w:rsid w:val="000433EB"/>
    <w:rsid w:val="000437E3"/>
    <w:rsid w:val="00043871"/>
    <w:rsid w:val="0004392F"/>
    <w:rsid w:val="00043B0D"/>
    <w:rsid w:val="00043DC0"/>
    <w:rsid w:val="00044253"/>
    <w:rsid w:val="0004503B"/>
    <w:rsid w:val="00045627"/>
    <w:rsid w:val="00045835"/>
    <w:rsid w:val="00045A6C"/>
    <w:rsid w:val="0004661B"/>
    <w:rsid w:val="000467B6"/>
    <w:rsid w:val="00046F57"/>
    <w:rsid w:val="0004717B"/>
    <w:rsid w:val="000477A9"/>
    <w:rsid w:val="000478A5"/>
    <w:rsid w:val="00047A5D"/>
    <w:rsid w:val="00047B03"/>
    <w:rsid w:val="00047D6D"/>
    <w:rsid w:val="00050126"/>
    <w:rsid w:val="00050393"/>
    <w:rsid w:val="00050420"/>
    <w:rsid w:val="000506E1"/>
    <w:rsid w:val="00050C31"/>
    <w:rsid w:val="0005141E"/>
    <w:rsid w:val="000520C0"/>
    <w:rsid w:val="0005272E"/>
    <w:rsid w:val="00052A42"/>
    <w:rsid w:val="00053401"/>
    <w:rsid w:val="000539A1"/>
    <w:rsid w:val="00053A8B"/>
    <w:rsid w:val="0005416A"/>
    <w:rsid w:val="00054408"/>
    <w:rsid w:val="00054688"/>
    <w:rsid w:val="0005494B"/>
    <w:rsid w:val="00054CD9"/>
    <w:rsid w:val="00055043"/>
    <w:rsid w:val="0005555C"/>
    <w:rsid w:val="00055650"/>
    <w:rsid w:val="00056A83"/>
    <w:rsid w:val="00056B09"/>
    <w:rsid w:val="00057246"/>
    <w:rsid w:val="0005769E"/>
    <w:rsid w:val="000577AF"/>
    <w:rsid w:val="0005781E"/>
    <w:rsid w:val="0005791C"/>
    <w:rsid w:val="000613F6"/>
    <w:rsid w:val="000624DE"/>
    <w:rsid w:val="00063C91"/>
    <w:rsid w:val="00063E78"/>
    <w:rsid w:val="000641DF"/>
    <w:rsid w:val="000642C7"/>
    <w:rsid w:val="0006445E"/>
    <w:rsid w:val="000653A5"/>
    <w:rsid w:val="000659BD"/>
    <w:rsid w:val="00065B34"/>
    <w:rsid w:val="00065CF4"/>
    <w:rsid w:val="000662F5"/>
    <w:rsid w:val="00066C28"/>
    <w:rsid w:val="00066C7D"/>
    <w:rsid w:val="00066FB2"/>
    <w:rsid w:val="00067B0D"/>
    <w:rsid w:val="00067F36"/>
    <w:rsid w:val="00070EE8"/>
    <w:rsid w:val="000716A4"/>
    <w:rsid w:val="00072248"/>
    <w:rsid w:val="00072897"/>
    <w:rsid w:val="00072C60"/>
    <w:rsid w:val="00073147"/>
    <w:rsid w:val="00073491"/>
    <w:rsid w:val="00073AE7"/>
    <w:rsid w:val="00073D4D"/>
    <w:rsid w:val="00073E63"/>
    <w:rsid w:val="0007407E"/>
    <w:rsid w:val="0007564D"/>
    <w:rsid w:val="00075B29"/>
    <w:rsid w:val="00075DEA"/>
    <w:rsid w:val="00076E6F"/>
    <w:rsid w:val="00076F46"/>
    <w:rsid w:val="00077040"/>
    <w:rsid w:val="000773BF"/>
    <w:rsid w:val="000775DD"/>
    <w:rsid w:val="00077BAA"/>
    <w:rsid w:val="000807D3"/>
    <w:rsid w:val="00080B9A"/>
    <w:rsid w:val="000819AE"/>
    <w:rsid w:val="00081A83"/>
    <w:rsid w:val="00081B4B"/>
    <w:rsid w:val="00081E1F"/>
    <w:rsid w:val="0008226A"/>
    <w:rsid w:val="000822C8"/>
    <w:rsid w:val="000824B1"/>
    <w:rsid w:val="000824D3"/>
    <w:rsid w:val="00083941"/>
    <w:rsid w:val="00083F63"/>
    <w:rsid w:val="00084475"/>
    <w:rsid w:val="00084549"/>
    <w:rsid w:val="000847E0"/>
    <w:rsid w:val="00085410"/>
    <w:rsid w:val="000855C7"/>
    <w:rsid w:val="000856C8"/>
    <w:rsid w:val="00085FEA"/>
    <w:rsid w:val="00086232"/>
    <w:rsid w:val="00086697"/>
    <w:rsid w:val="00086B02"/>
    <w:rsid w:val="00086B28"/>
    <w:rsid w:val="00086B61"/>
    <w:rsid w:val="00086C1A"/>
    <w:rsid w:val="00087087"/>
    <w:rsid w:val="00090DBE"/>
    <w:rsid w:val="00090E81"/>
    <w:rsid w:val="00091037"/>
    <w:rsid w:val="000913F3"/>
    <w:rsid w:val="00091CEB"/>
    <w:rsid w:val="00093617"/>
    <w:rsid w:val="00093B77"/>
    <w:rsid w:val="00093E8A"/>
    <w:rsid w:val="000944DE"/>
    <w:rsid w:val="00094AD0"/>
    <w:rsid w:val="00094D0E"/>
    <w:rsid w:val="000958C8"/>
    <w:rsid w:val="0009598B"/>
    <w:rsid w:val="00095B86"/>
    <w:rsid w:val="0009612C"/>
    <w:rsid w:val="0009675B"/>
    <w:rsid w:val="0009680F"/>
    <w:rsid w:val="000968E5"/>
    <w:rsid w:val="00096EC7"/>
    <w:rsid w:val="00097818"/>
    <w:rsid w:val="000979A3"/>
    <w:rsid w:val="00097D1B"/>
    <w:rsid w:val="00097D99"/>
    <w:rsid w:val="00097FEE"/>
    <w:rsid w:val="000A024E"/>
    <w:rsid w:val="000A0D74"/>
    <w:rsid w:val="000A0FC5"/>
    <w:rsid w:val="000A11BF"/>
    <w:rsid w:val="000A1A60"/>
    <w:rsid w:val="000A1E7D"/>
    <w:rsid w:val="000A2805"/>
    <w:rsid w:val="000A2983"/>
    <w:rsid w:val="000A2A22"/>
    <w:rsid w:val="000A2AEB"/>
    <w:rsid w:val="000A2BB8"/>
    <w:rsid w:val="000A2E98"/>
    <w:rsid w:val="000A34CD"/>
    <w:rsid w:val="000A357B"/>
    <w:rsid w:val="000A369B"/>
    <w:rsid w:val="000A3F15"/>
    <w:rsid w:val="000A4195"/>
    <w:rsid w:val="000A4905"/>
    <w:rsid w:val="000A4FED"/>
    <w:rsid w:val="000A544D"/>
    <w:rsid w:val="000A5651"/>
    <w:rsid w:val="000A5C77"/>
    <w:rsid w:val="000A61D8"/>
    <w:rsid w:val="000A67D5"/>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3E"/>
    <w:rsid w:val="000C1D7D"/>
    <w:rsid w:val="000C2280"/>
    <w:rsid w:val="000C2442"/>
    <w:rsid w:val="000C2708"/>
    <w:rsid w:val="000C2B34"/>
    <w:rsid w:val="000C2C72"/>
    <w:rsid w:val="000C30F8"/>
    <w:rsid w:val="000C3353"/>
    <w:rsid w:val="000C362D"/>
    <w:rsid w:val="000C3D34"/>
    <w:rsid w:val="000C4216"/>
    <w:rsid w:val="000C43C4"/>
    <w:rsid w:val="000C4438"/>
    <w:rsid w:val="000C4680"/>
    <w:rsid w:val="000C50CD"/>
    <w:rsid w:val="000C56BA"/>
    <w:rsid w:val="000C57F6"/>
    <w:rsid w:val="000C5B08"/>
    <w:rsid w:val="000C5BF3"/>
    <w:rsid w:val="000C617F"/>
    <w:rsid w:val="000C633F"/>
    <w:rsid w:val="000C65A3"/>
    <w:rsid w:val="000C6C4E"/>
    <w:rsid w:val="000C743A"/>
    <w:rsid w:val="000C77F0"/>
    <w:rsid w:val="000D0326"/>
    <w:rsid w:val="000D1226"/>
    <w:rsid w:val="000D13FB"/>
    <w:rsid w:val="000D1E82"/>
    <w:rsid w:val="000D1F55"/>
    <w:rsid w:val="000D2896"/>
    <w:rsid w:val="000D2B70"/>
    <w:rsid w:val="000D2BC5"/>
    <w:rsid w:val="000D2C62"/>
    <w:rsid w:val="000D2DF7"/>
    <w:rsid w:val="000D2E92"/>
    <w:rsid w:val="000D2F9C"/>
    <w:rsid w:val="000D3BD7"/>
    <w:rsid w:val="000D3CE3"/>
    <w:rsid w:val="000D4A24"/>
    <w:rsid w:val="000D4B9C"/>
    <w:rsid w:val="000D5993"/>
    <w:rsid w:val="000D5A3B"/>
    <w:rsid w:val="000D5D8A"/>
    <w:rsid w:val="000D5F1B"/>
    <w:rsid w:val="000D6905"/>
    <w:rsid w:val="000D6AEB"/>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CFF"/>
    <w:rsid w:val="000E4F46"/>
    <w:rsid w:val="000E5A3C"/>
    <w:rsid w:val="000E5B31"/>
    <w:rsid w:val="000E5BAD"/>
    <w:rsid w:val="000E7C46"/>
    <w:rsid w:val="000E7DE0"/>
    <w:rsid w:val="000E7E25"/>
    <w:rsid w:val="000F04CB"/>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44"/>
    <w:rsid w:val="000F32CE"/>
    <w:rsid w:val="000F35FE"/>
    <w:rsid w:val="000F3B06"/>
    <w:rsid w:val="000F4017"/>
    <w:rsid w:val="000F48C5"/>
    <w:rsid w:val="000F5B0D"/>
    <w:rsid w:val="000F5BA2"/>
    <w:rsid w:val="000F5CC9"/>
    <w:rsid w:val="000F6965"/>
    <w:rsid w:val="000F6A02"/>
    <w:rsid w:val="000F6DED"/>
    <w:rsid w:val="000F7D4D"/>
    <w:rsid w:val="000F7D7F"/>
    <w:rsid w:val="0010033B"/>
    <w:rsid w:val="00101226"/>
    <w:rsid w:val="001015F4"/>
    <w:rsid w:val="00101A5B"/>
    <w:rsid w:val="00102D4C"/>
    <w:rsid w:val="001036FA"/>
    <w:rsid w:val="00103EB6"/>
    <w:rsid w:val="00103F44"/>
    <w:rsid w:val="0010401B"/>
    <w:rsid w:val="00104470"/>
    <w:rsid w:val="00104725"/>
    <w:rsid w:val="0010473D"/>
    <w:rsid w:val="00104746"/>
    <w:rsid w:val="00104F30"/>
    <w:rsid w:val="00105112"/>
    <w:rsid w:val="001054FC"/>
    <w:rsid w:val="001058DD"/>
    <w:rsid w:val="001059EA"/>
    <w:rsid w:val="00105E54"/>
    <w:rsid w:val="0010621A"/>
    <w:rsid w:val="0010643F"/>
    <w:rsid w:val="0010681A"/>
    <w:rsid w:val="00106849"/>
    <w:rsid w:val="00106B6B"/>
    <w:rsid w:val="00106E13"/>
    <w:rsid w:val="001075F2"/>
    <w:rsid w:val="0010795E"/>
    <w:rsid w:val="00107F4F"/>
    <w:rsid w:val="001104F1"/>
    <w:rsid w:val="00110F04"/>
    <w:rsid w:val="0011140A"/>
    <w:rsid w:val="00111549"/>
    <w:rsid w:val="001116D5"/>
    <w:rsid w:val="0011182B"/>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6268"/>
    <w:rsid w:val="0011669E"/>
    <w:rsid w:val="001168A2"/>
    <w:rsid w:val="00117034"/>
    <w:rsid w:val="001170D2"/>
    <w:rsid w:val="001172BD"/>
    <w:rsid w:val="00117865"/>
    <w:rsid w:val="00117C56"/>
    <w:rsid w:val="00120C29"/>
    <w:rsid w:val="001212A8"/>
    <w:rsid w:val="0012179F"/>
    <w:rsid w:val="00121BE4"/>
    <w:rsid w:val="00122B1B"/>
    <w:rsid w:val="00123BC9"/>
    <w:rsid w:val="00123D18"/>
    <w:rsid w:val="001259F4"/>
    <w:rsid w:val="001262CC"/>
    <w:rsid w:val="00126365"/>
    <w:rsid w:val="00126747"/>
    <w:rsid w:val="00126C79"/>
    <w:rsid w:val="0012772C"/>
    <w:rsid w:val="00127CAD"/>
    <w:rsid w:val="00127DD2"/>
    <w:rsid w:val="001303F8"/>
    <w:rsid w:val="00130683"/>
    <w:rsid w:val="00130AF1"/>
    <w:rsid w:val="00130EDD"/>
    <w:rsid w:val="00130EF9"/>
    <w:rsid w:val="00130F0A"/>
    <w:rsid w:val="00130FF0"/>
    <w:rsid w:val="00131022"/>
    <w:rsid w:val="00131B0C"/>
    <w:rsid w:val="00131F8A"/>
    <w:rsid w:val="001321D4"/>
    <w:rsid w:val="0013314D"/>
    <w:rsid w:val="00133B69"/>
    <w:rsid w:val="00134138"/>
    <w:rsid w:val="001349B9"/>
    <w:rsid w:val="001353CB"/>
    <w:rsid w:val="00135474"/>
    <w:rsid w:val="001357A9"/>
    <w:rsid w:val="00135AA4"/>
    <w:rsid w:val="00135D9B"/>
    <w:rsid w:val="001364FF"/>
    <w:rsid w:val="0013680E"/>
    <w:rsid w:val="00136F3B"/>
    <w:rsid w:val="0013752A"/>
    <w:rsid w:val="0013763D"/>
    <w:rsid w:val="0013793D"/>
    <w:rsid w:val="001408C2"/>
    <w:rsid w:val="00141194"/>
    <w:rsid w:val="00141D5A"/>
    <w:rsid w:val="00141FBB"/>
    <w:rsid w:val="00142C17"/>
    <w:rsid w:val="0014306A"/>
    <w:rsid w:val="00143299"/>
    <w:rsid w:val="00143A24"/>
    <w:rsid w:val="00143F36"/>
    <w:rsid w:val="00144031"/>
    <w:rsid w:val="0014405A"/>
    <w:rsid w:val="001441A2"/>
    <w:rsid w:val="00144D47"/>
    <w:rsid w:val="00144E3D"/>
    <w:rsid w:val="00145655"/>
    <w:rsid w:val="0014579C"/>
    <w:rsid w:val="00145CE5"/>
    <w:rsid w:val="0014686F"/>
    <w:rsid w:val="00146A46"/>
    <w:rsid w:val="00146F64"/>
    <w:rsid w:val="001470E4"/>
    <w:rsid w:val="00147546"/>
    <w:rsid w:val="00150195"/>
    <w:rsid w:val="001502ED"/>
    <w:rsid w:val="00150453"/>
    <w:rsid w:val="001509BE"/>
    <w:rsid w:val="00151480"/>
    <w:rsid w:val="00151A61"/>
    <w:rsid w:val="00151BC9"/>
    <w:rsid w:val="00151D22"/>
    <w:rsid w:val="00151E1F"/>
    <w:rsid w:val="00152B0B"/>
    <w:rsid w:val="00152E8E"/>
    <w:rsid w:val="001532DB"/>
    <w:rsid w:val="00153987"/>
    <w:rsid w:val="00153B79"/>
    <w:rsid w:val="00153C53"/>
    <w:rsid w:val="00153C58"/>
    <w:rsid w:val="00154695"/>
    <w:rsid w:val="00154AA6"/>
    <w:rsid w:val="00154D38"/>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FFE"/>
    <w:rsid w:val="00163B01"/>
    <w:rsid w:val="00163D50"/>
    <w:rsid w:val="001641D7"/>
    <w:rsid w:val="0016482F"/>
    <w:rsid w:val="00164C3C"/>
    <w:rsid w:val="00164E1B"/>
    <w:rsid w:val="00164E4F"/>
    <w:rsid w:val="001653D5"/>
    <w:rsid w:val="00165E4F"/>
    <w:rsid w:val="0016696C"/>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450A"/>
    <w:rsid w:val="001747BD"/>
    <w:rsid w:val="0017484C"/>
    <w:rsid w:val="00174B05"/>
    <w:rsid w:val="00175112"/>
    <w:rsid w:val="001751FF"/>
    <w:rsid w:val="00175B52"/>
    <w:rsid w:val="00175C92"/>
    <w:rsid w:val="00176ED0"/>
    <w:rsid w:val="00176FE1"/>
    <w:rsid w:val="0017704D"/>
    <w:rsid w:val="00177614"/>
    <w:rsid w:val="0017783D"/>
    <w:rsid w:val="00177CD3"/>
    <w:rsid w:val="00180215"/>
    <w:rsid w:val="0018039A"/>
    <w:rsid w:val="00180741"/>
    <w:rsid w:val="00180797"/>
    <w:rsid w:val="00180820"/>
    <w:rsid w:val="00180B02"/>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12AA"/>
    <w:rsid w:val="00191414"/>
    <w:rsid w:val="00191468"/>
    <w:rsid w:val="00191664"/>
    <w:rsid w:val="00191BE6"/>
    <w:rsid w:val="00191D83"/>
    <w:rsid w:val="00192C58"/>
    <w:rsid w:val="00193105"/>
    <w:rsid w:val="001933A0"/>
    <w:rsid w:val="0019371D"/>
    <w:rsid w:val="001937D6"/>
    <w:rsid w:val="00193A03"/>
    <w:rsid w:val="00193B52"/>
    <w:rsid w:val="00193C29"/>
    <w:rsid w:val="00193C8B"/>
    <w:rsid w:val="0019415C"/>
    <w:rsid w:val="001947C5"/>
    <w:rsid w:val="00194962"/>
    <w:rsid w:val="001949C6"/>
    <w:rsid w:val="001949EB"/>
    <w:rsid w:val="00194ECD"/>
    <w:rsid w:val="0019566E"/>
    <w:rsid w:val="00195E14"/>
    <w:rsid w:val="00195F56"/>
    <w:rsid w:val="00196181"/>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5CE"/>
    <w:rsid w:val="001A2C1B"/>
    <w:rsid w:val="001A3694"/>
    <w:rsid w:val="001A4679"/>
    <w:rsid w:val="001A53C2"/>
    <w:rsid w:val="001A5914"/>
    <w:rsid w:val="001A61A8"/>
    <w:rsid w:val="001A6402"/>
    <w:rsid w:val="001A68EB"/>
    <w:rsid w:val="001A6B48"/>
    <w:rsid w:val="001A7428"/>
    <w:rsid w:val="001A7429"/>
    <w:rsid w:val="001A743C"/>
    <w:rsid w:val="001A7A2D"/>
    <w:rsid w:val="001A7A5A"/>
    <w:rsid w:val="001B0091"/>
    <w:rsid w:val="001B030B"/>
    <w:rsid w:val="001B059C"/>
    <w:rsid w:val="001B075F"/>
    <w:rsid w:val="001B0945"/>
    <w:rsid w:val="001B0B64"/>
    <w:rsid w:val="001B16D7"/>
    <w:rsid w:val="001B18BE"/>
    <w:rsid w:val="001B1BDB"/>
    <w:rsid w:val="001B2F95"/>
    <w:rsid w:val="001B37D0"/>
    <w:rsid w:val="001B417E"/>
    <w:rsid w:val="001B5436"/>
    <w:rsid w:val="001B5A34"/>
    <w:rsid w:val="001B5C66"/>
    <w:rsid w:val="001B69CF"/>
    <w:rsid w:val="001B6BED"/>
    <w:rsid w:val="001B6E35"/>
    <w:rsid w:val="001B7018"/>
    <w:rsid w:val="001B729E"/>
    <w:rsid w:val="001B7D77"/>
    <w:rsid w:val="001C048C"/>
    <w:rsid w:val="001C0708"/>
    <w:rsid w:val="001C08FB"/>
    <w:rsid w:val="001C0DB4"/>
    <w:rsid w:val="001C1B6C"/>
    <w:rsid w:val="001C2254"/>
    <w:rsid w:val="001C265C"/>
    <w:rsid w:val="001C2D92"/>
    <w:rsid w:val="001C3008"/>
    <w:rsid w:val="001C3074"/>
    <w:rsid w:val="001C4664"/>
    <w:rsid w:val="001C4757"/>
    <w:rsid w:val="001C510D"/>
    <w:rsid w:val="001C68A8"/>
    <w:rsid w:val="001C69D9"/>
    <w:rsid w:val="001C6EC3"/>
    <w:rsid w:val="001C7075"/>
    <w:rsid w:val="001C7A7E"/>
    <w:rsid w:val="001D026D"/>
    <w:rsid w:val="001D0A25"/>
    <w:rsid w:val="001D10FF"/>
    <w:rsid w:val="001D1630"/>
    <w:rsid w:val="001D194A"/>
    <w:rsid w:val="001D2024"/>
    <w:rsid w:val="001D22DA"/>
    <w:rsid w:val="001D26F7"/>
    <w:rsid w:val="001D2B48"/>
    <w:rsid w:val="001D33F3"/>
    <w:rsid w:val="001D3623"/>
    <w:rsid w:val="001D3DC6"/>
    <w:rsid w:val="001D45B8"/>
    <w:rsid w:val="001D482E"/>
    <w:rsid w:val="001D493B"/>
    <w:rsid w:val="001D5243"/>
    <w:rsid w:val="001D573F"/>
    <w:rsid w:val="001D61F7"/>
    <w:rsid w:val="001D6221"/>
    <w:rsid w:val="001D6A60"/>
    <w:rsid w:val="001D7662"/>
    <w:rsid w:val="001D7670"/>
    <w:rsid w:val="001D79C5"/>
    <w:rsid w:val="001D7C5F"/>
    <w:rsid w:val="001D7CB2"/>
    <w:rsid w:val="001E035C"/>
    <w:rsid w:val="001E04C4"/>
    <w:rsid w:val="001E0673"/>
    <w:rsid w:val="001E1212"/>
    <w:rsid w:val="001E133B"/>
    <w:rsid w:val="001E187C"/>
    <w:rsid w:val="001E1BA8"/>
    <w:rsid w:val="001E1E55"/>
    <w:rsid w:val="001E233E"/>
    <w:rsid w:val="001E2E73"/>
    <w:rsid w:val="001E2FD9"/>
    <w:rsid w:val="001E31BA"/>
    <w:rsid w:val="001E31CF"/>
    <w:rsid w:val="001E33C0"/>
    <w:rsid w:val="001E3C1A"/>
    <w:rsid w:val="001E42EB"/>
    <w:rsid w:val="001E54C3"/>
    <w:rsid w:val="001E6840"/>
    <w:rsid w:val="001E6C95"/>
    <w:rsid w:val="001E6E53"/>
    <w:rsid w:val="001E76F6"/>
    <w:rsid w:val="001E7B87"/>
    <w:rsid w:val="001F14A8"/>
    <w:rsid w:val="001F1628"/>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20086E"/>
    <w:rsid w:val="00200DB2"/>
    <w:rsid w:val="00200E96"/>
    <w:rsid w:val="00201976"/>
    <w:rsid w:val="00202107"/>
    <w:rsid w:val="0020234B"/>
    <w:rsid w:val="002025C7"/>
    <w:rsid w:val="00202752"/>
    <w:rsid w:val="00202ABF"/>
    <w:rsid w:val="00202AE2"/>
    <w:rsid w:val="00203016"/>
    <w:rsid w:val="002034B6"/>
    <w:rsid w:val="00203B16"/>
    <w:rsid w:val="00203F5C"/>
    <w:rsid w:val="002043E4"/>
    <w:rsid w:val="0020478C"/>
    <w:rsid w:val="002048ED"/>
    <w:rsid w:val="002048F2"/>
    <w:rsid w:val="00204DCA"/>
    <w:rsid w:val="00205333"/>
    <w:rsid w:val="002056B4"/>
    <w:rsid w:val="002059E3"/>
    <w:rsid w:val="00205B25"/>
    <w:rsid w:val="00205B91"/>
    <w:rsid w:val="002060B3"/>
    <w:rsid w:val="00206819"/>
    <w:rsid w:val="00206997"/>
    <w:rsid w:val="002075DC"/>
    <w:rsid w:val="002076C4"/>
    <w:rsid w:val="0020771E"/>
    <w:rsid w:val="00207731"/>
    <w:rsid w:val="00207799"/>
    <w:rsid w:val="00207E68"/>
    <w:rsid w:val="002101A2"/>
    <w:rsid w:val="00211B6D"/>
    <w:rsid w:val="00211D61"/>
    <w:rsid w:val="00212135"/>
    <w:rsid w:val="0021227A"/>
    <w:rsid w:val="00212CC1"/>
    <w:rsid w:val="00212FB2"/>
    <w:rsid w:val="00213B85"/>
    <w:rsid w:val="00213FCB"/>
    <w:rsid w:val="002142AD"/>
    <w:rsid w:val="00214C8D"/>
    <w:rsid w:val="00214F9F"/>
    <w:rsid w:val="002150B3"/>
    <w:rsid w:val="00215C61"/>
    <w:rsid w:val="00215E3C"/>
    <w:rsid w:val="00216404"/>
    <w:rsid w:val="0021650C"/>
    <w:rsid w:val="0021672D"/>
    <w:rsid w:val="00216B82"/>
    <w:rsid w:val="00217203"/>
    <w:rsid w:val="0021749A"/>
    <w:rsid w:val="0021768E"/>
    <w:rsid w:val="00220088"/>
    <w:rsid w:val="00220678"/>
    <w:rsid w:val="0022134D"/>
    <w:rsid w:val="00221616"/>
    <w:rsid w:val="00222355"/>
    <w:rsid w:val="00222C53"/>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76D8"/>
    <w:rsid w:val="002277F8"/>
    <w:rsid w:val="002277F9"/>
    <w:rsid w:val="00227C90"/>
    <w:rsid w:val="00227E61"/>
    <w:rsid w:val="00230523"/>
    <w:rsid w:val="002317F9"/>
    <w:rsid w:val="00232E4B"/>
    <w:rsid w:val="00233301"/>
    <w:rsid w:val="002336B3"/>
    <w:rsid w:val="002339E6"/>
    <w:rsid w:val="002341D6"/>
    <w:rsid w:val="0023426D"/>
    <w:rsid w:val="00234FC0"/>
    <w:rsid w:val="002357F4"/>
    <w:rsid w:val="00235A55"/>
    <w:rsid w:val="00235AB7"/>
    <w:rsid w:val="00235F96"/>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30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2EA0"/>
    <w:rsid w:val="00253544"/>
    <w:rsid w:val="002537A1"/>
    <w:rsid w:val="0025497E"/>
    <w:rsid w:val="00254BA7"/>
    <w:rsid w:val="00254DB1"/>
    <w:rsid w:val="00254E18"/>
    <w:rsid w:val="00255059"/>
    <w:rsid w:val="00255B92"/>
    <w:rsid w:val="002562A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68D"/>
    <w:rsid w:val="00265848"/>
    <w:rsid w:val="002658D5"/>
    <w:rsid w:val="00265D7F"/>
    <w:rsid w:val="00266FE0"/>
    <w:rsid w:val="002671BF"/>
    <w:rsid w:val="00267339"/>
    <w:rsid w:val="0026754E"/>
    <w:rsid w:val="0026758A"/>
    <w:rsid w:val="00267FB3"/>
    <w:rsid w:val="002709BA"/>
    <w:rsid w:val="00270F65"/>
    <w:rsid w:val="00271547"/>
    <w:rsid w:val="002715CB"/>
    <w:rsid w:val="00271659"/>
    <w:rsid w:val="002721BF"/>
    <w:rsid w:val="00272605"/>
    <w:rsid w:val="0027292D"/>
    <w:rsid w:val="002729A1"/>
    <w:rsid w:val="00273811"/>
    <w:rsid w:val="00273ABD"/>
    <w:rsid w:val="0027405E"/>
    <w:rsid w:val="00274314"/>
    <w:rsid w:val="00274C46"/>
    <w:rsid w:val="00275226"/>
    <w:rsid w:val="00276102"/>
    <w:rsid w:val="0027619E"/>
    <w:rsid w:val="002766AD"/>
    <w:rsid w:val="0027695A"/>
    <w:rsid w:val="00276FE9"/>
    <w:rsid w:val="0027727B"/>
    <w:rsid w:val="0027767B"/>
    <w:rsid w:val="0027773A"/>
    <w:rsid w:val="002778F7"/>
    <w:rsid w:val="00277BBD"/>
    <w:rsid w:val="00277D9F"/>
    <w:rsid w:val="00280085"/>
    <w:rsid w:val="002801A7"/>
    <w:rsid w:val="0028063B"/>
    <w:rsid w:val="00281B75"/>
    <w:rsid w:val="00281BBF"/>
    <w:rsid w:val="00281D13"/>
    <w:rsid w:val="00281FD3"/>
    <w:rsid w:val="002823BA"/>
    <w:rsid w:val="00282968"/>
    <w:rsid w:val="00282E4B"/>
    <w:rsid w:val="0028381F"/>
    <w:rsid w:val="0028386D"/>
    <w:rsid w:val="00283BDE"/>
    <w:rsid w:val="00284461"/>
    <w:rsid w:val="00284D55"/>
    <w:rsid w:val="00285513"/>
    <w:rsid w:val="0028631C"/>
    <w:rsid w:val="00286416"/>
    <w:rsid w:val="002868E1"/>
    <w:rsid w:val="00286AB4"/>
    <w:rsid w:val="00286DFB"/>
    <w:rsid w:val="0028752E"/>
    <w:rsid w:val="002877E2"/>
    <w:rsid w:val="00287969"/>
    <w:rsid w:val="00287A88"/>
    <w:rsid w:val="00287ADC"/>
    <w:rsid w:val="002901CA"/>
    <w:rsid w:val="00290212"/>
    <w:rsid w:val="00290691"/>
    <w:rsid w:val="00290A7A"/>
    <w:rsid w:val="00290B42"/>
    <w:rsid w:val="00291CFC"/>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8C4"/>
    <w:rsid w:val="00295920"/>
    <w:rsid w:val="00295D2F"/>
    <w:rsid w:val="00295D46"/>
    <w:rsid w:val="00296231"/>
    <w:rsid w:val="0029702A"/>
    <w:rsid w:val="00297461"/>
    <w:rsid w:val="00297561"/>
    <w:rsid w:val="00297614"/>
    <w:rsid w:val="00297F12"/>
    <w:rsid w:val="002A01D2"/>
    <w:rsid w:val="002A0568"/>
    <w:rsid w:val="002A0917"/>
    <w:rsid w:val="002A0C9F"/>
    <w:rsid w:val="002A0DB5"/>
    <w:rsid w:val="002A0EBF"/>
    <w:rsid w:val="002A1495"/>
    <w:rsid w:val="002A1CA2"/>
    <w:rsid w:val="002A2001"/>
    <w:rsid w:val="002A2BC0"/>
    <w:rsid w:val="002A3ECD"/>
    <w:rsid w:val="002A555F"/>
    <w:rsid w:val="002A558F"/>
    <w:rsid w:val="002A5E47"/>
    <w:rsid w:val="002A62A3"/>
    <w:rsid w:val="002A6A11"/>
    <w:rsid w:val="002A70AE"/>
    <w:rsid w:val="002A79C7"/>
    <w:rsid w:val="002A7D02"/>
    <w:rsid w:val="002B080D"/>
    <w:rsid w:val="002B0914"/>
    <w:rsid w:val="002B09EA"/>
    <w:rsid w:val="002B0B78"/>
    <w:rsid w:val="002B0F07"/>
    <w:rsid w:val="002B1434"/>
    <w:rsid w:val="002B1506"/>
    <w:rsid w:val="002B1A38"/>
    <w:rsid w:val="002B1D56"/>
    <w:rsid w:val="002B2F58"/>
    <w:rsid w:val="002B30DE"/>
    <w:rsid w:val="002B382B"/>
    <w:rsid w:val="002B4621"/>
    <w:rsid w:val="002B470D"/>
    <w:rsid w:val="002B4AA5"/>
    <w:rsid w:val="002B4BBA"/>
    <w:rsid w:val="002B4FB5"/>
    <w:rsid w:val="002B4FCB"/>
    <w:rsid w:val="002B502A"/>
    <w:rsid w:val="002B578A"/>
    <w:rsid w:val="002B5D3F"/>
    <w:rsid w:val="002B5E0F"/>
    <w:rsid w:val="002B6086"/>
    <w:rsid w:val="002B7D6C"/>
    <w:rsid w:val="002B7EBE"/>
    <w:rsid w:val="002B7F44"/>
    <w:rsid w:val="002C0DE2"/>
    <w:rsid w:val="002C125B"/>
    <w:rsid w:val="002C1580"/>
    <w:rsid w:val="002C1C9D"/>
    <w:rsid w:val="002C1D5A"/>
    <w:rsid w:val="002C1DC5"/>
    <w:rsid w:val="002C2908"/>
    <w:rsid w:val="002C290E"/>
    <w:rsid w:val="002C2D36"/>
    <w:rsid w:val="002C2D97"/>
    <w:rsid w:val="002C34C8"/>
    <w:rsid w:val="002C38E7"/>
    <w:rsid w:val="002C4A14"/>
    <w:rsid w:val="002C52A0"/>
    <w:rsid w:val="002C52E2"/>
    <w:rsid w:val="002C540E"/>
    <w:rsid w:val="002C5A6E"/>
    <w:rsid w:val="002C5A71"/>
    <w:rsid w:val="002C5B73"/>
    <w:rsid w:val="002C6901"/>
    <w:rsid w:val="002C6C44"/>
    <w:rsid w:val="002C6DE1"/>
    <w:rsid w:val="002C7AFF"/>
    <w:rsid w:val="002C7C9B"/>
    <w:rsid w:val="002C7F0F"/>
    <w:rsid w:val="002D09B8"/>
    <w:rsid w:val="002D10F8"/>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10B7"/>
    <w:rsid w:val="002E1F88"/>
    <w:rsid w:val="002E279A"/>
    <w:rsid w:val="002E2D50"/>
    <w:rsid w:val="002E3401"/>
    <w:rsid w:val="002E38D4"/>
    <w:rsid w:val="002E3C60"/>
    <w:rsid w:val="002E42F4"/>
    <w:rsid w:val="002E480F"/>
    <w:rsid w:val="002E4A09"/>
    <w:rsid w:val="002E4B1F"/>
    <w:rsid w:val="002E4FE2"/>
    <w:rsid w:val="002E5301"/>
    <w:rsid w:val="002E5996"/>
    <w:rsid w:val="002E6B83"/>
    <w:rsid w:val="002E6BAC"/>
    <w:rsid w:val="002E7921"/>
    <w:rsid w:val="002E7F1F"/>
    <w:rsid w:val="002F0350"/>
    <w:rsid w:val="002F03F6"/>
    <w:rsid w:val="002F0551"/>
    <w:rsid w:val="002F0807"/>
    <w:rsid w:val="002F0EB7"/>
    <w:rsid w:val="002F11DD"/>
    <w:rsid w:val="002F17A3"/>
    <w:rsid w:val="002F197A"/>
    <w:rsid w:val="002F1F34"/>
    <w:rsid w:val="002F232A"/>
    <w:rsid w:val="002F2B0F"/>
    <w:rsid w:val="002F2EC5"/>
    <w:rsid w:val="002F31C0"/>
    <w:rsid w:val="002F3394"/>
    <w:rsid w:val="002F37BD"/>
    <w:rsid w:val="002F54D8"/>
    <w:rsid w:val="002F5C28"/>
    <w:rsid w:val="002F62E8"/>
    <w:rsid w:val="002F64D2"/>
    <w:rsid w:val="002F650F"/>
    <w:rsid w:val="002F677B"/>
    <w:rsid w:val="002F6956"/>
    <w:rsid w:val="002F72C1"/>
    <w:rsid w:val="0030117B"/>
    <w:rsid w:val="00301E23"/>
    <w:rsid w:val="00303792"/>
    <w:rsid w:val="00303A24"/>
    <w:rsid w:val="00303B8C"/>
    <w:rsid w:val="00303D41"/>
    <w:rsid w:val="00303E4E"/>
    <w:rsid w:val="00304227"/>
    <w:rsid w:val="003045D8"/>
    <w:rsid w:val="00304981"/>
    <w:rsid w:val="00304BD7"/>
    <w:rsid w:val="00304F2E"/>
    <w:rsid w:val="0030528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D2E"/>
    <w:rsid w:val="00311988"/>
    <w:rsid w:val="003120CA"/>
    <w:rsid w:val="00312C35"/>
    <w:rsid w:val="00312C50"/>
    <w:rsid w:val="00312EC4"/>
    <w:rsid w:val="00312F86"/>
    <w:rsid w:val="00313AA8"/>
    <w:rsid w:val="003141A4"/>
    <w:rsid w:val="003142EA"/>
    <w:rsid w:val="0031430E"/>
    <w:rsid w:val="00314AE9"/>
    <w:rsid w:val="00314BE2"/>
    <w:rsid w:val="003150EE"/>
    <w:rsid w:val="003153D5"/>
    <w:rsid w:val="00315747"/>
    <w:rsid w:val="00315883"/>
    <w:rsid w:val="00315C88"/>
    <w:rsid w:val="00315DC5"/>
    <w:rsid w:val="0031754E"/>
    <w:rsid w:val="0031769A"/>
    <w:rsid w:val="00320179"/>
    <w:rsid w:val="00320AB3"/>
    <w:rsid w:val="00320B09"/>
    <w:rsid w:val="00320EB2"/>
    <w:rsid w:val="00320FCE"/>
    <w:rsid w:val="00321813"/>
    <w:rsid w:val="003218E0"/>
    <w:rsid w:val="00321979"/>
    <w:rsid w:val="00322283"/>
    <w:rsid w:val="0032296B"/>
    <w:rsid w:val="00322A5C"/>
    <w:rsid w:val="00322D9A"/>
    <w:rsid w:val="00323CA4"/>
    <w:rsid w:val="00324812"/>
    <w:rsid w:val="00324A1C"/>
    <w:rsid w:val="00324CA5"/>
    <w:rsid w:val="003250A3"/>
    <w:rsid w:val="00325309"/>
    <w:rsid w:val="0032533A"/>
    <w:rsid w:val="003255BA"/>
    <w:rsid w:val="0032572A"/>
    <w:rsid w:val="003259F5"/>
    <w:rsid w:val="0032702C"/>
    <w:rsid w:val="003271D4"/>
    <w:rsid w:val="0032737B"/>
    <w:rsid w:val="003274A9"/>
    <w:rsid w:val="00327AFD"/>
    <w:rsid w:val="00327BCA"/>
    <w:rsid w:val="00327E2F"/>
    <w:rsid w:val="00330161"/>
    <w:rsid w:val="00330190"/>
    <w:rsid w:val="00330608"/>
    <w:rsid w:val="00332272"/>
    <w:rsid w:val="0033227D"/>
    <w:rsid w:val="003324A5"/>
    <w:rsid w:val="00332706"/>
    <w:rsid w:val="00332E8E"/>
    <w:rsid w:val="003338BF"/>
    <w:rsid w:val="003338D7"/>
    <w:rsid w:val="003339E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BB"/>
    <w:rsid w:val="0034074A"/>
    <w:rsid w:val="0034091B"/>
    <w:rsid w:val="00340C5E"/>
    <w:rsid w:val="00342731"/>
    <w:rsid w:val="003428C4"/>
    <w:rsid w:val="00342CD9"/>
    <w:rsid w:val="00342ECA"/>
    <w:rsid w:val="00342F42"/>
    <w:rsid w:val="00343378"/>
    <w:rsid w:val="00343558"/>
    <w:rsid w:val="00343F92"/>
    <w:rsid w:val="00344225"/>
    <w:rsid w:val="003442E0"/>
    <w:rsid w:val="00344D67"/>
    <w:rsid w:val="003456A2"/>
    <w:rsid w:val="003457DF"/>
    <w:rsid w:val="00345B5B"/>
    <w:rsid w:val="00345C2C"/>
    <w:rsid w:val="003464F3"/>
    <w:rsid w:val="00346751"/>
    <w:rsid w:val="00346A5E"/>
    <w:rsid w:val="00346E08"/>
    <w:rsid w:val="0034700A"/>
    <w:rsid w:val="00347210"/>
    <w:rsid w:val="0034759E"/>
    <w:rsid w:val="00347BE9"/>
    <w:rsid w:val="00350AB0"/>
    <w:rsid w:val="003512D5"/>
    <w:rsid w:val="00351370"/>
    <w:rsid w:val="00352026"/>
    <w:rsid w:val="0035229D"/>
    <w:rsid w:val="00352C94"/>
    <w:rsid w:val="00353032"/>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7B8"/>
    <w:rsid w:val="00370AD3"/>
    <w:rsid w:val="00371A80"/>
    <w:rsid w:val="00371E1A"/>
    <w:rsid w:val="0037214C"/>
    <w:rsid w:val="00372A1A"/>
    <w:rsid w:val="00372B72"/>
    <w:rsid w:val="00372DA4"/>
    <w:rsid w:val="00372DB9"/>
    <w:rsid w:val="00373049"/>
    <w:rsid w:val="0037347C"/>
    <w:rsid w:val="00373729"/>
    <w:rsid w:val="003738F7"/>
    <w:rsid w:val="00373F15"/>
    <w:rsid w:val="00373FF5"/>
    <w:rsid w:val="0037414E"/>
    <w:rsid w:val="003743ED"/>
    <w:rsid w:val="00374861"/>
    <w:rsid w:val="00374A18"/>
    <w:rsid w:val="0037547F"/>
    <w:rsid w:val="003754AA"/>
    <w:rsid w:val="003754F1"/>
    <w:rsid w:val="00375A14"/>
    <w:rsid w:val="00375D08"/>
    <w:rsid w:val="00375FBA"/>
    <w:rsid w:val="003761E3"/>
    <w:rsid w:val="0037662F"/>
    <w:rsid w:val="00376AD3"/>
    <w:rsid w:val="00376EE6"/>
    <w:rsid w:val="00376FDE"/>
    <w:rsid w:val="00377481"/>
    <w:rsid w:val="003776E1"/>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75B"/>
    <w:rsid w:val="003849BE"/>
    <w:rsid w:val="00384A9A"/>
    <w:rsid w:val="00385214"/>
    <w:rsid w:val="00385647"/>
    <w:rsid w:val="003859A2"/>
    <w:rsid w:val="00385A28"/>
    <w:rsid w:val="00385D92"/>
    <w:rsid w:val="003865FA"/>
    <w:rsid w:val="003866C0"/>
    <w:rsid w:val="003868F9"/>
    <w:rsid w:val="00386DF0"/>
    <w:rsid w:val="00387047"/>
    <w:rsid w:val="00387463"/>
    <w:rsid w:val="00387F18"/>
    <w:rsid w:val="00387FBE"/>
    <w:rsid w:val="0039021A"/>
    <w:rsid w:val="0039084A"/>
    <w:rsid w:val="00390D43"/>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B63"/>
    <w:rsid w:val="003A0E00"/>
    <w:rsid w:val="003A11BF"/>
    <w:rsid w:val="003A137C"/>
    <w:rsid w:val="003A13FE"/>
    <w:rsid w:val="003A2049"/>
    <w:rsid w:val="003A24DB"/>
    <w:rsid w:val="003A2756"/>
    <w:rsid w:val="003A3676"/>
    <w:rsid w:val="003A4985"/>
    <w:rsid w:val="003A49BA"/>
    <w:rsid w:val="003A4B1E"/>
    <w:rsid w:val="003A4BA6"/>
    <w:rsid w:val="003A4CBD"/>
    <w:rsid w:val="003A4D0A"/>
    <w:rsid w:val="003A4F1E"/>
    <w:rsid w:val="003A5404"/>
    <w:rsid w:val="003A55A1"/>
    <w:rsid w:val="003A5602"/>
    <w:rsid w:val="003A57BC"/>
    <w:rsid w:val="003A5C18"/>
    <w:rsid w:val="003A62AA"/>
    <w:rsid w:val="003A66F1"/>
    <w:rsid w:val="003A6793"/>
    <w:rsid w:val="003A67CC"/>
    <w:rsid w:val="003A6CB2"/>
    <w:rsid w:val="003A6D73"/>
    <w:rsid w:val="003A6FE4"/>
    <w:rsid w:val="003A7046"/>
    <w:rsid w:val="003A734A"/>
    <w:rsid w:val="003A7538"/>
    <w:rsid w:val="003A7FDC"/>
    <w:rsid w:val="003B05CB"/>
    <w:rsid w:val="003B0796"/>
    <w:rsid w:val="003B0A5C"/>
    <w:rsid w:val="003B11F2"/>
    <w:rsid w:val="003B1280"/>
    <w:rsid w:val="003B1368"/>
    <w:rsid w:val="003B13C7"/>
    <w:rsid w:val="003B16FC"/>
    <w:rsid w:val="003B170D"/>
    <w:rsid w:val="003B19CB"/>
    <w:rsid w:val="003B2678"/>
    <w:rsid w:val="003B2A81"/>
    <w:rsid w:val="003B2A8C"/>
    <w:rsid w:val="003B2ABC"/>
    <w:rsid w:val="003B2CD3"/>
    <w:rsid w:val="003B2D17"/>
    <w:rsid w:val="003B2FAD"/>
    <w:rsid w:val="003B36A3"/>
    <w:rsid w:val="003B386B"/>
    <w:rsid w:val="003B3AD6"/>
    <w:rsid w:val="003B3C54"/>
    <w:rsid w:val="003B417C"/>
    <w:rsid w:val="003B469F"/>
    <w:rsid w:val="003B46A6"/>
    <w:rsid w:val="003B4AE2"/>
    <w:rsid w:val="003B4D42"/>
    <w:rsid w:val="003B54C0"/>
    <w:rsid w:val="003B5A4E"/>
    <w:rsid w:val="003B5DFC"/>
    <w:rsid w:val="003B6600"/>
    <w:rsid w:val="003B66DC"/>
    <w:rsid w:val="003B680F"/>
    <w:rsid w:val="003B6840"/>
    <w:rsid w:val="003B6C98"/>
    <w:rsid w:val="003B77F3"/>
    <w:rsid w:val="003B7998"/>
    <w:rsid w:val="003B7CA8"/>
    <w:rsid w:val="003B7DF8"/>
    <w:rsid w:val="003C0113"/>
    <w:rsid w:val="003C017E"/>
    <w:rsid w:val="003C0D2F"/>
    <w:rsid w:val="003C0E19"/>
    <w:rsid w:val="003C0F40"/>
    <w:rsid w:val="003C1AB8"/>
    <w:rsid w:val="003C1D30"/>
    <w:rsid w:val="003C1F8A"/>
    <w:rsid w:val="003C20C7"/>
    <w:rsid w:val="003C26CF"/>
    <w:rsid w:val="003C2F2E"/>
    <w:rsid w:val="003C3321"/>
    <w:rsid w:val="003C3412"/>
    <w:rsid w:val="003C34E1"/>
    <w:rsid w:val="003C37C0"/>
    <w:rsid w:val="003C431C"/>
    <w:rsid w:val="003C4E20"/>
    <w:rsid w:val="003C5303"/>
    <w:rsid w:val="003C5799"/>
    <w:rsid w:val="003C5A93"/>
    <w:rsid w:val="003C5BA2"/>
    <w:rsid w:val="003C628E"/>
    <w:rsid w:val="003C6411"/>
    <w:rsid w:val="003C6844"/>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408"/>
    <w:rsid w:val="003D5340"/>
    <w:rsid w:val="003D56D5"/>
    <w:rsid w:val="003D5783"/>
    <w:rsid w:val="003D5E3E"/>
    <w:rsid w:val="003D61D7"/>
    <w:rsid w:val="003D620E"/>
    <w:rsid w:val="003D6231"/>
    <w:rsid w:val="003D629F"/>
    <w:rsid w:val="003D6340"/>
    <w:rsid w:val="003D676D"/>
    <w:rsid w:val="003D6C49"/>
    <w:rsid w:val="003D6F70"/>
    <w:rsid w:val="003D76FD"/>
    <w:rsid w:val="003D7966"/>
    <w:rsid w:val="003E000E"/>
    <w:rsid w:val="003E0177"/>
    <w:rsid w:val="003E072A"/>
    <w:rsid w:val="003E1D17"/>
    <w:rsid w:val="003E20CA"/>
    <w:rsid w:val="003E2D14"/>
    <w:rsid w:val="003E3890"/>
    <w:rsid w:val="003E4460"/>
    <w:rsid w:val="003E46A3"/>
    <w:rsid w:val="003E47DF"/>
    <w:rsid w:val="003E4EF2"/>
    <w:rsid w:val="003E4F4D"/>
    <w:rsid w:val="003E5428"/>
    <w:rsid w:val="003E5854"/>
    <w:rsid w:val="003E59ED"/>
    <w:rsid w:val="003E5A6C"/>
    <w:rsid w:val="003E5A8C"/>
    <w:rsid w:val="003E677B"/>
    <w:rsid w:val="003E6C34"/>
    <w:rsid w:val="003E6EDD"/>
    <w:rsid w:val="003E71EF"/>
    <w:rsid w:val="003E7382"/>
    <w:rsid w:val="003E7662"/>
    <w:rsid w:val="003E76C6"/>
    <w:rsid w:val="003E7810"/>
    <w:rsid w:val="003E7969"/>
    <w:rsid w:val="003E7D5D"/>
    <w:rsid w:val="003E7F8E"/>
    <w:rsid w:val="003F1C23"/>
    <w:rsid w:val="003F26F9"/>
    <w:rsid w:val="003F2926"/>
    <w:rsid w:val="003F2B89"/>
    <w:rsid w:val="003F3F8B"/>
    <w:rsid w:val="003F417A"/>
    <w:rsid w:val="003F4199"/>
    <w:rsid w:val="003F44AF"/>
    <w:rsid w:val="003F44F9"/>
    <w:rsid w:val="003F5DC0"/>
    <w:rsid w:val="003F5E0E"/>
    <w:rsid w:val="003F6088"/>
    <w:rsid w:val="003F615D"/>
    <w:rsid w:val="003F64EC"/>
    <w:rsid w:val="003F66A3"/>
    <w:rsid w:val="003F6DD3"/>
    <w:rsid w:val="003F6F97"/>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7D9"/>
    <w:rsid w:val="00404996"/>
    <w:rsid w:val="00404FED"/>
    <w:rsid w:val="004055EE"/>
    <w:rsid w:val="004064D1"/>
    <w:rsid w:val="00406531"/>
    <w:rsid w:val="0040669E"/>
    <w:rsid w:val="00406D8B"/>
    <w:rsid w:val="00407328"/>
    <w:rsid w:val="0040769A"/>
    <w:rsid w:val="004077AF"/>
    <w:rsid w:val="00407900"/>
    <w:rsid w:val="00410103"/>
    <w:rsid w:val="004102B4"/>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3F09"/>
    <w:rsid w:val="0041487E"/>
    <w:rsid w:val="00414F92"/>
    <w:rsid w:val="00415156"/>
    <w:rsid w:val="0041539F"/>
    <w:rsid w:val="00415714"/>
    <w:rsid w:val="00415C1E"/>
    <w:rsid w:val="00416D4C"/>
    <w:rsid w:val="00416F2D"/>
    <w:rsid w:val="004179A1"/>
    <w:rsid w:val="00417C2B"/>
    <w:rsid w:val="00417F79"/>
    <w:rsid w:val="00420A6B"/>
    <w:rsid w:val="00420C59"/>
    <w:rsid w:val="00420DBA"/>
    <w:rsid w:val="00421365"/>
    <w:rsid w:val="00421FC2"/>
    <w:rsid w:val="00422454"/>
    <w:rsid w:val="00422613"/>
    <w:rsid w:val="00422CDF"/>
    <w:rsid w:val="00422E34"/>
    <w:rsid w:val="00422FFB"/>
    <w:rsid w:val="004230A0"/>
    <w:rsid w:val="004232A3"/>
    <w:rsid w:val="0042374F"/>
    <w:rsid w:val="004239B8"/>
    <w:rsid w:val="00423EB7"/>
    <w:rsid w:val="00423F29"/>
    <w:rsid w:val="0042440C"/>
    <w:rsid w:val="00424C7F"/>
    <w:rsid w:val="00425145"/>
    <w:rsid w:val="00425399"/>
    <w:rsid w:val="004253D5"/>
    <w:rsid w:val="00425700"/>
    <w:rsid w:val="004259B4"/>
    <w:rsid w:val="00425FBC"/>
    <w:rsid w:val="00426A19"/>
    <w:rsid w:val="00426C00"/>
    <w:rsid w:val="00426C5A"/>
    <w:rsid w:val="00426DFC"/>
    <w:rsid w:val="0042772B"/>
    <w:rsid w:val="00430C84"/>
    <w:rsid w:val="00430F63"/>
    <w:rsid w:val="004318CA"/>
    <w:rsid w:val="00431DEC"/>
    <w:rsid w:val="00431F79"/>
    <w:rsid w:val="0043219B"/>
    <w:rsid w:val="00432866"/>
    <w:rsid w:val="00432C1B"/>
    <w:rsid w:val="00432F82"/>
    <w:rsid w:val="004337D2"/>
    <w:rsid w:val="004339EB"/>
    <w:rsid w:val="00433D71"/>
    <w:rsid w:val="00433F5B"/>
    <w:rsid w:val="0043445B"/>
    <w:rsid w:val="00434B5A"/>
    <w:rsid w:val="00434C19"/>
    <w:rsid w:val="00435354"/>
    <w:rsid w:val="004356C3"/>
    <w:rsid w:val="00436517"/>
    <w:rsid w:val="004366BE"/>
    <w:rsid w:val="004367AC"/>
    <w:rsid w:val="004368B9"/>
    <w:rsid w:val="00436944"/>
    <w:rsid w:val="0043695A"/>
    <w:rsid w:val="00436D33"/>
    <w:rsid w:val="004372FA"/>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68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E65"/>
    <w:rsid w:val="00451325"/>
    <w:rsid w:val="004513E9"/>
    <w:rsid w:val="00451435"/>
    <w:rsid w:val="00451DB2"/>
    <w:rsid w:val="00451E49"/>
    <w:rsid w:val="00451E66"/>
    <w:rsid w:val="0045207B"/>
    <w:rsid w:val="00452266"/>
    <w:rsid w:val="00452DD2"/>
    <w:rsid w:val="0045307D"/>
    <w:rsid w:val="00454181"/>
    <w:rsid w:val="00454951"/>
    <w:rsid w:val="0045497B"/>
    <w:rsid w:val="00454ABB"/>
    <w:rsid w:val="004553FD"/>
    <w:rsid w:val="004554CD"/>
    <w:rsid w:val="00455667"/>
    <w:rsid w:val="0045586B"/>
    <w:rsid w:val="00455904"/>
    <w:rsid w:val="00456330"/>
    <w:rsid w:val="00457558"/>
    <w:rsid w:val="004578DD"/>
    <w:rsid w:val="00457B1D"/>
    <w:rsid w:val="00457EDA"/>
    <w:rsid w:val="004601FB"/>
    <w:rsid w:val="004603B2"/>
    <w:rsid w:val="004604E4"/>
    <w:rsid w:val="00460B59"/>
    <w:rsid w:val="00461884"/>
    <w:rsid w:val="00461BD4"/>
    <w:rsid w:val="00461CA6"/>
    <w:rsid w:val="00461CFD"/>
    <w:rsid w:val="00461D2E"/>
    <w:rsid w:val="00461DE6"/>
    <w:rsid w:val="004621C1"/>
    <w:rsid w:val="0046223C"/>
    <w:rsid w:val="004623FE"/>
    <w:rsid w:val="00462794"/>
    <w:rsid w:val="004629F4"/>
    <w:rsid w:val="00463599"/>
    <w:rsid w:val="00463838"/>
    <w:rsid w:val="0046399C"/>
    <w:rsid w:val="004639FF"/>
    <w:rsid w:val="00463B96"/>
    <w:rsid w:val="00463EA6"/>
    <w:rsid w:val="00464559"/>
    <w:rsid w:val="00464D69"/>
    <w:rsid w:val="00465D01"/>
    <w:rsid w:val="00465DCC"/>
    <w:rsid w:val="00466522"/>
    <w:rsid w:val="004665EC"/>
    <w:rsid w:val="0046661D"/>
    <w:rsid w:val="004667A0"/>
    <w:rsid w:val="00466A54"/>
    <w:rsid w:val="00467335"/>
    <w:rsid w:val="0046752D"/>
    <w:rsid w:val="00467C68"/>
    <w:rsid w:val="00467CA7"/>
    <w:rsid w:val="00467E1F"/>
    <w:rsid w:val="004702E1"/>
    <w:rsid w:val="0047068A"/>
    <w:rsid w:val="004709B5"/>
    <w:rsid w:val="00470AAB"/>
    <w:rsid w:val="00470AF6"/>
    <w:rsid w:val="00470B0B"/>
    <w:rsid w:val="0047149E"/>
    <w:rsid w:val="00471E63"/>
    <w:rsid w:val="00472F29"/>
    <w:rsid w:val="00473081"/>
    <w:rsid w:val="00473723"/>
    <w:rsid w:val="004738A3"/>
    <w:rsid w:val="004739E5"/>
    <w:rsid w:val="00473A58"/>
    <w:rsid w:val="00473BE7"/>
    <w:rsid w:val="00474456"/>
    <w:rsid w:val="00474557"/>
    <w:rsid w:val="004755D6"/>
    <w:rsid w:val="00475A87"/>
    <w:rsid w:val="00475BDE"/>
    <w:rsid w:val="00475D5B"/>
    <w:rsid w:val="00475EEE"/>
    <w:rsid w:val="00476151"/>
    <w:rsid w:val="00476D4E"/>
    <w:rsid w:val="00476EE9"/>
    <w:rsid w:val="00477012"/>
    <w:rsid w:val="00477471"/>
    <w:rsid w:val="00477CC8"/>
    <w:rsid w:val="00477D1D"/>
    <w:rsid w:val="004800D8"/>
    <w:rsid w:val="004804C9"/>
    <w:rsid w:val="0048065D"/>
    <w:rsid w:val="004806E4"/>
    <w:rsid w:val="00480816"/>
    <w:rsid w:val="00480EBE"/>
    <w:rsid w:val="00481011"/>
    <w:rsid w:val="0048102D"/>
    <w:rsid w:val="0048108C"/>
    <w:rsid w:val="004812AA"/>
    <w:rsid w:val="00481918"/>
    <w:rsid w:val="0048316D"/>
    <w:rsid w:val="004839C6"/>
    <w:rsid w:val="00484205"/>
    <w:rsid w:val="004845E3"/>
    <w:rsid w:val="00484A82"/>
    <w:rsid w:val="00484B72"/>
    <w:rsid w:val="00484F24"/>
    <w:rsid w:val="00485023"/>
    <w:rsid w:val="00485F7F"/>
    <w:rsid w:val="0048658B"/>
    <w:rsid w:val="004865FF"/>
    <w:rsid w:val="00487844"/>
    <w:rsid w:val="00487B7E"/>
    <w:rsid w:val="00487C4C"/>
    <w:rsid w:val="00487D1D"/>
    <w:rsid w:val="00490191"/>
    <w:rsid w:val="004904AF"/>
    <w:rsid w:val="00490748"/>
    <w:rsid w:val="00490899"/>
    <w:rsid w:val="0049157D"/>
    <w:rsid w:val="00491B7F"/>
    <w:rsid w:val="00492848"/>
    <w:rsid w:val="00492E75"/>
    <w:rsid w:val="00492EDE"/>
    <w:rsid w:val="00493345"/>
    <w:rsid w:val="0049364D"/>
    <w:rsid w:val="00493F08"/>
    <w:rsid w:val="00494065"/>
    <w:rsid w:val="0049553D"/>
    <w:rsid w:val="004956EE"/>
    <w:rsid w:val="00495D86"/>
    <w:rsid w:val="0049646B"/>
    <w:rsid w:val="00496625"/>
    <w:rsid w:val="0049706A"/>
    <w:rsid w:val="00497207"/>
    <w:rsid w:val="004979DB"/>
    <w:rsid w:val="00497A4C"/>
    <w:rsid w:val="00497D34"/>
    <w:rsid w:val="004A0356"/>
    <w:rsid w:val="004A05E5"/>
    <w:rsid w:val="004A0953"/>
    <w:rsid w:val="004A1B14"/>
    <w:rsid w:val="004A20E2"/>
    <w:rsid w:val="004A27E4"/>
    <w:rsid w:val="004A2A16"/>
    <w:rsid w:val="004A3244"/>
    <w:rsid w:val="004A33E2"/>
    <w:rsid w:val="004A34C6"/>
    <w:rsid w:val="004A35CE"/>
    <w:rsid w:val="004A3CAB"/>
    <w:rsid w:val="004A3E7A"/>
    <w:rsid w:val="004A41D9"/>
    <w:rsid w:val="004A480B"/>
    <w:rsid w:val="004A5303"/>
    <w:rsid w:val="004A54DD"/>
    <w:rsid w:val="004A5791"/>
    <w:rsid w:val="004A603A"/>
    <w:rsid w:val="004A7384"/>
    <w:rsid w:val="004A75AD"/>
    <w:rsid w:val="004A768C"/>
    <w:rsid w:val="004A7785"/>
    <w:rsid w:val="004A791E"/>
    <w:rsid w:val="004A7A63"/>
    <w:rsid w:val="004B0008"/>
    <w:rsid w:val="004B08BE"/>
    <w:rsid w:val="004B08F1"/>
    <w:rsid w:val="004B0FCD"/>
    <w:rsid w:val="004B1185"/>
    <w:rsid w:val="004B173B"/>
    <w:rsid w:val="004B195B"/>
    <w:rsid w:val="004B1CC1"/>
    <w:rsid w:val="004B39F2"/>
    <w:rsid w:val="004B3D78"/>
    <w:rsid w:val="004B4C15"/>
    <w:rsid w:val="004B4C9B"/>
    <w:rsid w:val="004B50A7"/>
    <w:rsid w:val="004B513D"/>
    <w:rsid w:val="004B520A"/>
    <w:rsid w:val="004B582D"/>
    <w:rsid w:val="004B59F6"/>
    <w:rsid w:val="004B638F"/>
    <w:rsid w:val="004B65C1"/>
    <w:rsid w:val="004B7276"/>
    <w:rsid w:val="004B7699"/>
    <w:rsid w:val="004B76C2"/>
    <w:rsid w:val="004B7763"/>
    <w:rsid w:val="004B785A"/>
    <w:rsid w:val="004C0CB9"/>
    <w:rsid w:val="004C1660"/>
    <w:rsid w:val="004C26F1"/>
    <w:rsid w:val="004C2B93"/>
    <w:rsid w:val="004C3EF7"/>
    <w:rsid w:val="004C3FD5"/>
    <w:rsid w:val="004C4A5D"/>
    <w:rsid w:val="004C5076"/>
    <w:rsid w:val="004C5223"/>
    <w:rsid w:val="004C5605"/>
    <w:rsid w:val="004C5B47"/>
    <w:rsid w:val="004C5D9B"/>
    <w:rsid w:val="004C5DDA"/>
    <w:rsid w:val="004C6414"/>
    <w:rsid w:val="004C6871"/>
    <w:rsid w:val="004C6F07"/>
    <w:rsid w:val="004C7136"/>
    <w:rsid w:val="004C78BD"/>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5B9"/>
    <w:rsid w:val="004D4743"/>
    <w:rsid w:val="004D490E"/>
    <w:rsid w:val="004D4F5F"/>
    <w:rsid w:val="004D51D0"/>
    <w:rsid w:val="004D535D"/>
    <w:rsid w:val="004D5C69"/>
    <w:rsid w:val="004D5D51"/>
    <w:rsid w:val="004D5D8E"/>
    <w:rsid w:val="004D6164"/>
    <w:rsid w:val="004D61DA"/>
    <w:rsid w:val="004D62E8"/>
    <w:rsid w:val="004D6D0E"/>
    <w:rsid w:val="004D73CC"/>
    <w:rsid w:val="004D7441"/>
    <w:rsid w:val="004E0182"/>
    <w:rsid w:val="004E072B"/>
    <w:rsid w:val="004E0A07"/>
    <w:rsid w:val="004E0B84"/>
    <w:rsid w:val="004E0E2A"/>
    <w:rsid w:val="004E14E1"/>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C7B"/>
    <w:rsid w:val="004E6C8A"/>
    <w:rsid w:val="004E6F5F"/>
    <w:rsid w:val="004E71E3"/>
    <w:rsid w:val="004E75F5"/>
    <w:rsid w:val="004E7DD0"/>
    <w:rsid w:val="004F0045"/>
    <w:rsid w:val="004F0046"/>
    <w:rsid w:val="004F0A6A"/>
    <w:rsid w:val="004F12C5"/>
    <w:rsid w:val="004F14E9"/>
    <w:rsid w:val="004F1594"/>
    <w:rsid w:val="004F1C50"/>
    <w:rsid w:val="004F1C65"/>
    <w:rsid w:val="004F29DA"/>
    <w:rsid w:val="004F32A9"/>
    <w:rsid w:val="004F332C"/>
    <w:rsid w:val="004F3503"/>
    <w:rsid w:val="004F3925"/>
    <w:rsid w:val="004F39E2"/>
    <w:rsid w:val="004F3AB2"/>
    <w:rsid w:val="004F4058"/>
    <w:rsid w:val="004F419B"/>
    <w:rsid w:val="004F4249"/>
    <w:rsid w:val="004F43CE"/>
    <w:rsid w:val="004F4641"/>
    <w:rsid w:val="004F4A65"/>
    <w:rsid w:val="004F4B77"/>
    <w:rsid w:val="004F4F9B"/>
    <w:rsid w:val="004F4FE1"/>
    <w:rsid w:val="004F5133"/>
    <w:rsid w:val="004F585F"/>
    <w:rsid w:val="004F6045"/>
    <w:rsid w:val="004F63BB"/>
    <w:rsid w:val="004F68DD"/>
    <w:rsid w:val="004F69D5"/>
    <w:rsid w:val="004F6EC7"/>
    <w:rsid w:val="004F6F93"/>
    <w:rsid w:val="004F7047"/>
    <w:rsid w:val="004F7B81"/>
    <w:rsid w:val="004F7DE2"/>
    <w:rsid w:val="0050051A"/>
    <w:rsid w:val="005015ED"/>
    <w:rsid w:val="005019A6"/>
    <w:rsid w:val="00501AE5"/>
    <w:rsid w:val="00501D19"/>
    <w:rsid w:val="005026DC"/>
    <w:rsid w:val="00502A96"/>
    <w:rsid w:val="00502D8A"/>
    <w:rsid w:val="00503487"/>
    <w:rsid w:val="00503C31"/>
    <w:rsid w:val="005041B8"/>
    <w:rsid w:val="00504BD8"/>
    <w:rsid w:val="00504EDA"/>
    <w:rsid w:val="00505237"/>
    <w:rsid w:val="00505A29"/>
    <w:rsid w:val="00505F7B"/>
    <w:rsid w:val="0050699D"/>
    <w:rsid w:val="00506A56"/>
    <w:rsid w:val="00506CC4"/>
    <w:rsid w:val="00507159"/>
    <w:rsid w:val="0050726D"/>
    <w:rsid w:val="0050739B"/>
    <w:rsid w:val="00507C77"/>
    <w:rsid w:val="00510642"/>
    <w:rsid w:val="00510E30"/>
    <w:rsid w:val="00510E38"/>
    <w:rsid w:val="0051170D"/>
    <w:rsid w:val="00511725"/>
    <w:rsid w:val="00511B00"/>
    <w:rsid w:val="0051262F"/>
    <w:rsid w:val="0051290E"/>
    <w:rsid w:val="005129D4"/>
    <w:rsid w:val="00512A7D"/>
    <w:rsid w:val="00512D50"/>
    <w:rsid w:val="005136D3"/>
    <w:rsid w:val="005137B6"/>
    <w:rsid w:val="005139C2"/>
    <w:rsid w:val="00513F64"/>
    <w:rsid w:val="005144DC"/>
    <w:rsid w:val="00514723"/>
    <w:rsid w:val="00514A45"/>
    <w:rsid w:val="00514B61"/>
    <w:rsid w:val="00514E51"/>
    <w:rsid w:val="00514F0D"/>
    <w:rsid w:val="00515299"/>
    <w:rsid w:val="00515C6E"/>
    <w:rsid w:val="00516AFA"/>
    <w:rsid w:val="005170FA"/>
    <w:rsid w:val="005173F3"/>
    <w:rsid w:val="00517490"/>
    <w:rsid w:val="00517B39"/>
    <w:rsid w:val="00517DC9"/>
    <w:rsid w:val="00520459"/>
    <w:rsid w:val="00520571"/>
    <w:rsid w:val="00520BF3"/>
    <w:rsid w:val="00520FB7"/>
    <w:rsid w:val="00520FC9"/>
    <w:rsid w:val="00521371"/>
    <w:rsid w:val="005217C7"/>
    <w:rsid w:val="00521CD1"/>
    <w:rsid w:val="00522158"/>
    <w:rsid w:val="00522345"/>
    <w:rsid w:val="005225F6"/>
    <w:rsid w:val="00522AA1"/>
    <w:rsid w:val="00522AD2"/>
    <w:rsid w:val="00522D78"/>
    <w:rsid w:val="00523010"/>
    <w:rsid w:val="0052483B"/>
    <w:rsid w:val="00525043"/>
    <w:rsid w:val="0052547E"/>
    <w:rsid w:val="00525777"/>
    <w:rsid w:val="00525A56"/>
    <w:rsid w:val="0052669E"/>
    <w:rsid w:val="005269D3"/>
    <w:rsid w:val="005275FA"/>
    <w:rsid w:val="005276D5"/>
    <w:rsid w:val="00530905"/>
    <w:rsid w:val="00530A54"/>
    <w:rsid w:val="00530D64"/>
    <w:rsid w:val="00531334"/>
    <w:rsid w:val="005319F4"/>
    <w:rsid w:val="00531A5C"/>
    <w:rsid w:val="00531A91"/>
    <w:rsid w:val="00532051"/>
    <w:rsid w:val="00532FBE"/>
    <w:rsid w:val="00533183"/>
    <w:rsid w:val="005333AF"/>
    <w:rsid w:val="005335C9"/>
    <w:rsid w:val="005341F6"/>
    <w:rsid w:val="00534228"/>
    <w:rsid w:val="00534325"/>
    <w:rsid w:val="00534668"/>
    <w:rsid w:val="00535E74"/>
    <w:rsid w:val="00536060"/>
    <w:rsid w:val="00536373"/>
    <w:rsid w:val="005366E6"/>
    <w:rsid w:val="00536874"/>
    <w:rsid w:val="00536A81"/>
    <w:rsid w:val="00536AD0"/>
    <w:rsid w:val="00536D3B"/>
    <w:rsid w:val="0053760E"/>
    <w:rsid w:val="005378E7"/>
    <w:rsid w:val="00537C9F"/>
    <w:rsid w:val="00537CF5"/>
    <w:rsid w:val="00537F10"/>
    <w:rsid w:val="005400CC"/>
    <w:rsid w:val="005403A5"/>
    <w:rsid w:val="00540EF8"/>
    <w:rsid w:val="0054312C"/>
    <w:rsid w:val="00543DB6"/>
    <w:rsid w:val="0054406D"/>
    <w:rsid w:val="00544E3F"/>
    <w:rsid w:val="00545333"/>
    <w:rsid w:val="00545A91"/>
    <w:rsid w:val="00545AF1"/>
    <w:rsid w:val="00545C50"/>
    <w:rsid w:val="00545E47"/>
    <w:rsid w:val="00545FA8"/>
    <w:rsid w:val="00545FC0"/>
    <w:rsid w:val="00546093"/>
    <w:rsid w:val="0055048A"/>
    <w:rsid w:val="0055089E"/>
    <w:rsid w:val="00550CA6"/>
    <w:rsid w:val="00550D0D"/>
    <w:rsid w:val="00550FC0"/>
    <w:rsid w:val="00551130"/>
    <w:rsid w:val="005513DA"/>
    <w:rsid w:val="005522EB"/>
    <w:rsid w:val="0055239E"/>
    <w:rsid w:val="0055291D"/>
    <w:rsid w:val="0055344C"/>
    <w:rsid w:val="00553591"/>
    <w:rsid w:val="00553829"/>
    <w:rsid w:val="00553DD0"/>
    <w:rsid w:val="00553E0D"/>
    <w:rsid w:val="005545B2"/>
    <w:rsid w:val="0055572D"/>
    <w:rsid w:val="00555AB0"/>
    <w:rsid w:val="00555ABA"/>
    <w:rsid w:val="00555F01"/>
    <w:rsid w:val="0055671A"/>
    <w:rsid w:val="0055728C"/>
    <w:rsid w:val="005572F7"/>
    <w:rsid w:val="0055784C"/>
    <w:rsid w:val="00557857"/>
    <w:rsid w:val="00557AE9"/>
    <w:rsid w:val="00557B46"/>
    <w:rsid w:val="00560239"/>
    <w:rsid w:val="005604F3"/>
    <w:rsid w:val="00561151"/>
    <w:rsid w:val="00561280"/>
    <w:rsid w:val="00561DB3"/>
    <w:rsid w:val="00562E6D"/>
    <w:rsid w:val="00562EB1"/>
    <w:rsid w:val="005632A0"/>
    <w:rsid w:val="005639DB"/>
    <w:rsid w:val="00564459"/>
    <w:rsid w:val="0056446A"/>
    <w:rsid w:val="0056447E"/>
    <w:rsid w:val="00564E3E"/>
    <w:rsid w:val="00564E8E"/>
    <w:rsid w:val="00564F97"/>
    <w:rsid w:val="0056558B"/>
    <w:rsid w:val="00565EBB"/>
    <w:rsid w:val="00566EEF"/>
    <w:rsid w:val="005671EC"/>
    <w:rsid w:val="005673EF"/>
    <w:rsid w:val="005707EE"/>
    <w:rsid w:val="0057085C"/>
    <w:rsid w:val="005709BD"/>
    <w:rsid w:val="00570BDB"/>
    <w:rsid w:val="0057162E"/>
    <w:rsid w:val="00571B28"/>
    <w:rsid w:val="00572123"/>
    <w:rsid w:val="005722F1"/>
    <w:rsid w:val="00572A18"/>
    <w:rsid w:val="00572C5D"/>
    <w:rsid w:val="00572D3E"/>
    <w:rsid w:val="00572DD7"/>
    <w:rsid w:val="00573275"/>
    <w:rsid w:val="005739BA"/>
    <w:rsid w:val="0057451B"/>
    <w:rsid w:val="005748BD"/>
    <w:rsid w:val="00574DBB"/>
    <w:rsid w:val="00575AA6"/>
    <w:rsid w:val="00575B83"/>
    <w:rsid w:val="005769DF"/>
    <w:rsid w:val="00576B96"/>
    <w:rsid w:val="0057744E"/>
    <w:rsid w:val="005779FF"/>
    <w:rsid w:val="00577A54"/>
    <w:rsid w:val="00577B42"/>
    <w:rsid w:val="00577B69"/>
    <w:rsid w:val="0058069C"/>
    <w:rsid w:val="0058093A"/>
    <w:rsid w:val="0058173D"/>
    <w:rsid w:val="00581968"/>
    <w:rsid w:val="00581E18"/>
    <w:rsid w:val="00582020"/>
    <w:rsid w:val="00582035"/>
    <w:rsid w:val="00582C09"/>
    <w:rsid w:val="0058312D"/>
    <w:rsid w:val="00583217"/>
    <w:rsid w:val="00583469"/>
    <w:rsid w:val="00584A04"/>
    <w:rsid w:val="00585748"/>
    <w:rsid w:val="0058581F"/>
    <w:rsid w:val="00585856"/>
    <w:rsid w:val="00585CF2"/>
    <w:rsid w:val="005861CD"/>
    <w:rsid w:val="0058674B"/>
    <w:rsid w:val="00586F9F"/>
    <w:rsid w:val="0058701F"/>
    <w:rsid w:val="00587E92"/>
    <w:rsid w:val="0059005A"/>
    <w:rsid w:val="0059024E"/>
    <w:rsid w:val="00590D72"/>
    <w:rsid w:val="005912E7"/>
    <w:rsid w:val="00591709"/>
    <w:rsid w:val="00592FC1"/>
    <w:rsid w:val="0059357C"/>
    <w:rsid w:val="005935FB"/>
    <w:rsid w:val="00593C93"/>
    <w:rsid w:val="00593F67"/>
    <w:rsid w:val="0059439E"/>
    <w:rsid w:val="005945BC"/>
    <w:rsid w:val="00594824"/>
    <w:rsid w:val="00594A03"/>
    <w:rsid w:val="00595275"/>
    <w:rsid w:val="00595772"/>
    <w:rsid w:val="005957A9"/>
    <w:rsid w:val="00595D3E"/>
    <w:rsid w:val="0059651B"/>
    <w:rsid w:val="0059675E"/>
    <w:rsid w:val="0059686A"/>
    <w:rsid w:val="00596D7B"/>
    <w:rsid w:val="0059724F"/>
    <w:rsid w:val="00597328"/>
    <w:rsid w:val="00597410"/>
    <w:rsid w:val="00597B37"/>
    <w:rsid w:val="00597D15"/>
    <w:rsid w:val="005A00D4"/>
    <w:rsid w:val="005A0172"/>
    <w:rsid w:val="005A0BAA"/>
    <w:rsid w:val="005A1040"/>
    <w:rsid w:val="005A19AB"/>
    <w:rsid w:val="005A1E9B"/>
    <w:rsid w:val="005A2B54"/>
    <w:rsid w:val="005A2C22"/>
    <w:rsid w:val="005A37ED"/>
    <w:rsid w:val="005A3F82"/>
    <w:rsid w:val="005A4605"/>
    <w:rsid w:val="005A4736"/>
    <w:rsid w:val="005A47CD"/>
    <w:rsid w:val="005A4B0A"/>
    <w:rsid w:val="005A4DE0"/>
    <w:rsid w:val="005A5380"/>
    <w:rsid w:val="005A5B00"/>
    <w:rsid w:val="005A5F27"/>
    <w:rsid w:val="005A605D"/>
    <w:rsid w:val="005A6811"/>
    <w:rsid w:val="005A69C0"/>
    <w:rsid w:val="005A7134"/>
    <w:rsid w:val="005A7158"/>
    <w:rsid w:val="005A726A"/>
    <w:rsid w:val="005A73D5"/>
    <w:rsid w:val="005A75CB"/>
    <w:rsid w:val="005A75F5"/>
    <w:rsid w:val="005A7E61"/>
    <w:rsid w:val="005A7F0A"/>
    <w:rsid w:val="005B0CE0"/>
    <w:rsid w:val="005B0D15"/>
    <w:rsid w:val="005B1C57"/>
    <w:rsid w:val="005B229A"/>
    <w:rsid w:val="005B254D"/>
    <w:rsid w:val="005B2684"/>
    <w:rsid w:val="005B2877"/>
    <w:rsid w:val="005B28A1"/>
    <w:rsid w:val="005B2A04"/>
    <w:rsid w:val="005B2CF3"/>
    <w:rsid w:val="005B2D22"/>
    <w:rsid w:val="005B2DB7"/>
    <w:rsid w:val="005B372C"/>
    <w:rsid w:val="005B3C27"/>
    <w:rsid w:val="005B4572"/>
    <w:rsid w:val="005B47ED"/>
    <w:rsid w:val="005B49E1"/>
    <w:rsid w:val="005B4D19"/>
    <w:rsid w:val="005B4DF0"/>
    <w:rsid w:val="005B4EC3"/>
    <w:rsid w:val="005B50F5"/>
    <w:rsid w:val="005B5410"/>
    <w:rsid w:val="005B5418"/>
    <w:rsid w:val="005B569D"/>
    <w:rsid w:val="005B56E4"/>
    <w:rsid w:val="005B56E7"/>
    <w:rsid w:val="005B5A97"/>
    <w:rsid w:val="005B5D68"/>
    <w:rsid w:val="005B69B4"/>
    <w:rsid w:val="005B6A36"/>
    <w:rsid w:val="005B6A49"/>
    <w:rsid w:val="005B6BE3"/>
    <w:rsid w:val="005B6F03"/>
    <w:rsid w:val="005B70DE"/>
    <w:rsid w:val="005B7392"/>
    <w:rsid w:val="005B79CB"/>
    <w:rsid w:val="005B7B6F"/>
    <w:rsid w:val="005B7D5D"/>
    <w:rsid w:val="005B7F99"/>
    <w:rsid w:val="005C02D7"/>
    <w:rsid w:val="005C05C9"/>
    <w:rsid w:val="005C0C3A"/>
    <w:rsid w:val="005C0EE5"/>
    <w:rsid w:val="005C139E"/>
    <w:rsid w:val="005C1CBD"/>
    <w:rsid w:val="005C22A1"/>
    <w:rsid w:val="005C2508"/>
    <w:rsid w:val="005C2754"/>
    <w:rsid w:val="005C2828"/>
    <w:rsid w:val="005C2861"/>
    <w:rsid w:val="005C2CF2"/>
    <w:rsid w:val="005C304B"/>
    <w:rsid w:val="005C439F"/>
    <w:rsid w:val="005C58B5"/>
    <w:rsid w:val="005C5940"/>
    <w:rsid w:val="005C5C8A"/>
    <w:rsid w:val="005C5F4A"/>
    <w:rsid w:val="005C6122"/>
    <w:rsid w:val="005C63C0"/>
    <w:rsid w:val="005C6583"/>
    <w:rsid w:val="005C65FE"/>
    <w:rsid w:val="005C6765"/>
    <w:rsid w:val="005C7455"/>
    <w:rsid w:val="005C7AE6"/>
    <w:rsid w:val="005D0269"/>
    <w:rsid w:val="005D05F1"/>
    <w:rsid w:val="005D0F0C"/>
    <w:rsid w:val="005D105D"/>
    <w:rsid w:val="005D2651"/>
    <w:rsid w:val="005D2A84"/>
    <w:rsid w:val="005D2CE8"/>
    <w:rsid w:val="005D2DDC"/>
    <w:rsid w:val="005D346C"/>
    <w:rsid w:val="005D35DB"/>
    <w:rsid w:val="005D3A9E"/>
    <w:rsid w:val="005D3BFA"/>
    <w:rsid w:val="005D3C12"/>
    <w:rsid w:val="005D4167"/>
    <w:rsid w:val="005D4641"/>
    <w:rsid w:val="005D5143"/>
    <w:rsid w:val="005D556B"/>
    <w:rsid w:val="005D61AA"/>
    <w:rsid w:val="005D62BC"/>
    <w:rsid w:val="005D7012"/>
    <w:rsid w:val="005D77D2"/>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7364"/>
    <w:rsid w:val="005E75E9"/>
    <w:rsid w:val="005F00C4"/>
    <w:rsid w:val="005F030E"/>
    <w:rsid w:val="005F0351"/>
    <w:rsid w:val="005F0440"/>
    <w:rsid w:val="005F096A"/>
    <w:rsid w:val="005F0A6B"/>
    <w:rsid w:val="005F0EE1"/>
    <w:rsid w:val="005F1A66"/>
    <w:rsid w:val="005F2613"/>
    <w:rsid w:val="005F2A2F"/>
    <w:rsid w:val="005F3386"/>
    <w:rsid w:val="005F3391"/>
    <w:rsid w:val="005F3DFC"/>
    <w:rsid w:val="005F3E16"/>
    <w:rsid w:val="005F442D"/>
    <w:rsid w:val="005F49FE"/>
    <w:rsid w:val="005F4EEC"/>
    <w:rsid w:val="005F4F98"/>
    <w:rsid w:val="005F56EE"/>
    <w:rsid w:val="005F56FE"/>
    <w:rsid w:val="005F5842"/>
    <w:rsid w:val="005F5A01"/>
    <w:rsid w:val="005F5DB8"/>
    <w:rsid w:val="005F60DB"/>
    <w:rsid w:val="005F6701"/>
    <w:rsid w:val="005F6BE2"/>
    <w:rsid w:val="005F6D9B"/>
    <w:rsid w:val="005F74F9"/>
    <w:rsid w:val="005F75B1"/>
    <w:rsid w:val="005F7968"/>
    <w:rsid w:val="00600972"/>
    <w:rsid w:val="00600D1D"/>
    <w:rsid w:val="00600DBE"/>
    <w:rsid w:val="00600EE4"/>
    <w:rsid w:val="006018E0"/>
    <w:rsid w:val="00601A2A"/>
    <w:rsid w:val="00601CA1"/>
    <w:rsid w:val="00601D3C"/>
    <w:rsid w:val="00601E89"/>
    <w:rsid w:val="00601EEC"/>
    <w:rsid w:val="00603C47"/>
    <w:rsid w:val="00604150"/>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69"/>
    <w:rsid w:val="006119E8"/>
    <w:rsid w:val="00612B32"/>
    <w:rsid w:val="00613122"/>
    <w:rsid w:val="00613180"/>
    <w:rsid w:val="0061343F"/>
    <w:rsid w:val="00613531"/>
    <w:rsid w:val="00613617"/>
    <w:rsid w:val="006139C5"/>
    <w:rsid w:val="00613A8C"/>
    <w:rsid w:val="00613C9E"/>
    <w:rsid w:val="00613F92"/>
    <w:rsid w:val="00614185"/>
    <w:rsid w:val="00614947"/>
    <w:rsid w:val="00614F38"/>
    <w:rsid w:val="006150AF"/>
    <w:rsid w:val="00615135"/>
    <w:rsid w:val="00615940"/>
    <w:rsid w:val="006159E9"/>
    <w:rsid w:val="00615F63"/>
    <w:rsid w:val="006172B3"/>
    <w:rsid w:val="00617F81"/>
    <w:rsid w:val="00620084"/>
    <w:rsid w:val="00620737"/>
    <w:rsid w:val="006207F9"/>
    <w:rsid w:val="00620912"/>
    <w:rsid w:val="0062099B"/>
    <w:rsid w:val="006214B5"/>
    <w:rsid w:val="00621704"/>
    <w:rsid w:val="00621740"/>
    <w:rsid w:val="00621816"/>
    <w:rsid w:val="0062187F"/>
    <w:rsid w:val="006222B5"/>
    <w:rsid w:val="006224FD"/>
    <w:rsid w:val="00623FAD"/>
    <w:rsid w:val="0062408D"/>
    <w:rsid w:val="006242EE"/>
    <w:rsid w:val="00624539"/>
    <w:rsid w:val="0062469F"/>
    <w:rsid w:val="00624C98"/>
    <w:rsid w:val="00624E3D"/>
    <w:rsid w:val="00624FFA"/>
    <w:rsid w:val="00625251"/>
    <w:rsid w:val="00625803"/>
    <w:rsid w:val="006258EA"/>
    <w:rsid w:val="00626422"/>
    <w:rsid w:val="0062692E"/>
    <w:rsid w:val="00626A51"/>
    <w:rsid w:val="00627733"/>
    <w:rsid w:val="00627B09"/>
    <w:rsid w:val="006300A4"/>
    <w:rsid w:val="00630ACF"/>
    <w:rsid w:val="00630B65"/>
    <w:rsid w:val="00630BAE"/>
    <w:rsid w:val="00632706"/>
    <w:rsid w:val="006329C4"/>
    <w:rsid w:val="00632C43"/>
    <w:rsid w:val="00633070"/>
    <w:rsid w:val="00633F1C"/>
    <w:rsid w:val="0063480D"/>
    <w:rsid w:val="00635C66"/>
    <w:rsid w:val="00635D7B"/>
    <w:rsid w:val="00635F81"/>
    <w:rsid w:val="006361C4"/>
    <w:rsid w:val="00636628"/>
    <w:rsid w:val="00636656"/>
    <w:rsid w:val="00636E9D"/>
    <w:rsid w:val="00637417"/>
    <w:rsid w:val="0063749E"/>
    <w:rsid w:val="006378A7"/>
    <w:rsid w:val="00637AD7"/>
    <w:rsid w:val="00637B42"/>
    <w:rsid w:val="0064046E"/>
    <w:rsid w:val="006415AE"/>
    <w:rsid w:val="00641633"/>
    <w:rsid w:val="00641C40"/>
    <w:rsid w:val="00642179"/>
    <w:rsid w:val="0064221D"/>
    <w:rsid w:val="00642486"/>
    <w:rsid w:val="00642DD8"/>
    <w:rsid w:val="00643363"/>
    <w:rsid w:val="006433D9"/>
    <w:rsid w:val="00643BEB"/>
    <w:rsid w:val="006442E3"/>
    <w:rsid w:val="00644E9D"/>
    <w:rsid w:val="0064580F"/>
    <w:rsid w:val="006458B8"/>
    <w:rsid w:val="00645CEF"/>
    <w:rsid w:val="00645D82"/>
    <w:rsid w:val="00646404"/>
    <w:rsid w:val="0064690E"/>
    <w:rsid w:val="0064753D"/>
    <w:rsid w:val="006478F8"/>
    <w:rsid w:val="00650530"/>
    <w:rsid w:val="0065080C"/>
    <w:rsid w:val="00650BF3"/>
    <w:rsid w:val="00650DDA"/>
    <w:rsid w:val="00651A34"/>
    <w:rsid w:val="00651C9D"/>
    <w:rsid w:val="00651F6A"/>
    <w:rsid w:val="00652179"/>
    <w:rsid w:val="00652203"/>
    <w:rsid w:val="0065232A"/>
    <w:rsid w:val="0065243A"/>
    <w:rsid w:val="00652845"/>
    <w:rsid w:val="00652EBE"/>
    <w:rsid w:val="006533DF"/>
    <w:rsid w:val="00653477"/>
    <w:rsid w:val="00653636"/>
    <w:rsid w:val="00653857"/>
    <w:rsid w:val="006538D8"/>
    <w:rsid w:val="00653A72"/>
    <w:rsid w:val="00653F50"/>
    <w:rsid w:val="00654047"/>
    <w:rsid w:val="0065434B"/>
    <w:rsid w:val="00654728"/>
    <w:rsid w:val="006547AD"/>
    <w:rsid w:val="00655215"/>
    <w:rsid w:val="00655A9D"/>
    <w:rsid w:val="00655C74"/>
    <w:rsid w:val="006563FC"/>
    <w:rsid w:val="00656D67"/>
    <w:rsid w:val="006570A6"/>
    <w:rsid w:val="006573C4"/>
    <w:rsid w:val="00660080"/>
    <w:rsid w:val="006600F1"/>
    <w:rsid w:val="006606F5"/>
    <w:rsid w:val="00661090"/>
    <w:rsid w:val="006614DD"/>
    <w:rsid w:val="00661CA6"/>
    <w:rsid w:val="006626F6"/>
    <w:rsid w:val="00662ADD"/>
    <w:rsid w:val="00662C2B"/>
    <w:rsid w:val="00662CED"/>
    <w:rsid w:val="00662F4F"/>
    <w:rsid w:val="00663338"/>
    <w:rsid w:val="0066356B"/>
    <w:rsid w:val="0066384C"/>
    <w:rsid w:val="00663912"/>
    <w:rsid w:val="006639D6"/>
    <w:rsid w:val="00663A86"/>
    <w:rsid w:val="00663B6B"/>
    <w:rsid w:val="006640DD"/>
    <w:rsid w:val="006649E3"/>
    <w:rsid w:val="00664B66"/>
    <w:rsid w:val="00664EA9"/>
    <w:rsid w:val="00664FB1"/>
    <w:rsid w:val="006650F6"/>
    <w:rsid w:val="0066528C"/>
    <w:rsid w:val="00665DA8"/>
    <w:rsid w:val="006665A7"/>
    <w:rsid w:val="0066693C"/>
    <w:rsid w:val="00667466"/>
    <w:rsid w:val="00667623"/>
    <w:rsid w:val="006677B5"/>
    <w:rsid w:val="00667ACC"/>
    <w:rsid w:val="00667D31"/>
    <w:rsid w:val="00667F9E"/>
    <w:rsid w:val="0067049D"/>
    <w:rsid w:val="006706A0"/>
    <w:rsid w:val="006707FF"/>
    <w:rsid w:val="00670F66"/>
    <w:rsid w:val="006714C5"/>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E7D"/>
    <w:rsid w:val="00682F85"/>
    <w:rsid w:val="006833C4"/>
    <w:rsid w:val="006836FC"/>
    <w:rsid w:val="006849CA"/>
    <w:rsid w:val="00684C81"/>
    <w:rsid w:val="006854BA"/>
    <w:rsid w:val="00685595"/>
    <w:rsid w:val="006859C0"/>
    <w:rsid w:val="00685A2C"/>
    <w:rsid w:val="00685BBD"/>
    <w:rsid w:val="00685D57"/>
    <w:rsid w:val="00686187"/>
    <w:rsid w:val="0068684E"/>
    <w:rsid w:val="006868C9"/>
    <w:rsid w:val="00686A4F"/>
    <w:rsid w:val="00687A45"/>
    <w:rsid w:val="00687E52"/>
    <w:rsid w:val="00687E64"/>
    <w:rsid w:val="00690287"/>
    <w:rsid w:val="006907C8"/>
    <w:rsid w:val="00690A7B"/>
    <w:rsid w:val="00690CF1"/>
    <w:rsid w:val="00690DF5"/>
    <w:rsid w:val="006913C2"/>
    <w:rsid w:val="00691650"/>
    <w:rsid w:val="00691904"/>
    <w:rsid w:val="006919DC"/>
    <w:rsid w:val="006923F5"/>
    <w:rsid w:val="006926ED"/>
    <w:rsid w:val="006927FF"/>
    <w:rsid w:val="00692B0B"/>
    <w:rsid w:val="00692BB0"/>
    <w:rsid w:val="00692D25"/>
    <w:rsid w:val="00693399"/>
    <w:rsid w:val="006936B6"/>
    <w:rsid w:val="00693A9E"/>
    <w:rsid w:val="006943BF"/>
    <w:rsid w:val="00694435"/>
    <w:rsid w:val="00694744"/>
    <w:rsid w:val="00694FE3"/>
    <w:rsid w:val="006953BA"/>
    <w:rsid w:val="0069568E"/>
    <w:rsid w:val="00695930"/>
    <w:rsid w:val="00695B27"/>
    <w:rsid w:val="006966FA"/>
    <w:rsid w:val="00696D34"/>
    <w:rsid w:val="00697558"/>
    <w:rsid w:val="00697B22"/>
    <w:rsid w:val="00697E4B"/>
    <w:rsid w:val="006A0123"/>
    <w:rsid w:val="006A21CE"/>
    <w:rsid w:val="006A241A"/>
    <w:rsid w:val="006A2469"/>
    <w:rsid w:val="006A2482"/>
    <w:rsid w:val="006A2516"/>
    <w:rsid w:val="006A2570"/>
    <w:rsid w:val="006A2781"/>
    <w:rsid w:val="006A2A24"/>
    <w:rsid w:val="006A301F"/>
    <w:rsid w:val="006A3096"/>
    <w:rsid w:val="006A3157"/>
    <w:rsid w:val="006A3BFA"/>
    <w:rsid w:val="006A3DA0"/>
    <w:rsid w:val="006A40E2"/>
    <w:rsid w:val="006A4683"/>
    <w:rsid w:val="006A54B8"/>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60F"/>
    <w:rsid w:val="006B0645"/>
    <w:rsid w:val="006B0C0F"/>
    <w:rsid w:val="006B0D8C"/>
    <w:rsid w:val="006B0E78"/>
    <w:rsid w:val="006B0F12"/>
    <w:rsid w:val="006B11F4"/>
    <w:rsid w:val="006B120B"/>
    <w:rsid w:val="006B1409"/>
    <w:rsid w:val="006B1B35"/>
    <w:rsid w:val="006B2B60"/>
    <w:rsid w:val="006B2E31"/>
    <w:rsid w:val="006B301F"/>
    <w:rsid w:val="006B3324"/>
    <w:rsid w:val="006B3837"/>
    <w:rsid w:val="006B38C7"/>
    <w:rsid w:val="006B4109"/>
    <w:rsid w:val="006B415F"/>
    <w:rsid w:val="006B489D"/>
    <w:rsid w:val="006B4CBA"/>
    <w:rsid w:val="006B4F91"/>
    <w:rsid w:val="006B5341"/>
    <w:rsid w:val="006B5E27"/>
    <w:rsid w:val="006B6ED6"/>
    <w:rsid w:val="006B7226"/>
    <w:rsid w:val="006C00E2"/>
    <w:rsid w:val="006C0203"/>
    <w:rsid w:val="006C08AA"/>
    <w:rsid w:val="006C08B0"/>
    <w:rsid w:val="006C0DBB"/>
    <w:rsid w:val="006C1581"/>
    <w:rsid w:val="006C15E1"/>
    <w:rsid w:val="006C1C3C"/>
    <w:rsid w:val="006C1CFD"/>
    <w:rsid w:val="006C1D11"/>
    <w:rsid w:val="006C2866"/>
    <w:rsid w:val="006C32AA"/>
    <w:rsid w:val="006C337B"/>
    <w:rsid w:val="006C3FF6"/>
    <w:rsid w:val="006C42F6"/>
    <w:rsid w:val="006C43AD"/>
    <w:rsid w:val="006C49AD"/>
    <w:rsid w:val="006C4D36"/>
    <w:rsid w:val="006C571C"/>
    <w:rsid w:val="006C5883"/>
    <w:rsid w:val="006C5B87"/>
    <w:rsid w:val="006C5C74"/>
    <w:rsid w:val="006C5E80"/>
    <w:rsid w:val="006C61BC"/>
    <w:rsid w:val="006C621F"/>
    <w:rsid w:val="006C652D"/>
    <w:rsid w:val="006C6A65"/>
    <w:rsid w:val="006C6AEE"/>
    <w:rsid w:val="006C6EB5"/>
    <w:rsid w:val="006C75F4"/>
    <w:rsid w:val="006C7BC3"/>
    <w:rsid w:val="006C7F87"/>
    <w:rsid w:val="006D03CF"/>
    <w:rsid w:val="006D0BBF"/>
    <w:rsid w:val="006D16C2"/>
    <w:rsid w:val="006D1845"/>
    <w:rsid w:val="006D1A3E"/>
    <w:rsid w:val="006D1A8B"/>
    <w:rsid w:val="006D20EE"/>
    <w:rsid w:val="006D25DF"/>
    <w:rsid w:val="006D2B65"/>
    <w:rsid w:val="006D2F5F"/>
    <w:rsid w:val="006D36BE"/>
    <w:rsid w:val="006D4596"/>
    <w:rsid w:val="006D46B8"/>
    <w:rsid w:val="006D4A71"/>
    <w:rsid w:val="006D4FFF"/>
    <w:rsid w:val="006D51F7"/>
    <w:rsid w:val="006D52D2"/>
    <w:rsid w:val="006D5392"/>
    <w:rsid w:val="006D5B27"/>
    <w:rsid w:val="006D66C2"/>
    <w:rsid w:val="006D680C"/>
    <w:rsid w:val="006D68E1"/>
    <w:rsid w:val="006D6B67"/>
    <w:rsid w:val="006D6E0E"/>
    <w:rsid w:val="006D751A"/>
    <w:rsid w:val="006D768B"/>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304E"/>
    <w:rsid w:val="006E307E"/>
    <w:rsid w:val="006E3160"/>
    <w:rsid w:val="006E352E"/>
    <w:rsid w:val="006E36C2"/>
    <w:rsid w:val="006E37C2"/>
    <w:rsid w:val="006E385C"/>
    <w:rsid w:val="006E3C4C"/>
    <w:rsid w:val="006E4953"/>
    <w:rsid w:val="006E51EA"/>
    <w:rsid w:val="006E51ED"/>
    <w:rsid w:val="006E58D2"/>
    <w:rsid w:val="006E641F"/>
    <w:rsid w:val="006E69D2"/>
    <w:rsid w:val="006E6A00"/>
    <w:rsid w:val="006E759D"/>
    <w:rsid w:val="006E79C8"/>
    <w:rsid w:val="006F001C"/>
    <w:rsid w:val="006F01AB"/>
    <w:rsid w:val="006F061C"/>
    <w:rsid w:val="006F07BE"/>
    <w:rsid w:val="006F0D3E"/>
    <w:rsid w:val="006F0EF0"/>
    <w:rsid w:val="006F128A"/>
    <w:rsid w:val="006F1A89"/>
    <w:rsid w:val="006F24CF"/>
    <w:rsid w:val="006F24FB"/>
    <w:rsid w:val="006F2C49"/>
    <w:rsid w:val="006F2E79"/>
    <w:rsid w:val="006F3A41"/>
    <w:rsid w:val="006F3D1A"/>
    <w:rsid w:val="006F3F8D"/>
    <w:rsid w:val="006F40E6"/>
    <w:rsid w:val="006F4659"/>
    <w:rsid w:val="006F4839"/>
    <w:rsid w:val="006F4C6C"/>
    <w:rsid w:val="006F5067"/>
    <w:rsid w:val="006F5357"/>
    <w:rsid w:val="006F5758"/>
    <w:rsid w:val="006F57DA"/>
    <w:rsid w:val="006F6246"/>
    <w:rsid w:val="006F6796"/>
    <w:rsid w:val="006F6818"/>
    <w:rsid w:val="006F7DE8"/>
    <w:rsid w:val="006F7E3C"/>
    <w:rsid w:val="00700E9D"/>
    <w:rsid w:val="007013A6"/>
    <w:rsid w:val="00701E15"/>
    <w:rsid w:val="0070342B"/>
    <w:rsid w:val="007037A8"/>
    <w:rsid w:val="00703B1E"/>
    <w:rsid w:val="007040CF"/>
    <w:rsid w:val="007044D3"/>
    <w:rsid w:val="00704B31"/>
    <w:rsid w:val="00704E68"/>
    <w:rsid w:val="00705856"/>
    <w:rsid w:val="007059CD"/>
    <w:rsid w:val="00705AE9"/>
    <w:rsid w:val="00705D6A"/>
    <w:rsid w:val="007066A7"/>
    <w:rsid w:val="00706C72"/>
    <w:rsid w:val="0070716D"/>
    <w:rsid w:val="00707353"/>
    <w:rsid w:val="00707D57"/>
    <w:rsid w:val="007103EB"/>
    <w:rsid w:val="00710408"/>
    <w:rsid w:val="00710D14"/>
    <w:rsid w:val="00711D91"/>
    <w:rsid w:val="00711F15"/>
    <w:rsid w:val="00712423"/>
    <w:rsid w:val="00712730"/>
    <w:rsid w:val="007128DA"/>
    <w:rsid w:val="00712D63"/>
    <w:rsid w:val="0071326B"/>
    <w:rsid w:val="00713933"/>
    <w:rsid w:val="007140EF"/>
    <w:rsid w:val="00714121"/>
    <w:rsid w:val="00714466"/>
    <w:rsid w:val="007145C2"/>
    <w:rsid w:val="0071461F"/>
    <w:rsid w:val="007149D9"/>
    <w:rsid w:val="0071502C"/>
    <w:rsid w:val="0071535C"/>
    <w:rsid w:val="00716099"/>
    <w:rsid w:val="007169D0"/>
    <w:rsid w:val="00716C56"/>
    <w:rsid w:val="00717002"/>
    <w:rsid w:val="007174EF"/>
    <w:rsid w:val="00717C1B"/>
    <w:rsid w:val="00717CDA"/>
    <w:rsid w:val="0072034A"/>
    <w:rsid w:val="00720595"/>
    <w:rsid w:val="00720611"/>
    <w:rsid w:val="00721079"/>
    <w:rsid w:val="00721E0C"/>
    <w:rsid w:val="00722256"/>
    <w:rsid w:val="007224B1"/>
    <w:rsid w:val="00722544"/>
    <w:rsid w:val="0072288C"/>
    <w:rsid w:val="00723356"/>
    <w:rsid w:val="00723A1B"/>
    <w:rsid w:val="00723DEC"/>
    <w:rsid w:val="00724AF4"/>
    <w:rsid w:val="00724C6E"/>
    <w:rsid w:val="0072540F"/>
    <w:rsid w:val="00725793"/>
    <w:rsid w:val="00725B1E"/>
    <w:rsid w:val="00726481"/>
    <w:rsid w:val="0072653B"/>
    <w:rsid w:val="00726D46"/>
    <w:rsid w:val="00726D8F"/>
    <w:rsid w:val="00727A5C"/>
    <w:rsid w:val="00727F8D"/>
    <w:rsid w:val="00730EAF"/>
    <w:rsid w:val="007310C5"/>
    <w:rsid w:val="00731110"/>
    <w:rsid w:val="00731539"/>
    <w:rsid w:val="0073189C"/>
    <w:rsid w:val="00731D32"/>
    <w:rsid w:val="00731D75"/>
    <w:rsid w:val="00732644"/>
    <w:rsid w:val="00732C8F"/>
    <w:rsid w:val="00732DF7"/>
    <w:rsid w:val="00733BA0"/>
    <w:rsid w:val="00733C2A"/>
    <w:rsid w:val="007348AD"/>
    <w:rsid w:val="007349AA"/>
    <w:rsid w:val="00734C83"/>
    <w:rsid w:val="00734CCE"/>
    <w:rsid w:val="00735AF9"/>
    <w:rsid w:val="00735B34"/>
    <w:rsid w:val="00735C3D"/>
    <w:rsid w:val="00735C5D"/>
    <w:rsid w:val="00736486"/>
    <w:rsid w:val="0073651B"/>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325"/>
    <w:rsid w:val="00743283"/>
    <w:rsid w:val="007434BF"/>
    <w:rsid w:val="00743A34"/>
    <w:rsid w:val="00743C5B"/>
    <w:rsid w:val="00744123"/>
    <w:rsid w:val="007447DD"/>
    <w:rsid w:val="00744E26"/>
    <w:rsid w:val="0074532A"/>
    <w:rsid w:val="007457F3"/>
    <w:rsid w:val="00745B0D"/>
    <w:rsid w:val="007464AB"/>
    <w:rsid w:val="007468C3"/>
    <w:rsid w:val="00746AC2"/>
    <w:rsid w:val="00746D7B"/>
    <w:rsid w:val="0075044C"/>
    <w:rsid w:val="00750694"/>
    <w:rsid w:val="0075080B"/>
    <w:rsid w:val="00750DFE"/>
    <w:rsid w:val="0075152C"/>
    <w:rsid w:val="00751876"/>
    <w:rsid w:val="00751A9D"/>
    <w:rsid w:val="00752242"/>
    <w:rsid w:val="0075297B"/>
    <w:rsid w:val="00752EE0"/>
    <w:rsid w:val="0075322F"/>
    <w:rsid w:val="0075326D"/>
    <w:rsid w:val="00753ADB"/>
    <w:rsid w:val="00753CA2"/>
    <w:rsid w:val="007541A6"/>
    <w:rsid w:val="00754593"/>
    <w:rsid w:val="00755358"/>
    <w:rsid w:val="00756370"/>
    <w:rsid w:val="00756A7A"/>
    <w:rsid w:val="0076037C"/>
    <w:rsid w:val="00760B1C"/>
    <w:rsid w:val="00760FCF"/>
    <w:rsid w:val="00761095"/>
    <w:rsid w:val="0076125A"/>
    <w:rsid w:val="00761884"/>
    <w:rsid w:val="00761C5E"/>
    <w:rsid w:val="00761D03"/>
    <w:rsid w:val="00761E56"/>
    <w:rsid w:val="00762423"/>
    <w:rsid w:val="0076438B"/>
    <w:rsid w:val="007645EB"/>
    <w:rsid w:val="00764F92"/>
    <w:rsid w:val="0076588B"/>
    <w:rsid w:val="007659C8"/>
    <w:rsid w:val="00766498"/>
    <w:rsid w:val="007672DA"/>
    <w:rsid w:val="0076743B"/>
    <w:rsid w:val="007677E9"/>
    <w:rsid w:val="00767AC6"/>
    <w:rsid w:val="007702D8"/>
    <w:rsid w:val="007709B8"/>
    <w:rsid w:val="00770BEE"/>
    <w:rsid w:val="007713D6"/>
    <w:rsid w:val="00771A8E"/>
    <w:rsid w:val="00771C42"/>
    <w:rsid w:val="0077212A"/>
    <w:rsid w:val="00772257"/>
    <w:rsid w:val="007722EE"/>
    <w:rsid w:val="00772593"/>
    <w:rsid w:val="00773091"/>
    <w:rsid w:val="00773099"/>
    <w:rsid w:val="0077463E"/>
    <w:rsid w:val="00774C9C"/>
    <w:rsid w:val="00774F3B"/>
    <w:rsid w:val="00775BA7"/>
    <w:rsid w:val="00775FCA"/>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8EF"/>
    <w:rsid w:val="00785AB7"/>
    <w:rsid w:val="00785BFA"/>
    <w:rsid w:val="00785D7A"/>
    <w:rsid w:val="00785E73"/>
    <w:rsid w:val="00785EBE"/>
    <w:rsid w:val="0078657B"/>
    <w:rsid w:val="00786A30"/>
    <w:rsid w:val="00787CB9"/>
    <w:rsid w:val="00787D15"/>
    <w:rsid w:val="00787EEA"/>
    <w:rsid w:val="00790789"/>
    <w:rsid w:val="00790DF8"/>
    <w:rsid w:val="00790ED0"/>
    <w:rsid w:val="0079123D"/>
    <w:rsid w:val="007912D3"/>
    <w:rsid w:val="00791473"/>
    <w:rsid w:val="00791C61"/>
    <w:rsid w:val="00792959"/>
    <w:rsid w:val="00792A5E"/>
    <w:rsid w:val="0079346B"/>
    <w:rsid w:val="007939EC"/>
    <w:rsid w:val="00793D40"/>
    <w:rsid w:val="0079426A"/>
    <w:rsid w:val="007948D0"/>
    <w:rsid w:val="00794907"/>
    <w:rsid w:val="00794EC9"/>
    <w:rsid w:val="007956B4"/>
    <w:rsid w:val="007956ED"/>
    <w:rsid w:val="00795E97"/>
    <w:rsid w:val="00795F50"/>
    <w:rsid w:val="0079620A"/>
    <w:rsid w:val="007979B0"/>
    <w:rsid w:val="007A0473"/>
    <w:rsid w:val="007A07FC"/>
    <w:rsid w:val="007A09AF"/>
    <w:rsid w:val="007A17CA"/>
    <w:rsid w:val="007A19F9"/>
    <w:rsid w:val="007A1A10"/>
    <w:rsid w:val="007A28D3"/>
    <w:rsid w:val="007A2FFE"/>
    <w:rsid w:val="007A32D4"/>
    <w:rsid w:val="007A3547"/>
    <w:rsid w:val="007A3844"/>
    <w:rsid w:val="007A3A49"/>
    <w:rsid w:val="007A42BE"/>
    <w:rsid w:val="007A431F"/>
    <w:rsid w:val="007A45FD"/>
    <w:rsid w:val="007A484C"/>
    <w:rsid w:val="007A484D"/>
    <w:rsid w:val="007A565E"/>
    <w:rsid w:val="007A5F3E"/>
    <w:rsid w:val="007A6293"/>
    <w:rsid w:val="007A6CEC"/>
    <w:rsid w:val="007A7081"/>
    <w:rsid w:val="007A7481"/>
    <w:rsid w:val="007A7F98"/>
    <w:rsid w:val="007B0B3A"/>
    <w:rsid w:val="007B104F"/>
    <w:rsid w:val="007B12EC"/>
    <w:rsid w:val="007B13AA"/>
    <w:rsid w:val="007B1542"/>
    <w:rsid w:val="007B173A"/>
    <w:rsid w:val="007B2093"/>
    <w:rsid w:val="007B212E"/>
    <w:rsid w:val="007B2528"/>
    <w:rsid w:val="007B2548"/>
    <w:rsid w:val="007B285C"/>
    <w:rsid w:val="007B2BB1"/>
    <w:rsid w:val="007B3702"/>
    <w:rsid w:val="007B3ADE"/>
    <w:rsid w:val="007B3C4E"/>
    <w:rsid w:val="007B3FE3"/>
    <w:rsid w:val="007B427B"/>
    <w:rsid w:val="007B4880"/>
    <w:rsid w:val="007B4EFF"/>
    <w:rsid w:val="007B50BF"/>
    <w:rsid w:val="007B50E8"/>
    <w:rsid w:val="007B5318"/>
    <w:rsid w:val="007B5530"/>
    <w:rsid w:val="007B589B"/>
    <w:rsid w:val="007B58EC"/>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15A3"/>
    <w:rsid w:val="007C161C"/>
    <w:rsid w:val="007C1A71"/>
    <w:rsid w:val="007C1C06"/>
    <w:rsid w:val="007C1D60"/>
    <w:rsid w:val="007C20B7"/>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3B11"/>
    <w:rsid w:val="007D42E8"/>
    <w:rsid w:val="007D4567"/>
    <w:rsid w:val="007D49DB"/>
    <w:rsid w:val="007D4A5A"/>
    <w:rsid w:val="007D4FAA"/>
    <w:rsid w:val="007D53B2"/>
    <w:rsid w:val="007D5489"/>
    <w:rsid w:val="007D5959"/>
    <w:rsid w:val="007D5A24"/>
    <w:rsid w:val="007D5CBE"/>
    <w:rsid w:val="007D70AB"/>
    <w:rsid w:val="007D73D4"/>
    <w:rsid w:val="007D798A"/>
    <w:rsid w:val="007E0308"/>
    <w:rsid w:val="007E0684"/>
    <w:rsid w:val="007E1ACA"/>
    <w:rsid w:val="007E1C1A"/>
    <w:rsid w:val="007E1E79"/>
    <w:rsid w:val="007E1EDC"/>
    <w:rsid w:val="007E1FFE"/>
    <w:rsid w:val="007E22A0"/>
    <w:rsid w:val="007E27B7"/>
    <w:rsid w:val="007E2933"/>
    <w:rsid w:val="007E2A41"/>
    <w:rsid w:val="007E2EAA"/>
    <w:rsid w:val="007E3373"/>
    <w:rsid w:val="007E377B"/>
    <w:rsid w:val="007E3C1F"/>
    <w:rsid w:val="007E3C9C"/>
    <w:rsid w:val="007E481D"/>
    <w:rsid w:val="007E4EE5"/>
    <w:rsid w:val="007E4F6A"/>
    <w:rsid w:val="007E4F95"/>
    <w:rsid w:val="007E504F"/>
    <w:rsid w:val="007E5270"/>
    <w:rsid w:val="007E56AC"/>
    <w:rsid w:val="007E6011"/>
    <w:rsid w:val="007E6665"/>
    <w:rsid w:val="007E6776"/>
    <w:rsid w:val="007E6944"/>
    <w:rsid w:val="007E6D8C"/>
    <w:rsid w:val="007E6DCF"/>
    <w:rsid w:val="007E6F16"/>
    <w:rsid w:val="007E7236"/>
    <w:rsid w:val="007E73ED"/>
    <w:rsid w:val="007E7600"/>
    <w:rsid w:val="007E7B46"/>
    <w:rsid w:val="007E7B95"/>
    <w:rsid w:val="007F056C"/>
    <w:rsid w:val="007F06B1"/>
    <w:rsid w:val="007F0F11"/>
    <w:rsid w:val="007F0F9D"/>
    <w:rsid w:val="007F236C"/>
    <w:rsid w:val="007F2875"/>
    <w:rsid w:val="007F29A3"/>
    <w:rsid w:val="007F3132"/>
    <w:rsid w:val="007F328F"/>
    <w:rsid w:val="007F37BD"/>
    <w:rsid w:val="007F39E1"/>
    <w:rsid w:val="007F41CC"/>
    <w:rsid w:val="007F488F"/>
    <w:rsid w:val="007F4E82"/>
    <w:rsid w:val="007F57AA"/>
    <w:rsid w:val="007F6186"/>
    <w:rsid w:val="007F6192"/>
    <w:rsid w:val="007F61A9"/>
    <w:rsid w:val="007F7124"/>
    <w:rsid w:val="007F733C"/>
    <w:rsid w:val="007F7688"/>
    <w:rsid w:val="00800F8F"/>
    <w:rsid w:val="00802920"/>
    <w:rsid w:val="00802A1A"/>
    <w:rsid w:val="00802A29"/>
    <w:rsid w:val="00802BBA"/>
    <w:rsid w:val="00802D7B"/>
    <w:rsid w:val="0080338C"/>
    <w:rsid w:val="0080366C"/>
    <w:rsid w:val="00803D45"/>
    <w:rsid w:val="0080458F"/>
    <w:rsid w:val="008047FE"/>
    <w:rsid w:val="00804A78"/>
    <w:rsid w:val="00804FC3"/>
    <w:rsid w:val="0080579B"/>
    <w:rsid w:val="00805EF2"/>
    <w:rsid w:val="00806101"/>
    <w:rsid w:val="00806556"/>
    <w:rsid w:val="00806CE0"/>
    <w:rsid w:val="00806D62"/>
    <w:rsid w:val="00806F9A"/>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BC"/>
    <w:rsid w:val="00813212"/>
    <w:rsid w:val="00813B14"/>
    <w:rsid w:val="00813E3A"/>
    <w:rsid w:val="00814957"/>
    <w:rsid w:val="00814E6D"/>
    <w:rsid w:val="0081500D"/>
    <w:rsid w:val="0081505E"/>
    <w:rsid w:val="00815068"/>
    <w:rsid w:val="00815166"/>
    <w:rsid w:val="008157B9"/>
    <w:rsid w:val="00816219"/>
    <w:rsid w:val="008162DB"/>
    <w:rsid w:val="00816922"/>
    <w:rsid w:val="0081705F"/>
    <w:rsid w:val="008170DC"/>
    <w:rsid w:val="008173DE"/>
    <w:rsid w:val="008174DF"/>
    <w:rsid w:val="00817B0B"/>
    <w:rsid w:val="00817DC1"/>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A6F"/>
    <w:rsid w:val="00822BEE"/>
    <w:rsid w:val="00822C1C"/>
    <w:rsid w:val="00822C7F"/>
    <w:rsid w:val="00822CBB"/>
    <w:rsid w:val="0082452A"/>
    <w:rsid w:val="008245C5"/>
    <w:rsid w:val="00824A61"/>
    <w:rsid w:val="00824AB6"/>
    <w:rsid w:val="00824FBA"/>
    <w:rsid w:val="008251C1"/>
    <w:rsid w:val="008254C1"/>
    <w:rsid w:val="00825845"/>
    <w:rsid w:val="00825923"/>
    <w:rsid w:val="00825AF4"/>
    <w:rsid w:val="00825DC5"/>
    <w:rsid w:val="00826847"/>
    <w:rsid w:val="00826DCC"/>
    <w:rsid w:val="00827027"/>
    <w:rsid w:val="0082714B"/>
    <w:rsid w:val="00827178"/>
    <w:rsid w:val="008272B3"/>
    <w:rsid w:val="00827597"/>
    <w:rsid w:val="0083024C"/>
    <w:rsid w:val="00830385"/>
    <w:rsid w:val="00830485"/>
    <w:rsid w:val="00830E1C"/>
    <w:rsid w:val="008310C6"/>
    <w:rsid w:val="008312D5"/>
    <w:rsid w:val="00831433"/>
    <w:rsid w:val="00831B46"/>
    <w:rsid w:val="008326BB"/>
    <w:rsid w:val="008326D3"/>
    <w:rsid w:val="00832775"/>
    <w:rsid w:val="00832A34"/>
    <w:rsid w:val="00832A6C"/>
    <w:rsid w:val="00833111"/>
    <w:rsid w:val="00833143"/>
    <w:rsid w:val="008333FC"/>
    <w:rsid w:val="00833F64"/>
    <w:rsid w:val="0083427D"/>
    <w:rsid w:val="008346AA"/>
    <w:rsid w:val="00834841"/>
    <w:rsid w:val="00834A50"/>
    <w:rsid w:val="00834F0F"/>
    <w:rsid w:val="008351E4"/>
    <w:rsid w:val="00835220"/>
    <w:rsid w:val="0083536D"/>
    <w:rsid w:val="008354FB"/>
    <w:rsid w:val="008359E2"/>
    <w:rsid w:val="00835DC9"/>
    <w:rsid w:val="008362F5"/>
    <w:rsid w:val="008365E8"/>
    <w:rsid w:val="00836DC9"/>
    <w:rsid w:val="00836F44"/>
    <w:rsid w:val="0083727D"/>
    <w:rsid w:val="00837B4A"/>
    <w:rsid w:val="00837F32"/>
    <w:rsid w:val="0084091D"/>
    <w:rsid w:val="00840A49"/>
    <w:rsid w:val="00840BA4"/>
    <w:rsid w:val="00840C41"/>
    <w:rsid w:val="00841A46"/>
    <w:rsid w:val="0084261D"/>
    <w:rsid w:val="00842891"/>
    <w:rsid w:val="00842944"/>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9A1"/>
    <w:rsid w:val="00847A21"/>
    <w:rsid w:val="00847E4A"/>
    <w:rsid w:val="00847EFB"/>
    <w:rsid w:val="00847F74"/>
    <w:rsid w:val="00850427"/>
    <w:rsid w:val="00850531"/>
    <w:rsid w:val="00850539"/>
    <w:rsid w:val="0085103E"/>
    <w:rsid w:val="008513C2"/>
    <w:rsid w:val="008524F5"/>
    <w:rsid w:val="00852E67"/>
    <w:rsid w:val="00852E6C"/>
    <w:rsid w:val="00852EEF"/>
    <w:rsid w:val="00852FF1"/>
    <w:rsid w:val="00853132"/>
    <w:rsid w:val="008531A0"/>
    <w:rsid w:val="008534D7"/>
    <w:rsid w:val="0085366E"/>
    <w:rsid w:val="0085385F"/>
    <w:rsid w:val="0085394B"/>
    <w:rsid w:val="008545D0"/>
    <w:rsid w:val="00854631"/>
    <w:rsid w:val="00855F54"/>
    <w:rsid w:val="0085626B"/>
    <w:rsid w:val="00856506"/>
    <w:rsid w:val="00856637"/>
    <w:rsid w:val="0085674C"/>
    <w:rsid w:val="00857391"/>
    <w:rsid w:val="0085759F"/>
    <w:rsid w:val="008577FB"/>
    <w:rsid w:val="00860E83"/>
    <w:rsid w:val="00861813"/>
    <w:rsid w:val="008618FB"/>
    <w:rsid w:val="00861C9F"/>
    <w:rsid w:val="00862CC1"/>
    <w:rsid w:val="008639C3"/>
    <w:rsid w:val="00864E96"/>
    <w:rsid w:val="00865591"/>
    <w:rsid w:val="00865CDC"/>
    <w:rsid w:val="008661F8"/>
    <w:rsid w:val="00866715"/>
    <w:rsid w:val="00866F98"/>
    <w:rsid w:val="008672E0"/>
    <w:rsid w:val="008673F2"/>
    <w:rsid w:val="0086741F"/>
    <w:rsid w:val="00867DC7"/>
    <w:rsid w:val="00867DD4"/>
    <w:rsid w:val="008702BF"/>
    <w:rsid w:val="00870632"/>
    <w:rsid w:val="00870876"/>
    <w:rsid w:val="00871F66"/>
    <w:rsid w:val="00872227"/>
    <w:rsid w:val="00872860"/>
    <w:rsid w:val="008729FD"/>
    <w:rsid w:val="00872CBC"/>
    <w:rsid w:val="0087304A"/>
    <w:rsid w:val="00873198"/>
    <w:rsid w:val="0087338A"/>
    <w:rsid w:val="008735C2"/>
    <w:rsid w:val="0087369B"/>
    <w:rsid w:val="008754C0"/>
    <w:rsid w:val="008755C6"/>
    <w:rsid w:val="008758AC"/>
    <w:rsid w:val="0087627A"/>
    <w:rsid w:val="0087628E"/>
    <w:rsid w:val="00876301"/>
    <w:rsid w:val="00876344"/>
    <w:rsid w:val="00876379"/>
    <w:rsid w:val="00876517"/>
    <w:rsid w:val="008769A0"/>
    <w:rsid w:val="0087745A"/>
    <w:rsid w:val="00880D03"/>
    <w:rsid w:val="0088103B"/>
    <w:rsid w:val="00881521"/>
    <w:rsid w:val="008829C1"/>
    <w:rsid w:val="00882ECE"/>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A3B"/>
    <w:rsid w:val="0088747E"/>
    <w:rsid w:val="00887813"/>
    <w:rsid w:val="008878DB"/>
    <w:rsid w:val="0088795F"/>
    <w:rsid w:val="008901D2"/>
    <w:rsid w:val="00890B61"/>
    <w:rsid w:val="00890D8F"/>
    <w:rsid w:val="008917C7"/>
    <w:rsid w:val="00891F26"/>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E44"/>
    <w:rsid w:val="008A07F2"/>
    <w:rsid w:val="008A09E5"/>
    <w:rsid w:val="008A1185"/>
    <w:rsid w:val="008A1332"/>
    <w:rsid w:val="008A1695"/>
    <w:rsid w:val="008A1784"/>
    <w:rsid w:val="008A1FC8"/>
    <w:rsid w:val="008A2373"/>
    <w:rsid w:val="008A2DD9"/>
    <w:rsid w:val="008A3301"/>
    <w:rsid w:val="008A3DD3"/>
    <w:rsid w:val="008A3E9C"/>
    <w:rsid w:val="008A3F7B"/>
    <w:rsid w:val="008A4E54"/>
    <w:rsid w:val="008A533E"/>
    <w:rsid w:val="008A5892"/>
    <w:rsid w:val="008A5FE1"/>
    <w:rsid w:val="008A6096"/>
    <w:rsid w:val="008A6F0D"/>
    <w:rsid w:val="008A77A7"/>
    <w:rsid w:val="008A7DDF"/>
    <w:rsid w:val="008A7EF3"/>
    <w:rsid w:val="008A7EF5"/>
    <w:rsid w:val="008B0548"/>
    <w:rsid w:val="008B070A"/>
    <w:rsid w:val="008B07F3"/>
    <w:rsid w:val="008B124B"/>
    <w:rsid w:val="008B1257"/>
    <w:rsid w:val="008B1280"/>
    <w:rsid w:val="008B1D5B"/>
    <w:rsid w:val="008B2CC9"/>
    <w:rsid w:val="008B32DB"/>
    <w:rsid w:val="008B3C26"/>
    <w:rsid w:val="008B3EFA"/>
    <w:rsid w:val="008B400C"/>
    <w:rsid w:val="008B4512"/>
    <w:rsid w:val="008B4F19"/>
    <w:rsid w:val="008B5282"/>
    <w:rsid w:val="008B6EEB"/>
    <w:rsid w:val="008B6FB0"/>
    <w:rsid w:val="008B7493"/>
    <w:rsid w:val="008C05C9"/>
    <w:rsid w:val="008C0EA0"/>
    <w:rsid w:val="008C14BD"/>
    <w:rsid w:val="008C1BC2"/>
    <w:rsid w:val="008C1D55"/>
    <w:rsid w:val="008C216E"/>
    <w:rsid w:val="008C2531"/>
    <w:rsid w:val="008C26CE"/>
    <w:rsid w:val="008C2AB7"/>
    <w:rsid w:val="008C2C7C"/>
    <w:rsid w:val="008C2F66"/>
    <w:rsid w:val="008C307C"/>
    <w:rsid w:val="008C3585"/>
    <w:rsid w:val="008C3CF4"/>
    <w:rsid w:val="008C4829"/>
    <w:rsid w:val="008C4B59"/>
    <w:rsid w:val="008C4DC9"/>
    <w:rsid w:val="008C51E5"/>
    <w:rsid w:val="008C5409"/>
    <w:rsid w:val="008C54A3"/>
    <w:rsid w:val="008C5E93"/>
    <w:rsid w:val="008C6E28"/>
    <w:rsid w:val="008C6F24"/>
    <w:rsid w:val="008C767F"/>
    <w:rsid w:val="008D0536"/>
    <w:rsid w:val="008D0836"/>
    <w:rsid w:val="008D0D06"/>
    <w:rsid w:val="008D117D"/>
    <w:rsid w:val="008D19E0"/>
    <w:rsid w:val="008D1B6E"/>
    <w:rsid w:val="008D235C"/>
    <w:rsid w:val="008D247F"/>
    <w:rsid w:val="008D2749"/>
    <w:rsid w:val="008D2DDB"/>
    <w:rsid w:val="008D2E79"/>
    <w:rsid w:val="008D30A9"/>
    <w:rsid w:val="008D3731"/>
    <w:rsid w:val="008D4E9C"/>
    <w:rsid w:val="008D4FC3"/>
    <w:rsid w:val="008D50DA"/>
    <w:rsid w:val="008D54F6"/>
    <w:rsid w:val="008D61A3"/>
    <w:rsid w:val="008D61AC"/>
    <w:rsid w:val="008D644F"/>
    <w:rsid w:val="008D6624"/>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F6E"/>
    <w:rsid w:val="008E24F8"/>
    <w:rsid w:val="008E2A5F"/>
    <w:rsid w:val="008E2F04"/>
    <w:rsid w:val="008E338E"/>
    <w:rsid w:val="008E34E8"/>
    <w:rsid w:val="008E34F4"/>
    <w:rsid w:val="008E3984"/>
    <w:rsid w:val="008E3A2E"/>
    <w:rsid w:val="008E3AB1"/>
    <w:rsid w:val="008E3D51"/>
    <w:rsid w:val="008E44AB"/>
    <w:rsid w:val="008E5A65"/>
    <w:rsid w:val="008E5CAE"/>
    <w:rsid w:val="008E6E75"/>
    <w:rsid w:val="008E7E87"/>
    <w:rsid w:val="008F085E"/>
    <w:rsid w:val="008F0A1C"/>
    <w:rsid w:val="008F0A1F"/>
    <w:rsid w:val="008F13C4"/>
    <w:rsid w:val="008F13F6"/>
    <w:rsid w:val="008F196E"/>
    <w:rsid w:val="008F1989"/>
    <w:rsid w:val="008F19CE"/>
    <w:rsid w:val="008F1CCC"/>
    <w:rsid w:val="008F26E1"/>
    <w:rsid w:val="008F2740"/>
    <w:rsid w:val="008F2AFC"/>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900F2C"/>
    <w:rsid w:val="0090150C"/>
    <w:rsid w:val="00901C4A"/>
    <w:rsid w:val="00901F99"/>
    <w:rsid w:val="00902409"/>
    <w:rsid w:val="00902545"/>
    <w:rsid w:val="00902C1D"/>
    <w:rsid w:val="00902D3F"/>
    <w:rsid w:val="009034AA"/>
    <w:rsid w:val="00903BD1"/>
    <w:rsid w:val="0090403D"/>
    <w:rsid w:val="009042CD"/>
    <w:rsid w:val="0090454E"/>
    <w:rsid w:val="00904916"/>
    <w:rsid w:val="00904A0E"/>
    <w:rsid w:val="0090574F"/>
    <w:rsid w:val="0090586B"/>
    <w:rsid w:val="00905D20"/>
    <w:rsid w:val="0090647E"/>
    <w:rsid w:val="0090650E"/>
    <w:rsid w:val="00906AC5"/>
    <w:rsid w:val="0090719D"/>
    <w:rsid w:val="00907537"/>
    <w:rsid w:val="00907589"/>
    <w:rsid w:val="00910213"/>
    <w:rsid w:val="009106E2"/>
    <w:rsid w:val="00910E04"/>
    <w:rsid w:val="00910FEE"/>
    <w:rsid w:val="0091130A"/>
    <w:rsid w:val="0091151A"/>
    <w:rsid w:val="009115B9"/>
    <w:rsid w:val="00911ADE"/>
    <w:rsid w:val="0091238F"/>
    <w:rsid w:val="00912AF9"/>
    <w:rsid w:val="00913046"/>
    <w:rsid w:val="00913086"/>
    <w:rsid w:val="009133F6"/>
    <w:rsid w:val="00913581"/>
    <w:rsid w:val="00913B1F"/>
    <w:rsid w:val="0091465B"/>
    <w:rsid w:val="009149CA"/>
    <w:rsid w:val="009156FB"/>
    <w:rsid w:val="00915A7E"/>
    <w:rsid w:val="00915C20"/>
    <w:rsid w:val="009160F3"/>
    <w:rsid w:val="00917379"/>
    <w:rsid w:val="00917522"/>
    <w:rsid w:val="00917799"/>
    <w:rsid w:val="00917891"/>
    <w:rsid w:val="0092017C"/>
    <w:rsid w:val="00920414"/>
    <w:rsid w:val="00920DF4"/>
    <w:rsid w:val="00921844"/>
    <w:rsid w:val="00921FC0"/>
    <w:rsid w:val="0092237B"/>
    <w:rsid w:val="00922AA2"/>
    <w:rsid w:val="00923CB3"/>
    <w:rsid w:val="00923FD4"/>
    <w:rsid w:val="009244ED"/>
    <w:rsid w:val="0092485C"/>
    <w:rsid w:val="0092489A"/>
    <w:rsid w:val="00925312"/>
    <w:rsid w:val="00925390"/>
    <w:rsid w:val="009256C5"/>
    <w:rsid w:val="0092676F"/>
    <w:rsid w:val="00927E78"/>
    <w:rsid w:val="00927E7B"/>
    <w:rsid w:val="0093000E"/>
    <w:rsid w:val="00930845"/>
    <w:rsid w:val="00930AAC"/>
    <w:rsid w:val="00930E8E"/>
    <w:rsid w:val="00930F6E"/>
    <w:rsid w:val="00931052"/>
    <w:rsid w:val="009311E0"/>
    <w:rsid w:val="00931915"/>
    <w:rsid w:val="009323A6"/>
    <w:rsid w:val="009334D1"/>
    <w:rsid w:val="009340DF"/>
    <w:rsid w:val="00934426"/>
    <w:rsid w:val="009347F3"/>
    <w:rsid w:val="009349D6"/>
    <w:rsid w:val="009354F7"/>
    <w:rsid w:val="009355AF"/>
    <w:rsid w:val="009356E6"/>
    <w:rsid w:val="00935DD7"/>
    <w:rsid w:val="009363EF"/>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FC7"/>
    <w:rsid w:val="009520DF"/>
    <w:rsid w:val="009522B8"/>
    <w:rsid w:val="009531B8"/>
    <w:rsid w:val="00953655"/>
    <w:rsid w:val="009536A2"/>
    <w:rsid w:val="00953915"/>
    <w:rsid w:val="00953B82"/>
    <w:rsid w:val="00953C60"/>
    <w:rsid w:val="00953DD2"/>
    <w:rsid w:val="00954933"/>
    <w:rsid w:val="00955149"/>
    <w:rsid w:val="0095522D"/>
    <w:rsid w:val="0095522E"/>
    <w:rsid w:val="00955875"/>
    <w:rsid w:val="00956984"/>
    <w:rsid w:val="0095789C"/>
    <w:rsid w:val="00960011"/>
    <w:rsid w:val="00960774"/>
    <w:rsid w:val="00960926"/>
    <w:rsid w:val="009615CB"/>
    <w:rsid w:val="009629AF"/>
    <w:rsid w:val="00962BE6"/>
    <w:rsid w:val="00962D11"/>
    <w:rsid w:val="00962D68"/>
    <w:rsid w:val="00963C2E"/>
    <w:rsid w:val="0096408C"/>
    <w:rsid w:val="0096426E"/>
    <w:rsid w:val="00964399"/>
    <w:rsid w:val="0096454A"/>
    <w:rsid w:val="0096522E"/>
    <w:rsid w:val="00965660"/>
    <w:rsid w:val="009656DD"/>
    <w:rsid w:val="00965B53"/>
    <w:rsid w:val="00965E68"/>
    <w:rsid w:val="00966728"/>
    <w:rsid w:val="009668B2"/>
    <w:rsid w:val="00966A28"/>
    <w:rsid w:val="00966A73"/>
    <w:rsid w:val="00966CEE"/>
    <w:rsid w:val="00966CFF"/>
    <w:rsid w:val="00966F4C"/>
    <w:rsid w:val="0096767E"/>
    <w:rsid w:val="00967835"/>
    <w:rsid w:val="00967AE2"/>
    <w:rsid w:val="00967DE8"/>
    <w:rsid w:val="00967E82"/>
    <w:rsid w:val="009701FE"/>
    <w:rsid w:val="009705F1"/>
    <w:rsid w:val="00970DDE"/>
    <w:rsid w:val="00970E89"/>
    <w:rsid w:val="00971058"/>
    <w:rsid w:val="0097117F"/>
    <w:rsid w:val="00971AA9"/>
    <w:rsid w:val="00971C58"/>
    <w:rsid w:val="00971FF3"/>
    <w:rsid w:val="009722B8"/>
    <w:rsid w:val="00972733"/>
    <w:rsid w:val="00972751"/>
    <w:rsid w:val="00972836"/>
    <w:rsid w:val="00972956"/>
    <w:rsid w:val="00972B0B"/>
    <w:rsid w:val="00972E4E"/>
    <w:rsid w:val="00972E87"/>
    <w:rsid w:val="00972EDE"/>
    <w:rsid w:val="00973173"/>
    <w:rsid w:val="009733A0"/>
    <w:rsid w:val="0097348C"/>
    <w:rsid w:val="00973627"/>
    <w:rsid w:val="009736C4"/>
    <w:rsid w:val="00973964"/>
    <w:rsid w:val="00973BB7"/>
    <w:rsid w:val="00973ECD"/>
    <w:rsid w:val="0097401F"/>
    <w:rsid w:val="0097426C"/>
    <w:rsid w:val="009752B9"/>
    <w:rsid w:val="009754EF"/>
    <w:rsid w:val="00975642"/>
    <w:rsid w:val="00975685"/>
    <w:rsid w:val="00975C34"/>
    <w:rsid w:val="0097626D"/>
    <w:rsid w:val="009762C0"/>
    <w:rsid w:val="00976581"/>
    <w:rsid w:val="00976CA4"/>
    <w:rsid w:val="0097706D"/>
    <w:rsid w:val="009770C7"/>
    <w:rsid w:val="0097720A"/>
    <w:rsid w:val="009772C9"/>
    <w:rsid w:val="00977476"/>
    <w:rsid w:val="00977713"/>
    <w:rsid w:val="00977873"/>
    <w:rsid w:val="00977B42"/>
    <w:rsid w:val="00977CD2"/>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3B02"/>
    <w:rsid w:val="0099451A"/>
    <w:rsid w:val="00994FF3"/>
    <w:rsid w:val="009953C7"/>
    <w:rsid w:val="00996029"/>
    <w:rsid w:val="00996441"/>
    <w:rsid w:val="00996E83"/>
    <w:rsid w:val="00997607"/>
    <w:rsid w:val="00997A76"/>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35B"/>
    <w:rsid w:val="009A4383"/>
    <w:rsid w:val="009A47A3"/>
    <w:rsid w:val="009A4A77"/>
    <w:rsid w:val="009A550D"/>
    <w:rsid w:val="009A5CD9"/>
    <w:rsid w:val="009A5D23"/>
    <w:rsid w:val="009A607D"/>
    <w:rsid w:val="009A6210"/>
    <w:rsid w:val="009A6357"/>
    <w:rsid w:val="009A6592"/>
    <w:rsid w:val="009A6D1C"/>
    <w:rsid w:val="009A6E38"/>
    <w:rsid w:val="009A79B1"/>
    <w:rsid w:val="009B021E"/>
    <w:rsid w:val="009B0343"/>
    <w:rsid w:val="009B06A3"/>
    <w:rsid w:val="009B0A99"/>
    <w:rsid w:val="009B0BD7"/>
    <w:rsid w:val="009B0E46"/>
    <w:rsid w:val="009B12BD"/>
    <w:rsid w:val="009B1916"/>
    <w:rsid w:val="009B1EBD"/>
    <w:rsid w:val="009B278C"/>
    <w:rsid w:val="009B2A73"/>
    <w:rsid w:val="009B2C7D"/>
    <w:rsid w:val="009B2DC3"/>
    <w:rsid w:val="009B34D4"/>
    <w:rsid w:val="009B39E3"/>
    <w:rsid w:val="009B3A99"/>
    <w:rsid w:val="009B4193"/>
    <w:rsid w:val="009B46A0"/>
    <w:rsid w:val="009B4711"/>
    <w:rsid w:val="009B4725"/>
    <w:rsid w:val="009B48FD"/>
    <w:rsid w:val="009B4E76"/>
    <w:rsid w:val="009B4F90"/>
    <w:rsid w:val="009B4FF5"/>
    <w:rsid w:val="009B53AB"/>
    <w:rsid w:val="009B5794"/>
    <w:rsid w:val="009B5E8E"/>
    <w:rsid w:val="009B63AD"/>
    <w:rsid w:val="009B6994"/>
    <w:rsid w:val="009B77E0"/>
    <w:rsid w:val="009B7CB2"/>
    <w:rsid w:val="009C021D"/>
    <w:rsid w:val="009C022D"/>
    <w:rsid w:val="009C06FE"/>
    <w:rsid w:val="009C07E0"/>
    <w:rsid w:val="009C07F3"/>
    <w:rsid w:val="009C08B4"/>
    <w:rsid w:val="009C095E"/>
    <w:rsid w:val="009C0EFE"/>
    <w:rsid w:val="009C0F37"/>
    <w:rsid w:val="009C1165"/>
    <w:rsid w:val="009C13EC"/>
    <w:rsid w:val="009C1552"/>
    <w:rsid w:val="009C3A15"/>
    <w:rsid w:val="009C3F5E"/>
    <w:rsid w:val="009C44AA"/>
    <w:rsid w:val="009C44AE"/>
    <w:rsid w:val="009C4C06"/>
    <w:rsid w:val="009C511E"/>
    <w:rsid w:val="009C61E3"/>
    <w:rsid w:val="009C6431"/>
    <w:rsid w:val="009C66B3"/>
    <w:rsid w:val="009C6977"/>
    <w:rsid w:val="009C6CA8"/>
    <w:rsid w:val="009C6CB1"/>
    <w:rsid w:val="009C6CBA"/>
    <w:rsid w:val="009C6ED3"/>
    <w:rsid w:val="009C6FC0"/>
    <w:rsid w:val="009C70DA"/>
    <w:rsid w:val="009C729A"/>
    <w:rsid w:val="009C7AD0"/>
    <w:rsid w:val="009C7DE1"/>
    <w:rsid w:val="009D0555"/>
    <w:rsid w:val="009D0619"/>
    <w:rsid w:val="009D084D"/>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730"/>
    <w:rsid w:val="009D5BC4"/>
    <w:rsid w:val="009D64F4"/>
    <w:rsid w:val="009D69F1"/>
    <w:rsid w:val="009D69F8"/>
    <w:rsid w:val="009D6DED"/>
    <w:rsid w:val="009D6F5A"/>
    <w:rsid w:val="009D792A"/>
    <w:rsid w:val="009D7A6C"/>
    <w:rsid w:val="009D7B4A"/>
    <w:rsid w:val="009D7DC0"/>
    <w:rsid w:val="009E0740"/>
    <w:rsid w:val="009E099B"/>
    <w:rsid w:val="009E1BD4"/>
    <w:rsid w:val="009E1C1B"/>
    <w:rsid w:val="009E1F9D"/>
    <w:rsid w:val="009E2DEF"/>
    <w:rsid w:val="009E2F4E"/>
    <w:rsid w:val="009E3B9A"/>
    <w:rsid w:val="009E405B"/>
    <w:rsid w:val="009E4E27"/>
    <w:rsid w:val="009E50A0"/>
    <w:rsid w:val="009E55CF"/>
    <w:rsid w:val="009E5B13"/>
    <w:rsid w:val="009E63E8"/>
    <w:rsid w:val="009E7568"/>
    <w:rsid w:val="009E76FE"/>
    <w:rsid w:val="009E7F26"/>
    <w:rsid w:val="009F04BE"/>
    <w:rsid w:val="009F05A2"/>
    <w:rsid w:val="009F08FB"/>
    <w:rsid w:val="009F0B44"/>
    <w:rsid w:val="009F1173"/>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FB"/>
    <w:rsid w:val="009F72D3"/>
    <w:rsid w:val="009F74F5"/>
    <w:rsid w:val="009F79C6"/>
    <w:rsid w:val="00A0001B"/>
    <w:rsid w:val="00A00DC4"/>
    <w:rsid w:val="00A01787"/>
    <w:rsid w:val="00A01EDD"/>
    <w:rsid w:val="00A01F7F"/>
    <w:rsid w:val="00A022F2"/>
    <w:rsid w:val="00A027EF"/>
    <w:rsid w:val="00A028F9"/>
    <w:rsid w:val="00A02CA2"/>
    <w:rsid w:val="00A03315"/>
    <w:rsid w:val="00A03482"/>
    <w:rsid w:val="00A034DF"/>
    <w:rsid w:val="00A0367B"/>
    <w:rsid w:val="00A03779"/>
    <w:rsid w:val="00A046D2"/>
    <w:rsid w:val="00A047A1"/>
    <w:rsid w:val="00A0583F"/>
    <w:rsid w:val="00A05D05"/>
    <w:rsid w:val="00A064C8"/>
    <w:rsid w:val="00A06C87"/>
    <w:rsid w:val="00A06D22"/>
    <w:rsid w:val="00A070F1"/>
    <w:rsid w:val="00A071DB"/>
    <w:rsid w:val="00A0734C"/>
    <w:rsid w:val="00A073FA"/>
    <w:rsid w:val="00A07983"/>
    <w:rsid w:val="00A07AF3"/>
    <w:rsid w:val="00A10274"/>
    <w:rsid w:val="00A108A9"/>
    <w:rsid w:val="00A10EF6"/>
    <w:rsid w:val="00A10F4A"/>
    <w:rsid w:val="00A111B3"/>
    <w:rsid w:val="00A11B6D"/>
    <w:rsid w:val="00A11BD1"/>
    <w:rsid w:val="00A12855"/>
    <w:rsid w:val="00A12C2A"/>
    <w:rsid w:val="00A130C6"/>
    <w:rsid w:val="00A13698"/>
    <w:rsid w:val="00A13F04"/>
    <w:rsid w:val="00A141E3"/>
    <w:rsid w:val="00A14B02"/>
    <w:rsid w:val="00A14B72"/>
    <w:rsid w:val="00A14CDA"/>
    <w:rsid w:val="00A15469"/>
    <w:rsid w:val="00A167B6"/>
    <w:rsid w:val="00A1710D"/>
    <w:rsid w:val="00A2011E"/>
    <w:rsid w:val="00A20239"/>
    <w:rsid w:val="00A20A37"/>
    <w:rsid w:val="00A20E87"/>
    <w:rsid w:val="00A2106C"/>
    <w:rsid w:val="00A2157E"/>
    <w:rsid w:val="00A21FDD"/>
    <w:rsid w:val="00A22208"/>
    <w:rsid w:val="00A22990"/>
    <w:rsid w:val="00A22BEE"/>
    <w:rsid w:val="00A23434"/>
    <w:rsid w:val="00A2351E"/>
    <w:rsid w:val="00A23679"/>
    <w:rsid w:val="00A23E0F"/>
    <w:rsid w:val="00A23E80"/>
    <w:rsid w:val="00A23F95"/>
    <w:rsid w:val="00A24328"/>
    <w:rsid w:val="00A246AE"/>
    <w:rsid w:val="00A25185"/>
    <w:rsid w:val="00A25CE9"/>
    <w:rsid w:val="00A25DF6"/>
    <w:rsid w:val="00A2663F"/>
    <w:rsid w:val="00A267CA"/>
    <w:rsid w:val="00A26A5D"/>
    <w:rsid w:val="00A273D6"/>
    <w:rsid w:val="00A2749F"/>
    <w:rsid w:val="00A27527"/>
    <w:rsid w:val="00A275A3"/>
    <w:rsid w:val="00A275A4"/>
    <w:rsid w:val="00A275CC"/>
    <w:rsid w:val="00A276E5"/>
    <w:rsid w:val="00A279BC"/>
    <w:rsid w:val="00A30085"/>
    <w:rsid w:val="00A301BC"/>
    <w:rsid w:val="00A3023B"/>
    <w:rsid w:val="00A3057B"/>
    <w:rsid w:val="00A30711"/>
    <w:rsid w:val="00A30889"/>
    <w:rsid w:val="00A30999"/>
    <w:rsid w:val="00A309B8"/>
    <w:rsid w:val="00A30B1D"/>
    <w:rsid w:val="00A30BA7"/>
    <w:rsid w:val="00A30E1D"/>
    <w:rsid w:val="00A30E76"/>
    <w:rsid w:val="00A31BAF"/>
    <w:rsid w:val="00A31C72"/>
    <w:rsid w:val="00A32179"/>
    <w:rsid w:val="00A32364"/>
    <w:rsid w:val="00A32D08"/>
    <w:rsid w:val="00A3339A"/>
    <w:rsid w:val="00A33509"/>
    <w:rsid w:val="00A3381D"/>
    <w:rsid w:val="00A33871"/>
    <w:rsid w:val="00A34723"/>
    <w:rsid w:val="00A3516A"/>
    <w:rsid w:val="00A353F6"/>
    <w:rsid w:val="00A35B42"/>
    <w:rsid w:val="00A36264"/>
    <w:rsid w:val="00A367AF"/>
    <w:rsid w:val="00A36A49"/>
    <w:rsid w:val="00A36BEB"/>
    <w:rsid w:val="00A36FA6"/>
    <w:rsid w:val="00A374D0"/>
    <w:rsid w:val="00A3756D"/>
    <w:rsid w:val="00A377F2"/>
    <w:rsid w:val="00A4045A"/>
    <w:rsid w:val="00A4093D"/>
    <w:rsid w:val="00A40AB5"/>
    <w:rsid w:val="00A40CCC"/>
    <w:rsid w:val="00A40DF9"/>
    <w:rsid w:val="00A410D3"/>
    <w:rsid w:val="00A41517"/>
    <w:rsid w:val="00A416BC"/>
    <w:rsid w:val="00A41784"/>
    <w:rsid w:val="00A4183E"/>
    <w:rsid w:val="00A42036"/>
    <w:rsid w:val="00A42D01"/>
    <w:rsid w:val="00A42E18"/>
    <w:rsid w:val="00A42FBA"/>
    <w:rsid w:val="00A430B5"/>
    <w:rsid w:val="00A43701"/>
    <w:rsid w:val="00A43C7D"/>
    <w:rsid w:val="00A440C4"/>
    <w:rsid w:val="00A44146"/>
    <w:rsid w:val="00A441AC"/>
    <w:rsid w:val="00A44ABD"/>
    <w:rsid w:val="00A44C4C"/>
    <w:rsid w:val="00A4525E"/>
    <w:rsid w:val="00A458CB"/>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A47"/>
    <w:rsid w:val="00A54DAB"/>
    <w:rsid w:val="00A552DE"/>
    <w:rsid w:val="00A55650"/>
    <w:rsid w:val="00A564B2"/>
    <w:rsid w:val="00A56F46"/>
    <w:rsid w:val="00A57204"/>
    <w:rsid w:val="00A5749D"/>
    <w:rsid w:val="00A574F7"/>
    <w:rsid w:val="00A57D2D"/>
    <w:rsid w:val="00A57F39"/>
    <w:rsid w:val="00A609D0"/>
    <w:rsid w:val="00A61084"/>
    <w:rsid w:val="00A6127B"/>
    <w:rsid w:val="00A612A3"/>
    <w:rsid w:val="00A6299F"/>
    <w:rsid w:val="00A629AA"/>
    <w:rsid w:val="00A62FE0"/>
    <w:rsid w:val="00A63A1E"/>
    <w:rsid w:val="00A63ADF"/>
    <w:rsid w:val="00A640EB"/>
    <w:rsid w:val="00A640F9"/>
    <w:rsid w:val="00A6495B"/>
    <w:rsid w:val="00A65D90"/>
    <w:rsid w:val="00A65EE7"/>
    <w:rsid w:val="00A66937"/>
    <w:rsid w:val="00A67324"/>
    <w:rsid w:val="00A67546"/>
    <w:rsid w:val="00A67CEB"/>
    <w:rsid w:val="00A7028E"/>
    <w:rsid w:val="00A7094F"/>
    <w:rsid w:val="00A70DA1"/>
    <w:rsid w:val="00A7113A"/>
    <w:rsid w:val="00A71577"/>
    <w:rsid w:val="00A72041"/>
    <w:rsid w:val="00A722D5"/>
    <w:rsid w:val="00A7237C"/>
    <w:rsid w:val="00A7242D"/>
    <w:rsid w:val="00A72ADA"/>
    <w:rsid w:val="00A72B94"/>
    <w:rsid w:val="00A740D9"/>
    <w:rsid w:val="00A748AA"/>
    <w:rsid w:val="00A7497F"/>
    <w:rsid w:val="00A74CF6"/>
    <w:rsid w:val="00A755B3"/>
    <w:rsid w:val="00A75968"/>
    <w:rsid w:val="00A75D57"/>
    <w:rsid w:val="00A7699F"/>
    <w:rsid w:val="00A76C2C"/>
    <w:rsid w:val="00A76EFB"/>
    <w:rsid w:val="00A7744F"/>
    <w:rsid w:val="00A774DF"/>
    <w:rsid w:val="00A77F10"/>
    <w:rsid w:val="00A80126"/>
    <w:rsid w:val="00A8050B"/>
    <w:rsid w:val="00A808E1"/>
    <w:rsid w:val="00A80A3E"/>
    <w:rsid w:val="00A80BD2"/>
    <w:rsid w:val="00A80CEE"/>
    <w:rsid w:val="00A8129B"/>
    <w:rsid w:val="00A81631"/>
    <w:rsid w:val="00A81782"/>
    <w:rsid w:val="00A81C32"/>
    <w:rsid w:val="00A82385"/>
    <w:rsid w:val="00A8287C"/>
    <w:rsid w:val="00A82B4D"/>
    <w:rsid w:val="00A83038"/>
    <w:rsid w:val="00A836EF"/>
    <w:rsid w:val="00A83C99"/>
    <w:rsid w:val="00A83D44"/>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709F"/>
    <w:rsid w:val="00A874F7"/>
    <w:rsid w:val="00A87524"/>
    <w:rsid w:val="00A87888"/>
    <w:rsid w:val="00A8799C"/>
    <w:rsid w:val="00A87F8E"/>
    <w:rsid w:val="00A902AE"/>
    <w:rsid w:val="00A906DC"/>
    <w:rsid w:val="00A906E6"/>
    <w:rsid w:val="00A90703"/>
    <w:rsid w:val="00A90F46"/>
    <w:rsid w:val="00A91ADC"/>
    <w:rsid w:val="00A91B9B"/>
    <w:rsid w:val="00A923BD"/>
    <w:rsid w:val="00A9242F"/>
    <w:rsid w:val="00A92815"/>
    <w:rsid w:val="00A92EBE"/>
    <w:rsid w:val="00A92FBF"/>
    <w:rsid w:val="00A9315B"/>
    <w:rsid w:val="00A9330F"/>
    <w:rsid w:val="00A9338B"/>
    <w:rsid w:val="00A933DA"/>
    <w:rsid w:val="00A93647"/>
    <w:rsid w:val="00A93F57"/>
    <w:rsid w:val="00A94456"/>
    <w:rsid w:val="00A949F9"/>
    <w:rsid w:val="00A950EC"/>
    <w:rsid w:val="00A954F8"/>
    <w:rsid w:val="00A955EC"/>
    <w:rsid w:val="00A95615"/>
    <w:rsid w:val="00A956B1"/>
    <w:rsid w:val="00A95F61"/>
    <w:rsid w:val="00A965F3"/>
    <w:rsid w:val="00A97282"/>
    <w:rsid w:val="00A9731E"/>
    <w:rsid w:val="00A9744F"/>
    <w:rsid w:val="00A9748F"/>
    <w:rsid w:val="00A9785C"/>
    <w:rsid w:val="00A97903"/>
    <w:rsid w:val="00A97C06"/>
    <w:rsid w:val="00AA0217"/>
    <w:rsid w:val="00AA03C3"/>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B96"/>
    <w:rsid w:val="00AA5D2D"/>
    <w:rsid w:val="00AA5EDD"/>
    <w:rsid w:val="00AA6062"/>
    <w:rsid w:val="00AA65FA"/>
    <w:rsid w:val="00AA6660"/>
    <w:rsid w:val="00AA697F"/>
    <w:rsid w:val="00AA6C7C"/>
    <w:rsid w:val="00AA6ED0"/>
    <w:rsid w:val="00AA7592"/>
    <w:rsid w:val="00AA7813"/>
    <w:rsid w:val="00AA7A55"/>
    <w:rsid w:val="00AB03E6"/>
    <w:rsid w:val="00AB0999"/>
    <w:rsid w:val="00AB0A49"/>
    <w:rsid w:val="00AB0BF2"/>
    <w:rsid w:val="00AB0E2A"/>
    <w:rsid w:val="00AB10DA"/>
    <w:rsid w:val="00AB17D9"/>
    <w:rsid w:val="00AB1A94"/>
    <w:rsid w:val="00AB26FB"/>
    <w:rsid w:val="00AB2BF9"/>
    <w:rsid w:val="00AB2CE3"/>
    <w:rsid w:val="00AB2F57"/>
    <w:rsid w:val="00AB3E91"/>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74D"/>
    <w:rsid w:val="00AD182E"/>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AA6"/>
    <w:rsid w:val="00AD7432"/>
    <w:rsid w:val="00AD74DB"/>
    <w:rsid w:val="00AD757E"/>
    <w:rsid w:val="00AD790E"/>
    <w:rsid w:val="00AD7B64"/>
    <w:rsid w:val="00AD7DD5"/>
    <w:rsid w:val="00AE03F2"/>
    <w:rsid w:val="00AE0602"/>
    <w:rsid w:val="00AE07D3"/>
    <w:rsid w:val="00AE0C0E"/>
    <w:rsid w:val="00AE0C24"/>
    <w:rsid w:val="00AE0E8F"/>
    <w:rsid w:val="00AE14EA"/>
    <w:rsid w:val="00AE1BB7"/>
    <w:rsid w:val="00AE2A0E"/>
    <w:rsid w:val="00AE2D91"/>
    <w:rsid w:val="00AE3881"/>
    <w:rsid w:val="00AE3B37"/>
    <w:rsid w:val="00AE3DA5"/>
    <w:rsid w:val="00AE4B3C"/>
    <w:rsid w:val="00AE4BBD"/>
    <w:rsid w:val="00AE50A5"/>
    <w:rsid w:val="00AE50B8"/>
    <w:rsid w:val="00AE511E"/>
    <w:rsid w:val="00AE59B2"/>
    <w:rsid w:val="00AE5F8D"/>
    <w:rsid w:val="00AE6EE2"/>
    <w:rsid w:val="00AE71D6"/>
    <w:rsid w:val="00AE77B8"/>
    <w:rsid w:val="00AF000B"/>
    <w:rsid w:val="00AF051E"/>
    <w:rsid w:val="00AF0903"/>
    <w:rsid w:val="00AF0B9C"/>
    <w:rsid w:val="00AF117E"/>
    <w:rsid w:val="00AF1303"/>
    <w:rsid w:val="00AF1ED8"/>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C4C"/>
    <w:rsid w:val="00AF6144"/>
    <w:rsid w:val="00AF6529"/>
    <w:rsid w:val="00AF6BF0"/>
    <w:rsid w:val="00AF701A"/>
    <w:rsid w:val="00AF7423"/>
    <w:rsid w:val="00B004FE"/>
    <w:rsid w:val="00B00B0A"/>
    <w:rsid w:val="00B00D82"/>
    <w:rsid w:val="00B016A0"/>
    <w:rsid w:val="00B018EE"/>
    <w:rsid w:val="00B01A08"/>
    <w:rsid w:val="00B01E3D"/>
    <w:rsid w:val="00B01F24"/>
    <w:rsid w:val="00B029DC"/>
    <w:rsid w:val="00B02C53"/>
    <w:rsid w:val="00B030BB"/>
    <w:rsid w:val="00B0319F"/>
    <w:rsid w:val="00B03B4A"/>
    <w:rsid w:val="00B04334"/>
    <w:rsid w:val="00B043B4"/>
    <w:rsid w:val="00B0472E"/>
    <w:rsid w:val="00B04885"/>
    <w:rsid w:val="00B04DB8"/>
    <w:rsid w:val="00B0520A"/>
    <w:rsid w:val="00B0545E"/>
    <w:rsid w:val="00B05561"/>
    <w:rsid w:val="00B066D5"/>
    <w:rsid w:val="00B067FF"/>
    <w:rsid w:val="00B06B7D"/>
    <w:rsid w:val="00B06D2A"/>
    <w:rsid w:val="00B06F73"/>
    <w:rsid w:val="00B07435"/>
    <w:rsid w:val="00B078D9"/>
    <w:rsid w:val="00B07BA1"/>
    <w:rsid w:val="00B102C2"/>
    <w:rsid w:val="00B10683"/>
    <w:rsid w:val="00B10CC8"/>
    <w:rsid w:val="00B1217F"/>
    <w:rsid w:val="00B12709"/>
    <w:rsid w:val="00B12BF6"/>
    <w:rsid w:val="00B12E51"/>
    <w:rsid w:val="00B13100"/>
    <w:rsid w:val="00B13217"/>
    <w:rsid w:val="00B1323D"/>
    <w:rsid w:val="00B13D82"/>
    <w:rsid w:val="00B13F72"/>
    <w:rsid w:val="00B15A1F"/>
    <w:rsid w:val="00B15A26"/>
    <w:rsid w:val="00B15C08"/>
    <w:rsid w:val="00B15D58"/>
    <w:rsid w:val="00B15E86"/>
    <w:rsid w:val="00B15FED"/>
    <w:rsid w:val="00B1659D"/>
    <w:rsid w:val="00B16C51"/>
    <w:rsid w:val="00B170FD"/>
    <w:rsid w:val="00B17197"/>
    <w:rsid w:val="00B17877"/>
    <w:rsid w:val="00B2042F"/>
    <w:rsid w:val="00B20605"/>
    <w:rsid w:val="00B206CB"/>
    <w:rsid w:val="00B209B4"/>
    <w:rsid w:val="00B21354"/>
    <w:rsid w:val="00B21B89"/>
    <w:rsid w:val="00B21FC6"/>
    <w:rsid w:val="00B2201D"/>
    <w:rsid w:val="00B23072"/>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369D"/>
    <w:rsid w:val="00B33B66"/>
    <w:rsid w:val="00B33F6A"/>
    <w:rsid w:val="00B33F8E"/>
    <w:rsid w:val="00B344D8"/>
    <w:rsid w:val="00B34B77"/>
    <w:rsid w:val="00B34C54"/>
    <w:rsid w:val="00B35279"/>
    <w:rsid w:val="00B35C83"/>
    <w:rsid w:val="00B35DC9"/>
    <w:rsid w:val="00B35F9B"/>
    <w:rsid w:val="00B3610A"/>
    <w:rsid w:val="00B361A6"/>
    <w:rsid w:val="00B362D0"/>
    <w:rsid w:val="00B3671C"/>
    <w:rsid w:val="00B36B44"/>
    <w:rsid w:val="00B36C25"/>
    <w:rsid w:val="00B36C39"/>
    <w:rsid w:val="00B36EE2"/>
    <w:rsid w:val="00B371DA"/>
    <w:rsid w:val="00B373FB"/>
    <w:rsid w:val="00B3756D"/>
    <w:rsid w:val="00B402C5"/>
    <w:rsid w:val="00B40EBA"/>
    <w:rsid w:val="00B4101E"/>
    <w:rsid w:val="00B41A5F"/>
    <w:rsid w:val="00B41DC7"/>
    <w:rsid w:val="00B425CB"/>
    <w:rsid w:val="00B428A3"/>
    <w:rsid w:val="00B43025"/>
    <w:rsid w:val="00B43296"/>
    <w:rsid w:val="00B432E9"/>
    <w:rsid w:val="00B43752"/>
    <w:rsid w:val="00B43822"/>
    <w:rsid w:val="00B43BA5"/>
    <w:rsid w:val="00B43EA5"/>
    <w:rsid w:val="00B44AFD"/>
    <w:rsid w:val="00B44CCA"/>
    <w:rsid w:val="00B450B9"/>
    <w:rsid w:val="00B453E7"/>
    <w:rsid w:val="00B453FC"/>
    <w:rsid w:val="00B459B2"/>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53B"/>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186A"/>
    <w:rsid w:val="00B61956"/>
    <w:rsid w:val="00B61AC5"/>
    <w:rsid w:val="00B61CF8"/>
    <w:rsid w:val="00B61E7A"/>
    <w:rsid w:val="00B6233F"/>
    <w:rsid w:val="00B6299C"/>
    <w:rsid w:val="00B62F09"/>
    <w:rsid w:val="00B63A33"/>
    <w:rsid w:val="00B63A56"/>
    <w:rsid w:val="00B63D29"/>
    <w:rsid w:val="00B63F7B"/>
    <w:rsid w:val="00B643FA"/>
    <w:rsid w:val="00B64B36"/>
    <w:rsid w:val="00B6592C"/>
    <w:rsid w:val="00B66CED"/>
    <w:rsid w:val="00B66E3E"/>
    <w:rsid w:val="00B675BD"/>
    <w:rsid w:val="00B67D3E"/>
    <w:rsid w:val="00B70341"/>
    <w:rsid w:val="00B70C31"/>
    <w:rsid w:val="00B71529"/>
    <w:rsid w:val="00B71869"/>
    <w:rsid w:val="00B71A1C"/>
    <w:rsid w:val="00B72717"/>
    <w:rsid w:val="00B72EAB"/>
    <w:rsid w:val="00B72F48"/>
    <w:rsid w:val="00B7304D"/>
    <w:rsid w:val="00B73A72"/>
    <w:rsid w:val="00B7401D"/>
    <w:rsid w:val="00B74133"/>
    <w:rsid w:val="00B746F2"/>
    <w:rsid w:val="00B7487B"/>
    <w:rsid w:val="00B7507A"/>
    <w:rsid w:val="00B75185"/>
    <w:rsid w:val="00B75684"/>
    <w:rsid w:val="00B75B16"/>
    <w:rsid w:val="00B75E5F"/>
    <w:rsid w:val="00B76AC6"/>
    <w:rsid w:val="00B76ECB"/>
    <w:rsid w:val="00B76EFE"/>
    <w:rsid w:val="00B7715C"/>
    <w:rsid w:val="00B771B7"/>
    <w:rsid w:val="00B7781F"/>
    <w:rsid w:val="00B77B16"/>
    <w:rsid w:val="00B805BD"/>
    <w:rsid w:val="00B809AD"/>
    <w:rsid w:val="00B80B87"/>
    <w:rsid w:val="00B80D31"/>
    <w:rsid w:val="00B81442"/>
    <w:rsid w:val="00B81985"/>
    <w:rsid w:val="00B81A62"/>
    <w:rsid w:val="00B81E0C"/>
    <w:rsid w:val="00B81F55"/>
    <w:rsid w:val="00B82CED"/>
    <w:rsid w:val="00B82D91"/>
    <w:rsid w:val="00B83664"/>
    <w:rsid w:val="00B8384B"/>
    <w:rsid w:val="00B83D2A"/>
    <w:rsid w:val="00B84A00"/>
    <w:rsid w:val="00B851B1"/>
    <w:rsid w:val="00B85438"/>
    <w:rsid w:val="00B85AF1"/>
    <w:rsid w:val="00B85B56"/>
    <w:rsid w:val="00B86411"/>
    <w:rsid w:val="00B86A3C"/>
    <w:rsid w:val="00B86F67"/>
    <w:rsid w:val="00B876ED"/>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F39"/>
    <w:rsid w:val="00BA21D1"/>
    <w:rsid w:val="00BA2656"/>
    <w:rsid w:val="00BA2E3F"/>
    <w:rsid w:val="00BA2F28"/>
    <w:rsid w:val="00BA3BE3"/>
    <w:rsid w:val="00BA4123"/>
    <w:rsid w:val="00BA4982"/>
    <w:rsid w:val="00BA4D0E"/>
    <w:rsid w:val="00BA5074"/>
    <w:rsid w:val="00BA5A3F"/>
    <w:rsid w:val="00BA5E66"/>
    <w:rsid w:val="00BA63F6"/>
    <w:rsid w:val="00BA6744"/>
    <w:rsid w:val="00BA67D0"/>
    <w:rsid w:val="00BA6B0E"/>
    <w:rsid w:val="00BB0401"/>
    <w:rsid w:val="00BB0745"/>
    <w:rsid w:val="00BB0FF3"/>
    <w:rsid w:val="00BB11D4"/>
    <w:rsid w:val="00BB18C4"/>
    <w:rsid w:val="00BB1B1B"/>
    <w:rsid w:val="00BB2262"/>
    <w:rsid w:val="00BB255A"/>
    <w:rsid w:val="00BB28AE"/>
    <w:rsid w:val="00BB2946"/>
    <w:rsid w:val="00BB2D6C"/>
    <w:rsid w:val="00BB3741"/>
    <w:rsid w:val="00BB39D9"/>
    <w:rsid w:val="00BB3BB8"/>
    <w:rsid w:val="00BB4053"/>
    <w:rsid w:val="00BB44AB"/>
    <w:rsid w:val="00BB450E"/>
    <w:rsid w:val="00BB458B"/>
    <w:rsid w:val="00BB4AAC"/>
    <w:rsid w:val="00BB581F"/>
    <w:rsid w:val="00BB62FC"/>
    <w:rsid w:val="00BB6789"/>
    <w:rsid w:val="00BB6F6E"/>
    <w:rsid w:val="00BB6FBE"/>
    <w:rsid w:val="00BB749D"/>
    <w:rsid w:val="00BC0459"/>
    <w:rsid w:val="00BC0C7E"/>
    <w:rsid w:val="00BC0DF8"/>
    <w:rsid w:val="00BC1B66"/>
    <w:rsid w:val="00BC1E19"/>
    <w:rsid w:val="00BC26C6"/>
    <w:rsid w:val="00BC3571"/>
    <w:rsid w:val="00BC386F"/>
    <w:rsid w:val="00BC3880"/>
    <w:rsid w:val="00BC3E5B"/>
    <w:rsid w:val="00BC3FE0"/>
    <w:rsid w:val="00BC4586"/>
    <w:rsid w:val="00BC4999"/>
    <w:rsid w:val="00BC5262"/>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F5D"/>
    <w:rsid w:val="00BD6521"/>
    <w:rsid w:val="00BD6A5E"/>
    <w:rsid w:val="00BD7817"/>
    <w:rsid w:val="00BD7B38"/>
    <w:rsid w:val="00BE0034"/>
    <w:rsid w:val="00BE04DD"/>
    <w:rsid w:val="00BE0B35"/>
    <w:rsid w:val="00BE0D5B"/>
    <w:rsid w:val="00BE10F4"/>
    <w:rsid w:val="00BE12CD"/>
    <w:rsid w:val="00BE152A"/>
    <w:rsid w:val="00BE18E2"/>
    <w:rsid w:val="00BE1AD9"/>
    <w:rsid w:val="00BE2296"/>
    <w:rsid w:val="00BE232E"/>
    <w:rsid w:val="00BE277D"/>
    <w:rsid w:val="00BE27D7"/>
    <w:rsid w:val="00BE286A"/>
    <w:rsid w:val="00BE2C84"/>
    <w:rsid w:val="00BE3048"/>
    <w:rsid w:val="00BE3B1B"/>
    <w:rsid w:val="00BE3F82"/>
    <w:rsid w:val="00BE455E"/>
    <w:rsid w:val="00BE4729"/>
    <w:rsid w:val="00BE4822"/>
    <w:rsid w:val="00BE4DDA"/>
    <w:rsid w:val="00BE5245"/>
    <w:rsid w:val="00BE5401"/>
    <w:rsid w:val="00BE54EC"/>
    <w:rsid w:val="00BE7041"/>
    <w:rsid w:val="00BE7132"/>
    <w:rsid w:val="00BE7186"/>
    <w:rsid w:val="00BF00FA"/>
    <w:rsid w:val="00BF0256"/>
    <w:rsid w:val="00BF0446"/>
    <w:rsid w:val="00BF0555"/>
    <w:rsid w:val="00BF064D"/>
    <w:rsid w:val="00BF0E50"/>
    <w:rsid w:val="00BF10BF"/>
    <w:rsid w:val="00BF124F"/>
    <w:rsid w:val="00BF14BE"/>
    <w:rsid w:val="00BF1881"/>
    <w:rsid w:val="00BF1C91"/>
    <w:rsid w:val="00BF1CC9"/>
    <w:rsid w:val="00BF2042"/>
    <w:rsid w:val="00BF290F"/>
    <w:rsid w:val="00BF2F09"/>
    <w:rsid w:val="00BF2F4A"/>
    <w:rsid w:val="00BF3021"/>
    <w:rsid w:val="00BF3042"/>
    <w:rsid w:val="00BF32DC"/>
    <w:rsid w:val="00BF3933"/>
    <w:rsid w:val="00BF39C7"/>
    <w:rsid w:val="00BF3DBB"/>
    <w:rsid w:val="00BF3DEC"/>
    <w:rsid w:val="00BF3E88"/>
    <w:rsid w:val="00BF4686"/>
    <w:rsid w:val="00BF49F8"/>
    <w:rsid w:val="00BF4A00"/>
    <w:rsid w:val="00BF4DA9"/>
    <w:rsid w:val="00BF5041"/>
    <w:rsid w:val="00BF5B9D"/>
    <w:rsid w:val="00BF605D"/>
    <w:rsid w:val="00BF63BA"/>
    <w:rsid w:val="00BF6AD5"/>
    <w:rsid w:val="00BF6E3B"/>
    <w:rsid w:val="00BF734A"/>
    <w:rsid w:val="00BF7A4E"/>
    <w:rsid w:val="00BF7D35"/>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92E"/>
    <w:rsid w:val="00C06E60"/>
    <w:rsid w:val="00C06EB6"/>
    <w:rsid w:val="00C06EC0"/>
    <w:rsid w:val="00C07520"/>
    <w:rsid w:val="00C079A6"/>
    <w:rsid w:val="00C07CE0"/>
    <w:rsid w:val="00C07F7A"/>
    <w:rsid w:val="00C10248"/>
    <w:rsid w:val="00C104C3"/>
    <w:rsid w:val="00C10887"/>
    <w:rsid w:val="00C10FEB"/>
    <w:rsid w:val="00C112F6"/>
    <w:rsid w:val="00C113FC"/>
    <w:rsid w:val="00C11449"/>
    <w:rsid w:val="00C1155C"/>
    <w:rsid w:val="00C11562"/>
    <w:rsid w:val="00C116D8"/>
    <w:rsid w:val="00C12A61"/>
    <w:rsid w:val="00C12E66"/>
    <w:rsid w:val="00C12F26"/>
    <w:rsid w:val="00C13340"/>
    <w:rsid w:val="00C138A5"/>
    <w:rsid w:val="00C13A9F"/>
    <w:rsid w:val="00C13D89"/>
    <w:rsid w:val="00C13F2A"/>
    <w:rsid w:val="00C14C79"/>
    <w:rsid w:val="00C14D44"/>
    <w:rsid w:val="00C15328"/>
    <w:rsid w:val="00C1536D"/>
    <w:rsid w:val="00C155BB"/>
    <w:rsid w:val="00C164F3"/>
    <w:rsid w:val="00C17A1D"/>
    <w:rsid w:val="00C17EAD"/>
    <w:rsid w:val="00C17F99"/>
    <w:rsid w:val="00C201BB"/>
    <w:rsid w:val="00C20274"/>
    <w:rsid w:val="00C209E3"/>
    <w:rsid w:val="00C20CAE"/>
    <w:rsid w:val="00C20E62"/>
    <w:rsid w:val="00C21028"/>
    <w:rsid w:val="00C218A3"/>
    <w:rsid w:val="00C22B32"/>
    <w:rsid w:val="00C22C34"/>
    <w:rsid w:val="00C23315"/>
    <w:rsid w:val="00C2389D"/>
    <w:rsid w:val="00C23A1E"/>
    <w:rsid w:val="00C23DED"/>
    <w:rsid w:val="00C2419D"/>
    <w:rsid w:val="00C24794"/>
    <w:rsid w:val="00C247BA"/>
    <w:rsid w:val="00C24838"/>
    <w:rsid w:val="00C252C3"/>
    <w:rsid w:val="00C255FD"/>
    <w:rsid w:val="00C25CEC"/>
    <w:rsid w:val="00C26B51"/>
    <w:rsid w:val="00C26C3A"/>
    <w:rsid w:val="00C27699"/>
    <w:rsid w:val="00C279E7"/>
    <w:rsid w:val="00C27A78"/>
    <w:rsid w:val="00C30288"/>
    <w:rsid w:val="00C309F8"/>
    <w:rsid w:val="00C30F8D"/>
    <w:rsid w:val="00C31AD8"/>
    <w:rsid w:val="00C31C9E"/>
    <w:rsid w:val="00C31D0B"/>
    <w:rsid w:val="00C31E53"/>
    <w:rsid w:val="00C31F48"/>
    <w:rsid w:val="00C32388"/>
    <w:rsid w:val="00C324A3"/>
    <w:rsid w:val="00C3252C"/>
    <w:rsid w:val="00C327F6"/>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841"/>
    <w:rsid w:val="00C41EA3"/>
    <w:rsid w:val="00C421CF"/>
    <w:rsid w:val="00C4221D"/>
    <w:rsid w:val="00C4235B"/>
    <w:rsid w:val="00C4282E"/>
    <w:rsid w:val="00C42AB7"/>
    <w:rsid w:val="00C42C91"/>
    <w:rsid w:val="00C43BE2"/>
    <w:rsid w:val="00C4403D"/>
    <w:rsid w:val="00C44261"/>
    <w:rsid w:val="00C44A05"/>
    <w:rsid w:val="00C44C93"/>
    <w:rsid w:val="00C44EA5"/>
    <w:rsid w:val="00C45646"/>
    <w:rsid w:val="00C45820"/>
    <w:rsid w:val="00C45E19"/>
    <w:rsid w:val="00C45F9B"/>
    <w:rsid w:val="00C461F7"/>
    <w:rsid w:val="00C4625F"/>
    <w:rsid w:val="00C47102"/>
    <w:rsid w:val="00C47398"/>
    <w:rsid w:val="00C47C14"/>
    <w:rsid w:val="00C47FA7"/>
    <w:rsid w:val="00C501D1"/>
    <w:rsid w:val="00C503B4"/>
    <w:rsid w:val="00C50D20"/>
    <w:rsid w:val="00C50F87"/>
    <w:rsid w:val="00C5144F"/>
    <w:rsid w:val="00C514C5"/>
    <w:rsid w:val="00C51AFE"/>
    <w:rsid w:val="00C51D97"/>
    <w:rsid w:val="00C524DA"/>
    <w:rsid w:val="00C52791"/>
    <w:rsid w:val="00C52E92"/>
    <w:rsid w:val="00C52EBF"/>
    <w:rsid w:val="00C53076"/>
    <w:rsid w:val="00C53087"/>
    <w:rsid w:val="00C53624"/>
    <w:rsid w:val="00C53DC2"/>
    <w:rsid w:val="00C541F0"/>
    <w:rsid w:val="00C54CDD"/>
    <w:rsid w:val="00C551BC"/>
    <w:rsid w:val="00C555FD"/>
    <w:rsid w:val="00C55DD7"/>
    <w:rsid w:val="00C55DD8"/>
    <w:rsid w:val="00C55F64"/>
    <w:rsid w:val="00C5657C"/>
    <w:rsid w:val="00C56840"/>
    <w:rsid w:val="00C56C28"/>
    <w:rsid w:val="00C56FCE"/>
    <w:rsid w:val="00C57035"/>
    <w:rsid w:val="00C579BE"/>
    <w:rsid w:val="00C60057"/>
    <w:rsid w:val="00C603A2"/>
    <w:rsid w:val="00C61249"/>
    <w:rsid w:val="00C61266"/>
    <w:rsid w:val="00C61474"/>
    <w:rsid w:val="00C617D6"/>
    <w:rsid w:val="00C61A83"/>
    <w:rsid w:val="00C62A3B"/>
    <w:rsid w:val="00C62C43"/>
    <w:rsid w:val="00C63520"/>
    <w:rsid w:val="00C6378B"/>
    <w:rsid w:val="00C641F7"/>
    <w:rsid w:val="00C64C3D"/>
    <w:rsid w:val="00C64E27"/>
    <w:rsid w:val="00C650E6"/>
    <w:rsid w:val="00C65933"/>
    <w:rsid w:val="00C65E07"/>
    <w:rsid w:val="00C66097"/>
    <w:rsid w:val="00C66603"/>
    <w:rsid w:val="00C666AB"/>
    <w:rsid w:val="00C6671C"/>
    <w:rsid w:val="00C668E9"/>
    <w:rsid w:val="00C66979"/>
    <w:rsid w:val="00C66A38"/>
    <w:rsid w:val="00C671AF"/>
    <w:rsid w:val="00C673FC"/>
    <w:rsid w:val="00C67728"/>
    <w:rsid w:val="00C67CD8"/>
    <w:rsid w:val="00C7023E"/>
    <w:rsid w:val="00C70BAC"/>
    <w:rsid w:val="00C70C72"/>
    <w:rsid w:val="00C718B1"/>
    <w:rsid w:val="00C71A1A"/>
    <w:rsid w:val="00C71BF6"/>
    <w:rsid w:val="00C72140"/>
    <w:rsid w:val="00C721BD"/>
    <w:rsid w:val="00C721D7"/>
    <w:rsid w:val="00C72378"/>
    <w:rsid w:val="00C72E98"/>
    <w:rsid w:val="00C72FFB"/>
    <w:rsid w:val="00C736A7"/>
    <w:rsid w:val="00C73FE8"/>
    <w:rsid w:val="00C74123"/>
    <w:rsid w:val="00C74161"/>
    <w:rsid w:val="00C7418F"/>
    <w:rsid w:val="00C74D8C"/>
    <w:rsid w:val="00C750A3"/>
    <w:rsid w:val="00C75E52"/>
    <w:rsid w:val="00C765C3"/>
    <w:rsid w:val="00C77779"/>
    <w:rsid w:val="00C77938"/>
    <w:rsid w:val="00C77A59"/>
    <w:rsid w:val="00C77DE0"/>
    <w:rsid w:val="00C80083"/>
    <w:rsid w:val="00C80093"/>
    <w:rsid w:val="00C80483"/>
    <w:rsid w:val="00C80518"/>
    <w:rsid w:val="00C806FD"/>
    <w:rsid w:val="00C808BA"/>
    <w:rsid w:val="00C8096B"/>
    <w:rsid w:val="00C80988"/>
    <w:rsid w:val="00C809B0"/>
    <w:rsid w:val="00C81222"/>
    <w:rsid w:val="00C81376"/>
    <w:rsid w:val="00C81408"/>
    <w:rsid w:val="00C8148C"/>
    <w:rsid w:val="00C81583"/>
    <w:rsid w:val="00C815B0"/>
    <w:rsid w:val="00C815DE"/>
    <w:rsid w:val="00C819F9"/>
    <w:rsid w:val="00C81DD9"/>
    <w:rsid w:val="00C8246D"/>
    <w:rsid w:val="00C82588"/>
    <w:rsid w:val="00C82794"/>
    <w:rsid w:val="00C82992"/>
    <w:rsid w:val="00C82A0B"/>
    <w:rsid w:val="00C82B87"/>
    <w:rsid w:val="00C82CD5"/>
    <w:rsid w:val="00C82D8B"/>
    <w:rsid w:val="00C82FF7"/>
    <w:rsid w:val="00C83E97"/>
    <w:rsid w:val="00C8413D"/>
    <w:rsid w:val="00C84337"/>
    <w:rsid w:val="00C85BB3"/>
    <w:rsid w:val="00C86FF0"/>
    <w:rsid w:val="00C87262"/>
    <w:rsid w:val="00C90B6C"/>
    <w:rsid w:val="00C90BA3"/>
    <w:rsid w:val="00C90C01"/>
    <w:rsid w:val="00C90D11"/>
    <w:rsid w:val="00C91678"/>
    <w:rsid w:val="00C91C76"/>
    <w:rsid w:val="00C91C8A"/>
    <w:rsid w:val="00C91E7E"/>
    <w:rsid w:val="00C928FA"/>
    <w:rsid w:val="00C9313E"/>
    <w:rsid w:val="00C9352C"/>
    <w:rsid w:val="00C936F5"/>
    <w:rsid w:val="00C939C1"/>
    <w:rsid w:val="00C93BED"/>
    <w:rsid w:val="00C94313"/>
    <w:rsid w:val="00C956C8"/>
    <w:rsid w:val="00C9594D"/>
    <w:rsid w:val="00C95AC3"/>
    <w:rsid w:val="00C95FA2"/>
    <w:rsid w:val="00C96E60"/>
    <w:rsid w:val="00C96EFF"/>
    <w:rsid w:val="00C97215"/>
    <w:rsid w:val="00C97491"/>
    <w:rsid w:val="00C977FF"/>
    <w:rsid w:val="00C979E4"/>
    <w:rsid w:val="00C97A42"/>
    <w:rsid w:val="00CA0583"/>
    <w:rsid w:val="00CA09F9"/>
    <w:rsid w:val="00CA0D34"/>
    <w:rsid w:val="00CA0D5A"/>
    <w:rsid w:val="00CA0FE5"/>
    <w:rsid w:val="00CA152E"/>
    <w:rsid w:val="00CA15C3"/>
    <w:rsid w:val="00CA1A64"/>
    <w:rsid w:val="00CA22DF"/>
    <w:rsid w:val="00CA24C4"/>
    <w:rsid w:val="00CA28AE"/>
    <w:rsid w:val="00CA2CF1"/>
    <w:rsid w:val="00CA2E59"/>
    <w:rsid w:val="00CA4232"/>
    <w:rsid w:val="00CA42E2"/>
    <w:rsid w:val="00CA43D7"/>
    <w:rsid w:val="00CA5237"/>
    <w:rsid w:val="00CA5566"/>
    <w:rsid w:val="00CA5974"/>
    <w:rsid w:val="00CA5BE3"/>
    <w:rsid w:val="00CA5E44"/>
    <w:rsid w:val="00CA609A"/>
    <w:rsid w:val="00CA6F03"/>
    <w:rsid w:val="00CA7000"/>
    <w:rsid w:val="00CA73D8"/>
    <w:rsid w:val="00CB09DC"/>
    <w:rsid w:val="00CB0AC2"/>
    <w:rsid w:val="00CB1937"/>
    <w:rsid w:val="00CB1C45"/>
    <w:rsid w:val="00CB1C72"/>
    <w:rsid w:val="00CB29DD"/>
    <w:rsid w:val="00CB2B65"/>
    <w:rsid w:val="00CB2D9F"/>
    <w:rsid w:val="00CB3389"/>
    <w:rsid w:val="00CB33D9"/>
    <w:rsid w:val="00CB359D"/>
    <w:rsid w:val="00CB361C"/>
    <w:rsid w:val="00CB36A3"/>
    <w:rsid w:val="00CB391B"/>
    <w:rsid w:val="00CB43B4"/>
    <w:rsid w:val="00CB4441"/>
    <w:rsid w:val="00CB4508"/>
    <w:rsid w:val="00CB45B6"/>
    <w:rsid w:val="00CB494D"/>
    <w:rsid w:val="00CB495E"/>
    <w:rsid w:val="00CB4E01"/>
    <w:rsid w:val="00CB4F8A"/>
    <w:rsid w:val="00CB51D5"/>
    <w:rsid w:val="00CB5459"/>
    <w:rsid w:val="00CB575A"/>
    <w:rsid w:val="00CB6E18"/>
    <w:rsid w:val="00CB6FB8"/>
    <w:rsid w:val="00CB708C"/>
    <w:rsid w:val="00CC006B"/>
    <w:rsid w:val="00CC00F0"/>
    <w:rsid w:val="00CC02F8"/>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7494"/>
    <w:rsid w:val="00CD0069"/>
    <w:rsid w:val="00CD04FF"/>
    <w:rsid w:val="00CD072D"/>
    <w:rsid w:val="00CD0795"/>
    <w:rsid w:val="00CD1314"/>
    <w:rsid w:val="00CD1429"/>
    <w:rsid w:val="00CD1AC6"/>
    <w:rsid w:val="00CD1C59"/>
    <w:rsid w:val="00CD1CA3"/>
    <w:rsid w:val="00CD1DE1"/>
    <w:rsid w:val="00CD1E5E"/>
    <w:rsid w:val="00CD2381"/>
    <w:rsid w:val="00CD23A4"/>
    <w:rsid w:val="00CD2C78"/>
    <w:rsid w:val="00CD30B0"/>
    <w:rsid w:val="00CD30C2"/>
    <w:rsid w:val="00CD30E1"/>
    <w:rsid w:val="00CD39A5"/>
    <w:rsid w:val="00CD3FAA"/>
    <w:rsid w:val="00CD42E4"/>
    <w:rsid w:val="00CD448F"/>
    <w:rsid w:val="00CD46BA"/>
    <w:rsid w:val="00CD46DF"/>
    <w:rsid w:val="00CD4B8F"/>
    <w:rsid w:val="00CD4C29"/>
    <w:rsid w:val="00CD509C"/>
    <w:rsid w:val="00CD5518"/>
    <w:rsid w:val="00CD5608"/>
    <w:rsid w:val="00CD5740"/>
    <w:rsid w:val="00CD5967"/>
    <w:rsid w:val="00CD5B5F"/>
    <w:rsid w:val="00CD5CA6"/>
    <w:rsid w:val="00CD676E"/>
    <w:rsid w:val="00CD687B"/>
    <w:rsid w:val="00CE0065"/>
    <w:rsid w:val="00CE055B"/>
    <w:rsid w:val="00CE06D9"/>
    <w:rsid w:val="00CE15C2"/>
    <w:rsid w:val="00CE1672"/>
    <w:rsid w:val="00CE1D6C"/>
    <w:rsid w:val="00CE1F41"/>
    <w:rsid w:val="00CE2FA6"/>
    <w:rsid w:val="00CE3071"/>
    <w:rsid w:val="00CE30DF"/>
    <w:rsid w:val="00CE360A"/>
    <w:rsid w:val="00CE394D"/>
    <w:rsid w:val="00CE3F7F"/>
    <w:rsid w:val="00CE45A9"/>
    <w:rsid w:val="00CE4875"/>
    <w:rsid w:val="00CE4A06"/>
    <w:rsid w:val="00CE4AFA"/>
    <w:rsid w:val="00CE5118"/>
    <w:rsid w:val="00CE5A6B"/>
    <w:rsid w:val="00CE5BE1"/>
    <w:rsid w:val="00CE5DC8"/>
    <w:rsid w:val="00CE60F1"/>
    <w:rsid w:val="00CE74F6"/>
    <w:rsid w:val="00CE7535"/>
    <w:rsid w:val="00CE7843"/>
    <w:rsid w:val="00CF056F"/>
    <w:rsid w:val="00CF07AF"/>
    <w:rsid w:val="00CF098B"/>
    <w:rsid w:val="00CF0BF6"/>
    <w:rsid w:val="00CF0C20"/>
    <w:rsid w:val="00CF1A46"/>
    <w:rsid w:val="00CF2598"/>
    <w:rsid w:val="00CF27DE"/>
    <w:rsid w:val="00CF2A5D"/>
    <w:rsid w:val="00CF2DE0"/>
    <w:rsid w:val="00CF2E4E"/>
    <w:rsid w:val="00CF3924"/>
    <w:rsid w:val="00CF40CF"/>
    <w:rsid w:val="00CF418D"/>
    <w:rsid w:val="00CF43E1"/>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85C"/>
    <w:rsid w:val="00D10C1D"/>
    <w:rsid w:val="00D1167E"/>
    <w:rsid w:val="00D117D7"/>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C1C"/>
    <w:rsid w:val="00D174FB"/>
    <w:rsid w:val="00D1788A"/>
    <w:rsid w:val="00D178B2"/>
    <w:rsid w:val="00D17ADD"/>
    <w:rsid w:val="00D17B71"/>
    <w:rsid w:val="00D2049D"/>
    <w:rsid w:val="00D20808"/>
    <w:rsid w:val="00D20EE2"/>
    <w:rsid w:val="00D21E55"/>
    <w:rsid w:val="00D21F5C"/>
    <w:rsid w:val="00D221C4"/>
    <w:rsid w:val="00D2265F"/>
    <w:rsid w:val="00D22881"/>
    <w:rsid w:val="00D22BF4"/>
    <w:rsid w:val="00D23440"/>
    <w:rsid w:val="00D23598"/>
    <w:rsid w:val="00D239FA"/>
    <w:rsid w:val="00D23F04"/>
    <w:rsid w:val="00D25C66"/>
    <w:rsid w:val="00D25DAC"/>
    <w:rsid w:val="00D25E04"/>
    <w:rsid w:val="00D261EA"/>
    <w:rsid w:val="00D264F3"/>
    <w:rsid w:val="00D2650A"/>
    <w:rsid w:val="00D26593"/>
    <w:rsid w:val="00D26871"/>
    <w:rsid w:val="00D26886"/>
    <w:rsid w:val="00D2690F"/>
    <w:rsid w:val="00D2691C"/>
    <w:rsid w:val="00D2694C"/>
    <w:rsid w:val="00D26996"/>
    <w:rsid w:val="00D2776B"/>
    <w:rsid w:val="00D2799A"/>
    <w:rsid w:val="00D27B35"/>
    <w:rsid w:val="00D27E38"/>
    <w:rsid w:val="00D30154"/>
    <w:rsid w:val="00D30437"/>
    <w:rsid w:val="00D30FD7"/>
    <w:rsid w:val="00D31362"/>
    <w:rsid w:val="00D3241C"/>
    <w:rsid w:val="00D3278F"/>
    <w:rsid w:val="00D32FF3"/>
    <w:rsid w:val="00D3328B"/>
    <w:rsid w:val="00D3368B"/>
    <w:rsid w:val="00D337D0"/>
    <w:rsid w:val="00D3488A"/>
    <w:rsid w:val="00D34A27"/>
    <w:rsid w:val="00D34D85"/>
    <w:rsid w:val="00D34DA6"/>
    <w:rsid w:val="00D3526B"/>
    <w:rsid w:val="00D35291"/>
    <w:rsid w:val="00D35BFA"/>
    <w:rsid w:val="00D35CB7"/>
    <w:rsid w:val="00D3634A"/>
    <w:rsid w:val="00D365F1"/>
    <w:rsid w:val="00D36AAB"/>
    <w:rsid w:val="00D36E3B"/>
    <w:rsid w:val="00D371D8"/>
    <w:rsid w:val="00D375B4"/>
    <w:rsid w:val="00D3789F"/>
    <w:rsid w:val="00D40969"/>
    <w:rsid w:val="00D41048"/>
    <w:rsid w:val="00D41160"/>
    <w:rsid w:val="00D41223"/>
    <w:rsid w:val="00D41B3B"/>
    <w:rsid w:val="00D421AD"/>
    <w:rsid w:val="00D42E8A"/>
    <w:rsid w:val="00D43342"/>
    <w:rsid w:val="00D43F11"/>
    <w:rsid w:val="00D441B6"/>
    <w:rsid w:val="00D44A92"/>
    <w:rsid w:val="00D451B7"/>
    <w:rsid w:val="00D451C8"/>
    <w:rsid w:val="00D4530F"/>
    <w:rsid w:val="00D4540C"/>
    <w:rsid w:val="00D45917"/>
    <w:rsid w:val="00D45C5F"/>
    <w:rsid w:val="00D45CC9"/>
    <w:rsid w:val="00D46599"/>
    <w:rsid w:val="00D46D8B"/>
    <w:rsid w:val="00D47A02"/>
    <w:rsid w:val="00D47CFC"/>
    <w:rsid w:val="00D502AF"/>
    <w:rsid w:val="00D5030B"/>
    <w:rsid w:val="00D5079D"/>
    <w:rsid w:val="00D5149C"/>
    <w:rsid w:val="00D51574"/>
    <w:rsid w:val="00D519A5"/>
    <w:rsid w:val="00D51C63"/>
    <w:rsid w:val="00D522E2"/>
    <w:rsid w:val="00D52464"/>
    <w:rsid w:val="00D528C8"/>
    <w:rsid w:val="00D529AB"/>
    <w:rsid w:val="00D52BDD"/>
    <w:rsid w:val="00D53B50"/>
    <w:rsid w:val="00D53BFD"/>
    <w:rsid w:val="00D54041"/>
    <w:rsid w:val="00D5497B"/>
    <w:rsid w:val="00D54B89"/>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2352"/>
    <w:rsid w:val="00D62751"/>
    <w:rsid w:val="00D6283D"/>
    <w:rsid w:val="00D636B1"/>
    <w:rsid w:val="00D63F55"/>
    <w:rsid w:val="00D63F67"/>
    <w:rsid w:val="00D644C1"/>
    <w:rsid w:val="00D64AED"/>
    <w:rsid w:val="00D64E7C"/>
    <w:rsid w:val="00D65196"/>
    <w:rsid w:val="00D6550A"/>
    <w:rsid w:val="00D65C2E"/>
    <w:rsid w:val="00D65D99"/>
    <w:rsid w:val="00D65DBC"/>
    <w:rsid w:val="00D65F89"/>
    <w:rsid w:val="00D6612B"/>
    <w:rsid w:val="00D665FF"/>
    <w:rsid w:val="00D666F5"/>
    <w:rsid w:val="00D66762"/>
    <w:rsid w:val="00D66993"/>
    <w:rsid w:val="00D67506"/>
    <w:rsid w:val="00D677AF"/>
    <w:rsid w:val="00D67D26"/>
    <w:rsid w:val="00D7033E"/>
    <w:rsid w:val="00D7096A"/>
    <w:rsid w:val="00D70FAA"/>
    <w:rsid w:val="00D71229"/>
    <w:rsid w:val="00D71293"/>
    <w:rsid w:val="00D71A8A"/>
    <w:rsid w:val="00D71B25"/>
    <w:rsid w:val="00D71CDF"/>
    <w:rsid w:val="00D71F62"/>
    <w:rsid w:val="00D7216F"/>
    <w:rsid w:val="00D724E8"/>
    <w:rsid w:val="00D72888"/>
    <w:rsid w:val="00D7343B"/>
    <w:rsid w:val="00D73ABD"/>
    <w:rsid w:val="00D73FB4"/>
    <w:rsid w:val="00D7456C"/>
    <w:rsid w:val="00D74E27"/>
    <w:rsid w:val="00D753E2"/>
    <w:rsid w:val="00D75616"/>
    <w:rsid w:val="00D75620"/>
    <w:rsid w:val="00D75BFC"/>
    <w:rsid w:val="00D75F4E"/>
    <w:rsid w:val="00D761A9"/>
    <w:rsid w:val="00D767E8"/>
    <w:rsid w:val="00D76920"/>
    <w:rsid w:val="00D76F02"/>
    <w:rsid w:val="00D77035"/>
    <w:rsid w:val="00D77181"/>
    <w:rsid w:val="00D7723D"/>
    <w:rsid w:val="00D77A09"/>
    <w:rsid w:val="00D80129"/>
    <w:rsid w:val="00D809C6"/>
    <w:rsid w:val="00D80CFC"/>
    <w:rsid w:val="00D812D0"/>
    <w:rsid w:val="00D8133C"/>
    <w:rsid w:val="00D82F87"/>
    <w:rsid w:val="00D830C5"/>
    <w:rsid w:val="00D83B51"/>
    <w:rsid w:val="00D846F6"/>
    <w:rsid w:val="00D84778"/>
    <w:rsid w:val="00D85E87"/>
    <w:rsid w:val="00D8605F"/>
    <w:rsid w:val="00D86E22"/>
    <w:rsid w:val="00D87212"/>
    <w:rsid w:val="00D901B0"/>
    <w:rsid w:val="00D90300"/>
    <w:rsid w:val="00D916C8"/>
    <w:rsid w:val="00D919E8"/>
    <w:rsid w:val="00D91B74"/>
    <w:rsid w:val="00D9215C"/>
    <w:rsid w:val="00D922C6"/>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FAB"/>
    <w:rsid w:val="00DA14AC"/>
    <w:rsid w:val="00DA1538"/>
    <w:rsid w:val="00DA2AAF"/>
    <w:rsid w:val="00DA35E4"/>
    <w:rsid w:val="00DA375A"/>
    <w:rsid w:val="00DA3BA2"/>
    <w:rsid w:val="00DA3D56"/>
    <w:rsid w:val="00DA3DCD"/>
    <w:rsid w:val="00DA3E0C"/>
    <w:rsid w:val="00DA4124"/>
    <w:rsid w:val="00DA48AB"/>
    <w:rsid w:val="00DA4E3E"/>
    <w:rsid w:val="00DA50E3"/>
    <w:rsid w:val="00DA5232"/>
    <w:rsid w:val="00DA5418"/>
    <w:rsid w:val="00DA572B"/>
    <w:rsid w:val="00DA5F25"/>
    <w:rsid w:val="00DA73F8"/>
    <w:rsid w:val="00DA76AE"/>
    <w:rsid w:val="00DA7925"/>
    <w:rsid w:val="00DB0892"/>
    <w:rsid w:val="00DB094C"/>
    <w:rsid w:val="00DB0A14"/>
    <w:rsid w:val="00DB0F1C"/>
    <w:rsid w:val="00DB159B"/>
    <w:rsid w:val="00DB1D1A"/>
    <w:rsid w:val="00DB1D7A"/>
    <w:rsid w:val="00DB1E45"/>
    <w:rsid w:val="00DB278A"/>
    <w:rsid w:val="00DB2EE9"/>
    <w:rsid w:val="00DB3354"/>
    <w:rsid w:val="00DB36F8"/>
    <w:rsid w:val="00DB48AA"/>
    <w:rsid w:val="00DB4C7D"/>
    <w:rsid w:val="00DB4E38"/>
    <w:rsid w:val="00DB4E8B"/>
    <w:rsid w:val="00DB5A5E"/>
    <w:rsid w:val="00DB5B44"/>
    <w:rsid w:val="00DB5D1D"/>
    <w:rsid w:val="00DB5FAD"/>
    <w:rsid w:val="00DB60BC"/>
    <w:rsid w:val="00DB6729"/>
    <w:rsid w:val="00DB693E"/>
    <w:rsid w:val="00DB6A91"/>
    <w:rsid w:val="00DC0605"/>
    <w:rsid w:val="00DC0628"/>
    <w:rsid w:val="00DC08BD"/>
    <w:rsid w:val="00DC0BBE"/>
    <w:rsid w:val="00DC12C3"/>
    <w:rsid w:val="00DC1FF7"/>
    <w:rsid w:val="00DC280A"/>
    <w:rsid w:val="00DC2C87"/>
    <w:rsid w:val="00DC329E"/>
    <w:rsid w:val="00DC33AB"/>
    <w:rsid w:val="00DC3D52"/>
    <w:rsid w:val="00DC4DCB"/>
    <w:rsid w:val="00DC4FF9"/>
    <w:rsid w:val="00DC56BC"/>
    <w:rsid w:val="00DC5D6F"/>
    <w:rsid w:val="00DC5F4B"/>
    <w:rsid w:val="00DC6514"/>
    <w:rsid w:val="00DC6565"/>
    <w:rsid w:val="00DC6BDE"/>
    <w:rsid w:val="00DD0A6E"/>
    <w:rsid w:val="00DD1144"/>
    <w:rsid w:val="00DD202B"/>
    <w:rsid w:val="00DD230A"/>
    <w:rsid w:val="00DD240A"/>
    <w:rsid w:val="00DD2BAF"/>
    <w:rsid w:val="00DD3BDC"/>
    <w:rsid w:val="00DD4C30"/>
    <w:rsid w:val="00DD4C91"/>
    <w:rsid w:val="00DD4F5B"/>
    <w:rsid w:val="00DD597A"/>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34D"/>
    <w:rsid w:val="00DE321D"/>
    <w:rsid w:val="00DE37D7"/>
    <w:rsid w:val="00DE5019"/>
    <w:rsid w:val="00DE53D4"/>
    <w:rsid w:val="00DE63FA"/>
    <w:rsid w:val="00DE65F8"/>
    <w:rsid w:val="00DE70F2"/>
    <w:rsid w:val="00DE77D4"/>
    <w:rsid w:val="00DE7C30"/>
    <w:rsid w:val="00DF0612"/>
    <w:rsid w:val="00DF098C"/>
    <w:rsid w:val="00DF10CC"/>
    <w:rsid w:val="00DF2666"/>
    <w:rsid w:val="00DF2BBB"/>
    <w:rsid w:val="00DF2C8B"/>
    <w:rsid w:val="00DF2DA2"/>
    <w:rsid w:val="00DF2DA5"/>
    <w:rsid w:val="00DF3370"/>
    <w:rsid w:val="00DF37F7"/>
    <w:rsid w:val="00DF3DB2"/>
    <w:rsid w:val="00DF4555"/>
    <w:rsid w:val="00DF4904"/>
    <w:rsid w:val="00DF5051"/>
    <w:rsid w:val="00DF56E3"/>
    <w:rsid w:val="00DF5CD5"/>
    <w:rsid w:val="00DF6188"/>
    <w:rsid w:val="00DF635E"/>
    <w:rsid w:val="00DF64F4"/>
    <w:rsid w:val="00DF6597"/>
    <w:rsid w:val="00DF67EE"/>
    <w:rsid w:val="00E0049A"/>
    <w:rsid w:val="00E00AEF"/>
    <w:rsid w:val="00E014CF"/>
    <w:rsid w:val="00E016A1"/>
    <w:rsid w:val="00E016CE"/>
    <w:rsid w:val="00E01A19"/>
    <w:rsid w:val="00E01FD9"/>
    <w:rsid w:val="00E0229F"/>
    <w:rsid w:val="00E02FF6"/>
    <w:rsid w:val="00E03007"/>
    <w:rsid w:val="00E038BF"/>
    <w:rsid w:val="00E03CC0"/>
    <w:rsid w:val="00E0406A"/>
    <w:rsid w:val="00E051F3"/>
    <w:rsid w:val="00E052F3"/>
    <w:rsid w:val="00E05E04"/>
    <w:rsid w:val="00E06C6C"/>
    <w:rsid w:val="00E06F80"/>
    <w:rsid w:val="00E0797E"/>
    <w:rsid w:val="00E101D0"/>
    <w:rsid w:val="00E1046F"/>
    <w:rsid w:val="00E104CE"/>
    <w:rsid w:val="00E10788"/>
    <w:rsid w:val="00E1096D"/>
    <w:rsid w:val="00E112F2"/>
    <w:rsid w:val="00E11532"/>
    <w:rsid w:val="00E115B4"/>
    <w:rsid w:val="00E120A0"/>
    <w:rsid w:val="00E1246C"/>
    <w:rsid w:val="00E125EE"/>
    <w:rsid w:val="00E136FD"/>
    <w:rsid w:val="00E1397E"/>
    <w:rsid w:val="00E13C72"/>
    <w:rsid w:val="00E14152"/>
    <w:rsid w:val="00E14350"/>
    <w:rsid w:val="00E1438A"/>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24F"/>
    <w:rsid w:val="00E21895"/>
    <w:rsid w:val="00E21B39"/>
    <w:rsid w:val="00E21CA8"/>
    <w:rsid w:val="00E22339"/>
    <w:rsid w:val="00E22CC6"/>
    <w:rsid w:val="00E234A9"/>
    <w:rsid w:val="00E236AE"/>
    <w:rsid w:val="00E2386E"/>
    <w:rsid w:val="00E2426E"/>
    <w:rsid w:val="00E24BA8"/>
    <w:rsid w:val="00E24BB6"/>
    <w:rsid w:val="00E24C70"/>
    <w:rsid w:val="00E2583A"/>
    <w:rsid w:val="00E258A1"/>
    <w:rsid w:val="00E2609F"/>
    <w:rsid w:val="00E262E8"/>
    <w:rsid w:val="00E26729"/>
    <w:rsid w:val="00E26B6D"/>
    <w:rsid w:val="00E26CDE"/>
    <w:rsid w:val="00E275B5"/>
    <w:rsid w:val="00E27AC5"/>
    <w:rsid w:val="00E27B2E"/>
    <w:rsid w:val="00E27C7E"/>
    <w:rsid w:val="00E27CD3"/>
    <w:rsid w:val="00E3031A"/>
    <w:rsid w:val="00E303A6"/>
    <w:rsid w:val="00E30624"/>
    <w:rsid w:val="00E30731"/>
    <w:rsid w:val="00E307FF"/>
    <w:rsid w:val="00E30E0A"/>
    <w:rsid w:val="00E31099"/>
    <w:rsid w:val="00E31250"/>
    <w:rsid w:val="00E31730"/>
    <w:rsid w:val="00E32C4D"/>
    <w:rsid w:val="00E33801"/>
    <w:rsid w:val="00E339B1"/>
    <w:rsid w:val="00E33B0A"/>
    <w:rsid w:val="00E33B42"/>
    <w:rsid w:val="00E33CD6"/>
    <w:rsid w:val="00E341C8"/>
    <w:rsid w:val="00E3483A"/>
    <w:rsid w:val="00E34EE9"/>
    <w:rsid w:val="00E35045"/>
    <w:rsid w:val="00E351AF"/>
    <w:rsid w:val="00E35283"/>
    <w:rsid w:val="00E36051"/>
    <w:rsid w:val="00E36241"/>
    <w:rsid w:val="00E36293"/>
    <w:rsid w:val="00E36447"/>
    <w:rsid w:val="00E36579"/>
    <w:rsid w:val="00E365AE"/>
    <w:rsid w:val="00E3662B"/>
    <w:rsid w:val="00E366A2"/>
    <w:rsid w:val="00E36B58"/>
    <w:rsid w:val="00E372B0"/>
    <w:rsid w:val="00E37392"/>
    <w:rsid w:val="00E37651"/>
    <w:rsid w:val="00E3789A"/>
    <w:rsid w:val="00E40140"/>
    <w:rsid w:val="00E40ECE"/>
    <w:rsid w:val="00E410BB"/>
    <w:rsid w:val="00E416CC"/>
    <w:rsid w:val="00E41845"/>
    <w:rsid w:val="00E419D2"/>
    <w:rsid w:val="00E4233F"/>
    <w:rsid w:val="00E4245B"/>
    <w:rsid w:val="00E43065"/>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719C"/>
    <w:rsid w:val="00E573DA"/>
    <w:rsid w:val="00E5768A"/>
    <w:rsid w:val="00E57F4A"/>
    <w:rsid w:val="00E601D9"/>
    <w:rsid w:val="00E609C2"/>
    <w:rsid w:val="00E60A75"/>
    <w:rsid w:val="00E60AC3"/>
    <w:rsid w:val="00E60BEE"/>
    <w:rsid w:val="00E60C55"/>
    <w:rsid w:val="00E610D3"/>
    <w:rsid w:val="00E618BD"/>
    <w:rsid w:val="00E61C2E"/>
    <w:rsid w:val="00E6201A"/>
    <w:rsid w:val="00E62839"/>
    <w:rsid w:val="00E62A67"/>
    <w:rsid w:val="00E62C46"/>
    <w:rsid w:val="00E633BC"/>
    <w:rsid w:val="00E635FE"/>
    <w:rsid w:val="00E638EF"/>
    <w:rsid w:val="00E63D48"/>
    <w:rsid w:val="00E63E43"/>
    <w:rsid w:val="00E63EFE"/>
    <w:rsid w:val="00E640DC"/>
    <w:rsid w:val="00E6455A"/>
    <w:rsid w:val="00E64714"/>
    <w:rsid w:val="00E649AF"/>
    <w:rsid w:val="00E64F1C"/>
    <w:rsid w:val="00E65C0D"/>
    <w:rsid w:val="00E664BF"/>
    <w:rsid w:val="00E66528"/>
    <w:rsid w:val="00E66574"/>
    <w:rsid w:val="00E666A0"/>
    <w:rsid w:val="00E671AA"/>
    <w:rsid w:val="00E6771D"/>
    <w:rsid w:val="00E6792D"/>
    <w:rsid w:val="00E67E85"/>
    <w:rsid w:val="00E67F6D"/>
    <w:rsid w:val="00E708CB"/>
    <w:rsid w:val="00E71EFF"/>
    <w:rsid w:val="00E7226B"/>
    <w:rsid w:val="00E72452"/>
    <w:rsid w:val="00E73009"/>
    <w:rsid w:val="00E732C5"/>
    <w:rsid w:val="00E740A7"/>
    <w:rsid w:val="00E74164"/>
    <w:rsid w:val="00E74774"/>
    <w:rsid w:val="00E747C5"/>
    <w:rsid w:val="00E75342"/>
    <w:rsid w:val="00E75545"/>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800"/>
    <w:rsid w:val="00E91FD3"/>
    <w:rsid w:val="00E9343A"/>
    <w:rsid w:val="00E93E55"/>
    <w:rsid w:val="00E93F33"/>
    <w:rsid w:val="00E945C4"/>
    <w:rsid w:val="00E945F1"/>
    <w:rsid w:val="00E94AF1"/>
    <w:rsid w:val="00E94CC7"/>
    <w:rsid w:val="00E94EE7"/>
    <w:rsid w:val="00E956AE"/>
    <w:rsid w:val="00E95A88"/>
    <w:rsid w:val="00E95AA8"/>
    <w:rsid w:val="00E95B77"/>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6F6"/>
    <w:rsid w:val="00EA3C27"/>
    <w:rsid w:val="00EA3C61"/>
    <w:rsid w:val="00EA3E01"/>
    <w:rsid w:val="00EA3F01"/>
    <w:rsid w:val="00EA4326"/>
    <w:rsid w:val="00EA524F"/>
    <w:rsid w:val="00EA5666"/>
    <w:rsid w:val="00EA5F04"/>
    <w:rsid w:val="00EA5F88"/>
    <w:rsid w:val="00EA63AC"/>
    <w:rsid w:val="00EA6FD2"/>
    <w:rsid w:val="00EA704E"/>
    <w:rsid w:val="00EA709C"/>
    <w:rsid w:val="00EA7BBD"/>
    <w:rsid w:val="00EA7D44"/>
    <w:rsid w:val="00EB0622"/>
    <w:rsid w:val="00EB0A3E"/>
    <w:rsid w:val="00EB11C6"/>
    <w:rsid w:val="00EB16EA"/>
    <w:rsid w:val="00EB1CB3"/>
    <w:rsid w:val="00EB1F06"/>
    <w:rsid w:val="00EB3097"/>
    <w:rsid w:val="00EB3AEC"/>
    <w:rsid w:val="00EB41F5"/>
    <w:rsid w:val="00EB44C5"/>
    <w:rsid w:val="00EB4564"/>
    <w:rsid w:val="00EB46E5"/>
    <w:rsid w:val="00EB4701"/>
    <w:rsid w:val="00EB47CD"/>
    <w:rsid w:val="00EB4ED4"/>
    <w:rsid w:val="00EB4F49"/>
    <w:rsid w:val="00EB5032"/>
    <w:rsid w:val="00EB54E1"/>
    <w:rsid w:val="00EB59DD"/>
    <w:rsid w:val="00EB5C70"/>
    <w:rsid w:val="00EB5F96"/>
    <w:rsid w:val="00EB7279"/>
    <w:rsid w:val="00EB78DC"/>
    <w:rsid w:val="00EB7FAA"/>
    <w:rsid w:val="00EC0D66"/>
    <w:rsid w:val="00EC1812"/>
    <w:rsid w:val="00EC2071"/>
    <w:rsid w:val="00EC22F7"/>
    <w:rsid w:val="00EC2629"/>
    <w:rsid w:val="00EC2A00"/>
    <w:rsid w:val="00EC2A1D"/>
    <w:rsid w:val="00EC2BEE"/>
    <w:rsid w:val="00EC3304"/>
    <w:rsid w:val="00EC341A"/>
    <w:rsid w:val="00EC3572"/>
    <w:rsid w:val="00EC35E1"/>
    <w:rsid w:val="00EC3634"/>
    <w:rsid w:val="00EC3B3A"/>
    <w:rsid w:val="00EC4280"/>
    <w:rsid w:val="00EC4D11"/>
    <w:rsid w:val="00EC4D32"/>
    <w:rsid w:val="00EC51EA"/>
    <w:rsid w:val="00EC562B"/>
    <w:rsid w:val="00EC56BB"/>
    <w:rsid w:val="00EC5A3B"/>
    <w:rsid w:val="00EC5A70"/>
    <w:rsid w:val="00EC5BDE"/>
    <w:rsid w:val="00EC603C"/>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482"/>
    <w:rsid w:val="00ED4285"/>
    <w:rsid w:val="00ED47D6"/>
    <w:rsid w:val="00ED4B91"/>
    <w:rsid w:val="00ED4E99"/>
    <w:rsid w:val="00ED557D"/>
    <w:rsid w:val="00ED5DAE"/>
    <w:rsid w:val="00ED62A2"/>
    <w:rsid w:val="00ED68BD"/>
    <w:rsid w:val="00ED6BB7"/>
    <w:rsid w:val="00ED76A6"/>
    <w:rsid w:val="00ED77C7"/>
    <w:rsid w:val="00ED7B29"/>
    <w:rsid w:val="00EE016B"/>
    <w:rsid w:val="00EE05A6"/>
    <w:rsid w:val="00EE05CF"/>
    <w:rsid w:val="00EE085E"/>
    <w:rsid w:val="00EE0F0E"/>
    <w:rsid w:val="00EE1261"/>
    <w:rsid w:val="00EE1749"/>
    <w:rsid w:val="00EE239C"/>
    <w:rsid w:val="00EE2481"/>
    <w:rsid w:val="00EE2781"/>
    <w:rsid w:val="00EE3B4E"/>
    <w:rsid w:val="00EE3C03"/>
    <w:rsid w:val="00EE3FCF"/>
    <w:rsid w:val="00EE48FB"/>
    <w:rsid w:val="00EE53B9"/>
    <w:rsid w:val="00EE5AA3"/>
    <w:rsid w:val="00EE5C11"/>
    <w:rsid w:val="00EE616C"/>
    <w:rsid w:val="00EE6255"/>
    <w:rsid w:val="00EE6286"/>
    <w:rsid w:val="00EE63C5"/>
    <w:rsid w:val="00EE641D"/>
    <w:rsid w:val="00EE6582"/>
    <w:rsid w:val="00EE676D"/>
    <w:rsid w:val="00EE6F77"/>
    <w:rsid w:val="00EE7739"/>
    <w:rsid w:val="00EF12CB"/>
    <w:rsid w:val="00EF1FCB"/>
    <w:rsid w:val="00EF289D"/>
    <w:rsid w:val="00EF29B0"/>
    <w:rsid w:val="00EF2AEF"/>
    <w:rsid w:val="00EF2B00"/>
    <w:rsid w:val="00EF2BF9"/>
    <w:rsid w:val="00EF3286"/>
    <w:rsid w:val="00EF32F4"/>
    <w:rsid w:val="00EF32F7"/>
    <w:rsid w:val="00EF3674"/>
    <w:rsid w:val="00EF371A"/>
    <w:rsid w:val="00EF3878"/>
    <w:rsid w:val="00EF461D"/>
    <w:rsid w:val="00EF4BBA"/>
    <w:rsid w:val="00EF4E9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817"/>
    <w:rsid w:val="00F0391E"/>
    <w:rsid w:val="00F047D3"/>
    <w:rsid w:val="00F049FC"/>
    <w:rsid w:val="00F04CC6"/>
    <w:rsid w:val="00F04DBB"/>
    <w:rsid w:val="00F05B43"/>
    <w:rsid w:val="00F05C64"/>
    <w:rsid w:val="00F05F11"/>
    <w:rsid w:val="00F05F23"/>
    <w:rsid w:val="00F06262"/>
    <w:rsid w:val="00F06B3E"/>
    <w:rsid w:val="00F06C05"/>
    <w:rsid w:val="00F06F45"/>
    <w:rsid w:val="00F07048"/>
    <w:rsid w:val="00F071DC"/>
    <w:rsid w:val="00F074D6"/>
    <w:rsid w:val="00F07A88"/>
    <w:rsid w:val="00F07B74"/>
    <w:rsid w:val="00F07D80"/>
    <w:rsid w:val="00F1003F"/>
    <w:rsid w:val="00F10048"/>
    <w:rsid w:val="00F10378"/>
    <w:rsid w:val="00F10E33"/>
    <w:rsid w:val="00F1122C"/>
    <w:rsid w:val="00F112D2"/>
    <w:rsid w:val="00F1140D"/>
    <w:rsid w:val="00F11707"/>
    <w:rsid w:val="00F11F95"/>
    <w:rsid w:val="00F12FE5"/>
    <w:rsid w:val="00F130BC"/>
    <w:rsid w:val="00F130C1"/>
    <w:rsid w:val="00F13154"/>
    <w:rsid w:val="00F131FD"/>
    <w:rsid w:val="00F13CBC"/>
    <w:rsid w:val="00F14502"/>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DEA"/>
    <w:rsid w:val="00F21203"/>
    <w:rsid w:val="00F213F7"/>
    <w:rsid w:val="00F21CDB"/>
    <w:rsid w:val="00F22611"/>
    <w:rsid w:val="00F22D14"/>
    <w:rsid w:val="00F22EEA"/>
    <w:rsid w:val="00F23C29"/>
    <w:rsid w:val="00F24068"/>
    <w:rsid w:val="00F2417E"/>
    <w:rsid w:val="00F24195"/>
    <w:rsid w:val="00F24C07"/>
    <w:rsid w:val="00F25419"/>
    <w:rsid w:val="00F25999"/>
    <w:rsid w:val="00F261BB"/>
    <w:rsid w:val="00F264A3"/>
    <w:rsid w:val="00F26C6C"/>
    <w:rsid w:val="00F271A0"/>
    <w:rsid w:val="00F2756B"/>
    <w:rsid w:val="00F305B2"/>
    <w:rsid w:val="00F305FD"/>
    <w:rsid w:val="00F3096A"/>
    <w:rsid w:val="00F309FF"/>
    <w:rsid w:val="00F310BA"/>
    <w:rsid w:val="00F31651"/>
    <w:rsid w:val="00F31AAE"/>
    <w:rsid w:val="00F322A5"/>
    <w:rsid w:val="00F326CC"/>
    <w:rsid w:val="00F32A92"/>
    <w:rsid w:val="00F33272"/>
    <w:rsid w:val="00F33560"/>
    <w:rsid w:val="00F33F60"/>
    <w:rsid w:val="00F3450F"/>
    <w:rsid w:val="00F3468B"/>
    <w:rsid w:val="00F34ABB"/>
    <w:rsid w:val="00F35211"/>
    <w:rsid w:val="00F356A7"/>
    <w:rsid w:val="00F357B5"/>
    <w:rsid w:val="00F357FB"/>
    <w:rsid w:val="00F358B8"/>
    <w:rsid w:val="00F35A73"/>
    <w:rsid w:val="00F35BF5"/>
    <w:rsid w:val="00F35FF8"/>
    <w:rsid w:val="00F36355"/>
    <w:rsid w:val="00F364E5"/>
    <w:rsid w:val="00F364FD"/>
    <w:rsid w:val="00F36676"/>
    <w:rsid w:val="00F366A2"/>
    <w:rsid w:val="00F366D3"/>
    <w:rsid w:val="00F3670D"/>
    <w:rsid w:val="00F36898"/>
    <w:rsid w:val="00F36937"/>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21F8"/>
    <w:rsid w:val="00F424E5"/>
    <w:rsid w:val="00F42804"/>
    <w:rsid w:val="00F4337F"/>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64"/>
    <w:rsid w:val="00F50E0C"/>
    <w:rsid w:val="00F51696"/>
    <w:rsid w:val="00F51F67"/>
    <w:rsid w:val="00F52299"/>
    <w:rsid w:val="00F527C3"/>
    <w:rsid w:val="00F53555"/>
    <w:rsid w:val="00F541A7"/>
    <w:rsid w:val="00F54E05"/>
    <w:rsid w:val="00F55025"/>
    <w:rsid w:val="00F55F7A"/>
    <w:rsid w:val="00F565B5"/>
    <w:rsid w:val="00F56D73"/>
    <w:rsid w:val="00F57036"/>
    <w:rsid w:val="00F57446"/>
    <w:rsid w:val="00F57E75"/>
    <w:rsid w:val="00F60171"/>
    <w:rsid w:val="00F601CA"/>
    <w:rsid w:val="00F60735"/>
    <w:rsid w:val="00F60DA5"/>
    <w:rsid w:val="00F61CA8"/>
    <w:rsid w:val="00F61EB3"/>
    <w:rsid w:val="00F61FB6"/>
    <w:rsid w:val="00F6257C"/>
    <w:rsid w:val="00F637C9"/>
    <w:rsid w:val="00F63842"/>
    <w:rsid w:val="00F63BF5"/>
    <w:rsid w:val="00F63C62"/>
    <w:rsid w:val="00F63DC7"/>
    <w:rsid w:val="00F63EFC"/>
    <w:rsid w:val="00F642EC"/>
    <w:rsid w:val="00F64683"/>
    <w:rsid w:val="00F64765"/>
    <w:rsid w:val="00F652F8"/>
    <w:rsid w:val="00F65618"/>
    <w:rsid w:val="00F65E84"/>
    <w:rsid w:val="00F66082"/>
    <w:rsid w:val="00F662DB"/>
    <w:rsid w:val="00F66974"/>
    <w:rsid w:val="00F67A82"/>
    <w:rsid w:val="00F67C48"/>
    <w:rsid w:val="00F67D95"/>
    <w:rsid w:val="00F700F1"/>
    <w:rsid w:val="00F70277"/>
    <w:rsid w:val="00F70409"/>
    <w:rsid w:val="00F70A70"/>
    <w:rsid w:val="00F70B70"/>
    <w:rsid w:val="00F70E49"/>
    <w:rsid w:val="00F7117C"/>
    <w:rsid w:val="00F7175B"/>
    <w:rsid w:val="00F71877"/>
    <w:rsid w:val="00F71D6E"/>
    <w:rsid w:val="00F71DDD"/>
    <w:rsid w:val="00F71ECB"/>
    <w:rsid w:val="00F71F55"/>
    <w:rsid w:val="00F72FB7"/>
    <w:rsid w:val="00F734A4"/>
    <w:rsid w:val="00F74106"/>
    <w:rsid w:val="00F74162"/>
    <w:rsid w:val="00F747B8"/>
    <w:rsid w:val="00F74856"/>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56E"/>
    <w:rsid w:val="00F82D57"/>
    <w:rsid w:val="00F82ED2"/>
    <w:rsid w:val="00F8459C"/>
    <w:rsid w:val="00F845F9"/>
    <w:rsid w:val="00F84C6F"/>
    <w:rsid w:val="00F854AD"/>
    <w:rsid w:val="00F854F4"/>
    <w:rsid w:val="00F855F9"/>
    <w:rsid w:val="00F85D3D"/>
    <w:rsid w:val="00F85E4A"/>
    <w:rsid w:val="00F86059"/>
    <w:rsid w:val="00F861A4"/>
    <w:rsid w:val="00F8770A"/>
    <w:rsid w:val="00F87782"/>
    <w:rsid w:val="00F877F8"/>
    <w:rsid w:val="00F90711"/>
    <w:rsid w:val="00F90889"/>
    <w:rsid w:val="00F915BC"/>
    <w:rsid w:val="00F91603"/>
    <w:rsid w:val="00F918EE"/>
    <w:rsid w:val="00F91973"/>
    <w:rsid w:val="00F91FDC"/>
    <w:rsid w:val="00F9223A"/>
    <w:rsid w:val="00F925BF"/>
    <w:rsid w:val="00F928F0"/>
    <w:rsid w:val="00F92B92"/>
    <w:rsid w:val="00F92DE1"/>
    <w:rsid w:val="00F931EB"/>
    <w:rsid w:val="00F93370"/>
    <w:rsid w:val="00F938E6"/>
    <w:rsid w:val="00F93A18"/>
    <w:rsid w:val="00F93CD8"/>
    <w:rsid w:val="00F9424E"/>
    <w:rsid w:val="00F942E6"/>
    <w:rsid w:val="00F94490"/>
    <w:rsid w:val="00F94899"/>
    <w:rsid w:val="00F95428"/>
    <w:rsid w:val="00F960DB"/>
    <w:rsid w:val="00F96558"/>
    <w:rsid w:val="00F9671D"/>
    <w:rsid w:val="00F96EF5"/>
    <w:rsid w:val="00F97D31"/>
    <w:rsid w:val="00F97E0C"/>
    <w:rsid w:val="00F97E9B"/>
    <w:rsid w:val="00FA055A"/>
    <w:rsid w:val="00FA074C"/>
    <w:rsid w:val="00FA0C27"/>
    <w:rsid w:val="00FA1827"/>
    <w:rsid w:val="00FA1EB1"/>
    <w:rsid w:val="00FA2050"/>
    <w:rsid w:val="00FA2DE6"/>
    <w:rsid w:val="00FA3032"/>
    <w:rsid w:val="00FA33F4"/>
    <w:rsid w:val="00FA37F4"/>
    <w:rsid w:val="00FA3977"/>
    <w:rsid w:val="00FA3DCA"/>
    <w:rsid w:val="00FA53C2"/>
    <w:rsid w:val="00FA56BB"/>
    <w:rsid w:val="00FA5FD9"/>
    <w:rsid w:val="00FA61E9"/>
    <w:rsid w:val="00FA62DF"/>
    <w:rsid w:val="00FA64D8"/>
    <w:rsid w:val="00FA6A30"/>
    <w:rsid w:val="00FA6C32"/>
    <w:rsid w:val="00FA6D93"/>
    <w:rsid w:val="00FA7102"/>
    <w:rsid w:val="00FA71C7"/>
    <w:rsid w:val="00FA7213"/>
    <w:rsid w:val="00FA727A"/>
    <w:rsid w:val="00FA72B8"/>
    <w:rsid w:val="00FA7437"/>
    <w:rsid w:val="00FA7A68"/>
    <w:rsid w:val="00FB006F"/>
    <w:rsid w:val="00FB014A"/>
    <w:rsid w:val="00FB07D1"/>
    <w:rsid w:val="00FB0C95"/>
    <w:rsid w:val="00FB0F95"/>
    <w:rsid w:val="00FB1A43"/>
    <w:rsid w:val="00FB2017"/>
    <w:rsid w:val="00FB2554"/>
    <w:rsid w:val="00FB2AF6"/>
    <w:rsid w:val="00FB3465"/>
    <w:rsid w:val="00FB42A1"/>
    <w:rsid w:val="00FB4FDA"/>
    <w:rsid w:val="00FB508B"/>
    <w:rsid w:val="00FB512A"/>
    <w:rsid w:val="00FB5B63"/>
    <w:rsid w:val="00FB5FC7"/>
    <w:rsid w:val="00FB6A47"/>
    <w:rsid w:val="00FB7D27"/>
    <w:rsid w:val="00FC052F"/>
    <w:rsid w:val="00FC0C2F"/>
    <w:rsid w:val="00FC103D"/>
    <w:rsid w:val="00FC1084"/>
    <w:rsid w:val="00FC16B4"/>
    <w:rsid w:val="00FC22B6"/>
    <w:rsid w:val="00FC2465"/>
    <w:rsid w:val="00FC272B"/>
    <w:rsid w:val="00FC3500"/>
    <w:rsid w:val="00FC35CE"/>
    <w:rsid w:val="00FC3616"/>
    <w:rsid w:val="00FC3FC9"/>
    <w:rsid w:val="00FC4681"/>
    <w:rsid w:val="00FC4EC8"/>
    <w:rsid w:val="00FC5279"/>
    <w:rsid w:val="00FC64AF"/>
    <w:rsid w:val="00FC65E6"/>
    <w:rsid w:val="00FC69C0"/>
    <w:rsid w:val="00FC7131"/>
    <w:rsid w:val="00FC7B13"/>
    <w:rsid w:val="00FC7C9E"/>
    <w:rsid w:val="00FC7CAB"/>
    <w:rsid w:val="00FC7DCD"/>
    <w:rsid w:val="00FD0004"/>
    <w:rsid w:val="00FD0753"/>
    <w:rsid w:val="00FD0936"/>
    <w:rsid w:val="00FD0CAA"/>
    <w:rsid w:val="00FD1811"/>
    <w:rsid w:val="00FD196D"/>
    <w:rsid w:val="00FD1D23"/>
    <w:rsid w:val="00FD2029"/>
    <w:rsid w:val="00FD291C"/>
    <w:rsid w:val="00FD2A55"/>
    <w:rsid w:val="00FD30CB"/>
    <w:rsid w:val="00FD3ECD"/>
    <w:rsid w:val="00FD4069"/>
    <w:rsid w:val="00FD41EA"/>
    <w:rsid w:val="00FD49F1"/>
    <w:rsid w:val="00FD58BF"/>
    <w:rsid w:val="00FD5A0C"/>
    <w:rsid w:val="00FD5C6D"/>
    <w:rsid w:val="00FD5F50"/>
    <w:rsid w:val="00FD62E4"/>
    <w:rsid w:val="00FD65BD"/>
    <w:rsid w:val="00FD68AC"/>
    <w:rsid w:val="00FD697E"/>
    <w:rsid w:val="00FD6FC2"/>
    <w:rsid w:val="00FD71DD"/>
    <w:rsid w:val="00FD720A"/>
    <w:rsid w:val="00FE0072"/>
    <w:rsid w:val="00FE063E"/>
    <w:rsid w:val="00FE0785"/>
    <w:rsid w:val="00FE0E1C"/>
    <w:rsid w:val="00FE0F53"/>
    <w:rsid w:val="00FE13D4"/>
    <w:rsid w:val="00FE1537"/>
    <w:rsid w:val="00FE154F"/>
    <w:rsid w:val="00FE15F8"/>
    <w:rsid w:val="00FE16D3"/>
    <w:rsid w:val="00FE1D3D"/>
    <w:rsid w:val="00FE2788"/>
    <w:rsid w:val="00FE27BC"/>
    <w:rsid w:val="00FE390B"/>
    <w:rsid w:val="00FE39D9"/>
    <w:rsid w:val="00FE3CE1"/>
    <w:rsid w:val="00FE4040"/>
    <w:rsid w:val="00FE45D8"/>
    <w:rsid w:val="00FE52F2"/>
    <w:rsid w:val="00FE5BF0"/>
    <w:rsid w:val="00FE5C8B"/>
    <w:rsid w:val="00FE5CE0"/>
    <w:rsid w:val="00FE5EBF"/>
    <w:rsid w:val="00FE6177"/>
    <w:rsid w:val="00FE66AA"/>
    <w:rsid w:val="00FE6FFD"/>
    <w:rsid w:val="00FE726F"/>
    <w:rsid w:val="00FF0B2E"/>
    <w:rsid w:val="00FF0C56"/>
    <w:rsid w:val="00FF0CCC"/>
    <w:rsid w:val="00FF1181"/>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AC1"/>
    <w:rsid w:val="00FF4BCA"/>
    <w:rsid w:val="00FF51E4"/>
    <w:rsid w:val="00FF5516"/>
    <w:rsid w:val="00FF5A09"/>
    <w:rsid w:val="00FF6165"/>
    <w:rsid w:val="00FF62A7"/>
    <w:rsid w:val="00FF661D"/>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3BF52A82-E4CF-41C8-8647-5935B0BBD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37B"/>
    <w:pPr>
      <w:jc w:val="both"/>
    </w:pPr>
    <w:rPr>
      <w:rFonts w:ascii="Times New Roman" w:hAnsi="Times New Roman"/>
      <w:sz w:val="24"/>
    </w:rPr>
  </w:style>
  <w:style w:type="paragraph" w:styleId="Heading1">
    <w:name w:val="heading 1"/>
    <w:basedOn w:val="Normal"/>
    <w:next w:val="Normal"/>
    <w:link w:val="Heading1Char"/>
    <w:uiPriority w:val="9"/>
    <w:qFormat/>
    <w:rsid w:val="00225571"/>
    <w:pPr>
      <w:numPr>
        <w:numId w:val="6"/>
      </w:numPr>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4A7A63"/>
    <w:pPr>
      <w:keepNext/>
      <w:keepLines/>
      <w:numPr>
        <w:ilvl w:val="1"/>
        <w:numId w:val="6"/>
      </w:numPr>
      <w:spacing w:before="320" w:after="120"/>
      <w:ind w:left="0" w:firstLine="113"/>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uiPriority w:val="9"/>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03012C"/>
    <w:pPr>
      <w:tabs>
        <w:tab w:val="right" w:leader="dot" w:pos="8640"/>
      </w:tabs>
      <w:spacing w:before="240" w:after="120" w:line="240" w:lineRule="auto"/>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4A7A63"/>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semiHidden/>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semiHidden/>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 w:type="character" w:styleId="UnresolvedMention">
    <w:name w:val="Unresolved Mention"/>
    <w:basedOn w:val="DefaultParagraphFont"/>
    <w:uiPriority w:val="99"/>
    <w:semiHidden/>
    <w:unhideWhenUsed/>
    <w:rsid w:val="007D70AB"/>
    <w:rPr>
      <w:color w:val="605E5C"/>
      <w:shd w:val="clear" w:color="auto" w:fill="E1DFDD"/>
    </w:rPr>
  </w:style>
  <w:style w:type="table" w:customStyle="1" w:styleId="TableGrid1">
    <w:name w:val="Table Grid1"/>
    <w:basedOn w:val="TableNormal"/>
    <w:next w:val="TableGrid"/>
    <w:uiPriority w:val="39"/>
    <w:rsid w:val="00D226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035453">
      <w:bodyDiv w:val="1"/>
      <w:marLeft w:val="0"/>
      <w:marRight w:val="0"/>
      <w:marTop w:val="0"/>
      <w:marBottom w:val="0"/>
      <w:divBdr>
        <w:top w:val="none" w:sz="0" w:space="0" w:color="auto"/>
        <w:left w:val="none" w:sz="0" w:space="0" w:color="auto"/>
        <w:bottom w:val="none" w:sz="0" w:space="0" w:color="auto"/>
        <w:right w:val="none" w:sz="0" w:space="0" w:color="auto"/>
      </w:divBdr>
    </w:div>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1697696">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89199009">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sChild>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1769764952">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37972952">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sChild>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83131757">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47190863">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sChild>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317612189">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21252451">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sChild>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500148204">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4550128">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sChild>
    </w:div>
    <w:div w:id="473109085">
      <w:bodyDiv w:val="1"/>
      <w:marLeft w:val="0"/>
      <w:marRight w:val="0"/>
      <w:marTop w:val="0"/>
      <w:marBottom w:val="0"/>
      <w:divBdr>
        <w:top w:val="none" w:sz="0" w:space="0" w:color="auto"/>
        <w:left w:val="none" w:sz="0" w:space="0" w:color="auto"/>
        <w:bottom w:val="none" w:sz="0" w:space="0" w:color="auto"/>
        <w:right w:val="none" w:sz="0" w:space="0" w:color="auto"/>
      </w:divBdr>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376583791">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5179251">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sChild>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11416544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50351314">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sChild>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181212152">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398381">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sChild>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503470405">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972782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sChild>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8265866">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31273618">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sChild>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1811943082">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27530208">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sChild>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347093364">
          <w:marLeft w:val="640"/>
          <w:marRight w:val="0"/>
          <w:marTop w:val="0"/>
          <w:marBottom w:val="0"/>
          <w:divBdr>
            <w:top w:val="none" w:sz="0" w:space="0" w:color="auto"/>
            <w:left w:val="none" w:sz="0" w:space="0" w:color="auto"/>
            <w:bottom w:val="none" w:sz="0" w:space="0" w:color="auto"/>
            <w:right w:val="none" w:sz="0" w:space="0" w:color="auto"/>
          </w:divBdr>
        </w:div>
        <w:div w:id="1518349">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sChild>
    </w:div>
    <w:div w:id="854618297">
      <w:bodyDiv w:val="1"/>
      <w:marLeft w:val="0"/>
      <w:marRight w:val="0"/>
      <w:marTop w:val="0"/>
      <w:marBottom w:val="0"/>
      <w:divBdr>
        <w:top w:val="none" w:sz="0" w:space="0" w:color="auto"/>
        <w:left w:val="none" w:sz="0" w:space="0" w:color="auto"/>
        <w:bottom w:val="none" w:sz="0" w:space="0" w:color="auto"/>
        <w:right w:val="none" w:sz="0" w:space="0" w:color="auto"/>
      </w:divBdr>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1113944252">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38866475">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1953900221">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39284856">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sChild>
    </w:div>
    <w:div w:id="982927071">
      <w:bodyDiv w:val="1"/>
      <w:marLeft w:val="0"/>
      <w:marRight w:val="0"/>
      <w:marTop w:val="0"/>
      <w:marBottom w:val="0"/>
      <w:divBdr>
        <w:top w:val="none" w:sz="0" w:space="0" w:color="auto"/>
        <w:left w:val="none" w:sz="0" w:space="0" w:color="auto"/>
        <w:bottom w:val="none" w:sz="0" w:space="0" w:color="auto"/>
        <w:right w:val="none" w:sz="0" w:space="0" w:color="auto"/>
      </w:divBdr>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1123961537">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2634162">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sChild>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601107143">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34544918">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sChild>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1812020450">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46416547">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sChild>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1431659270">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3675919">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1447849803">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sChild>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1370297462">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29763727">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sChild>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932053823">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4596438">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sChild>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1597979958">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34790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sChild>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sChild>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376205691">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14499638">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sChild>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1125467785">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57945045">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sChild>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1420154">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0492414">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sChild>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814591837">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6778371">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sChild>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1215391800">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6950837">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sChild>
    </w:div>
    <w:div w:id="1547790309">
      <w:bodyDiv w:val="1"/>
      <w:marLeft w:val="0"/>
      <w:marRight w:val="0"/>
      <w:marTop w:val="0"/>
      <w:marBottom w:val="0"/>
      <w:divBdr>
        <w:top w:val="none" w:sz="0" w:space="0" w:color="auto"/>
        <w:left w:val="none" w:sz="0" w:space="0" w:color="auto"/>
        <w:bottom w:val="none" w:sz="0" w:space="0" w:color="auto"/>
        <w:right w:val="none" w:sz="0" w:space="0" w:color="auto"/>
      </w:divBdr>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481775700">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10911514">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sChild>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697242811">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519490">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sChild>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microsoft.com/office/2018/08/relationships/commentsExtensible" Target="commentsExtensible.xml"/><Relationship Id="rId26" Type="http://schemas.openxmlformats.org/officeDocument/2006/relationships/hyperlink" Target="https://towardsdatascience.com/introduction-to-genetic-algorithms-including-example-code-e396e98d8bf3" TargetMode="External"/><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footer" Target="footer1.xml"/><Relationship Id="rId17" Type="http://schemas.microsoft.com/office/2016/09/relationships/commentsIds" Target="commentsIds.xml"/><Relationship Id="rId25" Type="http://schemas.openxmlformats.org/officeDocument/2006/relationships/image" Target="media/image5.png"/><Relationship Id="rId33" Type="http://schemas.openxmlformats.org/officeDocument/2006/relationships/image" Target="media/image9.png"/><Relationship Id="rId38" Type="http://schemas.openxmlformats.org/officeDocument/2006/relationships/theme" Target="theme/theme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2.png"/><Relationship Id="rId29" Type="http://schemas.openxmlformats.org/officeDocument/2006/relationships/hyperlink" Target="https://machinelearningmastery.com/a-gentle-introduction-to-particle-swarm-optimiza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3.xml"/><Relationship Id="rId32" Type="http://schemas.openxmlformats.org/officeDocument/2006/relationships/image" Target="media/image8.png"/><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hyperlink" Target="https://www.researchgate.net/publication/224212508_An_Experimental_Comparison_of_Multiobjective_Algorithms_NSGA-II_and_OMOPSO" TargetMode="External"/><Relationship Id="rId28" Type="http://schemas.openxmlformats.org/officeDocument/2006/relationships/hyperlink" Target="https://www.tutorialspoint.com/genetic_algorithms/genetic_algorithms_mutation.htm"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hyperlink" Target="https://www.fernandolobo.info/ec1920/lectures/GAs-2.pdf" TargetMode="External"/><Relationship Id="rId30" Type="http://schemas.openxmlformats.org/officeDocument/2006/relationships/image" Target="media/image6.png"/><Relationship Id="rId35"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A1"/>
    <w:family w:val="roman"/>
    <w:pitch w:val="variable"/>
    <w:sig w:usb0="E00006FF" w:usb1="420024FF" w:usb2="02000000" w:usb3="00000000" w:csb0="0000019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20FF6"/>
    <w:rsid w:val="0003495C"/>
    <w:rsid w:val="000D2FF0"/>
    <w:rsid w:val="001303DD"/>
    <w:rsid w:val="001878B7"/>
    <w:rsid w:val="001B6796"/>
    <w:rsid w:val="00205602"/>
    <w:rsid w:val="002B1305"/>
    <w:rsid w:val="00565459"/>
    <w:rsid w:val="005D06C0"/>
    <w:rsid w:val="00606C95"/>
    <w:rsid w:val="006F6940"/>
    <w:rsid w:val="00792D0B"/>
    <w:rsid w:val="007E30A8"/>
    <w:rsid w:val="007E316B"/>
    <w:rsid w:val="00A87903"/>
    <w:rsid w:val="00B722C8"/>
    <w:rsid w:val="00BC39FA"/>
    <w:rsid w:val="00CB7598"/>
    <w:rsid w:val="00D509EF"/>
    <w:rsid w:val="00DC38AD"/>
    <w:rsid w:val="00F166B3"/>
    <w:rsid w:val="00F40720"/>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F694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C2F0BA-16D1-451C-97D4-8F2C1DBC522A}">
  <we:reference id="wa104382081" version="1.35.0.0" store="en-GB" storeType="OMEX"/>
  <we:alternateReferences>
    <we:reference id="wa104382081" version="1.35.0.0" store="" storeType="OMEX"/>
  </we:alternateReferences>
  <we:properties>
    <we:property name="MENDELEY_CITATIONS" value="[{&quot;citationID&quot;:&quot;MENDELEY_CITATION_3c98abcd-6d85-44f7-94d2-819594a85b3e&quot;,&quot;properties&quot;:{&quot;noteIndex&quot;:0},&quot;isEdited&quot;:false,&quot;manualOverride&quot;:{&quot;isManuallyOverridden&quot;:false,&quot;citeprocText&quot;:&quot;[1], [2]&quot;,&quot;manualOverrideText&quot;:&quot;&quot;},&quot;citationTag&quot;:&quot;MENDELEY_CITATION_v3_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&quot;,&quot;citationItems&quot;:[{&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c4e8c77b-6ddf-3b23-87f8-3a663a17d034&quot;,&quot;itemData&quot;:{&quot;type&quot;:&quot;article-journal&quot;,&quot;id&quot;:&quot;c4e8c77b-6ddf-3b23-87f8-3a663a17d034&quot;,&quot;title&quot;:&quot;The role of renewable energy in the global energy transformation&quot;,&quot;author&quot;:[{&quot;family&quot;:&quot;Gielen&quot;,&quot;given&quot;:&quot;Dolf&quot;,&quot;parse-names&quot;:false,&quot;dropping-particle&quot;:&quot;&quot;,&quot;non-dropping-particle&quot;:&quot;&quot;},{&quot;family&quot;:&quot;Boshell&quot;,&quot;given&quot;:&quot;Francisco&quot;,&quot;parse-names&quot;:false,&quot;dropping-particle&quot;:&quot;&quot;,&quot;non-dropping-particle&quot;:&quot;&quot;},{&quot;family&quot;:&quot;Saygin&quot;,&quot;given&quot;:&quot;Deger&quot;,&quot;parse-names&quot;:false,&quot;dropping-particle&quot;:&quot;&quot;,&quot;non-dropping-particle&quot;:&quot;&quot;},{&quot;family&quot;:&quot;Bazilian&quot;,&quot;given&quot;:&quot;Morgan D.&quot;,&quot;parse-names&quot;:false,&quot;dropping-particle&quot;:&quot;&quot;,&quot;non-dropping-particle&quot;:&quot;&quot;},{&quot;family&quot;:&quot;Wagner&quot;,&quot;given&quot;:&quot;Nicholas&quot;,&quot;parse-names&quot;:false,&quot;dropping-particle&quot;:&quot;&quot;,&quot;non-dropping-particle&quot;:&quot;&quot;},{&quot;family&quot;:&quot;Gorini&quot;,&quot;given&quot;:&quot;Ricardo&quot;,&quot;parse-names&quot;:false,&quot;dropping-particle&quot;:&quot;&quot;,&quot;non-dropping-particle&quot;:&quot;&quot;}],&quot;container-title&quot;:&quot;Energy Strategy Reviews&quot;,&quot;accessed&quot;:{&quot;date-parts&quot;:[[2022,4,20]]},&quot;DOI&quot;:&quot;10.1016/J.ESR.2019.01.006&quot;,&quot;ISSN&quot;:&quot;2211467X&quot;,&quot;issued&quot;:{&quot;date-parts&quot;:[[2019,4,1]]},&quot;page&quot;:&quot;38-50&quot;,&quot;abstract&quot;:&quot;This paper explores the technical and economic characteristics of an accelerated energy transition to 2050, using new datasets for renewable energy. The analysis indicates that energy efficiency and renewable energy technologies are the core elements of that transition, and their synergies are likewise important. Favourable economics, ubiquitous resources, scalable technology, and significant socio-economic benefits underpin such a transition. Renewable energy can supply two-thirds of the total global energy demand, and contribute to the bulk of the greenhouse gas emissions reduction that is needed between now and 2050 for limiting average global surface temperature increase below 2 °C. Enabling policy and regulatory frameworks will need to be adjusted to mobilise the six-fold acceleration of renewables growth that is needed, with the highest growth estimated for wind and solar PV technologies, complemented by a high level of energy efficiency. Still, to ensure the eventual elimination of carbon dioxide emissions will require new technology and innovation, notably for the transport and manufacturing sectors, which remain largely ignored in the international debate. More attention is needed for emerging infrastructure issues such as charging infrastructure and other sector coupling implications.&quot;,&quot;publisher&quot;:&quot;Elsevier Ltd&quot;,&quot;volume&quot;:&quot;24&quot;,&quot;container-title-short&quot;:&quot;&quot;},&quot;isTemporary&quot;:false}]},{&quot;citationID&quot;:&quot;MENDELEY_CITATION_592c0091-b81e-4fb4-b84b-746a81f7c25d&quot;,&quot;properties&quot;:{&quot;noteIndex&quot;:0},&quot;isEdited&quot;:false,&quot;manualOverride&quot;:{&quot;isManuallyOverridden&quot;:false,&quot;citeprocText&quot;:&quot;[1], [3], [4]&quot;,&quot;manualOverrideText&quot;:&quot;&quot;},&quot;citationTag&quot;:&quot;MENDELEY_CITATION_v3_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&quot;,&quot;citationItems&quot;:[{&quot;id&quot;:&quot;e5aadae6-ed07-3c09-bc3f-ef0f38f92b79&quot;,&quot;itemData&quot;:{&quot;type&quot;:&quot;article-journal&quot;,&quot;id&quot;:&quot;e5aadae6-ed07-3c09-bc3f-ef0f38f92b79&quot;,&quot;title&quot;:&quot;greenhouse gas emissions&quot;},&quot;isTemporary&quot;:false},{&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00c57498-7d38-3d12-af6e-37bc8c914716&quot;,&quot;itemData&quot;:{&quot;type&quot;:&quot;article-journal&quot;,&quot;id&quot;:&quot;00c57498-7d38-3d12-af6e-37bc8c914716&quot;,&quot;title&quot;:&quot;Canadas Air Pollution report 2020&quot;,&quot;container-title-short&quot;:&quot;&quot;},&quot;isTemporary&quot;:false}]},{&quot;citationID&quot;:&quot;MENDELEY_CITATION_0c2b7c50-75e1-485b-b802-0bed0954ac68&quot;,&quot;properties&quot;:{&quot;noteIndex&quot;:0},&quot;isEdited&quot;:false,&quot;manualOverride&quot;:{&quot;isManuallyOverridden&quot;:false,&quot;citeprocText&quot;:&quot;[5], [6]&quot;,&quot;manualOverrideText&quot;:&quot;&quot;},&quot;citationTag&quot;:&quot;MENDELEY_CITATION_v3_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&quot;,&quot;citationItems&quot;:[{&quot;id&quot;:&quot;956787db-7872-3b03-b3a4-a31b4cb05858&quot;,&quot;itemData&quot;:{&quot;type&quot;:&quot;article-journal&quot;,&quot;id&quot;:&quot;956787db-7872-3b03-b3a4-a31b4cb05858&quot;,&quot;title&quot;:&quot;Advances in diagnostic techniques for induction machines&quot;,&quot;author&quot;:[{&quot;family&quot;:&quot;Bellini&quot;,&quot;given&quot;:&quot;Alberto&quot;,&quot;parse-names&quot;:false,&quot;dropping-particle&quot;:&quot;&quot;,&quot;non-dropping-particle&quot;:&quot;&quot;},{&quot;family&quot;:&quot;Filippetti&quot;,&quot;given&quot;:&quot;Fiorenzo&quot;,&quot;parse-names&quot;:false,&quot;dropping-particle&quot;:&quot;&quot;,&quot;non-dropping-particle&quot;:&quot;&quot;},{&quot;family&quot;:&quot;Tassoni&quot;,&quot;given&quot;:&quot;Carla&quot;,&quot;parse-names&quot;:false,&quot;dropping-particle&quot;:&quot;&quot;,&quot;non-dropping-particle&quot;:&quot;&quot;},{&quot;family&quot;:&quot;Capolino&quot;,&quot;given&quot;:&quot;Gérard André&quot;,&quot;parse-names&quot;:false,&quot;dropping-particle&quot;:&quot;&quot;,&quot;non-dropping-particle&quot;:&quot;&quot;}],&quot;container-title&quot;:&quot;IEEE Transactions on Industrial Electronics&quot;,&quot;DOI&quot;:&quot;10.1109/TIE.2008.2007527&quot;,&quot;ISSN&quot;:&quot;02780046&quot;,&quot;issued&quot;:{&quot;date-parts&quot;:[[2008]]},&quot;page&quot;:&quot;4109-4126&quot;,&quot;abstract&quot;:&quot;This paper investigates diagnostic techniques for electrical machines with special reference to induction machines and to papers published in the last ten years. A comprehensive list of references is reported and examined, and research activities classified into four main topics: 1) electrical faults; 2) mechanical faults; 3) signal processing for analysis and monitoring; and 4) artificial intelligence and decision-making techniques. © 2008 IEEE.&quot;,&quot;issue&quot;:&quot;12&quot;,&quot;volume&quot;:&quot;55&quot;,&quot;container-title-short&quot;:&quot;&quot;},&quot;isTemporary&quot;:false},{&quot;id&quot;:&quot;4e22df7d-d465-3366-8fe3-04756b42194a&quot;,&quot;itemData&quot;:{&quot;type&quot;:&quot;webpage&quot;,&quot;id&quot;:&quot;4e22df7d-d465-3366-8fe3-04756b42194a&quot;,&quot;title&quot;:&quot;Introduction – Global EV Outlook 2021 – Analysis - IEA&quot;,&quot;accessed&quot;:{&quot;date-parts&quot;:[[2022,4,20]]},&quot;URL&quot;:&quot;https://www.iea.org/reports/global-ev-outlook-2021/introduction#overview&quot;,&quot;container-title-short&quot;:&quot;&quot;},&quot;isTemporary&quot;:false}]},{&quot;citationID&quot;:&quot;MENDELEY_CITATION_62017ed4-9d8a-4ade-9b94-935e94555eac&quot;,&quot;properties&quot;:{&quot;noteIndex&quot;:0},&quot;isEdited&quot;:false,&quot;manualOverride&quot;:{&quot;isManuallyOverridden&quot;:false,&quot;citeprocText&quot;:&quot;[7]–[9]&quot;,&quot;manualOverrideText&quot;:&quot;&quot;},&quot;citationTag&quot;:&quot;MENDELEY_CITATION_v3_eyJjaXRhdGlvbklEIjoiTUVOREVMRVlfQ0lUQVRJT05fNjIwMTdlZDQtOWQ4YS00YWRlLTliOTQtOTM1ZTk0NTU1ZWFjIiwicHJvcGVydGllcyI6eyJub3RlSW5kZXgiOjB9LCJpc0VkaXRlZCI6ZmFsc2UsIm1hbnVhbE92ZXJyaWRlIjp7ImlzTWFudWFsbHlPdmVycmlkZGVuIjpmYWxzZSwiY2l0ZXByb2NUZXh0IjoiWzdd4oCTWzl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id&quot;:&quot;02f90ca2-0ef6-301d-9bba-cc160a394c61&quot;,&quot;itemData&quot;:{&quot;type&quot;:&quot;article-journal&quot;,&quot;id&quot;:&quot;02f90ca2-0ef6-301d-9bba-cc160a394c61&quot;,&quot;title&quot;:&quot;Energy efficient motor driven systems&quot;,&quot;author&quot;:[{&quot;family&quot;:&quot;Keulenaer&quot;,&quot;given&quot;:&quot;Hans&quot;,&quot;parse-names&quot;:false,&quot;dropping-particle&quot;:&quot;&quot;,&quot;non-dropping-particle&quot;:&quot;de&quot;}],&quot;container-title&quot;:&quot;Energy and Environment&quot;,&quot;accessed&quot;:{&quot;date-parts&quot;:[[2022,4,20]]},&quot;DOI&quot;:&quot;10.1260/0958305042886688&quot;,&quot;ISSN&quot;:&quot;0958305X&quot;,&quot;issued&quot;:{&quot;date-parts&quot;:[[2004]]},&quot;page&quot;:&quot;873-905&quot;,&quot;abstract&quot;:&quot;The Motor Challenge Programme is a voluntary programme promoted by the European Commission to help companies improve the energy efficiency of their electric motor driven systems. The Challenge focuses on electric drives, compressed air, fan and pump systems, for which it has been demonstrated that there exists a large technical and economic potential for energy savings. Any organisations wishing to contribute to the Motor Challenge Programme objectives can participate. Companies that use motor driven systems can request Partner status. Organisations (in particular companies that supply motor driven systems and components) wishing to assist the Commission and Member States in carrying out the Motor Challenge Programme may become Endorsers. More information can be found at http://energyefficiency.jrc.cec.eu.int.&quot;,&quot;publisher&quot;:&quot;SAGE Publications Inc.&quot;,&quot;issue&quot;:&quot;5&quot;,&quot;volume&quot;:&quot;15&quot;,&quot;container-title-short&quot;:&quot;&quot;},&quot;isTemporary&quot;:false},{&quot;id&quot;:&quot;3b5e27d6-eca1-39b4-8adb-6d7bd87c1a19&quot;,&quot;itemData&quot;:{&quot;type&quot;:&quot;article-journal&quot;,&quot;id&quot;:&quot;3b5e27d6-eca1-39b4-8adb-6d7bd87c1a19&quot;,&quot;title&quot;:&quot;Analysis of Electric Machinery and Drive Systems&quot;,&quot;author&quot;:[{&quot;family&quot;:&quot;Krause&quot;,&quot;given&quot;:&quot;Paul C.&quot;,&quot;parse-names&quot;:false,&quot;dropping-particle&quot;:&quot;&quot;,&quot;non-dropping-particle&quot;:&quot;&quot;},{&quot;family&quot;:&quot;Wasynczuk&quot;,&quot;given&quot;:&quot;Oleg&quot;,&quot;parse-names&quot;:false,&quot;dropping-particle&quot;:&quot;&quot;,&quot;non-dropping-particle&quot;:&quot;&quot;},{&quot;family&quot;:&quot;Sudhoff&quot;,&quot;given&quot;:&quot;Scott D.&quot;,&quot;parse-names&quot;:false,&quot;dropping-particle&quot;:&quot;&quot;,&quot;non-dropping-particle&quot;:&quot;&quot;}],&quot;container-title&quot;:&quot;Analysis of Electric Machinery and Drive Systems&quot;,&quot;accessed&quot;:{&quot;date-parts&quot;:[[2022,4,20]]},&quot;DOI&quot;:&quot;10.1109/9780470544167&quot;,&quot;issued&quot;:{&quot;date-parts&quot;:[[2010,2,4]]},&quot;abstract&quot;:&quot;Introducing a new edition of the popular reference on machine analysis Now in a fully revised and expanded edition, this widely used reference on machine analysis boasts many changes designed to address the varied needs of engineers in the electric machinery, electric drives, and electric power industries. The authors draw on their own extensive research efforts, bringing all topics up to date and outlining a variety of new approaches they have developed over the past decade. Focusing on reference frame theory that has been at the core of this work since the first edition, this volume goes a step further, introducing new material relevant to machine design along with numerous techniques for making the derivation of equations more direct and easy to use. Coverage includes: Completely new chapters on winding functions and machine design that add a significant dimension not found in any other text A new formulation of machine equations for improving analysis and modeling of machines coupled to power electronic circuits Simplified techniques throughout, from the derivation of torque equations and synchronous machine analysis to the analysis of unbalanced operation A unique generalized approach to machine parameters identification A first-rate resource for engineers wishing to master cutting-edge techniques for machine analysis, Analysis of Electric Machinery and Drive Systems is also a highly useful guide for students in the field.&quot;,&quot;publisher&quot;:&quot;IEEE&quot;,&quot;container-title-short&quot;:&quot;&quot;},&quot;isTemporary&quot;:false}]},{&quot;citationID&quot;:&quot;MENDELEY_CITATION_5492c118-ce76-49db-91d8-1e62991f7ef1&quot;,&quot;properties&quot;:{&quot;noteIndex&quot;:0},&quot;isEdited&quot;:false,&quot;manualOverride&quot;:{&quot;isManuallyOverridden&quot;:false,&quot;citeprocText&quot;:&quot;[7]&quot;,&quot;manualOverrideText&quot;:&quot;&quot;},&quot;citationTag&quot;:&quot;MENDELEY_CITATION_v3_eyJjaXRhdGlvbklEIjoiTUVOREVMRVlfQ0lUQVRJT05fNTQ5MmMxMTgtY2U3Ni00OWRiLTkxZDgtMWU2Mjk5MWY3ZWYxIiwicHJvcGVydGllcyI6eyJub3RlSW5kZXgiOjB9LCJpc0VkaXRlZCI6ZmFsc2UsIm1hbnVhbE92ZXJyaWRlIjp7ImlzTWFudWFsbHlPdmVycmlkZGVuIjpmYWxzZSwiY2l0ZXByb2NUZXh0IjoiWzd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citationID&quot;:&quot;MENDELEY_CITATION_11fc44ca-f90d-4bfb-97f5-30054ec8dedb&quot;,&quot;properties&quot;:{&quot;noteIndex&quot;:0},&quot;isEdited&quot;:false,&quot;manualOverride&quot;:{&quot;isManuallyOverridden&quot;:false,&quot;citeprocText&quot;:&quot;[10]&quot;,&quot;manualOverrideText&quot;:&quot;&quot;},&quot;citationTag&quot;:&quot;MENDELEY_CITATION_v3_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&quot;,&quot;citationItems&quot;:[{&quot;id&quot;:&quot;4fa63af9-524c-390b-a417-98e63b922eac&quot;,&quot;itemData&quot;:{&quot;type&quot;:&quot;book&quot;,&quot;id&quot;:&quot;4fa63af9-524c-390b-a417-98e63b922eac&quot;,&quot;title&quot;:&quot;2019 21st European Conference on Power Electronics and Applications (EPE '19 ECCE Europe).&quot;,&quot;author&quot;:[{&quot;family&quot;:&quot;Institute of Electrical and Electronics Engineers&quot;,&quot;given&quot;:&quot;&quot;,&quot;parse-names&quot;:false,&quot;dropping-particle&quot;:&quot;&quot;,&quot;non-dropping-particle&quot;:&quot;&quot;}],&quot;ISBN&quot;:&quot;9789075815313&quot;,&quot;abstract&quot;:&quot;\&quot;Proceedings of a meeting held 3-5 September 2019, Genova, Italy\&quot;--Proceedings.com website&quot;,&quot;container-title-short&quot;:&quot;&quot;},&quot;isTemporary&quot;:false}]},{&quot;citationID&quot;:&quot;MENDELEY_CITATION_ad4a8e1e-4634-4fdf-a4ea-22a87ccd9fc1&quot;,&quot;properties&quot;:{&quot;noteIndex&quot;:0},&quot;isEdited&quot;:false,&quot;manualOverride&quot;:{&quot;isManuallyOverridden&quot;:false,&quot;citeprocText&quot;:&quot;[11]–[14]&quot;,&quot;manualOverrideText&quot;:&quot;&quot;},&quot;citationTag&quot;:&quot;MENDELEY_CITATION_v3_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&quot;,&quot;citationItems&quot;:[{&quot;id&quot;:&quot;38b81ff4-c1c6-34d7-a244-b8d79444128c&quot;,&quot;itemData&quot;:{&quot;type&quot;:&quot;article-journal&quot;,&quot;id&quot;:&quot;38b81ff4-c1c6-34d7-a244-b8d79444128c&quot;,&quot;title&quot;:&quot;Design and Implementation of Luenberger Model-Based Predictive Torque Control of Induction Machine for Robustness Improvement&quot;,&quot;author&quot;:[{&quot;family&quot;:&quot;Yan&quot;,&quot;given&quot;:&quot;Liming&quot;,&quot;parse-names&quot;:false,&quot;dropping-particle&quot;:&quot;&quot;,&quot;non-dropping-particle&quot;:&quot;&quot;},{&quot;family&quot;:&quot;Song&quot;,&quot;given&quot;:&quot;Xuding&quot;,&quot;parse-names&quot;:false,&quot;dropping-particle&quot;:&quot;&quot;,&quot;non-dropping-particle&quot;:&quot;&quot;}],&quot;container-title&quot;:&quot;IEEE Transactions on Power Electronics&quot;,&quot;DOI&quot;:&quot;10.1109/TPEL.2019.2939283&quot;,&quot;ISSN&quot;:&quot;19410107&quot;,&quot;issued&quot;:{&quot;date-parts&quot;:[[2020,3,1]]},&quot;page&quot;:&quot;2257-2262&quot;,&quot;abstract&quot;:&quot;This letter proposes a Luenberger model-based predictive torque control (LM-PTC) of induction machine to compensate prediction error caused by mismatched parameters. In the traditional predictive torque control (T-PTC), stator current, stator flux vector, and electromagnetic torque are predicted in one sampling period by open-loop prediction model, which will inevitably lead to prediction error by mismatched parameters, first. Inspired by the idea of closed-loop Luenberger observer, in the torque and flux prediction, the feedback correction part is introduced into prediction equations for LM-PTC. Second, the steady prediction errors of T-PTC and LM-PTC are, respectively, analyzed with mismatched parameter. Finally, the proposed LM-PTC is verified by the comparison experiments including dynamic-state, transient-state, and steady-state experiments.&quot;,&quot;publisher&quot;:&quot;Institute of Electrical and Electronics Engineers Inc.&quot;,&quot;issue&quot;:&quot;3&quot;,&quot;volume&quot;:&quot;35&quot;,&quot;container-title-short&quot;:&quot;&quot;},&quot;isTemporary&quot;:false},{&quot;id&quot;:&quot;95a0a306-49b4-3935-8705-0af1ea5bd8d6&quot;,&quot;itemData&quot;:{&quot;type&quot;:&quot;article-journal&quot;,&quot;id&quot;:&quot;95a0a306-49b4-3935-8705-0af1ea5bd8d6&quot;,&quot;title&quot;:&quot;A survey on electric vehicle powertrain systems&quot;,&quot;author&quot;:[{&quot;family&quot;:&quot;Karamuk&quot;,&quot;given&quot;:&quot;Mustafa&quot;,&quot;parse-names&quot;:false,&quot;dropping-particle&quot;:&quot;&quot;,&quot;non-dropping-particle&quot;:&quot;&quot;}],&quot;container-title&quot;:&quot;International Aegean Conference on Electrical Machines and Power Electronics, ACEMP 2011 and Electromotion 2011 Joint Conference&quot;,&quot;accessed&quot;:{&quot;date-parts&quot;:[[2022,4,20]]},&quot;DOI&quot;:&quot;10.1109/ACEMP.2011.6490617&quot;,&quot;ISBN&quot;:&quot;9781467350037&quot;,&quot;issued&quot;:{&quot;date-parts&quot;:[[2011]]},&quot;page&quot;:&quot;315-324&quot;,&quot;abstract&quot;:&quot;This study covers various aspects of powertrain systems for battery electric vehicles with main focus on front axes driven vehicles. A brief comparison of conventional and electrical powertrain regarding the driveability issues is presented in order to indicate the performance benefits of electrical machines into the vehicle applications. System level differences between internal combustion engine and electrical machine are given. As the most commonly used electrical machine types, a comparison of induction machine and interior permanent magnet synchronous machine is given. Main features of motor drives in industrial and electric vehicle applications are compared and system integration issues are discussed. As case study, electric version of FIAT New Doblo is presented including the test results on acceleration performance. Impact of vehicle weight on traction power demand is analysed both analytically and experimentally. Important research and development fields for motor drives in electric vehicles are highlighted considering the cost reduction, efficiency and reliability issues in automotive. © 2011 IEEE.&quot;,&quot;publisher&quot;:&quot;IEEE Computer Society&quot;,&quot;container-title-short&quot;:&quot;&quot;},&quot;isTemporary&quot;:false},{&quot;id&quot;:&quot;39a42482-87ce-3483-934b-fdf1126b8c48&quot;,&quot;itemData&quot;:{&quot;type&quot;:&quot;paper-conference&quot;,&quot;id&quot;:&quot;39a42482-87ce-3483-934b-fdf1126b8c48&quot;,&quot;title&quot;:&quot;Induction motor performance testing with an inverter power supply: Part 1&quot;,&quot;author&quot;:[{&quot;family&quot;:&quot;Jordan&quot;,&quot;given&quot;:&quot;Howard E.&quot;,&quot;parse-names&quot;:false,&quot;dropping-particle&quot;:&quot;&quot;,&quot;non-dropping-particle&quot;:&quot;&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container-title&quot;:&quot;IEEE Transactions on Magnetics&quot;,&quot;DOI&quot;:&quot;10.1109/TMAG.2006.887671&quot;,&quot;ISSN&quot;:&quot;00189464&quot;,&quot;issued&quot;:{&quot;date-parts&quot;:[[2007,1]]},&quot;page&quot;:&quot;242-245&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 Hz testing. Instrumentation and techniques for measuring voltage, current, and power on harmonic rich waveforms with accuracies approaching 1 %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This paper (Part 1) correlates test results with the results of an algorithmic induction motor analysis program. Part 2 presents the test results compared with a Matlab simulation program and also provides a comprehensive discussion of the instrumentation that was essential to achieve testing accuracy. Correlating test results with calculated values confirmed that the testing techniques developed during this testing program are useful for evaluating high-speed, high-power density electrical machinery. © 2006 IEEE.&quot;,&quot;issue&quot;:&quot;1&quot;,&quot;volume&quot;:&quot;43&quot;,&quot;container-title-short&quot;:&quot;&quot;},&quot;isTemporary&quot;:false},{&quot;id&quot;:&quot;364bc10f-afbe-3756-a4d0-943241b1cfc2&quot;,&quot;itemData&quot;:{&quot;type&quot;:&quot;paper-conference&quot;,&quot;id&quot;:&quot;364bc10f-afbe-3756-a4d0-943241b1cfc2&quot;,&quot;title&quot;:&quot;Induction motor performance testing with an inverter power supply: Part 2&quot;,&quot;author&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family&quot;:&quot;Jordan&quot;,&quot;given&quot;:&quot;Howard E.&quot;,&quot;parse-names&quot;:false,&quot;dropping-particle&quot;:&quot;&quot;,&quot;non-dropping-particle&quot;:&quot;&quot;}],&quot;container-title&quot;:&quot;IEEE Transactions on Magnetics&quot;,&quot;DOI&quot;:&quot;10.1109/TMAG.2006.887599&quot;,&quot;ISSN&quot;:&quot;00189464&quot;,&quot;issued&quot;:{&quot;date-parts&quot;:[[2007,1]]},&quot;page&quot;:&quot;275-278&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Hz testing. Instrumentation and techniques for measuring voltage, current, and power on harmonic rich waveforms with accuracies approaching 1%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Part 1 correlates test results with the results of an algorithmic induction motor analysis program. Part 2 (this paper) presents the test results compared with a Matlab simulation program and also provides a comprehensive discussion of the instrumentation that was essential to achieve testing accuracy. © 2006 IEEE.&quot;,&quot;issue&quot;:&quot;1&quot;,&quot;volume&quot;:&quot;43&quot;,&quot;container-title-short&quot;:&quot;&quot;},&quot;isTemporary&quot;:false}]},{&quot;citationID&quot;:&quot;MENDELEY_CITATION_99916cf3-d054-49e5-bb19-f4ce1e3c3822&quot;,&quot;properties&quot;:{&quot;noteIndex&quot;:0},&quot;isEdited&quot;:false,&quot;manualOverride&quot;:{&quot;isManuallyOverridden&quot;:false,&quot;citeprocText&quot;:&quot;[15], [16]&quot;,&quot;manualOverrideText&quot;:&quot;&quot;},&quot;citationTag&quot;:&quot;MENDELEY_CITATION_v3_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&quot;,&quot;citationItems&quot;:[{&quot;id&quot;:&quot;623e9921-2408-3b27-9183-a42b93657841&quot;,&quot;itemData&quot;:{&quot;type&quot;:&quot;webpage&quot;,&quot;id&quot;:&quot;623e9921-2408-3b27-9183-a42b93657841&quot;,&quot;title&quot;:&quot;Policies to promote electric vehicle deployment – Global EV Outlook 2021 – Analysis - IEA&quot;,&quot;accessed&quot;:{&quot;date-parts&quot;:[[2022,4,20]]},&quot;URL&quot;:&quot;https://www.iea.org/reports/global-ev-outlook-2021/policies-to-promote-electric-vehicle-deployment&quot;,&quot;container-title-short&quot;:&quot;&quot;},&quot;isTemporary&quot;:false},{&quot;id&quot;:&quot;a93bea89-38ea-33fd-b1a3-b4407acd009c&quot;,&quot;itemData&quot;:{&quot;type&quot;:&quot;article-journal&quot;,&quot;id&quot;:&quot;a93bea89-38ea-33fd-b1a3-b4407acd009c&quot;,&quot;title&quot;:&quot;Multi-phase induction machine drive research - A survey&quot;,&quot;author&quot;:[{&quot;family&quot;:&quot;Singh&quot;,&quot;given&quot;:&quot;G. K.&quot;,&quot;parse-names&quot;:false,&quot;dropping-particle&quot;:&quot;&quot;,&quot;non-dropping-particle&quot;:&quot;&quot;}],&quot;container-title&quot;:&quot;Electric Power Systems Research&quot;,&quot;accessed&quot;:{&quot;date-parts&quot;:[[2022,4,20]]},&quot;DOI&quot;:&quot;10.1016/S0378-7796(02)00007-X&quot;,&quot;ISSN&quot;:&quot;03787796&quot;,&quot;issued&quot;:{&quot;date-parts&quot;:[[2002,3,28]]},&quot;page&quot;:&quot;139-147&quot;,&quot;abstract&quot;:&quot;Due to the potential benefits resulting from the use of a phase order higher than three in transmission, some interest has also grown in the area of multi-phase machine. For machine drive applications, multi-phase system could potentially meet the demand for high power electric drive systems, which are both rugged and energy-efficient. High phase number drives possess several advantages over conventional three-phase drives such as: reducing the amplitude and increasing the frequency of torque pulsation, reducing the rotor harmonic currents, reducing the current per phase without increasing the voltage per phase, lowering the dc link current harmonics, higher reliability and increased power in the same frame. The high phase order drive is likely to remain limited to specialized applications where high reliability is demanded such as electric/hybrid vehicles, aerospace applications, ship propulsion, and high power application where a combination of several solid state devices form one leg of the drive. The research has been underway for the last two decades to investigate the various issues related to the use of multi-phase machine as a potential alternative to the conventional three-phase machine. This paper, therefore, reviews the progress made in multi-phase induction machine drive research and development since its inception. Attempts are made to highlight the current and future issues involved for the development of multi-phase induction machine drive technology for future application. © 2002 Elsevier Science B.V. All rights reserved.&quot;,&quot;publisher&quot;:&quot;Elsevier BV&quot;,&quot;issue&quot;:&quot;2&quot;,&quot;volume&quot;:&quot;61&quot;,&quot;container-title-short&quot;:&quot;&quot;},&quot;isTemporary&quot;:false}]},{&quot;citationID&quot;:&quot;MENDELEY_CITATION_7ebb4c4e-24f9-4ada-8a15-28eda96d668e&quot;,&quot;properties&quot;:{&quot;noteIndex&quot;:0},&quot;isEdited&quot;:false,&quot;manualOverride&quot;:{&quot;isManuallyOverridden&quot;:false,&quot;citeprocText&quot;:&quot;[17]&quot;,&quot;manualOverrideText&quot;:&quot;&quot;},&quot;citationTag&quot;:&quot;MENDELEY_CITATION_v3_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&quot;,&quot;citationItems&quot;:[{&quot;id&quot;:&quot;fd0d1499-732c-3a1e-a7c8-5e32e152d9f2&quot;,&quot;itemData&quot;:{&quot;type&quot;:&quot;webpage&quot;,&quot;id&quot;:&quot;fd0d1499-732c-3a1e-a7c8-5e32e152d9f2&quot;,&quot;title&quot;:&quot;EV30@30 campaign | Clean Energy Ministerial&quot;,&quot;accessed&quot;:{&quot;date-parts&quot;:[[2022,4,20]]},&quot;URL&quot;:&quot;https://www.cleanenergyministerial.org/initiatives-campaigns/ev3030-campaign/&quot;,&quot;container-title-short&quot;:&quot;&quot;},&quot;isTemporary&quot;:false}]},{&quot;citationID&quot;:&quot;MENDELEY_CITATION_3bfe71b0-523b-42d2-9b2e-2f88b8057750&quot;,&quot;properties&quot;:{&quot;noteIndex&quot;:0},&quot;isEdited&quot;:false,&quot;manualOverride&quot;:{&quot;isManuallyOverridden&quot;:false,&quot;citeprocText&quot;:&quot;[18]&quot;,&quot;manualOverrideText&quot;:&quot;&quot;},&quot;citationTag&quot;:&quot;MENDELEY_CITATION_v3_eyJjaXRhdGlvbklEIjoiTUVOREVMRVlfQ0lUQVRJT05fM2JmZTcxYjAtNTIzYi00MmQyLTliMmUtMmY4OGI4MDU3NzUw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1236db16-f3fe-460a-87ac-1f540f93c3d1&quot;,&quot;properties&quot;:{&quot;noteIndex&quot;:0},&quot;isEdited&quot;:false,&quot;manualOverride&quot;:{&quot;isManuallyOverridden&quot;:false,&quot;citeprocText&quot;:&quot;[19]&quot;,&quot;manualOverrideText&quot;:&quot;&quot;},&quot;citationTag&quot;:&quot;MENDELEY_CITATION_v3_eyJjaXRhdGlvbklEIjoiTUVOREVMRVlfQ0lUQVRJT05fMTIzNmRiMTYtZjNmZS00NjBhLTg3YWMtMWY1NDBmOTNjM2Qx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f9e58208-81ba-4166-aa9d-6e1973ed9d7f&quot;,&quot;properties&quot;:{&quot;noteIndex&quot;:0},&quot;isEdited&quot;:false,&quot;manualOverride&quot;:{&quot;isManuallyOverridden&quot;:false,&quot;citeprocText&quot;:&quot;[20]&quot;,&quot;manualOverrideText&quot;:&quot;&quot;},&quot;citationTag&quot;:&quot;MENDELEY_CITATION_v3_eyJjaXRhdGlvbklEIjoiTUVOREVMRVlfQ0lUQVRJT05fZjllNTgyMDgtODFiYS00MTY2LWFhOWQtNmUxOTczZWQ5ZDdm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b17f3e2a-1ec8-4ac4-b4e0-5b488a7f6e3d&quot;,&quot;properties&quot;:{&quot;noteIndex&quot;:0},&quot;isEdited&quot;:false,&quot;manualOverride&quot;:{&quot;isManuallyOverridden&quot;:false,&quot;citeprocText&quot;:&quot;[18]&quot;,&quot;manualOverrideText&quot;:&quot;&quot;},&quot;citationTag&quot;:&quot;MENDELEY_CITATION_v3_eyJjaXRhdGlvbklEIjoiTUVOREVMRVlfQ0lUQVRJT05fYjE3ZjNlMmEtMWVjOC00YWM0LWI0ZTAtNWI0ODhhN2Y2ZTNk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47be9e2f-4acf-40ef-a137-267b4b1c0d93&quot;,&quot;properties&quot;:{&quot;noteIndex&quot;:0},&quot;isEdited&quot;:false,&quot;manualOverride&quot;:{&quot;isManuallyOverridden&quot;:false,&quot;citeprocText&quot;:&quot;[19]&quot;,&quot;manualOverrideText&quot;:&quot;&quot;},&quot;citationTag&quot;:&quot;MENDELEY_CITATION_v3_eyJjaXRhdGlvbklEIjoiTUVOREVMRVlfQ0lUQVRJT05fNDdiZTllMmYtNGFjZi00MGVmLWExMzctMjY3YjRiMWMwZDkz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94ea25b1-5a9a-40ff-8f93-abac42d88acf&quot;,&quot;properties&quot;:{&quot;noteIndex&quot;:0},&quot;isEdited&quot;:false,&quot;manualOverride&quot;:{&quot;isManuallyOverridden&quot;:false,&quot;citeprocText&quot;:&quot;[21]&quot;,&quot;manualOverrideText&quot;:&quot;&quot;},&quot;citationTag&quot;:&quot;MENDELEY_CITATION_v3_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&quot;,&quot;citationItems&quot;:[{&quot;id&quot;:&quot;f2b3e349-33b7-3c15-aa36-88520c8c3656&quot;,&quot;itemData&quot;:{&quot;type&quot;:&quot;webpage&quot;,&quot;id&quot;:&quot;f2b3e349-33b7-3c15-aa36-88520c8c3656&quot;,&quot;title&quot;:&quot;List of eligible vehicles under the iZEV Program&quot;,&quot;accessed&quot;:{&quot;date-parts&quot;:[[2022,4,20]]},&quot;URL&quot;:&quot;https://tc.canada.ca/en/road-transportation/innovative-technologies/zero-emission-vehicles/list-eligible-vehicles-under-izev-program&quot;,&quot;container-title-short&quot;:&quot;&quot;},&quot;isTemporary&quot;:false}]},{&quot;citationID&quot;:&quot;MENDELEY_CITATION_54a8208a-c2fe-4bd5-929c-4c6c4480fd84&quot;,&quot;properties&quot;:{&quot;noteIndex&quot;:0},&quot;isEdited&quot;:false,&quot;manualOverride&quot;:{&quot;isManuallyOverridden&quot;:false,&quot;citeprocText&quot;:&quot;[20]&quot;,&quot;manualOverrideText&quot;:&quot;&quot;},&quot;citationTag&quot;:&quot;MENDELEY_CITATION_v3_eyJjaXRhdGlvbklEIjoiTUVOREVMRVlfQ0lUQVRJT05fNTRhODIwOGEtYzJmZS00YmQ1LTkyOWMtNGM2YzQ0ODBmZDg0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2e4aa1f7-67d0-437b-8a4c-cc4f22167c08&quot;,&quot;properties&quot;:{&quot;noteIndex&quot;:0},&quot;isEdited&quot;:false,&quot;manualOverride&quot;:{&quot;isManuallyOverridden&quot;:false,&quot;citeprocText&quot;:&quot;[22]&quot;,&quot;manualOverrideText&quot;:&quot;&quot;},&quot;citationTag&quot;:&quot;MENDELEY_CITATION_v3_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&quot;,&quot;citationItems&quot;:[{&quot;id&quot;:&quot;ba19cc99-e0c9-3ab7-afa3-d8a0b8aeaafa&quot;,&quot;itemData&quot;:{&quot;type&quot;:&quot;webpage&quot;,&quot;id&quot;:&quot;ba19cc99-e0c9-3ab7-afa3-d8a0b8aeaafa&quot;,&quot;title&quot;:&quot;Stellantis plants in Windsor, Brampton to get $3.6B in upgrades for EV production | CBC News&quot;,&quot;accessed&quot;:{&quot;date-parts&quot;:[[2022,5,2]]},&quot;URL&quot;:&quot;https://www.cbc.ca/news/canada/windsor/prime-minister-ontario-premier-stellantis-windsor-announcement-1.6437954&quot;,&quot;container-title-short&quot;:&quot;&quot;},&quot;isTemporary&quot;:false}]},{&quot;citationID&quot;:&quot;MENDELEY_CITATION_7c84cf61-6d1d-4499-ae67-b56d29754b16&quot;,&quot;properties&quot;:{&quot;noteIndex&quot;:0},&quot;isEdited&quot;:false,&quot;manualOverride&quot;:{&quot;isManuallyOverridden&quot;:false,&quot;citeprocText&quot;:&quot;[18]&quot;,&quot;manualOverrideText&quot;:&quot;&quot;},&quot;citationTag&quot;:&quot;MENDELEY_CITATION_v3_eyJjaXRhdGlvbklEIjoiTUVOREVMRVlfQ0lUQVRJT05fN2M4NGNmNjEtNmQxZC00NDk5LWFlNjctYjU2ZDI5NzU0YjE2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733f37b8-7e71-4a3b-bff6-e768e35eabeb&quot;,&quot;properties&quot;:{&quot;noteIndex&quot;:0},&quot;isEdited&quot;:false,&quot;manualOverride&quot;:{&quot;isManuallyOverridden&quot;:false,&quot;citeprocText&quot;:&quot;[18]&quot;,&quot;manualOverrideText&quot;:&quot;&quot;},&quot;citationTag&quot;:&quot;MENDELEY_CITATION_v3_eyJjaXRhdGlvbklEIjoiTUVOREVMRVlfQ0lUQVRJT05fNzMzZjM3YjgtN2U3MS00YTNiLWJmZjYtZTc2OGUzNWVhYmVi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a7a04340-05de-464e-b69e-8322eb47d066&quot;,&quot;properties&quot;:{&quot;noteIndex&quot;:0},&quot;isEdited&quot;:false,&quot;manualOverride&quot;:{&quot;isManuallyOverridden&quot;:false,&quot;citeprocText&quot;:&quot;[19]&quot;,&quot;manualOverrideText&quot;:&quot;&quot;},&quot;citationTag&quot;:&quot;MENDELEY_CITATION_v3_eyJjaXRhdGlvbklEIjoiTUVOREVMRVlfQ0lUQVRJT05fYTdhMDQzNDAtMDVkZS00NjRlLWI2OWUtODMyMmViNDdkMDY2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71c19858-680d-4cd2-91f3-7dc25b1d811b&quot;,&quot;properties&quot;:{&quot;noteIndex&quot;:0},&quot;isEdited&quot;:false,&quot;manualOverride&quot;:{&quot;isManuallyOverridden&quot;:false,&quot;citeprocText&quot;:&quot;[23]–[25]&quot;,&quot;manualOverrideText&quot;:&quot;&quot;},&quot;citationTag&quot;:&quot;MENDELEY_CITATION_v3_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&quot;,&quot;citationItems&quot;:[{&quot;id&quot;:&quot;cd58ed04-a161-381a-b07e-9206fa436c85&quot;,&quot;itemData&quot;:{&quot;type&quot;:&quot;webpage&quot;,&quot;id&quot;:&quot;cd58ed04-a161-381a-b07e-9206fa436c85&quot;,&quot;title&quot;:&quot;Compare electric vehicles - EV Database&quot;,&quot;accessed&quot;:{&quot;date-parts&quot;:[[2022,4,20]]},&quot;URL&quot;:&quot;https://ev-database.org/#sort:path~type~order=.rank~number~desc|range-slider-range:prev~next=0~1200|range-slider-acceleration:prev~next=2~23|range-slider-topspeed:prev~next=110~450|range-slider-battery:prev~next=10~200|range-slider-towweight:prev~next=0~2500|range-slider-fastcharge:prev~next=0~1500|paging:currentPage=0|paging:number=9&quot;,&quot;container-title-short&quot;:&quot;&quot;},&quot;isTemporary&quot;:false},{&quot;id&quot;:&quot;61785604-0a3d-3ea7-9558-15cab5d4cbe1&quot;,&quot;itemData&quot;:{&quot;type&quot;:&quot;webpage&quot;,&quot;id&quot;:&quot;61785604-0a3d-3ea7-9558-15cab5d4cbe1&quot;,&quot;title&quot;:&quot;EVSpecifications - Electric vehicle specifications, electric car news, EV comparisons&quot;,&quot;accessed&quot;:{&quot;date-parts&quot;:[[2022,4,20]]},&quot;URL&quot;:&quot;https://www.evspecifications.com/&quot;,&quot;container-title-short&quot;:&quot;&quot;},&quot;isTemporary&quot;:false},{&quot;id&quot;:&quot;0f70249a-6576-317c-b31d-ab1f6f1b10b5&quot;,&quot;itemData&quot;:{&quot;type&quot;:&quot;webpage&quot;,&quot;id&quot;:&quot;0f70249a-6576-317c-b31d-ab1f6f1b10b5&quot;,&quot;title&quot;:&quot;Compare Electric Cars: EV Range, Specs, Pricing &amp; More&quot;,&quot;accessed&quot;:{&quot;date-parts&quot;:[[2022,4,20]]},&quot;URL&quot;:&quot;https://insideevs.com/reviews/344001/compare-evs/&quot;,&quot;container-title-short&quot;:&quot;&quot;},&quot;isTemporary&quot;:false}]},{&quot;citationID&quot;:&quot;MENDELEY_CITATION_52b74105-b214-44cb-afae-3af5d339c108&quot;,&quot;properties&quot;:{&quot;noteIndex&quot;:0},&quot;isEdited&quot;:false,&quot;manualOverride&quot;:{&quot;isManuallyOverridden&quot;:false,&quot;citeprocText&quot;:&quot;[19]&quot;,&quot;manualOverrideText&quot;:&quot;&quot;},&quot;citationTag&quot;:&quot;MENDELEY_CITATION_v3_eyJjaXRhdGlvbklEIjoiTUVOREVMRVlfQ0lUQVRJT05fNTJiNzQxMDUtYjIxNC00NGNiLWFmYWUtM2FmNWQzMzljMTA4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63d131a2-a48b-4916-8a78-26b0d994949c&quot;,&quot;properties&quot;:{&quot;noteIndex&quot;:0},&quot;isEdited&quot;:false,&quot;manualOverride&quot;:{&quot;isManuallyOverridden&quot;:false,&quot;citeprocText&quot;:&quot;[26]&quot;,&quot;manualOverrideText&quot;:&quot;&quot;},&quot;citationTag&quot;:&quot;MENDELEY_CITATION_v3_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&quot;,&quot;citationItems&quot;:[{&quot;id&quot;:&quot;193f1959-ca50-3710-9b98-5bd4f8d0279b&quot;,&quot;itemData&quot;:{&quot;type&quot;:&quot;article-journal&quot;,&quot;id&quot;:&quot;193f1959-ca50-3710-9b98-5bd4f8d0279b&quot;,&quot;title&quot;:&quot;Electric motors in electrified transportation: A step toward achieving a sustainable and highly efficient transportation system&quot;,&quot;author&quot;:[{&quot;family&quot;:&quot;Bilgin&quot;,&quot;given&quot;:&quot;Berker&quot;,&quot;parse-names&quot;:false,&quot;dropping-particle&quot;:&quot;&quot;,&quot;non-dropping-particle&quot;:&quot;&quot;},{&quot;family&quot;:&quot;Emadi&quot;,&quot;given&quot;:&quot;Ali&quot;,&quot;parse-names&quot;:false,&quot;dropping-particle&quot;:&quot;&quot;,&quot;non-dropping-particle&quot;:&quot;&quot;}],&quot;container-title&quot;:&quot;IEEE Power Electronics Magazine&quot;,&quot;accessed&quot;:{&quot;date-parts&quot;:[[2022,4,20]]},&quot;DOI&quot;:&quot;10.1109/MPEL.2014.2312275&quot;,&quot;ISSN&quot;:&quot;23299215&quot;,&quot;issued&quot;:{&quot;date-parts&quot;:[[2014,6,1]]},&quot;page&quot;:&quot;10-17&quot;,&quot;abstract&quot;:&quot;The transportation sector is one of the largest energy users, and the main source of energy in our transportation system is still fossil fuels. As an example, in the United States, 98% of transportation energy comes from oil, but most of it is wasted due to the low efficiency of con-ventional internal combustion engine (ICE) vehicles. To-day's low fuel efficiencies make the automotive industry one of largest sources of greenhouse gas emissions. In this article, the multidisciplinary nature of electric traction motors is investigated and related design issues are presented for interior permanent magnet (PM), induction, and switched reluctance machines (SRMs). These are the commonly considered machine types for traction applications, although the PM machine is the most widely used type in currently available electrified vehicles. The operating principles of these machines were also be explained.&quot;,&quot;publisher&quot;:&quot;Institute of Electrical and Electronics Engineers Inc.&quot;,&quot;issue&quot;:&quot;2&quot;,&quot;volume&quot;:&quot;1&quot;,&quot;container-title-short&quot;:&quot;&quot;},&quot;isTemporary&quot;:false}]},{&quot;citationID&quot;:&quot;MENDELEY_CITATION_36f13d2f-265e-4e03-84bb-f2dc5a60833b&quot;,&quot;properties&quot;:{&quot;noteIndex&quot;:0},&quot;isEdited&quot;:false,&quot;manualOverride&quot;:{&quot;isManuallyOverridden&quot;:false,&quot;citeprocText&quot;:&quot;[27]&quot;,&quot;manualOverrideText&quot;:&quot;&quot;},&quot;citationTag&quot;:&quot;MENDELEY_CITATION_v3_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&quot;,&quot;citationItems&quot;:[{&quot;id&quot;:&quot;82f9dddb-3ba7-348c-806f-336a1b81eb38&quot;,&quot;itemData&quot;:{&quot;type&quot;:&quot;article-journal&quot;,&quot;id&quot;:&quot;82f9dddb-3ba7-348c-806f-336a1b81eb38&quot;,&quot;title&quot;:&quot;Angle Compensation-Based Voltage Redistribution for Induction Motor Drives in the Field-Weakening Windup Region&quot;,&quot;author&quot;:[{&quot;family&quot;:&quot;Zhang&quot;,&quot;given&quot;:&quot;Jing&quot;,&quot;parse-names&quot;:false,&quot;dropping-particle&quot;:&quot;&quot;,&quot;non-dropping-particle&quot;:&quot;&quot;},{&quot;family&quot;:&quot;Wang&quot;,&quot;given&quot;:&quot;Bo&quot;,&quot;parse-names&quot;:false,&quot;dropping-particle&quot;:&quot;&quot;,&quot;non-dropping-particle&quot;:&quot;&quot;},{&quot;family&quot;:&quot;Yu&quot;,&quot;given&quot;:&quot;Yong&quot;,&quot;parse-names&quot;:false,&quot;dropping-particle&quot;:&quot;&quot;,&quot;non-dropping-particle&quot;:&quot;&quot;},{&quot;family&quot;:&quot;Cai&quot;,&quot;given&quot;:&quot;Hongye&quot;,&quot;parse-names&quot;:false,&quot;dropping-particle&quot;:&quot;&quot;,&quot;non-dropping-particle&quot;:&quot;&quot;},{&quot;family&quot;:&quot;Zhang&quot;,&quot;given&quot;:&quot;Xu&quot;,&quot;parse-names&quot;:false,&quot;dropping-particle&quot;:&quot;&quot;,&quot;non-dropping-particle&quot;:&quot;&quot;},{&quot;family&quot;:&quot;Xu&quot;,&quot;given&quot;:&quot;Dianguo&quot;,&quot;parse-names&quot;:false,&quot;dropping-particle&quot;:&quot;&quot;,&quot;non-dropping-particle&quot;:&quot;&quot;}],&quot;container-title&quot;:&quot;2019 22nd International Conference on Electrical Machines and Systems, ICEMS 2019&quot;,&quot;accessed&quot;:{&quot;date-parts&quot;:[[2022,4,20]]},&quot;DOI&quot;:&quot;10.1109/ICEMS.2019.8921483&quot;,&quot;ISBN&quot;:&quot;9781728133980&quot;,&quot;issued&quot;:{&quot;date-parts&quot;:[[2019,8,1]]},&quot;abstract&quot;:&quot;Due to the limited inverter output voltage, the current regulator of induction motor (IM) drives is prone to saturating during the transient process of field-weakening region. This windup problem seriously deteriorates the dynamic performance of IM field-weakening control. To address this problem, this paper proposes an angle compensation-based voltage redistribution method. The proposed method can rotate the voltage command output from the current regulator to increase the d-axis voltage margin. Compared with the conventional field-weakening control, the proposed method can effectively avoid the fluctuant current and achieve smoother performance in the field-weakening windup region. The experimental results from a 3.7kW IM drive system verify the effectiveness of the proposed algorithm.&quot;,&quot;publisher&quot;:&quot;Institute of Electrical and Electronics Engineers Inc.&quot;,&quot;container-title-short&quot;:&quot;&quot;},&quot;isTemporary&quot;:false}]},{&quot;citationID&quot;:&quot;MENDELEY_CITATION_489864cc-dbb1-4425-8510-0c1afb7ce881&quot;,&quot;properties&quot;:{&quot;noteIndex&quot;:0},&quot;isEdited&quot;:false,&quot;manualOverride&quot;:{&quot;isManuallyOverridden&quot;:false,&quot;citeprocText&quot;:&quot;[28]&quot;,&quot;manualOverrideText&quot;:&quot;&quot;},&quot;citationTag&quot;:&quot;MENDELEY_CITATION_v3_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&quot;,&quot;citationItems&quot;:[{&quot;id&quot;:&quot;f205eff3-16e1-3204-9640-ae4400345fb3&quot;,&quot;itemData&quot;:{&quot;type&quot;:&quot;article-journal&quot;,&quot;id&quot;:&quot;f205eff3-16e1-3204-9640-ae4400345fb3&quot;,&quot;title&quot;:&quot;Impact of battery weight and charging patterns on the economic and environmental benefits of plug-in hybrid vehicles&quot;,&quot;author&quot;:[{&quot;family&quot;:&quot;Shiau&quot;,&quot;given&quot;:&quot;Ching Shin Norman&quot;,&quot;parse-names&quot;:false,&quot;dropping-particle&quot;:&quot;&quot;,&quot;non-dropping-particle&quot;:&quot;&quot;},{&quot;family&quot;:&quot;Samaras&quot;,&quot;given&quot;:&quot;Constantine&quot;,&quot;parse-names&quot;:false,&quot;dropping-particle&quot;:&quot;&quot;,&quot;non-dropping-particle&quot;:&quot;&quot;},{&quot;family&quot;:&quot;Hauffe&quot;,&quot;given&quot;:&quot;Richard&quot;,&quot;parse-names&quot;:false,&quot;dropping-particle&quot;:&quot;&quot;,&quot;non-dropping-particle&quot;:&quot;&quot;},{&quot;family&quot;:&quot;Michalek&quot;,&quot;given&quot;:&quot;Jeremy J.&quot;,&quot;parse-names&quot;:false,&quot;dropping-particle&quot;:&quot;&quot;,&quot;non-dropping-particle&quot;:&quot;&quot;}],&quot;container-title&quot;:&quot;Energy Policy&quot;,&quot;accessed&quot;:{&quot;date-parts&quot;:[[2022,4,20]]},&quot;DOI&quot;:&quot;10.1016/J.ENPOL.2009.02.040&quot;,&quot;ISSN&quot;:&quot;03014215&quot;,&quot;issued&quot;:{&quot;date-parts&quot;:[[2009,7]]},&quot;page&quot;:&quot;2653-2663&quot;,&quot;abstract&quot;:&quot;Plug-in hybrid electric vehicle (PHEV) technology is receiving attention as an approach to reducing US dependency on foreign oil and greenhouse gas (GHG) emissions from the transportation sector. PHEVs require large batteries for energy storage, which affect vehicle cost, weight, and performance. We construct PHEV simulation models to account for the effects of additional batteries on fuel consumption, cost, and GHG emissions over a range of charging frequencies (distance traveled between charges). We find that when charged frequently, every 20 miles or less, using average US electricity, small-capacity PHEVs are less expensive and release fewer GHGs than hybrid electric vehicles (HEVs) or conventional vehicles. For moderate charging intervals of 20-100 miles, PHEVs release fewer GHGs, but HEVs have lower lifetime costs. High fuel prices, low-cost batteries, or high carbon taxes combined with low-carbon electricity generation would make small-capacity PHEVs cost competitive for a wide range of drivers. In contrast, increased battery specific energy or carbon taxes without decarbonization of the electricity grid would have limited impact. Large-capacity PHEVs sized for 40 or more miles of electric-only travel do not offer the lowest lifetime cost in any scenario, although they could minimize GHG emissions for some drivers and provide potential to shift air pollutant emissions away from population centers. The tradeoffs identified in this analysis can provide a space for vehicle manufacturers, policymakers, and the public to identify optimal decisions for PHEV design, policy and use. Given the alignment of economic, environmental, and national security objectives, policies aimed at putting PHEVs on the road will likely be most effective if they focus on adoption of small-capacity PHEVs by urban drivers who can charge frequently. © 2009 Elsevier Ltd. All rights reserved.&quot;,&quot;issue&quot;:&quot;7&quot;,&quot;volume&quot;:&quot;37&quot;,&quot;container-title-short&quot;:&quot;&quot;},&quot;isTemporary&quot;:false}]},{&quot;citationID&quot;:&quot;MENDELEY_CITATION_3bb00de1-336e-4389-b0a1-a37534bda2c2&quot;,&quot;properties&quot;:{&quot;noteIndex&quot;:0},&quot;isEdited&quot;:false,&quot;manualOverride&quot;:{&quot;isManuallyOverridden&quot;:false,&quot;citeprocText&quot;:&quot;[29]&quot;,&quot;manualOverrideText&quot;:&quot;&quot;},&quot;citationTag&quot;:&quot;MENDELEY_CITATION_v3_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&quot;,&quot;citationItems&quot;:[{&quot;id&quot;:&quot;1ab3753b-edd4-3e79-9c91-92c998448e4a&quot;,&quot;itemData&quot;:{&quot;type&quot;:&quot;article-journal&quot;,&quot;id&quot;:&quot;1ab3753b-edd4-3e79-9c91-92c998448e4a&quot;,&quot;title&quot;:&quot;Computation-Efficient Decoupled Multiparameter Estimation of PMSMs from Massive Redundant Measurements&quot;,&quot;author&quot;:[{&quot;family&quot;:&quot;Lai&quot;,&quot;given&quot;:&quot;Chunyan&quot;,&quot;parse-names&quot;:false,&quot;dropping-particle&quot;:&quot;&quot;,&quot;non-dropping-particle&quot;:&quot;&quot;},{&quot;family&quot;:&quot;Feng&quot;,&quot;given&quot;:&quot;Guodong&quot;,&quot;parse-names&quot;:false,&quot;dropping-particle&quot;:&quot;&quot;,&quot;non-dropping-particle&quot;:&quot;&quot;},{&quot;family&quot;:&quot;Li&quot;,&quot;given&quot;:&quot;Ze&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Power Electronics&quot;,&quot;DOI&quot;:&quot;10.1109/TPEL.2020.2980315&quot;,&quot;ISSN&quot;:&quot;19410107&quot;,&quot;issued&quot;:{&quot;date-parts&quot;:[[2020,10,1]]},&quot;page&quot;:&quot;10729-10740&quot;,&quot;abstract&quot;:&quot;Comprehensive parameters testing and analysis are critical to high-performance modeling and control of permanent magnet synchronous machines (PMSMs). In this article, a novel decoupled approach for dual three-phase PMSM parameter estimation including winding resistance, machine inductances, and PM flux linkage is proposed for comprehensive parameter testing. An improved machine model considering magnetic saturation and inverter nonlinearity is proposed at first, in which a quadratic equation is employed to model the nonlinear variation of machine inductances and inverter voltage distortion is also modeled. Thereafter, a novel decoupled estimation model is proposed to decouple multiparameter estimation into four simplified estimations using least squares method. This decoupled model can effectively reduce the cross influences between parameters and improve the computation efficiency. Moreover, it is capable of dealing with massive redundant measurements for accurate and computation-efficient parameter estimations, which is especially suitable for obtaining machine parameters over a wide operation range during machine testing, such as inductance maps under different operating conditions.&quot;,&quot;publisher&quot;:&quot;Institute of Electrical and Electronics Engineers Inc.&quot;,&quot;issue&quot;:&quot;10&quot;,&quot;volume&quot;:&quot;35&quot;,&quot;container-title-short&quot;:&quot;&quot;},&quot;isTemporary&quot;:false}]},{&quot;citationID&quot;:&quot;MENDELEY_CITATION_e4b26c7b-6bf1-4e58-828d-be5a4ea77f29&quot;,&quot;properties&quot;:{&quot;noteIndex&quot;:0},&quot;isEdited&quot;:false,&quot;manualOverride&quot;:{&quot;isManuallyOverridden&quot;:false,&quot;citeprocText&quot;:&quot;[30]–[32]&quot;,&quot;manualOverrideText&quot;:&quot;&quot;},&quot;citationTag&quot;:&quot;MENDELEY_CITATION_v3_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&quot;,&quot;citationItems&quot;:[{&quot;id&quot;:&quot;8b2fc2ee-2919-347c-94d0-15493c4f6398&quot;,&quot;itemData&quot;:{&quot;type&quot;:&quot;article-journal&quot;,&quot;id&quot;:&quot;8b2fc2ee-2919-347c-94d0-15493c4f6398&quot;,&quot;title&quot;:&quot;Comparison between SPM and IPM motor drives for EV application&quot;,&quot;author&quot;:[{&quot;family&quot;:&quot;Vagati&quot;,&quot;given&quot;:&quot;Alfredo&quot;,&quot;parse-names&quot;:false,&quot;dropping-particle&quot;:&quot;&quot;,&quot;non-dropping-particle&quot;:&quot;&quot;},{&quot;family&quot;:&quot;Pellegrino&quot;,&quot;given&quot;:&quot;Gianmario&quot;,&quot;parse-names&quot;:false,&quot;dropping-particle&quot;:&quot;&quot;,&quot;non-dropping-particle&quot;:&quot;&quot;},{&quot;family&quot;:&quot;Guglielmi&quot;,&quot;given&quot;:&quot;Paolo&quot;,&quot;parse-names&quot;:false,&quot;dropping-particle&quot;:&quot;&quot;,&quot;non-dropping-particle&quot;:&quot;&quot;}],&quot;container-title&quot;:&quot;19th International Conference on Electrical Machines, ICEM 2010&quot;,&quot;accessed&quot;:{&quot;date-parts&quot;:[[2022,4,20]]},&quot;DOI&quot;:&quot;10.1109/ICELMACH.2010.5607911&quot;,&quot;ISBN&quot;:&quot;9781424441754&quot;,&quot;issued&quot;:{&quot;date-parts&quot;:[[2010]]},&quot;abstract&quot;:&quot;Electric Vehicles make use of permanent magnet synchronous traction motors for their high torque density and efficiency. A comparison between interior permanent magnet (IPM) and surface mounted permanent magnet (SPM) motors is carried out, in terms of performance at given inverter ratings. A simplified analytical approach is proposed and its results are confirmed by actual motor design, validated through FEA. The main result of the proposed analysis is to put in evidence the different behavior of IPM and SPM motors in terms of overload capability: as expected, the overload current results in a power overload of the IPM motor, while in the SPM motor the maximum power is upper limited irrespectively of the current overload. ©2010 IEEE.&quot;,&quot;container-title-short&quot;:&quot;&quot;},&quot;isTemporary&quot;:false},{&quot;id&quot;:&quot;574b87cc-4aa6-37e2-be74-90fc5ea47818&quot;,&quot;itemData&quot;:{&quot;type&quot;:&quot;report&quot;,&quot;id&quot;:&quot;574b87cc-4aa6-37e2-be74-90fc5ea47818&quot;,&quot;title&quot;:&quot;Comparison between Induction Machine and Interior Permanent Magnet Machine for Electric Vehicle Application&quot;,&quot;author&quot;:[{&quot;family&quot;:&quot;Guan&quot;,&quot;given&quot;:&quot;Y&quot;,&quot;parse-names&quot;:false,&quot;dropping-particle&quot;:&quot;&quot;,&quot;non-dropping-particle&quot;:&quot;&quot;},{&quot;family&quot;:&quot;Zhu&quot;,&quot;given&quot;:&quot;Z Q&quot;,&quot;parse-names&quot;:false,&quot;dropping-particle&quot;:&quot;&quot;,&quot;non-dropping-particle&quot;:&quot;&quot;},{&quot;family&quot;:&quot;Afinowi&quot;,&quot;given&quot;:&quot;I A A&quot;,&quot;parse-names&quot;:false,&quot;dropping-particle&quot;:&quot;&quot;,&quot;non-dropping-particle&quot;:&quot;&quot;},{&quot;family&quot;:&quot;Mipo&quot;,&quot;given&quot;:&quot;J C&quot;,&quot;parse-names&quot;:false,&quot;dropping-particle&quot;:&quot;&quot;,&quot;non-dropping-particle&quot;:&quot;&quot;},{&quot;family&quot;:&quot;Farah&quot;,&quot;given&quot;:&quot;P&quot;,&quot;parse-names&quot;:false,&quot;dropping-particle&quot;:&quot;&quot;,&quot;non-dropping-particle&quot;:&quot;&quot;}],&quot;DOI&quot;:&quot;10.1109/ICEMS.2014.7013454&quot;,&quot;issued&quot;:{&quot;date-parts&quot;:[[2014]]},&quot;abstract&quot;:&quot;This paper makes a quantitative comparison between induction machine (IM) and interior permanent magnet machine (IPM) for electric vehicle (EV) application, in terms of electromagnetic performance and material cost. The popular Toyota Prius 2010 IPM is adopted directly, and the IM is designed with the same stator outer diameter and stack length as Prius 2010 IPM for a fair comparison. The design process of IM is introduced, and the torque capability, torque/power-speed characteristics, torque ripple and cost, are compared and discussed. Index Terms-electromagnetic performance, inductance machine, interior permanent magnet machine, Prius 2010.&quot;,&quot;container-title-short&quot;:&quot;&quot;},&quot;isTemporary&quot;:false},{&quot;id&quot;:&quot;884383cb-1961-344d-ada7-bf27fde84ef4&quot;,&quot;itemData&quot;:{&quot;type&quot;:&quot;article-journal&quot;,&quot;id&quot;:&quot;884383cb-1961-344d-ada7-bf27fde84ef4&quot;,&quot;title&quot;:&quot;Design and comparison between IM and PMSM for hybrid electrical vehicles&quot;,&quot;author&quot;:[{&quot;family&quot;:&quot;Kim&quot;,&quot;given&quot;:&quot;Kwangsoo&quot;,&quot;parse-names&quot;:false,&quot;dropping-particle&quot;:&quot;&quot;,&quot;non-dropping-particle&quot;:&quot;&quot;},{&quot;family&quot;:&quot;Bae&quot;,&quot;given&quot;:&quot;Jaenam&quot;,&quot;parse-names&quot;:false,&quot;dropping-particle&quot;:&quot;&quot;,&quot;non-dropping-particle&quot;:&quot;&quot;},{&quot;family&quot;:&quot;Kim&quot;,&quot;given&quot;:&quot;Won Ho&quot;,&quot;parse-names&quot;:false,&quot;dropping-particle&quot;:&quot;&quot;,&quot;non-dropping-particle&quot;:&quot;&quot;},{&quot;family&quot;:&quot;Ham&quot;,&quot;given&quot;:&quot;Sang Hwan&quot;,&quot;parse-names&quot;:false,&quot;dropping-particle&quot;:&quot;&quot;,&quot;non-dropping-particle&quot;:&quot;&quot;},{&quot;family&quot;:&quot;Cho&quot;,&quot;given&quot;:&quot;Suyeon&quot;,&quot;parse-names&quot;:false,&quot;dropping-particle&quot;:&quot;&quot;,&quot;non-dropping-particle&quot;:&quot;&quot;},{&quot;family&quot;:&quot;Lee&quot;,&quot;given&quot;:&quot;Ju&quot;,&quot;parse-names&quot;:false,&quot;dropping-particle&quot;:&quot;&quot;,&quot;non-dropping-particle&quot;:&quot;&quot;}],&quot;container-title&quot;:&quot;Digests of the 2010 14th Biennial IEEE Conference on Electromagnetic Field Computation, CEFC 2010&quot;,&quot;accessed&quot;:{&quot;date-parts&quot;:[[2022,4,20]]},&quot;DOI&quot;:&quot;10.1109/CEFC.2010.5481798&quot;,&quot;ISBN&quot;:&quot;9781424470594&quot;,&quot;issued&quot;:{&quot;date-parts&quot;:[[2010]]},&quot;abstract&quot;:&quot;Considering the development and the prototype presentations of electrical and hybrid electrical vehicles over the last decade, one can see that several machine types were applied the direct current machine (DC), induction machine (IM), the permanent magnet synchronous machine (PMSM), and the switched reluctance machine (SRM). However many comparison study shows the IM or PMSM is suitable for hybrid propulsion system [1]-[4] and this type of motor is mostly adopted in the automotive industry. The IM is generally adopted in the USA and Europe while on the other the PMSM is adopted in Japan. It is very hard to say which one is better but it depends on vehicle constraint, for example, output power, power density, efficiency, so on. In this paper, the two type of machine is compared in different output power. It shows the power density as increasing output power, and it discusses the critical issue of the iron loss according to the output power. © 2010 IEEE.&quot;,&quot;container-title-short&quot;:&quot;&quot;},&quot;isTemporary&quot;:false}]},{&quot;citationID&quot;:&quot;MENDELEY_CITATION_9934c856-1c7b-458d-8765-d06fc29a34b5&quot;,&quot;properties&quot;:{&quot;noteIndex&quot;:0},&quot;isEdited&quot;:false,&quot;manualOverride&quot;:{&quot;isManuallyOverridden&quot;:false,&quot;citeprocText&quot;:&quot;[33]&quot;,&quot;manualOverrideText&quot;:&quot;&quot;},&quot;citationTag&quot;:&quot;MENDELEY_CITATION_v3_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&quot;,&quot;citationItems&quot;:[{&quot;id&quot;:&quot;32438c36-f4c3-32a2-8867-984a4c705143&quot;,&quot;itemData&quot;:{&quot;type&quot;:&quot;report&quot;,&quot;id&quot;:&quot;32438c36-f4c3-32a2-8867-984a4c705143&quot;,&quot;title&quot;:&quot;PMSM electrical parameters measurement&quot;,&quot;author&quot;:[{&quot;family&quot;:&quot;Semiconductor Inc&quot;,&quot;given&quot;:&quot;Freescale&quot;,&quot;parse-names&quot;:false,&quot;dropping-particle&quot;:&quot;&quot;,&quot;non-dropping-particle&quot;:&quot;&quot;}],&quot;issued&quot;:{&quot;date-parts&quot;:[[2013]]},&quot;container-title-short&quot;:&quot;&quot;},&quot;isTemporary&quot;:false}]},{&quot;citationID&quot;:&quot;MENDELEY_CITATION_cafe60c2-aa89-4456-9d10-d064c08c2205&quot;,&quot;properties&quot;:{&quot;noteIndex&quot;:0},&quot;isEdited&quot;:false,&quot;manualOverride&quot;:{&quot;isManuallyOverridden&quot;:false,&quot;citeprocText&quot;:&quot;[34]&quot;,&quot;manualOverrideText&quot;:&quot;&quot;},&quot;citationTag&quot;:&quot;MENDELEY_CITATION_v3_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&quot;,&quot;citationItems&quot;:[{&quot;id&quot;:&quot;85d5fdd8-1af0-3ee2-8fa0-3d257efdb3f7&quot;,&quot;itemData&quot;:{&quot;type&quot;:&quot;article-journal&quot;,&quot;id&quot;:&quot;85d5fdd8-1af0-3ee2-8fa0-3d257efdb3f7&quot;,&quot;title&quot;:&quot;Measurement-based nonlinear modeling of PMSMs&quot;,&quot;author&quot;:[{&quot;family&quot;:&quot;Bramerdorfer&quot;,&quot;given&quot;:&quot;G.&quot;,&quot;parse-names&quot;:false,&quot;dropping-particle&quot;:&quot;&quot;,&quot;non-dropping-particle&quot;:&quot;&quot;},{&quot;family&quot;:&quot;Weidenholzer&quot;,&quot;given&quot;:&quot;G.&quot;,&quot;parse-names&quot;:false,&quot;dropping-particle&quot;:&quot;&quot;,&quot;non-dropping-particle&quot;:&quot;&quot;},{&quot;family&quot;:&quot;Silber&quot;,&quot;given&quot;:&quot;S.&quot;,&quot;parse-names&quot;:false,&quot;dropping-particle&quot;:&quot;&quot;,&quot;non-dropping-particle&quot;:&quot;&quot;},{&quot;family&quot;:&quot;Amrhein&quot;,&quot;given&quot;:&quot;W.&quot;,&quot;parse-names&quot;:false,&quot;dropping-particle&quot;:&quot;&quot;,&quot;non-dropping-particle&quot;:&quot;&quot;},{&quot;family&quot;:&quot;Lanser&quot;,&quot;given&quot;:&quot;S.&quot;,&quot;parse-names&quot;:false,&quot;dropping-particle&quot;:&quot;&quot;,&quot;non-dropping-particle&quot;:&quot;&quot;}],&quot;container-title&quot;:&quot;IECON 2015 - 41st Annual Conference of the IEEE Industrial Electronics Society&quot;,&quot;accessed&quot;:{&quot;date-parts&quot;:[[2022,4,20]]},&quot;DOI&quot;:&quot;10.1109/IECON.2015.7392400&quot;,&quot;ISBN&quot;:&quot;9781479917624&quot;,&quot;issued&quot;:{&quot;date-parts&quot;:[[2015]]},&quot;page&quot;:&quot;2036-2041&quot;,&quot;abstract&quot;:&quot;This article is about measurement-based modeling of PMSMs. Typically, these machine designs feature nonlinear characteristics regarding the stator phase currents and show rotor angle dependent behavior. Thus, non-sinusoidal linked fluxes as well as higher torque harmonics occur. As this cannot be represented by classical dq0-based theory, a feasible modeling strategy had do be established and its suitability is illustrated by analyzing a prototype in detail. Measurements are conducted on a test rig and a nonlinear machine model is derived. The measurement setup and the automatized measurement process are described and the obtained machine characteristics are analyzed. When compared with results based upon finite element (FE-) simulations, this allows for identifying manufacturing tolerances and deviations of the material characteristics compared to presumed behavior. Moreover, tolerances among the rotor pole pairs can be identified if the measurements are conducted for an entire rotor revolution. The suitability of the derived model is verified by determining ideal stator phase currents for a particular optimization task.&quot;,&quot;publisher&quot;:&quot;Institute of Electrical and Electronics Engineers Inc.&quot;,&quot;container-title-short&quot;:&quot;&quot;},&quot;isTemporary&quot;:false}]},{&quot;citationID&quot;:&quot;MENDELEY_CITATION_38488c7b-5099-496e-b98b-cb297e9ebf63&quot;,&quot;properties&quot;:{&quot;noteIndex&quot;:0},&quot;isEdited&quot;:false,&quot;manualOverride&quot;:{&quot;isManuallyOverridden&quot;:false,&quot;citeprocText&quot;:&quot;[35]&quot;,&quot;manualOverrideText&quot;:&quot;&quot;},&quot;citationTag&quot;:&quot;MENDELEY_CITATION_v3_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&quot;,&quot;citationItems&quot;:[{&quot;id&quot;:&quot;99ea3209-9f54-3399-8f4a-e4c2b0fc19b1&quot;,&quot;itemData&quot;:{&quot;type&quot;:&quot;article-journal&quot;,&quot;id&quot;:&quot;99ea3209-9f54-3399-8f4a-e4c2b0fc19b1&quot;,&quot;title&quot;:&quot;Cost-optimal machine designs fulfilling efficiency requirements: A comparison of IMs and PMSMs&quot;,&quot;author&quot;:[{&quot;family&quot;:&quot;Bramerdorfer&quot;,&quot;given&quot;:&quot;Gerd&quot;,&quot;parse-names&quot;:false,&quot;dropping-particle&quot;:&quot;&quot;,&quot;non-dropping-particle&quot;:&quot;&quot;},{&quot;family&quot;:&quot;Cavagnino&quot;,&quot;given&quot;:&quot;Andrea&quot;,&quot;parse-names&quot;:false,&quot;dropping-particle&quot;:&quot;&quot;,&quot;non-dropping-particle&quot;:&quot;&quot;},{&quot;family&quot;:&quot;Vaschetto&quot;,&quot;given&quot;:&quot;Silvio&quot;,&quot;parse-names&quot;:false,&quot;dropping-particle&quot;:&quot;&quot;,&quot;non-dropping-particle&quot;:&quot;&quot;}],&quot;container-title&quot;:&quot;2017 IEEE International Electric Machines and Drives Conference, IEMDC 2017&quot;,&quot;accessed&quot;:{&quot;date-parts&quot;:[[2022,4,20]]},&quot;DOI&quot;:&quot;10.1109/IEMDC.2017.8002044&quot;,&quot;ISBN&quot;:&quot;9781509042814&quot;,&quot;issued&quot;:{&quot;date-parts&quot;:[[2017,8,3]]},&quot;abstract&quot;:&quot;This article presents a study about cost-optimal machine designs fulfilling mandatory efficiency requirements. A case study for a rated power of 3kW and speed of 1500rpm is considered and the tradeoff material costs vs. efficiency are optimized. A comparison is made for induction machines and permanent magnet synchronous machines. As in the past the price for Neodymium-Iron-Boron magnets was volatile, two different scenarios regarding the material costs of the permanent magnets are evaluated. The cost-optimal machine designs for both topologies are further analyzed regarding thermal indices, power density, and optimal ratios of geometric dimensions. The results shall provide valuable insights and serve as a guidance for both people from academia and industry involved in the process of future machine design.&quot;,&quot;publisher&quot;:&quot;Institute of Electrical and Electronics Engineers Inc.&quot;,&quot;container-title-short&quot;:&quot;&quot;},&quot;isTemporary&quot;:false}]},{&quot;citationID&quot;:&quot;MENDELEY_CITATION_90fcb55d-c06a-4f8c-9180-1b8cd0f88dde&quot;,&quot;properties&quot;:{&quot;noteIndex&quot;:0},&quot;isEdited&quot;:false,&quot;manualOverride&quot;:{&quot;isManuallyOverridden&quot;:false,&quot;citeprocText&quot;:&quot;[36]–[38]&quot;,&quot;manualOverrideText&quot;:&quot;&quot;},&quot;citationTag&quot;:&quot;MENDELEY_CITATION_v3_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UxMWFjZTVmLWQzOGQtM2Y4YS05YjYwLTUzMDVhNjg3Mjk5NyIsIml0ZW1EYXRhIjp7InR5cGUiOiJhcnRpY2xlLWpvdXJuYWwiLCJpZCI6ImUxMWFjZTVmLWQzOGQtM2Y4YS05YjYwLTUzMDVhNjg3Mjk5NyIsInRpdGxlIjoiRGVzaWduLCBPcHRpbWl6YXRpb24sIGFuZCBFeHBlcmltZW50YWwgRXZhbHVhdGlvbiBvZiBNdWx0aWxheWVyIEFDIFdpbmRpbmcgZm9yIElNIiwiY29udGFpbmVyLXRpdGxlLXNob3J0IjoiIn0sImlzVGVtcG9yYXJ5IjpmYWxzZX1dfQ==&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11ace5f-d38d-3f8a-9b60-5305a6872997&quot;,&quot;itemData&quot;:{&quot;type&quot;:&quot;article-journal&quot;,&quot;id&quot;:&quot;e11ace5f-d38d-3f8a-9b60-5305a6872997&quot;,&quot;title&quot;:&quot;Design, Optimization, and Experimental Evaluation of Multilayer AC Winding for IM&quot;,&quot;container-title-short&quot;:&quot;&quot;},&quot;isTemporary&quot;:false}]},{&quot;citationID&quot;:&quot;MENDELEY_CITATION_db3a111e-2ec5-43fc-8885-d06b7e8f87f3&quot;,&quot;properties&quot;:{&quot;noteIndex&quot;:0},&quot;isEdited&quot;:false,&quot;manualOverride&quot;:{&quot;isManuallyOverridden&quot;:false,&quot;citeprocText&quot;:&quot;[39], [40]&quot;,&quot;manualOverrideText&quot;:&quot;&quot;},&quot;citationTag&quot;:&quot;MENDELEY_CITATION_v3_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&quot;,&quot;citationItems&quot;:[{&quot;id&quot;:&quot;4402ec36-9ee9-3f70-b242-94546d11d4a5&quot;,&quot;itemData&quot;:{&quot;type&quot;:&quot;paper-conference&quot;,&quot;id&quot;:&quot;4402ec36-9ee9-3f70-b242-94546d11d4a5&quot;,&quot;title&quot;:&quot;Design, optimization, and experimental evaluation of multilayer AC winding for induction machine&quot;,&quot;author&quot;:[{&quot;family&quot;:&quot;Kabir&quot;,&quot;given&quot;:&quot;Md Ashfanoor&quot;,&quot;parse-names&quot;:false,&quot;dropping-particle&quot;:&quot;&quot;,&quot;non-dropping-particle&quot;:&quot;&quot;},{&quot;family&quot;:&quot;Jaffar&quot;,&quot;given&quot;:&quot;Mohamed Zubair M.&quot;,&quot;parse-names&quot;:false,&quot;dropping-particle&quot;:&quot;&quot;,&quot;non-dropping-particle&quot;:&quot;&quot;},{&quot;family&quot;:&quot;Wan&quot;,&quot;given&quot;:&quot;Zhao&quot;,&quot;parse-names&quot;:false,&quot;dropping-particle&quot;:&quot;&quot;,&quot;non-dropping-particle&quot;:&quot;&quot;},{&quot;family&quot;:&quot;Husain&quot;,&quot;given&quot;:&quot;Iqbal&quot;,&quot;parse-names&quot;:false,&quot;dropping-particle&quot;:&quot;&quot;,&quot;non-dropping-particle&quot;:&quot;&quot;}],&quot;container-title&quot;:&quot;IEEE Transactions on Industry Applications&quot;,&quot;DOI&quot;:&quot;10.1109/TIA.2019.2910775&quot;,&quot;ISSN&quot;:&quot;19399367&quot;,&quot;issued&quot;:{&quot;date-parts&quot;:[[2019,7,1]]},&quot;page&quot;:&quot;3630-3639&quot;,&quot;abstract&quot;:&quot;This paper presents the design characterization, optimization, and experimental validation of a multilayer ac winding that provides a high quality rotating MMF with reduced end-turn length. Harmonics in the airgap MMF have been characterized with standard winding functions and verified using finite element analysis (FEA). The multilayer winding design is optimized for a commercial premium efficiency/IE3 benchmark machine using grid multiobjective genetic algorithm (GMGA) and a prototype has been built. Performance of the designed motor has been verified with both FEA and experiments. Evaluation under IEEE 112 test standard demonstrates that by only updating its stator winding design, the designed motor can achieve IE4 class efficiency under the same frame size and cooling type as its IE3 class benchmark.&quot;,&quot;publisher&quot;:&quot;Institute of Electrical and Electronics Engineers Inc.&quot;,&quot;issue&quot;:&quot;4&quot;,&quot;volume&quot;:&quot;55&quot;,&quot;container-title-short&quot;:&quot;&quot;},&quot;isTemporary&quot;:false},{&quot;id&quot;:&quot;b40219e4-3aca-368e-8788-1ea636f443f5&quot;,&quot;itemData&quot;:{&quot;type&quot;:&quot;report&quot;,&quot;id&quot;:&quot;b40219e4-3aca-368e-8788-1ea636f443f5&quot;,&quot;title&quot;:&quot;Design, Analysis and Validation of a Six-Phase Induction Machine from a Commercial Three-Phase for Academic Research; Design, Analysis and Validation of a Six-Phase Induction Machine from a Commercial Three-Phase for Academic Research&quot;,&quot;author&quot;:[{&quot;family&quot;:&quot;Latin&quot;,&quot;given&quot;:&quot;Ieee&quot;,&quot;parse-names&quot;:false,&quot;dropping-particle&quot;:&quot;&quot;,&quot;non-dropping-particle&quot;:&quot;&quot;},{&quot;family&quot;:&quot;Transactions&quot;,&quot;given&quot;:&quot;America&quot;,&quot;parse-names&quot;:false,&quot;dropping-particle&quot;:&quot;&quot;,&quot;non-dropping-particle&quot;:&quot;&quot;}],&quot;issued&quot;:{&quot;date-parts&quot;:[[2020]]},&quot;abstract&quot;:&quot;Multiphase machines have been reemerged for high-power as well as fault-tolerant applications such as electric vehicles and wind turbines. Nevertheless, these types of machines are typically built only for industries for specific purposes. Therefore, the availability of multiphase machines in the market for academic research work, for instance at universities, is limited due to they require special construction processes and involve high initial costs for the companies. For that reason, the aim of this paper is to present a step-by-step design of a multiphase winding of an induction machine (IM) from a commercial three-phase IM for academic research use. The obtained results will be first analyzed by using the ANSYS Maxwell simulation environment. Then, a model-based current controller will be performed to validate the proposed design and the electric parameters of the six-phase IM.&quot;,&quot;issue&quot;:&quot;11&quot;,&quot;volume&quot;:&quot;18&quot;,&quot;container-title-short&quot;:&quot;&quot;},&quot;isTemporary&quot;:false}]},{&quot;citationID&quot;:&quot;MENDELEY_CITATION_ed7dcff6-f52b-45b8-92e1-1fdde344d130&quot;,&quot;properties&quot;:{&quot;noteIndex&quot;:0},&quot;isEdited&quot;:false,&quot;manualOverride&quot;:{&quot;isManuallyOverridden&quot;:false,&quot;citeprocText&quot;:&quot;[41]&quot;,&quot;manualOverrideText&quot;:&quot;&quot;},&quot;citationTag&quot;:&quot;MENDELEY_CITATION_v3_eyJjaXRhdGlvbklEIjoiTUVOREVMRVlfQ0lUQVRJT05fZWQ3ZGNmZjYtZjUyYi00NWI4LTkyZTEtMWZkZGUzNDRkMTMwIiwicHJvcGVydGllcyI6eyJub3RlSW5kZXgiOjB9LCJpc0VkaXRlZCI6ZmFsc2UsIm1hbnVhbE92ZXJyaWRlIjp7ImlzTWFudWFsbHlPdmVycmlkZGVuIjpmYWxzZSwiY2l0ZXByb2NUZXh0IjoiWzQx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citationID&quot;:&quot;MENDELEY_CITATION_75aff693-4f7e-4b67-aa05-1a87e0bd98b6&quot;,&quot;properties&quot;:{&quot;noteIndex&quot;:0},&quot;isEdited&quot;:false,&quot;manualOverride&quot;:{&quot;isManuallyOverridden&quot;:false,&quot;citeprocText&quot;:&quot;[42], [43]&quot;,&quot;manualOverrideText&quot;:&quot;&quot;},&quot;citationTag&quot;:&quot;MENDELEY_CITATION_v3_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&quot;,&quot;citationItems&quot;:[{&quot;id&quot;:&quot;c8502209-06a6-3b70-bd7f-03aeb985ec2a&quot;,&quot;itemData&quot;:{&quot;type&quot;:&quot;paper-conference&quot;,&quot;id&quot;:&quot;c8502209-06a6-3b70-bd7f-03aeb985ec2a&quot;,&quot;title&quot;:&quot;3-D sub-domain analytical model to calculate magnetic flux density in induction machines with semi-closed slots under no-load condition&quot;,&quot;author&quot;:[{&quot;family&quot;:&quot;Mollaeian&quot;,&quot;given&quot;:&quot;Aida&quot;,&quot;parse-names&quot;:false,&quot;dropping-particle&quot;:&quot;&quot;,&quot;non-dropping-particle&quot;:&quot;&quot;},{&quot;family&quot;:&quot;Ghosh&quot;,&quot;given&quot;:&quot;Eshaan&quot;,&quot;parse-names&quot;:false,&quot;dropping-particle&quot;:&quot;&quot;,&quot;non-dropping-particle&quot;:&quot;&quot;},{&quot;family&quot;:&quot;Dhulipati&quot;,&quot;given&quot;:&quot;Himavarsha&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CEFC 2016 - 17th Biennial Conference on Electromagnetic Field Computation&quot;,&quot;DOI&quot;:&quot;10.1109/CEFC.2016.7816397&quot;,&quot;ISBN&quot;:&quot;9781509010325&quot;,&quot;issued&quot;:{&quot;date-parts&quot;:[[2017,1,12]]},&quot;abstract&quot;:&quot;In this paper, a novel 3-D sub-domain analytical model is developed to determine magnetic flux distribution in a squirrel-cage induction machine with skewed rotor bars under no-load condition. The analytical method is based on the resolution of 3-D Laplace and Poisson's equations in cylindrical coordinates using separation of variables method to calculate the magnetic vector potential for corresponding sub-domain. The proposed model is sufficiently general to be used for any slot/pole combination including slotting and tooth-tips for both stator and rotor, which were usually neglected in previous 2-D solutions due to complexity of the differential equations. To evaluate the performance of the proposed 3-D analytical model, calculated magnetic field distribution is compared with those obtained from the 3-D finite element analysis (FEA) and experimental results.&quot;,&quot;publisher&quot;:&quot;Institute of Electrical and Electronics Engineers Inc.&quot;,&quot;container-title-short&quot;:&quot;&quot;},&quot;isTemporary&quot;:false},{&quot;id&quot;:&quot;e2c3e8b9-0cda-3c1e-8937-8fa474d73443&quot;,&quot;itemData&quot;:{&quot;type&quot;:&quot;article-journal&quot;,&quot;id&quot;:&quot;e2c3e8b9-0cda-3c1e-8937-8fa474d73443&quot;,&quot;title&quot;:&quot;Influence of the opening width of stator semi-closed slot and the dimension of the closed slot on the magnetic field distribution and temperature field of the permanent magnet synchronous motor&quot;,&quot;author&quot;:[{&quot;family&quot;:&quot;Tang&quot;,&quot;given&quot;:&quot;Haoyue&quot;,&quot;parse-names&quot;:false,&quot;dropping-particle&quot;:&quot;&quot;,&quot;non-dropping-particle&quot;:&quot;&quot;},{&quot;family&quot;:&quot;Zhang&quot;,&quot;given&quot;:&quot;Meiwei&quot;,&quot;parse-names&quot;:false,&quot;dropping-particle&quot;:&quot;&quot;,&quot;non-dropping-particle&quot;:&quot;&quot;},{&quot;family&quot;:&quot;Dong&quot;,&quot;given&quot;:&quot;Yu&quot;,&quot;parse-names&quot;:false,&quot;dropping-particle&quot;:&quot;&quot;,&quot;non-dropping-particle&quot;:&quot;&quot;},{&quot;family&quot;:&quot;Li&quot;,&quot;given&quot;:&quot;Weili&quot;,&quot;parse-names&quot;:false,&quot;dropping-particle&quot;:&quot;&quot;,&quot;non-dropping-particle&quot;:&quot;&quot;},{&quot;family&quot;:&quot;Li&quot;,&quot;given&quot;:&quot;Lin&quot;,&quot;parse-names&quot;:false,&quot;dropping-particle&quot;:&quot;&quot;,&quot;non-dropping-particle&quot;:&quot;&quot;}],&quot;container-title&quot;:&quot;IET Electric Power Applications&quot;,&quot;DOI&quot;:&quot;10.1049/iet-epa.2019.0736&quot;,&quot;ISSN&quot;:&quot;17518679&quot;,&quot;issued&quot;:{&quot;date-parts&quot;:[[2020,9,1]]},&quot;page&quot;:&quot;1642-1652&quot;,&quot;abstract&quot;:&quot;The structure of a permanent magnet synchronous motor (PMSM), more precisely, its shape and dimension of the stator slot can change the magnetic field distribution of the stator tooth and the yoke. In addition, it also affects the magnetic field distribution in the air-gap and the electrical loss in the rotor. As a result, there is an effect on the motor's internal temperature distribution. This study aims at investigating the influence of stator slot dimension on the performance of the motor. To this extent, a field-circuit coupled model combining the vector control strategy with motor finite element model is proposed. Based on this model, the impact of using various opening widths of semi-closed slot and the dimension of the closed slot on both magnetic field distribution and loss in the PMSM is studied in detail. Furthermore, by considering the calculated loss as a heat source, the temperature variation of the stator core, winding, magnetic bridge and permanent magnet of the motor for different scenarios of slot dimensions can be obtained by using a three-dimensional temperature field model at steady-state. An experimental platform is established to validate the model this provides a theoretical support for the analysis of the results.&quot;,&quot;publisher&quot;:&quot;Institution of Engineering and Technology&quot;,&quot;issue&quot;:&quot;9&quot;,&quot;volume&quot;:&quot;14&quot;,&quot;container-title-short&quot;:&quot;&quot;},&quot;isTemporary&quot;:false}]},{&quot;citationID&quot;:&quot;MENDELEY_CITATION_918257ba-f00b-4bf5-b7e3-0c9c2793a077&quot;,&quot;properties&quot;:{&quot;noteIndex&quot;:0},&quot;isEdited&quot;:false,&quot;manualOverride&quot;:{&quot;isManuallyOverridden&quot;:false,&quot;citeprocText&quot;:&quot;[44]–[46]&quot;,&quot;manualOverrideText&quot;:&quot;&quot;},&quot;citationTag&quot;:&quot;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&quot;,&quot;citationItems&quot;:[{&quot;id&quot;:&quot;b79fe191-beec-390f-b48e-a61fc49e210c&quot;,&quot;itemData&quot;:{&quot;type&quot;:&quot;article-journal&quot;,&quot;id&quot;:&quot;b79fe191-beec-390f-b48e-a61fc49e210c&quot;,&quot;title&quot;:&quot;Parameter identification of five-phase induction machines with single layer windings&quot;,&quot;author&quot;:[{&quot;family&quot;:&quot;Abdel-Khalik&quot;,&quot;given&quot;:&quot;Ayman S.&quot;,&quot;parse-names&quot;:false,&quot;dropping-particle&quot;:&quot;&quot;,&quot;non-dropping-particle&quot;:&quot;&quot;},{&quot;family&quot;:&quot;Daoud&quot;,&quot;given&quot;:&quot;Mohamed I.&quot;,&quot;parse-names&quot;:false,&quot;dropping-particle&quot;:&quot;&quot;,&quot;non-dropping-particle&quot;:&quot;&quot;},{&quot;family&quot;:&quot;Ahmed&quot;,&quot;given&quot;:&quot;Shehab&quot;,&quot;parse-names&quot;:false,&quot;dropping-particle&quot;:&quot;&quot;,&quot;non-dropping-particle&quot;:&quot;&quot;},{&quot;family&quot;:&quot;Elserougi&quot;,&quot;given&quot;:&quot;Ahmed A.&quot;,&quot;parse-names&quot;:false,&quot;dropping-particle&quot;:&quot;&quot;,&quot;non-dropping-particle&quot;:&quot;&quot;},{&quot;family&quot;:&quot;Massoud&quot;,&quot;given&quot;:&quot;Ahmed M.&quot;,&quot;parse-names&quot;:false,&quot;dropping-particle&quot;:&quot;&quot;,&quot;non-dropping-particle&quot;:&quot;&quot;}],&quot;container-title&quot;:&quot;IEEE Transactions on Industrial Electronics&quot;,&quot;DOI&quot;:&quot;10.1109/TIE.2013.2297294&quot;,&quot;ISSN&quot;:&quot;02780046&quot;,&quot;issued&quot;:{&quot;date-parts&quot;:[[2014]]},&quot;page&quot;:&quot;5139-5154&quot;,&quot;abstract&quot;:&quot;Despite the increased interest in multiphase induction machines for safety-critical applications, machine parameter identification for the different sequence planes is still a challenging research point. In most available literature, the effect of nonfundamental sequence planes is overlooked due to the assumption of sinusoidal winding distribution and healthy operation. However, in a single layer or concentric winding layout with an odd number of phases, the effect of flux produced by nonfundamental sequence planes cannot be ignored for the open-phase case. This paper proposes a simple offline method to estimate the parameters of a five-phase induction machine corresponding to different sequence planes. The proposed technique can estimate the stator leakage inductance as well as the magnetizing inductance of both fundamental and third sequences by applying a quasi-square voltage to the stator winding while the machine is running at no-load. Consequently, the rotor circuit parameters of the fundamental sequence plane can be simply obtained by deducting the stator impedance from the blocked rotor machine impedance. For the third sequence plane, an approximate relation to estimate these parameters based on the measured fundamental sequence rotor parameters is also given. An experimental 1.5 Hp prototype machine is used to verify the proposed technique. © 1982-2012 IEEE.&quot;,&quot;publisher&quot;:&quot;Institute of Electrical and Electronics Engineers Inc.&quot;,&quot;issue&quot;:&quot;10&quot;,&quot;volume&quot;:&quot;61&quot;,&quot;container-title-short&quot;:&quot;&quot;},&quot;isTemporary&quot;:false},{&quot;id&quot;:&quot;9b61000f-891c-374b-a05d-76a9c39ec161&quot;,&quot;itemData&quot;:{&quot;type&quot;:&quot;article-journal&quot;,&quot;id&quot;:&quot;9b61000f-891c-374b-a05d-76a9c39ec161&quot;,&quot;title&quot;:&quot;Application of Ring Winding in Induction Motor&quot;,&quot;author&quot;:[{&quot;family&quot;:&quot;Xu&quot;,&quot;given&quot;:&quot;Yongming&quot;,&quot;parse-names&quot;:false,&quot;dropping-particle&quot;:&quot;&quot;,&quot;non-dropping-particle&quot;:&quot;&quot;},{&quot;family&quot;:&quot;Xu&quot;,&quot;given&quot;:&quot;Ziyi&quot;,&quot;parse-names&quot;:false,&quot;dropping-particle&quot;:&quot;&quot;,&quot;non-dropping-particle&quot;:&quot;&quot;},{&quot;family&quot;:&quot;Ai&quot;,&quot;given&quot;:&quot;Mengmeng&quot;,&quot;parse-names&quot;:false,&quot;dropping-particle&quot;:&quot;&quot;,&quot;non-dropping-particle&quot;:&quot;&quot;}],&quot;container-title&quot;:&quot;IEEE Transactions on Applied Superconductivity&quot;,&quot;DOI&quot;:&quot;10.1109/TASC.2021.3107809&quot;,&quot;ISSN&quot;:&quot;15582515&quot;,&quot;issued&quot;:{&quot;date-parts&quot;:[[2021,11,1]]},&quot;abstract&quot;:&quot;To solve the low power factor and efficiency of the conventional induction motor (IM), ordinary single-layer windings are changed to ring windings (RW) to improve motor performance. Firstly, structural features of RW are described. Then a dual-rotor ring winding induction motor (DRRWIM) is proposed, and the structure, magnetic circuit and circuit characteristics of DRRWIM are analyzed. Based on the analysis result, the motor design method for DRRWIM is proposed. The basic size is determined through the proposed method, and the electromagnetic performance of DRRWIM is calculated. Finally, a comparison between DRRWIM and the Y-type traditional IM with the same power and poles number proves that DRRWIM is more efficient and energy- saving.&quot;,&quot;publisher&quot;:&quot;Institute of Electrical and Electronics Engineers Inc.&quot;,&quot;issue&quot;:&quot;8&quot;,&quot;volume&quot;:&quot;31&quot;,&quot;container-title-short&quot;:&quot;&quot;},&quot;isTemporary&quot;:false},{&quot;id&quot;:&quot;6c0d8f2a-320e-3581-a6fc-63e474f9685a&quot;,&quot;itemData&quot;:{&quot;type&quot;:&quot;article-journal&quot;,&quot;id&quot;:&quot;6c0d8f2a-320e-3581-a6fc-63e474f9685a&quot;,&quot;title&quot;:&quot;Six-Phase Pole-Changing Winding Induction Machines with Improved Performance&quot;,&quot;author&quot;:[{&quot;family&quot;:&quot;Mallampalli&quot;,&quot;given&quot;:&quot;Srinivas&quot;,&quot;parse-names&quot;:false,&quot;dropping-particle&quot;:&quot;&quot;,&quot;non-dropping-particle&quot;:&quot;&quot;},{&quot;family&quot;:&quot;Zhu&quot;,&quot;given&quot;:&quot;Z. Q.&quot;,&quot;parse-names&quot;:false,&quot;dropping-particle&quot;:&quot;&quot;,&quot;non-dropping-particle&quot;:&quot;&quot;},{&quot;family&quot;:&quot;Mipo&quot;,&quot;given&quot;:&quot;Jean Claude&quot;,&quot;parse-names&quot;:false,&quot;dropping-particle&quot;:&quot;&quot;,&quot;non-dropping-particle&quot;:&quot;&quot;},{&quot;family&quot;:&quot;Personnaz&quot;,&quot;given&quot;:&quot;Sophie&quot;,&quot;parse-names&quot;:false,&quot;dropping-particle&quot;:&quot;&quot;,&quot;non-dropping-particle&quot;:&quot;&quot;}],&quot;container-title&quot;:&quot;IEEE Transactions on Energy Conversion&quot;,&quot;DOI&quot;:&quot;10.1109/TEC.2020.3009190&quot;,&quot;ISSN&quot;:&quot;15580059&quot;,&quot;issued&quot;:{&quot;date-parts&quot;:[[2021,3,1]]},&quot;page&quot;:&quot;534-546&quot;,&quot;abstract&quot;:&quot;Automotive starter-generator applications require a high peak torque for cranking and a wide speed flux weakening region for generation. In such applications, the pole-changing winding induction machine offers a wide speed flux weakening region with a low pole number and a high peak torque capability when operated with a higher number of poles. In this article, a 6-phase, electronic pole-changing winding induction machine with improved performance over the existing 3-phase pole-changing is discussed. Compared to the 3-phase 120o phase belt winding, the proposed 6-phase pole-changing winding induction machine shows a 15 % increase in peak torque due to improved winding factor. Finite element analysis is used to predict the torque capability, losses and efficiency of the 6-phase and 3-phase pole-changing winding induction machines. A 1kW induction machine is prototyped and the improved torque capability of the 6-phase pole-changing machines over 3-phase counterparts is experimentally validated under various operating conditions.&quot;,&quot;publisher&quot;:&quot;Institute of Electrical and Electronics Engineers Inc.&quot;,&quot;issue&quot;:&quot;1&quot;,&quot;volume&quot;:&quot;36&quot;,&quot;container-title-short&quot;:&quot;&quot;},&quot;isTemporary&quot;:false}]},{&quot;citationID&quot;:&quot;MENDELEY_CITATION_acea8d87-1439-42ba-bf16-efff6ef23789&quot;,&quot;properties&quot;:{&quot;noteIndex&quot;:0},&quot;isEdited&quot;:false,&quot;manualOverride&quot;:{&quot;isManuallyOverridden&quot;:false,&quot;citeprocText&quot;:&quot;[47]–[49]&quot;,&quot;manualOverrideText&quot;:&quot;&quot;},&quot;citationTag&quot;:&quot;MENDELEY_CITATION_v3_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&quot;,&quot;citationItems&quot;:[{&quot;id&quot;:&quot;8b615df7-31a2-3fe6-8f49-aca566f14d83&quot;,&quot;itemData&quot;:{&quot;type&quot;:&quot;article-journal&quot;,&quot;id&quot;:&quot;8b615df7-31a2-3fe6-8f49-aca566f14d83&quot;,&quot;title&quot;:&quot;Analysis of multiphase induction machines with winding faults&quot;,&quot;author&quot;:[{&quot;family&quot;:&quot;Apsley&quot;,&quot;given&quot;:&quot;Judith&quot;,&quot;parse-names&quot;:false,&quot;dropping-particle&quot;:&quot;&quot;,&quot;non-dropping-particle&quot;:&quot;&quot;},{&quot;family&quot;:&quot;Williamson&quot;,&quot;given&quot;:&quot;Steve&quot;,&quot;parse-names&quot;:false,&quot;dropping-particle&quot;:&quot;&quot;,&quot;non-dropping-particle&quot;:&quot;&quot;}],&quot;container-title&quot;:&quot;IEEE Transactions on Industry Applications&quot;,&quot;DOI&quot;:&quot;10.1109/TIA.2005.863915&quot;,&quot;ISSN&quot;:&quot;00939994&quot;,&quot;issued&quot;:{&quot;date-parts&quot;:[[2006,3]]},&quot;page&quot;:&quot;465-472&quot;,&quot;abstract&quot;:&quot;The paper shows how the techniques of generalized harmonic analysis may be used to simulate the steady-state behavior of a multiphase cage induction motor with any form of open-circuit or short-circuit fault in the stator winding. The analytical model is verified using a four-pole machine with a 48-slot stator. Each coil of the stator winding of this machine is brought out to a patchboard that enables the stator to be configured for single-phase, two-phase, three-phase, four-phase, six-phase, or 12-phase excitation. Experimental results are compared with computer predictions for a six-phase machine with both open-circuit and short-circuit faults. © 2006 IEEE.&quot;,&quot;issue&quot;:&quot;2&quot;,&quot;volume&quot;:&quot;42&quot;,&quot;container-title-short&quot;:&quot;&quot;},&quot;isTemporary&quot;:false},{&quot;id&quot;:&quot;fa316107-482d-3dc1-8a7d-133f36a037eb&quot;,&quot;itemData&quot;:{&quot;type&quot;:&quot;article-journal&quot;,&quot;id&quot;:&quot;fa316107-482d-3dc1-8a7d-133f36a037eb&quot;,&quot;title&quot;:&quot;Effect of Winding Configuration on Six-Phase Induction Machine Parameters and Performance&quot;,&quot;author&quot;:[{&quot;family&quot;:&quot;Abdel-Khalik&quot;,&quot;given&quot;:&quot;Ayman S.&quot;,&quot;parse-names&quot;:false,&quot;dropping-particle&quot;:&quot;&quot;,&quot;non-dropping-particle&quot;:&quot;&quot;},{&quot;family&quot;:&quot;Abdel-Majeed&quot;,&quot;given&quot;:&quot;Mahmoud S.&quot;,&quot;parse-names&quot;:false,&quot;dropping-particle&quot;:&quot;&quot;,&quot;non-dropping-particle&quot;:&quot;&quot;},{&quot;family&quot;:&quot;Ahmed&quot;,&quot;given&quot;:&quot;Shehab&quot;,&quot;parse-names&quot;:false,&quot;dropping-particle&quot;:&quot;&quot;,&quot;non-dropping-particle&quot;:&quot;&quot;}],&quot;container-title&quot;:&quot;IEEE Access&quot;,&quot;DOI&quot;:&quot;10.1109/ACCESS.2020.3044025&quot;,&quot;ISSN&quot;:&quot;21693536&quot;,&quot;issued&quot;:{&quot;date-parts&quot;:[[2020]]},&quot;page&quot;:&quot;223009-223020&quot;,&quot;abstract&quot;:&quot;Six-phase induction machines have mostly shown promise in high-power electric drive applications as well as wind energy conversion systems. Different winding configurations for six-phase stators have been published, namely, dual three-phase (D3P), symmetrical six-phase (S6P), and asymmetrical six-phase (A6P) winding layouts. Although a body of research investigating six-phase machines and their control for different six-phase winding arrangements exists, a thorough comparative study between these different arrangements in terms of machine parameters and performance, has not been done so far. This paper employs a 12-phase stator with a configurable terminal box to compare different six-phase configurations by simply reconnecting the stator terminals of the twelve phases in different manners to obtain an equivalent six-terminal stator. This way, the same stator machine dimensions and copper volume will be assumed for all connections. The comparative study focuses on the effect of winding connection on machine parameters of the different subspaces, phase current quality and machine characteristic curves. Experimental validation has been carried out using a 1kW prototype system.&quot;,&quot;publisher&quot;:&quot;Institute of Electrical and Electronics Engineers Inc.&quot;,&quot;volume&quot;:&quot;8&quot;,&quot;container-title-short&quot;:&quot;&quot;},&quot;isTemporary&quot;:false},{&quot;id&quot;:&quot;39f1c2bc-b499-3526-9e07-a57b32dc4245&quot;,&quot;itemData&quot;:{&quot;type&quot;:&quot;article-journal&quot;,&quot;id&quot;:&quot;39f1c2bc-b499-3526-9e07-a57b32dc4245&quot;,&quot;title&quot;:&quot;Improvement of Concentrated Winding Layouts for Six-Phase Squirrel Cage Induction Motors&quot;,&quot;author&quot;:[{&quot;family&quot;:&quot;Rezazadeh&quot;,&quot;given&quot;:&quot;Ghasem&quot;,&quot;parse-names&quot;:false,&quot;dropping-particle&quot;:&quot;&quot;,&quot;non-dropping-particle&quot;:&quot;&quot;},{&quot;family&quot;:&quot;Tahami&quot;,&quot;given&quot;:&quot;Farzad&quot;,&quot;parse-names&quot;:false,&quot;dropping-particle&quot;:&quot;&quot;,&quot;non-dropping-particle&quot;:&quot;&quot;},{&quot;family&quot;:&quot;Capolino&quot;,&quot;given&quot;:&quot;Gérard André&quot;,&quot;parse-names&quot;:false,&quot;dropping-particle&quot;:&quot;&quot;,&quot;non-dropping-particle&quot;:&quot;&quot;},{&quot;family&quot;:&quot;Vaschetto&quot;,&quot;given&quot;:&quot;Silvio&quot;,&quot;parse-names&quot;:false,&quot;dropping-particle&quot;:&quot;&quot;,&quot;non-dropping-particle&quot;:&quot;&quot;},{&quot;family&quot;:&quot;Nasiri-Gheidari&quot;,&quot;given&quot;:&quot;Zahra&quot;,&quot;parse-names&quot;:false,&quot;dropping-particle&quot;:&quot;&quot;,&quot;non-dropping-particle&quot;:&quot;&quot;},{&quot;family&quot;:&quot;Henao&quot;,&quot;given&quot;:&quot;Humberto&quot;,&quot;parse-names&quot;:false,&quot;dropping-particle&quot;:&quot;&quot;,&quot;non-dropping-particle&quot;:&quot;&quot;}],&quot;container-title&quot;:&quot;IEEE Transactions on Energy Conversion&quot;,&quot;DOI&quot;:&quot;10.1109/TEC.2020.2995433&quot;,&quot;ISSN&quot;:&quot;15580059&quot;,&quot;issued&quot;:{&quot;date-parts&quot;:[[2020,12,1]]},&quot;page&quot;:&quot;1727-1735&quot;,&quot;abstract&quot;:&quot;The fault-tolerant capability is a prerequisite for electrical safety-critical applications. In this regard, multi-phase induction motors are well-known actuators used to provide this feature. Compared to conventional three-phase machines with distributed windings, induction machines having concentrated windings could be more fault-tolerant because of increasing the number of phases. In addition, concentrated windings have shorter end-winding and less required copper weight which makes it a lower cost solution compared to distributed windings. However, concentrated windings adversely increase the distortion of the air gap flux density which affects motor performances. In this paper, a pseudo-concentrated winding layout has been proposed for six-phase squirrel-cage induction motors to improve performances compared to conventional concentrated windings. Winding function and equivalent circuit methods are used to analytically calculate performances. Finally, time-stepping finite element method and experimental measurements have been presented to confirm obtained analytical results.&quot;,&quot;publisher&quot;:&quot;Institute of Electrical and Electronics Engineers Inc.&quot;,&quot;issue&quot;:&quot;4&quot;,&quot;volume&quot;:&quot;35&quot;,&quot;container-title-short&quot;:&quot;&quot;},&quot;isTemporary&quot;:false}]},{&quot;citationID&quot;:&quot;MENDELEY_CITATION_e0d02e63-4752-440d-a7cd-1e33bb9d2d55&quot;,&quot;properties&quot;:{&quot;noteIndex&quot;:0},&quot;isEdited&quot;:false,&quot;manualOverride&quot;:{&quot;isManuallyOverridden&quot;:false,&quot;citeprocText&quot;:&quot;[50], [51]&quot;,&quot;manualOverrideText&quot;:&quot;&quot;},&quot;citationTag&quot;:&quot;MENDELEY_CITATION_v3_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&quot;,&quot;citationItems&quot;:[{&quot;id&quot;:&quot;9ddcd4f7-60d8-3aca-9415-d1cf58911f40&quot;,&quot;itemData&quot;:{&quot;type&quot;:&quot;article-journal&quot;,&quot;id&quot;:&quot;9ddcd4f7-60d8-3aca-9415-d1cf58911f40&quot;,&quot;title&quot;:&quot;A study on the design process of noise reduction in induction motors&quot;,&quot;author&quot;:[{&quot;family&quot;:&quot;Kim&quot;,&quot;given&quot;:&quot;Do Jin&quot;,&quot;parse-names&quot;:false,&quot;dropping-particle&quot;:&quot;&quot;,&quot;non-dropping-particle&quot;:&quot;&quot;},{&quot;family&quot;:&quot;Jung&quot;,&quot;given&quot;:&quot;Jae Woo&quot;,&quot;parse-names&quot;:false,&quot;dropping-particle&quot;:&quot;&quot;,&quot;non-dropping-particle&quot;:&quot;&quot;},{&quot;family&quot;:&quot;Hong&quot;,&quot;given&quot;:&quot;Jung Pyo&quot;,&quot;parse-names&quot;:false,&quot;dropping-particle&quot;:&quot;&quot;,&quot;non-dropping-particle&quot;:&quot;&quot;},{&quot;family&quot;:&quot;Kim&quot;,&quot;given&quot;:&quot;Kwang Jin&quot;,&quot;parse-names&quot;:false,&quot;dropping-particle&quot;:&quot;&quot;,&quot;non-dropping-particle&quot;:&quot;&quot;},{&quot;family&quot;:&quot;Park&quot;,&quot;given&quot;:&quot;Chul Jun&quot;,&quot;parse-names&quot;:false,&quot;dropping-particle&quot;:&quot;&quot;,&quot;non-dropping-particle&quot;:&quot;&quot;}],&quot;container-title&quot;:&quot;IEEE Transactions on Magnetics&quot;,&quot;DOI&quot;:&quot;10.1109/TMAG.2012.2197187&quot;,&quot;ISSN&quot;:&quot;00189464&quot;,&quot;issued&quot;:{&quot;date-parts&quot;:[[2012]]},&quot;page&quot;:&quot;4638-4641&quot;,&quot;abstract&quot;:&quot;Noise of induction motors can be classified in three main parts, which consist of mechanical source, aerodynamic source, and magnetic source. The magnetic noise is defined as noise generated from vibrations due to electromagnetic excitation force. In this paper, the electromagnetic excitation force is analyzed and design process of noise reduction is proposed. Firstly, the harmonic components which are generated from combination of pole and slot are analyzed in the initial design. Moreover, the lower space harmonic components are reduced in this design stage. Secondly, 2-D transient analysis is conducted to consider the saturation effect and harmonic components of current in detail design. Fourier series has been addressed according to time and space considering harmonic component of electromagnetic excitation force. In the mechanical part, the natural frequency modes of motor components such as bracket, stator and rotor cores are calculated using finite element analysis (FEA) to avoid resonance. Lastly, the skewed rotor is adjusted to reduce the harmonic components of force, and the spectrums of motor according to skew effect are analyzed. The noise of skewed model is analyzed using FEA and compared with experimental result. In order to verify proposed method, the skewed model is manufactured and experimented at no-load condition. © 1965-2012 IEEE.&quot;,&quot;issue&quot;:&quot;11&quot;,&quot;volume&quot;:&quot;48&quot;,&quot;container-title-short&quot;:&quot;&quot;},&quot;isTemporary&quot;:false},{&quot;id&quot;:&quot;9b3d8ac8-e4e6-3068-b996-48e02d439163&quot;,&quot;itemData&quot;:{&quot;type&quot;:&quot;article-journal&quot;,&quot;id&quot;:&quot;9b3d8ac8-e4e6-3068-b996-48e02d439163&quot;,&quot;title&quot;:&quot;Optimal Design of a Dual Stator Winding Induction Motor with Minimum Rate Reduction Level&quot;,&quot;author&quot;:[{&quot;family&quot;:&quot;Khoshhava&quot;,&quot;given&quot;:&quot;Mojtaba Ayaz&quot;,&quot;parse-names&quot;:false,&quot;dropping-particle&quot;:&quot;&quot;,&quot;non-dropping-particle&quot;:&quot;&quot;},{&quot;family&quot;:&quot;Zarchi&quot;,&quot;given&quot;:&quot;Hossein Abootorabi&quot;,&quot;parse-names&quot;:false,&quot;dropping-particle&quot;:&quot;&quot;,&quot;non-dropping-particle&quot;:&quot;&quot;},{&quot;family&quot;:&quot;Markadeh&quot;,&quot;given&quot;:&quot;Gholamreza Arab&quot;,&quot;parse-names&quot;:false,&quot;dropping-particle&quot;:&quot;&quot;,&quot;non-dropping-particle&quot;:&quot;&quot;}],&quot;container-title&quot;:&quot;IEEE Transactions on Industrial Electronics&quot;,&quot;DOI&quot;:&quot;10.1109/TIE.2020.2967690&quot;,&quot;ISSN&quot;:&quot;15579948&quot;,&quot;issued&quot;:{&quot;date-parts&quot;:[[2021,2,1]]},&quot;page&quot;:&quot;1016-1024&quot;,&quot;abstract&quot;:&quot;Flux estimation of single winding induction machines (SWIMs) operating in a zero-speed region is challenging, since in this operation region, the voltage drop on the stator resistance value, which varies with the operating point, is not negligible. Furthermore, in this operation region, because of the interference between higher band frequencies of a dc-rejection filter with low-pass filter of the stator currents, the dc-offset of measured currents may distort the true values of the stator current. Dual stator winding induction machines (DSWIMs), which have two sets of three-phase windings with different number of pole pairs and adapt a standard squirrel cage rotor, have overcame the associated problems of SWIMs in the zero-speed region. Nevertheless, DWSIMs have lower power rating than SWIMs if they use the same stator and rotor frames. In this article, an optimal design procedure is proposed for DSWIMs, which benefits the advantages of DSWIMs and surmounts the rate reduction problem as much as possible. In this regard, the optimal flux levels ratio of winding sets and the best pole pair ratio are determined first. Afterward, the winding specifications are designated to have maximum output power, while the DSWIM advantages, especially the zero-speed region operation capability, remain valid. A DSWIM is designed, simulated in ANSYS/MAXWELL and fabricated based on the proposed method and utilizing commercially available standard stator and rotor frames. Experimental assessments verify that the DSWIM prototype has improved the rate-reduction problem up to 19% in comparison to similar proposed DSWIMs.&quot;,&quot;publisher&quot;:&quot;Institute of Electrical and Electronics Engineers Inc.&quot;,&quot;issue&quot;:&quot;2&quot;,&quot;volume&quot;:&quot;68&quot;,&quot;container-title-short&quot;:&quot;&quot;},&quot;isTemporary&quot;:false}]},{&quot;citationID&quot;:&quot;MENDELEY_CITATION_bfef8035-4136-485d-865b-86d848740ce3&quot;,&quot;properties&quot;:{&quot;noteIndex&quot;:0},&quot;isEdited&quot;:false,&quot;manualOverride&quot;:{&quot;isManuallyOverridden&quot;:false,&quot;citeprocText&quot;:&quot;[41], [52], [53]&quot;,&quot;manualOverrideText&quot;:&quot;&quot;},&quot;citationTag&quot;:&quot;MENDELEY_CITATION_v3_eyJjaXRhdGlvbklEIjoiTUVOREVMRVlfQ0lUQVRJT05fYmZlZjgwMzUtNDEzNi00ODVkLTg2NWItODZkODQ4NzQwY2UzIiwicHJvcGVydGllcyI6eyJub3RlSW5kZXgiOjB9LCJpc0VkaXRlZCI6ZmFsc2UsIm1hbnVhbE92ZXJyaWRlIjp7ImlzTWFudWFsbHlPdmVycmlkZGVuIjpmYWxzZSwiY2l0ZXByb2NUZXh0IjoiWzQxXSwgWzUyXSwgWzUz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id&quot;:&quot;0eaa2066-7981-399f-97d6-ff659c32f2d9&quot;,&quot;itemData&quot;:{&quot;type&quot;:&quot;article-journal&quot;,&quot;id&quot;:&quot;0eaa2066-7981-399f-97d6-ff659c32f2d9&quot;,&quot;title&quot;:&quot;Performances of AC induction motors with different number of poles in urban electric cars&quot;,&quot;author&quot;:[{&quot;family&quot;:&quot;Sedef&quot;,&quot;given&quot;:&quot;Kanber&quot;,&quot;parse-names&quot;:false,&quot;dropping-particle&quot;:&quot;&quot;,&quot;non-dropping-particle&quot;:&quot;&quot;},{&quot;family&quot;:&quot;Maheri&quot;,&quot;given&quot;:&quot;Alireza&quot;,&quot;parse-names&quot;:false,&quot;dropping-particle&quot;:&quot;&quot;,&quot;non-dropping-particle&quot;:&quot;&quot;},{&quot;family&quot;:&quot;Yilmaz&quot;,&quot;given&quot;:&quot;Mustafa&quot;,&quot;parse-names&quot;:false,&quot;dropping-particle&quot;:&quot;&quot;,&quot;non-dropping-particle&quot;:&quot;&quot;},{&quot;family&quot;:&quot;Daadbin&quot;,&quot;given&quot;:&quot;Ali&quot;,&quot;parse-names&quot;:false,&quot;dropping-particle&quot;:&quot;&quot;,&quot;non-dropping-particle&quot;:&quot;&quot;}],&quot;container-title&quot;:&quot;3rd International Symposium on Environment Friendly Energies and Applications, EFEA 2014&quot;,&quot;accessed&quot;:{&quot;date-parts&quot;:[[2022,4,20]]},&quot;DOI&quot;:&quot;10.1109/EFEA.2014.7059946&quot;,&quot;ISBN&quot;:&quot;9781479975174&quot;,&quot;issued&quot;:{&quot;date-parts&quot;:[[2014,3,12]]},&quot;abstract&quot;:&quot;This paper presents the results of a study on the effect of the number of poles of AC induction motors (EVI) on their performance in both propulsion and regenerative brake modes in eco-urban electric cars (EC). Since changing the number of poles affects the maximum motor speed, different transmission ratios are considered in modelling of the powertrain system. Two speed profiles, namely, normal and aggressive, are used in this study. Both profiles are based on the field data of a route in Kayseri-Turkey. For each configuration the total consumed energy of the EC is found. Results show that EVI with 4 poles performs better than other configurations with respect to the cost and energy efficiency.&quot;,&quot;publisher&quot;:&quot;Institute of Electrical and Electronics Engineers Inc.&quot;,&quot;container-title-short&quot;:&quot;&quot;},&quot;isTemporary&quot;:false},{&quot;id&quot;:&quot;e65bc97f-544b-31ba-8fea-22201f623050&quot;,&quot;itemData&quot;:{&quot;type&quot;:&quot;article-journal&quot;,&quot;id&quot;:&quot;e65bc97f-544b-31ba-8fea-22201f623050&quot;,&quot;title&quot;:&quot;Influence of stator slot and pole number combination on rotor bar current waveform and performance of induction machines&quot;,&quot;author&quot;:[{&quot;family&quot;:&quot;Gundogdu&quot;,&quot;given&quot;:&quot;T.&quot;,&quot;parse-names&quot;:false,&quot;dropping-particle&quot;:&quot;&quot;,&quot;non-dropping-particle&quot;:&quot;&quot;},{&quot;family&quot;:&quot;Zhu&quot;,&quot;given&quot;:&quot;Z. Q.&quot;,&quot;parse-names&quot;:false,&quot;dropping-particle&quot;:&quot;&quot;,&quot;non-dropping-particle&quot;:&quot;&quot;},{&quot;family&quot;:&quot;Mipo&quot;,&quot;given&quot;:&quot;J. C.&quot;,&quot;parse-names&quot;:false,&quot;dropping-particle&quot;:&quot;&quot;,&quot;non-dropping-particle&quot;:&quot;&quot;}],&quot;container-title&quot;:&quot;2017 20th International Conference on Electrical Machines and Systems, ICEMS 2017&quot;,&quot;accessed&quot;:{&quot;date-parts&quot;:[[2022,4,20]]},&quot;DOI&quot;:&quot;10.1109/ICEMS.2017.8055937&quot;,&quot;ISBN&quot;:&quot;9781538632468&quot;,&quot;issued&quot;:{&quot;date-parts&quot;:[[2017,10,2]]},&quot;abstract&quot;:&quot;This paper investigates the influence of stator slot/pole number combinations on the rotor bar current waveform and electromagnetic performance of a squirrel-cage induction machines (IMs) designed with a slot number per pole per phase of two. 36-slot/6-pole (36S6P), 48S8P, and 60S10P IMs, all having 52 rotor slots, have been designed by using the same winding layout, stator outer diameter, stack length, stator current, and rated speed as the Toyota Prius 2010 interior permanent magnet machine (IPM). The waveforms of flux density in different parts of stator and rotor, and the leakage flux in the slots are considered and their influences are investigated. It has been revealed that even if the winding layout is the same, the stator slot/pole number combination has a considerable effect on the distortion level of the bar current and the electromagnetic performance, including torque, torque ripple, power factor, and efficiency.&quot;,&quot;publisher&quot;:&quot;Institute of Electrical and Electronics Engineers Inc.&quot;,&quot;container-title-short&quot;:&quot;&quot;},&quot;isTemporary&quot;:false}]},{&quot;citationID&quot;:&quot;MENDELEY_CITATION_774783e3-943e-41ba-85d5-045cc9761003&quot;,&quot;properties&quot;:{&quot;noteIndex&quot;:0},&quot;isEdited&quot;:false,&quot;manualOverride&quot;:{&quot;isManuallyOverridden&quot;:false,&quot;citeprocText&quot;:&quot;[54], [55]&quot;,&quot;manualOverrideText&quot;:&quot;&quot;},&quot;citationTag&quot;:&quot;MENDELEY_CITATION_v3_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&quot;,&quot;citationItems&quot;:[{&quot;id&quot;:&quot;171d66b5-daa6-3e84-b82e-55b015bfa4e6&quot;,&quot;itemData&quot;:{&quot;type&quot;:&quot;article-journal&quot;,&quot;id&quot;:&quot;171d66b5-daa6-3e84-b82e-55b015bfa4e6&quot;,&quot;title&quot;:&quot;FEM study of asynchronous cage motors combining NEMA's classes A and D slot geometry&quot;,&quot;author&quot;:[{&quot;family&quot;:&quot;Gyftakis&quot;,&quot;given&quot;:&quot;Kostas&quot;,&quot;parse-names&quot;:false,&quot;dropping-particle&quot;:&quot;&quot;,&quot;non-dropping-particle&quot;:&quot;&quot;},{&quot;family&quot;:&quot;Kappatou&quot;,&quot;given&quot;:&quot;Joya&quot;,&quot;parse-names&quot;:false,&quot;dropping-particle&quot;:&quot;&quot;,&quot;non-dropping-particle&quot;:&quot;&quot;},{&quot;family&quot;:&quot;Safacas&quot;,&quot;given&quot;:&quot;Athanasios&quot;,&quot;parse-names&quot;:false,&quot;dropping-particle&quot;:&quot;&quot;,&quot;non-dropping-particle&quot;:&quot;&quot;}],&quot;container-title&quot;:&quot;19th International Conference on Electrical Machines, ICEM 2010&quot;,&quot;accessed&quot;:{&quot;date-parts&quot;:[[2022,4,20]]},&quot;DOI&quot;:&quot;10.1109/ICELMACH.2010.5607691&quot;,&quot;ISBN&quot;:&quot;9781424441754&quot;,&quot;issued&quot;:{&quot;date-parts&quot;:[[2010]]},&quot;abstract&quot;:&quot;In this work, models combining NEMA's classes A and D slot geometry are created, with the use of a library of parameterized Squirrel Cage Induction Machine models. The models were analyzed using AC non-linear FEM analysis. The influences of the different analogy of class A versus class D slots in the asynchronous cage motor, on the distribution of the magnetic field, the torque as well as the stator and rotor currents are investigated. Finally, the efficiency of the model, with analogy of class A to D rotor slots, 1:1 was optimized, by closing the stator slots with semi-magnetic wedges of magnetic permeability equal to 5. ©2010 IEEE.&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citationID&quot;:&quot;MENDELEY_CITATION_0f8eff16-3122-45c5-bcd2-1ed7d4ab34c9&quot;,&quot;properties&quot;:{&quot;noteIndex&quot;:0},&quot;isEdited&quot;:false,&quot;manualOverride&quot;:{&quot;isManuallyOverridden&quot;:false,&quot;citeprocText&quot;:&quot;[55]–[57]&quot;,&quot;manualOverrideText&quot;:&quot;&quot;},&quot;citationTag&quot;:&quot;MENDELEY_CITATION_v3_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&quot;,&quot;citationItems&quot;:[{&quot;id&quot;:&quot;3abb3675-29d4-3692-abbc-bbe1d7249f75&quot;,&quot;itemData&quot;:{&quot;type&quot;:&quot;article-journal&quot;,&quot;id&quot;:&quot;3abb3675-29d4-3692-abbc-bbe1d7249f75&quot;,&quot;title&quot;:&quot;Bar diagnostics of double cage or deep bar rotor of an induction motor&quot;,&quot;author&quot;:[{&quot;family&quot;:&quot;Syvokobylenko&quot;,&quot;given&quot;:&quot;V. F.&quot;,&quot;parse-names&quot;:false,&quot;dropping-particle&quot;:&quot;&quot;,&quot;non-dropping-particle&quot;:&quot;&quot;},{&quot;family&quot;:&quot;Tkachenko&quot;,&quot;given&quot;:&quot;S. N.&quot;,&quot;parse-names&quot;:false,&quot;dropping-particle&quot;:&quot;&quot;,&quot;non-dropping-particle&quot;:&quot;&quot;}],&quot;container-title&quot;:&quot;Proceedings - 2020 International Conference on Industrial Engineering, Applications and Manufacturing, ICIEAM 2020&quot;,&quot;accessed&quot;:{&quot;date-parts&quot;:[[2022,4,20]]},&quot;DOI&quot;:&quot;10.1109/ICIEAM48468.2020.9111880&quot;,&quot;ISBN&quot;:&quot;9781728145907&quot;,&quot;issued&quot;:{&quot;date-parts&quot;:[[2020,5,1]]},&quot;abstract&quot;:&quot;The mathematical model of a deep bar or double cage rotor of an induction motor is developed, the differential equations for which are written with respect to flux linkages in stator and rotor phase coordinates with the phase number in starting and working rotor windings equal to the number of short-circuited bars. Using measurement data from stator phase voltages and currents simulation as well as online calculations of the torque and power consumed, the most informative parameter for short-circuited rotor bars diagnostics, defined as a product of inverse stator reactive power and its time derivative, is obtained. The excess of this parameter over the inverse reactive power derivative is the criterion for the damage to rotor bars. To eliminate the influence of asymmetry in stator circuit the inverse reactive power of positive phase sequence is used. The results of detecting damage to one or more bars in rotor windings using the developed algorithm are presented. The algorithm adequacy is confirmed by simulation results and the experimental study of a phase-wound induction motor, in which different values of phase resistances have been set.&quot;,&quot;publisher&quot;:&quot;Institute of Electrical and Electronics Engineers Inc.&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id&quot;:&quot;ec60378e-251f-3efe-b4b5-d9a20a562e33&quot;,&quot;itemData&quot;:{&quot;type&quot;:&quot;article-journal&quot;,&quot;id&quot;:&quot;ec60378e-251f-3efe-b4b5-d9a20a562e33&quot;,&quot;title&quot;:&quot;A Design of Rotor Bar Inclination in Squirrel Cage Induction Motor&quot;,&quot;author&quot;:[{&quot;family&quot;:&quot;Heo&quot;,&quot;given&quot;:&quot;Chang Geun&quot;,&quot;parse-names&quot;:false,&quot;dropping-particle&quot;:&quot;&quot;,&quot;non-dropping-particle&quot;:&quot;&quot;},{&quot;family&quot;:&quot;Kim&quot;,&quot;given&quot;:&quot;Hui Min&quot;,&quot;parse-names&quot;:false,&quot;dropping-particle&quot;:&quot;&quot;,&quot;non-dropping-particle&quot;:&quot;&quot;},{&quot;family&quot;:&quot;Park&quot;,&quot;given&quot;:&quot;Gwan Soo&quot;,&quot;parse-names&quot;:false,&quot;dropping-particle&quot;:&quot;&quot;,&quot;non-dropping-particle&quot;:&quot;&quot;}],&quot;container-title&quot;:&quot;IEEE Transactions on Magnetics&quot;,&quot;DOI&quot;:&quot;10.1109/TMAG.2017.2696977&quot;,&quot;ISSN&quot;:&quot;00189464&quot;,&quot;issued&quot;:{&quot;date-parts&quot;:[[2017,11,1]]},&quot;abstract&quot;:&quot;The shape of rotor bar is important in squirrel cage induction motor (SCIM) performance, such as starting torque, operating torque, and operating efficiency. Some designs of increasing starting torque of motor may decrease motor efficiency. Moreover, some designed shapes of bar are so complicated to be manufactured. In this paper, the design is focused on the simple inclination of conventional shape of bar with keeping the rotor bar area constant. The effects of rotor bar inclination on starting torque, operating torque, and operating efficiency in SCIM are analyzed. The results showed that there is optimum inclination of rotor bar to improve all the performances together. An application to the 3.4 kW SCIM showed that the starting torque is increased from 17.53 to 17.64 Nm, the operating torque from 11.19 to 11.26Nm , and the operating efficiency from 94.18% to 94.81%.&quot;,&quot;publisher&quot;:&quot;Institute of Electrical and Electronics Engineers Inc.&quot;,&quot;issue&quot;:&quot;11&quot;,&quot;volume&quot;:&quot;53&quot;,&quot;container-title-short&quot;:&quot;&quot;},&quot;isTemporary&quot;:false}]},{&quot;citationID&quot;:&quot;MENDELEY_CITATION_264060a4-3c9b-424d-b557-c3f34284f1a0&quot;,&quot;properties&quot;:{&quot;noteIndex&quot;:0},&quot;isEdited&quot;:false,&quot;manualOverride&quot;:{&quot;isManuallyOverridden&quot;:false,&quot;citeprocText&quot;:&quot;[58]&quot;,&quot;manualOverrideText&quot;:&quot;&quot;},&quot;citationTag&quot;:&quot;MENDELEY_CITATION_v3_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&quot;,&quot;citationItems&quot;:[{&quot;id&quot;:&quot;f20ebe68-71c4-3607-b7b3-4cfd61d67ba2&quot;,&quot;itemData&quot;:{&quot;type&quot;:&quot;article-journal&quot;,&quot;id&quot;:&quot;f20ebe68-71c4-3607-b7b3-4cfd61d67ba2&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citationID&quot;:&quot;MENDELEY_CITATION_9d39104c-24d7-444a-81de-1b4f43fa1c5f&quot;,&quot;properties&quot;:{&quot;noteIndex&quot;:0},&quot;isEdited&quot;:false,&quot;manualOverride&quot;:{&quot;isManuallyOverridden&quot;:false,&quot;citeprocText&quot;:&quot;[59]&quot;,&quot;manualOverrideText&quot;:&quot;&quot;},&quot;citationTag&quot;:&quot;MENDELEY_CITATION_v3_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&quot;,&quot;citationItems&quot;:[{&quot;id&quot;:&quot;d73dc662-941c-3ffb-aa80-8b257c78959a&quot;,&quot;itemData&quot;:{&quot;type&quot;:&quot;paper-conference&quot;,&quot;id&quot;:&quot;d73dc662-941c-3ffb-aa80-8b257c78959a&quot;,&quot;title&quot;:&quot;A new optimal design method of rotor slot of three-phase squirrel cage induction motor for NEMA class D speed-torque characteristic using multi-objective optimization algorithm&quot;,&quot;author&quot;:[{&quot;family&quot;:&quot;Zhang&quot;,&quot;given&quot;:&quot;Dianhai&quot;,&quot;parse-names&quot;:false,&quot;dropping-particle&quot;:&quot;&quot;,&quot;non-dropping-particle&quot;:&quot;&quot;},{&quot;family&quot;:&quot;Park&quot;,&quot;given&quot;:&quot;Chang Soon&quot;,&quot;parse-names&quot;:false,&quot;dropping-particle&quot;:&quot;&quot;,&quot;non-dropping-particle&quot;:&quot;&quot;},{&quot;family&quot;:&quot;Koh&quot;,&quot;given&quot;:&quot;Chang Seop&quot;,&quot;parse-names&quot;:false,&quot;dropping-particle&quot;:&quot;&quot;,&quot;non-dropping-particle&quot;:&quot;&quot;}],&quot;container-title&quot;:&quot;IEEE Transactions on Magnetics&quot;,&quot;DOI&quot;:&quot;10.1109/TMAG.2011.2174040&quot;,&quot;ISSN&quot;:&quot;00189464&quot;,&quot;issued&quot;:{&quot;date-parts&quot;:[[2012,2]]},&quot;page&quot;:&quot;879-882&quot;,&quot;abstract&quot;:&quot;This paper presents a systematic optimal design algorithm to design the shape of rotor slot to get a specific speed-torque characteristic in three-phase squirrel cage induction motor for the application to motor operated valve (MOV) actuator. The developed method consists of three steps: design based on equivalent circuit method (ECM) utilizing multi-objective formulation, selection of the strongly influential geometric parameters of rotor slot, and precise design based on finite element method (FEM). The validity of the suggested design method is demonstrated through applications to rotor slot design of three-phase induction motor to achieve a NEMA class D speed-torque characteristic. © 2012 IEEE.&quot;,&quot;issue&quot;:&quot;2&quot;,&quot;volume&quot;:&quot;48&quot;,&quot;container-title-short&quot;:&quot;&quot;},&quot;isTemporary&quot;:false}]},{&quot;citationID&quot;:&quot;MENDELEY_CITATION_af33d418-1476-4676-aef1-95f7e621f523&quot;,&quot;properties&quot;:{&quot;noteIndex&quot;:0},&quot;isEdited&quot;:false,&quot;manualOverride&quot;:{&quot;isManuallyOverridden&quot;:false,&quot;citeprocText&quot;:&quot;[60], [61]&quot;,&quot;manualOverrideText&quot;:&quot;&quot;},&quot;citationTag&quot;:&quot;MENDELEY_CITATION_v3_eyJjaXRhdGlvbklEIjoiTUVOREVMRVlfQ0lUQVRJT05fYWYzM2Q0MTgtMTQ3Ni00Njc2LWFlZjEtOTVmN2U2MjFmNTIzIiwicHJvcGVydGllcyI6eyJub3RlSW5kZXgiOjB9LCJpc0VkaXRlZCI6ZmFsc2UsIm1hbnVhbE92ZXJyaWRlIjp7ImlzTWFudWFsbHlPdmVycmlkZGVuIjpmYWxzZSwiY2l0ZXByb2NUZXh0IjoiWzYwXSwgWzYx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&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citationID&quot;:&quot;MENDELEY_CITATION_8aeeb1dd-4002-4cd1-9d64-b3c7c7edcc87&quot;,&quot;properties&quot;:{&quot;noteIndex&quot;:0},&quot;isEdited&quot;:false,&quot;manualOverride&quot;:{&quot;isManuallyOverridden&quot;:false,&quot;citeprocText&quot;:&quot;[62]&quot;,&quot;manualOverrideText&quot;:&quot;&quot;},&quot;citationTag&quot;:&quot;MENDELEY_CITATION_v3_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&quot;,&quot;citationItems&quot;:[{&quot;id&quot;:&quot;d37e577f-a137-388a-a58e-8f26631904d7&quot;,&quot;itemData&quot;:{&quot;type&quot;:&quot;article-journal&quot;,&quot;id&quot;:&quot;d37e577f-a137-388a-a58e-8f26631904d7&quot;,&quot;title&quot;:&quot;Two-Level Surrogate-Assisted Differential Evolution Multi-Objective Optimization of Electric Machines Using 3-D FEA&quot;,&quot;author&quot;:[{&quot;family&quot;:&quot;Taran&quot;,&quot;given&quot;:&quot;Narges&quot;,&quot;parse-names&quot;:false,&quot;dropping-particle&quot;:&quot;&quot;,&quot;non-dropping-particle&quot;:&quot;&quot;},{&quot;family&quot;:&quot;Ionel&quot;,&quot;given&quot;:&quot;Dan M.&quot;,&quot;parse-names&quot;:false,&quot;dropping-particle&quot;:&quot;&quot;,&quot;non-dropping-particle&quot;:&quot;&quot;},{&quot;family&quot;:&quot;Dorrell&quot;,&quot;given&quot;:&quot;David G.&quot;,&quot;parse-names&quot;:false,&quot;dropping-particle&quot;:&quot;&quot;,&quot;non-dropping-particle&quot;:&quot;&quot;}],&quot;container-title&quot;:&quot;IEEE Transactions on Magnetics&quot;,&quot;DOI&quot;:&quot;10.1109/TMAG.2018.2856858&quot;,&quot;ISSN&quot;:&quot;00189464&quot;,&quot;issued&quot;:{&quot;date-parts&quot;:[[2018,11,1]]},&quot;abstract&quot;:&quot;A two-level surrogate-assisted optimization algorithm is proposed for electric machine design using 3-D finite-element analysis (FEA). The algorithm achieves the optima with much fewer FEA evaluations than conventional methods. It is composed of interior and exterior levels. The exploration is performed mainly in the interior level, which evaluates hundreds of designs employing affordable kriging models. Then, the most promising designs are evaluated in the exterior loop with expensive 3-D FEA models. The sample pool is constructed in a self-adjustable and dynamic way. A hybrid stopping criterion is used to avoid unnecessary expensive function evaluations.&quot;,&quot;publisher&quot;:&quot;Institute of Electrical and Electronics Engineers Inc.&quot;,&quot;issue&quot;:&quot;11&quot;,&quot;volume&quot;:&quot;54&quot;,&quot;container-title-short&quot;:&quot;&quot;},&quot;isTemporary&quot;:false}]},{&quot;citationID&quot;:&quot;MENDELEY_CITATION_5d231d05-61ef-4c75-b26d-6a6757512209&quot;,&quot;properties&quot;:{&quot;noteIndex&quot;:0},&quot;isEdited&quot;:false,&quot;manualOverride&quot;:{&quot;isManuallyOverridden&quot;:false,&quot;citeprocText&quot;:&quot;[63]–[65]&quot;,&quot;manualOverrideText&quot;:&quot;&quot;},&quot;citationTag&quot;:&quot;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&quot;,&quot;citationItems&quot;:[{&quot;id&quot;:&quot;4ecb2bff-18a3-32ec-af51-167f591d229b&quot;,&quot;itemData&quot;:{&quot;type&quot;:&quot;article-journal&quot;,&quot;id&quot;:&quot;4ecb2bff-18a3-32ec-af51-167f591d229b&quot;,&quot;title&quot;:&quot;Design and optimization for vehicle driving cycle of rare-earth-free SynRM based on coupled lumped thermal and magnetic networks&quot;,&quot;author&quot;:[{&quot;family&quot;:&quot;López-Torres&quot;,&quot;given&quot;:&quot;Carlos&quot;,&quot;parse-names&quot;:false,&quot;dropping-particle&quot;:&quot;&quot;,&quot;non-dropping-particle&quot;:&quot;&quot;},{&quot;family&quot;:&quot;Espinosa&quot;,&quot;given&quot;:&quot;Antonio Garcia&quot;,&quot;parse-names&quot;:false,&quot;dropping-particle&quot;:&quot;&quot;,&quot;non-dropping-particle&quot;:&quot;&quot;},{&quot;family&quot;:&quot;Riba&quot;,&quot;given&quot;:&quot;Jordi Roger&quot;,&quot;parse-names&quot;:false,&quot;dropping-particle&quot;:&quot;&quot;,&quot;non-dropping-particle&quot;:&quot;&quot;},{&quot;family&quot;:&quot;Romeral&quot;,&quot;given&quot;:&quot;Luis&quot;,&quot;parse-names&quot;:false,&quot;dropping-particle&quot;:&quot;&quot;,&quot;non-dropping-particle&quot;:&quot;&quot;}],&quot;container-title&quot;:&quot;IEEE Transactions on Vehicular Technology&quot;,&quot;DOI&quot;:&quot;10.1109/TVT.2017.2739020&quot;,&quot;ISSN&quot;:&quot;00189545&quot;,&quot;issued&quot;:{&quot;date-parts&quot;:[[2018,1,1]]},&quot;page&quot;:&quot;196-205&quot;,&quot;abstract&quot;:&quot;This study presents a range optimization of a synchronous reluctance motor and a permanent-magnet-Assisted synchronous reluctance motor according to a standard driving cycle, and the solutions obtained are compared. The proposed approach avoids the use of a finite-element analysis during the optimization process, thus greatly reducing the time required to obtain the optimal solution. This paper validates the optimal motors obtained in different domains, since the methodology takes into account a multiphysics design. Using two coupled reluctance and thermal networks, all possibleworking points in the torque-speed plane are obtained taking into account thermal effects, magnetic saturation, iron losses, as well as voltage and current constraints imposed by the inverter. The proposed approach allows a fast comparison of the solutions attained. The design and optimization methodology presented in this study can be applied to any driving cycle.&quot;,&quot;publisher&quot;:&quot;Institute of Electrical and Electronics Engineers Inc.&quot;,&quot;issue&quot;:&quot;1&quot;,&quot;volume&quot;:&quot;67&quot;,&quot;container-title-short&quot;:&quot;&quot;},&quot;isTemporary&quot;:false},{&quot;id&quot;:&quot;b05d7a1c-b061-33b8-aa7e-f705c8f68f95&quot;,&quot;itemData&quot;:{&quot;type&quot;:&quot;article-journal&quot;,&quot;id&quot;:&quot;b05d7a1c-b061-33b8-aa7e-f705c8f68f95&quot;,&quot;title&quot;:&quot;An Induction Machine Design with Parameter Optimization for a 120-kW Electric Vehicle&quot;,&quot;author&quot;:[{&quot;family&quot;:&quot;Zhao&quot;,&quot;given&quot;:&quot;Nan&quot;,&quot;parse-names&quot;:false,&quot;dropping-particle&quot;:&quot;&quot;,&quot;non-dropping-particle&quot;:&quot;&quot;},{&quot;family&quot;:&quot;Schofield&quot;,&quot;given&quot;:&quot;Nigel&quot;,&quot;parse-names&quot;:false,&quot;dropping-particle&quot;:&quot;&quot;,&quot;non-dropping-particle&quot;:&quot;&quot;}],&quot;container-title&quot;:&quot;IEEE Transactions on Transportation Electrification&quot;,&quot;DOI&quot;:&quot;10.1109/TTE.2020.2993456&quot;,&quot;ISSN&quot;:&quot;23327782&quot;,&quot;issued&quot;:{&quot;date-parts&quot;:[[2020,6,1]]},&quot;page&quot;:&quot;592-601&quot;,&quot;abstract&quot;:&quot;Electric traction machines have been applied to both industrial variable-speed applications and electric vehicles. The induction machine (IM) is a potential candidate for traction machines due to the established industrial base. However, most of the existing studies on traction IM design rely on optimization algorithms or iterative calculation programs that subsequently give no clear understanding of the design requirements for field-weakening or extended speed operation. Hence, published procedures to guide IM design for traction applications are somewhat ad hoc to date. This article identifies the key IM design parameters required to achieve a traction characteristic within power supply constraints. As an example, a 120-kW electric vehicle traction machine is studied as a benchmark machine and then the proposed design procedure is employed to redesign the machine to improve its extended speed performance. Improvements in terms of efficiency and field-weakening capability are presented. The experimental results from the benchmark machine are used for validation of the subsequent simulation studies reported in this article. Finally, the identified parameters are shown to be similar with brushless permanent magnet machines. Thus, a generalized machine design philosophy can be concluded.&quot;,&quot;publisher&quot;:&quot;Institute of Electrical and Electronics Engineers Inc.&quot;,&quot;issue&quot;:&quot;2&quot;,&quot;volume&quot;:&quot;6&quot;,&quot;container-title-short&quot;:&quot;&quot;},&quot;isTemporary&quot;:false},{&quot;id&quot;:&quot;3c4ebb39-dc2a-3335-bd93-f99fb603132f&quot;,&quot;itemData&quot;:{&quot;type&quot;:&quot;article-journal&quot;,&quot;id&quot;:&quot;3c4ebb39-dc2a-3335-bd93-f99fb603132f&quot;,&quot;title&quot;:&quot;Speed improvements for the optimization of electrical machines - A survey&quot;,&quot;author&quot;:[{&quot;family&quot;:&quot;Bramerdorfer&quot;,&quot;given&quot;:&quot;G.&quot;,&quot;parse-names&quot;:false,&quot;dropping-particle&quot;:&quot;&quot;,&quot;non-dropping-particle&quot;:&quot;&quot;},{&quot;family&quot;:&quot;Zavoianu&quot;,&quot;given&quot;:&quot;A. C.&quot;,&quot;parse-names&quot;:false,&quot;dropping-particle&quot;:&quot;&quot;,&quot;non-dropping-particle&quot;:&quot;&quot;},{&quot;family&quot;:&quot;Silber&quot;,&quot;given&quot;:&quot;S.&quot;,&quot;parse-names&quot;:false,&quot;dropping-particle&quot;:&quot;&quot;,&quot;non-dropping-particle&quot;:&quot;&quot;},{&quot;family&quot;:&quot;Lughofer&quot;,&quot;given&quot;:&quot;E.&quot;,&quot;parse-names&quot;:false,&quot;dropping-particle&quot;:&quot;&quot;,&quot;non-dropping-particle&quot;:&quot;&quot;},{&quot;family&quot;:&quot;Amrhein&quot;,&quot;given&quot;:&quot;W.&quot;,&quot;parse-names&quot;:false,&quot;dropping-particle&quot;:&quot;&quot;,&quot;non-dropping-particle&quot;:&quot;&quot;}],&quot;container-title&quot;:&quot;Proceedings - 2015 IEEE International Electric Machines and Drives Conference, IEMDC 2015&quot;,&quot;accessed&quot;:{&quot;date-parts&quot;:[[2022,4,20]]},&quot;DOI&quot;:&quot;10.1109/IEMDC.2015.7409300&quot;,&quot;ISBN&quot;:&quot;9781479979417&quot;,&quot;issued&quot;:{&quot;date-parts&quot;:[[2016,2,16]]},&quot;page&quot;:&quot;1748-1754&quot;,&quot;abstract&quot;:&quot;This article deals with accelerating typical optimization scenarios for electrical machine designs. Besides the advantage of a reduced computation time, this leads to a reduction in computational power and thus to a lower power consumption when running the optimization. If high power density is required, usually highly-utilized electrical machines which feature nonlinear characteristics are applied. As a consequence, typically optimization scenarios are considered where the evaluation of a potential design requires computationally expensive nonlinear finite element (FE) simulations. It is obvious that improving the speed of optimization runs takes top priority and various measures can be considered. This article is about (i) basic easily achievable measures, (ii) techniques for an efficient exploration of the design space, and (iii) advanced strategies to reduce the simulation time, e.g., (a) sophisticated emerging techniques for modeling machine characteristics by paring the number of required FE simulations down to the minimum and (b) nonlinear modeling of the targets of the optimization scenario as functions of the design parameters to further reduce the number of FE evaluations. By way of illustration, the analysis of a typical optimization task is given and achievable speed improvements as well as still present bottlenecks are discussed.&quot;,&quot;publisher&quot;:&quot;Institute of Electrical and Electronics Engineers Inc.&quot;,&quot;container-title-short&quot;:&quot;&quot;},&quot;isTemporary&quot;:false}]},{&quot;citationID&quot;:&quot;MENDELEY_CITATION_6e482a43-0c78-49d3-a6d2-7ebe776c5c6f&quot;,&quot;properties&quot;:{&quot;noteIndex&quot;:0},&quot;isEdited&quot;:false,&quot;manualOverride&quot;:{&quot;isManuallyOverridden&quot;:false,&quot;citeprocText&quot;:&quot;[66], [67]&quot;,&quot;manualOverrideText&quot;:&quot;&quot;},&quot;citationTag&quot;:&quot;MENDELEY_CITATION_v3_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&quot;,&quot;citationItems&quot;:[{&quot;id&quot;:&quot;61801d37-5079-3245-a4c2-4dbd9e64e86f&quot;,&quot;itemData&quot;:{&quot;type&quot;:&quot;article-journal&quot;,&quot;id&quot;:&quot;61801d37-5079-3245-a4c2-4dbd9e64e86f&quot;,&quot;title&quot;:&quot;A very rapid prediction of IM performance combining analytical and finite-element analysis&quot;,&quot;author&quot;:[{&quot;family&quot;:&quot;Alberti&quot;,&quot;given&quot;:&quot;Luigi&quot;,&quot;parse-names&quot;:false,&quot;dropping-particle&quot;:&quot;&quot;,&quot;non-dropping-particle&quot;:&quot;&quot;},{&quot;family&quot;:&quot;Bianchi&quot;,&quot;given&quot;:&quot;Nicola&quot;,&quot;parse-names&quot;:false,&quot;dropping-particle&quot;:&quot;&quot;,&quot;non-dropping-particle&quot;:&quot;&quot;},{&quot;family&quot;:&quot;Bolognani&quot;,&quot;given&quot;:&quot;Silverio&quot;,&quot;parse-names&quot;:false,&quot;dropping-particle&quot;:&quot;&quot;,&quot;non-dropping-particle&quot;:&quot;&quot;}],&quot;container-title&quot;:&quot;IEEE Transactions on Industry Applications&quot;,&quot;DOI&quot;:&quot;10.1109/TIA.2008.2002185&quot;,&quot;ISSN&quot;:&quot;00939994&quot;,&quot;issued&quot;:{&quot;date-parts&quot;:[[2008]]},&quot;page&quot;:&quot;1505-1512&quot;,&quot;abstract&quot;:&quot;A rapid and accurate analysis of the induction motor (IM) is the basis of any design process. This paper deals with an analysis procedure of the IM that combines a set of finite-element simulations with an analytical model. Both three- and single-phase machines are considered. Experimental tests on some IMs confirm the accuracy of the prediction achieved by the proposed analysis. The choice of specific quantities releases the results from the actual motor length and extends them to any motor adopting the same lamination and winding distribution. © 2008 IEEE.&quot;,&quot;issue&quot;:&quot;5&quot;,&quot;volume&quot;:&quot;44&quot;,&quot;container-title-short&quot;:&quot;&quot;},&quot;isTemporary&quot;:false},{&quot;id&quot;:&quot;97345ca4-d719-34b4-816f-fea252623025&quot;,&quot;itemData&quot;:{&quot;type&quot;:&quot;article-journal&quot;,&quot;id&quot;:&quot;97345ca4-d719-34b4-816f-fea252623025&quot;,&quot;title&quot;:&quot;Application of Nonlinear Complex Polyharmonic Finite-Element Models of High-Speed Solid-Rotor Induction Motors&quot;,&quot;author&quot;:[{&quot;family&quot;:&quot;Garbiec&quot;,&quot;given&quot;:&quot;T.&quot;,&quot;parse-names&quot;:false,&quot;dropping-particle&quot;:&quot;&quot;,&quot;non-dropping-particle&quot;:&quot;&quot;},{&quot;family&quot;:&quot;Jagiela&quot;,&quot;given&quot;:&quot;M.&quot;,&quot;parse-names&quot;:false,&quot;dropping-particle&quot;:&quot;&quot;,&quot;non-dropping-particle&quot;:&quot;&quot;},{&quot;family&quot;:&quot;Kulik&quot;,&quot;given&quot;:&quot;M.&quot;,&quot;parse-names&quot;:false,&quot;dropping-particle&quot;:&quot;&quot;,&quot;non-dropping-particle&quot;:&quot;&quot;}],&quot;container-title&quot;:&quot;IEEE Transactions on Magnetics&quot;,&quot;DOI&quot;:&quot;10.1109/TMAG.2019.2953987&quot;,&quot;ISSN&quot;:&quot;19410069&quot;,&quot;issued&quot;:{&quot;date-parts&quot;:[[2020,4,1]]},&quot;abstract&quot;:&quot;In this article, the application of a nonlinear complex De Gersem-Type polyharmonic finite-element (FE) model in the steady-state analysis of three-phase solid-iron rotor induction motors is discussed. Effective magnetic permeability, dependent on the fundamental time harmonic of the magnetic field, is used for the representation of the magnetic saturation effects. A new coupling scheme for the air-gap mesh nodes is proposed in order to make the model more time-competitive with the time-stepping model in cases where the number of air-gap nodes must be high. By means of comparative analysis of computed electromagnetic torque and harmonic losses, it is shown that omitting some nodes at the interface boundary results in the reduction of the execution time by a factor of 100 with only a slight loss of accuracy.&quot;,&quot;publisher&quot;:&quot;Institute of Electrical and Electronics Engineers Inc.&quot;,&quot;issue&quot;:&quot;4&quot;,&quot;volume&quot;:&quot;56&quot;,&quot;container-title-short&quot;:&quot;&quot;},&quot;isTemporary&quot;:false}]},{&quot;citationID&quot;:&quot;MENDELEY_CITATION_79d2d8dc-fae4-4821-9cf5-eaea6194f578&quot;,&quot;properties&quot;:{&quot;noteIndex&quot;:0},&quot;isEdited&quot;:false,&quot;manualOverride&quot;:{&quot;isManuallyOverridden&quot;:false,&quot;citeprocText&quot;:&quot;[68]–[72]&quot;,&quot;manualOverrideText&quot;:&quot;&quot;},&quot;citationTag&quot;:&quot;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&quot;,&quot;citationItems&quot;:[{&quot;id&quot;:&quot;63d76a7d-d7d1-362c-a767-9d0e02258f42&quot;,&quot;itemData&quot;:{&quot;type&quot;:&quot;paper-conference&quot;,&quot;id&quot;:&quot;63d76a7d-d7d1-362c-a767-9d0e02258f42&quot;,&quot;title&quot;:&quot;Comparison of time-harmonic and transient finite element calculation of a squirrel cage induction machine for electric vehicles&quot;,&quot;author&quot;:[{&quot;family&quot;:&quot;Schuhmann&quot;,&quot;given&quot;:&quot;Thomas&quot;,&quot;parse-names&quot;:false,&quot;dropping-particle&quot;:&quot;&quot;,&quot;non-dropping-particle&quot;:&quot;&quot;},{&quot;family&quot;:&quot;Cebulski&quot;,&quot;given&quot;:&quot;Bernd&quot;,&quot;parse-names&quot;:false,&quot;dropping-particle&quot;:&quot;&quot;,&quot;non-dropping-particle&quot;:&quot;&quot;},{&quot;family&quot;:&quot;Paul&quot;,&quot;given&quot;:&quot;Stephan&quot;,&quot;parse-names&quot;:false,&quot;dropping-particle&quot;:&quot;&quot;,&quot;non-dropping-particle&quot;:&quot;&quot;}],&quot;container-title&quot;:&quot;Proceedings - 2014 International Conference on Electrical Machines, ICEM 2014&quot;,&quot;DOI&quot;:&quot;10.1109/ICELMACH.2014.6960309&quot;,&quot;ISBN&quot;:&quot;9781479943890&quot;,&quot;issued&quot;:{&quot;date-parts&quot;:[[2014,11,17]]},&quot;page&quot;:&quot;1037-1043&quot;,&quot;abstract&quot;:&quot;For predicting the performance characteristics of highly utilized induction machines, commonly finite element analysis (FEA) is applied. If only the stationary behavior is of interest, both time-harmonic and transient calculations are feasible. Both procedures offer benefits and drawbacks regarding precision and computing time. In this paper the stationary torque-slip-characteristic of a squirrel cage induction machine for electric vehicle application is calculated by means of time-harmonic and transient FEA. The simulation results are compared to measurements taken on the test bench. For low saturation levels the time-harmonic and transient simulation produce nearly equivalent stationary torque results. For high saturation levels, the commonly used approach for nonlinear time-harmonic calculation is to use a corrected magnetization curve. It is shown that the assumption of sinusoidal time variation of the magnetic field strength usually made in this case results in a torque error increasing with the saturation level for the time-harmonic calculation.&quot;,&quot;publisher&quot;:&quot;Institute of Electrical and Electronics Engineers Inc.&quot;,&quot;container-title-short&quot;:&quot;&quot;},&quot;isTemporary&quot;:false},{&quot;id&quot;:&quot;c6a0d4bc-7b98-3529-9fd0-4ca33d9c33b3&quot;,&quot;itemData&quot;:{&quot;type&quot;:&quot;article-journal&quot;,&quot;id&quot;:&quot;c6a0d4bc-7b98-3529-9fd0-4ca33d9c33b3&quot;,&quot;title&quot;:&quot;A novel equivalent circuit model of linear induction motor based on finite element analysis and its coupling with external circuits&quot;,&quot;author&quot;:[{&quot;family&quot;:&quot;Kim&quot;,&quot;given&quot;:&quot;Dae Kyong&quot;,&quot;parse-names&quot;:false,&quot;dropping-particle&quot;:&quot;&quot;,&quot;non-dropping-particle&quot;:&quot;&quot;},{&quot;family&quot;:&quot;Kwon&quot;,&quot;given&quot;:&quot;Byung&quot;,&quot;parse-names&quot;:false,&quot;dropping-particle&quot;:&quot;il&quot;,&quot;non-dropping-particle&quot;:&quot;&quot;}],&quot;container-title&quot;:&quot;IEEE Transactions on Magnetics&quot;,&quot;accessed&quot;:{&quot;date-parts&quot;:[[2022,4,20]]},&quot;DOI&quot;:&quot;10.1109/TMAG.2006.879078&quot;,&quot;ISSN&quot;:&quot;19410069&quot;,&quot;issued&quot;:{&quot;date-parts&quot;:[[2006]]},&quot;page&quot;:&quot;3407-3409&quot;,&quot;abstract&quot;:&quot;This paper presents a fast and accurate d-q axis equivalent circuit model of linear induction motor (LIM) for drive system simulations. The developed model was built based on nonlinear transient finite element analysis to obtain the asymmetric d-q equivalent constants for static end effect and the distorted air gap distribution by velocity for dynamic end effect. The model was implemented in a vector control environment through the creation of a d-axis magnetizing inductance to account for the reduction of the magnetizing inductance due to eddy current. Since the d-q axis equivalent circuit model of LIM considering both end effects has not been exactly completed, the significance of the work is that it provides an accurate d-q axis equivalent circuit model of LIM for utilization in simulation environments. © 2006, IEEE. All rights reserved.&quot;,&quot;issue&quot;:&quot;10&quot;,&quot;volume&quot;:&quot;42&quot;,&quot;container-title-short&quot;:&quot;&quot;},&quot;isTemporary&quot;:false},{&quot;id&quot;:&quot;84f92690-9e87-3482-a4c2-413da39efddf&quot;,&quot;itemData&quot;:{&quot;type&quot;:&quot;article-journal&quot;,&quot;id&quot;:&quot;84f92690-9e87-3482-a4c2-413da39efddf&quot;,&quot;title&quot;:&quot;Model Order Reduction Applied to a Linear Finite Element Model of a Squirrel Cage Induction Machine Based on POD Approach&quot;,&quot;author&quot;:[{&quot;family&quot;:&quot;Montier&quot;,&quot;given&quot;:&quot;L.&quot;,&quot;parse-names&quot;:false,&quot;dropping-particle&quot;:&quot;&quot;,&quot;non-dropping-particle&quot;:&quot;&quot;},{&quot;family&quot;:&quot;Henneron&quot;,&quot;given&quot;:&quot;T.&quot;,&quot;parse-names&quot;:false,&quot;dropping-particle&quot;:&quot;&quot;,&quot;non-dropping-particle&quot;:&quot;&quot;},{&quot;family&quot;:&quot;Clenet&quot;,&quot;given&quot;:&quot;S.&quot;,&quot;parse-names&quot;:false,&quot;dropping-particle&quot;:&quot;&quot;,&quot;non-dropping-particle&quot;:&quot;&quot;},{&quot;family&quot;:&quot;Goursaud&quot;,&quot;given&quot;:&quot;B.&quot;,&quot;parse-names&quot;:false,&quot;dropping-particle&quot;:&quot;&quot;,&quot;non-dropping-particle&quot;:&quot;&quot;}],&quot;container-title&quot;:&quot;IEEE Transactions on Magnetics&quot;,&quot;DOI&quot;:&quot;10.1109/TMAG.2021.3066678&quot;,&quot;ISSN&quot;:&quot;19410069&quot;,&quot;issued&quot;:{&quot;date-parts&quot;:[[2021,6,1]]},&quot;abstract&quot;:&quot;The proper orthogonal decomposition (POD) approach is applied to a linear finite element (FE) model of a squirrel cage induction machine. In order to obtain a reduced model valid on the whole operating range, snapshots are extracted from the simulation of typical tests, such as at the locked rotor and the synchronous speed. Then, the reduced model of the induction machine is used to simulate different operating points with variable rotation speed, and the results are compared to the full FE model to show the effectiveness of the proposed approach.&quot;,&quot;publisher&quot;:&quot;Institute of Electrical and Electronics Engineers Inc.&quot;,&quot;issue&quot;:&quot;6&quot;,&quot;volume&quot;:&quot;57&quot;,&quot;container-title-short&quot;:&quot;&quot;},&quot;isTemporary&quot;:false},{&quot;id&quot;:&quot;6e7abbee-edb5-39df-879c-6fb5e560bd13&quot;,&quot;itemData&quot;:{&quot;type&quot;:&quot;article-journal&quot;,&quot;id&quot;:&quot;6e7abbee-edb5-39df-879c-6fb5e560bd13&quot;,&quot;title&quot;:&quot;Magnetic Circuits&quot;,&quot;author&quot;:[{&quot;family&quot;:&quot;Lipo&quot;,&quot;given&quot;:&quot;Thomas A&quot;,&quot;parse-names&quot;:false,&quot;dropping-particle&quot;:&quot;&quot;,&quot;non-dropping-particle&quot;:&quot;&quot;}],&quot;container-title&quot;:&quot;Introduction to AC Machine Design&quot;,&quot;accessed&quot;:{&quot;date-parts&quot;:[[2022,4,20]]},&quot;DOI&quot;:&quot;10.1002/9781119352181.CH1&quot;,&quot;issued&quot;:{&quot;date-parts&quot;:[[2017,10,6]]},&quot;page&quot;:&quot;1-50&quot;,&quot;abstract&quot;:&quot;Abstract This chapter serves as a brief review of electromagnetic fields as applied to electric machine design. Ampere's law forms the fundamental basis upon which all machine design begins. While often presented as a separate law to that of Biot and Savart, its basis is, in actuality, embedded in the definition of the magnetic field B. In the derivation of the differential form for Ampere's law, points within the material were specified and not points on the boundary, where an additional polarization current component, Km exists. Hence, for points on the boundary, the results obtained must be modified to take account of this current which results from a discontinuity in the magnetization vector M. Applications involving electric machine design allow for good approximate solutions to be obtained. The analysis procedure parallels that of DC circuits which are composed of series and parallel resistors.&quot;,&quot;publisher&quot;:&quot;John Wiley &amp; Sons, Inc.&quot;,&quot;container-title-short&quot;:&quot;&quot;},&quot;isTemporary&quot;:false},{&quot;id&quot;:&quot;d51d34ba-d0b6-3623-b5da-1579b1737c26&quot;,&quot;itemData&quot;:{&quot;type&quot;:&quot;paper-conference&quot;,&quot;id&quot;:&quot;d51d34ba-d0b6-3623-b5da-1579b1737c26&quot;,&quot;title&quot;:&quot;Transient magnetic modeling and measurements of sensorless controlled induction machines&quot;,&quot;author&quot;:[{&quot;family&quot;:&quot;Wolbank&quot;,&quot;given&quot;:&quot;Thomas M.&quot;,&quot;parse-names&quot;:false,&quot;dropping-particle&quot;:&quot;&quot;,&quot;non-dropping-particle&quot;:&quot;&quot;},{&quot;family&quot;:&quot;Woehrnschimmel&quot;,&quot;given&quot;:&quot;Reinhard&quot;,&quot;parse-names&quot;:false,&quot;dropping-particle&quot;:&quot;&quot;,&quot;non-dropping-particle&quot;:&quot;&quot;},{&quot;family&quot;:&quot;Hauser&quot;,&quot;given&quot;:&quot;Hans&quot;,&quot;parse-names&quot;:false,&quot;dropping-particle&quot;:&quot;&quot;,&quot;non-dropping-particle&quot;:&quot;&quot;}],&quot;container-title&quot;:&quot;IEEE Transactions on Magnetics&quot;,&quot;DOI&quot;:&quot;10.1109/TMAG.2002.803312&quot;,&quot;ISSN&quot;:&quot;00189464&quot;,&quot;issued&quot;:{&quot;date-parts&quot;:[[2002,9]]},&quot;page&quot;:&quot;3279-3284&quot;,&quot;abstract&quot;:&quot;For the design of modern standard ac machines, it is sufficient to consider only the fundamental wave behavior of the machine. This is usually achieved by means of standard calculation programs and, in some cases, even finite-element calculation. However, in some applications such as high speed drives, or speed sensorless drives, both the transient electrical behavior of the machine as well as the transient magnetical behavior (including hysteresis of the lamination) are important and, thus, have to be taken into account in the design process of the machine. On modern computers, finite-element calculation would take an extensive amount of calculation time even if only the transient electrical behavior is considered. The only acceptable way is, thus, to combine a transient magnetic simulation with an electrical model of the machine. One important fact in that this combination is the estimation of the different electrical, mechanical, and magnetical parameters of the resulting simulation model. In this paper, a combined transient electrical and magnetical model of an induction machine is shown, and the determination of the different model parameters from measurable parameters of the lamination material, as well as the geometry of the lamination and winding scheme, is presented. Thus, ir is possible to cover even transient hysteresis effects in inverter fed machines.&quot;,&quot;issue&quot;:&quot;5 I&quot;,&quot;volume&quot;:&quot;38&quot;,&quot;container-title-short&quot;:&quot;&quot;},&quot;isTemporary&quot;:false}]},{&quot;citationID&quot;:&quot;MENDELEY_CITATION_72705bf2-be17-47ea-ab4a-6df88fa44a12&quot;,&quot;properties&quot;:{&quot;noteIndex&quot;:0},&quot;isEdited&quot;:false,&quot;manualOverride&quot;:{&quot;isManuallyOverridden&quot;:false,&quot;citeprocText&quot;:&quot;[73]–[76]&quot;,&quot;manualOverrideText&quot;:&quot;&quot;},&quot;citationTag&quot;:&quot;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&quot;,&quot;citationItems&quot;:[{&quot;id&quot;:&quot;30fbf1e7-f37a-31d8-b1bb-8fe10d53d9a1&quot;,&quot;itemData&quot;:{&quot;type&quot;:&quot;paper-conference&quot;,&quot;id&quot;:&quot;30fbf1e7-f37a-31d8-b1bb-8fe10d53d9a1&quot;,&quot;title&quot;:&quot;Use of the external magnetic field for induction machine leakage inductance distinction&quot;,&quot;author&quot;:[{&quot;family&quot;:&quot;Brudny&quot;,&quot;given&quot;:&quot;Jean Franois&quot;,&quot;parse-names&quot;:false,&quot;dropping-particle&quot;:&quot;&quot;,&quot;non-dropping-particle&quot;:&quot;&quot;},{&quot;family&quot;:&quot;Lecointe&quot;,&quot;given&quot;:&quot;Jean Philippe&quot;,&quot;parse-names&quot;:false,&quot;dropping-particle&quot;:&quot;&quot;,&quot;non-dropping-particle&quot;:&quot;&quot;},{&quot;family&quot;:&quot;Morganti&quot;,&quot;given&quot;:&quot;Fabrice&quot;,&quot;parse-names&quot;:false,&quot;dropping-particle&quot;:&quot;&quot;,&quot;non-dropping-particle&quot;:&quot;&quot;},{&quot;family&quot;:&quot;Zidat&quot;,&quot;given&quot;:&quot;Farid&quot;,&quot;parse-names&quot;:false,&quot;dropping-particle&quot;:&quot;&quot;,&quot;non-dropping-particle&quot;:&quot;&quot;},{&quot;family&quot;:&quot;Romary&quot;,&quot;given&quot;:&quot;Raphal&quot;,&quot;parse-names&quot;:false,&quot;dropping-particle&quot;:&quot;&quot;,&quot;non-dropping-particle&quot;:&quot;&quot;}],&quot;container-title&quot;:&quot;IEEE Transactions on Magnetics&quot;,&quot;DOI&quot;:&quot;10.1109/TMAG.2010.2049005&quot;,&quot;ISSN&quot;:&quot;00189464&quot;,&quot;issued&quot;:{&quot;date-parts&quot;:[[2010,6]]},&quot;page&quot;:&quot;2205-2208&quot;,&quot;abstract&quot;:&quot;This paper is about the exploration and the analysis of the AC rotating machine external magnetic field. An experimental procedure is presented: it makes it possible to distinguish the stator and rotor leakage inductances which occur in the induction machine single phase equivalent circuit. © 2006 IEEE.&quot;,&quot;issue&quot;:&quot;6&quot;,&quot;volume&quot;:&quot;46&quot;,&quot;container-title-short&quot;:&quot;&quot;},&quot;isTemporary&quot;:false},{&quot;id&quot;:&quot;ebec1962-59c4-3c60-a580-a8986c00ac71&quot;,&quot;itemData&quot;:{&quot;type&quot;:&quot;article-journal&quot;,&quot;id&quot;:&quot;ebec1962-59c4-3c60-a580-a8986c00ac71&quot;,&quot;title&quot;:&quot;Identification of electromagnetic torque model for induction machines with numerical magnetic field solution&quot;,&quot;author&quot;:[{&quot;family&quot;:&quot;Repo&quot;,&quot;given&quot;:&quot;Anna Kaisa&quot;,&quot;parse-names&quot;:false,&quot;dropping-particle&quot;:&quot;&quot;,&quot;non-dropping-particle&quot;:&quot;&quot;},{&quot;family&quot;:&quot;Rasilo&quot;,&quot;given&quot;:&quot;Paavo&quot;,&quot;parse-names&quot;:false,&quot;dropping-particle&quot;:&quot;&quot;,&quot;non-dropping-particle&quot;:&quot;&quot;},{&quot;family&quot;:&quot;Niemenmaa&quot;,&quot;given&quot;:&quot;Asko&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07.916143&quot;,&quot;ISSN&quot;:&quot;00189464&quot;,&quot;issued&quot;:{&quot;date-parts&quot;:[[2008,6]]},&quot;page&quot;:&quot;1586-1589&quot;,&quot;abstract&quot;:&quot;In this paper, the identification of a parametric electromagnetic torque model for induction machines is studied. The data for the identification procedure is provided by the numerical impulse response test performed within a 2-D time-stepping finite-element analysis (FEA). The parametric models are obtained from the theory of electric machines. The parameters are estimated using the data obtained from the numerical field solution. Within the impulse test, an assumption of linear behavior in the neighborhood of an operation point is made. As the real electric machine is a nonlinear, time-variant system, the applicability of the impulse test is studied by several means. © 2008 IEEE.&quot;,&quot;issue&quot;:&quot;6&quot;,&quot;volume&quot;:&quot;44&quot;,&quot;container-title-short&quot;:&quot;&quot;},&quot;isTemporary&quot;:false},{&quot;id&quot;:&quot;e560c3dc-895b-330f-9080-c26218e1cc5a&quot;,&quot;itemData&quot;:{&quot;type&quot;:&quot;article-journal&quot;,&quot;id&quot;:&quot;e560c3dc-895b-330f-9080-c26218e1cc5a&quot;,&quot;title&quot;:&quot;Compensated linear induction motor characteristics research by detailed magnetic equivalent circuit&quot;,&quot;author&quot;:[{&quot;family&quot;:&quot;Sarapulov&quot;,&quot;given&quot;:&quot;F.&quot;,&quot;parse-names&quot;:false,&quot;dropping-particle&quot;:&quot;&quot;,&quot;non-dropping-particle&quot;:&quot;&quot;},{&quot;family&quot;:&quot;Sarapulov&quot;,&quot;given&quot;:&quot;S.&quot;,&quot;parse-names&quot;:false,&quot;dropping-particle&quot;:&quot;&quot;,&quot;non-dropping-particle&quot;:&quot;&quot;},{&quot;family&quot;:&quot;Smolyanov&quot;,&quot;given&quot;:&quot;I.&quot;,&quot;parse-names&quot;:false,&quot;dropping-particle&quot;:&quot;&quot;,&quot;non-dropping-particle&quot;:&quot;&quot;}],&quot;container-title&quot;:&quot;2017 International Conference on Industrial Engineering, Applications and Manufacturing, ICIEAM 2017 - Proceedings&quot;,&quot;accessed&quot;:{&quot;date-parts&quot;:[[2022,4,20]]},&quot;DOI&quot;:&quot;10.1109/ICIEAM.2017.8076314&quot;,&quot;ISBN&quot;:&quot;9781509056484&quot;,&quot;issued&quot;:{&quot;date-parts&quot;:[[2017,10,19]]},&quot;abstract&quot;:&quot;The paper reviews in-detail results of the linear induction motors characteristics research conducted by the detailed magnetic equivalent circuit method. It describes the procedures of magnetic equivalent circuit formation which is a detailed active and passive zone of motor along longitudinal, transverse and orthogonal directions. Also, it compares the results of the motor thrust calculation with a fixed varying detail secondary element. It is shown that this method gives good results for the linear induction motor with the standard aspect ratio. The article considers method internal reactive power compensation of the motor with capacitors in parallel branches of the phase. The estimation of the method effectiveness is given.&quot;,&quot;publisher&quot;:&quot;Institute of Electrical and Electronics Engineers Inc.&quot;,&quot;container-title-short&quot;:&quot;&quot;},&quot;isTemporary&quot;:false},{&quot;id&quot;:&quot;6df906f1-6680-3b6c-95b9-f07f3b129b32&quot;,&quot;itemData&quot;:{&quot;type&quot;:&quot;article-journal&quot;,&quot;id&quot;:&quot;6df906f1-6680-3b6c-95b9-f07f3b129b32&quot;,&quot;title&quot;:&quot;Induction machine modeling approach based on 3-D magnetic equivalent circuit framework&quot;,&quot;author&quot;:[{&quot;family&quot;:&quot;Amrhein&quot;,&quot;given&quot;:&quot;Marco&quot;,&quot;parse-names&quot;:false,&quot;dropping-particle&quot;:&quot;&quot;,&quot;non-dropping-particle&quot;:&quot;&quot;},{&quot;family&quot;:&quot;Krein&quot;,&quot;given&quot;:&quot;Philip T.&quot;,&quot;parse-names&quot;:false,&quot;dropping-particle&quot;:&quot;&quot;,&quot;non-dropping-particle&quot;:&quot;&quot;}],&quot;container-title&quot;:&quot;IEEE Transactions on Energy Conversion&quot;,&quot;DOI&quot;:&quot;10.1109/TEC.2010.2046998&quot;,&quot;ISSN&quot;:&quot;08858969&quot;,&quot;issued&quot;:{&quot;date-parts&quot;:[[2010,6]]},&quot;page&quot;:&quot;339-347&quot;,&quot;abstract&quot;:&quot;Developments in power electronics technology, materials, and changing application requirements are driving advances in electric machines. Limitations of standard motor design, particularly for induction machines, restrict performance capabilities in drive applications. Current computer-aided design tools are inadequate to overcome these limitations. Lumped-parameter and finite-element models have limited accuracy and heavy computational effort, respectively. Magnetic equivalent circuits (MEC) avoid these limitations. This paper presents an induction machine MEC model geared toward design and based on a 3-D MEC framework introduced in previous work. A matrix formulation suitable for computation is described. Details of mesh generation for the MEC approach are provided. Force and performance estimation are discussed. Simulations based on this approach are able to track dynamic effects, such as rotor slot torque ripple contributions. Comparisons are made to a 500 W purpose-built machine. Results from lumped-parameter and finite-element models and measurements indicate that MECs, corrected for local saturation, are a promising option for design tools. © 2010 IEEE.&quot;,&quot;issue&quot;:&quot;2&quot;,&quot;volume&quot;:&quot;25&quot;,&quot;container-title-short&quot;:&quot;&quot;},&quot;isTemporary&quot;:false}]},{&quot;citationID&quot;:&quot;MENDELEY_CITATION_9499f80b-011a-435d-b9b6-6612e79fad66&quot;,&quot;properties&quot;:{&quot;noteIndex&quot;:0},&quot;isEdited&quot;:false,&quot;manualOverride&quot;:{&quot;isManuallyOverridden&quot;:false,&quot;citeprocText&quot;:&quot;[77]–[79]&quot;,&quot;manualOverrideText&quot;:&quot;&quot;},&quot;citationTag&quot;:&quot;MENDELEY_CITATION_v3_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Sx7ImlkIjoiOTQ5M2Q4NjctNDIyZi0zNzkwLTk0MTAtYmRmMWFiMzhmY2MwIiwiaXRlbURhdGEiOnsidHlwZSI6ImFydGljbGUtam91cm5hbCIsImlkIjoiOTQ5M2Q4NjctNDIyZi0zNzkwLTk0MTAtYmRmMWFiMzhmY2Mw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V19&quot;,&quot;citationItems&quot;:[{&quot;id&quot;:&quot;dcf844d1-c872-3df6-82df-72d654557723&quot;,&quot;itemData&quot;:{&quot;type&quot;:&quot;paper-conference&quot;,&quot;id&quot;:&quot;dcf844d1-c872-3df6-82df-72d654557723&quot;,&quot;title&quot;:&quot;Investigation of the effects of the equivalent circuit parameters on induction motor torque using three different equivalent circuit models&quot;,&quot;author&quot;:[{&quot;family&quot;:&quot;Tezcan&quot;,&quot;given&quot;:&quot;Mehmet Murat&quot;,&quot;parse-names&quot;:false,&quot;dropping-particle&quot;:&quot;&quot;,&quot;non-dropping-particle&quot;:&quot;&quot;},{&quot;family&quot;:&quot;Yetgin&quot;,&quot;given&quot;:&quot;Asim Gökhan&quot;,&quot;parse-names&quot;:false,&quot;dropping-particle&quot;:&quot;&quot;,&quot;non-dropping-particle&quot;:&quot;&quot;},{&quot;family&quot;:&quot;Canakoglu&quot;,&quot;given&quot;:&quot;Ali Ihsan&quot;,&quot;parse-names&quot;:false,&quot;dropping-particle&quot;:&quot;&quot;,&quot;non-dropping-particle&quot;:&quot;&quot;},{&quot;family&quot;:&quot;Cevher&quot;,&quot;given&quot;:&quot;Bariş&quot;,&quot;parse-names&quot;:false,&quot;dropping-particle&quot;:&quot;&quot;,&quot;non-dropping-particle&quot;:&quot;&quot;},{&quot;family&quot;:&quot;Turan&quot;,&quot;given&quot;:&quot;Mustafa&quot;,&quot;parse-names&quot;:false,&quot;dropping-particle&quot;:&quot;&quot;,&quot;non-dropping-particle&quot;:&quot;&quot;},{&quot;family&quot;:&quot;Ayaz&quot;,&quot;given&quot;:&quot;Murat&quot;,&quot;parse-names&quot;:false,&quot;dropping-particle&quot;:&quot;&quot;,&quot;non-dropping-particle&quot;:&quot;&quot;}],&quot;container-title&quot;:&quot;MATEC Web of Conferences&quot;,&quot;DOI&quot;:&quot;10.1051/matecconf/201815701019&quot;,&quot;ISSN&quot;:&quot;2261236X&quot;,&quot;issued&quot;:{&quot;date-parts&quot;:[[2018,3,14]]},&quot;abstract&quot;:&quot;In this study, the most vital characteristic properties of induction motor, motor starting, maximum and nominal torque are analyzed for what are affected. For the analysis of torque, L type, T type and IEEE 112 equivalent circuit model is employed. Torque change is investigated with the help of codes developed in MATLAB to be used in electrical machines course. First, the slip-moment characteristic curve of the induction motor is divided into three working zones and it was determined which equivalent circuit model gave the best results in these study zones. Later, such parameters as stator and rotor resistance, stator and rotor reactance, magnetization reactance, core resistance and slip are researched for how torque values are affected from. The obtained values for each of the three equivalent circuit models are given and compared with experimental results. 50 HP squirrel cage induction motor parameters are used in analysis. In the analysis, the most influential parameters on the starting torque are found as rotor resistance and stator and rotor reactance. Change of other parameters' impact ratio depending upon right proportion and inverse proportion is observed. When nominal torque variations are investigated, again rotor resistance is the most influential parameter and by selecting proper factor effecting rotor resistance during design, the result of acquiring desired rotor resistance is obtained. When the maximum torque variations are examined, it appears that the stator and rotor reactance values are effective. Starting, maximum and nominal torque expressions change with square of voltage alters the effect on them a lot. Therefore, triangle or star connection importance arises during machine design.&quot;,&quot;publisher&quot;:&quot;EDP Sciences&quot;,&quot;volume&quot;:&quot;157&quot;,&quot;container-title-short&quot;:&quot;&quot;},&quot;isTemporary&quot;:false},{&quot;id&quot;:&quot;ce8f98bc-7e47-3cc9-91d2-80545825e369&quot;,&quot;itemData&quot;:{&quot;type&quot;:&quot;article-journal&quot;,&quot;id&quot;:&quot;ce8f98bc-7e47-3cc9-91d2-80545825e369&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id&quot;:&quot;9493d867-422f-3790-9410-bdf1ab38fcc0&quot;,&quot;itemData&quot;:{&quot;type&quot;:&quot;article-journal&quot;,&quot;id&quot;:&quot;9493d867-422f-3790-9410-bdf1ab38fcc0&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citationID&quot;:&quot;MENDELEY_CITATION_e197fd0d-6f2f-4679-ae2f-902b7a900da5&quot;,&quot;properties&quot;:{&quot;noteIndex&quot;:0},&quot;isEdited&quot;:false,&quot;manualOverride&quot;:{&quot;isManuallyOverridden&quot;:false,&quot;citeprocText&quot;:&quot;[80]&quot;,&quot;manualOverrideText&quot;:&quot;&quot;},&quot;citationTag&quot;:&quot;MENDELEY_CITATION_v3_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&quot;,&quot;citationItems&quot;:[{&quot;id&quot;:&quot;259998d0-8d4d-321c-a5f4-73016f05c94d&quot;,&quot;itemData&quot;:{&quot;type&quot;:&quot;report&quot;,&quot;id&quot;:&quot;259998d0-8d4d-321c-a5f4-73016f05c94d&quot;,&quot;title&quot;:&quot;Magnetic Equivalent Circuit Models using Global Reluctance Networks Methodology for Design of Permanent Magnet Flux Switching Machine&quot;,&quot;author&quot;:[{&quot;family&quot;:&quot;Ullah&quot;,&quot;given&quot;:&quot;Noman&quot;,&quot;parse-names&quot;:false,&quot;dropping-particle&quot;:&quot;&quot;,&quot;non-dropping-particle&quot;:&quot;&quot;},{&quot;family&quot;:&quot;Khan&quot;,&quot;given&quot;:&quot;Faisal&quot;,&quot;parse-names&quot;:false,&quot;dropping-particle&quot;:&quot;&quot;,&quot;non-dropping-particle&quot;:&quot;&quot;},{&quot;family&quot;:&quot;Ullah&quot;,&quot;given&quot;:&quot;Wasiq&quot;,&quot;parse-names&quot;:false,&quot;dropping-particle&quot;:&quot;&quot;,&quot;non-dropping-particle&quot;:&quot;&quot;},{&quot;family&quot;:&quot;Umair&quot;,&quot;given&quot;:&quot;Muhammad&quot;,&quot;parse-names&quot;:false,&quot;dropping-particle&quot;:&quot;&quot;,&quot;non-dropping-particle&quot;:&quot;&quot;},{&quot;family&quot;:&quot;Khattak&quot;,&quot;given&quot;:&quot;Zeeshan&quot;,&quot;parse-names&quot;:false,&quot;dropping-particle&quot;:&quot;&quot;,&quot;non-dropping-particle&quot;:&quot;&quot;}],&quot;abstract&quot;:&quot;Unique features of permanent magnet synchronous machines, conventional DC machines, and switched reluctance machines are combined in the form of Flux-Switching Machine (FSM). Magnetic saturation and complex structure of FSM compels designers to adopt numerical methods of analysis i.e. Finite Element Analysis (FEA). FEA is not preferred for initial design due to its computational complexity. Fourier analysis (FA) and Magnetic Equivalent Circuit (MEC) models are alternate analytical methods to analyze FSM. Results of FA for FSM are less accurate due to magnetic saturation. MEC models with Global Reluctance Network (GRN) methodology is a good compromise between accurate results and computational time, and is recommended for preliminary FSM design. In this paper, MEC models of proposed twelve-stator-slot and ten-rotor-tooth (12/10) with trapezoidal slot structure FSM corresponding to different rotor positions are combined as GRN and are solved utilizing incidence matrix methodology using MATLAB. Moreover, FSM flux simulations and no-load analysis were performed using JMAG software and validated with FEA. Comparison of results obtained from GRN methodology and corresponding FEA results shows errors less than ~2%, hence validating accuracy of GRN methodology.&quot;,&quot;container-title-short&quot;:&quot;&quot;},&quot;isTemporary&quot;:false}]},{&quot;citationID&quot;:&quot;MENDELEY_CITATION_63b760f6-1869-4ba1-9bd6-7273e425d708&quot;,&quot;properties&quot;:{&quot;noteIndex&quot;:0},&quot;isEdited&quot;:false,&quot;manualOverride&quot;:{&quot;isManuallyOverridden&quot;:false,&quot;citeprocText&quot;:&quot;[81]&quot;,&quot;manualOverrideText&quot;:&quot;&quot;},&quot;citationTag&quot;:&quot;MENDELEY_CITATION_v3_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&quot;,&quot;citationItems&quot;:[{&quot;id&quot;:&quot;e25a760e-6ef9-3227-8045-7443948c5a70&quot;,&quot;itemData&quot;:{&quot;type&quot;:&quot;article-journal&quot;,&quot;id&quot;:&quot;e25a760e-6ef9-3227-8045-7443948c5a70&quot;,&quot;title&quot;:&quot;Permeance-Based Equivalent Circuit Modeling of Induction Machines Considering Leakage Reactances and Non-Linearities for Steady-State Performance Prediction&quot;,&quot;author&quot;:[{&quot;family&quot;:&quot;Fatima&quot;,&quot;given&quot;:&quot;Areej&quot;,&quot;parse-names&quot;:false,&quot;dropping-particle&quot;:&quot;&quot;,&quot;non-dropping-particle&quot;:&quot;&quot;},{&quot;family&quot;:&quot;Stachl&quot;,&quot;given&quot;:&quot;Tim&quot;,&quot;parse-names&quot;:false,&quot;dropping-particle&quot;:&quot;&quot;,&quot;non-dropping-particle&quot;:&quot;&quot;},{&quot;family&quot;:&quot;Toulabi&quot;,&quot;given&quot;:&quot;Mohammad Sedigh&quot;,&quot;parse-names&quot;:false,&quot;dropping-particle&quot;:&quot;&quot;,&quot;non-dropping-particle&quot;:&quot;&quot;},{&quot;family&quot;:&quot;Li&quot;,&quot;given&quot;:&quot;Wenlong&quot;,&quot;parse-names&quot;:false,&quot;dropping-particle&quot;:&quot;&quot;,&quot;non-dropping-particle&quot;:&quot;&quot;},{&quot;family&quot;:&quot;Tjong&quot;,&quot;given&quot;:&quot;Jimi&quot;,&quot;parse-names&quot;:false,&quot;dropping-particle&quot;:&quot;&quot;,&quot;non-dropping-particle&quot;:&quot;&quot;},{&quot;family&quot;:&quot;Byczynski&quot;,&quot;given&quot;:&quot;Glenn&quot;,&quot;parse-names&quot;:false,&quot;dropping-particle&quot;:&quot;&quot;,&quot;non-dropping-particle&quot;:&quot;&quot;},{&quot;family&quot;:&quot;Kar&quot;,&quot;given&quot;:&quot;Narayan C.&quot;,&quot;parse-names&quot;:false,&quot;dropping-particle&quot;:&quot;&quot;,&quot;non-dropping-particle&quot;:&quot;&quot;}],&quot;container-title&quot;:&quot;IECON Proceedings (Industrial Electronics Conference)&quot;,&quot;accessed&quot;:{&quot;date-parts&quot;:[[2022,4,20]]},&quot;DOI&quot;:&quot;10.1109/IECON48115.2021.9589909&quot;,&quot;ISBN&quot;:&quot;9781665435543&quot;,&quot;issued&quot;:{&quot;date-parts&quot;:[[2021,10,13]]},&quot;abstract&quot;:&quot;As a computationally efficient tool for the machine's steady-state performance prediction, equivalent circuit model (ECM) of induction machines (IMs) has been an established option in literature. The results and performance predictions obtained from ECM are significantly affected by: (i) the leakage reactances as the function of the geometry of the machine's rotor and stator slots (ii) the skin, proximity, and slotting effects and (iii) the saturation of the core. Simultaneous consideration of these effects has been ignored in conventional ECM of IMs for simplicity. In this paper, a novel permeance-based ECM is proposed and developed based on the dimensions of the stator and rotor slots to simultaneously incorporate leakage zig-zag, tooth top and overhang reactances into modeling steps. Saturation, slotting, proximity and skin effects are also fully taken into account to improve the accuracy of the modeling and performance prediction compared to the conventional ECM. Finite element analysis is used to verify the accuracy of the proposed ECM when compared to the conventional ECM based on the steady state performance characteristics such as torque, electromagnetic loss, and efficiency predictions.&quot;,&quot;publisher&quot;:&quot;IEEE Computer Society&quot;,&quot;volume&quot;:&quot;2021-October&quot;,&quot;container-title-short&quot;:&quot;&quot;},&quot;isTemporary&quot;:false}]},{&quot;citationID&quot;:&quot;MENDELEY_CITATION_bcb417c4-bf0c-4bb3-8136-76258d47fbb1&quot;,&quot;properties&quot;:{&quot;noteIndex&quot;:0},&quot;isEdited&quot;:false,&quot;manualOverride&quot;:{&quot;isManuallyOverridden&quot;:false,&quot;citeprocText&quot;:&quot;[82]–[84]&quot;,&quot;manualOverrideText&quot;:&quot;&quot;},&quot;citationTag&quot;:&quot;MENDELEY_CITATION_v3_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Sx7ImlkIjoiNzU3MTc3YWQtNjc2ZS0zZjMxLWI1YzQtYjkzZTkzNWY2M2QxIiwiaXRlbURhdGEiOnsidHlwZSI6ImFydGljbGUtam91cm5hbCIsImlkIjoiNzU3MTc3YWQtNjc2ZS0zZjMxLWI1YzQtYjkzZTkzNWY2M2Qx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V19&quot;,&quot;citationItems&quot;:[{&quot;id&quot;:&quot;b5a8ed37-52a4-3528-8341-57d5b3bd4b68&quot;,&quot;itemData&quot;:{&quot;type&quot;:&quot;article-journal&quot;,&quot;id&quot;:&quot;b5a8ed37-52a4-3528-8341-57d5b3bd4b68&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id&quot;:&quot;140fdafd-9c4d-3bd9-8a2c-528c8d8c6285&quot;,&quot;itemData&quot;:{&quot;type&quot;:&quot;article-journal&quot;,&quot;id&quot;:&quot;140fdafd-9c4d-3bd9-8a2c-528c8d8c6285&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id&quot;:&quot;757177ad-676e-3f31-b5c4-b93e935f63d1&quot;,&quot;itemData&quot;:{&quot;type&quot;:&quot;article-journal&quot;,&quot;id&quot;:&quot;757177ad-676e-3f31-b5c4-b93e935f63d1&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citationID&quot;:&quot;MENDELEY_CITATION_66343445-7808-4ce8-8280-27c1d3db9766&quot;,&quot;properties&quot;:{&quot;noteIndex&quot;:0},&quot;isEdited&quot;:false,&quot;manualOverride&quot;:{&quot;isManuallyOverridden&quot;:false,&quot;citeprocText&quot;:&quot;[85]&quot;,&quot;manualOverrideText&quot;:&quot;&quot;},&quot;citationTag&quot;:&quot;MENDELEY_CITATION_v3_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&quot;,&quot;citationItems&quot;:[{&quot;id&quot;:&quot;65f74e18-39bf-32fe-846f-036bb20c6401&quot;,&quot;itemData&quot;:{&quot;type&quot;:&quot;article-journal&quot;,&quot;id&quot;:&quot;65f74e18-39bf-32fe-846f-036bb20c6401&quot;,&quot;title&quot;:&quot;Performance analysis of aluminum- and copper-rotor induction generators considering skin and thermal effects&quot;,&quot;author&quot;:[{&quot;family&quot;:&quot;Hafiz&quot;,&quot;given&quot;:&quot;Khurshid&quot;,&quot;parse-names&quot;:false,&quot;dropping-particle&quot;:&quot;&quot;,&quot;non-dropping-particle&quot;:&quot;&quot;},{&quot;family&quot;:&quot;Nanda&quot;,&quot;given&quot;:&quot;Gaurav&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Industrial Electronics&quot;,&quot;DOI&quot;:&quot;10.1109/TIE.2009.2034177&quot;,&quot;ISSN&quot;:&quot;02780046&quot;,&quot;issued&quot;:{&quot;date-parts&quot;:[[2010,1]]},&quot;page&quot;:&quot;181-192&quot;,&quot;abstract&quot;:&quot;Recent progress in wind-power generation has led to the use of grid-connected and self-excited induction generators (SEIGs). Aluminum has been the common conductor material for squirrel-cage induction machines for a long time, largely because of low cost and ease of manufacturing. Recent developments in materials engineering have brought forth copper-rotor induction machines with promising results. In these machines, skin effect as well as temperature effect on the machine equivalent-circuit parameters during operation are expected to play an important role in the evaluation of induction-machine performance. In this paper, a qualitative performance analysis of aluminum- and copper-rotor SEIGs considering the skin and thermal effects has been presented theoretically and experimentally. Copyright © 2010 IEEE.&quot;,&quot;issue&quot;:&quot;1&quot;,&quot;volume&quot;:&quot;57&quot;,&quot;container-title-short&quot;:&quot;&quot;},&quot;isTemporary&quot;:false}]},{&quot;citationID&quot;:&quot;MENDELEY_CITATION_b1b169bd-4eff-410b-b2b3-791d971be42c&quot;,&quot;properties&quot;:{&quot;noteIndex&quot;:0},&quot;isEdited&quot;:false,&quot;manualOverride&quot;:{&quot;isManuallyOverridden&quot;:false,&quot;citeprocText&quot;:&quot;[86]–[88]&quot;,&quot;manualOverrideText&quot;:&quot;&quot;},&quot;citationTag&quot;:&quot;MENDELEY_CITATION_v3_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&quot;,&quot;citationItems&quot;:[{&quot;id&quot;:&quot;2b0417d4-2957-394e-b7fc-09ddffe1a424&quot;,&quot;itemData&quot;:{&quot;type&quot;:&quot;article-journal&quot;,&quot;id&quot;:&quot;2b0417d4-2957-394e-b7fc-09ddffe1a424&quot;,&quot;title&quot;:&quot;Hybridization of multi-objective evolutionary algorithms and artificial neural networks for optimizing the performance of electrical drives&quot;,&quot;author&quot;:[{&quot;family&quot;:&quot;Zǎvoianu&quot;,&quot;given&quot;:&quot;Alexandru Ciprian&quot;,&quot;parse-names&quot;:false,&quot;dropping-particle&quot;:&quot;&quot;,&quot;non-dropping-particle&quot;:&quot;&quot;},{&quot;family&quot;:&quot;Bramerdorfer&quot;,&quot;given&quot;:&quot;Gerd&quot;,&quot;parse-names&quot;:false,&quot;dropping-particle&quot;:&quot;&quot;,&quot;non-dropping-particle&quot;:&quot;&quot;},{&quot;family&quot;:&quot;Lughofer&quot;,&quot;given&quot;:&quot;Edwin&quot;,&quot;parse-names&quot;:false,&quot;dropping-particle&quot;:&quot;&quot;,&quot;non-dropping-particle&quot;:&quot;&quot;},{&quot;family&quot;:&quot;Silber&quot;,&quot;given&quot;:&quot;Siegfried&quot;,&quot;parse-names&quot;:false,&quot;dropping-particle&quot;:&quot;&quot;,&quot;non-dropping-particle&quot;:&quot;&quot;},{&quot;family&quot;:&quot;Amrhein&quot;,&quot;given&quot;:&quot;Wolfgang&quot;,&quot;parse-names&quot;:false,&quot;dropping-particle&quot;:&quot;&quot;,&quot;non-dropping-particle&quot;:&quot;&quot;},{&quot;family&quot;:&quot;Peter Klement&quot;,&quot;given&quot;:&quot;Erich&quot;,&quot;parse-names&quot;:false,&quot;dropping-particle&quot;:&quot;&quot;,&quot;non-dropping-particle&quot;:&quot;&quot;}],&quot;container-title&quot;:&quot;Engineering Applications of Artificial Intelligence&quot;,&quot;accessed&quot;:{&quot;date-parts&quot;:[[2022,4,20]]},&quot;DOI&quot;:&quot;10.1016/J.ENGAPPAI.2013.06.002&quot;,&quot;ISSN&quot;:&quot;09521976&quot;,&quot;issued&quot;:{&quot;date-parts&quot;:[[2013,9]]},&quot;page&quot;:&quot;1781-1794&quot;,&quot;abstract&quot;:&quot;Performance optimization of electrical drives implies a lot of degrees of freedom in the variation of design parameters, which in turn makes the process overly complex and sometimes impossible to handle for classical analytical optimization approaches. This, and the fact that multiple non-independent design parameter have to be optimized synchronously, makes a soft computing approach based on multi-objective evolutionary algorithms (MOEAs) a feasible alternative. In this paper, we describe the application of the well known Non-dominated Sorting Genetic Algorithm II (NSGA-II) in order to obtain high-quality Pareto-optimal solutions for three optimization scenarios. The nature of these scenarios requires the usage of fitness evaluation functions that rely on very time-intensive finite element (FE) simulations. The key and novel aspect of our optimization procedure is the on-the-fly automated creation of highly accurate and stable surrogate fitness functions based on artificial neural networks (ANNs). We employ these surrogate fitness functions in the middle and end parts of the NSGA-II run (→hybridization) in order to significantly reduce the very high computational effort required by the optimization process. The results show that by using this hybrid optimization procedure, the computation time of a single optimization run can be reduced by 46-72% while achieving Pareto-optimal solution sets with similar, or even slightly better, quality as those obtained when conducting NSGA-II runs that use FE simulations over the whole run-time of the optimization process. © 2013 Elsevier Ltd. All rights reserved.&quot;,&quot;issue&quot;:&quot;8&quot;,&quot;volume&quot;:&quot;26&quot;,&quot;container-title-short&quot;:&quot;&quot;},&quot;isTemporary&quot;:false},{&quot;id&quot;:&quot;6c85aec0-f19b-3de3-bd35-ca703fb54d2e&quot;,&quot;itemData&quot;:{&quot;type&quot;:&quot;article-journal&quot;,&quot;id&quot;:&quot;6c85aec0-f19b-3de3-bd35-ca703fb54d2e&quot;,&quot;title&quot;:&quot;Optimal slot opening width for magnetic noise reduction in induction motors&quot;,&quot;author&quot;:[{&quot;family&quot;:&quot;Besnerais&quot;,&quot;given&quot;:&quot;Jean&quot;,&quot;parse-names&quot;:false,&quot;dropping-particle&quot;:&quot;&quot;,&quot;non-dropping-particle&quot;:&quot;le&quot;},{&quot;family&quot;:&quot;Lanfranchi&quot;,&quot;given&quot;:&quot;Vincent&quot;,&quot;parse-names&quot;:false,&quot;dropping-particle&quot;:&quot;&quot;,&quot;non-dropping-particle&quot;:&quot;&quot;},{&quot;family&quot;:&quot;Hecquet&quot;,&quot;given&quot;:&quot;Michel&quot;,&quot;parse-names&quot;:false,&quot;dropping-particle&quot;:&quot;&quot;,&quot;non-dropping-particle&quot;:&quot;&quot;},{&quot;family&quot;:&quot;Romary&quot;,&quot;given&quot;:&quot;Raphael&quot;,&quot;parse-names&quot;:false,&quot;dropping-particle&quot;:&quot;&quot;,&quot;non-dropping-particle&quot;:&quot;&quot;},{&quot;family&quot;:&quot;Brochet&quot;,&quot;given&quot;:&quot;Pascal&quot;,&quot;parse-names&quot;:false,&quot;dropping-particle&quot;:&quot;&quot;,&quot;non-dropping-particle&quot;:&quot;&quot;}],&quot;container-title&quot;:&quot;IEEE Transactions on Energy Conversion&quot;,&quot;DOI&quot;:&quot;10.1109/TEC.2009.2025421&quot;,&quot;ISSN&quot;:&quot;08858969&quot;,&quot;issued&quot;:{&quot;date-parts&quot;:[[2009,12]]},&quot;page&quot;:&quot;869-874&quot;,&quot;abstract&quot;:&quot;This paper presents a method to characterize the main magnetic force waves occurring in a sinusoidally fed induction machine. Three main force types are identified: slotting force waves, winding force waves, and saturation force waves. Slotting force waves are characterized in terms of number of nodes, velocity, propagation direction, and magnitude. On the ground of the expression of these forces magnitude, a method to cancel a given magnetic force wave by properly choosing the rotor slot or stator slot opening width is presented. This new method is validated with both simulations and experiments. Contrary to the common design rule that advices to decrease rotor and stator slot openings width in order to reduce magnetic noise, it is shown that a wider slot opening can lower the global noise level when properly chosen. © 2009 IEEE.&quot;,&quot;issue&quot;:&quot;4&quot;,&quot;volume&quot;:&quot;24&quot;,&quot;container-title-short&quot;:&quot;&quot;},&quot;isTemporary&quot;:false},{&quot;id&quot;:&quot;c811f731-a4eb-33e4-a7ef-c6131045236a&quot;,&quot;itemData&quot;:{&quot;type&quot;:&quot;article-journal&quot;,&quot;id&quot;:&quot;c811f731-a4eb-33e4-a7ef-c6131045236a&quot;,&quot;title&quot;:&quot;Optimal design of stator and rotor slot of IM for Tractive Applications&quot;,&quot;container-title-short&quot;:&quot;&quot;},&quot;isTemporary&quot;:false}]},{&quot;citationID&quot;:&quot;MENDELEY_CITATION_38db4a47-8bc4-4af2-9870-4a17947a4b82&quot;,&quot;properties&quot;:{&quot;noteIndex&quot;:0},&quot;isEdited&quot;:false,&quot;manualOverride&quot;:{&quot;isManuallyOverridden&quot;:false,&quot;citeprocText&quot;:&quot;[89]–[93]&quot;,&quot;manualOverrideText&quot;:&quot;&quot;},&quot;citationTag&quot;:&quot;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&quot;,&quot;citationItems&quot;:[{&quot;id&quot;:&quot;84fa93a5-99de-3b4b-95ec-ab50e7f53579&quot;,&quot;itemData&quot;:{&quot;type&quot;:&quot;article-journal&quot;,&quot;id&quot;:&quot;84fa93a5-99de-3b4b-95ec-ab50e7f53579&quot;,&quot;title&quot;:&quot;Exact penalty functions in nonlinear programming&quot;,&quot;author&quot;:[{&quot;family&quot;:&quot;Han&quot;,&quot;given&quot;:&quot;S. P.&quot;,&quot;parse-names&quot;:false,&quot;dropping-particle&quot;:&quot;&quot;,&quot;non-dropping-particle&quot;:&quot;&quot;},{&quot;family&quot;:&quot;Mangasarian&quot;,&quot;given&quot;:&quot;O. L.&quot;,&quot;parse-names&quot;:false,&quot;dropping-particle&quot;:&quot;&quot;,&quot;non-dropping-particle&quot;:&quot;&quot;}],&quot;container-title&quot;:&quot;Mathematical Programming&quot;,&quot;accessed&quot;:{&quot;date-parts&quot;:[[2022,4,20]]},&quot;DOI&quot;:&quot;10.1007/BF01588250&quot;,&quot;ISSN&quot;:&quot;00255610&quot;,&quot;issued&quot;:{&quot;date-parts&quot;:[[1979,12]]},&quot;page&quot;:&quot;251-269&quot;,&quot;abstract&quot;:&quot;It is shown that the existence of a strict local minimum satisfying the constraint qualification of [16] or McCormick's [12] second order sufficient optimality condition implies the existence of a class of exact local penalty functions (that is ones with a finite value of the penalty parameter) for a nonlinear programming problem. A lower bound to the penalty parameter is given by a norm of the optimal Lagrange multipliers which is dual to the norm used in the penalty function. © 1979 North-Holland Publishing Company.&quot;,&quot;publisher&quot;:&quot;Springer-Verlag&quot;,&quot;issue&quot;:&quot;1&quot;,&quot;volume&quot;:&quot;17&quot;,&quot;container-title-short&quot;:&quot;&quot;},&quot;isTemporary&quot;:false},{&quot;id&quot;:&quot;e28c3b54-3ed1-31e6-9b03-7c0e6f76b2a8&quot;,&quot;itemData&quot;:{&quot;type&quot;:&quot;article-journal&quot;,&quot;id&quot;:&quot;e28c3b54-3ed1-31e6-9b03-7c0e6f76b2a8&quot;,&quot;title&quot;:&quot;A globally convergent algorithm for exact penalty functions&quot;,&quot;author&quot;:[{&quot;family&quot;:&quot;Lasserre&quot;,&quot;given&quot;:&quot;J. B.&quot;,&quot;parse-names&quot;:false,&quot;dropping-particle&quot;:&quot;&quot;,&quot;non-dropping-particle&quot;:&quot;&quot;}],&quot;container-title&quot;:&quot;European Journal of Operational Research&quot;,&quot;accessed&quot;:{&quot;date-parts&quot;:[[2022,4,20]]},&quot;DOI&quot;:&quot;10.1016/0377-2217(81)90097-7&quot;,&quot;ISSN&quot;:&quot;03772217&quot;,&quot;issued&quot;:{&quot;date-parts&quot;:[[1981]]},&quot;page&quot;:&quot;389-395&quot;,&quot;abstract&quot;:&quot;This algorithm uses the recent theoretical results on exact penalty functions to solve a constrained optimization problem. A penalty parameter is associated with each constraint instead of only one. Moreover it is globally convergent and the direction of descent is quite easy to compute. Two examples of application with computational results are presented. © 1981.&quot;,&quot;issue&quot;:&quot;4&quot;,&quot;volume&quot;:&quot;7&quot;,&quot;container-title-short&quot;:&quot;&quot;},&quot;isTemporary&quot;:false},{&quot;id&quot;:&quot;7018b663-9d48-3179-ad8d-cdf10e89a014&quot;,&quot;itemData&quot;:{&quot;type&quot;:&quot;article-journal&quot;,&quot;id&quot;:&quot;7018b663-9d48-3179-ad8d-cdf10e89a014&quot;,&quot;title&quot;:&quot;Exact penalty functions and stability in locally Lipschitz programming&quot;,&quot;author&quot;:[{&quot;family&quot;:&quot;Rosenberg&quot;,&quot;given&quot;:&quot;Eric&quot;,&quot;parse-names&quot;:false,&quot;dropping-particle&quot;:&quot;&quot;,&quot;non-dropping-particle&quot;:&quot;&quot;}],&quot;container-title&quot;:&quot;Mathematical Programming&quot;,&quot;accessed&quot;:{&quot;date-parts&quot;:[[2022,4,20]]},&quot;DOI&quot;:&quot;10.1007/BF02591938&quot;,&quot;ISSN&quot;:&quot;00255610&quot;,&quot;issued&quot;:{&quot;date-parts&quot;:[[1984,10]]},&quot;page&quot;:&quot;340-356&quot;,&quot;abstract&quot;:&quot;In this paper we extend the theory of exact penalty functions for nonlinear programs whose objective functions and equality and inequality constraints are locally Lipschitz; arbitrary simple constraints are also allowed. Assuming a weak stability condition, we show that for all sufficiently large penalty parameter values an isolated local minimum of the nonlinear program is also an isolated local minimum of the exact penalty function. A tight lower bound on the parameter value is provided when certain first order sufficiency conditions are satisfied. We apply these results to unify and extend some results for convex programming. Since several effective algorithms for solving nonlinear programs with differentiable functions rely on exact penalty functions, our results provide a framework for extending these algorithms to problems with locally Lipschitz functions. © 1984 The Mathematical Programming Society, Inc.&quot;,&quot;issue&quot;:&quot;3&quot;,&quot;volume&quot;:&quot;30&quot;,&quot;container-title-short&quot;:&quot;&quot;},&quot;isTemporary&quot;:false},{&quot;id&quot;:&quot;8a8a5f55-d719-3e42-a232-d0c43f0680fc&quot;,&quot;itemData&quot;:{&quot;type&quot;:&quot;article-journal&quot;,&quot;id&quot;:&quot;8a8a5f55-d719-3e42-a232-d0c43f0680fc&quot;,&quot;title&quot;:&quot;Evolutionary algorithm for zero-one constrained optimization problems based on objective penalty function&quot;,&quot;author&quot;:[{&quot;family&quot;:&quot;Meng&quot;,&quot;given&quot;:&quot;Zhiqing&quot;,&quot;parse-names&quot;:false,&quot;dropping-particle&quot;:&quot;&quot;,&quot;non-dropping-particle&quot;:&quot;&quot;},{&quot;family&quot;:&quot;Jiang&quot;,&quot;given&quot;:&quot;Min&quot;,&quot;parse-names&quot;:false,&quot;dropping-particle&quot;:&quot;&quot;,&quot;non-dropping-particle&quot;:&quot;&quot;},{&quot;family&quot;:&quot;Dang&quot;,&quot;given&quot;:&quot;Chuangyin&quot;,&quot;parse-names&quot;:false,&quot;dropping-particle&quot;:&quot;&quot;,&quot;non-dropping-particle&quot;:&quot;&quot;}],&quot;container-title&quot;:&quot;Proceedings - 2010 International Conference on Computational Intelligence and Security, CIS 2010&quot;,&quot;accessed&quot;:{&quot;date-parts&quot;:[[2022,4,20]]},&quot;DOI&quot;:&quot;10.1109/CIS.2010.36&quot;,&quot;ISBN&quot;:&quot;9780769542973&quot;,&quot;issued&quot;:{&quot;date-parts&quot;:[[2010]]},&quot;page&quot;:&quot;132-136&quot;,&quot;abstract&quot;:&quot;In many evolutionary algorithms, it is very important way to use penalty function as a fitness function in order to solve many integer optimization problems. In this paper, we first define a new objective penalty function and give its some properties for integer constrained optimization problems. Then, we present an algorithm with global convergence for integer constrained optimization problems in theory. Moreover, based on the objective penalty function, a simple novel evolutionary algorithm to solve the zero-one constrained optimization problems is developed. Finally, numerical results of several examples show that the proposed evolutionary algorithm has a good performance for some zero-one optimization problems. © 2010 IEEE.&quot;,&quot;container-title-short&quot;:&quot;&quot;},&quot;isTemporary&quot;:false},{&quot;id&quot;:&quot;f068690c-014c-3a41-8a8b-47d3a9d42d09&quot;,&quot;itemData&quot;:{&quot;type&quot;:&quot;article-journal&quot;,&quot;id&quot;:&quot;f068690c-014c-3a41-8a8b-47d3a9d42d09&quot;,&quot;title&quot;:&quot;A new smooth method for the l1 exact penalty function for inequality constrained optimization&quot;,&quot;author&quot;:[{&quot;family&quot;:&quot;Wang&quot;,&quot;given&quot;:&quot;Zhijie&quot;,&quot;parse-names&quot;:false,&quot;dropping-particle&quot;:&quot;&quot;,&quot;non-dropping-particle&quot;:&quot;&quot;},{&quot;family&quot;:&quot;Liu&quot;,&quot;given&quot;:&quot;Sanming&quot;,&quot;parse-names&quot;:false,&quot;dropping-particle&quot;:&quot;&quot;,&quot;non-dropping-particle&quot;:&quot;&quot;}],&quot;container-title&quot;:&quot;3rd International Joint Conference on Computational Sciences and Optimization, CSO 2010: Theoretical Development and Engineering Practice&quot;,&quot;accessed&quot;:{&quot;date-parts&quot;:[[2022,4,20]]},&quot;DOI&quot;:&quot;10.1109/CSO.2010.157&quot;,&quot;ISBN&quot;:&quot;9780769540306&quot;,&quot;issued&quot;:{&quot;date-parts&quot;:[[2010]]},&quot;page&quot;:&quot;110-113&quot;,&quot;abstract&quot;:&quot;Exact penalty function methods for the solution of constrained optimization problem are based on the construction of a function whose unconstrained minimizing points are also solution of the constrained problem. One of the popular exact penalty functions is l1 exact penalty function. However l1 exact penalty function is not a smooth function. In this paper, we propose a new method for smoothing the l1 exact penalty function for inequality constrained optimization. Error estimations are obtained among the optimal objective function values of the smoothed penalty problem, of the nonsmooth penalty problem problem and of the original optimization problem. We develop an efficient algorithm for solving the optimization problem based the smoothed penalty function and prove the convergence of the algorithm. © 2010 IEEE.&quot;,&quot;volume&quot;:&quot;2&quot;,&quot;container-title-short&quot;:&quot;&quot;},&quot;isTemporary&quot;:false}]},{&quot;citationID&quot;:&quot;MENDELEY_CITATION_58e27cfc-2966-4210-b760-62e2a0efc3d8&quot;,&quot;properties&quot;:{&quot;noteIndex&quot;:0},&quot;isEdited&quot;:false,&quot;manualOverride&quot;:{&quot;isManuallyOverridden&quot;:false,&quot;citeprocText&quot;:&quot;[61], [94], [95]&quot;,&quot;manualOverrideText&quot;:&quot;&quot;},&quot;citationTag&quot;:&quot;MENDELEY_CITATION_v3_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&quot;,&quot;citationItems&quot;:[{&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id&quot;:&quot;48b17ae2-f82a-3088-ab62-7047600cd536&quot;,&quot;itemData&quot;:{&quot;type&quot;:&quot;article-journal&quot;,&quot;id&quot;:&quot;48b17ae2-f82a-3088-ab62-7047600cd536&quot;,&quot;title&quot;:&quot;Study of parametric optimization of the Cuckoo Search algorithm&quot;,&quot;author&quot;:[{&quot;family&quot;:&quot;Mallick&quot;,&quot;given&quot;:&quot;Arijit&quot;,&quot;parse-names&quot;:false,&quot;dropping-particle&quot;:&quot;&quot;,&quot;non-dropping-particle&quot;:&quot;&quot;},{&quot;family&quot;:&quot;Roy&quot;,&quot;given&quot;:&quot;Sourya&quot;,&quot;parse-names&quot;:false,&quot;dropping-particle&quot;:&quot;&quot;,&quot;non-dropping-particle&quot;:&quot;&quot;},{&quot;family&quot;:&quot;Chaudhuri&quot;,&quot;given&quot;:&quot;Sheli Sinha&quot;,&quot;parse-names&quot;:false,&quot;dropping-particle&quot;:&quot;&quot;,&quot;non-dropping-particle&quot;:&quot;&quot;},{&quot;family&quot;:&quot;Roy&quot;,&quot;given&quot;:&quot;Sangita&quot;,&quot;parse-names&quot;:false,&quot;dropping-particle&quot;:&quot;&quot;,&quot;non-dropping-particle&quot;:&quot;&quot;}],&quot;container-title&quot;:&quot;International Conference on Control, Instrumentation, Energy and Communication, CIEC 2014&quot;,&quot;accessed&quot;:{&quot;date-parts&quot;:[[2022,4,20]]},&quot;DOI&quot;:&quot;10.1109/CIEC.2014.6959194&quot;,&quot;ISBN&quot;:&quot;9781479920440&quot;,&quot;issued&quot;:{&quot;date-parts&quot;:[[2014,11,14]]},&quot;page&quot;:&quot;767-772&quot;,&quot;abstract&quot;:&quot;Cuckoo search (CS) is one of the latest and most efficient optimization techniques developed so far. Several attempts have been made in past in order to improve the efficiency of CS algorithm. In this paper we have tried to exploit several parameters of the CS algorithm in order to increase its efficiency. Cuckoo search is a metaheuristic optimization technique. Its parameters involve the Levy distribution factor beta (β) and the probability factor (P) with which solutions are replaced with new solutions. Hence for optimum values of the aforesaid parameters, efficiency of CS algorithm can be improved and can be used to solve optimization problems.&quot;,&quot;publisher&quot;:&quot;Institute of Electrical and Electronics Engineers Inc.&quot;,&quot;container-title-short&quot;:&quot;&quot;},&quot;isTemporary&quot;:false},{&quot;id&quot;:&quot;274999e3-46f0-3f59-ad40-deb2788aed88&quot;,&quot;itemData&quot;:{&quot;type&quot;:&quot;article-journal&quot;,&quot;id&quot;:&quot;274999e3-46f0-3f59-ad40-deb2788aed88&quot;,&quot;title&quot;:&quot;Improvement of the search method for parametric fault diagnosis of analog integrated circuits&quot;,&quot;author&quot;:[{&quot;family&quot;:&quot;Halgas&quot;,&quot;given&quot;:&quot;Stanislaw&quot;,&quot;parse-names&quot;:false,&quot;dropping-particle&quot;:&quot;&quot;,&quot;non-dropping-particle&quot;:&quot;&quot;},{&quot;family&quot;:&quot;Tadeusiewicz&quot;,&quot;given&quot;:&quot;Michal&quot;,&quot;parse-names&quot;:false,&quot;dropping-particle&quot;:&quot;&quot;,&quot;non-dropping-particle&quot;:&quot;&quot;}],&quot;container-title&quot;:&quot;Proceedings of the 23rd International Conference Mixed Design of Integrated Circuits and Systems, MIXDES 2016&quot;,&quot;accessed&quot;:{&quot;date-parts&quot;:[[2022,4,20]]},&quot;DOI&quot;:&quot;10.1109/MIXDES.2016.7529765&quot;,&quot;ISBN&quot;:&quot;9788363578084&quot;,&quot;issued&quot;:{&quot;date-parts&quot;:[[2016,8,2]]},&quot;page&quot;:&quot;359-362&quot;,&quot;abstract&quot;:&quot;The paper deals with local soft fault diagnosis of process parameters in analog CMOS circuits designed in nanometer technology. The main achievement of this work is improvement of the diagnostic method based on the idea of systematic searching for the solutions of a diagnostic equation along a space curve. The proposed modification speeds up the numerical tracing of this curve. In addition the method is adapted to diagnose integrated circuits with MOS transistors characterized by BSIM 4 model and concentrates on the oxide thickness defects. To illustrate the proposed approach two numerical examples are given.&quot;,&quot;publisher&quot;:&quot;Institute of Electrical and Electronics Engineers Inc.&quot;,&quot;container-title-short&quot;:&quot;&quot;},&quot;isTemporary&quot;:false}]},{&quot;citationID&quot;:&quot;MENDELEY_CITATION_be964cb6-7b59-4bef-b3c4-56927c9c3312&quot;,&quot;properties&quot;:{&quot;noteIndex&quot;:0},&quot;isEdited&quot;:false,&quot;manualOverride&quot;:{&quot;isManuallyOverridden&quot;:false,&quot;citeprocText&quot;:&quot;[36], [96]–[102]&quot;,&quot;manualOverrideText&quot;:&quot;&quot;},&quot;citationTag&quot;:&quot;MENDELEY_CITATION_v3_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&quot;,&quot;citationItems&quot;:[{&quot;id&quot;:&quot;de011613-b640-3deb-88f3-6879d566bdb2&quot;,&quot;itemData&quot;:{&quot;type&quot;:&quot;article-journal&quot;,&quot;id&quot;:&quot;de011613-b640-3deb-88f3-6879d566bdb2&quot;,&quot;title&quot;:&quot;Particle swarm optimization&quot;,&quot;author&quot;:[{&quot;family&quot;:&quot;Kennedy&quot;,&quot;given&quot;:&quot;J.&quot;,&quot;parse-names&quot;:false,&quot;dropping-particle&quot;:&quot;&quot;,&quot;non-dropping-particle&quot;:&quot;&quot;},{&quot;family&quot;:&quot;Eberhart&quot;,&quot;given&quot;:&quot;R.&quot;,&quot;parse-names&quot;:false,&quot;dropping-particle&quot;:&quot;&quot;,&quot;non-dropping-particle&quot;:&quot;&quot;}],&quot;container-title&quot;:&quot;Proceedings of ICNN'95 - International Conference on Neural Networks&quot;,&quot;accessed&quot;:{&quot;date-parts&quot;:[[2022,4,20]]},&quot;DOI&quot;:&quot;10.1109/ICNN.1995.488968&quot;,&quot;ISBN&quot;:&quot;0-7803-2768-3&quot;,&quot;URL&quot;:&quot;http://ieeexplore.ieee.org/document/488968/&quot;,&quot;page&quot;:&quot;1942-1948&quot;,&quot;publisher&quot;:&quot;IEEE&quot;,&quot;volume&quot;:&quot;4&quot;,&quot;container-title-short&quot;:&quot;&quot;},&quot;isTemporary&quot;:false},{&quot;id&quot;:&quot;8a509cb5-0a2d-381e-96f3-985cec87b7b0&quot;,&quot;itemData&quot;:{&quot;type&quot;:&quot;article-journal&quot;,&quot;id&quot;:&quot;8a509cb5-0a2d-381e-96f3-985cec87b7b0&quot;,&quot;title&quot;:&quot;Empirical study of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Proceedings of the 1999 Congress on Evolutionary Computation, CEC 1999&quot;,&quot;accessed&quot;:{&quot;date-parts&quot;:[[2022,4,20]]},&quot;DOI&quot;:&quot;10.1109/CEC.1999.785511&quot;,&quot;issued&quot;:{&quot;date-parts&quot;:[[1999]]},&quot;page&quot;:&quot;1945-1950&quot;,&quot;abstract&quot;:&quot;We empirically study the performance of the particle swarm optimizer (PSO). Four different benchmark functions with asymmetric initial range settings are selected as testing functions. The experimental results illustrate the advantages and disadvantages of the PSO. Under all the testing cases, the PSO always converges very quickly towards the optimal positions but may slow its convergence speed when it is near a minimum. Nevertheless, the experimental results show that the PSO is a promising optimization method and a new approach is suggested to improve PSO's performance near the optima, such as using an adaptive inertia weight. © 1999 IEEE.&quot;,&quot;publisher&quot;:&quot;IEEE Computer Society&quot;,&quot;volume&quot;:&quot;3&quot;,&quot;container-title-short&quot;:&quot;&quot;},&quot;isTemporary&quot;:false},{&quot;id&quot;:&quot;e34a8d06-d710-37a9-a695-7a2843e6f4d4&quot;,&quot;itemData&quot;:{&quot;type&quot;:&quot;article-journal&quot;,&quot;id&quot;:&quot;e34a8d06-d710-37a9-a695-7a2843e6f4d4&quot;,&quot;title&quot;:&quot;An Improved Particle Swarm Optimization for Induction Motor Parameter Determination&quot;,&quot;author&quot;:[{&quot;family&quot;:&quot;Sakthivel&quot;,&quot;given&quot;:&quot;V.P.&quot;,&quot;parse-names&quot;:false,&quot;dropping-particle&quot;:&quot;&quot;,&quot;non-dropping-particle&quot;:&quot;&quot;},{&quot;family&quot;:&quot;Bhuvaneswari&quot;,&quot;given&quot;:&quot;R.&quot;,&quot;parse-names&quot;:false,&quot;dropping-particle&quot;:&quot;&quot;,&quot;non-dropping-particle&quot;:&quot;&quot;},{&quot;family&quot;:&quot;Subramanian&quot;,&quot;given&quot;:&quot;S.&quot;,&quot;parse-names&quot;:false,&quot;dropping-particle&quot;:&quot;&quot;,&quot;non-dropping-particle&quot;:&quot;&quot;}],&quot;container-title&quot;:&quot;International Journal of Computer Applications&quot;,&quot;accessed&quot;:{&quot;date-parts&quot;:[[2022,4,20]]},&quot;DOI&quot;:&quot;10.5120/44-150&quot;,&quot;issued&quot;:{&quot;date-parts&quot;:[[2010,2,25]]},&quot;page&quot;:&quot;71-76&quot;,&quot;publisher&quot;:&quot;Foundation of Computer Science&quot;,&quot;issue&quot;:&quot;2&quot;,&quot;volume&quot;:&quot;1&quot;,&quot;container-title-short&quot;:&quot;&quot;},&quot;isTemporary&quot;:false},{&quot;id&quot;:&quot;98b4aecb-f2eb-3bf5-bf09-b53e5fe7621a&quot;,&quot;itemData&quot;:{&quot;type&quot;:&quot;article-journal&quot;,&quot;id&quot;:&quot;98b4aecb-f2eb-3bf5-bf09-b53e5fe7621a&quot;,&quot;title&quot;:&quot;Particle swarm optimization with time varying acceleration coefficients for non-convex economic power dispatch&quot;,&quot;author&quot;:[{&quot;family&quot;:&quot;Chaturvedi&quot;,&quot;given&quot;:&quot;Krishna Teerth&quot;,&quot;parse-names&quot;:false,&quot;dropping-particle&quot;:&quot;&quot;,&quot;non-dropping-particle&quot;:&quot;&quot;},{&quot;family&quot;:&quot;Pandit&quot;,&quot;given&quot;:&quot;Manjaree&quot;,&quot;parse-names&quot;:false,&quot;dropping-particle&quot;:&quot;&quot;,&quot;non-dropping-particle&quot;:&quot;&quot;},{&quot;family&quot;:&quot;Srivastava&quot;,&quot;given&quot;:&quot;Laxmi&quot;,&quot;parse-names&quot;:false,&quot;dropping-particle&quot;:&quot;&quot;,&quot;non-dropping-particle&quot;:&quot;&quot;}],&quot;container-title&quot;:&quot;International Journal of Electrical Power and Energy Systems&quot;,&quot;accessed&quot;:{&quot;date-parts&quot;:[[2022,4,20]]},&quot;DOI&quot;:&quot;10.1016/J.IJEPES.2009.01.010&quot;,&quot;ISSN&quot;:&quot;01420615&quot;,&quot;issued&quot;:{&quot;date-parts&quot;:[[2009,7]]},&quot;page&quot;:&quot;249-257&quot;,&quot;abstract&quot;:&quot;Economic dispatch (ED) is one of the key functions of the modern energy management system. Conventional gradient based methods can solve the ED problem effectively only if the fuel cost curves of generating units are assumed to be piecewise linear, monotonically increasing in nature, otherwise these methods are likely to converge to suboptimal or infeasible solutions. Classical particle swarm optimization (PSO) algorithm is capable of achieving near global solutions for such problems but it tends to converge prematurely. The practical NCED problem is solved here using PSO with a novel parameter automation strategy in which time varying acceleration coefficients (TVAC) are employed to efficiently control the local and global search, such that premature convergence is avoided and global solutions are achieved. The performance of this method has been compared and found to be superior compared to the results of a few PSO variants and some recently published results. © 2009 Elsevier Ltd. All rights reserved.&quot;,&quot;issue&quot;:&quot;6&quot;,&quot;volume&quot;:&quot;31&quot;,&quot;container-title-short&quot;:&quot;&quot;},&quot;isTemporary&quot;:false},{&quot;id&quot;:&quot;6ec9f038-4657-3296-bd60-fe19df9d4f30&quot;,&quot;itemData&quot;:{&quot;type&quot;:&quot;article-journal&quot;,&quot;id&quot;:&quot;6ec9f038-4657-3296-bd60-fe19df9d4f30&quot;,&quot;title&quot;:&quot;Efficiency estimation of the induction machine by particle swarm optimization using rapid test data with range constraints&quot;,&quot;author&quot;:[{&quot;family&quot;:&quot;Bijan&quot;,&quot;given&quot;:&quot;Mahmud Ghasemi&quot;,&quot;parse-names&quot;:false,&quot;dropping-particle&quot;:&quot;&quot;,&quot;non-dropping-particle&quot;:&quot;&quot;},{&quot;family&quot;:&quot;Pillay&quot;,&quot;given&quot;:&quot;Pragasen&quot;,&quot;parse-names&quot;:false,&quot;dropping-particle&quot;:&quot;&quot;,&quot;non-dropping-particle&quot;:&quot;&quot;}],&quot;container-title&quot;:&quot;IEEE Transactions on Industrial Electronics&quot;,&quot;DOI&quot;:&quot;10.1109/TIE.2018.2873121&quot;,&quot;ISSN&quot;:&quot;02780046&quot;,&quot;issued&quot;:{&quot;date-parts&quot;:[[2019,8,1]]},&quot;page&quot;:&quot;5883-5894&quot;,&quot;abstract&quot;:&quot;Temperature rise of an induction machine increases losses and decrease in the efficiency. The temperature rise depends on the machine design. It takes several hours after starting a machine to reach to thermal stability. In most of the in situ efficiency estimation methods, it is required to obtain the operating data of the machine at a thermally stable condition, which needs a long running time of the machine. In this paper, a method based on a particle swarm optimization (PSO) algorithm is proposed, which can estimate the machine efficiency at different loads with thermal stability. The machine operation data at the first 30 min after the start rather than data at a thermal stability condition are used in the method. The proposed algorithm utilizes two approaches to predict a full-load temperature at a thermally stable condition. The first approach is based on the insulation class of the machine and uses the equivalent circuit. The second approach is based on the trend of the temperature rise in the first 30 min of running the machine after the start. Furthermore, a method is proposed to narrow the parameters range, which helps the PSO to converge to the right answer. All results are validated by the experimental results.&quot;,&quot;publisher&quot;:&quot;Institute of Electrical and Electronics Engineers Inc.&quot;,&quot;issue&quot;:&quot;8&quot;,&quot;volume&quot;:&quot;66&quot;,&quot;container-title-short&quot;:&quot;&quot;},&quot;isTemporary&quot;:false},{&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2652150b-7682-3f20-aed9-957a3437f1ef&quot;,&quot;itemData&quot;:{&quot;type&quot;:&quot;report&quot;,&quot;id&quot;:&quot;2652150b-7682-3f20-aed9-957a3437f1ef&quot;,&quot;title&quot;:&quot;A New Method for Induction Motors Parameter Estimation Using Genetic Algorithms and Transient Speed measurements&quot;,&quot;author&quot;:[{&quot;family&quot;:&quot;Trentin&quot;,&quot;given&quot;:&quot;Andrew&quot;,&quot;parse-names&quot;:false,&quot;dropping-particle&quot;:&quot;&quot;,&quot;non-dropping-particle&quot;:&quot;&quot;},{&quot;family&quot;:&quot;Zanchetta&quot;,&quot;given&quot;:&quot;Pericle&quot;,&quot;parse-names&quot;:false,&quot;dropping-particle&quot;:&quot;&quot;,&quot;non-dropping-particle&quot;:&quot;&quot;},{&quot;family&quot;:&quot;Wheeler&quot;,&quot;given&quot;:&quot;Patrick&quot;,&quot;parse-names&quot;:false,&quot;dropping-particle&quot;:&quot;&quot;,&quot;non-dropping-particle&quot;:&quot;&quot;},{&quot;family&quot;:&quot;Clare&quot;,&quot;given&quot;:&quot;Jon&quot;,&quot;parse-names&quot;:false,&quot;dropping-particle&quot;:&quot;&quot;,&quot;non-dropping-particle&quot;:&quot;&quot;},{&quot;family&quot;:&quot;Wood&quot;,&quot;given&quot;:&quot;Robert&quot;,&quot;parse-names&quot;:false,&quot;dropping-particle&quot;:&quot;&quot;,&quot;non-dropping-particle&quot;:&quot;&quot;},{&quot;family&quot;:&quot;Katsis&quot;,&quot;given&quot;:&quot;Dimos&quot;,&quot;parse-names&quot;:false,&quot;dropping-particle&quot;:&quot;&quot;,&quot;non-dropping-particle&quot;:&quot;&quot;}],&quot;URL&quot;:&quot;http://www.eee.nottingham.ac.uk/&quot;,&quot;issued&quot;:{&quot;date-parts&quot;:[[2006]]},&quot;abstract&quot;:&quot;This paper proposes a new heuristic approach based on Genetic Algorithms (GA) to estimate mechanical and electrical parameters of an induction motor (IM) in all operative conditions using only speed transient measurements. The GA routine is used off-line to minimize the error between experimental speed transient responses measured on the machine under test and those obtained, under the same conditions, form a simulation in which the GA optimizes the parameters. The IM is controlled by means of a standard vector control strategy using a set of parameters initially estimated from the nominal values of the machine.&quot;,&quot;container-title-short&quot;:&quot;&quot;},&quot;isTemporary&quot;:false},{&quot;id&quot;:&quot;5ecb81a2-8e0d-3ec1-8611-866f8c33f6b9&quot;,&quot;itemData&quot;:{&quot;type&quot;:&quot;report&quot;,&quot;id&quot;:&quot;5ecb81a2-8e0d-3ec1-8611-866f8c33f6b9&quot;,&quot;title&quot;:&quot;Improved Vector Control of Induction Motor Drives Using Genetic Algorithms-based Machine and Control Parameters Estimation&quot;,&quot;author&quot;:[{&quot;family&quot;:&quot;Trentin&quot;,&quot;given&quot;:&quot;A&quot;,&quot;parse-names&quot;:false,&quot;dropping-particle&quot;:&quot;&quot;,&quot;non-dropping-particle&quot;:&quot;&quot;},{&quot;family&quot;:&quot;Zanchetta&quot;,&quot;given&quot;:&quot;P&quot;,&quot;parse-names&quot;:false,&quot;dropping-particle&quot;:&quot;&quot;,&quot;non-dropping-particle&quot;:&quot;&quot;},{&quot;family&quot;:&quot;Wheeler&quot;,&quot;given&quot;:&quot;P&quot;,&quot;parse-names&quot;:false,&quot;dropping-particle&quot;:&quot;&quot;,&quot;non-dropping-particle&quot;:&quot;&quot;},{&quot;family&quot;:&quot;Clare&quot;,&quot;given&quot;:&quot;J&quot;,&quot;parse-names&quot;:false,&quot;dropping-particle&quot;:&quot;&quot;,&quot;non-dropping-particle&quot;:&quot;&quot;}],&quot;URL&quot;:&quot;http://www.nottingham.ac.uk&quot;,&quot;container-title-short&quot;:&quot;&quot;},&quot;isTemporary&quot;:false}]},{&quot;citationID&quot;:&quot;MENDELEY_CITATION_e53aa525-9a3f-4adc-9d2a-f0a2158bdc96&quot;,&quot;properties&quot;:{&quot;noteIndex&quot;:0},&quot;isEdited&quot;:false,&quot;manualOverride&quot;:{&quot;isManuallyOverridden&quot;:false,&quot;citeprocText&quot;:&quot;[103], [104]&quot;,&quot;manualOverrideText&quot;:&quot;&quot;},&quot;citationTag&quot;:&quot;MENDELEY_CITATION_v3_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&quot;,&quot;citationItems&quot;:[{&quot;id&quot;:&quot;f4a74509-434f-32d6-8854-09dd523e7d4d&quot;,&quot;itemData&quot;:{&quot;type&quot;:&quot;article-journal&quot;,&quot;id&quot;:&quot;f4a74509-434f-32d6-8854-09dd523e7d4d&quot;,&quot;title&quot;:&quot;Engineering optimisation by cuckoo search&quot;,&quot;author&quot;:[{&quot;family&quot;:&quot;Yang&quot;,&quot;given&quot;:&quot;Xin She&quot;,&quot;parse-names&quot;:false,&quot;dropping-particle&quot;:&quot;&quot;,&quot;non-dropping-particle&quot;:&quot;&quot;},{&quot;family&quot;:&quot;Deb&quot;,&quot;given&quot;:&quot;Suash&quot;,&quot;parse-names&quot;:false,&quot;dropping-particle&quot;:&quot;&quot;,&quot;non-dropping-particle&quot;:&quot;&quot;}],&quot;container-title&quot;:&quot;International Journal of Mathematical Modelling and Numerical Optimisation&quot;,&quot;accessed&quot;:{&quot;date-parts&quot;:[[2022,4,20]]},&quot;DOI&quot;:&quot;10.1504/IJMMNO.2010.035430&quot;,&quot;ISSN&quot;:&quot;20403615&quot;,&quot;issued&quot;:{&quot;date-parts&quot;:[[2010]]},&quot;page&quot;:&quot;330-343&quot;,&quot;abstract&quot;:&quot;A new metaheuristic optimisation algorithm, called cuckoo search (CS), was developed recently by Yang and Deb (2009). This paper presents a more extensive comparison study using some standard test functions and newly designed stochastic test functions. We then apply the CS algorithm to solve engineering design optimisation problems, including the design of springs and welded beam structures. The optimal solutions obtained by CS are far better than the best solutions obtained by an efficient particle swarm optimiser. We will discuss the unique search features used in CS and the implications for further research. © 2010 Inderscience Enterprises Ltd.&quot;,&quot;publisher&quot;:&quot;Inderscience Publishers&quot;,&quot;issue&quot;:&quot;4&quot;,&quot;volume&quot;:&quot;1&quot;,&quot;container-title-short&quot;:&quot;&quot;},&quot;isTemporary&quot;:false},{&quot;id&quot;:&quot;c5914384-af6e-37d3-a5b0-f39049fd63db&quot;,&quot;itemData&quot;:{&quot;type&quot;:&quot;article-journal&quot;,&quot;id&quot;:&quot;c5914384-af6e-37d3-a5b0-f39049fd63db&quot;,&quot;title&quot;:&quot;Cole's Parametric Search Technique Made Practical&quot;,&quot;author&quot;:[{&quot;family&quot;:&quot;Goodrich&quot;,&quot;given&quot;:&quot;Michael T&quot;,&quot;parse-names&quot;:false,&quot;dropping-particle&quot;:&quot;&quot;,&quot;non-dropping-particle&quot;:&quot;&quot;}],&quot;accessed&quot;:{&quot;date-parts&quot;:[[2022,4,20]]},&quot;abstract&quot;:&quot;Parametric search has been widely used in geometric algorithms. Cole's improvement provides a way of saving a logarithmic factor in the running time over what is achievable using the standard method. Unfortunately, this improvement comes at the expense of making an already complicated algorithm even more complex; hence, this technique has been mostly of theoretical interest. In this paper, we provide an algorithm engineering framework that allows for the same asymptotic complexity to be achieved probabilistically in a way that is both simple and practical (i.e., suitable for actual implementation). The main idea of our approach is to show that a variant of quicksort, known as boxsort, can be used to drive comparisons, instead of using a sorting network, like the complicated AKS network, or an EREW parallel sorting algorithm, like the fairly intricate parallel mergesort algorithm. This results in a randomized optimization algorithm with a running time matching that of using Cole's method, with high probability, while also being practical. We show how this results in practical implementations of some geometric algorithms utilizing parametric searching and provide experimental results that prove practicality of the method.&quot;,&quot;container-title-short&quot;:&quot;&quot;},&quot;isTemporary&quot;:false}]},{&quot;citationID&quot;:&quot;MENDELEY_CITATION_ca983df5-ccca-43be-b26c-13dd4ca85b16&quot;,&quot;properties&quot;:{&quot;noteIndex&quot;:0},&quot;isEdited&quot;:false,&quot;manualOverride&quot;:{&quot;isManuallyOverridden&quot;:false,&quot;citeprocText&quot;:&quot;[105], [106]&quot;,&quot;manualOverrideText&quot;:&quot;&quot;},&quot;citationTag&quot;:&quot;MENDELEY_CITATION_v3_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&quot;,&quot;citationItems&quot;:[{&quot;id&quot;:&quot;3c7623d7-b60d-31a9-a663-1cf1a9f73bcf&quot;,&quot;itemData&quot;:{&quot;type&quot;:&quot;article-journal&quot;,&quot;id&quot;:&quot;3c7623d7-b60d-31a9-a663-1cf1a9f73bcf&quot;,&quot;title&quot;:&quot;Nonlinear inertia weight variation for dynamic adaptation in particle swarm optimization&quot;,&quot;author&quot;:[{&quot;family&quot;:&quot;Chatterjee&quot;,&quot;given&quot;:&quot;A.&quot;,&quot;parse-names&quot;:false,&quot;dropping-particle&quot;:&quot;&quot;,&quot;non-dropping-particle&quot;:&quot;&quot;},{&quot;family&quot;:&quot;Siarry&quot;,&quot;given&quot;:&quot;P.&quot;,&quot;parse-names&quot;:false,&quot;dropping-particle&quot;:&quot;&quot;,&quot;non-dropping-particle&quot;:&quot;&quot;}],&quot;container-title&quot;:&quot;Computers and Operations Research&quot;,&quot;accessed&quot;:{&quot;date-parts&quot;:[[2022,4,20]]},&quot;DOI&quot;:&quot;10.1016/J.COR.2004.08.012&quot;,&quot;ISSN&quot;:&quot;03050548&quot;,&quot;issued&quot;:{&quot;date-parts&quot;:[[2006,3]]},&quot;page&quot;:&quot;859-871&quot;,&quot;abstract&quot;:&quot;The particle swarm optimization (PSO) is a relatively new generation of combinatorial metaheuristic algorithms which is based on a metaphor of social interaction, namely bird flocking or fish schooling. Although the algorithm has shown some important advances by providing high speed of convergence in specific problems it has also been reported that the algorithm has a tendency to get stuck in a near optimal solution and may find it difficult to improve solution accuracy by fine tuning. The present paper proposes a new variation of PSO model where we propose a new method of introducing nonlinear variation of inertia weight along with a particle's old velocity to improve the speed of convergence as well as fine tune the search in the multidimensional space. The paper also presents a new method of determining and setting a complete set of free parameters for any given problem, saving the user from a tedious trial and error based approach to determine them for each specific problem. The performance of the proposed PSO model, along with the fixed set of free parameters, is amply demonstrated by applying it for several benchmark problems and comparing it with several competing popular PSO and non-PSO combinatorial metaheuristic algorithms. © 2004 Elsevier Ltd. All rights reserved.&quot;,&quot;issue&quot;:&quot;3&quot;,&quot;volume&quot;:&quot;33&quot;,&quot;container-title-short&quot;:&quot;&quot;},&quot;isTemporary&quot;:false},{&quot;id&quot;:&quot;a55b4ebe-c845-3bfc-a9ca-9e83b6766e15&quot;,&quot;itemData&quot;:{&quot;type&quot;:&quot;article-journal&quot;,&quot;id&quot;:&quot;a55b4ebe-c845-3bfc-a9ca-9e83b6766e15&quot;,&quot;title&quot;:&quot;On line parameter identification of an induction motor using improved particle swarm optimization&quot;,&quot;author&quot;:[{&quot;family&quot;:&quot;Guangyi&quot;,&quot;given&quot;:&quot;Chen&quot;,&quot;parse-names&quot;:false,&quot;dropping-particle&quot;:&quot;&quot;,&quot;non-dropping-particle&quot;:&quot;&quot;},{&quot;family&quot;:&quot;Wei&quot;,&quot;given&quot;:&quot;Guo&quot;,&quot;parse-names&quot;:false,&quot;dropping-particle&quot;:&quot;&quot;,&quot;non-dropping-particle&quot;:&quot;&quot;},{&quot;family&quot;:&quot;Kaisheng&quot;,&quot;given&quot;:&quot;Huang&quot;,&quot;parse-names&quot;:false,&quot;dropping-particle&quot;:&quot;&quot;,&quot;non-dropping-particle&quot;:&quot;&quot;}],&quot;container-title&quot;:&quot;Proceedings of the 26th Chinese Control Conference, CCC 2007&quot;,&quot;accessed&quot;:{&quot;date-parts&quot;:[[2022,4,20]]},&quot;DOI&quot;:&quot;10.1109/CHICC.2006.4347151&quot;,&quot;ISBN&quot;:&quot;7900719229&quot;,&quot;issued&quot;:{&quot;date-parts&quot;:[[2007]]},&quot;page&quot;:&quot;745-749&quot;,&quot;abstract&quot;:&quot;The paper introduces a improved particle swarm optimization (IPSO) algorithm with dynamic inertia weight and applies this method to parameter identification of induction machine including the effects of saturation. The machine dynamics can be presented as a set of time-varying differential equations with machine saturated inductances modeled by nonlinear functions of exciting current[9]. Based on the data acquired from the 1.1 kw induction motor, a comparison between the real parameters response with that determined by the proposed algorithm have been presented, and the result of identification using the GA(genetic algorithm) and standard particle swarm optimization algorithm have also been provided. The results show that the performance of the IPSO is better than other techniques. It is concluded that IPSO is a effective algorithm for parameters identification.&quot;,&quot;container-title-short&quot;:&quot;&quot;},&quot;isTemporary&quot;:false}]},{&quot;citationID&quot;:&quot;MENDELEY_CITATION_2a43dc1c-fd11-43a8-a26b-4843f7e32fb4&quot;,&quot;properties&quot;:{&quot;noteIndex&quot;:0},&quot;isEdited&quot;:false,&quot;manualOverride&quot;:{&quot;isManuallyOverridden&quot;:false,&quot;citeprocText&quot;:&quot;[107], [108]&quot;,&quot;manualOverrideText&quot;:&quot;&quot;},&quot;citationTag&quot;:&quot;MENDELEY_CITATION_v3_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&quot;,&quot;citationItems&quot;:[{&quot;id&quot;:&quot;031e0cd6-31ef-3433-a602-7e87c5259722&quot;,&quot;itemData&quot;:{&quot;type&quot;:&quot;article-journal&quot;,&quot;id&quot;:&quot;031e0cd6-31ef-3433-a602-7e87c5259722&quot;,&quot;title&quot;:&quot;Parameter selection in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4,20]]},&quot;DOI&quot;:&quot;10.1007/BFB0040810&quot;,&quot;ISBN&quot;:&quot;3540648917&quot;,&quot;ISSN&quot;:&quot;16113349&quot;,&quot;issued&quot;:{&quot;date-parts&quot;:[[1998]]},&quot;page&quot;:&quot;591-600&quot;,&quot;abstract&quot;:&quot;This paper first analyzes the impact that inertia weight and maximum velocity have on the performance of the particle swarm optimizer, and then provides guidelines for selecting these two parameters. Analysis of experiments demonstrates the validity of these guidelines.&quot;,&quot;publisher&quot;:&quot;Springer Verlag&quot;,&quot;volume&quot;:&quot;1447&quot;,&quot;container-title-short&quot;:&quot;&quot;},&quot;isTemporary&quot;:false},{&quot;id&quot;:&quot;69e339b0-c1c4-3ec3-badc-4a0e6491168a&quot;,&quot;itemData&quot;:{&quot;type&quot;:&quot;article-journal&quot;,&quot;id&quot;:&quot;69e339b0-c1c4-3ec3-badc-4a0e6491168a&quot;,&quot;title&quot;:&quot;Particle Swarm optimization of a Non-Linear Kalman Filter for Sensorles Control of Induction Motors&quot;,&quot;author&quot;:[{&quot;family&quot;:&quot;Rayyam&quot;,&quot;given&quot;:&quot;Marouane&quot;,&quot;parse-names&quot;:false,&quot;dropping-particle&quot;:&quot;&quot;,&quot;non-dropping-particle&quot;:&quot;&quot;},{&quot;family&quot;:&quot;Zazi&quot;,&quot;given&quot;:&quot;Malika&quot;,&quot;parse-names&quot;:false,&quot;dropping-particle&quot;:&quot;&quot;,&quot;non-dropping-particle&quot;:&quot;&quot;}],&quot;container-title&quot;:&quot;7th International IEEE Conference on Renewable Energy Research and Applications, ICRERA 2018&quot;,&quot;accessed&quot;:{&quot;date-parts&quot;:[[2022,4,20]]},&quot;DOI&quot;:&quot;10.1109/ICRERA.2018.8566984&quot;,&quot;ISBN&quot;:&quot;9781538659823&quot;,&quot;issued&quot;:{&quot;date-parts&quot;:[[2018,12,6]]},&quot;page&quot;:&quot;1016-1020&quot;,&quot;abstract&quot;:&quot;This paper presents a novel strategy to reach high estimation performance for sensorless control of Induction Motors (IMs). The proposed technique integrates the Particle Swarm optimization (PSO) algorithm for tuning the EKF observer by resolving the optimal values of the covariance matrix Q and measurement noise matrix R. optimized EKF observer has been compared to the simple EKF observer. Simulation results confirm the effectiveness of the proposed strategy in term of accuracy and dynamic performances.&quot;,&quot;publisher&quot;:&quot;Institute of Electrical and Electronics Engineers Inc.&quot;,&quot;container-title-short&quot;:&quot;&quot;},&quot;isTemporary&quot;:false}]},{&quot;citationID&quot;:&quot;MENDELEY_CITATION_0e39a646-4fa0-4a41-817d-d49605ac919d&quot;,&quot;properties&quot;:{&quot;noteIndex&quot;:0},&quot;isEdited&quot;:false,&quot;manualOverride&quot;:{&quot;isManuallyOverridden&quot;:false,&quot;citeprocText&quot;:&quot;[109], [110]&quot;,&quot;manualOverrideText&quot;:&quot;&quot;},&quot;citationTag&quot;:&quot;MENDELEY_CITATION_v3_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&quot;,&quot;citationItems&quot;:[{&quot;id&quot;:&quot;6d6af53f-32c0-36f1-938f-ec17e33698ae&quot;,&quot;itemData&quot;:{&quot;type&quot;:&quot;report&quot;,&quot;id&quot;:&quot;6d6af53f-32c0-36f1-938f-ec17e33698ae&quot;,&quot;title&quot;:&quot;Genetic Algorithm Three-Phase Indu&quot;,&quot;author&quot;:[{&quot;family&quot;:&quot;György&quot;,&quot;given&quot;:&quot;T&quot;,&quot;parse-names&quot;:false,&quot;dropping-particle&quot;:&quot;&quot;,&quot;non-dropping-particle&quot;:&quot;&quot;}],&quot;abstract&quot;:&quot;pha Induction Machines are widely used in indus applications because of the relative low cost a When oversized, most of these machines efficiency and power factor. The objective o develop a design for a three-phase induct external rotor which reaches the IE3 cate 60034-30 standard. Induction machines with widely used as industrial fans with fixed lo efficiency by redesigning the interior of the m to reach the proposed objective. The optim induction machine with external rotor is prop Algorithm (GA). This algorithm is a popula algorithm characterized as conceptually implement and computationally efficient. A optimum design with an existing design for presented, demonstrating that the optimal efficiency in all load range. Induction machine, Optim Algorithm, Design.&quot;,&quot;container-title-short&quot;:&quot;&quot;},&quot;isTemporary&quot;:false},{&quot;id&quot;:&quot;f29857b5-f22e-3032-b32e-34635125f6a3&quot;,&quot;itemData&quot;:{&quot;type&quot;:&quot;article-journal&quot;,&quot;id&quot;:&quot;f29857b5-f22e-3032-b32e-34635125f6a3&quot;,&quot;title&quot;:&quot;Least squares and genetic algorithms for parameter identification of induction motors&quot;,&quot;author&quot;:[{&quot;family&quot;:&quot;Alonge&quot;,&quot;given&quot;:&quot;F.&quot;,&quot;parse-names&quot;:false,&quot;dropping-particle&quot;:&quot;&quot;,&quot;non-dropping-particle&quot;:&quot;&quot;},{&quot;family&quot;:&quot;D'Ippolito&quot;,&quot;given&quot;:&quot;F.&quot;,&quot;parse-names&quot;:false,&quot;dropping-particle&quot;:&quot;&quot;,&quot;non-dropping-particle&quot;:&quot;&quot;},{&quot;family&quot;:&quot;Raimondi&quot;,&quot;given&quot;:&quot;F. M.&quot;,&quot;parse-names&quot;:false,&quot;dropping-particle&quot;:&quot;&quot;,&quot;non-dropping-particle&quot;:&quot;&quot;}],&quot;container-title&quot;:&quot;Control Engineering Practice&quot;,&quot;accessed&quot;:{&quot;date-parts&quot;:[[2022,4,20]]},&quot;DOI&quot;:&quot;10.1016/S0967-0661(01)00024-7&quot;,&quot;ISSN&quot;:&quot;09670661&quot;,&quot;issued&quot;:{&quot;date-parts&quot;:[[2001,6]]},&quot;page&quot;:&quot;647-657&quot;,&quot;abstract&quot;:&quot;This paper deals with off-line parameter identification of induction motors by means of least square (LS) techniques and genetic algorithms (GA), using stator voltages, stator currents and velocity as input-output data. For analytical identification by LS algorithms, filtering of experimental data is performed by means of anticausal filters. Two models useful for identification are derived in which the products of acceleration and rotor fluxes, usually neglected, are taken into account. The GA-based identification method consists of the determination of the best parameters which match input-output behaviour of the motor. Both methods are investigated and compared by means of experiments carried out on a 1-kW induction motor. © 2001 Elsevier Science Ltd. All rights reserved.&quot;,&quot;issue&quot;:&quot;6&quot;,&quot;volume&quot;:&quot;9&quot;,&quot;container-title-short&quot;:&quot;&quot;},&quot;isTemporary&quot;:false}]},{&quot;citationID&quot;:&quot;MENDELEY_CITATION_9bd87bc1-a9fc-42fd-9c5d-41f211644e58&quot;,&quot;properties&quot;:{&quot;noteIndex&quot;:0},&quot;isEdited&quot;:false,&quot;manualOverride&quot;:{&quot;isManuallyOverridden&quot;:false,&quot;citeprocText&quot;:&quot;[60]&quot;,&quot;manualOverrideText&quot;:&quot;&quot;},&quot;citationTag&quot;:&quot;MENDELEY_CITATION_v3_eyJjaXRhdGlvbklEIjoiTUVOREVMRVlfQ0lUQVRJT05fOWJkODdiYzEtYTlmYy00MmZkLTljNWQtNDFmMjExNjQ0ZTU4IiwicHJvcGVydGllcyI6eyJub3RlSW5kZXgiOjB9LCJpc0VkaXRlZCI6ZmFsc2UsIm1hbnVhbE92ZXJyaWRlIjp7ImlzTWFudWFsbHlPdmVycmlkZGVuIjpmYWxzZSwiY2l0ZXByb2NUZXh0IjoiWzYw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V19&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citationID&quot;:&quot;MENDELEY_CITATION_9ca265e9-5dec-4608-83d7-01dab33d0402&quot;,&quot;properties&quot;:{&quot;noteIndex&quot;:0},&quot;isEdited&quot;:false,&quot;manualOverride&quot;:{&quot;isManuallyOverridden&quot;:false,&quot;citeprocText&quot;:&quot;[111]&quot;,&quot;manualOverrideText&quot;:&quot;&quot;},&quot;citationTag&quot;:&quot;MENDELEY_CITATION_v3_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&quot;,&quot;citationItems&quot;:[{&quot;id&quot;:&quot;a0f29bf0-daa6-37a9-b6c8-9d56b9823930&quot;,&quot;itemData&quot;:{&quot;type&quot;:&quot;webpage&quot;,&quot;id&quot;:&quot;a0f29bf0-daa6-37a9-b6c8-9d56b9823930&quot;,&quot;title&quot;:&quot;Schwefel Function&quot;,&quot;accessed&quot;:{&quot;date-parts&quot;:[[2022,4,20]]},&quot;URL&quot;:&quot;https://www.sfu.ca/~ssurjano/schwef.html&quot;,&quot;container-title-short&quot;:&quot;&quot;},&quot;isTemporary&quot;:false}]},{&quot;citationID&quot;:&quot;MENDELEY_CITATION_8d9e6527-9f5b-4afa-a06d-27493c2835ba&quot;,&quot;properties&quot;:{&quot;noteIndex&quot;:0},&quot;isEdited&quot;:false,&quot;manualOverride&quot;:{&quot;isManuallyOverridden&quot;:false,&quot;citeprocText&quot;:&quot;[36], [112], [113]&quot;,&quot;manualOverrideText&quot;:&quot;&quot;},&quot;citationTag&quot;:&quot;MENDELEY_CITATION_v3_eyJjaXRhdGlvbklEIjoiTUVOREVMRVlfQ0lUQVRJT05fOGQ5ZTY1MjctOWY1Yi00YWZhLWEwNmQtMjc0OTNjMjgzNWJh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ed150dda-87ed-4050-b602-7c17086b7c60&quot;,&quot;properties&quot;:{&quot;noteIndex&quot;:0},&quot;isEdited&quot;:false,&quot;manualOverride&quot;:{&quot;isManuallyOverridden&quot;:false,&quot;citeprocText&quot;:&quot;[36], [112], [113]&quot;,&quot;manualOverrideText&quot;:&quot;&quot;},&quot;citationTag&quot;:&quot;MENDELEY_CITATION_v3_eyJjaXRhdGlvbklEIjoiTUVOREVMRVlfQ0lUQVRJT05fZWQxNTBkZGEtODdlZC00MDUwLWI2MDItN2MxNzA4NmI3YzYw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f6b5936e-b366-46cd-a4b5-a04974d97bd2&quot;,&quot;properties&quot;:{&quot;noteIndex&quot;:0},&quot;isEdited&quot;:false,&quot;manualOverride&quot;:{&quot;isManuallyOverridden&quot;:false,&quot;citeprocText&quot;:&quot;[114]&quot;,&quot;manualOverrideText&quot;:&quot;&quot;},&quot;citationTag&quot;:&quot;MENDELEY_CITATION_v3_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&quot;,&quot;citationItems&quot;:[{&quot;id&quot;:&quot;9337092b-a3ba-3ba6-9ed5-871451af3394&quot;,&quot;itemData&quot;:{&quot;type&quot;:&quot;article-journal&quot;,&quot;id&quot;:&quot;9337092b-a3ba-3ba6-9ed5-871451af3394&quot;,&quot;title&quot;:&quot;Many-objective optimization of IPM and induction motors for automotive application&quot;,&quot;author&quot;:[{&quot;family&quot;:&quot;Bitsi&quot;,&quot;given&quot;:&quot;Konstantina&quot;,&quot;parse-names&quot;:false,&quot;dropping-particle&quot;:&quot;&quot;,&quot;non-dropping-particle&quot;:&quot;&quot;},{&quot;family&quot;:&quot;Wallmark&quot;,&quot;given&quot;:&quot;Oskar&quot;,&quot;parse-names&quot;:false,&quot;dropping-particle&quot;:&quot;&quot;,&quot;non-dropping-particle&quot;:&quot;&quot;},{&quot;family&quot;:&quot;Bosga&quot;,&quot;given&quot;:&quot;Sjoerd&quot;,&quot;parse-names&quot;:false,&quot;dropping-particle&quot;:&quot;&quot;,&quot;non-dropping-particle&quot;:&quot;&quot;}],&quot;container-title&quot;:&quot;2019 21st European Conference on Power Electronics and Applications, EPE 2019 ECCE Europe&quot;,&quot;accessed&quot;:{&quot;date-parts&quot;:[[2022,4,20]]},&quot;DOI&quot;:&quot;10.23919/EPE.2019.8914848&quot;,&quot;ISBN&quot;:&quot;9789075815313&quot;,&quot;issued&quot;:{&quot;date-parts&quot;:[[2019,9,1]]},&quot;abstract&quot;:&quot;This paper presents a Pareto-optimality-based optimization methodology suitable for the design of electrical motors in automotive applications. The proposed many-objective evolutionary algorithm is utilized in this study case for the optimization of an interior permanent-magnet (IPM) synchronous motor and an induction motor (IM), considering as criteria the motors' torque capability, efficiency as well as torque density. Finite-element (FE) models of the investigated motor topologies are developed and incorporated in the optimization process in order to ensure an accurate estimation of their electromagnetic performance. The attainment of the targeted specifications by the final optimal designs validates the efficacy of the implemented optimization algorithm.&quot;,&quot;publisher&quot;:&quot;Institute of Electrical and Electronics Engineers Inc.&quot;,&quot;container-title-short&quot;:&quot;&quot;},&quot;isTemporary&quot;:false}]},{&quot;citationID&quot;:&quot;MENDELEY_CITATION_0d882ee2-3644-42b0-a662-9f3e20e072c1&quot;,&quot;properties&quot;:{&quot;noteIndex&quot;:0},&quot;isEdited&quot;:false,&quot;manualOverride&quot;:{&quot;isManuallyOverridden&quot;:false,&quot;citeprocText&quot;:&quot;[115], [116]&quot;,&quot;manualOverrideText&quot;:&quot;&quot;},&quot;citationTag&quot;:&quot;MENDELEY_CITATION_v3_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&quot;,&quot;citationItems&quot;:[{&quot;id&quot;:&quot;629a2920-01f0-36a5-8473-3b7d83ea1c25&quot;,&quot;itemData&quot;:{&quot;type&quot;:&quot;article-journal&quot;,&quot;id&quot;:&quot;629a2920-01f0-36a5-8473-3b7d83ea1c25&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id&quot;:&quot;89781ded-8476-3d9e-bc4b-9cc0a214a4cd&quot;,&quot;itemData&quot;:{&quot;type&quot;:&quot;article-journal&quot;,&quot;id&quot;:&quot;89781ded-8476-3d9e-bc4b-9cc0a214a4cd&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citationID&quot;:&quot;MENDELEY_CITATION_67a01c2d-b492-42dd-a221-4b3102e3360e&quot;,&quot;properties&quot;:{&quot;noteIndex&quot;:0},&quot;isEdited&quot;:false,&quot;manualOverride&quot;:{&quot;isManuallyOverridden&quot;:false,&quot;citeprocText&quot;:&quot;[37], [117]–[119]&quot;,&quot;manualOverrideText&quot;:&quot;&quot;},&quot;citationTag&quot;:&quot;MENDELEY_CITATION_v3_eyJjaXRhdGlvbklEIjoiTUVOREVMRVlfQ0lUQVRJT05fNjdhMDFjMmQtYjQ5Mi00MmRkLWEyMjEtNGIzMTAyZTMzNjBlIiwicHJvcGVydGllcyI6eyJub3RlSW5kZXgiOjB9LCJpc0VkaXRlZCI6ZmFsc2UsIm1hbnVhbE92ZXJyaWRlIjp7ImlzTWFudWFsbHlPdmVycmlkZGVuIjpmYWxzZSwiY2l0ZXByb2NUZXh0IjoiWzM3XSwgWzExN13igJNbMTE5XSIsIm1hbnVhbE92ZXJyaWRlVGV4dCI6IiJ9LCJjaXRhdGlvbkl0ZW1zIjpb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&quot;,&quot;citationItems&quot;:[{&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c3bc5f3-6069-394b-a16e-a396c0b984a9&quot;,&quot;itemData&quot;:{&quot;type&quot;:&quot;paper-conference&quot;,&quot;id&quot;:&quot;ec3bc5f3-6069-394b-a16e-a396c0b984a9&quot;,&quot;title&quot;:&quot;An improved formula for lamination core loss calculations in machines operating with high frequency and high flux density excitation&quot;,&quot;author&quot;:[{&quot;family&quot;:&quot;Chen&quot;,&quot;given&quot;:&quot;Yicheng&quot;,&quot;parse-names&quot;:false,&quot;dropping-particle&quot;:&quot;&quot;,&quot;non-dropping-particle&quot;:&quot;&quot;},{&quot;family&quot;:&quot;Pillay&quot;,&quot;given&quot;:&quot;Pragasen&quot;,&quot;parse-names&quot;:false,&quot;dropping-particle&quot;:&quot;&quot;,&quot;non-dropping-particle&quot;:&quot;&quot;}],&quot;container-title&quot;:&quot;Conference Record - IAS Annual Meeting (IEEE Industry Applications Society)&quot;,&quot;DOI&quot;:&quot;10.1109/IAS.2002.1042645&quot;,&quot;ISBN&quot;:&quot;0780374207&quot;,&quot;ISSN&quot;:&quot;01972618&quot;,&quot;issued&quot;:{&quot;date-parts&quot;:[[2002]]},&quot;page&quot;:&quot;759-766&quot;,&quot;abstract&quot;:&quot;For electrical machine designers, core loss data are usually provided in the form of tables or curves of total loss versus flux density or frequency. These can be used to extract the loss coefficients of the core loss formulas. In this paper, three currently available formulas are discussed and compared with the loss data supplied by lamination steel manufacturers. It is found that the dynamic hysteresis loop plays an important role in the total loss calculation, especially at high flux densities and high frequencies, and the loss coefficients should change with frequency. A new modified formula is proposed to represent the coefficient changes. The new curve is applied to the measured manufacturer's data, with acceptable accuracy.&quot;,&quot;volume&quot;:&quot;2&quot;,&quot;container-title-short&quot;:&quot;&quot;},&quot;isTemporary&quot;:false},{&quot;id&quot;:&quot;b8799a76-1a4c-3707-aea6-35dd8ab38ea1&quot;,&quot;itemData&quot;:{&quot;type&quot;:&quot;article-journal&quot;,&quot;id&quot;:&quot;b8799a76-1a4c-3707-aea6-35dd8ab38ea1&quot;,&quot;title&quot;:&quot;Investigation of voltage and frequency variation on induction motor core and copper losses&quot;,&quot;author&quot;:[{&quot;family&quot;:&quot;Nour&quot;,&quot;given&quot;:&quot;Mutasim&quot;,&quot;parse-names&quot;:false,&quot;dropping-particle&quot;:&quot;&quot;,&quot;non-dropping-particle&quot;:&quot;&quot;},{&quot;family&quot;:&quot;Thirugnanam&quot;,&quot;given&quot;:&quot;Prabhu&quot;,&quot;parse-names&quot;:false,&quot;dropping-particle&quot;:&quot;&quot;,&quot;non-dropping-particle&quot;:&quot;&quot;}],&quot;container-title&quot;:&quot;2017 7th International Conference on Modeling, Simulation, and Applied Optimization, ICMSAO 2017&quot;,&quot;accessed&quot;:{&quot;date-parts&quot;:[[2022,4,20]]},&quot;DOI&quot;:&quot;10.1109/ICMSAO.2017.7934894&quot;,&quot;ISBN&quot;:&quot;9781509054541&quot;,&quot;issued&quot;:{&quot;date-parts&quot;:[[2017,5,26]]},&quot;abstract&quot;:&quot;This paper presents a dynamic induction motor (IM) model which incorporates all the power losses. The presented module is entirely built in Simulink to investigate the effect of varying the applied voltage and frequency on IM efficiency for different load applications. The model includes the power losses such as copper losses, core losses, stray load and mechanical. The accurate determination of induction motor efficiency depends on the estimation of all above mentioned power losses which are modeled and presented in this paper. The effect of variation in applied voltage and frequency on induction motor efficiency is investigated at various load conditions and the results are tabulated and evaluated accordingly. The obtained results show that the efficiency of the IM is significantly affected by the voltage and frequency levels especially at low load. Therefore matching the right applied voltage and frequency to the motor terminal based on the load condition will reduce the motor losses and hence increase its efficiency.&quot;,&quot;publisher&quot;:&quot;Institute of Electrical and Electronics Engineers Inc.&quot;,&quot;container-title-short&quot;:&quot;&quot;},&quot;isTemporary&quot;:false},{&quot;id&quot;:&quot;dd6e39f6-94e8-372a-90bc-3e6dbddbf1e6&quot;,&quot;itemData&quot;:{&quot;type&quot;:&quot;paper-conference&quot;,&quot;id&quot;:&quot;dd6e39f6-94e8-372a-90bc-3e6dbddbf1e6&quot;,&quot;title&quot;:&quot;Circuit models for predicting core losses in the stator and rotor of a caged induction machine with sinusoidal supplies&quot;,&quot;author&quot;:[{&quot;family&quot;:&quot;Laldin&quot;,&quot;given&quot;:&quot;Omar&quot;,&quot;parse-names&quot;:false,&quot;dropping-particle&quot;:&quot;&quot;,&quot;non-dropping-particle&quot;:&quot;&quot;},{&quot;family&quot;:&quot;Dlala&quot;,&quot;given&quot;:&quot;Emad&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10.2097582&quot;,&quot;ISSN&quot;:&quot;00189464&quot;,&quot;issued&quot;:{&quot;date-parts&quot;:[[2011,5]]},&quot;page&quot;:&quot;1054-1057&quot;,&quot;abstract&quot;:&quot;This paper proposes parameterized models to predict core losses in the stator and rotor of a caged induction machine. The parameters are identified from results of finite element simulations, using a differential evolution search algorithm. To account for flux distribution and frequency characteristics, it is found that variable flux power coefficients for hysteresis terms are required for both stator and rotor. In addition, a rotor core loss coefficient is necessary. The proposed model is compared with FE results and experimental data. © 2011 IEEE.&quot;,&quot;issue&quot;:&quot;5&quot;,&quot;volume&quot;:&quot;47&quot;,&quot;container-title-short&quot;:&quot;&quot;},&quot;isTemporary&quot;:false}]},{&quot;citationID&quot;:&quot;MENDELEY_CITATION_17468926-5f2b-4501-992d-c350d66690e8&quot;,&quot;properties&quot;:{&quot;noteIndex&quot;:0},&quot;isEdited&quot;:false,&quot;manualOverride&quot;:{&quot;isManuallyOverridden&quot;:false,&quot;citeprocText&quot;:&quot;[120]&quot;,&quot;manualOverrideText&quot;:&quot;&quot;},&quot;citationTag&quot;:&quot;MENDELEY_CITATION_v3_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&quot;,&quot;citationItems&quot;:[{&quot;id&quot;:&quot;3d55e7a4-dfa0-3110-af01-2cdb485bcc11&quot;,&quot;itemData&quot;:{&quot;type&quot;:&quot;article-journal&quot;,&quot;id&quot;:&quot;3d55e7a4-dfa0-3110-af01-2cdb485bcc11&quot;,&quot;title&quot;:&quot;Winding Function-Based Analytical Modeling of Core Loss in an Induction Machine Considering Slotting Effects and the Frequency-Dependent B-H Curve Characteristics&quot;,&quot;author&quot;:[{&quot;family&quot;:&quot;Vidanalage&quot;,&quot;given&quot;:&quot;Buddhika De Silva Guruwatta&quot;,&quot;parse-names&quot;:false,&quot;dropping-particle&quot;:&quot;&quot;,&quot;non-dropping-particle&quot;:&quot;&quot;},{&quot;family&quot;:&quot;Toulabi&quot;,&quot;given&quot;:&quot;Mohammad Sedigh&quot;,&quot;parse-names&quot;:false,&quot;dropping-particle&quot;:&quot;&quot;,&quot;non-dropping-particle&quot;:&quot;&quot;},{&quot;family&quot;:&quot;Stachl&quot;,&quot;given&quot;:&quot;Tim&quot;,&quot;parse-names&quot;:false,&quot;dropping-particle&quot;:&quot;&quot;,&quot;non-dropping-particle&quot;:&quot;&quot;},{&quot;family&quot;:&quot;Lombardi&quot;,&quot;given&quot;:&quot;Anthony&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Magnetics&quot;,&quot;accessed&quot;:{&quot;date-parts&quot;:[[2022,4,20]]},&quot;DOI&quot;:&quot;10.1109/TMAG.2022.3148759&quot;,&quot;ISSN&quot;:&quot;19410069&quot;,&quot;issued&quot;:{&quot;date-parts&quot;:[[2022]]},&quot;abstract&quot;:&quot;The flux density distribution in an induction machine (IM) can be obtained by a conventional winding function-based (CWFB) model for being incorporated in the machine&amp;#x2019;s core loss calculation using Bertotti core loss function. However, in this CWFB analytical core loss prediction method, the slotting effects, magneto-motive-force (MMF) drops in the stator and rotor cores and frequency-dependent B-H characteristics of the core are ignored for simplicity. In this paper, an extended winding function-based (EWFB) model is proposed to overcome these shortcomings present in the existing analytical core loss prediction methods by sectioning the teeth, tooth tips and yoke parts of the IM&amp;#x2019;s stator and rotor and accurately calculating the flux and core loss densities of each section taking into account the corresponding MMF drops and frequency-dependent B-H curve changes. The effectiveness of the proposed EWFB model over the CWFB model in predicting the total core loss of a laboratory 11 kW IM is validated via experiments at various operating points.&quot;,&quot;publisher&quot;:&quot;Institute of Electrical and Electronics Engineers Inc.&quot;,&quot;container-title-short&quot;:&quot;&quot;},&quot;isTemporary&quot;:false}]},{&quot;citationID&quot;:&quot;MENDELEY_CITATION_e2249837-30c4-48a4-8c79-7fd191f0d541&quot;,&quot;properties&quot;:{&quot;noteIndex&quot;:0},&quot;isEdited&quot;:false,&quot;manualOverride&quot;:{&quot;isManuallyOverridden&quot;:false,&quot;citeprocText&quot;:&quot;[121]&quot;,&quot;manualOverrideText&quot;:&quot;&quot;},&quot;citationTag&quot;:&quot;MENDELEY_CITATION_v3_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&quot;,&quot;citationItems&quot;:[{&quot;id&quot;:&quot;d991ca3a-2d91-396a-9fdd-4940161b1d80&quot;,&quot;itemData&quot;:{&quot;type&quot;:&quot;webpage&quot;,&quot;id&quot;:&quot;d991ca3a-2d91-396a-9fdd-4940161b1d80&quot;,&quot;title&quot;:&quot;The different driving cycles – Car Engineer&quot;,&quot;accessed&quot;:{&quot;date-parts&quot;:[[2022,4,20]]},&quot;URL&quot;:&quot;https://www.car-engineer.com/the-different-driving-cycles/&quot;,&quot;container-title-short&quot;:&quot;&quot;},&quot;isTemporary&quot;:false}]},{&quot;citationID&quot;:&quot;MENDELEY_CITATION_6babdbc3-2703-4640-bc9c-64e2bae2e50c&quot;,&quot;properties&quot;:{&quot;noteIndex&quot;:0},&quot;isEdited&quot;:false,&quot;manualOverride&quot;:{&quot;isManuallyOverridden&quot;:false,&quot;citeprocText&quot;:&quot;[122]–[124]&quot;,&quot;manualOverrideText&quot;:&quot;&quot;},&quot;citationTag&quot;:&quot;MENDELEY_CITATION_v3_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&quot;,&quot;citationItems&quot;:[{&quot;id&quot;:&quot;a180d437-3764-3914-8dde-d7c5700f7445&quot;,&quot;itemData&quot;:{&quot;type&quot;:&quot;report&quot;,&quot;id&quot;:&quot;a180d437-3764-3914-8dde-d7c5700f7445&quot;,&quot;title&quot;:&quot;Analysis of Problems in a Load System Driven by Multiple Tandem Induction Motors&quot;,&quot;author&quot;:[{&quot;family&quot;:&quot;Kubilay ATALAY&quot;,&quot;given&quot;:&quot;Ahmet&quot;,&quot;parse-names&quot;:false,&quot;dropping-particle&quot;:&quot;&quot;,&quot;non-dropping-particle&quot;:&quot;&quot;},{&quot;family&quot;:&quot;Ahmet KOCABAS&quot;,&quot;given&quot;:&quot;Derya&quot;,&quot;parse-names&quot;:false,&quot;dropping-particle&quot;:&quot;&quot;,&quot;non-dropping-particle&quot;:&quot;&quot;},{&quot;family&quot;:&quot;Imeryuz&quot;,&quot;given&quot;:&quot;Murat&quot;,&quot;parse-names&quot;:false,&quot;dropping-particle&quot;:&quot;&quot;,&quot;non-dropping-particle&quot;:&quot;&quot;},{&quot;family&quot;:&quot;Onur GULBAHCE&quot;,&quot;given&quot;:&quot;Mehmet&quot;,&quot;parse-names&quot;:false,&quot;dropping-particle&quot;:&quot;&quot;,&quot;non-dropping-particle&quot;:&quot;&quot;}],&quot;abstract&quot;:&quot;This paper presents an overview to main problems that may occur in load sharing of three-phase squirrel cage induction motors in tandem operation including mathematical transformations and dynamic model. In the study, two simulations for two individual problematic situations are performed and results are presented. Data for motors having \&quot;the same number of poles\&quot; and \&quot;different number of poles\&quot; are used for simulation. Dynamic behaviours for both cases are investigated and it is shown that one of the motors having higher rated speed has the risk of overloading when motors have same number of poles and the lower rated speed motor operates as generator when the motors have different number of poles as expected at the beginning of the study. An important amount of information is obtained from the study to protect test equipment and motors during the practical stage of the project.&quot;,&quot;container-title-short&quot;:&quot;&quot;},&quot;isTemporary&quot;:false},{&quot;id&quot;:&quot;927a3792-cab8-359d-b9a5-1ff2e584f369&quot;,&quot;itemData&quot;:{&quot;type&quot;:&quot;article-journal&quot;,&quot;id&quot;:&quot;927a3792-cab8-359d-b9a5-1ff2e584f369&quot;,&quot;title&quot;:&quot;Influence of Hysteresis and Eddy Current Losses on Electric Drive Energy Balance in Driving Cycle Operation&quot;,&quot;author&quot;:[{&quot;family&quot;:&quot;Kitzberger&quot;,&quot;given&quot;:&quot;Martin&quot;,&quot;parse-names&quot;:false,&quot;dropping-particle&quot;:&quot;&quot;,&quot;non-dropping-particle&quot;:&quot;&quot;},{&quot;family&quot;:&quot;Bramerdorfer&quot;,&quot;given&quot;:&quot;Gerd&quot;,&quot;parse-names&quot;:false,&quot;dropping-particle&quot;:&quot;&quot;,&quot;non-dropping-particle&quot;:&quot;&quot;},{&quot;family&quot;:&quot;Silber&quot;,&quot;given&quot;:&quot;Siegfried&quot;,&quot;parse-names&quot;:false,&quot;dropping-particle&quot;:&quot;&quot;,&quot;non-dropping-particle&quot;:&quot;&quot;},{&quot;family&quot;:&quot;Mitterhofer&quot;,&quot;given&quot;:&quot;Hubert&quot;,&quot;parse-names&quot;:false,&quot;dropping-particle&quot;:&quot;&quot;,&quot;non-dropping-particle&quot;:&quot;&quot;},{&quot;family&quot;:&quot;Amrhein&quot;,&quot;given&quot;:&quot;Wolfgang&quot;,&quot;parse-names&quot;:false,&quot;dropping-particle&quot;:&quot;&quot;,&quot;non-dropping-particle&quot;:&quot;&quot;}],&quot;container-title&quot;:&quot;2018 8th International Electric Drives Production Conference, EDPC 2018 - Proceedings&quot;,&quot;accessed&quot;:{&quot;date-parts&quot;:[[2022,4,20]]},&quot;DOI&quot;:&quot;10.1109/EDPC.2018.8658302&quot;,&quot;ISBN&quot;:&quot;9781728101477&quot;,&quot;issued&quot;:{&quot;date-parts&quot;:[[2019,3,4]]},&quot;abstract&quot;:&quot;This article investigates the influence of electrical steel sheet hysteresis and eddy current losses as well as the related lamination thickness on total electric energy consumption for accumulated load points present in machine operation for standardized driving cycles. The considered machine geometry's main dimensions are based on the rotor and stator geometry of the 2010 Toyota Prius Motor/Generator MG2 originally used in a hybrid electric vehicle application (HEV). Three different standardized driving cycles namely CADC, NEDC and WLTC are applied. For evaluation of the cycle specific energy consumption a nonlinear machine model based on finite element analysis (FEA) is directly coupled with a purely electric vehicle (EV) power train model. The entire model is embedded into the general purpose simulation and optimization software SyMSpace. This allows fast model evaluation via interfaces to distributed computing platforms.&quot;,&quot;publisher&quot;:&quot;Institute of Electrical and Electronics Engineers Inc.&quot;,&quot;container-title-short&quot;:&quot;&quot;},&quot;isTemporary&quot;:false},{&quot;id&quot;:&quot;13dc4011-f78a-3dff-8970-91b7360db865&quot;,&quot;itemData&quot;:{&quot;type&quot;:&quot;article-journal&quot;,&quot;id&quot;:&quot;13dc4011-f78a-3dff-8970-91b7360db865&quot;,&quot;title&quot;:&quot;Drive cycle analysis of a permanent-magnet traction motor based on magnetostatic finite-element analysis&quot;,&quot;author&quot;:[{&quot;family&quot;:&quot;Ruuskanen&quot;,&quot;given&quot;:&quot;Vesa&quot;,&quot;parse-names&quot;:false,&quot;dropping-particle&quot;:&quot;&quot;,&quot;non-dropping-particle&quot;:&quot;&quot;},{&quot;family&quot;:&quot;Nerg&quot;,&quot;given&quot;:&quot;Janne&quot;,&quot;parse-names&quot;:false,&quot;dropping-particle&quot;:&quot;&quot;,&quot;non-dropping-particle&quot;:&quot;&quot;},{&quot;family&quot;:&quot;Pyrhonen&quot;,&quot;given&quot;:&quot;Juha&quot;,&quot;parse-names&quot;:false,&quot;dropping-particle&quot;:&quot;&quot;,&quot;non-dropping-particle&quot;:&quot;&quot;},{&quot;family&quot;:&quot;Ruotsalainen&quot;,&quot;given&quot;:&quot;Sami&quot;,&quot;parse-names&quot;:false,&quot;dropping-particle&quot;:&quot;&quot;,&quot;non-dropping-particle&quot;:&quot;&quot;},{&quot;family&quot;:&quot;Kennel&quot;,&quot;given&quot;:&quot;Ralph&quot;,&quot;parse-names&quot;:false,&quot;dropping-particle&quot;:&quot;&quot;,&quot;non-dropping-particle&quot;:&quot;&quot;}],&quot;container-title&quot;:&quot;IEEE Transactions on Vehicular Technology&quot;,&quot;DOI&quot;:&quot;10.1109/TVT.2014.2329014&quot;,&quot;ISSN&quot;:&quot;00189545&quot;,&quot;issued&quot;:{&quot;date-parts&quot;:[[2015,3,1]]},&quot;page&quot;:&quot;1249-1254&quot;,&quot;abstract&quot;:&quot;This paper introduces a method for the drive cycle performance analysis of a permanent-magnet traction motor based on a fast magnetostatic finite-element analysis (FEA). The flux linkage and torque behavior of the permanent-magnet synchronous machine is studied by a nonlinear magnetostatic FEA as a function of direct-and quadrature-axis stator current components. In the analytical machine performance analysis, the current combinations producing the desired torque and minimizing the losses are determined. The iron loss is calculated with the time-transient FEA at no load. The maximum stator flux linkage, limited by the battery voltage, is taken into account. The drive cycle analysis, based on optimal current component surfaces, is carried out for a traction motor of an electric sports car. The results are compared with values measured for the drive cycle on a racetrack.&quot;,&quot;publisher&quot;:&quot;Institute of Electrical and Electronics Engineers Inc.&quot;,&quot;issue&quot;:&quot;3&quot;,&quot;volume&quot;:&quot;64&quot;,&quot;container-title-short&quot;:&quot;&quot;},&quot;isTemporary&quot;:false}]},{&quot;citationID&quot;:&quot;MENDELEY_CITATION_ed2d99a5-6caf-4474-a463-864d70fd0c3a&quot;,&quot;properties&quot;:{&quot;noteIndex&quot;:0},&quot;isEdited&quot;:false,&quot;manualOverride&quot;:{&quot;isManuallyOverridden&quot;:false,&quot;citeprocText&quot;:&quot;[125]&quot;,&quot;manualOverrideText&quot;:&quot;&quot;},&quot;citationTag&quot;:&quot;MENDELEY_CITATION_v3_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&quot;,&quot;citationItems&quot;:[{&quot;id&quot;:&quot;a60e0a99-ce8a-34d1-8fc1-1d2b16ad7b2a&quot;,&quot;itemData&quot;:{&quot;type&quot;:&quot;article-journal&quot;,&quot;id&quot;:&quot;a60e0a99-ce8a-34d1-8fc1-1d2b16ad7b2a&quot;,&quot;title&quot;:&quot;Load cycle-based design optimization of induction motor drives for highly dynamic applications&quot;,&quot;author&quot;:[{&quot;family&quot;:&quot;Zhang&quot;,&quot;given&quot;:&quot;Yuanpeng&quot;,&quot;parse-names&quot;:false,&quot;dropping-particle&quot;:&quot;&quot;,&quot;non-dropping-particle&quot;:&quot;&quot;},{&quot;family&quot;:&quot;Peng&quot;,&quot;given&quot;:&quot;Hujun&quot;,&quot;parse-names&quot;:false,&quot;dropping-particle&quot;:&quot;&quot;,&quot;non-dropping-particle&quot;:&quot;&quot;},{&quot;family&quot;:&quot;Hofmann&quot;,&quot;given&quot;:&quot;Wilfried&quot;,&quot;parse-names&quot;:false,&quot;dropping-particle&quot;:&quot;&quot;,&quot;non-dropping-particle&quot;:&quot;&quot;}],&quot;container-title&quot;:&quot;Proceedings of the IEEE International Conference on Industrial Technology&quot;,&quot;accessed&quot;:{&quot;date-parts&quot;:[[2022,4,20]]},&quot;DOI&quot;:&quot;10.1109/ICIT.2019.8754948&quot;,&quot;ISBN&quot;:&quot;9781538663769&quot;,&quot;issued&quot;:{&quot;date-parts&quot;:[[2019,2,1]]},&quot;page&quot;:&quot;286-291&quot;,&quot;abstract&quot;:&quot;The paper discusses the optimal design procedure of an induction machine with squirrel cage under highly dynamic load conditions. A special feature in the procedure is resulted from the fact that the converter-driven induction motors with high rotor bars has significant transient skin effect due to high-dynamic torque reversals during high-dynamic load cycles. Therefore, the additional eddy current losses must be taken into account in the design and optimization procedure. Additionally, high-dynamic drives require motors with a moment of inertia as small as possible. Aiming at reducing the additional eddy current losses and the moment of inertia of drive motor simultaneously, a load cycle-based design optimization program for induction machines is developed for highly dynamic applications by using a rotating cross cutter automation as an example.&quot;,&quot;publisher&quot;:&quot;Institute of Electrical and Electronics Engineers Inc.&quot;,&quot;volume&quot;:&quot;2019-February&quot;,&quot;container-title-short&quot;:&quot;&quot;},&quot;isTemporary&quot;:false}]},{&quot;citationID&quot;:&quot;MENDELEY_CITATION_d4f850a1-a5a6-476f-8da9-d0a379e350e0&quot;,&quot;properties&quot;:{&quot;noteIndex&quot;:0},&quot;isEdited&quot;:false,&quot;manualOverride&quot;:{&quot;isManuallyOverridden&quot;:false,&quot;citeprocText&quot;:&quot;[126]&quot;,&quot;manualOverrideText&quot;:&quot;&quot;},&quot;citationTag&quot;:&quot;MENDELEY_CITATION_v3_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&quot;,&quot;citationItems&quot;:[{&quot;id&quot;:&quot;a8998a11-6417-3f18-96f2-747bf7e8d9c1&quot;,&quot;itemData&quot;:{&quot;type&quot;:&quot;article-journal&quot;,&quot;id&quot;:&quot;a8998a11-6417-3f18-96f2-747bf7e8d9c1&quot;,&quot;title&quot;:&quot;A simplified vehicle dynamics model for motion planner designed by nonlinear model predictive control&quot;,&quot;author&quot;:[{&quot;family&quot;:&quot;Gao&quot;,&quot;given&quot;:&quot;Feng&quot;,&quot;parse-names&quot;:false,&quot;dropping-particle&quot;:&quot;&quot;,&quot;non-dropping-particle&quot;:&quot;&quot;},{&quot;family&quot;:&quot;Hu&quot;,&quot;given&quot;:&quot;Qiuxia&quot;,&quot;parse-names&quot;:false,&quot;dropping-particle&quot;:&quot;&quot;,&quot;non-dropping-particle&quot;:&quot;&quot;},{&quot;family&quot;:&quot;Ma&quot;,&quot;given&quot;:&quot;Jie&quot;,&quot;parse-names&quot;:false,&quot;dropping-particle&quot;:&quot;&quot;,&quot;non-dropping-particle&quot;:&quot;&quot;},{&quot;family&quot;:&quot;Han&quot;,&quot;given&quot;:&quot;Xiangyu&quot;,&quot;parse-names&quot;:false,&quot;dropping-particle&quot;:&quot;&quot;,&quot;non-dropping-particle&quot;:&quot;&quot;}],&quot;container-title&quot;:&quot;Applied Sciences (Switzerland)&quot;,&quot;DOI&quot;:&quot;10.3390/app11219887&quot;,&quot;ISSN&quot;:&quot;20763417&quot;,&quot;issued&quot;:{&quot;date-parts&quot;:[[2021,11,1]]},&quot;abstract&quot;:&quot;Motion planning by considering it as an optimal problem is an effective and widely applicable method. Its comprehensive performance greatly depends on the vehicle dynamics model, which is highly coupled and nonlinear, especially under the dynamical scenarios and causes much more consumption of computation resources for the numerical optimization. To increase the real time performance of the motion planner designed by nonlinear model predictive control (NMPC), a unified and simplified vehicle dynamics model (SDM) is presented to make a balance between the accuracy and complexity for dynamical driving scenarios. Based on the statistical analysis results of naturalistic driving conditions, a unified nonlinear vehicle dynamics model is set up, which considers the tyre cornering characteristic and is also applicable to conditions with large turning angle. After the validation of this coupled dynamics model (CDM) by comparisons with other widely used models under a variety of conditions, the coupling effect is analyzed according to the transfer functions, which are obtained by linearizing CDM at equilibrium points. Furthermore, SDM is derived by ignoring the weak part of the coupling effect. The accuracy of SDM is validated by several comparative studies with other models and it is further applied to design a motion planner by NMPC to validate its contribution on the performance improvement under dynamical driving conditions.&quot;,&quot;publisher&quot;:&quot;MDPI&quot;,&quot;issue&quot;:&quot;21&quot;,&quot;volume&quot;:&quot;11&quot;,&quot;container-title-short&quot;:&quot;&quot;},&quot;isTemporary&quot;:false}]},{&quot;citationID&quot;:&quot;MENDELEY_CITATION_dcae5ffc-6152-47c0-801d-93ccda9db9aa&quot;,&quot;properties&quot;:{&quot;noteIndex&quot;:0},&quot;isEdited&quot;:false,&quot;manualOverride&quot;:{&quot;isManuallyOverridden&quot;:false,&quot;citeprocText&quot;:&quot;[127], [128]&quot;,&quot;manualOverrideText&quot;:&quot;&quot;},&quot;citationTag&quot;:&quot;MENDELEY_CITATION_v3_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&quot;,&quot;citationItems&quot;:[{&quot;id&quot;:&quot;e73506fa-7c90-3fef-b98e-0151a26b8c59&quot;,&quot;itemData&quot;:{&quot;type&quot;:&quot;report&quot;,&quot;id&quot;:&quot;e73506fa-7c90-3fef-b98e-0151a26b8c59&quot;,&quot;title&quot;:&quot;Chapter 2 Vehicle Dynamics Modeling&quot;,&quot;abstract&quot;:&quot;This chapter provides information on dynamics modeling of vehicle and tire. The vehicle axis system used throughout the simulation is according to the SAE standard, as described in SAE J670e [18]. According to a brief research study of typical vehicle models, a nonlinear three-degree-of-freedom vehicle model will be used in this research. The derivation of that model including the tire model is discussed first. The equations of motion are then converted to a state space form for ease of integration and a Third Order Runge-Kutta integration routine is used as the integration algorithm. Finally, the vehicle model is verified against results from Smith et al. [14] to show its validity.&quot;},&quot;isTemporary&quot;:false},{&quot;id&quot;:&quot;7100c3bb-fad7-3e27-b153-f0a4ff31c86e&quot;,&quot;itemData&quot;:{&quot;type&quot;:&quot;article-journal&quot;,&quot;id&quot;:&quot;7100c3bb-fad7-3e27-b153-f0a4ff31c86e&quot;,&quot;title&quot;:&quot;Dynamics of vehicles&quot;,&quot;author&quot;:[{&quot;family&quot;:&quot;Oman&quot;,&quot;given&quot;:&quot;Simon&quot;,&quot;parse-names&quot;:false,&quot;dropping-particle&quot;:&quot;&quot;,&quot;non-dropping-particle&quot;:&quot;&quot;}],&quot;accessed&quot;:{&quot;date-parts&quot;:[[2022,5,6]]},&quot;URL&quot;:&quot;https://web.fs.uni-lj.si/kserv/images/upload/2_Pedagoska_dejavnost/2_Stopnja/Dinamika_vozil/Dokumenti/Vaje/Dynamic-characteristics-of-vehicle.pdf&quot;},&quot;isTemporary&quot;:false}]},{&quot;citationID&quot;:&quot;MENDELEY_CITATION_5a273019-367b-4093-950e-241009c6293d&quot;,&quot;properties&quot;:{&quot;noteIndex&quot;:0},&quot;isEdited&quot;:false,&quot;manualOverride&quot;:{&quot;isManuallyOverridden&quot;:false,&quot;citeprocText&quot;:&quot;[129]&quot;,&quot;manualOverrideText&quot;:&quot;&quot;},&quot;citationTag&quot;:&quot;MENDELEY_CITATION_v3_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&quot;,&quot;citationItems&quot;:[{&quot;id&quot;:&quot;8a8db88d-72e5-3303-a0d1-376efe8621c8&quot;,&quot;itemData&quot;:{&quot;type&quot;:&quot;article-journal&quot;,&quot;id&quot;:&quot;8a8db88d-72e5-3303-a0d1-376efe8621c8&quot;,&quot;title&quot;:&quot;The cluster computation-based hybrid fem– analytical model of induction motor for fault diagnostics&quot;,&quot;author&quot;:[{&quot;family&quot;:&quot;Asad&quot;,&quot;given&quot;:&quot;Bilal&quot;,&quot;parse-names&quot;:false,&quot;dropping-particle&quot;:&quot;&quot;,&quot;non-dropping-particle&quot;:&quot;&quot;},{&quot;family&quot;:&quot;Vaimann&quot;,&quot;given&quot;:&quot;Toomas&quot;,&quot;parse-names&quot;:false,&quot;dropping-particle&quot;:&quot;&quot;,&quot;non-dropping-particle&quot;:&quot;&quot;},{&quot;family&quot;:&quot;Belahcen&quot;,&quot;given&quot;:&quot;Anouar&quot;,&quot;parse-names&quot;:false,&quot;dropping-particle&quot;:&quot;&quot;,&quot;non-dropping-particle&quot;:&quot;&quot;},{&quot;family&quot;:&quot;Kallaste&quot;,&quot;given&quot;:&quot;Ants&quot;,&quot;parse-names&quot;:false,&quot;dropping-particle&quot;:&quot;&quot;,&quot;non-dropping-particle&quot;:&quot;&quot;},{&quot;family&quot;:&quot;Rassõlkin&quot;,&quot;given&quot;:&quot;Anton&quot;,&quot;parse-names&quot;:false,&quot;dropping-particle&quot;:&quot;&quot;,&quot;non-dropping-particle&quot;:&quot;&quot;},{&quot;family&quot;:&quot;Naveed Iqbal&quot;,&quot;given&quot;:&quot;M.&quot;,&quot;parse-names&quot;:false,&quot;dropping-particle&quot;:&quot;&quot;,&quot;non-dropping-particle&quot;:&quot;&quot;}],&quot;container-title&quot;:&quot;Applied Sciences (Switzerland)&quot;,&quot;DOI&quot;:&quot;10.3390/app10217572&quot;,&quot;ISSN&quot;:&quot;20763417&quot;,&quot;issued&quot;:{&quot;date-parts&quot;:[[2020,11,1]]},&quot;page&quot;:&quot;1-15&quot;,&quot;abstract&quot;:&quot;This paper presents a hybrid finite element method (FEM)–analytical model of a three-phase squirrel cage induction motor solved using parallel processing for reducing the simulation time. The growing development in artificial intelligence (AI) techniques can lead towards more reliable diagnostic algorithms. The biggest challenge for AI techniques is that they need a big amount of data under various conditions to train them. These data are difficult to obtain from the industries because they contain low numbers of possible faulty cases, as well as from laboratories because a limited number of motors can be broken for testing purposes. The only feasible solution is mathematical models, which in the long run can become part of advanced diagnostic techniques. The benefits of analytical and FEM models for their speed and accuracy respectively can be exploited by making a hybrid model. Moreover, the concept of cloud computing can be utilized to reduce the simulation time of the FEM model. In this paper, a hybrid model being solved on multiple processors in a parallel fashion is presented. The results depict that by dividing the rotor steps among several processors working in parallel, the simulation time reduces considerably. The simulation results under healthy and broken rotor bar cases are compared with those taken from a laboratory setup for validation.&quot;,&quot;publisher&quot;:&quot;MDPI AG&quot;,&quot;issue&quot;:&quot;21&quot;,&quot;volume&quot;:&quot;10&quot;,&quot;container-title-short&quot;:&quot;&quot;},&quot;isTemporary&quot;:false}]},{&quot;citationID&quot;:&quot;MENDELEY_CITATION_de65245e-bf28-4693-b237-5f7068284f6a&quot;,&quot;properties&quot;:{&quot;noteIndex&quot;:0},&quot;isEdited&quot;:false,&quot;manualOverride&quot;:{&quot;isManuallyOverridden&quot;:false,&quot;citeprocText&quot;:&quot;[130]–[133]&quot;,&quot;manualOverrideText&quot;:&quot;&quot;},&quot;citationTag&quot;:&quot;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&quot;,&quot;citationItems&quot;:[{&quot;id&quot;:&quot;e97287f3-e468-3eca-a444-b331d9d0fbd5&quot;,&quot;itemData&quot;:{&quot;type&quot;:&quot;article-journal&quot;,&quot;id&quot;:&quot;e97287f3-e468-3eca-a444-b331d9d0fbd5&quot;,&quot;title&quot;:&quot;Optimizations of a permanent magnet machine targeting different driving cycles for electric vehicles&quot;,&quot;author&quot;:[{&quot;family&quot;:&quot;Chen&quot;,&quot;given&quot;:&quot;Liang&quot;,&quot;parse-names&quot;:false,&quot;dropping-particle&quot;:&quot;&quot;,&quot;non-dropping-particle&quot;:&quot;&quot;},{&quot;family&quot;:&quot;Wang&quot;,&quot;given&quot;:&quot;Jiabin&quot;,&quot;parse-names&quot;:false,&quot;dropping-particle&quot;:&quot;&quot;,&quot;non-dropping-particle&quot;:&quot;&quot;},{&quot;family&quot;:&quot;Lazari&quot;,&quot;given&quot;:&quot;Panagiotis&quot;,&quot;parse-names&quot;:false,&quot;dropping-particle&quot;:&quot;&quot;,&quot;non-dropping-particle&quot;:&quot;&quot;},{&quot;family&quot;:&quot;Chen&quot;,&quot;given&quot;:&quot;Xiao&quot;,&quot;parse-names&quot;:false,&quot;dropping-particle&quot;:&quot;&quot;,&quot;non-dropping-particle&quot;:&quot;&quot;}],&quot;container-title&quot;:&quot;Proceedings of the 2013 IEEE International Electric Machines and Drives Conference, IEMDC 2013&quot;,&quot;accessed&quot;:{&quot;date-parts&quot;:[[2022,4,20]]},&quot;DOI&quot;:&quot;10.1109/IEMDC.2013.6556198&quot;,&quot;ISBN&quot;:&quot;9781467349758&quot;,&quot;issued&quot;:{&quot;date-parts&quot;:[[2013]]},&quot;page&quot;:&quot;855-862&quot;,&quot;abstract&quot;:&quot;The paper assesses the influence of driving cycles on the design optimizations of permanent magnet machines for electric vehicle traction applications with the objective to minimize total loss over a defined driving cycle while satisfying performance specifications and design constraints. With the help of an efficient optimization methodology and tool, the optimizations against New European Drive cycle (NEDC), Artemis Urban Drive Cycle (Artemis), and the NEDC/Artemis combined cycle are carried out using Finite Element (FE) based technique. It is shown that for a surface mounted permanent magnet machine studied in the paper, the optimization results against the NEDC and Artemis exhibit distinct characteristics in terms of torque, speed, and energy loss distributions. Thus optimization trends for leading machine design parameters such as split ratio, stator tooth width, turn number per coil and magnet usage to minimize total loss for NEDC and Artemis are very different. For NEDC, the optimum design inclines to reduce high-speed copper loss and iron loss; for Artemis, it tries to minimize low-speed copper loss. Comparing the three optimized motors targeting different driving cycles, it is observed that they all have very high efficiency over a wide toque-speed range, and perform the best in their own target cycle, and with around 0.5% lower efficiency, or 10% higher loss in the other cycles with respect to the optimum values. Compared to the motor optimized for Artemis, the motors optimized against NEDC and the combined cycle result in close to 20% less magnets and less copper usage, making NEDC or the combined driving cycle a preferred optimization target. © 2013 IEEE.&quot;,&quot;container-title-short&quot;:&quot;&quot;},&quot;isTemporary&quot;:false},{&quot;id&quot;:&quot;aef6a102-ce43-3fa5-bf54-bce8f7f7fa56&quot;,&quot;itemData&quot;:{&quot;type&quot;:&quot;article-journal&quot;,&quot;id&quot;:&quot;aef6a102-ce43-3fa5-bf54-bce8f7f7fa56&quot;,&quot;title&quot;:&quot;Optimization of a traction PMASR Motor according to a given driving cycle&quot;,&quot;author&quot;:[{&quot;family&quot;:&quot;Carraro&quot;,&quot;given&quot;:&quot;Enrico&quot;,&quot;parse-names&quot;:false,&quot;dropping-particle&quot;:&quot;&quot;,&quot;non-dropping-particle&quot;:&quot;&quot;},{&quot;family&quot;:&quot;Morandin&quot;,&quot;given&quot;:&quot;Mattia&quot;,&quot;parse-names&quot;:false,&quot;dropping-particle&quot;:&quot;&quot;,&quot;non-dropping-particle&quot;:&quot;&quot;},{&quot;family&quot;:&quot;Bianchi&quot;,&quot;given&quot;:&quot;Nicola&quot;,&quot;parse-names&quot;:false,&quot;dropping-particle&quot;:&quot;&quot;,&quot;non-dropping-particle&quot;:&quot;&quot;}],&quot;container-title&quot;:&quot;2014 IEEE Transportation Electrification Conference and Expo: Components, Systems, and Power Electronics - From Technology to Business and Public Policy, ITEC 2014&quot;,&quot;accessed&quot;:{&quot;date-parts&quot;:[[2022,4,20]]},&quot;DOI&quot;:&quot;10.1109/ITEC.2014.6861838&quot;,&quot;ISBN&quot;:&quot;9781479922628&quot;,&quot;issued&quot;:{&quot;date-parts&quot;:[[2014,7,21]]},&quot;abstract&quot;:&quot;Electric motors are intrinsically ideal candidates for traction applications due the optimal electromechanical characteristics, high efficiency and manufacturing simplicity. Nowadays, one of the most attractive solutions is represented by synchronous machines, due to the great advantage in terms of high performance and mass saving. This paper deals with the design and optimization of a permanent magnet assisted synchronous reluctance motor, according to a given driving cycle. A procedure is proposed to evaluate the most effective design area, which has to be considered for the design and global optimization. Both results and advantages of the adopted methodology are highlighted.&quot;,&quot;publisher&quot;:&quot;Institute of Electrical and Electronics Engineers Inc.&quot;,&quot;container-title-short&quot;:&quot;&quot;},&quot;isTemporary&quot;:false},{&quot;id&quot;:&quot;2c992d79-23a2-3d06-9a8c-53f39ba6f008&quot;,&quot;itemData&quot;:{&quot;type&quot;:&quot;article-journal&quot;,&quot;id&quot;:&quot;2c992d79-23a2-3d06-9a8c-53f39ba6f008&quot;,&quot;title&quot;:&quot;A novel hybrid approach towards drive-cycle based design and optimization of a fractional slot concentrated winding SPMSM for bevs&quot;,&quot;author&quot;:[{&quot;family&quot;:&quot;Korta&quot;,&quot;given&quot;:&quot;Philip&quot;,&quot;parse-names&quot;:false,&quot;dropping-particle&quot;:&quot;&quot;,&quot;non-dropping-particle&quot;:&quot;&quot;},{&quot;family&quot;:&quot;Iyer&quot;,&quot;given&quot;:&quot;Lakshmi Varaha&quot;,&quot;parse-names&quot;:false,&quot;dropping-particle&quot;:&quot;&quot;,&quot;non-dropping-particle&quot;:&quot;&quot;},{&quot;family&quot;:&quot;Lai&quot;,&quot;given&quot;:&quot;Chunyan&quot;,&quot;parse-names&quot;:false,&quot;dropping-particle&quot;:&quot;&quot;,&quot;non-dropping-particle&quot;:&quot;&quot;},{&quot;family&quot;:&quot;Mukherjee&quot;,&quot;given&quot;:&quot;Kaushik&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2017 IEEE Energy Conversion Congress and Exposition, ECCE 2017&quot;,&quot;accessed&quot;:{&quot;date-parts&quot;:[[2022,4,20]]},&quot;DOI&quot;:&quot;10.1109/ECCE.2017.8096415&quot;,&quot;ISBN&quot;:&quot;9781509029983&quot;,&quot;issued&quot;:{&quot;date-parts&quot;:[[2017,11,3]]},&quot;page&quot;:&quot;2086-2092&quot;,&quot;abstract&quot;:&quot;Research conducted previously has shown that a battery electric vehicle (BEV) motor design incorporating drivecycle optimization can lead to achievement of a higher torque density motor that consumes less energy over the drive-cycle in comparison to a conventionally designed motor. Such a motor indirectly extends the driving range of the BEV. Firstly, in this paper, a baseline fractional slot concentrated winding (FSCW) surface permanent magnet synchronous machine (SPMSM) designed for a direct-drive BEV utilizing the conventional machine design approach has been developed. A vehicle dynamics model for the baseline machine and its associated vehicle parameters are used against an urban dynamometer driving schedule (UDDS) to derive loading data in terms of torque, speed, and energy. Energy Center of Gravity (ECG) and K-means clustering are two existing methods for reducing the number of machine operating points of the drive-cycle while preserving the characteristics of the entire cycle are implemented, which offer high computational efficiency and low computational time cost while optimizing an electric machine. Understanding the merits and demerits of the two existing methods, a novel hybrid approach of drive-cycle data representation is proposed. The drive-cycle data elicited from all of the approaches are thereafter used towards optimization of FSCW SPMSMs. Finally, a comparative performance analysis of optimally designed SPMSMs using the two existing approaches and the proposed approach is conducted.&quot;,&quot;publisher&quot;:&quot;Institute of Electrical and Electronics Engineers Inc.&quot;,&quot;volume&quot;:&quot;2017-January&quot;,&quot;container-title-short&quot;:&quot;&quot;},&quot;isTemporary&quot;:false},{&quot;id&quot;:&quot;63438c9c-06b6-314c-9473-ff941705c44c&quot;,&quot;itemData&quot;:{&quot;type&quot;:&quot;article-journal&quot;,&quot;id&quot;:&quot;63438c9c-06b6-314c-9473-ff941705c44c&quot;,&quot;title&quot;:&quot;Energy efficient data center management under availability constraints&quot;,&quot;author&quot;:[{&quot;family&quot;:&quot;Sitaram&quot;,&quot;given&quot;:&quot;Dinkar&quot;,&quot;parse-names&quot;:false,&quot;dropping-particle&quot;:&quot;&quot;,&quot;non-dropping-particle&quot;:&quot;&quot;},{&quot;family&quot;:&quot;Phalachandra&quot;,&quot;given&quot;:&quot;H. L.&quot;,&quot;parse-names&quot;:false,&quot;dropping-particle&quot;:&quot;&quot;,&quot;non-dropping-particle&quot;:&quot;&quot;},{&quot;family&quot;:&quot;Gautham&quot;,&quot;given&quot;:&quot;S.&quot;,&quot;parse-names&quot;:false,&quot;dropping-particle&quot;:&quot;&quot;,&quot;non-dropping-particle&quot;:&quot;&quot;},{&quot;family&quot;:&quot;Swathi&quot;,&quot;given&quot;:&quot;H.&quot;,&quot;parse-names&quot;:false,&quot;dropping-particle&quot;:&quot;v.&quot;,&quot;non-dropping-particle&quot;:&quot;&quot;},{&quot;family&quot;:&quot;Tp&quot;,&quot;given&quot;:&quot;Sagar&quot;,&quot;parse-names&quot;:false,&quot;dropping-particle&quot;:&quot;&quot;,&quot;non-dropping-particle&quot;:&quot;&quot;}],&quot;container-title&quot;:&quot;9th Annual IEEE International Systems Conference, SysCon 2015 - Proceedings&quot;,&quot;accessed&quot;:{&quot;date-parts&quot;:[[2022,4,20]]},&quot;DOI&quot;:&quot;10.1109/SYSCON.2015.7116780&quot;,&quot;ISBN&quot;:&quot;9781479959273&quot;,&quot;issued&quot;:{&quot;date-parts&quot;:[[2015,6,2]]},&quot;page&quot;:&quot;377-381&quot;,&quot;abstract&quot;:&quot;Due to increasing power consumption and cost, data center energy conservation has become increasingly important. As a result, a number of algorithms for optimizing compute, storage, and networking have been devised. However, these algorithms focus on job distribution based upon optimizing energy efficiency, and do not take availability into consideration. For example, if there are 3 servers, allocating workloads based only upon energy efficiency may result in consolidation of the workload into only 1 server, resulting in a single point of failure. This paper outlines the importance of availability and designs a hill climbing algorithm to prevent failure zone failure and hence also reduce the energy consumption by the datacenter.&quot;,&quot;publisher&quot;:&quot;Institute of Electrical and Electronics Engineers Inc.&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5D8A9DF-7ACA-4D38-9B6E-53B088633342}">
  <ds:schemaRefs>
    <ds:schemaRef ds:uri="http://schemas.microsoft.com/sharepoint/v3/contenttype/forms"/>
  </ds:schemaRefs>
</ds:datastoreItem>
</file>

<file path=customXml/itemProps2.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4C2CE0-C610-4B64-ADB2-69A2C5B2509B}">
  <ds:schemaRefs>
    <ds:schemaRef ds:uri="http://schemas.openxmlformats.org/officeDocument/2006/bibliography"/>
  </ds:schemaRefs>
</ds:datastoreItem>
</file>

<file path=customXml/itemProps4.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249</TotalTime>
  <Pages>36</Pages>
  <Words>6487</Words>
  <Characters>36982</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43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a Lyons</dc:creator>
  <cp:lastModifiedBy>Mike Thamm</cp:lastModifiedBy>
  <cp:revision>14</cp:revision>
  <dcterms:created xsi:type="dcterms:W3CDTF">2022-05-13T02:38:00Z</dcterms:created>
  <dcterms:modified xsi:type="dcterms:W3CDTF">2022-05-14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